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A6F6B" w14:textId="21FF375D" w:rsidR="00EE3823" w:rsidRPr="00EE3823" w:rsidRDefault="00EE3823" w:rsidP="00EE3823">
      <w:pPr>
        <w:pStyle w:val="Coverspacer1"/>
        <w:ind w:left="0"/>
        <w:rPr>
          <w:b/>
          <w:bCs/>
        </w:rPr>
      </w:pPr>
      <w:r w:rsidRPr="00EE3823">
        <w:rPr>
          <w:b/>
          <w:bCs/>
        </w:rPr>
        <w:t>Appendix B</w:t>
      </w:r>
    </w:p>
    <w:sdt>
      <w:sdtPr>
        <w:id w:val="87364632"/>
        <w:docPartObj>
          <w:docPartGallery w:val="Cover Pages"/>
          <w:docPartUnique/>
        </w:docPartObj>
      </w:sdtPr>
      <w:sdtEndPr/>
      <w:sdtContent>
        <w:p w14:paraId="2914E650" w14:textId="159A9CB4" w:rsidR="00946707" w:rsidRPr="00946707" w:rsidRDefault="00946707" w:rsidP="000D6DDE">
          <w:pPr>
            <w:pStyle w:val="Coverspacer1"/>
          </w:pPr>
          <w:r w:rsidRPr="00B068FE">
            <w:rPr>
              <w:noProof/>
            </w:rPr>
            <mc:AlternateContent>
              <mc:Choice Requires="wpg">
                <w:drawing>
                  <wp:anchor distT="0" distB="0" distL="114300" distR="114300" simplePos="0" relativeHeight="251658247" behindDoc="0" locked="0" layoutInCell="1" allowOverlap="1" wp14:anchorId="351B90A6" wp14:editId="7D890259">
                    <wp:simplePos x="0" y="0"/>
                    <wp:positionH relativeFrom="page">
                      <wp:posOffset>0</wp:posOffset>
                    </wp:positionH>
                    <wp:positionV relativeFrom="page">
                      <wp:posOffset>0</wp:posOffset>
                    </wp:positionV>
                    <wp:extent cx="7560000" cy="10710000"/>
                    <wp:effectExtent l="0" t="0" r="3175" b="0"/>
                    <wp:wrapNone/>
                    <wp:docPr id="5" name="Group 5"/>
                    <wp:cNvGraphicFramePr/>
                    <a:graphic xmlns:a="http://schemas.openxmlformats.org/drawingml/2006/main">
                      <a:graphicData uri="http://schemas.microsoft.com/office/word/2010/wordprocessingGroup">
                        <wpg:wgp>
                          <wpg:cNvGrpSpPr/>
                          <wpg:grpSpPr>
                            <a:xfrm>
                              <a:off x="0" y="0"/>
                              <a:ext cx="7560000" cy="10710000"/>
                              <a:chOff x="0" y="0"/>
                              <a:chExt cx="7560000" cy="10710000"/>
                            </a:xfrm>
                          </wpg:grpSpPr>
                          <wps:wsp>
                            <wps:cNvPr id="9" name="Rectangle 9">
                              <a:extLst>
                                <a:ext uri="{C183D7F6-B498-43B3-948B-1728B52AA6E4}">
                                  <adec:decorative xmlns:adec="http://schemas.microsoft.com/office/drawing/2017/decorative" val="1"/>
                                </a:ext>
                              </a:extLst>
                            </wps:cNvPr>
                            <wps:cNvSpPr/>
                            <wps:spPr>
                              <a:xfrm>
                                <a:off x="0" y="0"/>
                                <a:ext cx="216000" cy="1071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475259"/>
                                <a:ext cx="7560000" cy="216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a:extLst>
                                <a:ext uri="{C183D7F6-B498-43B3-948B-1728B52AA6E4}">
                                  <adec:decorative xmlns:adec="http://schemas.microsoft.com/office/drawing/2017/decorative" val="1"/>
                                </a:ext>
                              </a:extLst>
                            </wps:cNvPr>
                            <wps:cNvSpPr/>
                            <wps:spPr>
                              <a:xfrm>
                                <a:off x="7342094" y="0"/>
                                <a:ext cx="216000" cy="1071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svg="http://schemas.microsoft.com/office/drawing/2016/SVG/main"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dec="http://schemas.microsoft.com/office/drawing/2017/decorative" xmlns:a="http://schemas.openxmlformats.org/drawingml/2006/main">
                <w:pict>
                  <v:group id="Group 5" style="position:absolute;margin-left:0;margin-top:0;width:595.3pt;height:843.3pt;z-index:251658247;mso-position-horizontal-relative:page;mso-position-vertical-relative:page" coordsize="75600,107100" o:spid="_x0000_s1026" w14:anchorId="6DEFDC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">
                    <v:rect id="Rectangle 9" style="position:absolute;width:2160;height:107100;visibility:visible;mso-wrap-style:square;v-text-anchor:middle" alt="&quot;&quot;" o:spid="_x0000_s1027"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"/>
                    <v:rect id="Rectangle 11" style="position:absolute;top:104752;width:75600;height:2160;visibility:visible;mso-wrap-style:square;v-text-anchor:middle" o:spid="_x0000_s102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"/>
                    <v:rect id="Rectangle 14" style="position:absolute;left:73420;width:2160;height:107100;visibility:visible;mso-wrap-style:square;v-text-anchor:middle" alt="&quot;&quot;" o:spid="_x0000_s1029"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"/>
                    <w10:wrap anchorx="page" anchory="page"/>
                  </v:group>
                </w:pict>
              </mc:Fallback>
            </mc:AlternateContent>
          </w:r>
        </w:p>
        <w:p w14:paraId="21D4668D" w14:textId="77777777" w:rsidR="00946707" w:rsidRPr="00946707" w:rsidRDefault="00946707">
          <w:r w:rsidRPr="00B068FE">
            <w:rPr>
              <w:noProof/>
            </w:rPr>
            <mc:AlternateContent>
              <mc:Choice Requires="wps">
                <w:drawing>
                  <wp:anchor distT="0" distB="0" distL="114300" distR="114300" simplePos="0" relativeHeight="251658242" behindDoc="0" locked="1" layoutInCell="1" allowOverlap="1" wp14:anchorId="0C2C0C91" wp14:editId="10EAD073">
                    <wp:simplePos x="0" y="0"/>
                    <wp:positionH relativeFrom="page">
                      <wp:align>left</wp:align>
                    </wp:positionH>
                    <wp:positionV relativeFrom="page">
                      <wp:posOffset>9785350</wp:posOffset>
                    </wp:positionV>
                    <wp:extent cx="7560000" cy="468000"/>
                    <wp:effectExtent l="0" t="0" r="3175" b="8255"/>
                    <wp:wrapNone/>
                    <wp:docPr id="59" name="Text Box 59"/>
                    <wp:cNvGraphicFramePr/>
                    <a:graphic xmlns:a="http://schemas.openxmlformats.org/drawingml/2006/main">
                      <a:graphicData uri="http://schemas.microsoft.com/office/word/2010/wordprocessingShape">
                        <wps:wsp>
                          <wps:cNvSpPr txBox="1"/>
                          <wps:spPr bwMode="auto">
                            <a:xfrm>
                              <a:off x="0" y="0"/>
                              <a:ext cx="7560000" cy="468000"/>
                            </a:xfrm>
                            <a:prstGeom prst="rect">
                              <a:avLst/>
                            </a:prstGeom>
                            <a:solidFill>
                              <a:schemeClr val="tx1">
                                <a:lumMod val="75000"/>
                                <a:lumOff val="25000"/>
                              </a:schemeClr>
                            </a:solidFill>
                            <a:ln w="9525">
                              <a:noFill/>
                              <a:miter lim="800000"/>
                              <a:headEnd/>
                              <a:tailEnd/>
                            </a:ln>
                          </wps:spPr>
                          <wps:txbx>
                            <w:txbxContent>
                              <w:p w14:paraId="2DF4CC97" w14:textId="77777777" w:rsidR="00946707" w:rsidRPr="000D6DDE" w:rsidRDefault="00946707" w:rsidP="000D6DDE">
                                <w:pPr>
                                  <w:pStyle w:val="CoverTagline"/>
                                </w:pPr>
                                <w:r w:rsidRPr="000D6DDE">
                                  <w:t>A Marsden Jacob Report</w:t>
                                </w:r>
                              </w:p>
                            </w:txbxContent>
                          </wps:txbx>
                          <wps:bodyPr rot="0" spcFirstLastPara="0" vertOverflow="overflow" horzOverflow="overflow" vert="horz" wrap="square" lIns="720000" tIns="0" rIns="720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dec="http://schemas.microsoft.com/office/drawing/2017/decorative" xmlns:a="http://schemas.openxmlformats.org/drawingml/2006/main">
                <w:pict>
                  <v:shapetype id="_x0000_t202" coordsize="21600,21600" o:spt="202" path="m,l,21600r21600,l21600,xe" w14:anchorId="0C2C0C91">
                    <v:stroke joinstyle="miter"/>
                    <v:path gradientshapeok="t" o:connecttype="rect"/>
                  </v:shapetype>
                  <v:shape id="Text Box 59" style="position:absolute;margin-left:0;margin-top:770.5pt;width:595.3pt;height:36.85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spid="_x0000_s1026" fillcolor="#404040 [24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">
                    <v:textbox inset="20mm,0,20mm,0">
                      <w:txbxContent>
                        <w:p w:rsidRPr="000D6DDE" w:rsidR="00946707" w:rsidP="000D6DDE" w:rsidRDefault="00946707" w14:paraId="2DF4CC97" w14:textId="77777777">
                          <w:pPr>
                            <w:pStyle w:val="CoverTagline"/>
                          </w:pPr>
                          <w:r w:rsidRPr="000D6DDE">
                            <w:t>A Marsden Jacob Report</w:t>
                          </w:r>
                        </w:p>
                      </w:txbxContent>
                    </v:textbox>
                    <w10:wrap anchorx="page" anchory="page"/>
                    <w10:anchorlock/>
                  </v:shape>
                </w:pict>
              </mc:Fallback>
            </mc:AlternateContent>
          </w:r>
          <w:r w:rsidRPr="00B068FE">
            <w:rPr>
              <w:noProof/>
            </w:rPr>
            <w:drawing>
              <wp:inline distT="0" distB="0" distL="0" distR="0" wp14:anchorId="1B4B80FB" wp14:editId="48EA2283">
                <wp:extent cx="2337580" cy="268247"/>
                <wp:effectExtent l="0" t="0" r="5715" b="0"/>
                <wp:docPr id="39" name="Picture 39" descr="Marsden Jacob Associ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arsden Jacob Associate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37580" cy="268247"/>
                        </a:xfrm>
                        <a:prstGeom prst="rect">
                          <a:avLst/>
                        </a:prstGeom>
                      </pic:spPr>
                    </pic:pic>
                  </a:graphicData>
                </a:graphic>
              </wp:inline>
            </w:drawing>
          </w:r>
        </w:p>
        <w:p w14:paraId="6C6F00BE" w14:textId="77777777" w:rsidR="00946707" w:rsidRPr="00946707" w:rsidRDefault="00946707">
          <w:pPr>
            <w:sectPr w:rsidR="00946707" w:rsidRPr="00946707" w:rsidSect="0009447E">
              <w:headerReference w:type="even" r:id="rId13"/>
              <w:headerReference w:type="default" r:id="rId14"/>
              <w:footerReference w:type="even" r:id="rId15"/>
              <w:footerReference w:type="default" r:id="rId16"/>
              <w:headerReference w:type="first" r:id="rId17"/>
              <w:footerReference w:type="first" r:id="rId18"/>
              <w:pgSz w:w="11906" w:h="16838" w:code="9"/>
              <w:pgMar w:top="346" w:right="346" w:bottom="346" w:left="346" w:header="288" w:footer="288" w:gutter="0"/>
              <w:pgNumType w:start="0"/>
              <w:cols w:space="708"/>
              <w:titlePg/>
              <w:docGrid w:linePitch="360"/>
            </w:sectPr>
          </w:pPr>
          <w:r w:rsidRPr="00B068FE">
            <w:rPr>
              <w:noProof/>
            </w:rPr>
            <mc:AlternateContent>
              <mc:Choice Requires="wps">
                <w:drawing>
                  <wp:anchor distT="45720" distB="45720" distL="114300" distR="114300" simplePos="0" relativeHeight="251658241" behindDoc="0" locked="1" layoutInCell="1" allowOverlap="1" wp14:anchorId="1FE0F766" wp14:editId="69A2E971">
                    <wp:simplePos x="0" y="0"/>
                    <wp:positionH relativeFrom="page">
                      <wp:align>left</wp:align>
                    </wp:positionH>
                    <wp:positionV relativeFrom="page">
                      <wp:posOffset>6821805</wp:posOffset>
                    </wp:positionV>
                    <wp:extent cx="7559675" cy="3879850"/>
                    <wp:effectExtent l="0" t="0" r="3175" b="635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3879850"/>
                            </a:xfrm>
                            <a:prstGeom prst="rect">
                              <a:avLst/>
                            </a:prstGeom>
                            <a:solidFill>
                              <a:schemeClr val="accent2">
                                <a:alpha val="40000"/>
                              </a:schemeClr>
                            </a:solidFill>
                            <a:ln w="9525">
                              <a:noFill/>
                              <a:miter lim="800000"/>
                              <a:headEnd/>
                              <a:tailEnd/>
                            </a:ln>
                          </wps:spPr>
                          <wps:txbx>
                            <w:txbxContent>
                              <w:p w14:paraId="23598ADC" w14:textId="783426BE" w:rsidR="00946707" w:rsidRPr="000D6DDE" w:rsidRDefault="00F775C6" w:rsidP="000D6DDE">
                                <w:pPr>
                                  <w:pStyle w:val="CoverTitle"/>
                                </w:pPr>
                                <w:sdt>
                                  <w:sdtPr>
                                    <w:alias w:val="Report Title"/>
                                    <w:tag w:val="ReportTitle"/>
                                    <w:id w:val="-1387409715"/>
                                    <w:placeholder>
                                      <w:docPart w:val="BC5EF18381B1458BA34BD6DE34A00737"/>
                                    </w:placeholder>
                                    <w:dataBinding w:xpath="/root[1]/ReportTitle[1]" w:storeItemID="{6AAA0042-7E9C-42AA-91D7-5E8DB0C13615}"/>
                                    <w:text w:multiLine="1"/>
                                  </w:sdtPr>
                                  <w:sdtEndPr/>
                                  <w:sdtContent>
                                    <w:r w:rsidR="00C15D3A">
                                      <w:t>Cost benefit analysis on options for managing pet food safety</w:t>
                                    </w:r>
                                  </w:sdtContent>
                                </w:sdt>
                              </w:p>
                              <w:p w14:paraId="3D30D0C5" w14:textId="29E27ED3" w:rsidR="00946707" w:rsidRPr="000D6DDE" w:rsidRDefault="00946707" w:rsidP="000D6DDE">
                                <w:pPr>
                                  <w:pStyle w:val="CoverSubtitle"/>
                                </w:pPr>
                              </w:p>
                              <w:sdt>
                                <w:sdtPr>
                                  <w:alias w:val="Report Date"/>
                                  <w:tag w:val="ReportDate"/>
                                  <w:id w:val="2020042714"/>
                                  <w:placeholder>
                                    <w:docPart w:val="F9E1341B94C2403C990DE0CC54C5BDCA"/>
                                  </w:placeholder>
                                  <w:date w:fullDate="2023-07-27T00:00:00Z">
                                    <w:dateFormat w:val="d MMMM yyyy"/>
                                    <w:lid w:val="en-AU"/>
                                    <w:storeMappedDataAs w:val="dateTime"/>
                                    <w:calendar w:val="gregorian"/>
                                  </w:date>
                                </w:sdtPr>
                                <w:sdtEndPr/>
                                <w:sdtContent>
                                  <w:p w14:paraId="14C5EDE9" w14:textId="400C4FB3" w:rsidR="00946707" w:rsidRPr="000D6DDE" w:rsidRDefault="0057214B" w:rsidP="000D6DDE">
                                    <w:pPr>
                                      <w:pStyle w:val="CoverDate"/>
                                    </w:pPr>
                                    <w:r>
                                      <w:t>2</w:t>
                                    </w:r>
                                    <w:r w:rsidR="007F731F">
                                      <w:t>7</w:t>
                                    </w:r>
                                    <w:r>
                                      <w:t xml:space="preserve"> July 2023</w:t>
                                    </w:r>
                                  </w:p>
                                </w:sdtContent>
                              </w:sdt>
                            </w:txbxContent>
                          </wps:txbx>
                          <wps:bodyPr rot="0" vert="horz" wrap="square" lIns="720000" tIns="0" rIns="720000" bIns="0" anchor="t" anchorCtr="0">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dec="http://schemas.microsoft.com/office/drawing/2017/decorative" xmlns:a="http://schemas.openxmlformats.org/drawingml/2006/main">
                <w:pict>
                  <v:shape id="Text Box 54" style="position:absolute;margin-left:0;margin-top:537.15pt;width:595.25pt;height:305.5pt;z-index:251658241;visibility:visible;mso-wrap-style:square;mso-width-percent:0;mso-height-percent:0;mso-wrap-distance-left:9pt;mso-wrap-distance-top:3.6pt;mso-wrap-distance-right:9pt;mso-wrap-distance-bottom:3.6pt;mso-position-horizontal:left;mso-position-horizontal-relative:page;mso-position-vertical:absolute;mso-position-vertical-relative:page;mso-width-percent:0;mso-height-percent:0;mso-width-relative:margin;mso-height-relative:margin;v-text-anchor:top" o:spid="_x0000_s1027" fillcolor="#004d71 [320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" w14:anchorId="1FE0F766">
                    <v:fill opacity="26214f"/>
                    <v:textbox inset="20mm,0,20mm,0">
                      <w:txbxContent>
                        <w:p w:rsidRPr="000D6DDE" w:rsidR="00946707" w:rsidP="000D6DDE" w:rsidRDefault="00000000" w14:paraId="23598ADC" w14:textId="783426BE">
                          <w:pPr>
                            <w:pStyle w:val="CoverTitle"/>
                          </w:pPr>
                          <w:sdt>
                            <w:sdtPr>
                              <w:alias w:val="Report Title"/>
                              <w:tag w:val="ReportTitle"/>
                              <w:id w:val="-1387409715"/>
                              <w:placeholder>
                                <w:docPart w:val="BC5EF18381B1458BA34BD6DE34A00737"/>
                              </w:placeholder>
                              <w:dataBinding w:xpath="/root[1]/ReportTitle[1]" w:storeItemID="{6AAA0042-7E9C-42AA-91D7-5E8DB0C13615}"/>
                              <w:text w:multiLine="1"/>
                            </w:sdtPr>
                            <w:sdtContent>
                              <w:r w:rsidR="00C15D3A">
                                <w:t>Cost benefit analysis on options for managing pet food safety</w:t>
                              </w:r>
                            </w:sdtContent>
                          </w:sdt>
                        </w:p>
                        <w:p w:rsidRPr="000D6DDE" w:rsidR="00946707" w:rsidP="000D6DDE" w:rsidRDefault="00946707" w14:paraId="3D30D0C5" w14:textId="29E27ED3">
                          <w:pPr>
                            <w:pStyle w:val="CoverSubtitle"/>
                          </w:pPr>
                        </w:p>
                        <w:sdt>
                          <w:sdtPr>
                            <w:alias w:val="Report Date"/>
                            <w:tag w:val="ReportDate"/>
                            <w:id w:val="2020042714"/>
                            <w:placeholder>
                              <w:docPart w:val="F9E1341B94C2403C990DE0CC54C5BDCA"/>
                            </w:placeholder>
                            <w:date w:fullDate="2023-07-27T00:00:00Z">
                              <w:dateFormat w:val="d MMMM yyyy"/>
                              <w:lid w:val="en-AU"/>
                              <w:storeMappedDataAs w:val="dateTime"/>
                              <w:calendar w:val="gregorian"/>
                            </w:date>
                          </w:sdtPr>
                          <w:sdtContent>
                            <w:p w:rsidRPr="000D6DDE" w:rsidR="00946707" w:rsidP="000D6DDE" w:rsidRDefault="0057214B" w14:paraId="14C5EDE9" w14:textId="400C4FB3">
                              <w:pPr>
                                <w:pStyle w:val="CoverDate"/>
                              </w:pPr>
                              <w:r>
                                <w:t>2</w:t>
                              </w:r>
                              <w:r w:rsidR="007F731F">
                                <w:t>7</w:t>
                              </w:r>
                              <w:r>
                                <w:t xml:space="preserve"> July 2023</w:t>
                              </w:r>
                            </w:p>
                          </w:sdtContent>
                        </w:sdt>
                      </w:txbxContent>
                    </v:textbox>
                    <w10:wrap anchorx="page" anchory="page"/>
                    <w10:anchorlock/>
                  </v:shape>
                </w:pict>
              </mc:Fallback>
            </mc:AlternateContent>
          </w:r>
          <w:r w:rsidRPr="00B068FE">
            <w:rPr>
              <w:noProof/>
            </w:rPr>
            <mc:AlternateContent>
              <mc:Choice Requires="wps">
                <w:drawing>
                  <wp:anchor distT="45720" distB="45720" distL="114300" distR="114300" simplePos="0" relativeHeight="251658240" behindDoc="0" locked="1" layoutInCell="1" allowOverlap="1" wp14:anchorId="023DB341" wp14:editId="14128308">
                    <wp:simplePos x="0" y="0"/>
                    <wp:positionH relativeFrom="page">
                      <wp:align>right</wp:align>
                    </wp:positionH>
                    <wp:positionV relativeFrom="page">
                      <wp:align>bottom</wp:align>
                    </wp:positionV>
                    <wp:extent cx="7560000" cy="389160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891600"/>
                            </a:xfrm>
                            <a:prstGeom prst="rect">
                              <a:avLst/>
                            </a:prstGeom>
                            <a:noFill/>
                            <a:ln w="9525">
                              <a:noFill/>
                              <a:miter lim="800000"/>
                              <a:headEnd/>
                              <a:tailEnd/>
                            </a:ln>
                          </wps:spPr>
                          <wps:txbx>
                            <w:txbxContent>
                              <w:tbl>
                                <w:tblPr>
                                  <w:tblW w:w="5000" w:type="pct"/>
                                  <w:tblLayout w:type="fixed"/>
                                  <w:tblCellMar>
                                    <w:left w:w="0" w:type="dxa"/>
                                    <w:right w:w="0" w:type="dxa"/>
                                  </w:tblCellMar>
                                  <w:tblLook w:val="04A0" w:firstRow="1" w:lastRow="0" w:firstColumn="1" w:lastColumn="0" w:noHBand="0" w:noVBand="1"/>
                                </w:tblPr>
                                <w:tblGrid>
                                  <w:gridCol w:w="11338"/>
                                </w:tblGrid>
                                <w:tr w:rsidR="00946707" w14:paraId="501507B7" w14:textId="77777777">
                                  <w:trPr>
                                    <w:trHeight w:hRule="exact" w:val="5783"/>
                                  </w:trPr>
                                  <w:tc>
                                    <w:tcPr>
                                      <w:tcW w:w="10861" w:type="dxa"/>
                                    </w:tcPr>
                                    <w:p w14:paraId="0844BD0B" w14:textId="008925EA" w:rsidR="00946707" w:rsidRDefault="00DA4863">
                                      <w:r>
                                        <w:rPr>
                                          <w:noProof/>
                                        </w:rPr>
                                        <w:drawing>
                                          <wp:inline distT="0" distB="0" distL="0" distR="0" wp14:anchorId="288021DB" wp14:editId="3428ADCF">
                                            <wp:extent cx="7151773" cy="4095732"/>
                                            <wp:effectExtent l="0" t="0" r="0" b="635"/>
                                            <wp:docPr id="1295203035" name="Picture 1295203035" descr="Cost benefit analysis on options for managing pet food safety&#10;&#10;27 July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03035" name="Picture 1295203035" descr="Cost benefit analysis on options for managing pet food safety&#10;&#10;27 July 2023"/>
                                                    <pic:cNvPicPr/>
                                                  </pic:nvPicPr>
                                                  <pic:blipFill>
                                                    <a:blip r:embed="rId19">
                                                      <a:alphaModFix amt="50000"/>
                                                    </a:blip>
                                                    <a:stretch>
                                                      <a:fillRect/>
                                                    </a:stretch>
                                                  </pic:blipFill>
                                                  <pic:spPr>
                                                    <a:xfrm>
                                                      <a:off x="0" y="0"/>
                                                      <a:ext cx="7164772" cy="4103176"/>
                                                    </a:xfrm>
                                                    <a:prstGeom prst="rect">
                                                      <a:avLst/>
                                                    </a:prstGeom>
                                                  </pic:spPr>
                                                </pic:pic>
                                              </a:graphicData>
                                            </a:graphic>
                                          </wp:inline>
                                        </w:drawing>
                                      </w:r>
                                    </w:p>
                                  </w:tc>
                                </w:tr>
                              </w:tbl>
                              <w:p w14:paraId="51D5E493" w14:textId="77777777" w:rsidR="00946707" w:rsidRPr="00D17122" w:rsidRDefault="00946707">
                                <w:pPr>
                                  <w:spacing w:after="0" w:line="240" w:lineRule="auto"/>
                                  <w:rPr>
                                    <w:sz w:val="2"/>
                                    <w:szCs w:val="2"/>
                                  </w:rPr>
                                </w:pPr>
                              </w:p>
                            </w:txbxContent>
                          </wps:txbx>
                          <wps:bodyPr rot="0" vert="horz" wrap="square" lIns="180000" tIns="0" rIns="180000" bIns="18000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023DB341" id="_x0000_t202" coordsize="21600,21600" o:spt="202" path="m,l,21600r21600,l21600,xe">
                    <v:stroke joinstyle="miter"/>
                    <v:path gradientshapeok="t" o:connecttype="rect"/>
                  </v:shapetype>
                  <v:shape id="Text Box 37" o:spid="_x0000_s1028" type="#_x0000_t202" style="position:absolute;margin-left:544.1pt;margin-top:0;width:595.3pt;height:306.45pt;z-index:251658240;visibility:visible;mso-wrap-style:square;mso-width-percent:0;mso-height-percent:0;mso-wrap-distance-left:9pt;mso-wrap-distance-top:3.6pt;mso-wrap-distance-right:9pt;mso-wrap-distance-bottom:3.6pt;mso-position-horizontal:right;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" filled="f" stroked="f">
                    <v:textbox inset="5mm,0,5mm,5mm">
                      <w:txbxContent>
                        <w:tbl>
                          <w:tblPr>
                            <w:tblW w:w="5000" w:type="pct"/>
                            <w:tblLayout w:type="fixed"/>
                            <w:tblCellMar>
                              <w:left w:w="0" w:type="dxa"/>
                              <w:right w:w="0" w:type="dxa"/>
                            </w:tblCellMar>
                            <w:tblLook w:val="04A0" w:firstRow="1" w:lastRow="0" w:firstColumn="1" w:lastColumn="0" w:noHBand="0" w:noVBand="1"/>
                          </w:tblPr>
                          <w:tblGrid>
                            <w:gridCol w:w="11338"/>
                          </w:tblGrid>
                          <w:tr w:rsidR="00946707" w14:paraId="501507B7" w14:textId="77777777">
                            <w:trPr>
                              <w:trHeight w:hRule="exact" w:val="5783"/>
                            </w:trPr>
                            <w:tc>
                              <w:tcPr>
                                <w:tcW w:w="10861" w:type="dxa"/>
                              </w:tcPr>
                              <w:p w14:paraId="0844BD0B" w14:textId="008925EA" w:rsidR="00946707" w:rsidRDefault="00DA4863">
                                <w:r>
                                  <w:rPr>
                                    <w:noProof/>
                                  </w:rPr>
                                  <w:drawing>
                                    <wp:inline distT="0" distB="0" distL="0" distR="0" wp14:anchorId="288021DB" wp14:editId="3428ADCF">
                                      <wp:extent cx="7151773" cy="4095732"/>
                                      <wp:effectExtent l="0" t="0" r="0" b="635"/>
                                      <wp:docPr id="1295203035" name="Picture 1295203035" descr="Cost benefit analysis on options for managing pet food safety&#10;&#10;27 July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03035" name="Picture 1295203035" descr="Cost benefit analysis on options for managing pet food safety&#10;&#10;27 July 2023"/>
                                              <pic:cNvPicPr/>
                                            </pic:nvPicPr>
                                            <pic:blipFill>
                                              <a:blip r:embed="rId19">
                                                <a:alphaModFix amt="50000"/>
                                              </a:blip>
                                              <a:stretch>
                                                <a:fillRect/>
                                              </a:stretch>
                                            </pic:blipFill>
                                            <pic:spPr>
                                              <a:xfrm>
                                                <a:off x="0" y="0"/>
                                                <a:ext cx="7164772" cy="4103176"/>
                                              </a:xfrm>
                                              <a:prstGeom prst="rect">
                                                <a:avLst/>
                                              </a:prstGeom>
                                            </pic:spPr>
                                          </pic:pic>
                                        </a:graphicData>
                                      </a:graphic>
                                    </wp:inline>
                                  </w:drawing>
                                </w:r>
                              </w:p>
                            </w:tc>
                          </w:tr>
                        </w:tbl>
                        <w:p w14:paraId="51D5E493" w14:textId="77777777" w:rsidR="00946707" w:rsidRPr="00D17122" w:rsidRDefault="00946707">
                          <w:pPr>
                            <w:spacing w:after="0" w:line="240" w:lineRule="auto"/>
                            <w:rPr>
                              <w:sz w:val="2"/>
                              <w:szCs w:val="2"/>
                            </w:rPr>
                          </w:pPr>
                        </w:p>
                      </w:txbxContent>
                    </v:textbox>
                    <w10:wrap anchorx="page" anchory="page"/>
                    <w10:anchorlock/>
                  </v:shape>
                </w:pict>
              </mc:Fallback>
            </mc:AlternateContent>
          </w:r>
        </w:p>
        <w:p w14:paraId="797C6AD6" w14:textId="41CBDA26" w:rsidR="00946707" w:rsidRPr="00946707" w:rsidRDefault="00F775C6"/>
      </w:sdtContent>
    </w:sdt>
    <w:p w14:paraId="395DB20D" w14:textId="16A799BF" w:rsidR="006C6A15" w:rsidRDefault="003573BF" w:rsidP="009635CC">
      <w:r w:rsidRPr="002C1DF8">
        <w:rPr>
          <w:noProof/>
        </w:rPr>
        <mc:AlternateContent>
          <mc:Choice Requires="wps">
            <w:drawing>
              <wp:anchor distT="45720" distB="45720" distL="114300" distR="114300" simplePos="0" relativeHeight="251658243" behindDoc="0" locked="1" layoutInCell="1" allowOverlap="1" wp14:anchorId="36C1DF2C" wp14:editId="668D1427">
                <wp:simplePos x="0" y="0"/>
                <wp:positionH relativeFrom="column">
                  <wp:posOffset>46355</wp:posOffset>
                </wp:positionH>
                <wp:positionV relativeFrom="page">
                  <wp:posOffset>362585</wp:posOffset>
                </wp:positionV>
                <wp:extent cx="6011545" cy="9276715"/>
                <wp:effectExtent l="0" t="0" r="8255" b="63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1545" cy="9276715"/>
                        </a:xfrm>
                        <a:prstGeom prst="rect">
                          <a:avLst/>
                        </a:prstGeom>
                        <a:noFill/>
                        <a:ln w="9525">
                          <a:noFill/>
                          <a:miter lim="800000"/>
                          <a:headEnd/>
                          <a:tailEnd/>
                        </a:ln>
                      </wps:spPr>
                      <wps:txbx>
                        <w:txbxContent>
                          <w:p w14:paraId="1F2C25CF" w14:textId="08D1350B" w:rsidR="003573BF" w:rsidRPr="002C1DF8" w:rsidRDefault="003573BF" w:rsidP="003573BF">
                            <w:pPr>
                              <w:pStyle w:val="Normal-Reversed"/>
                            </w:pPr>
                            <w:r w:rsidRPr="00B72FF3">
                              <w:t xml:space="preserve">Prepared for </w:t>
                            </w:r>
                            <w:sdt>
                              <w:sdtPr>
                                <w:alias w:val="Client Name"/>
                                <w:tag w:val="ClientName"/>
                                <w:id w:val="-1809236654"/>
                                <w:dataBinding w:xpath="/root[1]/ClientName[1]" w:storeItemID="{6AAA0042-7E9C-42AA-91D7-5E8DB0C13615}"/>
                                <w:text w:multiLine="1"/>
                              </w:sdtPr>
                              <w:sdtEndPr/>
                              <w:sdtContent>
                                <w:r w:rsidR="0009447E">
                                  <w:t xml:space="preserve">Australian Government </w:t>
                                </w:r>
                                <w:r w:rsidR="000625B9" w:rsidRPr="000625B9">
                                  <w:t xml:space="preserve">Department of Agriculture, Fisheries and Forestry </w:t>
                                </w:r>
                              </w:sdtContent>
                            </w:sdt>
                          </w:p>
                          <w:p w14:paraId="7BB32733" w14:textId="77777777" w:rsidR="003573BF" w:rsidRPr="002C1DF8" w:rsidRDefault="003573BF" w:rsidP="003573BF">
                            <w:pPr>
                              <w:pStyle w:val="Normal-Reversed"/>
                            </w:pPr>
                            <w:r w:rsidRPr="002C1DF8">
                              <w:t>Marsden Jacob Associates Pty Ltd</w:t>
                            </w:r>
                          </w:p>
                          <w:p w14:paraId="22F3C7CA" w14:textId="77777777" w:rsidR="003573BF" w:rsidRPr="002C1DF8" w:rsidRDefault="003573BF" w:rsidP="003573BF">
                            <w:pPr>
                              <w:pStyle w:val="Normal-Reversed"/>
                            </w:pPr>
                            <w:r w:rsidRPr="00B72FF3">
                              <w:t>ABN 66 663 324 657</w:t>
                            </w:r>
                          </w:p>
                          <w:p w14:paraId="7D445863" w14:textId="77777777" w:rsidR="003573BF" w:rsidRDefault="003573BF" w:rsidP="003573BF">
                            <w:pPr>
                              <w:pStyle w:val="Normal-Reversed"/>
                            </w:pPr>
                            <w:r w:rsidRPr="00B72FF3">
                              <w:t xml:space="preserve">ACN 072 233 204 </w:t>
                            </w:r>
                          </w:p>
                          <w:p w14:paraId="41FFBD29" w14:textId="77777777" w:rsidR="003573BF" w:rsidRPr="00B72FF3" w:rsidRDefault="003573BF" w:rsidP="003573BF">
                            <w:pPr>
                              <w:pStyle w:val="Normal-Reversed"/>
                            </w:pPr>
                          </w:p>
                          <w:p w14:paraId="0B0896A7" w14:textId="77777777" w:rsidR="003573BF" w:rsidRPr="002C1DF8" w:rsidRDefault="003573BF" w:rsidP="003573BF">
                            <w:pPr>
                              <w:pStyle w:val="Normal-Reversed"/>
                            </w:pPr>
                            <w:r w:rsidRPr="002C1DF8">
                              <w:t>e.</w:t>
                            </w:r>
                            <w:r w:rsidRPr="00B72FF3">
                              <w:t xml:space="preserve"> economists@marsdenjacob.com.au </w:t>
                            </w:r>
                          </w:p>
                          <w:p w14:paraId="63884674" w14:textId="77777777" w:rsidR="003573BF" w:rsidRDefault="003573BF" w:rsidP="003573BF">
                            <w:pPr>
                              <w:pStyle w:val="Normal-Reversed"/>
                            </w:pPr>
                            <w:r w:rsidRPr="002C1DF8">
                              <w:t>t.</w:t>
                            </w:r>
                            <w:r w:rsidRPr="00B72FF3">
                              <w:t xml:space="preserve"> 03 8808 7400</w:t>
                            </w:r>
                          </w:p>
                          <w:p w14:paraId="7E03BC69" w14:textId="77777777" w:rsidR="003573BF" w:rsidRPr="002C1DF8" w:rsidRDefault="003573BF" w:rsidP="003573BF">
                            <w:pPr>
                              <w:pStyle w:val="Normal-Reversed"/>
                            </w:pPr>
                          </w:p>
                          <w:p w14:paraId="705FF40A" w14:textId="77777777" w:rsidR="003573BF" w:rsidRPr="002C1DF8" w:rsidRDefault="003573BF" w:rsidP="003573BF">
                            <w:pPr>
                              <w:pStyle w:val="Normal-Reversed"/>
                            </w:pPr>
                            <w:r w:rsidRPr="002C1DF8">
                              <w:t>Office locations</w:t>
                            </w:r>
                          </w:p>
                          <w:p w14:paraId="2C22130D" w14:textId="77777777" w:rsidR="003573BF" w:rsidRPr="002C1DF8" w:rsidRDefault="003573BF" w:rsidP="003573BF">
                            <w:pPr>
                              <w:pStyle w:val="Normal-Reversed"/>
                            </w:pPr>
                            <w:r w:rsidRPr="008F37CA">
                              <w:t>Melbourne</w:t>
                            </w:r>
                          </w:p>
                          <w:p w14:paraId="3241B776" w14:textId="77777777" w:rsidR="003573BF" w:rsidRPr="002C1DF8" w:rsidRDefault="003573BF" w:rsidP="003573BF">
                            <w:pPr>
                              <w:pStyle w:val="Normal-Reversed"/>
                            </w:pPr>
                            <w:r w:rsidRPr="008F37CA">
                              <w:t>Perth</w:t>
                            </w:r>
                          </w:p>
                          <w:p w14:paraId="1E27E643" w14:textId="77777777" w:rsidR="003573BF" w:rsidRPr="002C1DF8" w:rsidRDefault="003573BF" w:rsidP="003573BF">
                            <w:pPr>
                              <w:pStyle w:val="Normal-Reversed"/>
                            </w:pPr>
                            <w:r w:rsidRPr="008F37CA">
                              <w:t>Sydney</w:t>
                            </w:r>
                          </w:p>
                          <w:p w14:paraId="7BB95B3F" w14:textId="77777777" w:rsidR="003573BF" w:rsidRPr="002C1DF8" w:rsidRDefault="003573BF" w:rsidP="003573BF">
                            <w:pPr>
                              <w:pStyle w:val="Normal-Reversed"/>
                            </w:pPr>
                            <w:r w:rsidRPr="008F37CA">
                              <w:t>Brisbane</w:t>
                            </w:r>
                          </w:p>
                          <w:p w14:paraId="10EE87F6" w14:textId="77777777" w:rsidR="003573BF" w:rsidRPr="002C1DF8" w:rsidRDefault="003573BF" w:rsidP="003573BF">
                            <w:pPr>
                              <w:pStyle w:val="Normal-Reversed"/>
                            </w:pPr>
                            <w:r w:rsidRPr="003E2C95">
                              <w:t>Adelaide</w:t>
                            </w:r>
                          </w:p>
                          <w:p w14:paraId="29E29673" w14:textId="77777777" w:rsidR="003573BF" w:rsidRPr="00B72FF3" w:rsidRDefault="003573BF" w:rsidP="003573BF">
                            <w:pPr>
                              <w:pStyle w:val="Normal-Reversed"/>
                            </w:pPr>
                          </w:p>
                          <w:p w14:paraId="74B28873" w14:textId="77777777" w:rsidR="003573BF" w:rsidRPr="002C1DF8" w:rsidRDefault="003573BF" w:rsidP="003573BF">
                            <w:pPr>
                              <w:pStyle w:val="Normal-Reversed"/>
                            </w:pPr>
                            <w:r w:rsidRPr="002C1DF8">
                              <w:t>Authors</w:t>
                            </w:r>
                          </w:p>
                          <w:tbl>
                            <w:tblPr>
                              <w:tblW w:w="3887" w:type="pct"/>
                              <w:tblCellMar>
                                <w:left w:w="0" w:type="dxa"/>
                                <w:right w:w="0" w:type="dxa"/>
                              </w:tblCellMar>
                              <w:tblLook w:val="04A0" w:firstRow="1" w:lastRow="0" w:firstColumn="1" w:lastColumn="0" w:noHBand="0" w:noVBand="1"/>
                            </w:tblPr>
                            <w:tblGrid>
                              <w:gridCol w:w="2552"/>
                              <w:gridCol w:w="4808"/>
                            </w:tblGrid>
                            <w:tr w:rsidR="003573BF" w:rsidRPr="00B72FF3" w14:paraId="48CFBF59" w14:textId="77777777">
                              <w:tc>
                                <w:tcPr>
                                  <w:tcW w:w="2552" w:type="dxa"/>
                                </w:tcPr>
                                <w:p w14:paraId="00299958" w14:textId="7F28225E" w:rsidR="003573BF" w:rsidRPr="002C1DF8" w:rsidRDefault="009837DF">
                                  <w:pPr>
                                    <w:pStyle w:val="Normal-Reversed"/>
                                    <w:spacing w:after="0"/>
                                  </w:pPr>
                                  <w:r>
                                    <w:t>Stuart Maclachlan</w:t>
                                  </w:r>
                                </w:p>
                              </w:tc>
                              <w:tc>
                                <w:tcPr>
                                  <w:tcW w:w="4807" w:type="dxa"/>
                                </w:tcPr>
                                <w:p w14:paraId="56EC784B" w14:textId="2A1DE1F4" w:rsidR="003573BF" w:rsidRPr="002C1DF8" w:rsidRDefault="009837DF">
                                  <w:pPr>
                                    <w:pStyle w:val="Normal-Reversed"/>
                                    <w:spacing w:after="0"/>
                                  </w:pPr>
                                  <w:r>
                                    <w:t>Principal</w:t>
                                  </w:r>
                                </w:p>
                              </w:tc>
                            </w:tr>
                            <w:sdt>
                              <w:sdtPr>
                                <w:id w:val="-602493104"/>
                                <w15:repeatingSection/>
                              </w:sdtPr>
                              <w:sdtEndPr/>
                              <w:sdtContent>
                                <w:sdt>
                                  <w:sdtPr>
                                    <w:id w:val="195049834"/>
                                    <w15:repeatingSectionItem/>
                                  </w:sdtPr>
                                  <w:sdtEndPr/>
                                  <w:sdtContent>
                                    <w:tr w:rsidR="003573BF" w:rsidRPr="00B72FF3" w14:paraId="5AA63E09" w14:textId="77777777">
                                      <w:tc>
                                        <w:tcPr>
                                          <w:tcW w:w="2552" w:type="dxa"/>
                                        </w:tcPr>
                                        <w:p w14:paraId="64EC82FC" w14:textId="0A98E10A" w:rsidR="003573BF" w:rsidRPr="002C1DF8" w:rsidRDefault="00A53BE3">
                                          <w:pPr>
                                            <w:pStyle w:val="Normal-Reversed"/>
                                            <w:spacing w:after="0"/>
                                          </w:pPr>
                                          <w:r>
                                            <w:t>Rod Carr</w:t>
                                          </w:r>
                                        </w:p>
                                      </w:tc>
                                      <w:tc>
                                        <w:tcPr>
                                          <w:tcW w:w="4807" w:type="dxa"/>
                                        </w:tcPr>
                                        <w:p w14:paraId="6069EC97" w14:textId="7419AD17" w:rsidR="003573BF" w:rsidRPr="002C1DF8" w:rsidRDefault="00CD49E6">
                                          <w:pPr>
                                            <w:pStyle w:val="Normal-Reversed"/>
                                            <w:spacing w:after="0"/>
                                          </w:pPr>
                                          <w:r>
                                            <w:t>Director</w:t>
                                          </w:r>
                                        </w:p>
                                      </w:tc>
                                    </w:tr>
                                  </w:sdtContent>
                                </w:sdt>
                                <w:sdt>
                                  <w:sdtPr>
                                    <w:id w:val="1459602793"/>
                                    <w15:repeatingSectionItem/>
                                  </w:sdtPr>
                                  <w:sdtEndPr/>
                                  <w:sdtContent>
                                    <w:tr w:rsidR="00CD49E6" w:rsidRPr="00B72FF3" w14:paraId="5E0B6F04" w14:textId="77777777">
                                      <w:tc>
                                        <w:tcPr>
                                          <w:tcW w:w="2552" w:type="dxa"/>
                                        </w:tcPr>
                                        <w:p w14:paraId="52748EBF" w14:textId="0475B66B" w:rsidR="00CD49E6" w:rsidRPr="002C1DF8" w:rsidRDefault="00CD49E6">
                                          <w:pPr>
                                            <w:pStyle w:val="Normal-Reversed"/>
                                            <w:spacing w:after="0"/>
                                          </w:pPr>
                                          <w:r>
                                            <w:t>Gavan Dwyer</w:t>
                                          </w:r>
                                        </w:p>
                                      </w:tc>
                                      <w:tc>
                                        <w:tcPr>
                                          <w:tcW w:w="4807" w:type="dxa"/>
                                        </w:tcPr>
                                        <w:p w14:paraId="5C95131F" w14:textId="3EB5FECD" w:rsidR="00CD49E6" w:rsidRPr="002C1DF8" w:rsidRDefault="00CD49E6">
                                          <w:pPr>
                                            <w:pStyle w:val="Normal-Reversed"/>
                                            <w:spacing w:after="0"/>
                                          </w:pPr>
                                          <w:r>
                                            <w:t>Associate Director</w:t>
                                          </w:r>
                                        </w:p>
                                      </w:tc>
                                    </w:tr>
                                  </w:sdtContent>
                                </w:sdt>
                                <w:sdt>
                                  <w:sdtPr>
                                    <w:id w:val="-515610010"/>
                                    <w15:repeatingSectionItem/>
                                  </w:sdtPr>
                                  <w:sdtEndPr/>
                                  <w:sdtContent>
                                    <w:tr w:rsidR="00CD49E6" w:rsidRPr="00B72FF3" w14:paraId="200125C9" w14:textId="77777777">
                                      <w:tc>
                                        <w:tcPr>
                                          <w:tcW w:w="2552" w:type="dxa"/>
                                        </w:tcPr>
                                        <w:p w14:paraId="167BE89F" w14:textId="2437E774" w:rsidR="00CD49E6" w:rsidRPr="002C1DF8" w:rsidRDefault="00CD49E6">
                                          <w:pPr>
                                            <w:pStyle w:val="Normal-Reversed"/>
                                            <w:spacing w:after="0"/>
                                          </w:pPr>
                                          <w:r>
                                            <w:t>Kate Riddel</w:t>
                                          </w:r>
                                          <w:r w:rsidR="000C3B6A">
                                            <w:t>l</w:t>
                                          </w:r>
                                        </w:p>
                                      </w:tc>
                                      <w:tc>
                                        <w:tcPr>
                                          <w:tcW w:w="4807" w:type="dxa"/>
                                        </w:tcPr>
                                        <w:p w14:paraId="2A97E38B" w14:textId="18E6258C" w:rsidR="00CD49E6" w:rsidRPr="002C1DF8" w:rsidRDefault="000C3B6A">
                                          <w:pPr>
                                            <w:pStyle w:val="Normal-Reversed"/>
                                            <w:spacing w:after="0"/>
                                          </w:pPr>
                                          <w:r>
                                            <w:t>Principal</w:t>
                                          </w:r>
                                        </w:p>
                                      </w:tc>
                                    </w:tr>
                                  </w:sdtContent>
                                </w:sdt>
                              </w:sdtContent>
                            </w:sdt>
                            <w:tr w:rsidR="00CD49E6" w:rsidRPr="00B72FF3" w14:paraId="526E70A6" w14:textId="77777777">
                              <w:tc>
                                <w:tcPr>
                                  <w:tcW w:w="2552" w:type="dxa"/>
                                </w:tcPr>
                                <w:p w14:paraId="2DFC751F" w14:textId="77777777" w:rsidR="00CD49E6" w:rsidRDefault="00CD49E6">
                                  <w:pPr>
                                    <w:pStyle w:val="Normal-Reversed"/>
                                    <w:spacing w:after="0"/>
                                  </w:pPr>
                                </w:p>
                              </w:tc>
                              <w:tc>
                                <w:tcPr>
                                  <w:tcW w:w="4807" w:type="dxa"/>
                                </w:tcPr>
                                <w:p w14:paraId="492603D9" w14:textId="77777777" w:rsidR="00CD49E6" w:rsidRDefault="00CD49E6">
                                  <w:pPr>
                                    <w:pStyle w:val="Normal-Reversed"/>
                                    <w:spacing w:after="0"/>
                                  </w:pPr>
                                </w:p>
                              </w:tc>
                            </w:tr>
                          </w:tbl>
                          <w:p w14:paraId="36A6CFAA" w14:textId="77777777" w:rsidR="003573BF" w:rsidRDefault="003573BF" w:rsidP="003573BF">
                            <w:pPr>
                              <w:pStyle w:val="Normal-Reversed"/>
                            </w:pPr>
                          </w:p>
                          <w:p w14:paraId="387971EB" w14:textId="77777777" w:rsidR="003573BF" w:rsidRPr="002C1DF8" w:rsidRDefault="003573BF" w:rsidP="003573BF">
                            <w:pPr>
                              <w:pStyle w:val="Normal-Reversed"/>
                            </w:pPr>
                            <w:r w:rsidRPr="002C1DF8">
                              <w:t>LinkedIn - Marsden Jacob Associates</w:t>
                            </w:r>
                          </w:p>
                          <w:p w14:paraId="261410F3" w14:textId="77777777" w:rsidR="003573BF" w:rsidRPr="002C1DF8" w:rsidRDefault="003573BF" w:rsidP="003573BF">
                            <w:pPr>
                              <w:pStyle w:val="Normal-Reversed"/>
                            </w:pPr>
                            <w:r w:rsidRPr="002C1DF8">
                              <w:t>www.marsdenjacob.com.au</w:t>
                            </w:r>
                          </w:p>
                          <w:p w14:paraId="6ADB062D" w14:textId="77777777" w:rsidR="003573BF" w:rsidRPr="002C1DF8" w:rsidRDefault="003573BF" w:rsidP="003573BF"/>
                          <w:p w14:paraId="6F88EC9F" w14:textId="77777777" w:rsidR="003573BF" w:rsidRPr="00547B2B" w:rsidRDefault="003573BF" w:rsidP="003573BF">
                            <w:pPr>
                              <w:pStyle w:val="Smallprintheading"/>
                            </w:pPr>
                            <w:r w:rsidRPr="00547B2B">
                              <w:t>Acknowledgements</w:t>
                            </w:r>
                          </w:p>
                          <w:p w14:paraId="72EA8EC3" w14:textId="77777777" w:rsidR="003573BF" w:rsidRPr="00547B2B" w:rsidRDefault="003573BF" w:rsidP="003573BF">
                            <w:pPr>
                              <w:pStyle w:val="SmallPrint"/>
                            </w:pPr>
                            <w:r w:rsidRPr="00547B2B">
                              <w:t xml:space="preserve">Marsden Jacob consulted widely for this report. We would like to acknowledge and thank all the people we engaged with during this project. The report is better for your input. All final recommendations and views in this report are attributable to Marsden Jacob unless otherwise stated. </w:t>
                            </w:r>
                            <w:r>
                              <w:br/>
                            </w:r>
                          </w:p>
                          <w:p w14:paraId="4B5449F1" w14:textId="77777777" w:rsidR="003573BF" w:rsidRDefault="003573BF" w:rsidP="003573BF">
                            <w:pPr>
                              <w:pStyle w:val="Smallprintheading"/>
                            </w:pPr>
                            <w:r w:rsidRPr="00547B2B">
                              <w:t>Disclaimer</w:t>
                            </w:r>
                          </w:p>
                          <w:p w14:paraId="7BA57C89" w14:textId="77777777" w:rsidR="003573BF" w:rsidRDefault="003573BF" w:rsidP="003573BF">
                            <w:pPr>
                              <w:pStyle w:val="SmallPrint"/>
                            </w:pPr>
                            <w:r w:rsidRPr="00547B2B">
                              <w:t>This document has been prepared in accordance with the scope of services described in the contract or agreement between Marsden Jacob Associates Pty Ltd ACN 072 233 204 (Marsden Jacob) and the Client. This document is supplied in good faith and reflects the knowledge, expertise and experience of the advisors involved. The document and findings are subject to assumptions and limitations referred to within the document. Any findings, conclusions or recommendations only apply to the aforementioned circumstances and no greater reliance should be assumed or drawn by the Client. Marsden Jacob accepts no responsibility whatsoever for any loss occasioned by any person acting or refraining from action because of reliance on the document. The document has been prepared solely for use by the Client and Marsden Jacob Associates accepts no responsibility for its use by other parties.</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36C1DF2C" id="Text Box 15" o:spid="_x0000_s1029" type="#_x0000_t202" style="position:absolute;margin-left:3.65pt;margin-top:28.55pt;width:473.35pt;height:730.4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" filled="f" stroked="f">
                <v:textbox inset="0,0,0,0">
                  <w:txbxContent>
                    <w:p w14:paraId="1F2C25CF" w14:textId="08D1350B" w:rsidR="003573BF" w:rsidRPr="002C1DF8" w:rsidRDefault="003573BF" w:rsidP="003573BF">
                      <w:pPr>
                        <w:pStyle w:val="Normal-Reversed"/>
                      </w:pPr>
                      <w:r w:rsidRPr="00B72FF3">
                        <w:t xml:space="preserve">Prepared for </w:t>
                      </w:r>
                      <w:sdt>
                        <w:sdtPr>
                          <w:alias w:val="Client Name"/>
                          <w:tag w:val="ClientName"/>
                          <w:id w:val="-1809236654"/>
                          <w:dataBinding w:xpath="/root[1]/ClientName[1]" w:storeItemID="{6AAA0042-7E9C-42AA-91D7-5E8DB0C13615}"/>
                          <w:text w:multiLine="1"/>
                        </w:sdtPr>
                        <w:sdtEndPr/>
                        <w:sdtContent>
                          <w:r w:rsidR="0009447E">
                            <w:t xml:space="preserve">Australian Government </w:t>
                          </w:r>
                          <w:r w:rsidR="000625B9" w:rsidRPr="000625B9">
                            <w:t xml:space="preserve">Department of Agriculture, Fisheries and Forestry </w:t>
                          </w:r>
                        </w:sdtContent>
                      </w:sdt>
                    </w:p>
                    <w:p w14:paraId="7BB32733" w14:textId="77777777" w:rsidR="003573BF" w:rsidRPr="002C1DF8" w:rsidRDefault="003573BF" w:rsidP="003573BF">
                      <w:pPr>
                        <w:pStyle w:val="Normal-Reversed"/>
                      </w:pPr>
                      <w:r w:rsidRPr="002C1DF8">
                        <w:t>Marsden Jacob Associates Pty Ltd</w:t>
                      </w:r>
                    </w:p>
                    <w:p w14:paraId="22F3C7CA" w14:textId="77777777" w:rsidR="003573BF" w:rsidRPr="002C1DF8" w:rsidRDefault="003573BF" w:rsidP="003573BF">
                      <w:pPr>
                        <w:pStyle w:val="Normal-Reversed"/>
                      </w:pPr>
                      <w:r w:rsidRPr="00B72FF3">
                        <w:t>ABN 66 663 324 657</w:t>
                      </w:r>
                    </w:p>
                    <w:p w14:paraId="7D445863" w14:textId="77777777" w:rsidR="003573BF" w:rsidRDefault="003573BF" w:rsidP="003573BF">
                      <w:pPr>
                        <w:pStyle w:val="Normal-Reversed"/>
                      </w:pPr>
                      <w:r w:rsidRPr="00B72FF3">
                        <w:t xml:space="preserve">ACN 072 233 204 </w:t>
                      </w:r>
                    </w:p>
                    <w:p w14:paraId="41FFBD29" w14:textId="77777777" w:rsidR="003573BF" w:rsidRPr="00B72FF3" w:rsidRDefault="003573BF" w:rsidP="003573BF">
                      <w:pPr>
                        <w:pStyle w:val="Normal-Reversed"/>
                      </w:pPr>
                    </w:p>
                    <w:p w14:paraId="0B0896A7" w14:textId="77777777" w:rsidR="003573BF" w:rsidRPr="002C1DF8" w:rsidRDefault="003573BF" w:rsidP="003573BF">
                      <w:pPr>
                        <w:pStyle w:val="Normal-Reversed"/>
                      </w:pPr>
                      <w:r w:rsidRPr="002C1DF8">
                        <w:t>e.</w:t>
                      </w:r>
                      <w:r w:rsidRPr="00B72FF3">
                        <w:t xml:space="preserve"> economists@marsdenjacob.com.au </w:t>
                      </w:r>
                    </w:p>
                    <w:p w14:paraId="63884674" w14:textId="77777777" w:rsidR="003573BF" w:rsidRDefault="003573BF" w:rsidP="003573BF">
                      <w:pPr>
                        <w:pStyle w:val="Normal-Reversed"/>
                      </w:pPr>
                      <w:r w:rsidRPr="002C1DF8">
                        <w:t>t.</w:t>
                      </w:r>
                      <w:r w:rsidRPr="00B72FF3">
                        <w:t xml:space="preserve"> 03 8808 7400</w:t>
                      </w:r>
                    </w:p>
                    <w:p w14:paraId="7E03BC69" w14:textId="77777777" w:rsidR="003573BF" w:rsidRPr="002C1DF8" w:rsidRDefault="003573BF" w:rsidP="003573BF">
                      <w:pPr>
                        <w:pStyle w:val="Normal-Reversed"/>
                      </w:pPr>
                    </w:p>
                    <w:p w14:paraId="705FF40A" w14:textId="77777777" w:rsidR="003573BF" w:rsidRPr="002C1DF8" w:rsidRDefault="003573BF" w:rsidP="003573BF">
                      <w:pPr>
                        <w:pStyle w:val="Normal-Reversed"/>
                      </w:pPr>
                      <w:r w:rsidRPr="002C1DF8">
                        <w:t>Office locations</w:t>
                      </w:r>
                    </w:p>
                    <w:p w14:paraId="2C22130D" w14:textId="77777777" w:rsidR="003573BF" w:rsidRPr="002C1DF8" w:rsidRDefault="003573BF" w:rsidP="003573BF">
                      <w:pPr>
                        <w:pStyle w:val="Normal-Reversed"/>
                      </w:pPr>
                      <w:r w:rsidRPr="008F37CA">
                        <w:t>Melbourne</w:t>
                      </w:r>
                    </w:p>
                    <w:p w14:paraId="3241B776" w14:textId="77777777" w:rsidR="003573BF" w:rsidRPr="002C1DF8" w:rsidRDefault="003573BF" w:rsidP="003573BF">
                      <w:pPr>
                        <w:pStyle w:val="Normal-Reversed"/>
                      </w:pPr>
                      <w:r w:rsidRPr="008F37CA">
                        <w:t>Perth</w:t>
                      </w:r>
                    </w:p>
                    <w:p w14:paraId="1E27E643" w14:textId="77777777" w:rsidR="003573BF" w:rsidRPr="002C1DF8" w:rsidRDefault="003573BF" w:rsidP="003573BF">
                      <w:pPr>
                        <w:pStyle w:val="Normal-Reversed"/>
                      </w:pPr>
                      <w:r w:rsidRPr="008F37CA">
                        <w:t>Sydney</w:t>
                      </w:r>
                    </w:p>
                    <w:p w14:paraId="7BB95B3F" w14:textId="77777777" w:rsidR="003573BF" w:rsidRPr="002C1DF8" w:rsidRDefault="003573BF" w:rsidP="003573BF">
                      <w:pPr>
                        <w:pStyle w:val="Normal-Reversed"/>
                      </w:pPr>
                      <w:r w:rsidRPr="008F37CA">
                        <w:t>Brisbane</w:t>
                      </w:r>
                    </w:p>
                    <w:p w14:paraId="10EE87F6" w14:textId="77777777" w:rsidR="003573BF" w:rsidRPr="002C1DF8" w:rsidRDefault="003573BF" w:rsidP="003573BF">
                      <w:pPr>
                        <w:pStyle w:val="Normal-Reversed"/>
                      </w:pPr>
                      <w:r w:rsidRPr="003E2C95">
                        <w:t>Adelaide</w:t>
                      </w:r>
                    </w:p>
                    <w:p w14:paraId="29E29673" w14:textId="77777777" w:rsidR="003573BF" w:rsidRPr="00B72FF3" w:rsidRDefault="003573BF" w:rsidP="003573BF">
                      <w:pPr>
                        <w:pStyle w:val="Normal-Reversed"/>
                      </w:pPr>
                    </w:p>
                    <w:p w14:paraId="74B28873" w14:textId="77777777" w:rsidR="003573BF" w:rsidRPr="002C1DF8" w:rsidRDefault="003573BF" w:rsidP="003573BF">
                      <w:pPr>
                        <w:pStyle w:val="Normal-Reversed"/>
                      </w:pPr>
                      <w:r w:rsidRPr="002C1DF8">
                        <w:t>Authors</w:t>
                      </w:r>
                    </w:p>
                    <w:tbl>
                      <w:tblPr>
                        <w:tblW w:w="3887" w:type="pct"/>
                        <w:tblCellMar>
                          <w:left w:w="0" w:type="dxa"/>
                          <w:right w:w="0" w:type="dxa"/>
                        </w:tblCellMar>
                        <w:tblLook w:val="04A0" w:firstRow="1" w:lastRow="0" w:firstColumn="1" w:lastColumn="0" w:noHBand="0" w:noVBand="1"/>
                      </w:tblPr>
                      <w:tblGrid>
                        <w:gridCol w:w="2552"/>
                        <w:gridCol w:w="4808"/>
                      </w:tblGrid>
                      <w:tr w:rsidR="003573BF" w:rsidRPr="00B72FF3" w14:paraId="48CFBF59" w14:textId="77777777">
                        <w:tc>
                          <w:tcPr>
                            <w:tcW w:w="2552" w:type="dxa"/>
                          </w:tcPr>
                          <w:p w14:paraId="00299958" w14:textId="7F28225E" w:rsidR="003573BF" w:rsidRPr="002C1DF8" w:rsidRDefault="009837DF">
                            <w:pPr>
                              <w:pStyle w:val="Normal-Reversed"/>
                              <w:spacing w:after="0"/>
                            </w:pPr>
                            <w:r>
                              <w:t>Stuart Maclachlan</w:t>
                            </w:r>
                          </w:p>
                        </w:tc>
                        <w:tc>
                          <w:tcPr>
                            <w:tcW w:w="4807" w:type="dxa"/>
                          </w:tcPr>
                          <w:p w14:paraId="56EC784B" w14:textId="2A1DE1F4" w:rsidR="003573BF" w:rsidRPr="002C1DF8" w:rsidRDefault="009837DF">
                            <w:pPr>
                              <w:pStyle w:val="Normal-Reversed"/>
                              <w:spacing w:after="0"/>
                            </w:pPr>
                            <w:r>
                              <w:t>Principal</w:t>
                            </w:r>
                          </w:p>
                        </w:tc>
                      </w:tr>
                      <w:sdt>
                        <w:sdtPr>
                          <w:id w:val="-602493104"/>
                          <w15:repeatingSection/>
                        </w:sdtPr>
                        <w:sdtEndPr/>
                        <w:sdtContent>
                          <w:sdt>
                            <w:sdtPr>
                              <w:id w:val="195049834"/>
                              <w15:repeatingSectionItem/>
                            </w:sdtPr>
                            <w:sdtEndPr/>
                            <w:sdtContent>
                              <w:tr w:rsidR="003573BF" w:rsidRPr="00B72FF3" w14:paraId="5AA63E09" w14:textId="77777777">
                                <w:tc>
                                  <w:tcPr>
                                    <w:tcW w:w="2552" w:type="dxa"/>
                                  </w:tcPr>
                                  <w:p w14:paraId="64EC82FC" w14:textId="0A98E10A" w:rsidR="003573BF" w:rsidRPr="002C1DF8" w:rsidRDefault="00A53BE3">
                                    <w:pPr>
                                      <w:pStyle w:val="Normal-Reversed"/>
                                      <w:spacing w:after="0"/>
                                    </w:pPr>
                                    <w:r>
                                      <w:t>Rod Carr</w:t>
                                    </w:r>
                                  </w:p>
                                </w:tc>
                                <w:tc>
                                  <w:tcPr>
                                    <w:tcW w:w="4807" w:type="dxa"/>
                                  </w:tcPr>
                                  <w:p w14:paraId="6069EC97" w14:textId="7419AD17" w:rsidR="003573BF" w:rsidRPr="002C1DF8" w:rsidRDefault="00CD49E6">
                                    <w:pPr>
                                      <w:pStyle w:val="Normal-Reversed"/>
                                      <w:spacing w:after="0"/>
                                    </w:pPr>
                                    <w:r>
                                      <w:t>Director</w:t>
                                    </w:r>
                                  </w:p>
                                </w:tc>
                              </w:tr>
                            </w:sdtContent>
                          </w:sdt>
                          <w:sdt>
                            <w:sdtPr>
                              <w:id w:val="1459602793"/>
                              <w15:repeatingSectionItem/>
                            </w:sdtPr>
                            <w:sdtEndPr/>
                            <w:sdtContent>
                              <w:tr w:rsidR="00CD49E6" w:rsidRPr="00B72FF3" w14:paraId="5E0B6F04" w14:textId="77777777">
                                <w:tc>
                                  <w:tcPr>
                                    <w:tcW w:w="2552" w:type="dxa"/>
                                  </w:tcPr>
                                  <w:p w14:paraId="52748EBF" w14:textId="0475B66B" w:rsidR="00CD49E6" w:rsidRPr="002C1DF8" w:rsidRDefault="00CD49E6">
                                    <w:pPr>
                                      <w:pStyle w:val="Normal-Reversed"/>
                                      <w:spacing w:after="0"/>
                                    </w:pPr>
                                    <w:r>
                                      <w:t>Gavan Dwyer</w:t>
                                    </w:r>
                                  </w:p>
                                </w:tc>
                                <w:tc>
                                  <w:tcPr>
                                    <w:tcW w:w="4807" w:type="dxa"/>
                                  </w:tcPr>
                                  <w:p w14:paraId="5C95131F" w14:textId="3EB5FECD" w:rsidR="00CD49E6" w:rsidRPr="002C1DF8" w:rsidRDefault="00CD49E6">
                                    <w:pPr>
                                      <w:pStyle w:val="Normal-Reversed"/>
                                      <w:spacing w:after="0"/>
                                    </w:pPr>
                                    <w:r>
                                      <w:t>Associate Director</w:t>
                                    </w:r>
                                  </w:p>
                                </w:tc>
                              </w:tr>
                            </w:sdtContent>
                          </w:sdt>
                          <w:sdt>
                            <w:sdtPr>
                              <w:id w:val="-515610010"/>
                              <w15:repeatingSectionItem/>
                            </w:sdtPr>
                            <w:sdtEndPr/>
                            <w:sdtContent>
                              <w:tr w:rsidR="00CD49E6" w:rsidRPr="00B72FF3" w14:paraId="200125C9" w14:textId="77777777">
                                <w:tc>
                                  <w:tcPr>
                                    <w:tcW w:w="2552" w:type="dxa"/>
                                  </w:tcPr>
                                  <w:p w14:paraId="167BE89F" w14:textId="2437E774" w:rsidR="00CD49E6" w:rsidRPr="002C1DF8" w:rsidRDefault="00CD49E6">
                                    <w:pPr>
                                      <w:pStyle w:val="Normal-Reversed"/>
                                      <w:spacing w:after="0"/>
                                    </w:pPr>
                                    <w:r>
                                      <w:t>Kate Riddel</w:t>
                                    </w:r>
                                    <w:r w:rsidR="000C3B6A">
                                      <w:t>l</w:t>
                                    </w:r>
                                  </w:p>
                                </w:tc>
                                <w:tc>
                                  <w:tcPr>
                                    <w:tcW w:w="4807" w:type="dxa"/>
                                  </w:tcPr>
                                  <w:p w14:paraId="2A97E38B" w14:textId="18E6258C" w:rsidR="00CD49E6" w:rsidRPr="002C1DF8" w:rsidRDefault="000C3B6A">
                                    <w:pPr>
                                      <w:pStyle w:val="Normal-Reversed"/>
                                      <w:spacing w:after="0"/>
                                    </w:pPr>
                                    <w:r>
                                      <w:t>Principal</w:t>
                                    </w:r>
                                  </w:p>
                                </w:tc>
                              </w:tr>
                            </w:sdtContent>
                          </w:sdt>
                        </w:sdtContent>
                      </w:sdt>
                      <w:tr w:rsidR="00CD49E6" w:rsidRPr="00B72FF3" w14:paraId="526E70A6" w14:textId="77777777">
                        <w:tc>
                          <w:tcPr>
                            <w:tcW w:w="2552" w:type="dxa"/>
                          </w:tcPr>
                          <w:p w14:paraId="2DFC751F" w14:textId="77777777" w:rsidR="00CD49E6" w:rsidRDefault="00CD49E6">
                            <w:pPr>
                              <w:pStyle w:val="Normal-Reversed"/>
                              <w:spacing w:after="0"/>
                            </w:pPr>
                          </w:p>
                        </w:tc>
                        <w:tc>
                          <w:tcPr>
                            <w:tcW w:w="4807" w:type="dxa"/>
                          </w:tcPr>
                          <w:p w14:paraId="492603D9" w14:textId="77777777" w:rsidR="00CD49E6" w:rsidRDefault="00CD49E6">
                            <w:pPr>
                              <w:pStyle w:val="Normal-Reversed"/>
                              <w:spacing w:after="0"/>
                            </w:pPr>
                          </w:p>
                        </w:tc>
                      </w:tr>
                    </w:tbl>
                    <w:p w14:paraId="36A6CFAA" w14:textId="77777777" w:rsidR="003573BF" w:rsidRDefault="003573BF" w:rsidP="003573BF">
                      <w:pPr>
                        <w:pStyle w:val="Normal-Reversed"/>
                      </w:pPr>
                    </w:p>
                    <w:p w14:paraId="387971EB" w14:textId="77777777" w:rsidR="003573BF" w:rsidRPr="002C1DF8" w:rsidRDefault="003573BF" w:rsidP="003573BF">
                      <w:pPr>
                        <w:pStyle w:val="Normal-Reversed"/>
                      </w:pPr>
                      <w:r w:rsidRPr="002C1DF8">
                        <w:t>LinkedIn - Marsden Jacob Associates</w:t>
                      </w:r>
                    </w:p>
                    <w:p w14:paraId="261410F3" w14:textId="77777777" w:rsidR="003573BF" w:rsidRPr="002C1DF8" w:rsidRDefault="003573BF" w:rsidP="003573BF">
                      <w:pPr>
                        <w:pStyle w:val="Normal-Reversed"/>
                      </w:pPr>
                      <w:r w:rsidRPr="002C1DF8">
                        <w:t>www.marsdenjacob.com.au</w:t>
                      </w:r>
                    </w:p>
                    <w:p w14:paraId="6ADB062D" w14:textId="77777777" w:rsidR="003573BF" w:rsidRPr="002C1DF8" w:rsidRDefault="003573BF" w:rsidP="003573BF"/>
                    <w:p w14:paraId="6F88EC9F" w14:textId="77777777" w:rsidR="003573BF" w:rsidRPr="00547B2B" w:rsidRDefault="003573BF" w:rsidP="003573BF">
                      <w:pPr>
                        <w:pStyle w:val="Smallprintheading"/>
                      </w:pPr>
                      <w:r w:rsidRPr="00547B2B">
                        <w:t>Acknowledgements</w:t>
                      </w:r>
                    </w:p>
                    <w:p w14:paraId="72EA8EC3" w14:textId="77777777" w:rsidR="003573BF" w:rsidRPr="00547B2B" w:rsidRDefault="003573BF" w:rsidP="003573BF">
                      <w:pPr>
                        <w:pStyle w:val="SmallPrint"/>
                      </w:pPr>
                      <w:r w:rsidRPr="00547B2B">
                        <w:t xml:space="preserve">Marsden Jacob consulted widely for this report. We would like to acknowledge and thank all the people we engaged with during this project. The report is better for your input. All final recommendations and views in this report are attributable to Marsden Jacob unless otherwise stated. </w:t>
                      </w:r>
                      <w:r>
                        <w:br/>
                      </w:r>
                    </w:p>
                    <w:p w14:paraId="4B5449F1" w14:textId="77777777" w:rsidR="003573BF" w:rsidRDefault="003573BF" w:rsidP="003573BF">
                      <w:pPr>
                        <w:pStyle w:val="Smallprintheading"/>
                      </w:pPr>
                      <w:r w:rsidRPr="00547B2B">
                        <w:t>Disclaimer</w:t>
                      </w:r>
                    </w:p>
                    <w:p w14:paraId="7BA57C89" w14:textId="77777777" w:rsidR="003573BF" w:rsidRDefault="003573BF" w:rsidP="003573BF">
                      <w:pPr>
                        <w:pStyle w:val="SmallPrint"/>
                      </w:pPr>
                      <w:r w:rsidRPr="00547B2B">
                        <w:t>This document has been prepared in accordance with the scope of services described in the contract or agreement between Marsden Jacob Associates Pty Ltd ACN 072 233 204 (Marsden Jacob) and the Client. This document is supplied in good faith and reflects the knowledge, expertise and experience of the advisors involved. The document and findings are subject to assumptions and limitations referred to within the document. Any findings, conclusions or recommendations only apply to the aforementioned circumstances and no greater reliance should be assumed or drawn by the Client. Marsden Jacob accepts no responsibility whatsoever for any loss occasioned by any person acting or refraining from action because of reliance on the document. The document has been prepared solely for use by the Client and Marsden Jacob Associates accepts no responsibility for its use by other parties.</w:t>
                      </w:r>
                    </w:p>
                  </w:txbxContent>
                </v:textbox>
                <w10:wrap anchory="page"/>
                <w10:anchorlock/>
              </v:shape>
            </w:pict>
          </mc:Fallback>
        </mc:AlternateContent>
      </w:r>
    </w:p>
    <w:p w14:paraId="4E6D0D09" w14:textId="77777777" w:rsidR="006C6A15" w:rsidRDefault="006C6A15" w:rsidP="006C6A15">
      <w:pPr>
        <w:spacing w:line="24" w:lineRule="atLeast"/>
        <w:sectPr w:rsidR="006C6A15" w:rsidSect="001D2B0E">
          <w:headerReference w:type="default" r:id="rId20"/>
          <w:footerReference w:type="default" r:id="rId21"/>
          <w:pgSz w:w="11906" w:h="16838" w:code="9"/>
          <w:pgMar w:top="340" w:right="1134" w:bottom="340" w:left="1134" w:header="284" w:footer="284" w:gutter="0"/>
          <w:cols w:space="708"/>
          <w:docGrid w:linePitch="360"/>
        </w:sectPr>
      </w:pPr>
      <w:r>
        <w:br w:type="page"/>
      </w:r>
    </w:p>
    <w:sdt>
      <w:sdtPr>
        <w:rPr>
          <w:rFonts w:asciiTheme="minorHAnsi" w:eastAsiaTheme="minorEastAsia" w:hAnsiTheme="minorHAnsi" w:cstheme="minorBidi"/>
          <w:b/>
          <w:bCs/>
          <w:noProof/>
          <w:color w:val="auto"/>
          <w:sz w:val="22"/>
          <w:szCs w:val="22"/>
        </w:rPr>
        <w:id w:val="-822733127"/>
        <w:docPartObj>
          <w:docPartGallery w:val="Table of Contents"/>
          <w:docPartUnique/>
        </w:docPartObj>
      </w:sdtPr>
      <w:sdtEndPr>
        <w:rPr>
          <w:b w:val="0"/>
          <w:bCs w:val="0"/>
        </w:rPr>
      </w:sdtEndPr>
      <w:sdtContent>
        <w:p w14:paraId="3D6A28BB" w14:textId="6EF69792" w:rsidR="00407608" w:rsidRDefault="00407608">
          <w:pPr>
            <w:pStyle w:val="TOCHeading"/>
            <w:rPr>
              <w:noProof/>
            </w:rPr>
          </w:pPr>
          <w:r>
            <w:rPr>
              <w:noProof/>
            </w:rPr>
            <w:t>Contents</w:t>
          </w:r>
        </w:p>
        <w:p w14:paraId="0F3F01F8" w14:textId="05737204" w:rsidR="00C4702A" w:rsidRDefault="00D10B87">
          <w:pPr>
            <w:pStyle w:val="TOC1"/>
            <w:rPr>
              <w:rFonts w:asciiTheme="minorHAnsi" w:eastAsiaTheme="minorEastAsia" w:hAnsiTheme="minorHAnsi"/>
              <w:color w:val="auto"/>
              <w:kern w:val="2"/>
              <w:lang w:eastAsia="en-AU"/>
              <w14:ligatures w14:val="standardContextual"/>
            </w:rPr>
          </w:pPr>
          <w:r>
            <w:rPr>
              <w:rFonts w:asciiTheme="minorHAnsi" w:hAnsiTheme="minorHAnsi"/>
            </w:rPr>
            <w:fldChar w:fldCharType="begin"/>
          </w:r>
          <w:r>
            <w:instrText xml:space="preserve"> TOC \t "Heading 1,1,Heading 2,3,Heading 1 No.,2,Heading 2 No.,4,Appendix Heading,5,Appendix Subheading,6" </w:instrText>
          </w:r>
          <w:r>
            <w:rPr>
              <w:rFonts w:asciiTheme="minorHAnsi" w:hAnsiTheme="minorHAnsi"/>
            </w:rPr>
            <w:fldChar w:fldCharType="separate"/>
          </w:r>
          <w:r w:rsidR="00C4702A">
            <w:t>Acronyms</w:t>
          </w:r>
          <w:r w:rsidR="00C4702A">
            <w:tab/>
          </w:r>
          <w:r w:rsidR="00C4702A">
            <w:fldChar w:fldCharType="begin"/>
          </w:r>
          <w:r w:rsidR="00C4702A">
            <w:instrText xml:space="preserve"> PAGEREF _Toc139356303 \h </w:instrText>
          </w:r>
          <w:r w:rsidR="00C4702A">
            <w:fldChar w:fldCharType="separate"/>
          </w:r>
          <w:r w:rsidR="00F775C6">
            <w:t>4</w:t>
          </w:r>
          <w:r w:rsidR="00C4702A">
            <w:fldChar w:fldCharType="end"/>
          </w:r>
        </w:p>
        <w:p w14:paraId="7F3B5384" w14:textId="79BC92E3" w:rsidR="00C4702A" w:rsidRDefault="00C4702A">
          <w:pPr>
            <w:pStyle w:val="TOC1"/>
            <w:rPr>
              <w:rFonts w:asciiTheme="minorHAnsi" w:eastAsiaTheme="minorEastAsia" w:hAnsiTheme="minorHAnsi"/>
              <w:color w:val="auto"/>
              <w:kern w:val="2"/>
              <w:lang w:eastAsia="en-AU"/>
              <w14:ligatures w14:val="standardContextual"/>
            </w:rPr>
          </w:pPr>
          <w:r>
            <w:t>Executive summary</w:t>
          </w:r>
          <w:r>
            <w:tab/>
          </w:r>
          <w:r>
            <w:fldChar w:fldCharType="begin"/>
          </w:r>
          <w:r>
            <w:instrText xml:space="preserve"> PAGEREF _Toc139356304 \h </w:instrText>
          </w:r>
          <w:r>
            <w:fldChar w:fldCharType="separate"/>
          </w:r>
          <w:r w:rsidR="00F775C6">
            <w:t>5</w:t>
          </w:r>
          <w:r>
            <w:fldChar w:fldCharType="end"/>
          </w:r>
        </w:p>
        <w:p w14:paraId="21FFF9A6" w14:textId="308349AE" w:rsidR="00C4702A" w:rsidRDefault="00C4702A">
          <w:pPr>
            <w:pStyle w:val="TOC3"/>
            <w:rPr>
              <w:rFonts w:eastAsiaTheme="minorEastAsia"/>
              <w:kern w:val="2"/>
              <w:lang w:eastAsia="en-AU"/>
              <w14:ligatures w14:val="standardContextual"/>
            </w:rPr>
          </w:pPr>
          <w:r>
            <w:t>Background</w:t>
          </w:r>
          <w:r>
            <w:tab/>
          </w:r>
          <w:r>
            <w:fldChar w:fldCharType="begin"/>
          </w:r>
          <w:r>
            <w:instrText xml:space="preserve"> PAGEREF _Toc139356305 \h </w:instrText>
          </w:r>
          <w:r>
            <w:fldChar w:fldCharType="separate"/>
          </w:r>
          <w:r w:rsidR="00F775C6">
            <w:t>5</w:t>
          </w:r>
          <w:r>
            <w:fldChar w:fldCharType="end"/>
          </w:r>
        </w:p>
        <w:p w14:paraId="7419112B" w14:textId="387A23FE" w:rsidR="00C4702A" w:rsidRDefault="00C4702A">
          <w:pPr>
            <w:pStyle w:val="TOC3"/>
            <w:rPr>
              <w:rFonts w:eastAsiaTheme="minorEastAsia"/>
              <w:kern w:val="2"/>
              <w:lang w:eastAsia="en-AU"/>
              <w14:ligatures w14:val="standardContextual"/>
            </w:rPr>
          </w:pPr>
          <w:r>
            <w:t>Approach to this project</w:t>
          </w:r>
          <w:r>
            <w:tab/>
          </w:r>
          <w:r>
            <w:fldChar w:fldCharType="begin"/>
          </w:r>
          <w:r>
            <w:instrText xml:space="preserve"> PAGEREF _Toc139356306 \h </w:instrText>
          </w:r>
          <w:r>
            <w:fldChar w:fldCharType="separate"/>
          </w:r>
          <w:r w:rsidR="00F775C6">
            <w:t>6</w:t>
          </w:r>
          <w:r>
            <w:fldChar w:fldCharType="end"/>
          </w:r>
        </w:p>
        <w:p w14:paraId="00B4A3D9" w14:textId="2B9E4BFE" w:rsidR="00C4702A" w:rsidRDefault="00C4702A">
          <w:pPr>
            <w:pStyle w:val="TOC3"/>
            <w:rPr>
              <w:rFonts w:eastAsiaTheme="minorEastAsia"/>
              <w:kern w:val="2"/>
              <w:lang w:eastAsia="en-AU"/>
              <w14:ligatures w14:val="standardContextual"/>
            </w:rPr>
          </w:pPr>
          <w:r>
            <w:t>Options definition</w:t>
          </w:r>
          <w:r>
            <w:tab/>
          </w:r>
          <w:r>
            <w:fldChar w:fldCharType="begin"/>
          </w:r>
          <w:r>
            <w:instrText xml:space="preserve"> PAGEREF _Toc139356307 \h </w:instrText>
          </w:r>
          <w:r>
            <w:fldChar w:fldCharType="separate"/>
          </w:r>
          <w:r w:rsidR="00F775C6">
            <w:t>6</w:t>
          </w:r>
          <w:r>
            <w:fldChar w:fldCharType="end"/>
          </w:r>
        </w:p>
        <w:p w14:paraId="2CFE6DD0" w14:textId="1CBD71AB" w:rsidR="00C4702A" w:rsidRDefault="00C4702A">
          <w:pPr>
            <w:pStyle w:val="TOC3"/>
            <w:rPr>
              <w:rFonts w:eastAsiaTheme="minorEastAsia"/>
              <w:kern w:val="2"/>
              <w:lang w:eastAsia="en-AU"/>
              <w14:ligatures w14:val="standardContextual"/>
            </w:rPr>
          </w:pPr>
          <w:r>
            <w:t>Overarching assumptions and methodology</w:t>
          </w:r>
          <w:r>
            <w:tab/>
          </w:r>
          <w:r>
            <w:fldChar w:fldCharType="begin"/>
          </w:r>
          <w:r>
            <w:instrText xml:space="preserve"> PAGEREF _Toc139356308 \h </w:instrText>
          </w:r>
          <w:r>
            <w:fldChar w:fldCharType="separate"/>
          </w:r>
          <w:r w:rsidR="00F775C6">
            <w:t>7</w:t>
          </w:r>
          <w:r>
            <w:fldChar w:fldCharType="end"/>
          </w:r>
        </w:p>
        <w:p w14:paraId="37C77DF6" w14:textId="64BA9D2F" w:rsidR="00C4702A" w:rsidRDefault="00C4702A">
          <w:pPr>
            <w:pStyle w:val="TOC3"/>
            <w:rPr>
              <w:rFonts w:eastAsiaTheme="minorEastAsia"/>
              <w:kern w:val="2"/>
              <w:lang w:eastAsia="en-AU"/>
              <w14:ligatures w14:val="standardContextual"/>
            </w:rPr>
          </w:pPr>
          <w:r>
            <w:t>Benefits quantified in the CBA</w:t>
          </w:r>
          <w:r>
            <w:tab/>
          </w:r>
          <w:r>
            <w:fldChar w:fldCharType="begin"/>
          </w:r>
          <w:r>
            <w:instrText xml:space="preserve"> PAGEREF _Toc139356309 \h </w:instrText>
          </w:r>
          <w:r>
            <w:fldChar w:fldCharType="separate"/>
          </w:r>
          <w:r w:rsidR="00F775C6">
            <w:t>8</w:t>
          </w:r>
          <w:r>
            <w:fldChar w:fldCharType="end"/>
          </w:r>
        </w:p>
        <w:p w14:paraId="7B380A96" w14:textId="663CA9D5" w:rsidR="00C4702A" w:rsidRDefault="00C4702A">
          <w:pPr>
            <w:pStyle w:val="TOC3"/>
            <w:rPr>
              <w:rFonts w:eastAsiaTheme="minorEastAsia"/>
              <w:kern w:val="2"/>
              <w:lang w:eastAsia="en-AU"/>
              <w14:ligatures w14:val="standardContextual"/>
            </w:rPr>
          </w:pPr>
          <w:r>
            <w:t>Costs quantified in the CBA</w:t>
          </w:r>
          <w:r>
            <w:tab/>
          </w:r>
          <w:r>
            <w:fldChar w:fldCharType="begin"/>
          </w:r>
          <w:r>
            <w:instrText xml:space="preserve"> PAGEREF _Toc139356310 \h </w:instrText>
          </w:r>
          <w:r>
            <w:fldChar w:fldCharType="separate"/>
          </w:r>
          <w:r w:rsidR="00F775C6">
            <w:t>8</w:t>
          </w:r>
          <w:r>
            <w:fldChar w:fldCharType="end"/>
          </w:r>
        </w:p>
        <w:p w14:paraId="2FFB1846" w14:textId="45EDED27" w:rsidR="00C4702A" w:rsidRDefault="00C4702A">
          <w:pPr>
            <w:pStyle w:val="TOC3"/>
            <w:rPr>
              <w:rFonts w:eastAsiaTheme="minorEastAsia"/>
              <w:kern w:val="2"/>
              <w:lang w:eastAsia="en-AU"/>
              <w14:ligatures w14:val="standardContextual"/>
            </w:rPr>
          </w:pPr>
          <w:r>
            <w:t>Results overview</w:t>
          </w:r>
          <w:r>
            <w:tab/>
          </w:r>
          <w:r>
            <w:fldChar w:fldCharType="begin"/>
          </w:r>
          <w:r>
            <w:instrText xml:space="preserve"> PAGEREF _Toc139356311 \h </w:instrText>
          </w:r>
          <w:r>
            <w:fldChar w:fldCharType="separate"/>
          </w:r>
          <w:r w:rsidR="00F775C6">
            <w:t>9</w:t>
          </w:r>
          <w:r>
            <w:fldChar w:fldCharType="end"/>
          </w:r>
        </w:p>
        <w:p w14:paraId="4EDF11F7" w14:textId="19D81FBB" w:rsidR="00C4702A" w:rsidRDefault="00C4702A">
          <w:pPr>
            <w:pStyle w:val="TOC3"/>
            <w:rPr>
              <w:rFonts w:eastAsiaTheme="minorEastAsia"/>
              <w:kern w:val="2"/>
              <w:lang w:eastAsia="en-AU"/>
              <w14:ligatures w14:val="standardContextual"/>
            </w:rPr>
          </w:pPr>
          <w:r>
            <w:t>Conclusion</w:t>
          </w:r>
          <w:r>
            <w:tab/>
          </w:r>
          <w:r>
            <w:fldChar w:fldCharType="begin"/>
          </w:r>
          <w:r>
            <w:instrText xml:space="preserve"> PAGEREF _Toc139356312 \h </w:instrText>
          </w:r>
          <w:r>
            <w:fldChar w:fldCharType="separate"/>
          </w:r>
          <w:r w:rsidR="00F775C6">
            <w:t>12</w:t>
          </w:r>
          <w:r>
            <w:fldChar w:fldCharType="end"/>
          </w:r>
        </w:p>
        <w:p w14:paraId="5EC11715" w14:textId="7E7E1EFC" w:rsidR="00C4702A" w:rsidRDefault="00C4702A">
          <w:pPr>
            <w:pStyle w:val="TOC2"/>
            <w:rPr>
              <w:rFonts w:eastAsiaTheme="minorEastAsia"/>
              <w:color w:val="auto"/>
              <w:kern w:val="2"/>
              <w:lang w:eastAsia="en-AU"/>
              <w14:ligatures w14:val="standardContextual"/>
            </w:rPr>
          </w:pPr>
          <w:r>
            <w:t>1.</w:t>
          </w:r>
          <w:r>
            <w:rPr>
              <w:rFonts w:eastAsiaTheme="minorEastAsia"/>
              <w:color w:val="auto"/>
              <w:kern w:val="2"/>
              <w:lang w:eastAsia="en-AU"/>
              <w14:ligatures w14:val="standardContextual"/>
            </w:rPr>
            <w:tab/>
          </w:r>
          <w:r>
            <w:t>Introduction</w:t>
          </w:r>
          <w:r>
            <w:tab/>
          </w:r>
          <w:r>
            <w:fldChar w:fldCharType="begin"/>
          </w:r>
          <w:r>
            <w:instrText xml:space="preserve"> PAGEREF _Toc139356313 \h </w:instrText>
          </w:r>
          <w:r>
            <w:fldChar w:fldCharType="separate"/>
          </w:r>
          <w:r w:rsidR="00F775C6">
            <w:t>14</w:t>
          </w:r>
          <w:r>
            <w:fldChar w:fldCharType="end"/>
          </w:r>
        </w:p>
        <w:p w14:paraId="309F5F1D" w14:textId="565BA99D" w:rsidR="00C4702A" w:rsidRDefault="00C4702A">
          <w:pPr>
            <w:pStyle w:val="TOC4"/>
            <w:rPr>
              <w:rFonts w:eastAsiaTheme="minorEastAsia"/>
              <w:kern w:val="2"/>
              <w:lang w:eastAsia="en-AU"/>
              <w14:ligatures w14:val="standardContextual"/>
            </w:rPr>
          </w:pPr>
          <w:r>
            <w:t>1.1</w:t>
          </w:r>
          <w:r>
            <w:rPr>
              <w:rFonts w:eastAsiaTheme="minorEastAsia"/>
              <w:kern w:val="2"/>
              <w:lang w:eastAsia="en-AU"/>
              <w14:ligatures w14:val="standardContextual"/>
            </w:rPr>
            <w:tab/>
          </w:r>
          <w:r>
            <w:t>Background</w:t>
          </w:r>
          <w:r>
            <w:tab/>
          </w:r>
          <w:r>
            <w:fldChar w:fldCharType="begin"/>
          </w:r>
          <w:r>
            <w:instrText xml:space="preserve"> PAGEREF _Toc139356314 \h </w:instrText>
          </w:r>
          <w:r>
            <w:fldChar w:fldCharType="separate"/>
          </w:r>
          <w:r w:rsidR="00F775C6">
            <w:t>14</w:t>
          </w:r>
          <w:r>
            <w:fldChar w:fldCharType="end"/>
          </w:r>
        </w:p>
        <w:p w14:paraId="6D10B73F" w14:textId="712DB3D8" w:rsidR="00C4702A" w:rsidRDefault="00C4702A">
          <w:pPr>
            <w:pStyle w:val="TOC4"/>
            <w:rPr>
              <w:rFonts w:eastAsiaTheme="minorEastAsia"/>
              <w:kern w:val="2"/>
              <w:lang w:eastAsia="en-AU"/>
              <w14:ligatures w14:val="standardContextual"/>
            </w:rPr>
          </w:pPr>
          <w:r>
            <w:t>1.2</w:t>
          </w:r>
          <w:r>
            <w:rPr>
              <w:rFonts w:eastAsiaTheme="minorEastAsia"/>
              <w:kern w:val="2"/>
              <w:lang w:eastAsia="en-AU"/>
              <w14:ligatures w14:val="standardContextual"/>
            </w:rPr>
            <w:tab/>
          </w:r>
          <w:r>
            <w:t>Pet Food Safety in Australia</w:t>
          </w:r>
          <w:r>
            <w:tab/>
          </w:r>
          <w:r>
            <w:fldChar w:fldCharType="begin"/>
          </w:r>
          <w:r>
            <w:instrText xml:space="preserve"> PAGEREF _Toc139356315 \h </w:instrText>
          </w:r>
          <w:r>
            <w:fldChar w:fldCharType="separate"/>
          </w:r>
          <w:r w:rsidR="00F775C6">
            <w:t>14</w:t>
          </w:r>
          <w:r>
            <w:fldChar w:fldCharType="end"/>
          </w:r>
        </w:p>
        <w:p w14:paraId="3552D251" w14:textId="59401B9D" w:rsidR="00C4702A" w:rsidRDefault="00C4702A">
          <w:pPr>
            <w:pStyle w:val="TOC4"/>
            <w:rPr>
              <w:rFonts w:eastAsiaTheme="minorEastAsia"/>
              <w:kern w:val="2"/>
              <w:lang w:eastAsia="en-AU"/>
              <w14:ligatures w14:val="standardContextual"/>
            </w:rPr>
          </w:pPr>
          <w:r>
            <w:t>1.3</w:t>
          </w:r>
          <w:r>
            <w:rPr>
              <w:rFonts w:eastAsiaTheme="minorEastAsia"/>
              <w:kern w:val="2"/>
              <w:lang w:eastAsia="en-AU"/>
              <w14:ligatures w14:val="standardContextual"/>
            </w:rPr>
            <w:tab/>
          </w:r>
          <w:r>
            <w:t>Pets in Australia</w:t>
          </w:r>
          <w:r>
            <w:tab/>
          </w:r>
          <w:r>
            <w:fldChar w:fldCharType="begin"/>
          </w:r>
          <w:r>
            <w:instrText xml:space="preserve"> PAGEREF _Toc139356316 \h </w:instrText>
          </w:r>
          <w:r>
            <w:fldChar w:fldCharType="separate"/>
          </w:r>
          <w:r w:rsidR="00F775C6">
            <w:t>15</w:t>
          </w:r>
          <w:r>
            <w:fldChar w:fldCharType="end"/>
          </w:r>
        </w:p>
        <w:p w14:paraId="455B2C97" w14:textId="6AB59854" w:rsidR="00C4702A" w:rsidRDefault="00C4702A">
          <w:pPr>
            <w:pStyle w:val="TOC4"/>
            <w:rPr>
              <w:rFonts w:eastAsiaTheme="minorEastAsia"/>
              <w:kern w:val="2"/>
              <w:lang w:eastAsia="en-AU"/>
              <w14:ligatures w14:val="standardContextual"/>
            </w:rPr>
          </w:pPr>
          <w:r>
            <w:t>1.4</w:t>
          </w:r>
          <w:r>
            <w:rPr>
              <w:rFonts w:eastAsiaTheme="minorEastAsia"/>
              <w:kern w:val="2"/>
              <w:lang w:eastAsia="en-AU"/>
              <w14:ligatures w14:val="standardContextual"/>
            </w:rPr>
            <w:tab/>
          </w:r>
          <w:r>
            <w:t>Pet food industry</w:t>
          </w:r>
          <w:r>
            <w:tab/>
          </w:r>
          <w:r>
            <w:fldChar w:fldCharType="begin"/>
          </w:r>
          <w:r>
            <w:instrText xml:space="preserve"> PAGEREF _Toc139356317 \h </w:instrText>
          </w:r>
          <w:r>
            <w:fldChar w:fldCharType="separate"/>
          </w:r>
          <w:r w:rsidR="00F775C6">
            <w:t>17</w:t>
          </w:r>
          <w:r>
            <w:fldChar w:fldCharType="end"/>
          </w:r>
        </w:p>
        <w:p w14:paraId="55CA7B6A" w14:textId="7CA4B2A4" w:rsidR="00C4702A" w:rsidRDefault="00C4702A">
          <w:pPr>
            <w:pStyle w:val="TOC2"/>
            <w:rPr>
              <w:rFonts w:eastAsiaTheme="minorEastAsia"/>
              <w:color w:val="auto"/>
              <w:kern w:val="2"/>
              <w:lang w:eastAsia="en-AU"/>
              <w14:ligatures w14:val="standardContextual"/>
            </w:rPr>
          </w:pPr>
          <w:r>
            <w:t>2.</w:t>
          </w:r>
          <w:r>
            <w:rPr>
              <w:rFonts w:eastAsiaTheme="minorEastAsia"/>
              <w:color w:val="auto"/>
              <w:kern w:val="2"/>
              <w:lang w:eastAsia="en-AU"/>
              <w14:ligatures w14:val="standardContextual"/>
            </w:rPr>
            <w:tab/>
          </w:r>
          <w:r>
            <w:t>Approach to this project</w:t>
          </w:r>
          <w:r>
            <w:tab/>
          </w:r>
          <w:r>
            <w:fldChar w:fldCharType="begin"/>
          </w:r>
          <w:r>
            <w:instrText xml:space="preserve"> PAGEREF _Toc139356318 \h </w:instrText>
          </w:r>
          <w:r>
            <w:fldChar w:fldCharType="separate"/>
          </w:r>
          <w:r w:rsidR="00F775C6">
            <w:t>18</w:t>
          </w:r>
          <w:r>
            <w:fldChar w:fldCharType="end"/>
          </w:r>
        </w:p>
        <w:p w14:paraId="53ED7430" w14:textId="4C1E0D45" w:rsidR="00C4702A" w:rsidRDefault="00C4702A">
          <w:pPr>
            <w:pStyle w:val="TOC2"/>
            <w:rPr>
              <w:rFonts w:eastAsiaTheme="minorEastAsia"/>
              <w:color w:val="auto"/>
              <w:kern w:val="2"/>
              <w:lang w:eastAsia="en-AU"/>
              <w14:ligatures w14:val="standardContextual"/>
            </w:rPr>
          </w:pPr>
          <w:r>
            <w:t>3.</w:t>
          </w:r>
          <w:r>
            <w:rPr>
              <w:rFonts w:eastAsiaTheme="minorEastAsia"/>
              <w:color w:val="auto"/>
              <w:kern w:val="2"/>
              <w:lang w:eastAsia="en-AU"/>
              <w14:ligatures w14:val="standardContextual"/>
            </w:rPr>
            <w:tab/>
          </w:r>
          <w:r>
            <w:t>Options analysis</w:t>
          </w:r>
          <w:r>
            <w:tab/>
          </w:r>
          <w:r>
            <w:fldChar w:fldCharType="begin"/>
          </w:r>
          <w:r>
            <w:instrText xml:space="preserve"> PAGEREF _Toc139356319 \h </w:instrText>
          </w:r>
          <w:r>
            <w:fldChar w:fldCharType="separate"/>
          </w:r>
          <w:r w:rsidR="00F775C6">
            <w:t>19</w:t>
          </w:r>
          <w:r>
            <w:fldChar w:fldCharType="end"/>
          </w:r>
        </w:p>
        <w:p w14:paraId="578F37BE" w14:textId="07F071D9" w:rsidR="00C4702A" w:rsidRDefault="00C4702A">
          <w:pPr>
            <w:pStyle w:val="TOC4"/>
            <w:rPr>
              <w:rFonts w:eastAsiaTheme="minorEastAsia"/>
              <w:kern w:val="2"/>
              <w:lang w:eastAsia="en-AU"/>
              <w14:ligatures w14:val="standardContextual"/>
            </w:rPr>
          </w:pPr>
          <w:r>
            <w:t>3.1</w:t>
          </w:r>
          <w:r>
            <w:rPr>
              <w:rFonts w:eastAsiaTheme="minorEastAsia"/>
              <w:kern w:val="2"/>
              <w:lang w:eastAsia="en-AU"/>
              <w14:ligatures w14:val="standardContextual"/>
            </w:rPr>
            <w:tab/>
          </w:r>
          <w:r>
            <w:t>Approach to Options analysis</w:t>
          </w:r>
          <w:r>
            <w:tab/>
          </w:r>
          <w:r>
            <w:fldChar w:fldCharType="begin"/>
          </w:r>
          <w:r>
            <w:instrText xml:space="preserve"> PAGEREF _Toc139356320 \h </w:instrText>
          </w:r>
          <w:r>
            <w:fldChar w:fldCharType="separate"/>
          </w:r>
          <w:r w:rsidR="00F775C6">
            <w:t>19</w:t>
          </w:r>
          <w:r>
            <w:fldChar w:fldCharType="end"/>
          </w:r>
        </w:p>
        <w:p w14:paraId="2C5A59DA" w14:textId="3F0E993E" w:rsidR="00C4702A" w:rsidRDefault="00C4702A">
          <w:pPr>
            <w:pStyle w:val="TOC4"/>
            <w:rPr>
              <w:rFonts w:eastAsiaTheme="minorEastAsia"/>
              <w:kern w:val="2"/>
              <w:lang w:eastAsia="en-AU"/>
              <w14:ligatures w14:val="standardContextual"/>
            </w:rPr>
          </w:pPr>
          <w:r>
            <w:t>3.2</w:t>
          </w:r>
          <w:r>
            <w:rPr>
              <w:rFonts w:eastAsiaTheme="minorEastAsia"/>
              <w:kern w:val="2"/>
              <w:lang w:eastAsia="en-AU"/>
              <w14:ligatures w14:val="standardContextual"/>
            </w:rPr>
            <w:tab/>
          </w:r>
          <w:r>
            <w:t>Long list of options</w:t>
          </w:r>
          <w:r>
            <w:tab/>
          </w:r>
          <w:r>
            <w:fldChar w:fldCharType="begin"/>
          </w:r>
          <w:r>
            <w:instrText xml:space="preserve"> PAGEREF _Toc139356321 \h </w:instrText>
          </w:r>
          <w:r>
            <w:fldChar w:fldCharType="separate"/>
          </w:r>
          <w:r w:rsidR="00F775C6">
            <w:t>20</w:t>
          </w:r>
          <w:r>
            <w:fldChar w:fldCharType="end"/>
          </w:r>
        </w:p>
        <w:p w14:paraId="2135D444" w14:textId="2B399E59" w:rsidR="00C4702A" w:rsidRDefault="00C4702A">
          <w:pPr>
            <w:pStyle w:val="TOC4"/>
            <w:rPr>
              <w:rFonts w:eastAsiaTheme="minorEastAsia"/>
              <w:kern w:val="2"/>
              <w:lang w:eastAsia="en-AU"/>
              <w14:ligatures w14:val="standardContextual"/>
            </w:rPr>
          </w:pPr>
          <w:r>
            <w:t>3.3</w:t>
          </w:r>
          <w:r>
            <w:rPr>
              <w:rFonts w:eastAsiaTheme="minorEastAsia"/>
              <w:kern w:val="2"/>
              <w:lang w:eastAsia="en-AU"/>
              <w14:ligatures w14:val="standardContextual"/>
            </w:rPr>
            <w:tab/>
          </w:r>
          <w:r>
            <w:t>Short list of options</w:t>
          </w:r>
          <w:r>
            <w:tab/>
          </w:r>
          <w:r>
            <w:fldChar w:fldCharType="begin"/>
          </w:r>
          <w:r>
            <w:instrText xml:space="preserve"> PAGEREF _Toc139356322 \h </w:instrText>
          </w:r>
          <w:r>
            <w:fldChar w:fldCharType="separate"/>
          </w:r>
          <w:r w:rsidR="00F775C6">
            <w:t>22</w:t>
          </w:r>
          <w:r>
            <w:fldChar w:fldCharType="end"/>
          </w:r>
        </w:p>
        <w:p w14:paraId="291D06E7" w14:textId="2FF6660D" w:rsidR="00C4702A" w:rsidRDefault="00C4702A">
          <w:pPr>
            <w:pStyle w:val="TOC4"/>
            <w:rPr>
              <w:rFonts w:eastAsiaTheme="minorEastAsia"/>
              <w:kern w:val="2"/>
              <w:lang w:eastAsia="en-AU"/>
              <w14:ligatures w14:val="standardContextual"/>
            </w:rPr>
          </w:pPr>
          <w:r>
            <w:t>3.4</w:t>
          </w:r>
          <w:r>
            <w:rPr>
              <w:rFonts w:eastAsiaTheme="minorEastAsia"/>
              <w:kern w:val="2"/>
              <w:lang w:eastAsia="en-AU"/>
              <w14:ligatures w14:val="standardContextual"/>
            </w:rPr>
            <w:tab/>
          </w:r>
          <w:r>
            <w:t>Options considered in the CBA</w:t>
          </w:r>
          <w:r>
            <w:tab/>
          </w:r>
          <w:r>
            <w:fldChar w:fldCharType="begin"/>
          </w:r>
          <w:r>
            <w:instrText xml:space="preserve"> PAGEREF _Toc139356323 \h </w:instrText>
          </w:r>
          <w:r>
            <w:fldChar w:fldCharType="separate"/>
          </w:r>
          <w:r w:rsidR="00F775C6">
            <w:t>23</w:t>
          </w:r>
          <w:r>
            <w:fldChar w:fldCharType="end"/>
          </w:r>
        </w:p>
        <w:p w14:paraId="599E895C" w14:textId="4924EACF" w:rsidR="00C4702A" w:rsidRDefault="00C4702A">
          <w:pPr>
            <w:pStyle w:val="TOC2"/>
            <w:rPr>
              <w:rFonts w:eastAsiaTheme="minorEastAsia"/>
              <w:color w:val="auto"/>
              <w:kern w:val="2"/>
              <w:lang w:eastAsia="en-AU"/>
              <w14:ligatures w14:val="standardContextual"/>
            </w:rPr>
          </w:pPr>
          <w:r>
            <w:t>4.</w:t>
          </w:r>
          <w:r>
            <w:rPr>
              <w:rFonts w:eastAsiaTheme="minorEastAsia"/>
              <w:color w:val="auto"/>
              <w:kern w:val="2"/>
              <w:lang w:eastAsia="en-AU"/>
              <w14:ligatures w14:val="standardContextual"/>
            </w:rPr>
            <w:tab/>
          </w:r>
          <w:r>
            <w:t>CBA methodology and assumption definition</w:t>
          </w:r>
          <w:r>
            <w:tab/>
          </w:r>
          <w:r>
            <w:fldChar w:fldCharType="begin"/>
          </w:r>
          <w:r>
            <w:instrText xml:space="preserve"> PAGEREF _Toc139356324 \h </w:instrText>
          </w:r>
          <w:r>
            <w:fldChar w:fldCharType="separate"/>
          </w:r>
          <w:r w:rsidR="00F775C6">
            <w:t>27</w:t>
          </w:r>
          <w:r>
            <w:fldChar w:fldCharType="end"/>
          </w:r>
        </w:p>
        <w:p w14:paraId="3208662A" w14:textId="4303E0BA" w:rsidR="00C4702A" w:rsidRDefault="00C4702A">
          <w:pPr>
            <w:pStyle w:val="TOC4"/>
            <w:rPr>
              <w:rFonts w:eastAsiaTheme="minorEastAsia"/>
              <w:kern w:val="2"/>
              <w:lang w:eastAsia="en-AU"/>
              <w14:ligatures w14:val="standardContextual"/>
            </w:rPr>
          </w:pPr>
          <w:r>
            <w:t>4.1</w:t>
          </w:r>
          <w:r>
            <w:rPr>
              <w:rFonts w:eastAsiaTheme="minorEastAsia"/>
              <w:kern w:val="2"/>
              <w:lang w:eastAsia="en-AU"/>
              <w14:ligatures w14:val="standardContextual"/>
            </w:rPr>
            <w:tab/>
          </w:r>
          <w:r>
            <w:t>Overarching assumptions and methodology</w:t>
          </w:r>
          <w:r>
            <w:tab/>
          </w:r>
          <w:r>
            <w:fldChar w:fldCharType="begin"/>
          </w:r>
          <w:r>
            <w:instrText xml:space="preserve"> PAGEREF _Toc139356325 \h </w:instrText>
          </w:r>
          <w:r>
            <w:fldChar w:fldCharType="separate"/>
          </w:r>
          <w:r w:rsidR="00F775C6">
            <w:t>27</w:t>
          </w:r>
          <w:r>
            <w:fldChar w:fldCharType="end"/>
          </w:r>
        </w:p>
        <w:p w14:paraId="074427A3" w14:textId="1D1C5617" w:rsidR="00C4702A" w:rsidRDefault="00C4702A">
          <w:pPr>
            <w:pStyle w:val="TOC4"/>
            <w:rPr>
              <w:rFonts w:eastAsiaTheme="minorEastAsia"/>
              <w:kern w:val="2"/>
              <w:lang w:eastAsia="en-AU"/>
              <w14:ligatures w14:val="standardContextual"/>
            </w:rPr>
          </w:pPr>
          <w:r>
            <w:t>4.2</w:t>
          </w:r>
          <w:r>
            <w:rPr>
              <w:rFonts w:eastAsiaTheme="minorEastAsia"/>
              <w:kern w:val="2"/>
              <w:lang w:eastAsia="en-AU"/>
              <w14:ligatures w14:val="standardContextual"/>
            </w:rPr>
            <w:tab/>
          </w:r>
          <w:r>
            <w:t>Benefits quantified in the CBA</w:t>
          </w:r>
          <w:r>
            <w:tab/>
          </w:r>
          <w:r>
            <w:fldChar w:fldCharType="begin"/>
          </w:r>
          <w:r>
            <w:instrText xml:space="preserve"> PAGEREF _Toc139356326 \h </w:instrText>
          </w:r>
          <w:r>
            <w:fldChar w:fldCharType="separate"/>
          </w:r>
          <w:r w:rsidR="00F775C6">
            <w:t>30</w:t>
          </w:r>
          <w:r>
            <w:fldChar w:fldCharType="end"/>
          </w:r>
        </w:p>
        <w:p w14:paraId="5CB14B8A" w14:textId="463D1470" w:rsidR="00C4702A" w:rsidRDefault="00C4702A">
          <w:pPr>
            <w:pStyle w:val="TOC4"/>
            <w:rPr>
              <w:rFonts w:eastAsiaTheme="minorEastAsia"/>
              <w:kern w:val="2"/>
              <w:lang w:eastAsia="en-AU"/>
              <w14:ligatures w14:val="standardContextual"/>
            </w:rPr>
          </w:pPr>
          <w:r>
            <w:t>4.3</w:t>
          </w:r>
          <w:r>
            <w:rPr>
              <w:rFonts w:eastAsiaTheme="minorEastAsia"/>
              <w:kern w:val="2"/>
              <w:lang w:eastAsia="en-AU"/>
              <w14:ligatures w14:val="standardContextual"/>
            </w:rPr>
            <w:tab/>
          </w:r>
          <w:r>
            <w:t>Costs quantified in the CBA</w:t>
          </w:r>
          <w:r>
            <w:tab/>
          </w:r>
          <w:r>
            <w:fldChar w:fldCharType="begin"/>
          </w:r>
          <w:r>
            <w:instrText xml:space="preserve"> PAGEREF _Toc139356327 \h </w:instrText>
          </w:r>
          <w:r>
            <w:fldChar w:fldCharType="separate"/>
          </w:r>
          <w:r w:rsidR="00F775C6">
            <w:t>33</w:t>
          </w:r>
          <w:r>
            <w:fldChar w:fldCharType="end"/>
          </w:r>
        </w:p>
        <w:p w14:paraId="18ABD73C" w14:textId="0672A628" w:rsidR="00C4702A" w:rsidRDefault="00C4702A">
          <w:pPr>
            <w:pStyle w:val="TOC2"/>
            <w:rPr>
              <w:rFonts w:eastAsiaTheme="minorEastAsia"/>
              <w:color w:val="auto"/>
              <w:kern w:val="2"/>
              <w:lang w:eastAsia="en-AU"/>
              <w14:ligatures w14:val="standardContextual"/>
            </w:rPr>
          </w:pPr>
          <w:r>
            <w:t>5.</w:t>
          </w:r>
          <w:r>
            <w:rPr>
              <w:rFonts w:eastAsiaTheme="minorEastAsia"/>
              <w:color w:val="auto"/>
              <w:kern w:val="2"/>
              <w:lang w:eastAsia="en-AU"/>
              <w14:ligatures w14:val="standardContextual"/>
            </w:rPr>
            <w:tab/>
          </w:r>
          <w:r>
            <w:t>Cost Benefit Analysis Results</w:t>
          </w:r>
          <w:r>
            <w:tab/>
          </w:r>
          <w:r>
            <w:fldChar w:fldCharType="begin"/>
          </w:r>
          <w:r>
            <w:instrText xml:space="preserve"> PAGEREF _Toc139356328 \h </w:instrText>
          </w:r>
          <w:r>
            <w:fldChar w:fldCharType="separate"/>
          </w:r>
          <w:r w:rsidR="00F775C6">
            <w:t>41</w:t>
          </w:r>
          <w:r>
            <w:fldChar w:fldCharType="end"/>
          </w:r>
        </w:p>
        <w:p w14:paraId="136CD411" w14:textId="454F047A" w:rsidR="00C4702A" w:rsidRDefault="00C4702A">
          <w:pPr>
            <w:pStyle w:val="TOC4"/>
            <w:rPr>
              <w:rFonts w:eastAsiaTheme="minorEastAsia"/>
              <w:kern w:val="2"/>
              <w:lang w:eastAsia="en-AU"/>
              <w14:ligatures w14:val="standardContextual"/>
            </w:rPr>
          </w:pPr>
          <w:r>
            <w:t>5.1</w:t>
          </w:r>
          <w:r>
            <w:rPr>
              <w:rFonts w:eastAsiaTheme="minorEastAsia"/>
              <w:kern w:val="2"/>
              <w:lang w:eastAsia="en-AU"/>
              <w14:ligatures w14:val="standardContextual"/>
            </w:rPr>
            <w:tab/>
          </w:r>
          <w:r>
            <w:t>Results overview</w:t>
          </w:r>
          <w:r>
            <w:tab/>
          </w:r>
          <w:r>
            <w:fldChar w:fldCharType="begin"/>
          </w:r>
          <w:r>
            <w:instrText xml:space="preserve"> PAGEREF _Toc139356329 \h </w:instrText>
          </w:r>
          <w:r>
            <w:fldChar w:fldCharType="separate"/>
          </w:r>
          <w:r w:rsidR="00F775C6">
            <w:t>41</w:t>
          </w:r>
          <w:r>
            <w:fldChar w:fldCharType="end"/>
          </w:r>
        </w:p>
        <w:p w14:paraId="51105DA7" w14:textId="51A5F1FB" w:rsidR="00C4702A" w:rsidRDefault="00C4702A">
          <w:pPr>
            <w:pStyle w:val="TOC4"/>
            <w:rPr>
              <w:rFonts w:eastAsiaTheme="minorEastAsia"/>
              <w:kern w:val="2"/>
              <w:lang w:eastAsia="en-AU"/>
              <w14:ligatures w14:val="standardContextual"/>
            </w:rPr>
          </w:pPr>
          <w:r>
            <w:t>5.2</w:t>
          </w:r>
          <w:r>
            <w:rPr>
              <w:rFonts w:eastAsiaTheme="minorEastAsia"/>
              <w:kern w:val="2"/>
              <w:lang w:eastAsia="en-AU"/>
              <w14:ligatures w14:val="standardContextual"/>
            </w:rPr>
            <w:tab/>
          </w:r>
          <w:r>
            <w:t>Detailed results</w:t>
          </w:r>
          <w:r>
            <w:tab/>
          </w:r>
          <w:r>
            <w:fldChar w:fldCharType="begin"/>
          </w:r>
          <w:r>
            <w:instrText xml:space="preserve"> PAGEREF _Toc139356330 \h </w:instrText>
          </w:r>
          <w:r>
            <w:fldChar w:fldCharType="separate"/>
          </w:r>
          <w:r w:rsidR="00F775C6">
            <w:t>42</w:t>
          </w:r>
          <w:r>
            <w:fldChar w:fldCharType="end"/>
          </w:r>
        </w:p>
        <w:p w14:paraId="7BE5A276" w14:textId="66587674" w:rsidR="00C4702A" w:rsidRDefault="00C4702A">
          <w:pPr>
            <w:pStyle w:val="TOC4"/>
            <w:rPr>
              <w:rFonts w:eastAsiaTheme="minorEastAsia"/>
              <w:kern w:val="2"/>
              <w:lang w:eastAsia="en-AU"/>
              <w14:ligatures w14:val="standardContextual"/>
            </w:rPr>
          </w:pPr>
          <w:r>
            <w:t>5.3</w:t>
          </w:r>
          <w:r>
            <w:rPr>
              <w:rFonts w:eastAsiaTheme="minorEastAsia"/>
              <w:kern w:val="2"/>
              <w:lang w:eastAsia="en-AU"/>
              <w14:ligatures w14:val="standardContextual"/>
            </w:rPr>
            <w:tab/>
          </w:r>
          <w:r>
            <w:t>Sensitivity Analysis</w:t>
          </w:r>
          <w:r>
            <w:tab/>
          </w:r>
          <w:r>
            <w:fldChar w:fldCharType="begin"/>
          </w:r>
          <w:r>
            <w:instrText xml:space="preserve"> PAGEREF _Toc139356331 \h </w:instrText>
          </w:r>
          <w:r>
            <w:fldChar w:fldCharType="separate"/>
          </w:r>
          <w:r w:rsidR="00F775C6">
            <w:t>45</w:t>
          </w:r>
          <w:r>
            <w:fldChar w:fldCharType="end"/>
          </w:r>
        </w:p>
        <w:p w14:paraId="33967E0E" w14:textId="2B174F18" w:rsidR="00C4702A" w:rsidRDefault="00C4702A">
          <w:pPr>
            <w:pStyle w:val="TOC4"/>
            <w:rPr>
              <w:rFonts w:eastAsiaTheme="minorEastAsia"/>
              <w:kern w:val="2"/>
              <w:lang w:eastAsia="en-AU"/>
              <w14:ligatures w14:val="standardContextual"/>
            </w:rPr>
          </w:pPr>
          <w:r>
            <w:t>5.4</w:t>
          </w:r>
          <w:r>
            <w:rPr>
              <w:rFonts w:eastAsiaTheme="minorEastAsia"/>
              <w:kern w:val="2"/>
              <w:lang w:eastAsia="en-AU"/>
              <w14:ligatures w14:val="standardContextual"/>
            </w:rPr>
            <w:tab/>
          </w:r>
          <w:r>
            <w:t>Distributional Impacts</w:t>
          </w:r>
          <w:r>
            <w:tab/>
          </w:r>
          <w:r>
            <w:fldChar w:fldCharType="begin"/>
          </w:r>
          <w:r>
            <w:instrText xml:space="preserve"> PAGEREF _Toc139356332 \h </w:instrText>
          </w:r>
          <w:r>
            <w:fldChar w:fldCharType="separate"/>
          </w:r>
          <w:r w:rsidR="00F775C6">
            <w:t>46</w:t>
          </w:r>
          <w:r>
            <w:fldChar w:fldCharType="end"/>
          </w:r>
        </w:p>
        <w:p w14:paraId="2F6EBC39" w14:textId="57D967F9" w:rsidR="00C4702A" w:rsidRDefault="00C4702A">
          <w:pPr>
            <w:pStyle w:val="TOC4"/>
            <w:rPr>
              <w:rFonts w:eastAsiaTheme="minorEastAsia"/>
              <w:kern w:val="2"/>
              <w:lang w:eastAsia="en-AU"/>
              <w14:ligatures w14:val="standardContextual"/>
            </w:rPr>
          </w:pPr>
          <w:r>
            <w:t>5.5</w:t>
          </w:r>
          <w:r>
            <w:rPr>
              <w:rFonts w:eastAsiaTheme="minorEastAsia"/>
              <w:kern w:val="2"/>
              <w:lang w:eastAsia="en-AU"/>
              <w14:ligatures w14:val="standardContextual"/>
            </w:rPr>
            <w:tab/>
          </w:r>
          <w:r>
            <w:t>Uncertainties</w:t>
          </w:r>
          <w:r>
            <w:tab/>
          </w:r>
          <w:r>
            <w:fldChar w:fldCharType="begin"/>
          </w:r>
          <w:r>
            <w:instrText xml:space="preserve"> PAGEREF _Toc139356333 \h </w:instrText>
          </w:r>
          <w:r>
            <w:fldChar w:fldCharType="separate"/>
          </w:r>
          <w:r w:rsidR="00F775C6">
            <w:t>47</w:t>
          </w:r>
          <w:r>
            <w:fldChar w:fldCharType="end"/>
          </w:r>
        </w:p>
        <w:p w14:paraId="4637A814" w14:textId="4216989C" w:rsidR="00C4702A" w:rsidRDefault="00C4702A">
          <w:pPr>
            <w:pStyle w:val="TOC2"/>
            <w:rPr>
              <w:rFonts w:eastAsiaTheme="minorEastAsia"/>
              <w:color w:val="auto"/>
              <w:kern w:val="2"/>
              <w:lang w:eastAsia="en-AU"/>
              <w14:ligatures w14:val="standardContextual"/>
            </w:rPr>
          </w:pPr>
          <w:r>
            <w:t>6.</w:t>
          </w:r>
          <w:r>
            <w:rPr>
              <w:rFonts w:eastAsiaTheme="minorEastAsia"/>
              <w:color w:val="auto"/>
              <w:kern w:val="2"/>
              <w:lang w:eastAsia="en-AU"/>
              <w14:ligatures w14:val="standardContextual"/>
            </w:rPr>
            <w:tab/>
          </w:r>
          <w:r>
            <w:t>Conclusion</w:t>
          </w:r>
          <w:r>
            <w:tab/>
          </w:r>
          <w:r>
            <w:fldChar w:fldCharType="begin"/>
          </w:r>
          <w:r>
            <w:instrText xml:space="preserve"> PAGEREF _Toc139356334 \h </w:instrText>
          </w:r>
          <w:r>
            <w:fldChar w:fldCharType="separate"/>
          </w:r>
          <w:r w:rsidR="00F775C6">
            <w:t>49</w:t>
          </w:r>
          <w:r>
            <w:fldChar w:fldCharType="end"/>
          </w:r>
        </w:p>
        <w:p w14:paraId="6037EB25" w14:textId="5167E26F" w:rsidR="00C4702A" w:rsidRDefault="00C4702A">
          <w:pPr>
            <w:pStyle w:val="TOC5"/>
            <w:rPr>
              <w:rFonts w:eastAsiaTheme="minorEastAsia"/>
              <w:color w:val="auto"/>
              <w:kern w:val="2"/>
              <w:lang w:eastAsia="en-AU"/>
              <w14:ligatures w14:val="standardContextual"/>
            </w:rPr>
          </w:pPr>
          <w:r>
            <w:t>Appendix 1.</w:t>
          </w:r>
          <w:r>
            <w:rPr>
              <w:rFonts w:eastAsiaTheme="minorEastAsia"/>
              <w:color w:val="auto"/>
              <w:kern w:val="2"/>
              <w:lang w:eastAsia="en-AU"/>
              <w14:ligatures w14:val="standardContextual"/>
            </w:rPr>
            <w:tab/>
          </w:r>
          <w:r>
            <w:t>Data assumptions</w:t>
          </w:r>
          <w:r>
            <w:tab/>
          </w:r>
          <w:r>
            <w:fldChar w:fldCharType="begin"/>
          </w:r>
          <w:r>
            <w:instrText xml:space="preserve"> PAGEREF _Toc139356335 \h </w:instrText>
          </w:r>
          <w:r>
            <w:fldChar w:fldCharType="separate"/>
          </w:r>
          <w:r w:rsidR="00F775C6">
            <w:t>51</w:t>
          </w:r>
          <w:r>
            <w:fldChar w:fldCharType="end"/>
          </w:r>
        </w:p>
        <w:p w14:paraId="5C44C926" w14:textId="114507CB" w:rsidR="00C4702A" w:rsidRDefault="00C4702A">
          <w:pPr>
            <w:pStyle w:val="TOC5"/>
            <w:rPr>
              <w:rFonts w:eastAsiaTheme="minorEastAsia"/>
              <w:color w:val="auto"/>
              <w:kern w:val="2"/>
              <w:lang w:eastAsia="en-AU"/>
              <w14:ligatures w14:val="standardContextual"/>
            </w:rPr>
          </w:pPr>
          <w:r>
            <w:t>Appendix 2.</w:t>
          </w:r>
          <w:r>
            <w:rPr>
              <w:rFonts w:eastAsiaTheme="minorEastAsia"/>
              <w:color w:val="auto"/>
              <w:kern w:val="2"/>
              <w:lang w:eastAsia="en-AU"/>
              <w14:ligatures w14:val="standardContextual"/>
            </w:rPr>
            <w:tab/>
          </w:r>
          <w:r>
            <w:t>Assessment of long listed options</w:t>
          </w:r>
          <w:r>
            <w:tab/>
          </w:r>
          <w:r>
            <w:fldChar w:fldCharType="begin"/>
          </w:r>
          <w:r>
            <w:instrText xml:space="preserve"> PAGEREF _Toc139356336 \h </w:instrText>
          </w:r>
          <w:r>
            <w:fldChar w:fldCharType="separate"/>
          </w:r>
          <w:r w:rsidR="00F775C6">
            <w:t>55</w:t>
          </w:r>
          <w:r>
            <w:fldChar w:fldCharType="end"/>
          </w:r>
        </w:p>
        <w:p w14:paraId="4C89EBCF" w14:textId="55E5A76C" w:rsidR="000E02A6" w:rsidRPr="00367A8E" w:rsidRDefault="00D10B87" w:rsidP="00367A8E">
          <w:pPr>
            <w:spacing w:after="0" w:line="240" w:lineRule="auto"/>
            <w:rPr>
              <w:noProof/>
            </w:rPr>
          </w:pPr>
          <w:r>
            <w:rPr>
              <w:rFonts w:asciiTheme="majorHAnsi" w:hAnsiTheme="majorHAnsi"/>
              <w:b/>
              <w:noProof/>
              <w:color w:val="004D71" w:themeColor="accent2"/>
            </w:rPr>
            <w:fldChar w:fldCharType="end"/>
          </w:r>
        </w:p>
      </w:sdtContent>
    </w:sdt>
    <w:p w14:paraId="36BF45EC" w14:textId="3206DE46" w:rsidR="00407608" w:rsidRPr="00C3663B" w:rsidRDefault="00407608" w:rsidP="00176E08">
      <w:pPr>
        <w:pStyle w:val="TOCChartsTablesHeading"/>
      </w:pPr>
      <w:r w:rsidRPr="00C3663B">
        <w:lastRenderedPageBreak/>
        <w:t>Tables</w:t>
      </w:r>
    </w:p>
    <w:p w14:paraId="0FF55097" w14:textId="26BECD8C" w:rsidR="00C4702A" w:rsidRDefault="009F0DF5">
      <w:pPr>
        <w:pStyle w:val="TableofFigures"/>
        <w:rPr>
          <w:rFonts w:eastAsiaTheme="minorEastAsia"/>
          <w:kern w:val="2"/>
          <w:lang w:eastAsia="en-AU"/>
          <w14:ligatures w14:val="standardContextual"/>
        </w:rPr>
      </w:pPr>
      <w:r>
        <w:rPr>
          <w:noProof w:val="0"/>
        </w:rPr>
        <w:fldChar w:fldCharType="begin"/>
      </w:r>
      <w:r>
        <w:instrText xml:space="preserve"> TOC \h \z \c "Table" </w:instrText>
      </w:r>
      <w:r>
        <w:rPr>
          <w:noProof w:val="0"/>
        </w:rPr>
        <w:fldChar w:fldCharType="separate"/>
      </w:r>
      <w:hyperlink w:anchor="_Toc139356337" w:history="1">
        <w:r w:rsidR="00C4702A" w:rsidRPr="00950886">
          <w:rPr>
            <w:rStyle w:val="Hyperlink"/>
          </w:rPr>
          <w:t>Table 1: Overview of Options</w:t>
        </w:r>
        <w:r w:rsidR="00C4702A">
          <w:rPr>
            <w:webHidden/>
          </w:rPr>
          <w:tab/>
        </w:r>
        <w:r w:rsidR="00C4702A">
          <w:rPr>
            <w:webHidden/>
          </w:rPr>
          <w:fldChar w:fldCharType="begin"/>
        </w:r>
        <w:r w:rsidR="00C4702A">
          <w:rPr>
            <w:webHidden/>
          </w:rPr>
          <w:instrText xml:space="preserve"> PAGEREF _Toc139356337 \h </w:instrText>
        </w:r>
        <w:r w:rsidR="00C4702A">
          <w:rPr>
            <w:webHidden/>
          </w:rPr>
        </w:r>
        <w:r w:rsidR="00C4702A">
          <w:rPr>
            <w:webHidden/>
          </w:rPr>
          <w:fldChar w:fldCharType="separate"/>
        </w:r>
        <w:r w:rsidR="00F775C6">
          <w:rPr>
            <w:webHidden/>
          </w:rPr>
          <w:t>7</w:t>
        </w:r>
        <w:r w:rsidR="00C4702A">
          <w:rPr>
            <w:webHidden/>
          </w:rPr>
          <w:fldChar w:fldCharType="end"/>
        </w:r>
      </w:hyperlink>
    </w:p>
    <w:p w14:paraId="51215EC9" w14:textId="345D0861" w:rsidR="00C4702A" w:rsidRDefault="00C4702A">
      <w:pPr>
        <w:pStyle w:val="TableofFigures"/>
        <w:rPr>
          <w:rFonts w:eastAsiaTheme="minorEastAsia"/>
          <w:kern w:val="2"/>
          <w:lang w:eastAsia="en-AU"/>
          <w14:ligatures w14:val="standardContextual"/>
        </w:rPr>
      </w:pPr>
      <w:hyperlink w:anchor="_Toc139356338" w:history="1">
        <w:r w:rsidRPr="00950886">
          <w:rPr>
            <w:rStyle w:val="Hyperlink"/>
          </w:rPr>
          <w:t>Table 2: Sensitivity Analysis Results Compared to Central Base Case</w:t>
        </w:r>
        <w:r>
          <w:rPr>
            <w:webHidden/>
          </w:rPr>
          <w:tab/>
        </w:r>
        <w:r>
          <w:rPr>
            <w:webHidden/>
          </w:rPr>
          <w:fldChar w:fldCharType="begin"/>
        </w:r>
        <w:r>
          <w:rPr>
            <w:webHidden/>
          </w:rPr>
          <w:instrText xml:space="preserve"> PAGEREF _Toc139356338 \h </w:instrText>
        </w:r>
        <w:r>
          <w:rPr>
            <w:webHidden/>
          </w:rPr>
        </w:r>
        <w:r>
          <w:rPr>
            <w:webHidden/>
          </w:rPr>
          <w:fldChar w:fldCharType="separate"/>
        </w:r>
        <w:r w:rsidR="00F775C6">
          <w:rPr>
            <w:webHidden/>
          </w:rPr>
          <w:t>12</w:t>
        </w:r>
        <w:r>
          <w:rPr>
            <w:webHidden/>
          </w:rPr>
          <w:fldChar w:fldCharType="end"/>
        </w:r>
      </w:hyperlink>
    </w:p>
    <w:p w14:paraId="083E2C20" w14:textId="456C40AF" w:rsidR="00C4702A" w:rsidRDefault="00C4702A">
      <w:pPr>
        <w:pStyle w:val="TableofFigures"/>
        <w:rPr>
          <w:rFonts w:eastAsiaTheme="minorEastAsia"/>
          <w:kern w:val="2"/>
          <w:lang w:eastAsia="en-AU"/>
          <w14:ligatures w14:val="standardContextual"/>
        </w:rPr>
      </w:pPr>
      <w:hyperlink w:anchor="_Toc139356339" w:history="1">
        <w:r w:rsidRPr="00950886">
          <w:rPr>
            <w:rStyle w:val="Hyperlink"/>
          </w:rPr>
          <w:t>Table 3: Cat and dog populations in Australia</w:t>
        </w:r>
        <w:r>
          <w:rPr>
            <w:webHidden/>
          </w:rPr>
          <w:tab/>
        </w:r>
        <w:r>
          <w:rPr>
            <w:webHidden/>
          </w:rPr>
          <w:fldChar w:fldCharType="begin"/>
        </w:r>
        <w:r>
          <w:rPr>
            <w:webHidden/>
          </w:rPr>
          <w:instrText xml:space="preserve"> PAGEREF _Toc139356339 \h </w:instrText>
        </w:r>
        <w:r>
          <w:rPr>
            <w:webHidden/>
          </w:rPr>
        </w:r>
        <w:r>
          <w:rPr>
            <w:webHidden/>
          </w:rPr>
          <w:fldChar w:fldCharType="separate"/>
        </w:r>
        <w:r w:rsidR="00F775C6">
          <w:rPr>
            <w:webHidden/>
          </w:rPr>
          <w:t>16</w:t>
        </w:r>
        <w:r>
          <w:rPr>
            <w:webHidden/>
          </w:rPr>
          <w:fldChar w:fldCharType="end"/>
        </w:r>
      </w:hyperlink>
    </w:p>
    <w:p w14:paraId="542F78B4" w14:textId="742506BE" w:rsidR="00C4702A" w:rsidRDefault="00C4702A">
      <w:pPr>
        <w:pStyle w:val="TableofFigures"/>
        <w:rPr>
          <w:rFonts w:eastAsiaTheme="minorEastAsia"/>
          <w:kern w:val="2"/>
          <w:lang w:eastAsia="en-AU"/>
          <w14:ligatures w14:val="standardContextual"/>
        </w:rPr>
      </w:pPr>
      <w:hyperlink w:anchor="_Toc139356340" w:history="1">
        <w:r w:rsidRPr="00950886">
          <w:rPr>
            <w:rStyle w:val="Hyperlink"/>
          </w:rPr>
          <w:t>Table 4: High-level summary of long list of regulatory reform options</w:t>
        </w:r>
        <w:r>
          <w:rPr>
            <w:webHidden/>
          </w:rPr>
          <w:tab/>
        </w:r>
        <w:r>
          <w:rPr>
            <w:webHidden/>
          </w:rPr>
          <w:fldChar w:fldCharType="begin"/>
        </w:r>
        <w:r>
          <w:rPr>
            <w:webHidden/>
          </w:rPr>
          <w:instrText xml:space="preserve"> PAGEREF _Toc139356340 \h </w:instrText>
        </w:r>
        <w:r>
          <w:rPr>
            <w:webHidden/>
          </w:rPr>
        </w:r>
        <w:r>
          <w:rPr>
            <w:webHidden/>
          </w:rPr>
          <w:fldChar w:fldCharType="separate"/>
        </w:r>
        <w:r w:rsidR="00F775C6">
          <w:rPr>
            <w:webHidden/>
          </w:rPr>
          <w:t>21</w:t>
        </w:r>
        <w:r>
          <w:rPr>
            <w:webHidden/>
          </w:rPr>
          <w:fldChar w:fldCharType="end"/>
        </w:r>
      </w:hyperlink>
    </w:p>
    <w:p w14:paraId="3C366A42" w14:textId="21B32CC9" w:rsidR="00C4702A" w:rsidRDefault="00C4702A">
      <w:pPr>
        <w:pStyle w:val="TableofFigures"/>
        <w:rPr>
          <w:rFonts w:eastAsiaTheme="minorEastAsia"/>
          <w:kern w:val="2"/>
          <w:lang w:eastAsia="en-AU"/>
          <w14:ligatures w14:val="standardContextual"/>
        </w:rPr>
      </w:pPr>
      <w:hyperlink w:anchor="_Toc139356341" w:history="1">
        <w:r w:rsidRPr="00950886">
          <w:rPr>
            <w:rStyle w:val="Hyperlink"/>
          </w:rPr>
          <w:t>Table 5: Options assessment criteria</w:t>
        </w:r>
        <w:r>
          <w:rPr>
            <w:webHidden/>
          </w:rPr>
          <w:tab/>
        </w:r>
        <w:r>
          <w:rPr>
            <w:webHidden/>
          </w:rPr>
          <w:fldChar w:fldCharType="begin"/>
        </w:r>
        <w:r>
          <w:rPr>
            <w:webHidden/>
          </w:rPr>
          <w:instrText xml:space="preserve"> PAGEREF _Toc139356341 \h </w:instrText>
        </w:r>
        <w:r>
          <w:rPr>
            <w:webHidden/>
          </w:rPr>
        </w:r>
        <w:r>
          <w:rPr>
            <w:webHidden/>
          </w:rPr>
          <w:fldChar w:fldCharType="separate"/>
        </w:r>
        <w:r w:rsidR="00F775C6">
          <w:rPr>
            <w:webHidden/>
          </w:rPr>
          <w:t>22</w:t>
        </w:r>
        <w:r>
          <w:rPr>
            <w:webHidden/>
          </w:rPr>
          <w:fldChar w:fldCharType="end"/>
        </w:r>
      </w:hyperlink>
    </w:p>
    <w:p w14:paraId="0E9729CA" w14:textId="67CCBB3E" w:rsidR="00C4702A" w:rsidRDefault="00C4702A">
      <w:pPr>
        <w:pStyle w:val="TableofFigures"/>
        <w:rPr>
          <w:rFonts w:eastAsiaTheme="minorEastAsia"/>
          <w:kern w:val="2"/>
          <w:lang w:eastAsia="en-AU"/>
          <w14:ligatures w14:val="standardContextual"/>
        </w:rPr>
      </w:pPr>
      <w:hyperlink w:anchor="_Toc139356342" w:history="1">
        <w:r w:rsidRPr="00950886">
          <w:rPr>
            <w:rStyle w:val="Hyperlink"/>
          </w:rPr>
          <w:t>Table 6: Assessment of Long List of options</w:t>
        </w:r>
        <w:r>
          <w:rPr>
            <w:webHidden/>
          </w:rPr>
          <w:tab/>
        </w:r>
        <w:r>
          <w:rPr>
            <w:webHidden/>
          </w:rPr>
          <w:fldChar w:fldCharType="begin"/>
        </w:r>
        <w:r>
          <w:rPr>
            <w:webHidden/>
          </w:rPr>
          <w:instrText xml:space="preserve"> PAGEREF _Toc139356342 \h </w:instrText>
        </w:r>
        <w:r>
          <w:rPr>
            <w:webHidden/>
          </w:rPr>
        </w:r>
        <w:r>
          <w:rPr>
            <w:webHidden/>
          </w:rPr>
          <w:fldChar w:fldCharType="separate"/>
        </w:r>
        <w:r w:rsidR="00F775C6">
          <w:rPr>
            <w:webHidden/>
          </w:rPr>
          <w:t>22</w:t>
        </w:r>
        <w:r>
          <w:rPr>
            <w:webHidden/>
          </w:rPr>
          <w:fldChar w:fldCharType="end"/>
        </w:r>
      </w:hyperlink>
    </w:p>
    <w:p w14:paraId="582AEC9E" w14:textId="6B872C30" w:rsidR="00C4702A" w:rsidRDefault="00C4702A">
      <w:pPr>
        <w:pStyle w:val="TableofFigures"/>
        <w:rPr>
          <w:rFonts w:eastAsiaTheme="minorEastAsia"/>
          <w:kern w:val="2"/>
          <w:lang w:eastAsia="en-AU"/>
          <w14:ligatures w14:val="standardContextual"/>
        </w:rPr>
      </w:pPr>
      <w:hyperlink w:anchor="_Toc139356343" w:history="1">
        <w:r w:rsidRPr="00950886">
          <w:rPr>
            <w:rStyle w:val="Hyperlink"/>
          </w:rPr>
          <w:t>Table 7: Overview of Options</w:t>
        </w:r>
        <w:r>
          <w:rPr>
            <w:webHidden/>
          </w:rPr>
          <w:tab/>
        </w:r>
        <w:r>
          <w:rPr>
            <w:webHidden/>
          </w:rPr>
          <w:fldChar w:fldCharType="begin"/>
        </w:r>
        <w:r>
          <w:rPr>
            <w:webHidden/>
          </w:rPr>
          <w:instrText xml:space="preserve"> PAGEREF _Toc139356343 \h </w:instrText>
        </w:r>
        <w:r>
          <w:rPr>
            <w:webHidden/>
          </w:rPr>
        </w:r>
        <w:r>
          <w:rPr>
            <w:webHidden/>
          </w:rPr>
          <w:fldChar w:fldCharType="separate"/>
        </w:r>
        <w:r w:rsidR="00F775C6">
          <w:rPr>
            <w:webHidden/>
          </w:rPr>
          <w:t>24</w:t>
        </w:r>
        <w:r>
          <w:rPr>
            <w:webHidden/>
          </w:rPr>
          <w:fldChar w:fldCharType="end"/>
        </w:r>
      </w:hyperlink>
    </w:p>
    <w:p w14:paraId="01C4591F" w14:textId="7CF742FA" w:rsidR="00C4702A" w:rsidRDefault="00C4702A">
      <w:pPr>
        <w:pStyle w:val="TableofFigures"/>
        <w:rPr>
          <w:rFonts w:eastAsiaTheme="minorEastAsia"/>
          <w:kern w:val="2"/>
          <w:lang w:eastAsia="en-AU"/>
          <w14:ligatures w14:val="standardContextual"/>
        </w:rPr>
      </w:pPr>
      <w:hyperlink w:anchor="_Toc139356344" w:history="1">
        <w:r w:rsidRPr="00950886">
          <w:rPr>
            <w:rStyle w:val="Hyperlink"/>
          </w:rPr>
          <w:t>Table 8: Core components associated with each option</w:t>
        </w:r>
        <w:r>
          <w:rPr>
            <w:webHidden/>
          </w:rPr>
          <w:tab/>
        </w:r>
        <w:r>
          <w:rPr>
            <w:webHidden/>
          </w:rPr>
          <w:fldChar w:fldCharType="begin"/>
        </w:r>
        <w:r>
          <w:rPr>
            <w:webHidden/>
          </w:rPr>
          <w:instrText xml:space="preserve"> PAGEREF _Toc139356344 \h </w:instrText>
        </w:r>
        <w:r>
          <w:rPr>
            <w:webHidden/>
          </w:rPr>
        </w:r>
        <w:r>
          <w:rPr>
            <w:webHidden/>
          </w:rPr>
          <w:fldChar w:fldCharType="separate"/>
        </w:r>
        <w:r w:rsidR="00F775C6">
          <w:rPr>
            <w:webHidden/>
          </w:rPr>
          <w:t>33</w:t>
        </w:r>
        <w:r>
          <w:rPr>
            <w:webHidden/>
          </w:rPr>
          <w:fldChar w:fldCharType="end"/>
        </w:r>
      </w:hyperlink>
    </w:p>
    <w:p w14:paraId="649BA711" w14:textId="6220628B" w:rsidR="00C4702A" w:rsidRDefault="00C4702A">
      <w:pPr>
        <w:pStyle w:val="TableofFigures"/>
        <w:rPr>
          <w:rFonts w:eastAsiaTheme="minorEastAsia"/>
          <w:kern w:val="2"/>
          <w:lang w:eastAsia="en-AU"/>
          <w14:ligatures w14:val="standardContextual"/>
        </w:rPr>
      </w:pPr>
      <w:hyperlink w:anchor="_Toc139356345" w:history="1">
        <w:r w:rsidRPr="00950886">
          <w:rPr>
            <w:rStyle w:val="Hyperlink"/>
          </w:rPr>
          <w:t>Table 9: Education and awareness government costs</w:t>
        </w:r>
        <w:r>
          <w:rPr>
            <w:webHidden/>
          </w:rPr>
          <w:tab/>
        </w:r>
        <w:r>
          <w:rPr>
            <w:webHidden/>
          </w:rPr>
          <w:fldChar w:fldCharType="begin"/>
        </w:r>
        <w:r>
          <w:rPr>
            <w:webHidden/>
          </w:rPr>
          <w:instrText xml:space="preserve"> PAGEREF _Toc139356345 \h </w:instrText>
        </w:r>
        <w:r>
          <w:rPr>
            <w:webHidden/>
          </w:rPr>
        </w:r>
        <w:r>
          <w:rPr>
            <w:webHidden/>
          </w:rPr>
          <w:fldChar w:fldCharType="separate"/>
        </w:r>
        <w:r w:rsidR="00F775C6">
          <w:rPr>
            <w:webHidden/>
          </w:rPr>
          <w:t>36</w:t>
        </w:r>
        <w:r>
          <w:rPr>
            <w:webHidden/>
          </w:rPr>
          <w:fldChar w:fldCharType="end"/>
        </w:r>
      </w:hyperlink>
    </w:p>
    <w:p w14:paraId="426528D8" w14:textId="09B9E85B" w:rsidR="00C4702A" w:rsidRDefault="00C4702A">
      <w:pPr>
        <w:pStyle w:val="TableofFigures"/>
        <w:rPr>
          <w:rFonts w:eastAsiaTheme="minorEastAsia"/>
          <w:kern w:val="2"/>
          <w:lang w:eastAsia="en-AU"/>
          <w14:ligatures w14:val="standardContextual"/>
        </w:rPr>
      </w:pPr>
      <w:hyperlink w:anchor="_Toc139356346" w:history="1">
        <w:r w:rsidRPr="00950886">
          <w:rPr>
            <w:rStyle w:val="Hyperlink"/>
          </w:rPr>
          <w:t>Table 10: Reporting and complaints handling government costs</w:t>
        </w:r>
        <w:r>
          <w:rPr>
            <w:webHidden/>
          </w:rPr>
          <w:tab/>
        </w:r>
        <w:r>
          <w:rPr>
            <w:webHidden/>
          </w:rPr>
          <w:fldChar w:fldCharType="begin"/>
        </w:r>
        <w:r>
          <w:rPr>
            <w:webHidden/>
          </w:rPr>
          <w:instrText xml:space="preserve"> PAGEREF _Toc139356346 \h </w:instrText>
        </w:r>
        <w:r>
          <w:rPr>
            <w:webHidden/>
          </w:rPr>
        </w:r>
        <w:r>
          <w:rPr>
            <w:webHidden/>
          </w:rPr>
          <w:fldChar w:fldCharType="separate"/>
        </w:r>
        <w:r w:rsidR="00F775C6">
          <w:rPr>
            <w:webHidden/>
          </w:rPr>
          <w:t>37</w:t>
        </w:r>
        <w:r>
          <w:rPr>
            <w:webHidden/>
          </w:rPr>
          <w:fldChar w:fldCharType="end"/>
        </w:r>
      </w:hyperlink>
    </w:p>
    <w:p w14:paraId="3DDCC601" w14:textId="572EA585" w:rsidR="00C4702A" w:rsidRDefault="00C4702A">
      <w:pPr>
        <w:pStyle w:val="TableofFigures"/>
        <w:rPr>
          <w:rFonts w:eastAsiaTheme="minorEastAsia"/>
          <w:kern w:val="2"/>
          <w:lang w:eastAsia="en-AU"/>
          <w14:ligatures w14:val="standardContextual"/>
        </w:rPr>
      </w:pPr>
      <w:hyperlink w:anchor="_Toc139356347" w:history="1">
        <w:r w:rsidRPr="00950886">
          <w:rPr>
            <w:rStyle w:val="Hyperlink"/>
          </w:rPr>
          <w:t>Table 11: Industry compliance rate assumptions</w:t>
        </w:r>
        <w:r>
          <w:rPr>
            <w:webHidden/>
          </w:rPr>
          <w:tab/>
        </w:r>
        <w:r>
          <w:rPr>
            <w:webHidden/>
          </w:rPr>
          <w:fldChar w:fldCharType="begin"/>
        </w:r>
        <w:r>
          <w:rPr>
            <w:webHidden/>
          </w:rPr>
          <w:instrText xml:space="preserve"> PAGEREF _Toc139356347 \h </w:instrText>
        </w:r>
        <w:r>
          <w:rPr>
            <w:webHidden/>
          </w:rPr>
        </w:r>
        <w:r>
          <w:rPr>
            <w:webHidden/>
          </w:rPr>
          <w:fldChar w:fldCharType="separate"/>
        </w:r>
        <w:r w:rsidR="00F775C6">
          <w:rPr>
            <w:webHidden/>
          </w:rPr>
          <w:t>39</w:t>
        </w:r>
        <w:r>
          <w:rPr>
            <w:webHidden/>
          </w:rPr>
          <w:fldChar w:fldCharType="end"/>
        </w:r>
      </w:hyperlink>
    </w:p>
    <w:p w14:paraId="59A4DE8B" w14:textId="5252A2BF" w:rsidR="00C4702A" w:rsidRDefault="00C4702A">
      <w:pPr>
        <w:pStyle w:val="TableofFigures"/>
        <w:rPr>
          <w:rFonts w:eastAsiaTheme="minorEastAsia"/>
          <w:kern w:val="2"/>
          <w:lang w:eastAsia="en-AU"/>
          <w14:ligatures w14:val="standardContextual"/>
        </w:rPr>
      </w:pPr>
      <w:hyperlink w:anchor="_Toc139356348" w:history="1">
        <w:r w:rsidRPr="00950886">
          <w:rPr>
            <w:rStyle w:val="Hyperlink"/>
          </w:rPr>
          <w:t>Table 12: PV incremental Costs associated with each option, relative to the Base Case ($million, 7% discount rate)</w:t>
        </w:r>
        <w:r>
          <w:rPr>
            <w:webHidden/>
          </w:rPr>
          <w:tab/>
        </w:r>
        <w:r>
          <w:rPr>
            <w:webHidden/>
          </w:rPr>
          <w:fldChar w:fldCharType="begin"/>
        </w:r>
        <w:r>
          <w:rPr>
            <w:webHidden/>
          </w:rPr>
          <w:instrText xml:space="preserve"> PAGEREF _Toc139356348 \h </w:instrText>
        </w:r>
        <w:r>
          <w:rPr>
            <w:webHidden/>
          </w:rPr>
        </w:r>
        <w:r>
          <w:rPr>
            <w:webHidden/>
          </w:rPr>
          <w:fldChar w:fldCharType="separate"/>
        </w:r>
        <w:r w:rsidR="00F775C6">
          <w:rPr>
            <w:webHidden/>
          </w:rPr>
          <w:t>43</w:t>
        </w:r>
        <w:r>
          <w:rPr>
            <w:webHidden/>
          </w:rPr>
          <w:fldChar w:fldCharType="end"/>
        </w:r>
      </w:hyperlink>
    </w:p>
    <w:p w14:paraId="24FA4D98" w14:textId="234A0D3C" w:rsidR="00C4702A" w:rsidRDefault="00C4702A">
      <w:pPr>
        <w:pStyle w:val="TableofFigures"/>
        <w:rPr>
          <w:rFonts w:eastAsiaTheme="minorEastAsia"/>
          <w:kern w:val="2"/>
          <w:lang w:eastAsia="en-AU"/>
          <w14:ligatures w14:val="standardContextual"/>
        </w:rPr>
      </w:pPr>
      <w:hyperlink w:anchor="_Toc139356349" w:history="1">
        <w:r w:rsidRPr="00950886">
          <w:rPr>
            <w:rStyle w:val="Hyperlink"/>
          </w:rPr>
          <w:t>Table 13: Benefits associated with each option achieving a 1% efficacy ($million, 7% discount rate)</w:t>
        </w:r>
        <w:r>
          <w:rPr>
            <w:webHidden/>
          </w:rPr>
          <w:tab/>
        </w:r>
        <w:r>
          <w:rPr>
            <w:webHidden/>
          </w:rPr>
          <w:fldChar w:fldCharType="begin"/>
        </w:r>
        <w:r>
          <w:rPr>
            <w:webHidden/>
          </w:rPr>
          <w:instrText xml:space="preserve"> PAGEREF _Toc139356349 \h </w:instrText>
        </w:r>
        <w:r>
          <w:rPr>
            <w:webHidden/>
          </w:rPr>
        </w:r>
        <w:r>
          <w:rPr>
            <w:webHidden/>
          </w:rPr>
          <w:fldChar w:fldCharType="separate"/>
        </w:r>
        <w:r w:rsidR="00F775C6">
          <w:rPr>
            <w:webHidden/>
          </w:rPr>
          <w:t>44</w:t>
        </w:r>
        <w:r>
          <w:rPr>
            <w:webHidden/>
          </w:rPr>
          <w:fldChar w:fldCharType="end"/>
        </w:r>
      </w:hyperlink>
    </w:p>
    <w:p w14:paraId="317F848E" w14:textId="4317B642" w:rsidR="00C4702A" w:rsidRDefault="00C4702A">
      <w:pPr>
        <w:pStyle w:val="TableofFigures"/>
        <w:rPr>
          <w:rFonts w:eastAsiaTheme="minorEastAsia"/>
          <w:kern w:val="2"/>
          <w:lang w:eastAsia="en-AU"/>
          <w14:ligatures w14:val="standardContextual"/>
        </w:rPr>
      </w:pPr>
      <w:hyperlink w:anchor="_Toc139356350" w:history="1">
        <w:r w:rsidRPr="00950886">
          <w:rPr>
            <w:rStyle w:val="Hyperlink"/>
          </w:rPr>
          <w:t>Table 14: Sensitivity Analysis Results Compared to Central Base Case</w:t>
        </w:r>
        <w:r>
          <w:rPr>
            <w:webHidden/>
          </w:rPr>
          <w:tab/>
        </w:r>
        <w:r>
          <w:rPr>
            <w:webHidden/>
          </w:rPr>
          <w:fldChar w:fldCharType="begin"/>
        </w:r>
        <w:r>
          <w:rPr>
            <w:webHidden/>
          </w:rPr>
          <w:instrText xml:space="preserve"> PAGEREF _Toc139356350 \h </w:instrText>
        </w:r>
        <w:r>
          <w:rPr>
            <w:webHidden/>
          </w:rPr>
        </w:r>
        <w:r>
          <w:rPr>
            <w:webHidden/>
          </w:rPr>
          <w:fldChar w:fldCharType="separate"/>
        </w:r>
        <w:r w:rsidR="00F775C6">
          <w:rPr>
            <w:webHidden/>
          </w:rPr>
          <w:t>45</w:t>
        </w:r>
        <w:r>
          <w:rPr>
            <w:webHidden/>
          </w:rPr>
          <w:fldChar w:fldCharType="end"/>
        </w:r>
      </w:hyperlink>
    </w:p>
    <w:p w14:paraId="040D083E" w14:textId="4C1F6B19" w:rsidR="00C4702A" w:rsidRDefault="00C4702A">
      <w:pPr>
        <w:pStyle w:val="TableofFigures"/>
        <w:rPr>
          <w:rFonts w:eastAsiaTheme="minorEastAsia"/>
          <w:kern w:val="2"/>
          <w:lang w:eastAsia="en-AU"/>
          <w14:ligatures w14:val="standardContextual"/>
        </w:rPr>
      </w:pPr>
      <w:hyperlink w:anchor="_Toc139356351" w:history="1">
        <w:r w:rsidRPr="00950886">
          <w:rPr>
            <w:rStyle w:val="Hyperlink"/>
          </w:rPr>
          <w:t>Table 15: Sensitivity Analysis Results Compared to Central Base Case showing % change</w:t>
        </w:r>
        <w:r>
          <w:rPr>
            <w:webHidden/>
          </w:rPr>
          <w:tab/>
        </w:r>
        <w:r>
          <w:rPr>
            <w:webHidden/>
          </w:rPr>
          <w:fldChar w:fldCharType="begin"/>
        </w:r>
        <w:r>
          <w:rPr>
            <w:webHidden/>
          </w:rPr>
          <w:instrText xml:space="preserve"> PAGEREF _Toc139356351 \h </w:instrText>
        </w:r>
        <w:r>
          <w:rPr>
            <w:webHidden/>
          </w:rPr>
        </w:r>
        <w:r>
          <w:rPr>
            <w:webHidden/>
          </w:rPr>
          <w:fldChar w:fldCharType="separate"/>
        </w:r>
        <w:r w:rsidR="00F775C6">
          <w:rPr>
            <w:webHidden/>
          </w:rPr>
          <w:t>46</w:t>
        </w:r>
        <w:r>
          <w:rPr>
            <w:webHidden/>
          </w:rPr>
          <w:fldChar w:fldCharType="end"/>
        </w:r>
      </w:hyperlink>
    </w:p>
    <w:p w14:paraId="0301DF09" w14:textId="310CFA72" w:rsidR="00C4702A" w:rsidRDefault="00C4702A">
      <w:pPr>
        <w:pStyle w:val="TableofFigures"/>
        <w:rPr>
          <w:rFonts w:eastAsiaTheme="minorEastAsia"/>
          <w:kern w:val="2"/>
          <w:lang w:eastAsia="en-AU"/>
          <w14:ligatures w14:val="standardContextual"/>
        </w:rPr>
      </w:pPr>
      <w:hyperlink w:anchor="_Toc139356352" w:history="1">
        <w:r w:rsidRPr="00950886">
          <w:rPr>
            <w:rStyle w:val="Hyperlink"/>
          </w:rPr>
          <w:t>Table 16: Assessment of Long List of options</w:t>
        </w:r>
        <w:r>
          <w:rPr>
            <w:webHidden/>
          </w:rPr>
          <w:tab/>
        </w:r>
        <w:r>
          <w:rPr>
            <w:webHidden/>
          </w:rPr>
          <w:fldChar w:fldCharType="begin"/>
        </w:r>
        <w:r>
          <w:rPr>
            <w:webHidden/>
          </w:rPr>
          <w:instrText xml:space="preserve"> PAGEREF _Toc139356352 \h </w:instrText>
        </w:r>
        <w:r>
          <w:rPr>
            <w:webHidden/>
          </w:rPr>
        </w:r>
        <w:r>
          <w:rPr>
            <w:webHidden/>
          </w:rPr>
          <w:fldChar w:fldCharType="separate"/>
        </w:r>
        <w:r w:rsidR="00F775C6">
          <w:rPr>
            <w:webHidden/>
          </w:rPr>
          <w:t>55</w:t>
        </w:r>
        <w:r>
          <w:rPr>
            <w:webHidden/>
          </w:rPr>
          <w:fldChar w:fldCharType="end"/>
        </w:r>
      </w:hyperlink>
    </w:p>
    <w:p w14:paraId="015C0EA9" w14:textId="79D60BB2" w:rsidR="00407608" w:rsidRDefault="009F0DF5" w:rsidP="00CA1D07">
      <w:pPr>
        <w:spacing w:after="0" w:line="240" w:lineRule="auto"/>
      </w:pPr>
      <w:r>
        <w:rPr>
          <w:b/>
          <w:bCs/>
          <w:noProof/>
          <w:lang w:val="en-US"/>
        </w:rPr>
        <w:fldChar w:fldCharType="end"/>
      </w:r>
    </w:p>
    <w:p w14:paraId="43AB14EE" w14:textId="77777777" w:rsidR="00407608" w:rsidRDefault="00407608" w:rsidP="003A23FB">
      <w:pPr>
        <w:pStyle w:val="TOCChartsTablesHeading"/>
      </w:pPr>
      <w:r>
        <w:t>Figures</w:t>
      </w:r>
    </w:p>
    <w:p w14:paraId="5664A215" w14:textId="003ED9D0" w:rsidR="00C4702A" w:rsidRDefault="00407608">
      <w:pPr>
        <w:pStyle w:val="TableofFigures"/>
        <w:rPr>
          <w:rFonts w:eastAsiaTheme="minorEastAsia"/>
          <w:kern w:val="2"/>
          <w:lang w:eastAsia="en-AU"/>
          <w14:ligatures w14:val="standardContextual"/>
        </w:rPr>
      </w:pPr>
      <w:r w:rsidRPr="00563BEC">
        <w:rPr>
          <w:b/>
          <w:bCs/>
          <w:noProof w:val="0"/>
        </w:rPr>
        <w:fldChar w:fldCharType="begin"/>
      </w:r>
      <w:r w:rsidRPr="00563BEC">
        <w:rPr>
          <w:b/>
          <w:bCs/>
        </w:rPr>
        <w:instrText xml:space="preserve"> TOC \c "Figure" </w:instrText>
      </w:r>
      <w:r w:rsidRPr="00563BEC">
        <w:rPr>
          <w:b/>
          <w:bCs/>
          <w:noProof w:val="0"/>
        </w:rPr>
        <w:fldChar w:fldCharType="separate"/>
      </w:r>
      <w:r w:rsidR="00C4702A">
        <w:t>Figure 1: Threshold results overview</w:t>
      </w:r>
      <w:r w:rsidR="00C4702A">
        <w:tab/>
      </w:r>
      <w:r w:rsidR="00C4702A">
        <w:fldChar w:fldCharType="begin"/>
      </w:r>
      <w:r w:rsidR="00C4702A">
        <w:instrText xml:space="preserve"> PAGEREF _Toc139356353 \h </w:instrText>
      </w:r>
      <w:r w:rsidR="00C4702A">
        <w:fldChar w:fldCharType="separate"/>
      </w:r>
      <w:r w:rsidR="00F775C6">
        <w:t>10</w:t>
      </w:r>
      <w:r w:rsidR="00C4702A">
        <w:fldChar w:fldCharType="end"/>
      </w:r>
    </w:p>
    <w:p w14:paraId="6DAAD56B" w14:textId="7A80827E" w:rsidR="00C4702A" w:rsidRDefault="00C4702A">
      <w:pPr>
        <w:pStyle w:val="TableofFigures"/>
        <w:rPr>
          <w:rFonts w:eastAsiaTheme="minorEastAsia"/>
          <w:kern w:val="2"/>
          <w:lang w:eastAsia="en-AU"/>
          <w14:ligatures w14:val="standardContextual"/>
        </w:rPr>
      </w:pPr>
      <w:r>
        <w:t>Figure 2: Incremental costs associated with each Option.</w:t>
      </w:r>
      <w:r>
        <w:tab/>
      </w:r>
      <w:r>
        <w:fldChar w:fldCharType="begin"/>
      </w:r>
      <w:r>
        <w:instrText xml:space="preserve"> PAGEREF _Toc139356354 \h </w:instrText>
      </w:r>
      <w:r>
        <w:fldChar w:fldCharType="separate"/>
      </w:r>
      <w:r w:rsidR="00F775C6">
        <w:t>11</w:t>
      </w:r>
      <w:r>
        <w:fldChar w:fldCharType="end"/>
      </w:r>
    </w:p>
    <w:p w14:paraId="4DCA6940" w14:textId="3FE3F857" w:rsidR="00C4702A" w:rsidRDefault="00C4702A">
      <w:pPr>
        <w:pStyle w:val="TableofFigures"/>
        <w:rPr>
          <w:rFonts w:eastAsiaTheme="minorEastAsia"/>
          <w:kern w:val="2"/>
          <w:lang w:eastAsia="en-AU"/>
          <w14:ligatures w14:val="standardContextual"/>
        </w:rPr>
      </w:pPr>
      <w:r>
        <w:t>Figure 3: NPV of Option based on efficacy between 0 and 100%</w:t>
      </w:r>
      <w:r>
        <w:tab/>
      </w:r>
      <w:r>
        <w:fldChar w:fldCharType="begin"/>
      </w:r>
      <w:r>
        <w:instrText xml:space="preserve"> PAGEREF _Toc139356355 \h </w:instrText>
      </w:r>
      <w:r>
        <w:fldChar w:fldCharType="separate"/>
      </w:r>
      <w:r w:rsidR="00F775C6">
        <w:t>11</w:t>
      </w:r>
      <w:r>
        <w:fldChar w:fldCharType="end"/>
      </w:r>
    </w:p>
    <w:p w14:paraId="69348DFF" w14:textId="4B21F807" w:rsidR="00C4702A" w:rsidRDefault="00C4702A">
      <w:pPr>
        <w:pStyle w:val="TableofFigures"/>
        <w:rPr>
          <w:rFonts w:eastAsiaTheme="minorEastAsia"/>
          <w:kern w:val="2"/>
          <w:lang w:eastAsia="en-AU"/>
          <w14:ligatures w14:val="standardContextual"/>
        </w:rPr>
      </w:pPr>
      <w:r>
        <w:t>Figure 4: Pet Food Business Concentration in Australia (IBIS World 2022)</w:t>
      </w:r>
      <w:r>
        <w:tab/>
      </w:r>
      <w:r>
        <w:fldChar w:fldCharType="begin"/>
      </w:r>
      <w:r>
        <w:instrText xml:space="preserve"> PAGEREF _Toc139356356 \h </w:instrText>
      </w:r>
      <w:r>
        <w:fldChar w:fldCharType="separate"/>
      </w:r>
      <w:r w:rsidR="00F775C6">
        <w:t>18</w:t>
      </w:r>
      <w:r>
        <w:fldChar w:fldCharType="end"/>
      </w:r>
    </w:p>
    <w:p w14:paraId="20384FFF" w14:textId="16C281CA" w:rsidR="00C4702A" w:rsidRDefault="00C4702A">
      <w:pPr>
        <w:pStyle w:val="TableofFigures"/>
        <w:rPr>
          <w:rFonts w:eastAsiaTheme="minorEastAsia"/>
          <w:kern w:val="2"/>
          <w:lang w:eastAsia="en-AU"/>
          <w14:ligatures w14:val="standardContextual"/>
        </w:rPr>
      </w:pPr>
      <w:r>
        <w:t>Figure 5: Threshold results overview</w:t>
      </w:r>
      <w:r>
        <w:tab/>
      </w:r>
      <w:r>
        <w:fldChar w:fldCharType="begin"/>
      </w:r>
      <w:r>
        <w:instrText xml:space="preserve"> PAGEREF _Toc139356357 \h </w:instrText>
      </w:r>
      <w:r>
        <w:fldChar w:fldCharType="separate"/>
      </w:r>
      <w:r w:rsidR="00F775C6">
        <w:t>42</w:t>
      </w:r>
      <w:r>
        <w:fldChar w:fldCharType="end"/>
      </w:r>
    </w:p>
    <w:p w14:paraId="2B61B3BE" w14:textId="119F69D2" w:rsidR="00C4702A" w:rsidRDefault="00C4702A">
      <w:pPr>
        <w:pStyle w:val="TableofFigures"/>
        <w:rPr>
          <w:rFonts w:eastAsiaTheme="minorEastAsia"/>
          <w:kern w:val="2"/>
          <w:lang w:eastAsia="en-AU"/>
          <w14:ligatures w14:val="standardContextual"/>
        </w:rPr>
      </w:pPr>
      <w:r>
        <w:t>Figure 6: NPV of option based on efficacy between 0 and 100%</w:t>
      </w:r>
      <w:r>
        <w:tab/>
      </w:r>
      <w:r>
        <w:fldChar w:fldCharType="begin"/>
      </w:r>
      <w:r>
        <w:instrText xml:space="preserve"> PAGEREF _Toc139356358 \h </w:instrText>
      </w:r>
      <w:r>
        <w:fldChar w:fldCharType="separate"/>
      </w:r>
      <w:r w:rsidR="00F775C6">
        <w:t>42</w:t>
      </w:r>
      <w:r>
        <w:fldChar w:fldCharType="end"/>
      </w:r>
    </w:p>
    <w:p w14:paraId="5E394C26" w14:textId="68402A1D" w:rsidR="00C4702A" w:rsidRDefault="00C4702A">
      <w:pPr>
        <w:pStyle w:val="TableofFigures"/>
        <w:rPr>
          <w:rFonts w:eastAsiaTheme="minorEastAsia"/>
          <w:kern w:val="2"/>
          <w:lang w:eastAsia="en-AU"/>
          <w14:ligatures w14:val="standardContextual"/>
        </w:rPr>
      </w:pPr>
      <w:r>
        <w:t>Figure 7: Yearly Government costs over the analysis period</w:t>
      </w:r>
      <w:r>
        <w:tab/>
      </w:r>
      <w:r>
        <w:fldChar w:fldCharType="begin"/>
      </w:r>
      <w:r>
        <w:instrText xml:space="preserve"> PAGEREF _Toc139356359 \h </w:instrText>
      </w:r>
      <w:r>
        <w:fldChar w:fldCharType="separate"/>
      </w:r>
      <w:r w:rsidR="00F775C6">
        <w:t>43</w:t>
      </w:r>
      <w:r>
        <w:fldChar w:fldCharType="end"/>
      </w:r>
    </w:p>
    <w:p w14:paraId="572B3C9F" w14:textId="0DA2131E" w:rsidR="00C4702A" w:rsidRDefault="00C4702A">
      <w:pPr>
        <w:pStyle w:val="TableofFigures"/>
        <w:rPr>
          <w:rFonts w:eastAsiaTheme="minorEastAsia"/>
          <w:kern w:val="2"/>
          <w:lang w:eastAsia="en-AU"/>
          <w14:ligatures w14:val="standardContextual"/>
        </w:rPr>
      </w:pPr>
      <w:r>
        <w:t>Figure 8: Yearly Industry costs over the analysis period</w:t>
      </w:r>
      <w:r>
        <w:tab/>
      </w:r>
      <w:r>
        <w:fldChar w:fldCharType="begin"/>
      </w:r>
      <w:r>
        <w:instrText xml:space="preserve"> PAGEREF _Toc139356360 \h </w:instrText>
      </w:r>
      <w:r>
        <w:fldChar w:fldCharType="separate"/>
      </w:r>
      <w:r w:rsidR="00F775C6">
        <w:t>44</w:t>
      </w:r>
      <w:r>
        <w:fldChar w:fldCharType="end"/>
      </w:r>
    </w:p>
    <w:p w14:paraId="7FB7FF12" w14:textId="30C19267" w:rsidR="00A16085" w:rsidRDefault="00407608" w:rsidP="003146E1">
      <w:pPr>
        <w:rPr>
          <w:b/>
          <w:bCs/>
          <w:noProof/>
        </w:rPr>
      </w:pPr>
      <w:r w:rsidRPr="00563BEC">
        <w:rPr>
          <w:b/>
          <w:bCs/>
          <w:noProof/>
        </w:rPr>
        <w:fldChar w:fldCharType="end"/>
      </w:r>
    </w:p>
    <w:p w14:paraId="2A00F8BC" w14:textId="77777777" w:rsidR="00A16085" w:rsidRDefault="00A16085">
      <w:pPr>
        <w:spacing w:line="24" w:lineRule="atLeast"/>
        <w:rPr>
          <w:b/>
          <w:bCs/>
          <w:noProof/>
        </w:rPr>
      </w:pPr>
      <w:r>
        <w:rPr>
          <w:b/>
          <w:bCs/>
          <w:noProof/>
        </w:rPr>
        <w:br w:type="page"/>
      </w:r>
    </w:p>
    <w:p w14:paraId="32E625C0" w14:textId="40C97DB6" w:rsidR="00E33CD4" w:rsidRDefault="00E33CD4" w:rsidP="00E33CD4">
      <w:pPr>
        <w:pStyle w:val="Heading1"/>
      </w:pPr>
      <w:bookmarkStart w:id="0" w:name="_Toc139356303"/>
      <w:r>
        <w:lastRenderedPageBreak/>
        <w:t>Acronyms</w:t>
      </w:r>
      <w:bookmarkEnd w:id="0"/>
    </w:p>
    <w:tbl>
      <w:tblPr>
        <w:tblW w:w="5000" w:type="pct"/>
        <w:tblLook w:val="04A0" w:firstRow="1" w:lastRow="0" w:firstColumn="1" w:lastColumn="0" w:noHBand="0" w:noVBand="1"/>
      </w:tblPr>
      <w:tblGrid>
        <w:gridCol w:w="1263"/>
        <w:gridCol w:w="7807"/>
      </w:tblGrid>
      <w:tr w:rsidR="00702517" w:rsidRPr="00702517" w14:paraId="75497F6D" w14:textId="77777777" w:rsidTr="00702517">
        <w:trPr>
          <w:trHeight w:val="300"/>
        </w:trPr>
        <w:tc>
          <w:tcPr>
            <w:tcW w:w="696" w:type="pct"/>
            <w:tcBorders>
              <w:top w:val="nil"/>
              <w:left w:val="nil"/>
              <w:bottom w:val="nil"/>
              <w:right w:val="nil"/>
            </w:tcBorders>
            <w:noWrap/>
            <w:vAlign w:val="bottom"/>
            <w:hideMark/>
          </w:tcPr>
          <w:p w14:paraId="6C783B07"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ACCC</w:t>
            </w:r>
          </w:p>
        </w:tc>
        <w:tc>
          <w:tcPr>
            <w:tcW w:w="4304" w:type="pct"/>
            <w:tcBorders>
              <w:top w:val="nil"/>
              <w:left w:val="nil"/>
              <w:bottom w:val="nil"/>
              <w:right w:val="nil"/>
            </w:tcBorders>
            <w:noWrap/>
            <w:vAlign w:val="bottom"/>
            <w:hideMark/>
          </w:tcPr>
          <w:p w14:paraId="5B7D699C"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Australian Competition and Consumer Commission</w:t>
            </w:r>
          </w:p>
        </w:tc>
      </w:tr>
      <w:tr w:rsidR="00702517" w:rsidRPr="00702517" w14:paraId="4D30E789" w14:textId="77777777" w:rsidTr="00702517">
        <w:trPr>
          <w:trHeight w:val="300"/>
        </w:trPr>
        <w:tc>
          <w:tcPr>
            <w:tcW w:w="696" w:type="pct"/>
            <w:tcBorders>
              <w:top w:val="nil"/>
              <w:left w:val="nil"/>
              <w:bottom w:val="nil"/>
              <w:right w:val="nil"/>
            </w:tcBorders>
            <w:noWrap/>
            <w:vAlign w:val="bottom"/>
            <w:hideMark/>
          </w:tcPr>
          <w:p w14:paraId="1FAA7F2C"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AMA</w:t>
            </w:r>
          </w:p>
        </w:tc>
        <w:tc>
          <w:tcPr>
            <w:tcW w:w="4304" w:type="pct"/>
            <w:tcBorders>
              <w:top w:val="nil"/>
              <w:left w:val="nil"/>
              <w:bottom w:val="nil"/>
              <w:right w:val="nil"/>
            </w:tcBorders>
            <w:noWrap/>
            <w:vAlign w:val="bottom"/>
            <w:hideMark/>
          </w:tcPr>
          <w:p w14:paraId="6ADD7726"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 xml:space="preserve">Animal Medicines Australia </w:t>
            </w:r>
          </w:p>
        </w:tc>
      </w:tr>
      <w:tr w:rsidR="00702517" w:rsidRPr="00702517" w14:paraId="6DBB619E" w14:textId="77777777" w:rsidTr="00702517">
        <w:trPr>
          <w:trHeight w:val="300"/>
        </w:trPr>
        <w:tc>
          <w:tcPr>
            <w:tcW w:w="696" w:type="pct"/>
            <w:tcBorders>
              <w:top w:val="nil"/>
              <w:left w:val="nil"/>
              <w:bottom w:val="nil"/>
              <w:right w:val="nil"/>
            </w:tcBorders>
            <w:noWrap/>
            <w:vAlign w:val="bottom"/>
            <w:hideMark/>
          </w:tcPr>
          <w:p w14:paraId="682F60FD"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APVMA</w:t>
            </w:r>
          </w:p>
        </w:tc>
        <w:tc>
          <w:tcPr>
            <w:tcW w:w="4304" w:type="pct"/>
            <w:tcBorders>
              <w:top w:val="nil"/>
              <w:left w:val="nil"/>
              <w:bottom w:val="nil"/>
              <w:right w:val="nil"/>
            </w:tcBorders>
            <w:noWrap/>
            <w:vAlign w:val="bottom"/>
            <w:hideMark/>
          </w:tcPr>
          <w:p w14:paraId="7CA8AB2A"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 xml:space="preserve">Australian Pesticides and Veterinary Medicines Authority </w:t>
            </w:r>
          </w:p>
        </w:tc>
      </w:tr>
      <w:tr w:rsidR="00702517" w:rsidRPr="00702517" w14:paraId="1660D1BE" w14:textId="77777777" w:rsidTr="00702517">
        <w:trPr>
          <w:trHeight w:val="300"/>
        </w:trPr>
        <w:tc>
          <w:tcPr>
            <w:tcW w:w="696" w:type="pct"/>
            <w:tcBorders>
              <w:top w:val="nil"/>
              <w:left w:val="nil"/>
              <w:bottom w:val="nil"/>
              <w:right w:val="nil"/>
            </w:tcBorders>
            <w:noWrap/>
            <w:vAlign w:val="bottom"/>
            <w:hideMark/>
          </w:tcPr>
          <w:p w14:paraId="489CD1E0"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AVA</w:t>
            </w:r>
          </w:p>
        </w:tc>
        <w:tc>
          <w:tcPr>
            <w:tcW w:w="4304" w:type="pct"/>
            <w:tcBorders>
              <w:top w:val="nil"/>
              <w:left w:val="nil"/>
              <w:bottom w:val="nil"/>
              <w:right w:val="nil"/>
            </w:tcBorders>
            <w:noWrap/>
            <w:vAlign w:val="bottom"/>
            <w:hideMark/>
          </w:tcPr>
          <w:p w14:paraId="432C525F"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 xml:space="preserve">Australian Veterinary Association </w:t>
            </w:r>
          </w:p>
        </w:tc>
      </w:tr>
      <w:tr w:rsidR="00702517" w:rsidRPr="00702517" w14:paraId="1464D5D2" w14:textId="77777777" w:rsidTr="00702517">
        <w:trPr>
          <w:trHeight w:val="300"/>
        </w:trPr>
        <w:tc>
          <w:tcPr>
            <w:tcW w:w="696" w:type="pct"/>
            <w:tcBorders>
              <w:top w:val="nil"/>
              <w:left w:val="nil"/>
              <w:bottom w:val="nil"/>
              <w:right w:val="nil"/>
            </w:tcBorders>
            <w:noWrap/>
            <w:vAlign w:val="bottom"/>
            <w:hideMark/>
          </w:tcPr>
          <w:p w14:paraId="1B5B2797"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BCR</w:t>
            </w:r>
          </w:p>
        </w:tc>
        <w:tc>
          <w:tcPr>
            <w:tcW w:w="4304" w:type="pct"/>
            <w:tcBorders>
              <w:top w:val="nil"/>
              <w:left w:val="nil"/>
              <w:bottom w:val="nil"/>
              <w:right w:val="nil"/>
            </w:tcBorders>
            <w:noWrap/>
            <w:vAlign w:val="bottom"/>
            <w:hideMark/>
          </w:tcPr>
          <w:p w14:paraId="130A7CDD"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Benefit Cost Ratio</w:t>
            </w:r>
          </w:p>
        </w:tc>
      </w:tr>
      <w:tr w:rsidR="00702517" w:rsidRPr="00702517" w14:paraId="1785B2FE" w14:textId="77777777" w:rsidTr="00702517">
        <w:trPr>
          <w:trHeight w:val="300"/>
        </w:trPr>
        <w:tc>
          <w:tcPr>
            <w:tcW w:w="696" w:type="pct"/>
            <w:tcBorders>
              <w:top w:val="nil"/>
              <w:left w:val="nil"/>
              <w:bottom w:val="nil"/>
              <w:right w:val="nil"/>
            </w:tcBorders>
            <w:noWrap/>
            <w:vAlign w:val="bottom"/>
            <w:hideMark/>
          </w:tcPr>
          <w:p w14:paraId="7B6BA138"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CBA</w:t>
            </w:r>
          </w:p>
        </w:tc>
        <w:tc>
          <w:tcPr>
            <w:tcW w:w="4304" w:type="pct"/>
            <w:tcBorders>
              <w:top w:val="nil"/>
              <w:left w:val="nil"/>
              <w:bottom w:val="nil"/>
              <w:right w:val="nil"/>
            </w:tcBorders>
            <w:noWrap/>
            <w:vAlign w:val="bottom"/>
            <w:hideMark/>
          </w:tcPr>
          <w:p w14:paraId="6B14C991"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 xml:space="preserve">Cost Benefit Analysis </w:t>
            </w:r>
          </w:p>
        </w:tc>
      </w:tr>
      <w:tr w:rsidR="00702517" w:rsidRPr="00702517" w14:paraId="33254A29" w14:textId="77777777" w:rsidTr="00702517">
        <w:trPr>
          <w:trHeight w:val="300"/>
        </w:trPr>
        <w:tc>
          <w:tcPr>
            <w:tcW w:w="696" w:type="pct"/>
            <w:tcBorders>
              <w:top w:val="nil"/>
              <w:left w:val="nil"/>
              <w:bottom w:val="nil"/>
              <w:right w:val="nil"/>
            </w:tcBorders>
            <w:noWrap/>
            <w:vAlign w:val="bottom"/>
            <w:hideMark/>
          </w:tcPr>
          <w:p w14:paraId="7F3082BA"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DAFF</w:t>
            </w:r>
          </w:p>
        </w:tc>
        <w:tc>
          <w:tcPr>
            <w:tcW w:w="4304" w:type="pct"/>
            <w:tcBorders>
              <w:top w:val="nil"/>
              <w:left w:val="nil"/>
              <w:bottom w:val="nil"/>
              <w:right w:val="nil"/>
            </w:tcBorders>
            <w:noWrap/>
            <w:vAlign w:val="bottom"/>
            <w:hideMark/>
          </w:tcPr>
          <w:p w14:paraId="03140C37"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 xml:space="preserve">Commonwealth Department of Agriculture, Fisheries and Forestry </w:t>
            </w:r>
          </w:p>
        </w:tc>
      </w:tr>
      <w:tr w:rsidR="00702517" w:rsidRPr="00702517" w14:paraId="402ED643" w14:textId="77777777" w:rsidTr="00702517">
        <w:trPr>
          <w:trHeight w:val="300"/>
        </w:trPr>
        <w:tc>
          <w:tcPr>
            <w:tcW w:w="696" w:type="pct"/>
            <w:tcBorders>
              <w:top w:val="nil"/>
              <w:left w:val="nil"/>
              <w:bottom w:val="nil"/>
              <w:right w:val="nil"/>
            </w:tcBorders>
            <w:noWrap/>
            <w:vAlign w:val="bottom"/>
            <w:hideMark/>
          </w:tcPr>
          <w:p w14:paraId="389AD8DF"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FSANZ</w:t>
            </w:r>
          </w:p>
        </w:tc>
        <w:tc>
          <w:tcPr>
            <w:tcW w:w="4304" w:type="pct"/>
            <w:tcBorders>
              <w:top w:val="nil"/>
              <w:left w:val="nil"/>
              <w:bottom w:val="nil"/>
              <w:right w:val="nil"/>
            </w:tcBorders>
            <w:noWrap/>
            <w:vAlign w:val="bottom"/>
            <w:hideMark/>
          </w:tcPr>
          <w:p w14:paraId="277EA28E"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 xml:space="preserve">Food Standards Australia New Zealand  </w:t>
            </w:r>
          </w:p>
        </w:tc>
      </w:tr>
      <w:tr w:rsidR="00702517" w:rsidRPr="00702517" w14:paraId="3E80E828" w14:textId="77777777" w:rsidTr="00702517">
        <w:trPr>
          <w:trHeight w:val="300"/>
        </w:trPr>
        <w:tc>
          <w:tcPr>
            <w:tcW w:w="696" w:type="pct"/>
            <w:tcBorders>
              <w:top w:val="nil"/>
              <w:left w:val="nil"/>
              <w:bottom w:val="nil"/>
              <w:right w:val="nil"/>
            </w:tcBorders>
            <w:noWrap/>
            <w:vAlign w:val="bottom"/>
            <w:hideMark/>
          </w:tcPr>
          <w:p w14:paraId="5FDE966A"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FTE</w:t>
            </w:r>
          </w:p>
        </w:tc>
        <w:tc>
          <w:tcPr>
            <w:tcW w:w="4304" w:type="pct"/>
            <w:tcBorders>
              <w:top w:val="nil"/>
              <w:left w:val="nil"/>
              <w:bottom w:val="nil"/>
              <w:right w:val="nil"/>
            </w:tcBorders>
            <w:noWrap/>
            <w:vAlign w:val="bottom"/>
            <w:hideMark/>
          </w:tcPr>
          <w:p w14:paraId="793D44AF"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 xml:space="preserve">Full-time equivalent </w:t>
            </w:r>
          </w:p>
        </w:tc>
      </w:tr>
      <w:tr w:rsidR="00702517" w:rsidRPr="00702517" w14:paraId="201ED96E" w14:textId="77777777" w:rsidTr="00702517">
        <w:trPr>
          <w:trHeight w:val="300"/>
        </w:trPr>
        <w:tc>
          <w:tcPr>
            <w:tcW w:w="696" w:type="pct"/>
            <w:tcBorders>
              <w:top w:val="nil"/>
              <w:left w:val="nil"/>
              <w:bottom w:val="nil"/>
              <w:right w:val="nil"/>
            </w:tcBorders>
            <w:noWrap/>
            <w:vAlign w:val="bottom"/>
            <w:hideMark/>
          </w:tcPr>
          <w:p w14:paraId="725726A9"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 xml:space="preserve">NPV </w:t>
            </w:r>
          </w:p>
        </w:tc>
        <w:tc>
          <w:tcPr>
            <w:tcW w:w="4304" w:type="pct"/>
            <w:tcBorders>
              <w:top w:val="nil"/>
              <w:left w:val="nil"/>
              <w:bottom w:val="nil"/>
              <w:right w:val="nil"/>
            </w:tcBorders>
            <w:noWrap/>
            <w:vAlign w:val="bottom"/>
            <w:hideMark/>
          </w:tcPr>
          <w:p w14:paraId="14732353"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Net Present Value</w:t>
            </w:r>
          </w:p>
        </w:tc>
      </w:tr>
      <w:tr w:rsidR="00702517" w:rsidRPr="00702517" w14:paraId="1B834581" w14:textId="77777777" w:rsidTr="00702517">
        <w:trPr>
          <w:trHeight w:val="300"/>
        </w:trPr>
        <w:tc>
          <w:tcPr>
            <w:tcW w:w="696" w:type="pct"/>
            <w:tcBorders>
              <w:top w:val="nil"/>
              <w:left w:val="nil"/>
              <w:bottom w:val="nil"/>
              <w:right w:val="nil"/>
            </w:tcBorders>
            <w:noWrap/>
            <w:vAlign w:val="bottom"/>
            <w:hideMark/>
          </w:tcPr>
          <w:p w14:paraId="5A88263A"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OIA</w:t>
            </w:r>
          </w:p>
        </w:tc>
        <w:tc>
          <w:tcPr>
            <w:tcW w:w="4304" w:type="pct"/>
            <w:tcBorders>
              <w:top w:val="nil"/>
              <w:left w:val="nil"/>
              <w:bottom w:val="nil"/>
              <w:right w:val="nil"/>
            </w:tcBorders>
            <w:noWrap/>
            <w:vAlign w:val="bottom"/>
            <w:hideMark/>
          </w:tcPr>
          <w:p w14:paraId="342F7409"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Commonwealth Office of Impact Analysis</w:t>
            </w:r>
          </w:p>
        </w:tc>
      </w:tr>
      <w:tr w:rsidR="00702517" w:rsidRPr="00702517" w14:paraId="10D22F80" w14:textId="77777777" w:rsidTr="00702517">
        <w:trPr>
          <w:trHeight w:val="300"/>
        </w:trPr>
        <w:tc>
          <w:tcPr>
            <w:tcW w:w="696" w:type="pct"/>
            <w:tcBorders>
              <w:top w:val="nil"/>
              <w:left w:val="nil"/>
              <w:bottom w:val="nil"/>
              <w:right w:val="nil"/>
            </w:tcBorders>
            <w:noWrap/>
            <w:vAlign w:val="bottom"/>
            <w:hideMark/>
          </w:tcPr>
          <w:p w14:paraId="160E1D3D"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PFIAA</w:t>
            </w:r>
          </w:p>
        </w:tc>
        <w:tc>
          <w:tcPr>
            <w:tcW w:w="4304" w:type="pct"/>
            <w:tcBorders>
              <w:top w:val="nil"/>
              <w:left w:val="nil"/>
              <w:bottom w:val="nil"/>
              <w:right w:val="nil"/>
            </w:tcBorders>
            <w:noWrap/>
            <w:vAlign w:val="bottom"/>
            <w:hideMark/>
          </w:tcPr>
          <w:p w14:paraId="3684698E"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 xml:space="preserve">Pet Food Industry Association of Australia </w:t>
            </w:r>
          </w:p>
        </w:tc>
      </w:tr>
      <w:tr w:rsidR="00702517" w:rsidRPr="00702517" w14:paraId="27ECE5AF" w14:textId="77777777" w:rsidTr="00702517">
        <w:trPr>
          <w:trHeight w:val="300"/>
        </w:trPr>
        <w:tc>
          <w:tcPr>
            <w:tcW w:w="696" w:type="pct"/>
            <w:tcBorders>
              <w:top w:val="nil"/>
              <w:left w:val="nil"/>
              <w:bottom w:val="nil"/>
              <w:right w:val="nil"/>
            </w:tcBorders>
            <w:noWrap/>
            <w:vAlign w:val="bottom"/>
            <w:hideMark/>
          </w:tcPr>
          <w:p w14:paraId="6A74FCD7"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PV</w:t>
            </w:r>
          </w:p>
        </w:tc>
        <w:tc>
          <w:tcPr>
            <w:tcW w:w="4304" w:type="pct"/>
            <w:tcBorders>
              <w:top w:val="nil"/>
              <w:left w:val="nil"/>
              <w:bottom w:val="nil"/>
              <w:right w:val="nil"/>
            </w:tcBorders>
            <w:noWrap/>
            <w:vAlign w:val="bottom"/>
            <w:hideMark/>
          </w:tcPr>
          <w:p w14:paraId="2514BEEA" w14:textId="77777777" w:rsidR="00702517" w:rsidRPr="00702517" w:rsidRDefault="00702517" w:rsidP="00702517">
            <w:pPr>
              <w:spacing w:after="0" w:line="240" w:lineRule="auto"/>
              <w:rPr>
                <w:rFonts w:ascii="Calibri" w:eastAsia="Times New Roman" w:hAnsi="Calibri" w:cs="Calibri"/>
                <w:color w:val="000000"/>
                <w:lang w:eastAsia="en-AU"/>
              </w:rPr>
            </w:pPr>
            <w:r w:rsidRPr="00702517">
              <w:rPr>
                <w:rFonts w:ascii="Calibri" w:eastAsia="Times New Roman" w:hAnsi="Calibri" w:cs="Calibri"/>
                <w:color w:val="000000"/>
                <w:lang w:eastAsia="en-AU"/>
              </w:rPr>
              <w:t>Present Value</w:t>
            </w:r>
          </w:p>
        </w:tc>
      </w:tr>
    </w:tbl>
    <w:p w14:paraId="1D4C6409" w14:textId="2C6107A8" w:rsidR="00A16085" w:rsidRDefault="00A16085">
      <w:pPr>
        <w:spacing w:line="24" w:lineRule="atLeast"/>
        <w:rPr>
          <w:rFonts w:asciiTheme="majorHAnsi" w:eastAsiaTheme="majorEastAsia" w:hAnsiTheme="majorHAnsi" w:cstheme="majorBidi"/>
          <w:color w:val="004D71" w:themeColor="accent2"/>
          <w:sz w:val="48"/>
          <w:szCs w:val="32"/>
        </w:rPr>
      </w:pPr>
    </w:p>
    <w:p w14:paraId="216F9279" w14:textId="77777777" w:rsidR="00A16085" w:rsidRDefault="00A16085">
      <w:pPr>
        <w:spacing w:line="24" w:lineRule="atLeast"/>
        <w:rPr>
          <w:rFonts w:asciiTheme="majorHAnsi" w:eastAsiaTheme="majorEastAsia" w:hAnsiTheme="majorHAnsi" w:cstheme="majorBidi"/>
          <w:color w:val="004D71" w:themeColor="accent2"/>
          <w:sz w:val="48"/>
          <w:szCs w:val="32"/>
        </w:rPr>
      </w:pPr>
      <w:r>
        <w:rPr>
          <w:rFonts w:asciiTheme="majorHAnsi" w:eastAsiaTheme="majorEastAsia" w:hAnsiTheme="majorHAnsi" w:cstheme="majorBidi"/>
          <w:color w:val="004D71" w:themeColor="accent2"/>
          <w:sz w:val="48"/>
          <w:szCs w:val="32"/>
        </w:rPr>
        <w:br w:type="page"/>
      </w:r>
    </w:p>
    <w:p w14:paraId="7DFF6B91" w14:textId="6FB5F789" w:rsidR="00DB4AEE" w:rsidRDefault="00DB4AEE" w:rsidP="00DB4AEE">
      <w:pPr>
        <w:pStyle w:val="Heading1"/>
      </w:pPr>
      <w:bookmarkStart w:id="1" w:name="_Toc139356304"/>
      <w:r>
        <w:lastRenderedPageBreak/>
        <w:t>Executive summary</w:t>
      </w:r>
      <w:bookmarkEnd w:id="1"/>
    </w:p>
    <w:p w14:paraId="41DE9E33" w14:textId="77777777" w:rsidR="00367A8E" w:rsidRDefault="00367A8E" w:rsidP="00367A8E">
      <w:pPr>
        <w:pStyle w:val="Heading2"/>
      </w:pPr>
      <w:bookmarkStart w:id="2" w:name="_Toc139356305"/>
      <w:r>
        <w:t>Background</w:t>
      </w:r>
      <w:bookmarkEnd w:id="2"/>
    </w:p>
    <w:p w14:paraId="22E72AB9" w14:textId="7C5FCB69" w:rsidR="009A2616" w:rsidRDefault="009A2616" w:rsidP="00367A8E">
      <w:r>
        <w:t xml:space="preserve">Marsden Jacob has been engaged to undertake a preliminary analysis of </w:t>
      </w:r>
      <w:r w:rsidR="00433069">
        <w:t xml:space="preserve">policy </w:t>
      </w:r>
      <w:r>
        <w:t xml:space="preserve">options </w:t>
      </w:r>
      <w:r w:rsidR="00433069">
        <w:t>to</w:t>
      </w:r>
      <w:r>
        <w:t xml:space="preserve"> </w:t>
      </w:r>
      <w:r w:rsidR="00F61699">
        <w:t>manag</w:t>
      </w:r>
      <w:r w:rsidR="00433069">
        <w:t>e</w:t>
      </w:r>
      <w:r w:rsidR="00F61699">
        <w:t xml:space="preserve"> </w:t>
      </w:r>
      <w:r>
        <w:t>pet food safety in Australia using cost benefit analysis (CBA).</w:t>
      </w:r>
    </w:p>
    <w:p w14:paraId="50FBE949" w14:textId="00C0613B" w:rsidR="00F438B4" w:rsidRDefault="00433069" w:rsidP="00F438B4">
      <w:r>
        <w:t>A</w:t>
      </w:r>
      <w:r w:rsidR="00F438B4">
        <w:t xml:space="preserve">lthough many Australian households own many types of pets including cats, dogs, birds, fish and reptiles, this CBA is focused on pet cats and dogs only and as such, a ‘pet’ in this document refers to a pet cat or a dog. In addition, ‘pet food’ in this CBA is intended to refer to </w:t>
      </w:r>
      <w:r w:rsidR="00371EF5">
        <w:t>manufactured ready-to-eat</w:t>
      </w:r>
      <w:r w:rsidR="000C19A4">
        <w:t xml:space="preserve"> food </w:t>
      </w:r>
      <w:r w:rsidR="00F438B4">
        <w:t>sold for pets and does not include the constituent ingredients of pet food (</w:t>
      </w:r>
      <w:r w:rsidR="00066F2C">
        <w:t>e.g.</w:t>
      </w:r>
      <w:r w:rsidR="00F438B4">
        <w:t xml:space="preserve"> raw meat that is not retailed as ready-to-eat pet food).</w:t>
      </w:r>
    </w:p>
    <w:p w14:paraId="48C1C0E8" w14:textId="55067C28" w:rsidR="008E45F0" w:rsidRDefault="00412166" w:rsidP="00412166">
      <w:r>
        <w:t>The manufacture and import of pet food in Australia operates under a self-regulatory model with a voluntary industry standard that sets out manufacturing and labelling processes to ensure pet food safety – the Australian Standard for the Manufacturing and Marketing of pet food (AS5812</w:t>
      </w:r>
      <w:r w:rsidR="00F31B11">
        <w:t xml:space="preserve">; the </w:t>
      </w:r>
      <w:r w:rsidR="002B29A4">
        <w:t>S</w:t>
      </w:r>
      <w:r w:rsidR="00F31B11">
        <w:t>tandard</w:t>
      </w:r>
      <w:r>
        <w:t xml:space="preserve">). </w:t>
      </w:r>
      <w:r w:rsidR="008E45F0">
        <w:t xml:space="preserve">The </w:t>
      </w:r>
      <w:r w:rsidR="002B29A4">
        <w:t>S</w:t>
      </w:r>
      <w:r w:rsidR="008E45F0" w:rsidRPr="006A3A16">
        <w:t xml:space="preserve">tandard addresses </w:t>
      </w:r>
      <w:r w:rsidR="008E45F0">
        <w:t xml:space="preserve">the </w:t>
      </w:r>
      <w:r w:rsidR="008E45F0" w:rsidRPr="006A3A16">
        <w:t>management of raw material selection and handling, factory management, product formulation, process monitoring and control and labelling consistency of finished pet foods to ensure product quality and integrity.</w:t>
      </w:r>
    </w:p>
    <w:p w14:paraId="3C9FDE31" w14:textId="25C1B7A3" w:rsidR="006413F5" w:rsidRDefault="00412166" w:rsidP="00412166">
      <w:r>
        <w:t xml:space="preserve">Although </w:t>
      </w:r>
      <w:r w:rsidR="00CF5B6F">
        <w:t xml:space="preserve">the </w:t>
      </w:r>
      <w:r w:rsidR="002B29A4">
        <w:t>S</w:t>
      </w:r>
      <w:r w:rsidR="00CF5B6F">
        <w:t>tandard</w:t>
      </w:r>
      <w:r>
        <w:t xml:space="preserve"> is voluntary, the peak industry body, the Pet Food Industry Association Australia (PFIAA), requires </w:t>
      </w:r>
      <w:r w:rsidR="00035D48">
        <w:t xml:space="preserve">its </w:t>
      </w:r>
      <w:r>
        <w:t>manufacturing members to comply with</w:t>
      </w:r>
      <w:r w:rsidR="00F54F1B">
        <w:t xml:space="preserve"> the </w:t>
      </w:r>
      <w:r w:rsidR="00066F2C">
        <w:t>Standard. The</w:t>
      </w:r>
      <w:r w:rsidR="00BB52FC">
        <w:t xml:space="preserve"> PFIAA has 29 manufacturer members </w:t>
      </w:r>
      <w:r w:rsidR="00E55CB6">
        <w:t>accredited as</w:t>
      </w:r>
      <w:r w:rsidR="00BB52FC">
        <w:t xml:space="preserve"> compliant with AS5812, including the three largest domestic pet food manufacturers.</w:t>
      </w:r>
      <w:r w:rsidR="009B5406">
        <w:t xml:space="preserve"> </w:t>
      </w:r>
      <w:r w:rsidR="000524C7">
        <w:t>PFIAA</w:t>
      </w:r>
      <w:r w:rsidR="00F76E37">
        <w:t xml:space="preserve"> manufacturers </w:t>
      </w:r>
      <w:r w:rsidR="000524C7">
        <w:t>produce approximately 60-80% of the pet food sold in Australia.</w:t>
      </w:r>
    </w:p>
    <w:p w14:paraId="4DD2BE5E" w14:textId="2F9A0451" w:rsidR="00412166" w:rsidRDefault="00412166" w:rsidP="00412166">
      <w:r>
        <w:t>There are no mandatory requirements to report and investigate pet food safety incidents or recall products, although there is a voluntary incident reporting system</w:t>
      </w:r>
      <w:r w:rsidR="003156A3">
        <w:t xml:space="preserve"> operated in partnership between the PFIAA and the Australia Veterinary Association (AVA)</w:t>
      </w:r>
      <w:r>
        <w:t>. The PFIAA contacts pet food manufacturers when a problem is identified and encourages them to</w:t>
      </w:r>
      <w:r w:rsidR="00D65789">
        <w:t xml:space="preserve"> </w:t>
      </w:r>
      <w:r w:rsidR="00E55CB6">
        <w:t>investigate</w:t>
      </w:r>
      <w:r w:rsidR="006C5C84">
        <w:t xml:space="preserve"> i</w:t>
      </w:r>
      <w:r>
        <w:t>ncident</w:t>
      </w:r>
      <w:r w:rsidR="006C5C84">
        <w:t>s</w:t>
      </w:r>
      <w:r w:rsidR="006C5C84" w:rsidRPr="006C5C84">
        <w:t xml:space="preserve"> </w:t>
      </w:r>
      <w:r w:rsidR="006C5C84">
        <w:t>in cooperation with the AVA</w:t>
      </w:r>
      <w:r w:rsidR="0018558D">
        <w:t>.</w:t>
      </w:r>
    </w:p>
    <w:p w14:paraId="5BD5B6BA" w14:textId="49871818" w:rsidR="00904B32" w:rsidRDefault="00964E97" w:rsidP="00904B32">
      <w:r>
        <w:t xml:space="preserve">The </w:t>
      </w:r>
      <w:r w:rsidR="00B832EB">
        <w:t xml:space="preserve">pet food sold </w:t>
      </w:r>
      <w:r>
        <w:t xml:space="preserve">in </w:t>
      </w:r>
      <w:r w:rsidR="002C1F35">
        <w:t>A</w:t>
      </w:r>
      <w:r>
        <w:t xml:space="preserve">ustralia </w:t>
      </w:r>
      <w:r w:rsidR="00234E54">
        <w:t>include</w:t>
      </w:r>
      <w:r w:rsidR="00E55CB6">
        <w:t>s</w:t>
      </w:r>
      <w:r w:rsidR="00234E54">
        <w:t xml:space="preserve"> products</w:t>
      </w:r>
      <w:r>
        <w:t xml:space="preserve"> manufactured domestically and imp</w:t>
      </w:r>
      <w:r w:rsidR="00DC52A4">
        <w:t>o</w:t>
      </w:r>
      <w:r>
        <w:t xml:space="preserve">rted. The PFIAA estimate approximately 65% of the available product is domestically produced with the remaining imported. </w:t>
      </w:r>
      <w:r w:rsidR="005F2799">
        <w:t xml:space="preserve">Australia's </w:t>
      </w:r>
      <w:r w:rsidR="00B1495B">
        <w:t xml:space="preserve">domestic </w:t>
      </w:r>
      <w:r w:rsidR="005F2799">
        <w:t>pet food manufacturing industry</w:t>
      </w:r>
      <w:r w:rsidR="00904B32">
        <w:t xml:space="preserve"> </w:t>
      </w:r>
      <w:r w:rsidR="0024358A">
        <w:t xml:space="preserve">generated </w:t>
      </w:r>
      <w:r w:rsidR="0025158F">
        <w:t>about</w:t>
      </w:r>
      <w:r w:rsidR="005F2799">
        <w:t xml:space="preserve"> $3 billion in revenue </w:t>
      </w:r>
      <w:r w:rsidR="0024358A">
        <w:t xml:space="preserve">during </w:t>
      </w:r>
      <w:r w:rsidR="00D568D6">
        <w:t xml:space="preserve">the </w:t>
      </w:r>
      <w:r w:rsidR="0024358A">
        <w:t>2022</w:t>
      </w:r>
      <w:r w:rsidR="00D568D6">
        <w:t>-</w:t>
      </w:r>
      <w:r w:rsidR="0024358A">
        <w:t>23</w:t>
      </w:r>
      <w:r w:rsidR="00D568D6">
        <w:t xml:space="preserve"> financial year</w:t>
      </w:r>
      <w:r w:rsidR="00904B32">
        <w:t xml:space="preserve">, with </w:t>
      </w:r>
      <w:r w:rsidR="00D568D6">
        <w:t xml:space="preserve">the </w:t>
      </w:r>
      <w:r w:rsidR="00B1495B">
        <w:t>three</w:t>
      </w:r>
      <w:r w:rsidR="00904B32">
        <w:t xml:space="preserve"> large</w:t>
      </w:r>
      <w:r w:rsidR="00D568D6">
        <w:t>st</w:t>
      </w:r>
      <w:r w:rsidR="00904B32">
        <w:t xml:space="preserve"> </w:t>
      </w:r>
      <w:r w:rsidR="00D568D6">
        <w:t xml:space="preserve">domestic manufacturers </w:t>
      </w:r>
      <w:r w:rsidR="00904B32">
        <w:t xml:space="preserve">representing </w:t>
      </w:r>
      <w:r w:rsidR="00B1495B">
        <w:t>58</w:t>
      </w:r>
      <w:r w:rsidR="00904B32">
        <w:t xml:space="preserve">% of </w:t>
      </w:r>
      <w:r w:rsidR="00134B24">
        <w:t xml:space="preserve">the </w:t>
      </w:r>
      <w:r w:rsidR="00B1495B">
        <w:t>domestic</w:t>
      </w:r>
      <w:r>
        <w:t xml:space="preserve"> </w:t>
      </w:r>
      <w:r w:rsidR="007E258A">
        <w:t>market share</w:t>
      </w:r>
      <w:r w:rsidR="00904B32">
        <w:t xml:space="preserve">. </w:t>
      </w:r>
      <w:r w:rsidR="00F34629">
        <w:t xml:space="preserve">Purchasing pet food is an essential part of </w:t>
      </w:r>
      <w:r w:rsidR="00E55CB6">
        <w:t>pet ownership</w:t>
      </w:r>
      <w:r w:rsidR="00F34629">
        <w:t xml:space="preserve"> and an integral element to ensuring pet health. On average, Australian pet owners spend </w:t>
      </w:r>
      <w:r w:rsidR="00066F2C">
        <w:t>annually</w:t>
      </w:r>
      <w:r w:rsidR="001660FF">
        <w:t xml:space="preserve"> </w:t>
      </w:r>
      <w:r w:rsidR="00F34629">
        <w:t xml:space="preserve">approximately $1,800 on pet food for dogs and $1,500 on pet food for cats, which comprises the largest component of pet-related costs. </w:t>
      </w:r>
    </w:p>
    <w:p w14:paraId="35CA2813" w14:textId="3D4FC0EB" w:rsidR="00AC753E" w:rsidRDefault="00AC753E" w:rsidP="00AC753E">
      <w:r>
        <w:t xml:space="preserve">In 2018, following reports of cases of an incurable disease (megaoesophagus) in dogs fed the same brand of pet food, the </w:t>
      </w:r>
      <w:r w:rsidR="00ED194C">
        <w:t xml:space="preserve">Commonwealth </w:t>
      </w:r>
      <w:r>
        <w:t>Minister for Agriculture</w:t>
      </w:r>
      <w:r w:rsidR="004C30CF">
        <w:t xml:space="preserve"> at the time</w:t>
      </w:r>
      <w:r>
        <w:t xml:space="preserve">, supported by state and territory ministers, established a pet food working group to review pet food regulation in Australia. </w:t>
      </w:r>
      <w:r>
        <w:lastRenderedPageBreak/>
        <w:t xml:space="preserve">At the same time, a Senate inquiry on regulatory approaches to ensure pet food safety was announced. </w:t>
      </w:r>
    </w:p>
    <w:p w14:paraId="273B3AFB" w14:textId="43FEB0DD" w:rsidR="00AC753E" w:rsidRDefault="00AC753E" w:rsidP="00904B32">
      <w:r>
        <w:t xml:space="preserve">This project seeks to </w:t>
      </w:r>
      <w:r w:rsidR="009B2690">
        <w:t xml:space="preserve">undertake </w:t>
      </w:r>
      <w:r>
        <w:t xml:space="preserve">a CBA </w:t>
      </w:r>
      <w:r w:rsidR="009B2690">
        <w:t>of a set of policy options</w:t>
      </w:r>
      <w:r w:rsidR="00A55BA7">
        <w:t xml:space="preserve"> to manage pet food safety in Australia</w:t>
      </w:r>
      <w:r w:rsidR="009B2690">
        <w:t xml:space="preserve"> </w:t>
      </w:r>
      <w:r>
        <w:t xml:space="preserve">to determine </w:t>
      </w:r>
      <w:r w:rsidR="00EF78DB">
        <w:t xml:space="preserve">the </w:t>
      </w:r>
      <w:r>
        <w:t xml:space="preserve">economic costs </w:t>
      </w:r>
      <w:r w:rsidR="00EF78DB">
        <w:t>and benefit</w:t>
      </w:r>
      <w:r w:rsidR="001E7C9C">
        <w:t>s</w:t>
      </w:r>
      <w:r w:rsidR="00EF78DB">
        <w:t xml:space="preserve"> </w:t>
      </w:r>
      <w:r>
        <w:t>associated with their implementation</w:t>
      </w:r>
      <w:r w:rsidR="00A66AA9">
        <w:t>. The outcomes of the CBA will</w:t>
      </w:r>
      <w:r w:rsidR="00EF78DB">
        <w:t xml:space="preserve"> inform</w:t>
      </w:r>
      <w:r>
        <w:t xml:space="preserve"> future government decision making.</w:t>
      </w:r>
    </w:p>
    <w:p w14:paraId="00DB26CA" w14:textId="77777777" w:rsidR="00904B32" w:rsidRDefault="00904B32" w:rsidP="00904B32">
      <w:pPr>
        <w:pStyle w:val="Heading2"/>
      </w:pPr>
      <w:bookmarkStart w:id="3" w:name="_Toc139356306"/>
      <w:r w:rsidRPr="00904B32">
        <w:t>Approach to this projec</w:t>
      </w:r>
      <w:r>
        <w:t>t</w:t>
      </w:r>
      <w:bookmarkEnd w:id="3"/>
    </w:p>
    <w:p w14:paraId="1776FC93" w14:textId="0B2675B1" w:rsidR="00AC753E" w:rsidRDefault="00904B32" w:rsidP="00AC753E">
      <w:r w:rsidRPr="00904B32">
        <w:t xml:space="preserve">This </w:t>
      </w:r>
      <w:r>
        <w:t>project</w:t>
      </w:r>
      <w:r w:rsidR="006D24F3">
        <w:t xml:space="preserve"> undertakes a</w:t>
      </w:r>
      <w:r w:rsidRPr="00904B32">
        <w:t xml:space="preserve"> preliminary analysis of </w:t>
      </w:r>
      <w:r w:rsidR="00A55BA7">
        <w:t>policy</w:t>
      </w:r>
      <w:r w:rsidR="00A55BA7" w:rsidRPr="00904B32">
        <w:t xml:space="preserve"> </w:t>
      </w:r>
      <w:r w:rsidRPr="00904B32">
        <w:t xml:space="preserve">options for </w:t>
      </w:r>
      <w:r w:rsidR="00A55BA7">
        <w:t>managing</w:t>
      </w:r>
      <w:r w:rsidR="00A55BA7" w:rsidRPr="00904B32">
        <w:t xml:space="preserve"> </w:t>
      </w:r>
      <w:r w:rsidRPr="00904B32">
        <w:t>pet food safety in Australia</w:t>
      </w:r>
      <w:r w:rsidR="006D24F3">
        <w:t xml:space="preserve"> using a CBA</w:t>
      </w:r>
      <w:r w:rsidR="00AC753E">
        <w:t xml:space="preserve">. </w:t>
      </w:r>
      <w:r w:rsidR="00AC753E" w:rsidRPr="009B6BC9">
        <w:t>Th</w:t>
      </w:r>
      <w:r w:rsidR="00AC753E">
        <w:t>e</w:t>
      </w:r>
      <w:r w:rsidR="00AC753E" w:rsidRPr="009B6BC9">
        <w:t xml:space="preserve"> CBA has been undertaken consistent with the Commonwealth </w:t>
      </w:r>
      <w:hyperlink r:id="rId22" w:history="1">
        <w:r w:rsidR="003405AF">
          <w:rPr>
            <w:rStyle w:val="Hyperlink"/>
          </w:rPr>
          <w:t>Office of Impact Analysis (OIA)</w:t>
        </w:r>
        <w:r w:rsidR="00AC753E" w:rsidRPr="009B6BC9">
          <w:rPr>
            <w:rStyle w:val="Hyperlink"/>
          </w:rPr>
          <w:t xml:space="preserve"> requirements</w:t>
        </w:r>
        <w:r w:rsidR="00AC753E" w:rsidRPr="009B6BC9" w:rsidDel="005B5EC4">
          <w:rPr>
            <w:rStyle w:val="Hyperlink"/>
          </w:rPr>
          <w:t xml:space="preserve"> </w:t>
        </w:r>
        <w:r w:rsidR="00AC753E" w:rsidRPr="009B6BC9">
          <w:rPr>
            <w:rStyle w:val="Hyperlink"/>
          </w:rPr>
          <w:t>and</w:t>
        </w:r>
        <w:r w:rsidR="00AC753E" w:rsidRPr="009B6BC9" w:rsidDel="005B5EC4">
          <w:rPr>
            <w:rStyle w:val="Hyperlink"/>
          </w:rPr>
          <w:t xml:space="preserve"> </w:t>
        </w:r>
        <w:r w:rsidR="00E92EFA">
          <w:rPr>
            <w:rStyle w:val="Hyperlink"/>
          </w:rPr>
          <w:t>c</w:t>
        </w:r>
        <w:r w:rsidR="00E92EFA" w:rsidRPr="009B6BC9">
          <w:rPr>
            <w:rStyle w:val="Hyperlink"/>
          </w:rPr>
          <w:t>ost</w:t>
        </w:r>
        <w:r w:rsidR="00AC753E" w:rsidRPr="009B6BC9">
          <w:rPr>
            <w:rStyle w:val="Hyperlink"/>
          </w:rPr>
          <w:t>-benefit analysis guidance note</w:t>
        </w:r>
      </w:hyperlink>
      <w:r w:rsidR="00AC753E" w:rsidRPr="009B6BC9">
        <w:t>.</w:t>
      </w:r>
    </w:p>
    <w:p w14:paraId="6D6CE394" w14:textId="58559E5E" w:rsidR="00AC753E" w:rsidRDefault="00B667D1" w:rsidP="00AC753E">
      <w:r w:rsidRPr="00213790">
        <w:rPr>
          <w:noProof/>
          <w:color w:val="595959" w:themeColor="text1" w:themeTint="A6"/>
        </w:rPr>
        <w:drawing>
          <wp:anchor distT="0" distB="0" distL="114300" distR="114300" simplePos="0" relativeHeight="251658244" behindDoc="1" locked="0" layoutInCell="1" allowOverlap="1" wp14:anchorId="4717C1CE" wp14:editId="49552270">
            <wp:simplePos x="0" y="0"/>
            <wp:positionH relativeFrom="margin">
              <wp:align>center</wp:align>
            </wp:positionH>
            <wp:positionV relativeFrom="paragraph">
              <wp:posOffset>315768</wp:posOffset>
            </wp:positionV>
            <wp:extent cx="3704590" cy="1733550"/>
            <wp:effectExtent l="0" t="0" r="10160" b="19050"/>
            <wp:wrapTopAndBottom/>
            <wp:docPr id="22" name="Diagram 22" descr="Base case option definition, methodology and assumption definition, CBA results analysis and reporting"/>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V relativeFrom="margin">
              <wp14:pctHeight>0</wp14:pctHeight>
            </wp14:sizeRelV>
          </wp:anchor>
        </w:drawing>
      </w:r>
      <w:r w:rsidR="00AC753E">
        <w:t>The key steps of a CBA outlined in the following sections include:</w:t>
      </w:r>
    </w:p>
    <w:p w14:paraId="0D47100A" w14:textId="12D30685" w:rsidR="003B702F" w:rsidRDefault="003B702F" w:rsidP="003B702F">
      <w:pPr>
        <w:pStyle w:val="Heading2"/>
      </w:pPr>
      <w:bookmarkStart w:id="4" w:name="_Toc139356307"/>
      <w:r>
        <w:t xml:space="preserve">Options </w:t>
      </w:r>
      <w:r w:rsidR="00630A95">
        <w:t>definition</w:t>
      </w:r>
      <w:bookmarkEnd w:id="4"/>
    </w:p>
    <w:p w14:paraId="7A3EFC49" w14:textId="3F6B81F3" w:rsidR="003B702F" w:rsidRDefault="003B702F" w:rsidP="003B702F">
      <w:r>
        <w:t xml:space="preserve">The options analysis </w:t>
      </w:r>
      <w:r w:rsidR="001274E9">
        <w:t>identif</w:t>
      </w:r>
      <w:r w:rsidR="00752A8E">
        <w:t>i</w:t>
      </w:r>
      <w:r w:rsidR="001274E9">
        <w:t xml:space="preserve">ed </w:t>
      </w:r>
      <w:r w:rsidR="00752A8E">
        <w:t>five</w:t>
      </w:r>
      <w:r>
        <w:t xml:space="preserve"> reform options </w:t>
      </w:r>
      <w:r w:rsidR="004D17A0">
        <w:t xml:space="preserve">to </w:t>
      </w:r>
      <w:r>
        <w:t xml:space="preserve">be reviewed in a detailed </w:t>
      </w:r>
      <w:r w:rsidRPr="004E6440">
        <w:t xml:space="preserve">analysis. </w:t>
      </w:r>
    </w:p>
    <w:p w14:paraId="5D61869C" w14:textId="09102A75" w:rsidR="003B702F" w:rsidRDefault="003B702F" w:rsidP="003B702F">
      <w:r>
        <w:t xml:space="preserve">The process of determining suitable options for analysis in the CBA </w:t>
      </w:r>
      <w:r w:rsidR="004D17A0">
        <w:t>involved</w:t>
      </w:r>
      <w:r>
        <w:t>:</w:t>
      </w:r>
    </w:p>
    <w:p w14:paraId="017605E3" w14:textId="4AB2F5DF" w:rsidR="003B702F" w:rsidRDefault="003B702F" w:rsidP="003B702F">
      <w:pPr>
        <w:pStyle w:val="ListNumber"/>
      </w:pPr>
      <w:r>
        <w:t xml:space="preserve">Building a long list of </w:t>
      </w:r>
      <w:r w:rsidR="00BA1E28">
        <w:t>potential</w:t>
      </w:r>
      <w:r>
        <w:t xml:space="preserve"> </w:t>
      </w:r>
      <w:r w:rsidR="001F7163">
        <w:t xml:space="preserve">policy </w:t>
      </w:r>
      <w:r>
        <w:t xml:space="preserve">options to </w:t>
      </w:r>
      <w:r w:rsidR="001F7163">
        <w:t xml:space="preserve">manage </w:t>
      </w:r>
      <w:r>
        <w:t xml:space="preserve">pet food safety in Australia. </w:t>
      </w:r>
    </w:p>
    <w:p w14:paraId="27CC8891" w14:textId="4E8F4361" w:rsidR="003B702F" w:rsidRDefault="003B702F" w:rsidP="003B702F">
      <w:pPr>
        <w:pStyle w:val="ListNumber"/>
      </w:pPr>
      <w:r>
        <w:t xml:space="preserve">An options assessment workshop with jurisdictional stakeholders and detailed engagement with government agencies to refine the long list of options into a draft shortlist of </w:t>
      </w:r>
      <w:r w:rsidR="00B37444">
        <w:t xml:space="preserve">policy </w:t>
      </w:r>
      <w:r>
        <w:t>options suitable for analysis.</w:t>
      </w:r>
    </w:p>
    <w:p w14:paraId="6C9FF7DE" w14:textId="77777777" w:rsidR="003B702F" w:rsidRDefault="003B702F" w:rsidP="003B702F">
      <w:pPr>
        <w:pStyle w:val="ListNumber"/>
      </w:pPr>
      <w:r>
        <w:t xml:space="preserve">Assessment of the workshop and stakeholder engagement outcomes such that a defined set of options is developed. </w:t>
      </w:r>
    </w:p>
    <w:p w14:paraId="62CAD413" w14:textId="75F08E1A" w:rsidR="004C28FD" w:rsidRDefault="003B702F" w:rsidP="004C28FD">
      <w:r>
        <w:t xml:space="preserve">In summary, </w:t>
      </w:r>
      <w:r w:rsidR="00376917">
        <w:t>five</w:t>
      </w:r>
      <w:r>
        <w:t xml:space="preserve"> </w:t>
      </w:r>
      <w:r w:rsidR="00B37444">
        <w:t xml:space="preserve">policy </w:t>
      </w:r>
      <w:r w:rsidR="001518CB">
        <w:t>o</w:t>
      </w:r>
      <w:r>
        <w:t xml:space="preserve">ptions </w:t>
      </w:r>
      <w:r w:rsidR="00376917">
        <w:t xml:space="preserve">were </w:t>
      </w:r>
      <w:r>
        <w:t xml:space="preserve">shortlisted, </w:t>
      </w:r>
      <w:r w:rsidR="00CB40A0">
        <w:t xml:space="preserve">along with </w:t>
      </w:r>
      <w:r>
        <w:t>a Base Case</w:t>
      </w:r>
      <w:r w:rsidR="00CB40A0">
        <w:t xml:space="preserve"> option</w:t>
      </w:r>
      <w:r w:rsidR="00376917">
        <w:t xml:space="preserve">. </w:t>
      </w:r>
      <w:r w:rsidR="00B23CED">
        <w:fldChar w:fldCharType="begin"/>
      </w:r>
      <w:r w:rsidR="00B23CED">
        <w:instrText xml:space="preserve"> REF _Ref127441820 \h </w:instrText>
      </w:r>
      <w:r w:rsidR="00B23CED">
        <w:fldChar w:fldCharType="separate"/>
      </w:r>
      <w:ins w:id="5" w:author="Briggs, Sam" w:date="2026-05-18T10:50:00Z" w16du:dateUtc="2026-05-18T00:50:00Z">
        <w:r w:rsidR="00F775C6">
          <w:t xml:space="preserve">Table </w:t>
        </w:r>
        <w:r w:rsidR="00F775C6">
          <w:rPr>
            <w:noProof/>
          </w:rPr>
          <w:t>7</w:t>
        </w:r>
      </w:ins>
      <w:r w:rsidR="00B23CED">
        <w:fldChar w:fldCharType="end"/>
      </w:r>
      <w:r w:rsidR="004C28FD">
        <w:t xml:space="preserve"> provides an overview of the core components of </w:t>
      </w:r>
      <w:r w:rsidR="00376917">
        <w:t xml:space="preserve">each </w:t>
      </w:r>
      <w:r w:rsidR="001518CB">
        <w:t>o</w:t>
      </w:r>
      <w:r w:rsidR="004C28FD">
        <w:t xml:space="preserve">ption </w:t>
      </w:r>
      <w:r w:rsidR="00262D2D">
        <w:t xml:space="preserve">analysed </w:t>
      </w:r>
      <w:r w:rsidR="004C28FD">
        <w:t>in the CBA.</w:t>
      </w:r>
    </w:p>
    <w:p w14:paraId="1A36D4B7" w14:textId="1D3DD4B6" w:rsidR="004C28FD" w:rsidRDefault="004C28FD" w:rsidP="004C28FD">
      <w:pPr>
        <w:pStyle w:val="Caption"/>
      </w:pPr>
      <w:bookmarkStart w:id="6" w:name="_Toc139356337"/>
      <w:r>
        <w:lastRenderedPageBreak/>
        <w:t xml:space="preserve">Table </w:t>
      </w:r>
      <w:r w:rsidR="00EE3823">
        <w:fldChar w:fldCharType="begin"/>
      </w:r>
      <w:r w:rsidR="00EE3823">
        <w:instrText xml:space="preserve"> SEQ Table \* ARABIC </w:instrText>
      </w:r>
      <w:r w:rsidR="00EE3823">
        <w:fldChar w:fldCharType="separate"/>
      </w:r>
      <w:r w:rsidR="00F775C6">
        <w:rPr>
          <w:noProof/>
        </w:rPr>
        <w:t>1</w:t>
      </w:r>
      <w:r w:rsidR="00EE3823">
        <w:rPr>
          <w:noProof/>
        </w:rPr>
        <w:fldChar w:fldCharType="end"/>
      </w:r>
      <w:r>
        <w:t>: Overview of Options</w:t>
      </w:r>
      <w:bookmarkEnd w:id="6"/>
    </w:p>
    <w:tbl>
      <w:tblPr>
        <w:tblStyle w:val="MJTableStyle1default"/>
        <w:tblW w:w="9214" w:type="dxa"/>
        <w:tblLook w:val="04A0" w:firstRow="1" w:lastRow="0" w:firstColumn="1" w:lastColumn="0" w:noHBand="0" w:noVBand="1"/>
      </w:tblPr>
      <w:tblGrid>
        <w:gridCol w:w="3119"/>
        <w:gridCol w:w="6095"/>
      </w:tblGrid>
      <w:tr w:rsidR="004C28FD" w:rsidRPr="009B6BC9" w14:paraId="45DA8E6B" w14:textId="77777777" w:rsidTr="007255D1">
        <w:trPr>
          <w:cnfStyle w:val="100000000000" w:firstRow="1" w:lastRow="0" w:firstColumn="0" w:lastColumn="0" w:oddVBand="0" w:evenVBand="0" w:oddHBand="0" w:evenHBand="0" w:firstRowFirstColumn="0" w:firstRowLastColumn="0" w:lastRowFirstColumn="0" w:lastRowLastColumn="0"/>
        </w:trPr>
        <w:tc>
          <w:tcPr>
            <w:tcW w:w="3119" w:type="dxa"/>
          </w:tcPr>
          <w:p w14:paraId="448B34F7" w14:textId="77777777" w:rsidR="004C28FD" w:rsidRPr="009B6BC9" w:rsidRDefault="004C28FD">
            <w:pPr>
              <w:keepNext/>
              <w:keepLines/>
              <w:rPr>
                <w:b/>
                <w:bCs/>
              </w:rPr>
            </w:pPr>
            <w:r w:rsidRPr="009B6BC9">
              <w:rPr>
                <w:b/>
                <w:bCs/>
              </w:rPr>
              <w:t>Option</w:t>
            </w:r>
          </w:p>
        </w:tc>
        <w:tc>
          <w:tcPr>
            <w:tcW w:w="6095" w:type="dxa"/>
          </w:tcPr>
          <w:p w14:paraId="2B7BC252" w14:textId="77777777" w:rsidR="004C28FD" w:rsidRPr="009B6BC9" w:rsidRDefault="004C28FD">
            <w:pPr>
              <w:keepNext/>
              <w:keepLines/>
              <w:rPr>
                <w:b/>
                <w:bCs/>
              </w:rPr>
            </w:pPr>
            <w:r w:rsidRPr="009B6BC9">
              <w:rPr>
                <w:b/>
                <w:bCs/>
              </w:rPr>
              <w:t>Core components</w:t>
            </w:r>
          </w:p>
        </w:tc>
      </w:tr>
      <w:tr w:rsidR="002D6B21" w:rsidRPr="009B6BC9" w14:paraId="0C65E4D5" w14:textId="77777777" w:rsidTr="007255D1">
        <w:trPr>
          <w:cnfStyle w:val="000000100000" w:firstRow="0" w:lastRow="0" w:firstColumn="0" w:lastColumn="0" w:oddVBand="0" w:evenVBand="0" w:oddHBand="1" w:evenHBand="0" w:firstRowFirstColumn="0" w:firstRowLastColumn="0" w:lastRowFirstColumn="0" w:lastRowLastColumn="0"/>
        </w:trPr>
        <w:tc>
          <w:tcPr>
            <w:tcW w:w="3119" w:type="dxa"/>
          </w:tcPr>
          <w:p w14:paraId="6C967569" w14:textId="77777777" w:rsidR="002D6B21" w:rsidRPr="00367A8E" w:rsidRDefault="002D6B21" w:rsidP="002D6B21">
            <w:pPr>
              <w:keepNext/>
              <w:keepLines/>
            </w:pPr>
            <w:r w:rsidRPr="00367A8E">
              <w:t>Option 1 – Base case</w:t>
            </w:r>
          </w:p>
        </w:tc>
        <w:tc>
          <w:tcPr>
            <w:tcW w:w="6095" w:type="dxa"/>
          </w:tcPr>
          <w:p w14:paraId="0D605A12" w14:textId="77777777" w:rsidR="002D6B21" w:rsidRPr="009B6BC9" w:rsidRDefault="002D6B21" w:rsidP="002D6B21">
            <w:pPr>
              <w:pStyle w:val="ListParagraph"/>
              <w:numPr>
                <w:ilvl w:val="0"/>
                <w:numId w:val="27"/>
              </w:numPr>
              <w:spacing w:line="240" w:lineRule="auto"/>
              <w:ind w:left="431"/>
              <w:contextualSpacing w:val="0"/>
            </w:pPr>
            <w:r w:rsidRPr="009B6BC9">
              <w:t>No government investigation and recall mechanisms</w:t>
            </w:r>
          </w:p>
          <w:p w14:paraId="63D0EEC1" w14:textId="2F863408" w:rsidR="003468A0" w:rsidRPr="009B6BC9" w:rsidRDefault="002D6B21" w:rsidP="002D6B21">
            <w:pPr>
              <w:pStyle w:val="ListParagraph"/>
              <w:numPr>
                <w:ilvl w:val="0"/>
                <w:numId w:val="27"/>
              </w:numPr>
              <w:spacing w:line="240" w:lineRule="auto"/>
              <w:ind w:left="431"/>
              <w:contextualSpacing w:val="0"/>
            </w:pPr>
            <w:r>
              <w:t xml:space="preserve">Continuation of current </w:t>
            </w:r>
            <w:r w:rsidRPr="009B6BC9">
              <w:t>PetFAST reporting system</w:t>
            </w:r>
          </w:p>
          <w:p w14:paraId="7855BDF9" w14:textId="2C93742C" w:rsidR="002D6B21" w:rsidRPr="009B6BC9" w:rsidRDefault="002D6B21" w:rsidP="007255D1">
            <w:pPr>
              <w:pStyle w:val="ListParagraph"/>
              <w:numPr>
                <w:ilvl w:val="0"/>
                <w:numId w:val="27"/>
              </w:numPr>
              <w:spacing w:line="240" w:lineRule="auto"/>
              <w:ind w:left="431"/>
              <w:contextualSpacing w:val="0"/>
            </w:pPr>
            <w:r w:rsidRPr="009B6BC9">
              <w:t>Voluntary industry standard</w:t>
            </w:r>
          </w:p>
        </w:tc>
      </w:tr>
      <w:tr w:rsidR="002D6B21" w:rsidRPr="009B6BC9" w14:paraId="3C8E61D7" w14:textId="77777777" w:rsidTr="007255D1">
        <w:trPr>
          <w:cnfStyle w:val="000000010000" w:firstRow="0" w:lastRow="0" w:firstColumn="0" w:lastColumn="0" w:oddVBand="0" w:evenVBand="0" w:oddHBand="0" w:evenHBand="1" w:firstRowFirstColumn="0" w:firstRowLastColumn="0" w:lastRowFirstColumn="0" w:lastRowLastColumn="0"/>
        </w:trPr>
        <w:tc>
          <w:tcPr>
            <w:tcW w:w="3119" w:type="dxa"/>
          </w:tcPr>
          <w:p w14:paraId="3C087E18" w14:textId="38CC1B19" w:rsidR="002D6B21" w:rsidRPr="00367A8E" w:rsidRDefault="002D6B21" w:rsidP="002D6B21">
            <w:r w:rsidRPr="00367A8E">
              <w:t xml:space="preserve">Option 2 – </w:t>
            </w:r>
            <w:r>
              <w:t xml:space="preserve">Co-regulation with </w:t>
            </w:r>
            <w:r w:rsidRPr="00E4750D">
              <w:t>m</w:t>
            </w:r>
            <w:r w:rsidRPr="007255D1">
              <w:t>ajor or serious event response framework</w:t>
            </w:r>
            <w:r w:rsidRPr="00367A8E" w:rsidDel="005458E3">
              <w:t xml:space="preserve"> </w:t>
            </w:r>
          </w:p>
        </w:tc>
        <w:tc>
          <w:tcPr>
            <w:tcW w:w="6095" w:type="dxa"/>
          </w:tcPr>
          <w:p w14:paraId="58494766" w14:textId="77777777" w:rsidR="002D6B21" w:rsidRPr="009B6BC9" w:rsidRDefault="002D6B21" w:rsidP="002D6B21">
            <w:pPr>
              <w:pStyle w:val="ListParagraph"/>
              <w:numPr>
                <w:ilvl w:val="0"/>
                <w:numId w:val="27"/>
              </w:numPr>
              <w:spacing w:line="240" w:lineRule="auto"/>
              <w:ind w:left="431"/>
              <w:contextualSpacing w:val="0"/>
              <w:rPr>
                <w:b/>
                <w:bCs/>
              </w:rPr>
            </w:pPr>
            <w:r>
              <w:t>Response</w:t>
            </w:r>
            <w:r w:rsidRPr="009B6BC9">
              <w:t xml:space="preserve"> framework for significant incidents and risks</w:t>
            </w:r>
          </w:p>
          <w:p w14:paraId="5DB04E7E" w14:textId="02A2C8C7" w:rsidR="003468A0" w:rsidRPr="009B6BC9" w:rsidRDefault="002D6B21" w:rsidP="002D6B21">
            <w:pPr>
              <w:pStyle w:val="ListParagraph"/>
              <w:numPr>
                <w:ilvl w:val="0"/>
                <w:numId w:val="27"/>
              </w:numPr>
              <w:spacing w:line="240" w:lineRule="auto"/>
              <w:ind w:left="431"/>
              <w:contextualSpacing w:val="0"/>
            </w:pPr>
            <w:r>
              <w:t xml:space="preserve">Continuation of current </w:t>
            </w:r>
            <w:r w:rsidRPr="009B6BC9">
              <w:t>PetFAST reporting system</w:t>
            </w:r>
          </w:p>
          <w:p w14:paraId="794A904A" w14:textId="7A7BA7CC" w:rsidR="002D6B21" w:rsidRPr="009B6BC9" w:rsidRDefault="002D6B21" w:rsidP="007255D1">
            <w:pPr>
              <w:pStyle w:val="ListParagraph"/>
              <w:numPr>
                <w:ilvl w:val="0"/>
                <w:numId w:val="27"/>
              </w:numPr>
              <w:spacing w:line="240" w:lineRule="auto"/>
              <w:ind w:left="431"/>
              <w:contextualSpacing w:val="0"/>
              <w:rPr>
                <w:b/>
              </w:rPr>
            </w:pPr>
            <w:r w:rsidRPr="009B6BC9">
              <w:t>Mandating the industry standard (passive enforcement)</w:t>
            </w:r>
          </w:p>
        </w:tc>
      </w:tr>
      <w:tr w:rsidR="002D6B21" w:rsidRPr="009B6BC9" w14:paraId="6284184A" w14:textId="77777777" w:rsidTr="007255D1">
        <w:trPr>
          <w:cnfStyle w:val="000000100000" w:firstRow="0" w:lastRow="0" w:firstColumn="0" w:lastColumn="0" w:oddVBand="0" w:evenVBand="0" w:oddHBand="1" w:evenHBand="0" w:firstRowFirstColumn="0" w:firstRowLastColumn="0" w:lastRowFirstColumn="0" w:lastRowLastColumn="0"/>
        </w:trPr>
        <w:tc>
          <w:tcPr>
            <w:tcW w:w="3119" w:type="dxa"/>
          </w:tcPr>
          <w:p w14:paraId="3D4C51CB" w14:textId="7C22E409" w:rsidR="002D6B21" w:rsidRPr="00367A8E" w:rsidRDefault="002D6B21" w:rsidP="002D6B21">
            <w:r w:rsidRPr="00367A8E">
              <w:t>Option 2A –</w:t>
            </w:r>
            <w:r>
              <w:rPr>
                <w:i/>
                <w:iCs/>
              </w:rPr>
              <w:t xml:space="preserve"> </w:t>
            </w:r>
            <w:r>
              <w:t xml:space="preserve">Co-regulation with </w:t>
            </w:r>
            <w:r w:rsidRPr="00E4750D">
              <w:t>m</w:t>
            </w:r>
            <w:r w:rsidRPr="00680B24">
              <w:t>ajor or serious event response framework</w:t>
            </w:r>
            <w:r w:rsidRPr="00367A8E">
              <w:t xml:space="preserve">, no mandated standard </w:t>
            </w:r>
          </w:p>
        </w:tc>
        <w:tc>
          <w:tcPr>
            <w:tcW w:w="6095" w:type="dxa"/>
            <w:vAlign w:val="center"/>
          </w:tcPr>
          <w:p w14:paraId="2D7FBB75" w14:textId="77777777" w:rsidR="002D6B21" w:rsidRDefault="002D6B21" w:rsidP="002D6B21">
            <w:pPr>
              <w:pStyle w:val="ListParagraph"/>
              <w:numPr>
                <w:ilvl w:val="0"/>
                <w:numId w:val="27"/>
              </w:numPr>
              <w:spacing w:line="240" w:lineRule="auto"/>
              <w:ind w:left="431"/>
              <w:contextualSpacing w:val="0"/>
            </w:pPr>
            <w:r>
              <w:t>Respons</w:t>
            </w:r>
            <w:r w:rsidRPr="009B6BC9">
              <w:t>e framework for significant incidents and risks</w:t>
            </w:r>
          </w:p>
          <w:p w14:paraId="184744C2" w14:textId="77777777" w:rsidR="002D6B21" w:rsidRDefault="002D6B21" w:rsidP="002D6B21">
            <w:pPr>
              <w:pStyle w:val="ListParagraph"/>
              <w:numPr>
                <w:ilvl w:val="0"/>
                <w:numId w:val="27"/>
              </w:numPr>
              <w:spacing w:line="240" w:lineRule="auto"/>
              <w:ind w:left="431"/>
              <w:contextualSpacing w:val="0"/>
            </w:pPr>
            <w:r>
              <w:t xml:space="preserve">Continuation of current </w:t>
            </w:r>
            <w:r w:rsidRPr="009B6BC9">
              <w:t>PetFAST reporting system</w:t>
            </w:r>
          </w:p>
          <w:p w14:paraId="0D21BE09" w14:textId="221A5D75" w:rsidR="002D6B21" w:rsidRPr="009B6BC9" w:rsidRDefault="002D6B21" w:rsidP="007255D1">
            <w:pPr>
              <w:pStyle w:val="ListParagraph"/>
              <w:numPr>
                <w:ilvl w:val="0"/>
                <w:numId w:val="27"/>
              </w:numPr>
              <w:spacing w:line="240" w:lineRule="auto"/>
              <w:ind w:left="431"/>
              <w:contextualSpacing w:val="0"/>
            </w:pPr>
            <w:r w:rsidRPr="009B6BC9">
              <w:t>Voluntary industry standard</w:t>
            </w:r>
          </w:p>
        </w:tc>
      </w:tr>
      <w:tr w:rsidR="002D6B21" w:rsidRPr="009B6BC9" w14:paraId="3B7EB71F" w14:textId="77777777" w:rsidTr="007255D1">
        <w:trPr>
          <w:cnfStyle w:val="000000010000" w:firstRow="0" w:lastRow="0" w:firstColumn="0" w:lastColumn="0" w:oddVBand="0" w:evenVBand="0" w:oddHBand="0" w:evenHBand="1" w:firstRowFirstColumn="0" w:firstRowLastColumn="0" w:lastRowFirstColumn="0" w:lastRowLastColumn="0"/>
        </w:trPr>
        <w:tc>
          <w:tcPr>
            <w:tcW w:w="3119" w:type="dxa"/>
          </w:tcPr>
          <w:p w14:paraId="00A4B17E" w14:textId="77777777" w:rsidR="002D6B21" w:rsidRPr="00367A8E" w:rsidRDefault="002D6B21" w:rsidP="002D6B21">
            <w:r w:rsidRPr="00367A8E">
              <w:t>Option 3 – Report and response-based regulation including complaints handling</w:t>
            </w:r>
          </w:p>
        </w:tc>
        <w:tc>
          <w:tcPr>
            <w:tcW w:w="6095" w:type="dxa"/>
            <w:vAlign w:val="center"/>
          </w:tcPr>
          <w:p w14:paraId="14764CEE" w14:textId="77777777" w:rsidR="002D6B21" w:rsidRPr="008C332C" w:rsidRDefault="002D6B21" w:rsidP="002D6B21">
            <w:pPr>
              <w:pStyle w:val="ListParagraph"/>
              <w:numPr>
                <w:ilvl w:val="0"/>
                <w:numId w:val="27"/>
              </w:numPr>
              <w:spacing w:line="240" w:lineRule="auto"/>
              <w:ind w:left="431"/>
              <w:contextualSpacing w:val="0"/>
            </w:pPr>
            <w:r w:rsidRPr="009B6BC9">
              <w:t>Report-based government investigation and recall mechanism</w:t>
            </w:r>
          </w:p>
          <w:p w14:paraId="2EA11603" w14:textId="6A984743" w:rsidR="003468A0" w:rsidRPr="008C332C" w:rsidRDefault="002D6B21" w:rsidP="002D6B21">
            <w:pPr>
              <w:pStyle w:val="ListParagraph"/>
              <w:numPr>
                <w:ilvl w:val="0"/>
                <w:numId w:val="27"/>
              </w:numPr>
              <w:spacing w:line="240" w:lineRule="auto"/>
              <w:ind w:left="431"/>
              <w:contextualSpacing w:val="0"/>
            </w:pPr>
            <w:r>
              <w:t xml:space="preserve">Government funded </w:t>
            </w:r>
            <w:r w:rsidRPr="009B6BC9">
              <w:t>reporting system</w:t>
            </w:r>
            <w:r>
              <w:t xml:space="preserve"> that accepts consumer reports </w:t>
            </w:r>
            <w:r w:rsidRPr="008C332C">
              <w:t>(e.g. expanded PetFAST or new system)</w:t>
            </w:r>
          </w:p>
          <w:p w14:paraId="3B90C267" w14:textId="646D9368" w:rsidR="002D6B21" w:rsidRPr="009B6BC9" w:rsidRDefault="002D6B21" w:rsidP="007255D1">
            <w:pPr>
              <w:pStyle w:val="ListParagraph"/>
              <w:numPr>
                <w:ilvl w:val="0"/>
                <w:numId w:val="27"/>
              </w:numPr>
              <w:spacing w:line="240" w:lineRule="auto"/>
              <w:ind w:left="431"/>
              <w:contextualSpacing w:val="0"/>
              <w:rPr>
                <w:b/>
              </w:rPr>
            </w:pPr>
            <w:r w:rsidRPr="009B6BC9">
              <w:t>Mandating the industry standard (</w:t>
            </w:r>
            <w:r>
              <w:t xml:space="preserve">limited </w:t>
            </w:r>
            <w:r w:rsidRPr="009B6BC9">
              <w:t>enforcement</w:t>
            </w:r>
            <w:r>
              <w:t xml:space="preserve"> through report-based government investigation mechanism</w:t>
            </w:r>
            <w:r w:rsidRPr="009B6BC9">
              <w:t>)</w:t>
            </w:r>
          </w:p>
        </w:tc>
      </w:tr>
      <w:tr w:rsidR="002D6B21" w:rsidRPr="009B6BC9" w14:paraId="3140DA57" w14:textId="77777777" w:rsidTr="007255D1">
        <w:trPr>
          <w:cnfStyle w:val="000000100000" w:firstRow="0" w:lastRow="0" w:firstColumn="0" w:lastColumn="0" w:oddVBand="0" w:evenVBand="0" w:oddHBand="1" w:evenHBand="0" w:firstRowFirstColumn="0" w:firstRowLastColumn="0" w:lastRowFirstColumn="0" w:lastRowLastColumn="0"/>
        </w:trPr>
        <w:tc>
          <w:tcPr>
            <w:tcW w:w="3119" w:type="dxa"/>
          </w:tcPr>
          <w:p w14:paraId="0743E19A" w14:textId="77777777" w:rsidR="002D6B21" w:rsidRPr="00367A8E" w:rsidRDefault="002D6B21" w:rsidP="002D6B21">
            <w:r w:rsidRPr="00367A8E">
              <w:t>Option 3A – Report and response-based regulation including complaints handling, no mandated standard</w:t>
            </w:r>
          </w:p>
        </w:tc>
        <w:tc>
          <w:tcPr>
            <w:tcW w:w="6095" w:type="dxa"/>
          </w:tcPr>
          <w:p w14:paraId="2685793E" w14:textId="77777777" w:rsidR="002D6B21" w:rsidRPr="008C332C" w:rsidRDefault="002D6B21" w:rsidP="002D6B21">
            <w:pPr>
              <w:pStyle w:val="ListParagraph"/>
              <w:numPr>
                <w:ilvl w:val="0"/>
                <w:numId w:val="27"/>
              </w:numPr>
              <w:spacing w:line="240" w:lineRule="auto"/>
              <w:ind w:left="431"/>
              <w:contextualSpacing w:val="0"/>
            </w:pPr>
            <w:r w:rsidRPr="009B6BC9">
              <w:t>Report-based government investigation and recall mechanism</w:t>
            </w:r>
          </w:p>
          <w:p w14:paraId="69890CB3" w14:textId="77777777" w:rsidR="002D6B21" w:rsidRPr="008C332C" w:rsidRDefault="002D6B21" w:rsidP="002D6B21">
            <w:pPr>
              <w:pStyle w:val="ListParagraph"/>
              <w:numPr>
                <w:ilvl w:val="0"/>
                <w:numId w:val="27"/>
              </w:numPr>
              <w:spacing w:line="240" w:lineRule="auto"/>
              <w:ind w:left="431"/>
              <w:contextualSpacing w:val="0"/>
            </w:pPr>
            <w:r>
              <w:t xml:space="preserve">Government funded </w:t>
            </w:r>
            <w:r w:rsidRPr="009B6BC9">
              <w:t>reporting system</w:t>
            </w:r>
            <w:r>
              <w:t xml:space="preserve"> that accepts consumer reports </w:t>
            </w:r>
            <w:r w:rsidRPr="008C332C">
              <w:t>(e.g. expanded PetFAST or new system)</w:t>
            </w:r>
          </w:p>
          <w:p w14:paraId="3AD8FBCE" w14:textId="7F003601" w:rsidR="002D6B21" w:rsidRPr="009B6BC9" w:rsidRDefault="002D6B21" w:rsidP="007255D1">
            <w:pPr>
              <w:pStyle w:val="ListParagraph"/>
              <w:numPr>
                <w:ilvl w:val="0"/>
                <w:numId w:val="27"/>
              </w:numPr>
              <w:spacing w:line="240" w:lineRule="auto"/>
              <w:ind w:left="431"/>
              <w:contextualSpacing w:val="0"/>
            </w:pPr>
            <w:r w:rsidRPr="009B6BC9">
              <w:t>Voluntary industry standard</w:t>
            </w:r>
          </w:p>
        </w:tc>
      </w:tr>
      <w:tr w:rsidR="002D6B21" w:rsidRPr="009B6BC9" w14:paraId="2E16B690" w14:textId="77777777" w:rsidTr="007255D1">
        <w:trPr>
          <w:cnfStyle w:val="000000010000" w:firstRow="0" w:lastRow="0" w:firstColumn="0" w:lastColumn="0" w:oddVBand="0" w:evenVBand="0" w:oddHBand="0" w:evenHBand="1" w:firstRowFirstColumn="0" w:firstRowLastColumn="0" w:lastRowFirstColumn="0" w:lastRowLastColumn="0"/>
        </w:trPr>
        <w:tc>
          <w:tcPr>
            <w:tcW w:w="3119" w:type="dxa"/>
          </w:tcPr>
          <w:p w14:paraId="2005008B" w14:textId="77777777" w:rsidR="002D6B21" w:rsidRPr="00367A8E" w:rsidRDefault="002D6B21" w:rsidP="002D6B21">
            <w:r w:rsidRPr="00367A8E">
              <w:t>Option 4 – Active national regulation</w:t>
            </w:r>
          </w:p>
        </w:tc>
        <w:tc>
          <w:tcPr>
            <w:tcW w:w="6095" w:type="dxa"/>
          </w:tcPr>
          <w:p w14:paraId="5729CD07" w14:textId="77777777" w:rsidR="002D6B21" w:rsidRPr="008C332C" w:rsidRDefault="002D6B21" w:rsidP="002D6B21">
            <w:pPr>
              <w:pStyle w:val="ListParagraph"/>
              <w:numPr>
                <w:ilvl w:val="0"/>
                <w:numId w:val="27"/>
              </w:numPr>
              <w:spacing w:line="240" w:lineRule="auto"/>
              <w:ind w:left="431"/>
              <w:contextualSpacing w:val="0"/>
            </w:pPr>
            <w:r w:rsidRPr="009B6BC9">
              <w:t xml:space="preserve">Mandating the industry standard with active compliance and enforcement supported by a </w:t>
            </w:r>
            <w:r w:rsidRPr="008C332C">
              <w:t>manufacturer and importer register and licencing program</w:t>
            </w:r>
          </w:p>
          <w:p w14:paraId="2F79385C" w14:textId="38D61BC0" w:rsidR="003468A0" w:rsidRPr="008C332C" w:rsidRDefault="002D6B21" w:rsidP="002D6B21">
            <w:pPr>
              <w:pStyle w:val="ListParagraph"/>
              <w:numPr>
                <w:ilvl w:val="0"/>
                <w:numId w:val="27"/>
              </w:numPr>
              <w:spacing w:line="240" w:lineRule="auto"/>
              <w:ind w:left="431"/>
              <w:contextualSpacing w:val="0"/>
            </w:pPr>
            <w:r w:rsidRPr="009B6BC9">
              <w:t>Report-based government investigation and recall mechanism</w:t>
            </w:r>
          </w:p>
          <w:p w14:paraId="5BD24E67" w14:textId="399CC8A4" w:rsidR="002D6B21" w:rsidRPr="009B6BC9" w:rsidRDefault="002D6B21" w:rsidP="007255D1">
            <w:pPr>
              <w:pStyle w:val="ListParagraph"/>
              <w:numPr>
                <w:ilvl w:val="0"/>
                <w:numId w:val="27"/>
              </w:numPr>
              <w:spacing w:line="240" w:lineRule="auto"/>
              <w:ind w:left="431"/>
              <w:contextualSpacing w:val="0"/>
              <w:rPr>
                <w:b/>
              </w:rPr>
            </w:pPr>
            <w:r>
              <w:t xml:space="preserve">Government funded </w:t>
            </w:r>
            <w:r w:rsidRPr="009B6BC9">
              <w:t>reporting system</w:t>
            </w:r>
            <w:r>
              <w:t xml:space="preserve"> that accepts consumer reports </w:t>
            </w:r>
            <w:r w:rsidRPr="008C332C">
              <w:t>(e.g. expanded PetFAST or new system)</w:t>
            </w:r>
          </w:p>
        </w:tc>
      </w:tr>
    </w:tbl>
    <w:p w14:paraId="4D8EFF28" w14:textId="77777777" w:rsidR="00B46CFE" w:rsidRPr="009B6BC9" w:rsidRDefault="00B46CFE" w:rsidP="00B46CFE">
      <w:pPr>
        <w:pStyle w:val="Heading2"/>
      </w:pPr>
      <w:bookmarkStart w:id="7" w:name="_Toc139356308"/>
      <w:r>
        <w:t>Overarching assumptions and methodology</w:t>
      </w:r>
      <w:bookmarkEnd w:id="7"/>
    </w:p>
    <w:p w14:paraId="01DF7D9F" w14:textId="67A146AF" w:rsidR="00B46CFE" w:rsidRPr="009B6BC9" w:rsidRDefault="00B46CFE" w:rsidP="00B46CFE">
      <w:r w:rsidRPr="009B6BC9">
        <w:t>Th</w:t>
      </w:r>
      <w:r>
        <w:t>e</w:t>
      </w:r>
      <w:r w:rsidRPr="009B6BC9">
        <w:t xml:space="preserve"> CBA</w:t>
      </w:r>
      <w:r>
        <w:t xml:space="preserve"> </w:t>
      </w:r>
      <w:r w:rsidRPr="009B6BC9">
        <w:t xml:space="preserve">aims to assess the </w:t>
      </w:r>
      <w:r>
        <w:t xml:space="preserve">incremental </w:t>
      </w:r>
      <w:r w:rsidRPr="009B6BC9">
        <w:t xml:space="preserve">economic costs and benefits of </w:t>
      </w:r>
      <w:r>
        <w:t>five</w:t>
      </w:r>
      <w:r w:rsidRPr="009B6BC9">
        <w:t xml:space="preserve"> policy options (</w:t>
      </w:r>
      <w:r>
        <w:t xml:space="preserve">incremental to </w:t>
      </w:r>
      <w:r w:rsidRPr="009B6BC9">
        <w:t xml:space="preserve">a </w:t>
      </w:r>
      <w:r>
        <w:t>Base Case O</w:t>
      </w:r>
      <w:r w:rsidRPr="009B6BC9">
        <w:t xml:space="preserve">ption) to manage pet food safety in Australia. </w:t>
      </w:r>
      <w:r>
        <w:t>The m</w:t>
      </w:r>
      <w:r w:rsidRPr="009B6BC9">
        <w:t xml:space="preserve">ajor features of the CBA </w:t>
      </w:r>
      <w:r>
        <w:t>in</w:t>
      </w:r>
      <w:r w:rsidR="00376917">
        <w:t>cl</w:t>
      </w:r>
      <w:r>
        <w:t>ude</w:t>
      </w:r>
      <w:r w:rsidRPr="009B6BC9">
        <w:t>:</w:t>
      </w:r>
    </w:p>
    <w:p w14:paraId="75E2F94D" w14:textId="77777777" w:rsidR="00B46CFE" w:rsidRPr="009B6BC9" w:rsidRDefault="00B46CFE" w:rsidP="008F4A38">
      <w:pPr>
        <w:pStyle w:val="ListNumber"/>
        <w:numPr>
          <w:ilvl w:val="0"/>
          <w:numId w:val="25"/>
        </w:numPr>
      </w:pPr>
      <w:r w:rsidRPr="009B6BC9">
        <w:t>20-year timeframe for analysis</w:t>
      </w:r>
    </w:p>
    <w:p w14:paraId="1F82F630" w14:textId="77777777" w:rsidR="00B46CFE" w:rsidRDefault="00B46CFE" w:rsidP="00B46CFE">
      <w:pPr>
        <w:pStyle w:val="ListNumber"/>
      </w:pPr>
      <w:r>
        <w:t>C</w:t>
      </w:r>
      <w:r w:rsidRPr="009B6BC9">
        <w:t>entral real discount rate of 7%, with sensitivity analysis using real discount rates of 3% and 10%</w:t>
      </w:r>
    </w:p>
    <w:p w14:paraId="7E2B598A" w14:textId="77777777" w:rsidR="00B46CFE" w:rsidRPr="009B6BC9" w:rsidRDefault="00B46CFE" w:rsidP="00B46CFE">
      <w:pPr>
        <w:pStyle w:val="ListNumber"/>
      </w:pPr>
      <w:r>
        <w:t>Threshold analysis</w:t>
      </w:r>
    </w:p>
    <w:p w14:paraId="6016F59F" w14:textId="77777777" w:rsidR="00B46CFE" w:rsidRPr="009B6BC9" w:rsidRDefault="00B46CFE" w:rsidP="00B46CFE">
      <w:pPr>
        <w:pStyle w:val="ListNumber"/>
      </w:pPr>
      <w:r w:rsidRPr="009B6BC9">
        <w:t>All values are real, 202</w:t>
      </w:r>
      <w:r>
        <w:t>2</w:t>
      </w:r>
      <w:r w:rsidRPr="009B6BC9">
        <w:t xml:space="preserve"> Australian dollars</w:t>
      </w:r>
    </w:p>
    <w:p w14:paraId="6BD9C394" w14:textId="45FD3D80" w:rsidR="00B46CFE" w:rsidRPr="009B6BC9" w:rsidRDefault="00B46CFE" w:rsidP="00B46CFE">
      <w:pPr>
        <w:pStyle w:val="ListNumber"/>
      </w:pPr>
      <w:r>
        <w:t>S</w:t>
      </w:r>
      <w:r w:rsidRPr="009B6BC9">
        <w:t xml:space="preserve">ensitivity analysis based on changes to key variables given the limited data available, including in relation to pet food safety incidents and </w:t>
      </w:r>
      <w:r w:rsidR="00367589">
        <w:t xml:space="preserve">government </w:t>
      </w:r>
      <w:r w:rsidRPr="009B6BC9">
        <w:t>costs</w:t>
      </w:r>
      <w:r w:rsidR="00367589">
        <w:t xml:space="preserve"> associated with policy options.</w:t>
      </w:r>
    </w:p>
    <w:p w14:paraId="1C30F769" w14:textId="77777777" w:rsidR="00B46CFE" w:rsidRPr="009B6BC9" w:rsidRDefault="00B46CFE" w:rsidP="00B46CFE">
      <w:pPr>
        <w:pStyle w:val="ListNumber"/>
      </w:pPr>
      <w:r>
        <w:t>D</w:t>
      </w:r>
      <w:r w:rsidRPr="009B6BC9">
        <w:t>istributional analysis to assess the impacts of costs, benefits and transfers on major stakeholder groups.</w:t>
      </w:r>
    </w:p>
    <w:p w14:paraId="274E69D8" w14:textId="77777777" w:rsidR="00B46CFE" w:rsidRPr="009B6BC9" w:rsidRDefault="00B46CFE" w:rsidP="00B46CFE">
      <w:pPr>
        <w:pStyle w:val="Heading2"/>
      </w:pPr>
      <w:bookmarkStart w:id="8" w:name="_Toc139356309"/>
      <w:r w:rsidRPr="009B6BC9">
        <w:lastRenderedPageBreak/>
        <w:t>Benefits quantified in the CBA</w:t>
      </w:r>
      <w:bookmarkEnd w:id="8"/>
    </w:p>
    <w:p w14:paraId="0777A631" w14:textId="1F2D3636" w:rsidR="002646FB" w:rsidRPr="009B6BC9" w:rsidRDefault="00B46CFE" w:rsidP="002646FB">
      <w:r w:rsidRPr="009B6BC9">
        <w:t xml:space="preserve">For the CBA, the benefits are primarily associated with avoided costs to pet owners through potentially reducing the likelihood and magnitude of pet food </w:t>
      </w:r>
      <w:r w:rsidR="00FA032D">
        <w:t xml:space="preserve">safety </w:t>
      </w:r>
      <w:r w:rsidRPr="009B6BC9">
        <w:t xml:space="preserve">incidents through regulation. </w:t>
      </w:r>
      <w:r w:rsidR="002646FB">
        <w:t>It is</w:t>
      </w:r>
      <w:r w:rsidR="002646FB" w:rsidRPr="009B6BC9">
        <w:t xml:space="preserve"> note</w:t>
      </w:r>
      <w:r w:rsidR="002646FB">
        <w:t>d</w:t>
      </w:r>
      <w:r w:rsidR="002646FB" w:rsidRPr="009B6BC9">
        <w:t xml:space="preserve"> a pet food safety incident could result in many different outcomes, including multiple vet visits, ongoing care, and additional veterinary expenses. However, due to the availability of data and time, we have kept the scope to two possible outcomes – pet illness (morbidity) or pet death (mortality). </w:t>
      </w:r>
    </w:p>
    <w:p w14:paraId="7194C3CA" w14:textId="699C2A25" w:rsidR="00A61318" w:rsidRDefault="0011130E" w:rsidP="00B46CFE">
      <w:r>
        <w:t>As t</w:t>
      </w:r>
      <w:r w:rsidR="00A61318" w:rsidRPr="009B6BC9">
        <w:t xml:space="preserve">he extent to which each policy option would reduce the likelihood and magnitude of pet food </w:t>
      </w:r>
      <w:r w:rsidR="00FA032D">
        <w:t xml:space="preserve">safety </w:t>
      </w:r>
      <w:r w:rsidR="00A61318" w:rsidRPr="009B6BC9">
        <w:t>incidents is uncertain, a threshold analysis will be undertaken (see Section 1.1.3).</w:t>
      </w:r>
    </w:p>
    <w:p w14:paraId="246104E1" w14:textId="6575A298" w:rsidR="005B325C" w:rsidRDefault="005B325C" w:rsidP="00B46CFE">
      <w:r>
        <w:t>The benefits quantified include:</w:t>
      </w:r>
    </w:p>
    <w:p w14:paraId="250A1004" w14:textId="789503C0" w:rsidR="005B325C" w:rsidRDefault="007609CD" w:rsidP="005B325C">
      <w:pPr>
        <w:pStyle w:val="ListBullet"/>
      </w:pPr>
      <w:r>
        <w:t>Avoided costs of p</w:t>
      </w:r>
      <w:r w:rsidR="005B325C">
        <w:t xml:space="preserve">et </w:t>
      </w:r>
      <w:r>
        <w:t>morbidity</w:t>
      </w:r>
    </w:p>
    <w:p w14:paraId="228E274F" w14:textId="4562DC4D" w:rsidR="007609CD" w:rsidRDefault="007609CD" w:rsidP="005B325C">
      <w:pPr>
        <w:pStyle w:val="ListBullet"/>
      </w:pPr>
      <w:r>
        <w:t>Avoided cost of pet mortality</w:t>
      </w:r>
    </w:p>
    <w:p w14:paraId="2A15AF25" w14:textId="45D78B3C" w:rsidR="007609CD" w:rsidRDefault="007609CD" w:rsidP="005B325C">
      <w:pPr>
        <w:pStyle w:val="ListBullet"/>
      </w:pPr>
      <w:r>
        <w:t>Avoided time cost</w:t>
      </w:r>
      <w:r w:rsidR="001457B8">
        <w:t xml:space="preserve"> for the pet owner</w:t>
      </w:r>
      <w:r w:rsidR="00F70D76">
        <w:t xml:space="preserve"> in </w:t>
      </w:r>
      <w:r w:rsidR="00F70D76" w:rsidRPr="009B6BC9">
        <w:t>caring for their unhealthy pet</w:t>
      </w:r>
      <w:r>
        <w:t>.</w:t>
      </w:r>
    </w:p>
    <w:p w14:paraId="188CFFCA" w14:textId="77777777" w:rsidR="007300EA" w:rsidRPr="009B6BC9" w:rsidRDefault="007300EA" w:rsidP="007300EA">
      <w:pPr>
        <w:pStyle w:val="Heading2"/>
      </w:pPr>
      <w:bookmarkStart w:id="9" w:name="_Toc139356310"/>
      <w:r w:rsidRPr="009B6BC9">
        <w:t>Costs quantified in the CBA</w:t>
      </w:r>
      <w:bookmarkEnd w:id="9"/>
    </w:p>
    <w:p w14:paraId="743DA5D2" w14:textId="309EA27C" w:rsidR="007300EA" w:rsidRPr="005B325C" w:rsidRDefault="007300EA" w:rsidP="007300EA">
      <w:r w:rsidRPr="009B6BC9">
        <w:t xml:space="preserve">The costs in the CBA are primarily </w:t>
      </w:r>
      <w:r w:rsidR="00424FEF">
        <w:t>incurred</w:t>
      </w:r>
      <w:r w:rsidR="001457B8">
        <w:t xml:space="preserve"> by </w:t>
      </w:r>
      <w:r w:rsidR="00053105">
        <w:t>g</w:t>
      </w:r>
      <w:r w:rsidRPr="009B6BC9">
        <w:t>overnment</w:t>
      </w:r>
      <w:r w:rsidR="001A1D51">
        <w:t>s</w:t>
      </w:r>
      <w:r w:rsidRPr="009B6BC9">
        <w:t xml:space="preserve"> and</w:t>
      </w:r>
      <w:r w:rsidR="00424FEF">
        <w:t xml:space="preserve"> the pet food manufacturing </w:t>
      </w:r>
      <w:r w:rsidR="00053105">
        <w:t xml:space="preserve">and importing </w:t>
      </w:r>
      <w:r w:rsidR="00424FEF">
        <w:t>in</w:t>
      </w:r>
      <w:r w:rsidRPr="009B6BC9">
        <w:t xml:space="preserve">dustry. Government and industry costs have been </w:t>
      </w:r>
      <w:r>
        <w:t>developed</w:t>
      </w:r>
      <w:r w:rsidRPr="009B6BC9">
        <w:t xml:space="preserve"> through engagement with relevant Commonwealth, state and territory government agencies and the pet food and veterinary industries. These costs are based on the default labour rates associated with individuals performing a regulatory task, whether as part of their employment in a business or community organisation or as a private citizen in their leisure time, as per the </w:t>
      </w:r>
      <w:hyperlink r:id="rId28" w:history="1">
        <w:r w:rsidR="00630E17">
          <w:rPr>
            <w:rStyle w:val="Hyperlink"/>
            <w:rFonts w:cstheme="minorHAnsi"/>
            <w:szCs w:val="20"/>
          </w:rPr>
          <w:t xml:space="preserve">OIA </w:t>
        </w:r>
        <w:r w:rsidRPr="009B6BC9">
          <w:rPr>
            <w:rStyle w:val="Hyperlink"/>
            <w:rFonts w:cstheme="minorHAnsi"/>
            <w:szCs w:val="20"/>
          </w:rPr>
          <w:t>Regulatory Burden Measurement Framework Guidance Note</w:t>
        </w:r>
      </w:hyperlink>
      <w:r w:rsidRPr="009B6BC9">
        <w:rPr>
          <w:rFonts w:cstheme="minorHAnsi"/>
          <w:szCs w:val="20"/>
        </w:rPr>
        <w:t xml:space="preserve">. </w:t>
      </w:r>
    </w:p>
    <w:p w14:paraId="4195E4BE" w14:textId="6B3E16F9" w:rsidR="007609CD" w:rsidRPr="009B6BC9" w:rsidRDefault="007609CD" w:rsidP="007609CD">
      <w:pPr>
        <w:spacing w:before="120"/>
        <w:rPr>
          <w:rFonts w:cstheme="minorHAnsi"/>
          <w:szCs w:val="20"/>
        </w:rPr>
      </w:pPr>
      <w:r w:rsidRPr="009B6BC9">
        <w:rPr>
          <w:rFonts w:cstheme="minorHAnsi"/>
          <w:szCs w:val="20"/>
        </w:rPr>
        <w:t xml:space="preserve">Government costs for each </w:t>
      </w:r>
      <w:r w:rsidR="00E805E5">
        <w:rPr>
          <w:rFonts w:cstheme="minorHAnsi"/>
          <w:szCs w:val="20"/>
        </w:rPr>
        <w:t>o</w:t>
      </w:r>
      <w:r w:rsidRPr="009B6BC9">
        <w:rPr>
          <w:rFonts w:cstheme="minorHAnsi"/>
          <w:szCs w:val="20"/>
        </w:rPr>
        <w:t>ption comprise three elements:</w:t>
      </w:r>
    </w:p>
    <w:p w14:paraId="2E75206C" w14:textId="2210B76D" w:rsidR="007609CD" w:rsidRPr="009B6BC9" w:rsidRDefault="007609CD" w:rsidP="007609CD">
      <w:pPr>
        <w:pStyle w:val="ListBullet"/>
      </w:pPr>
      <w:r w:rsidRPr="009B6BC9">
        <w:t>The cost to governments of administering the regulatory arrangements (‘administration’ cost)</w:t>
      </w:r>
      <w:r w:rsidR="00630E17">
        <w:t xml:space="preserve"> comprises</w:t>
      </w:r>
      <w:r w:rsidRPr="009B6BC9">
        <w:t xml:space="preserve"> </w:t>
      </w:r>
      <w:r w:rsidR="00107C12">
        <w:t>an establishment</w:t>
      </w:r>
      <w:r w:rsidRPr="009B6BC9">
        <w:t xml:space="preserve"> </w:t>
      </w:r>
      <w:r w:rsidR="00107C12">
        <w:t xml:space="preserve">(or set-up) </w:t>
      </w:r>
      <w:r w:rsidRPr="009B6BC9">
        <w:t>component and an ongoing component.</w:t>
      </w:r>
    </w:p>
    <w:p w14:paraId="5E698914" w14:textId="77777777" w:rsidR="007609CD" w:rsidRPr="009B6BC9" w:rsidRDefault="007609CD" w:rsidP="007609CD">
      <w:pPr>
        <w:pStyle w:val="ListBullet"/>
      </w:pPr>
      <w:r w:rsidRPr="009B6BC9">
        <w:t>The cost to governments of undertaking foundational education and awareness raising activities to ensure the regulated community and broader public understand the new arrangements (‘education and awareness’ cost)</w:t>
      </w:r>
    </w:p>
    <w:p w14:paraId="11BCA6CD" w14:textId="641F1250" w:rsidR="007609CD" w:rsidRPr="009B6BC9" w:rsidRDefault="007609CD" w:rsidP="007609CD">
      <w:pPr>
        <w:pStyle w:val="ListBullet"/>
      </w:pPr>
      <w:r w:rsidRPr="009B6BC9">
        <w:t>The cost to governments of delivering a reporting and complaints handling function, which is proposed for Options 3</w:t>
      </w:r>
      <w:r w:rsidR="008C5107">
        <w:t>, 3A</w:t>
      </w:r>
      <w:r w:rsidRPr="009B6BC9">
        <w:t xml:space="preserve"> and 4 (‘reporting and complaints handling’ cost)</w:t>
      </w:r>
      <w:r>
        <w:t>.</w:t>
      </w:r>
    </w:p>
    <w:p w14:paraId="0D57B47B" w14:textId="77777777" w:rsidR="007609CD" w:rsidRDefault="007609CD" w:rsidP="007609CD">
      <w:pPr>
        <w:spacing w:before="120"/>
        <w:rPr>
          <w:rFonts w:cstheme="minorHAnsi"/>
          <w:szCs w:val="20"/>
        </w:rPr>
      </w:pPr>
      <w:r>
        <w:rPr>
          <w:rFonts w:cstheme="minorHAnsi"/>
          <w:szCs w:val="20"/>
        </w:rPr>
        <w:t>T</w:t>
      </w:r>
      <w:r w:rsidRPr="009B6BC9">
        <w:rPr>
          <w:rFonts w:cstheme="minorHAnsi"/>
          <w:szCs w:val="20"/>
        </w:rPr>
        <w:t>he costs</w:t>
      </w:r>
      <w:r>
        <w:rPr>
          <w:rFonts w:cstheme="minorHAnsi"/>
          <w:szCs w:val="20"/>
        </w:rPr>
        <w:t xml:space="preserve"> are estimated</w:t>
      </w:r>
      <w:r w:rsidRPr="009B6BC9">
        <w:rPr>
          <w:rFonts w:cstheme="minorHAnsi"/>
          <w:szCs w:val="20"/>
        </w:rPr>
        <w:t xml:space="preserve"> based on yearly full-time equivalent (FTE) resourcing requirements. </w:t>
      </w:r>
      <w:r>
        <w:rPr>
          <w:rFonts w:cstheme="minorHAnsi"/>
          <w:szCs w:val="20"/>
        </w:rPr>
        <w:t>T</w:t>
      </w:r>
      <w:r w:rsidRPr="009B6BC9">
        <w:rPr>
          <w:rFonts w:cstheme="minorHAnsi"/>
          <w:szCs w:val="20"/>
        </w:rPr>
        <w:t xml:space="preserve">he costs are </w:t>
      </w:r>
      <w:r w:rsidRPr="009B6BC9">
        <w:rPr>
          <w:rFonts w:cstheme="minorHAnsi"/>
          <w:i/>
          <w:iCs/>
          <w:szCs w:val="20"/>
        </w:rPr>
        <w:t xml:space="preserve">in addition to </w:t>
      </w:r>
      <w:r w:rsidRPr="009B6BC9">
        <w:rPr>
          <w:rFonts w:cstheme="minorHAnsi"/>
          <w:szCs w:val="20"/>
        </w:rPr>
        <w:t>current teams that perform similar functions, not a reflection of the total number of FTE required (i.e. they will be implemented within an existing regulatory framework and/or regulator and will not involve the establishment of new regulatory entities).</w:t>
      </w:r>
    </w:p>
    <w:p w14:paraId="4F02A5B7" w14:textId="6044BFCA" w:rsidR="00BA4B3F" w:rsidRPr="00BA4B3F" w:rsidRDefault="00EE2914" w:rsidP="00BA4B3F">
      <w:pPr>
        <w:spacing w:before="120"/>
        <w:rPr>
          <w:rFonts w:cstheme="minorHAnsi"/>
          <w:szCs w:val="20"/>
        </w:rPr>
      </w:pPr>
      <w:r>
        <w:rPr>
          <w:rFonts w:cstheme="minorHAnsi"/>
          <w:szCs w:val="20"/>
        </w:rPr>
        <w:t xml:space="preserve">Additionally, </w:t>
      </w:r>
      <w:r w:rsidR="00BE192E">
        <w:rPr>
          <w:rFonts w:cstheme="minorHAnsi"/>
          <w:szCs w:val="20"/>
        </w:rPr>
        <w:t xml:space="preserve">based on consultation with state and territory government stakeholders, </w:t>
      </w:r>
      <w:r w:rsidR="002E6EF6">
        <w:rPr>
          <w:rFonts w:cstheme="minorHAnsi"/>
          <w:szCs w:val="20"/>
        </w:rPr>
        <w:t>t</w:t>
      </w:r>
      <w:r w:rsidR="00BA4B3F" w:rsidRPr="00BA4B3F">
        <w:rPr>
          <w:rFonts w:cstheme="minorHAnsi"/>
          <w:szCs w:val="20"/>
        </w:rPr>
        <w:t xml:space="preserve">here is likely to be significant variation between jurisdictions in their costs of administering </w:t>
      </w:r>
      <w:r>
        <w:rPr>
          <w:rFonts w:cstheme="minorHAnsi"/>
          <w:szCs w:val="20"/>
        </w:rPr>
        <w:t xml:space="preserve">any </w:t>
      </w:r>
      <w:r w:rsidR="00BA4B3F" w:rsidRPr="00BA4B3F">
        <w:rPr>
          <w:rFonts w:cstheme="minorHAnsi"/>
          <w:szCs w:val="20"/>
        </w:rPr>
        <w:t xml:space="preserve">regulatory </w:t>
      </w:r>
      <w:r w:rsidR="00BA4B3F" w:rsidRPr="00BA4B3F">
        <w:rPr>
          <w:rFonts w:cstheme="minorHAnsi"/>
          <w:szCs w:val="20"/>
        </w:rPr>
        <w:lastRenderedPageBreak/>
        <w:t>arrangements</w:t>
      </w:r>
      <w:r>
        <w:rPr>
          <w:rFonts w:cstheme="minorHAnsi"/>
          <w:szCs w:val="20"/>
        </w:rPr>
        <w:t xml:space="preserve"> because</w:t>
      </w:r>
      <w:r w:rsidR="00BA4B3F" w:rsidRPr="00BA4B3F">
        <w:rPr>
          <w:rFonts w:cstheme="minorHAnsi"/>
          <w:szCs w:val="20"/>
        </w:rPr>
        <w:t xml:space="preserve"> there are </w:t>
      </w:r>
      <w:r w:rsidR="00AD0C02">
        <w:rPr>
          <w:rFonts w:cstheme="minorHAnsi"/>
          <w:szCs w:val="20"/>
        </w:rPr>
        <w:t xml:space="preserve">significant </w:t>
      </w:r>
      <w:r w:rsidR="00BA4B3F" w:rsidRPr="00BA4B3F">
        <w:rPr>
          <w:rFonts w:cstheme="minorHAnsi"/>
          <w:szCs w:val="20"/>
        </w:rPr>
        <w:t>differences in existing legislative and regulatory frameworks within jurisdictions</w:t>
      </w:r>
      <w:r w:rsidR="00BE192E" w:rsidRPr="00BE192E">
        <w:rPr>
          <w:rFonts w:cstheme="minorHAnsi"/>
          <w:szCs w:val="20"/>
        </w:rPr>
        <w:t xml:space="preserve"> </w:t>
      </w:r>
      <w:r w:rsidR="00BE192E">
        <w:rPr>
          <w:rFonts w:cstheme="minorHAnsi"/>
          <w:szCs w:val="20"/>
        </w:rPr>
        <w:t xml:space="preserve">and </w:t>
      </w:r>
      <w:r w:rsidR="001460DA">
        <w:rPr>
          <w:rFonts w:cstheme="minorHAnsi"/>
          <w:szCs w:val="20"/>
        </w:rPr>
        <w:t xml:space="preserve">potential variability </w:t>
      </w:r>
      <w:r w:rsidR="00BE192E">
        <w:rPr>
          <w:rFonts w:cstheme="minorHAnsi"/>
          <w:szCs w:val="20"/>
        </w:rPr>
        <w:t>in terms of how they could apply and the priority given to any required legislative amendments</w:t>
      </w:r>
      <w:r w:rsidR="00E7384F">
        <w:rPr>
          <w:rFonts w:cstheme="minorHAnsi"/>
          <w:szCs w:val="20"/>
        </w:rPr>
        <w:t>. There are also s</w:t>
      </w:r>
      <w:r w:rsidR="00BA4B3F" w:rsidRPr="00BA4B3F">
        <w:rPr>
          <w:rFonts w:cstheme="minorHAnsi"/>
          <w:szCs w:val="20"/>
        </w:rPr>
        <w:t>ignificant challenges with implementing the options through legislative amendments at the Commonwealth level</w:t>
      </w:r>
      <w:r w:rsidR="000E3856">
        <w:rPr>
          <w:rFonts w:cstheme="minorHAnsi"/>
          <w:szCs w:val="20"/>
        </w:rPr>
        <w:t>, which presents additional uncertainties</w:t>
      </w:r>
      <w:r w:rsidR="00BA4B3F" w:rsidRPr="00BA4B3F">
        <w:rPr>
          <w:rFonts w:cstheme="minorHAnsi"/>
          <w:szCs w:val="20"/>
        </w:rPr>
        <w:t>.</w:t>
      </w:r>
    </w:p>
    <w:p w14:paraId="3A3045BB" w14:textId="7BAFD97A" w:rsidR="00A47E4A" w:rsidRPr="009B6BC9" w:rsidRDefault="008B73B6" w:rsidP="00BA4B3F">
      <w:pPr>
        <w:spacing w:before="120"/>
        <w:rPr>
          <w:rFonts w:cstheme="minorHAnsi"/>
          <w:szCs w:val="20"/>
        </w:rPr>
      </w:pPr>
      <w:r>
        <w:rPr>
          <w:rFonts w:cstheme="minorHAnsi"/>
          <w:szCs w:val="20"/>
        </w:rPr>
        <w:t>Consequently</w:t>
      </w:r>
      <w:r w:rsidR="00E7384F">
        <w:rPr>
          <w:rFonts w:cstheme="minorHAnsi"/>
          <w:szCs w:val="20"/>
        </w:rPr>
        <w:t xml:space="preserve">, </w:t>
      </w:r>
      <w:r w:rsidR="00E74E73">
        <w:rPr>
          <w:rFonts w:cstheme="minorHAnsi"/>
          <w:szCs w:val="20"/>
        </w:rPr>
        <w:t xml:space="preserve">government </w:t>
      </w:r>
      <w:r w:rsidR="00B86603" w:rsidRPr="00BA4B3F">
        <w:rPr>
          <w:rFonts w:cstheme="minorHAnsi"/>
          <w:szCs w:val="20"/>
        </w:rPr>
        <w:t xml:space="preserve">costs </w:t>
      </w:r>
      <w:r w:rsidR="00B86603">
        <w:rPr>
          <w:rFonts w:cstheme="minorHAnsi"/>
          <w:szCs w:val="20"/>
        </w:rPr>
        <w:t xml:space="preserve">have been determined by taking </w:t>
      </w:r>
      <w:r w:rsidR="00BA4B3F" w:rsidRPr="00BA4B3F">
        <w:rPr>
          <w:rFonts w:cstheme="minorHAnsi"/>
          <w:szCs w:val="20"/>
        </w:rPr>
        <w:t xml:space="preserve">a </w:t>
      </w:r>
      <w:r w:rsidR="00B86603">
        <w:rPr>
          <w:rFonts w:cstheme="minorHAnsi"/>
          <w:szCs w:val="20"/>
        </w:rPr>
        <w:t xml:space="preserve">broad </w:t>
      </w:r>
      <w:r w:rsidR="00BA4B3F" w:rsidRPr="00BA4B3F">
        <w:rPr>
          <w:rFonts w:cstheme="minorHAnsi"/>
          <w:szCs w:val="20"/>
        </w:rPr>
        <w:t xml:space="preserve">average of </w:t>
      </w:r>
      <w:r w:rsidR="00B86603">
        <w:rPr>
          <w:rFonts w:cstheme="minorHAnsi"/>
          <w:szCs w:val="20"/>
        </w:rPr>
        <w:t xml:space="preserve">the costs that </w:t>
      </w:r>
      <w:r w:rsidR="00BA4B3F" w:rsidRPr="00BA4B3F">
        <w:rPr>
          <w:rFonts w:cstheme="minorHAnsi"/>
          <w:szCs w:val="20"/>
        </w:rPr>
        <w:t>jurisdictions</w:t>
      </w:r>
      <w:r w:rsidR="00B86603">
        <w:rPr>
          <w:rFonts w:cstheme="minorHAnsi"/>
          <w:szCs w:val="20"/>
        </w:rPr>
        <w:t xml:space="preserve"> have estimated they would incur for each option</w:t>
      </w:r>
      <w:r w:rsidR="00BA4B3F" w:rsidRPr="00BA4B3F">
        <w:rPr>
          <w:rFonts w:cstheme="minorHAnsi"/>
          <w:szCs w:val="20"/>
        </w:rPr>
        <w:t xml:space="preserve">, noting this may be significantly higher for some and significantly lower for others. </w:t>
      </w:r>
      <w:r w:rsidR="00061EE4">
        <w:rPr>
          <w:rFonts w:cstheme="minorHAnsi"/>
          <w:szCs w:val="20"/>
        </w:rPr>
        <w:t xml:space="preserve">Furthermore, minimum and maximum ranges of </w:t>
      </w:r>
      <w:r w:rsidR="00061EE4" w:rsidRPr="00BA4B3F">
        <w:rPr>
          <w:rFonts w:cstheme="minorHAnsi"/>
          <w:szCs w:val="20"/>
        </w:rPr>
        <w:t xml:space="preserve">these costs </w:t>
      </w:r>
      <w:r w:rsidR="00061EE4">
        <w:rPr>
          <w:rFonts w:cstheme="minorHAnsi"/>
          <w:szCs w:val="20"/>
        </w:rPr>
        <w:t xml:space="preserve">have been estimated </w:t>
      </w:r>
      <w:r w:rsidR="00061EE4" w:rsidRPr="00BA4B3F">
        <w:rPr>
          <w:rFonts w:cstheme="minorHAnsi"/>
          <w:szCs w:val="20"/>
        </w:rPr>
        <w:t xml:space="preserve">(i.e. a doubling of the costs and a halving of the costs) to determine the </w:t>
      </w:r>
      <w:r w:rsidR="00061EE4">
        <w:rPr>
          <w:rFonts w:cstheme="minorHAnsi"/>
          <w:szCs w:val="20"/>
        </w:rPr>
        <w:t xml:space="preserve">range of </w:t>
      </w:r>
      <w:r w:rsidR="00061EE4" w:rsidRPr="00BA4B3F">
        <w:rPr>
          <w:rFonts w:cstheme="minorHAnsi"/>
          <w:szCs w:val="20"/>
        </w:rPr>
        <w:t xml:space="preserve">CBA outcomes in the event the </w:t>
      </w:r>
      <w:r w:rsidR="00061EE4">
        <w:rPr>
          <w:rFonts w:cstheme="minorHAnsi"/>
          <w:szCs w:val="20"/>
        </w:rPr>
        <w:t xml:space="preserve">government </w:t>
      </w:r>
      <w:r w:rsidR="00061EE4" w:rsidRPr="00BA4B3F">
        <w:rPr>
          <w:rFonts w:cstheme="minorHAnsi"/>
          <w:szCs w:val="20"/>
        </w:rPr>
        <w:t>costs incurred are significantly higher or lower.</w:t>
      </w:r>
    </w:p>
    <w:p w14:paraId="66621B1B" w14:textId="77777777" w:rsidR="006D2F3B" w:rsidRDefault="006D2F3B" w:rsidP="006D2F3B">
      <w:pPr>
        <w:pStyle w:val="Heading2"/>
      </w:pPr>
      <w:bookmarkStart w:id="10" w:name="_Toc139356311"/>
      <w:r>
        <w:t>Results overview</w:t>
      </w:r>
      <w:bookmarkEnd w:id="10"/>
    </w:p>
    <w:p w14:paraId="5CB6DB62" w14:textId="6DBFDA1A" w:rsidR="006D2F3B" w:rsidRDefault="006D2F3B" w:rsidP="006D2F3B">
      <w:r>
        <w:t xml:space="preserve">The results are based on a 20-year analysis period and </w:t>
      </w:r>
      <w:r w:rsidR="00E805E5">
        <w:t xml:space="preserve">a </w:t>
      </w:r>
      <w:r>
        <w:t>7% central discount rate. The results focus on the incremental present value of each Option compared to the base case</w:t>
      </w:r>
      <w:r w:rsidR="00D62C97">
        <w:t xml:space="preserve"> – i.e.</w:t>
      </w:r>
      <w:r>
        <w:t xml:space="preserve"> how effective each policy option is relative to the costs and benefits of continuing with </w:t>
      </w:r>
      <w:r w:rsidR="00195BE6">
        <w:t>no change to the current arrangements</w:t>
      </w:r>
      <w:r>
        <w:t>.</w:t>
      </w:r>
    </w:p>
    <w:p w14:paraId="371AF746" w14:textId="1E8B79CF" w:rsidR="00016CEB" w:rsidRPr="002236C6" w:rsidRDefault="006D2F3B" w:rsidP="006D2F3B">
      <w:r w:rsidRPr="002236C6">
        <w:t xml:space="preserve">A threshold analysis </w:t>
      </w:r>
      <w:r w:rsidR="00982846" w:rsidRPr="002236C6">
        <w:t>h</w:t>
      </w:r>
      <w:r w:rsidRPr="002236C6">
        <w:t xml:space="preserve">as </w:t>
      </w:r>
      <w:r w:rsidR="00982846" w:rsidRPr="002236C6">
        <w:t xml:space="preserve">been </w:t>
      </w:r>
      <w:r w:rsidR="00185DDE" w:rsidRPr="002236C6">
        <w:t>appli</w:t>
      </w:r>
      <w:r w:rsidRPr="002236C6">
        <w:t xml:space="preserve">ed </w:t>
      </w:r>
      <w:r w:rsidR="00743660" w:rsidRPr="002236C6">
        <w:t>due to</w:t>
      </w:r>
      <w:r w:rsidR="00D752FA" w:rsidRPr="002236C6">
        <w:t xml:space="preserve"> difficul</w:t>
      </w:r>
      <w:r w:rsidR="00743660" w:rsidRPr="002236C6">
        <w:t xml:space="preserve">ties in </w:t>
      </w:r>
      <w:r w:rsidR="00D752FA" w:rsidRPr="002236C6">
        <w:t>estimat</w:t>
      </w:r>
      <w:r w:rsidR="00743660" w:rsidRPr="002236C6">
        <w:t>ing</w:t>
      </w:r>
      <w:r w:rsidR="00D752FA" w:rsidRPr="002236C6">
        <w:t xml:space="preserve"> the efficacy of </w:t>
      </w:r>
      <w:r w:rsidR="00A37C62" w:rsidRPr="002236C6">
        <w:t xml:space="preserve">policy options (in terms of the proportion of pet food safety incidents that would be avoided) </w:t>
      </w:r>
      <w:r w:rsidR="00743660" w:rsidRPr="002236C6">
        <w:t>as a result of</w:t>
      </w:r>
      <w:r w:rsidR="00B36781" w:rsidRPr="002236C6">
        <w:t xml:space="preserve"> </w:t>
      </w:r>
      <w:r w:rsidRPr="002236C6">
        <w:t xml:space="preserve">complexities </w:t>
      </w:r>
      <w:r w:rsidR="00B36781" w:rsidRPr="002236C6">
        <w:t xml:space="preserve">and limitations in the </w:t>
      </w:r>
      <w:r w:rsidR="00E805E5" w:rsidRPr="002236C6">
        <w:t>available data</w:t>
      </w:r>
      <w:r w:rsidR="00FF3C67" w:rsidRPr="002236C6">
        <w:t>.</w:t>
      </w:r>
      <w:r w:rsidRPr="002236C6">
        <w:t xml:space="preserve"> </w:t>
      </w:r>
      <w:r w:rsidR="007834A4" w:rsidRPr="002236C6">
        <w:t xml:space="preserve">Similar difficulties were experienced by the U.S. Food &amp; Drug </w:t>
      </w:r>
      <w:r w:rsidR="00066F2C" w:rsidRPr="002236C6">
        <w:t>Administration</w:t>
      </w:r>
      <w:r w:rsidR="007834A4" w:rsidRPr="002236C6">
        <w:t xml:space="preserve"> (FDA) as part of their </w:t>
      </w:r>
      <w:r w:rsidR="00F92674" w:rsidRPr="002236C6">
        <w:t>Food Safety Modernization Act (FSMA) Preventive Controls for Animal Food</w:t>
      </w:r>
      <w:r w:rsidR="00A17D1C" w:rsidRPr="002236C6">
        <w:rPr>
          <w:rStyle w:val="FootnoteReference"/>
        </w:rPr>
        <w:footnoteReference w:id="2"/>
      </w:r>
      <w:r w:rsidR="00A17D1C" w:rsidRPr="002236C6">
        <w:t>.</w:t>
      </w:r>
      <w:r w:rsidR="00E01E83" w:rsidRPr="002236C6">
        <w:t xml:space="preserve"> </w:t>
      </w:r>
      <w:r w:rsidR="00170565" w:rsidRPr="002236C6">
        <w:t xml:space="preserve">The regulations </w:t>
      </w:r>
      <w:r w:rsidR="00016CEB" w:rsidRPr="002236C6">
        <w:t>include adding</w:t>
      </w:r>
      <w:r w:rsidR="00170565" w:rsidRPr="002236C6">
        <w:t xml:space="preserve"> Current Good Manufacturing Practice, Hazard Analysis, and Risk-Based Preventive Controls for Food for Animals. </w:t>
      </w:r>
    </w:p>
    <w:p w14:paraId="01654BFE" w14:textId="0291C48A" w:rsidR="00EF6004" w:rsidRPr="002236C6" w:rsidRDefault="006104B1" w:rsidP="006D2F3B">
      <w:r w:rsidRPr="002236C6">
        <w:t xml:space="preserve">The </w:t>
      </w:r>
      <w:r w:rsidR="00E855C0" w:rsidRPr="002236C6">
        <w:t xml:space="preserve">preliminary regulatory impact analysis </w:t>
      </w:r>
      <w:r w:rsidR="005D28AB" w:rsidRPr="002236C6">
        <w:t xml:space="preserve">conducted between 2013 and 2017 </w:t>
      </w:r>
      <w:r w:rsidR="00C2149D" w:rsidRPr="002236C6">
        <w:t xml:space="preserve">could only </w:t>
      </w:r>
      <w:r w:rsidR="005D28AB" w:rsidRPr="002236C6">
        <w:t>tentatively conclude</w:t>
      </w:r>
      <w:r w:rsidR="00E55CB6" w:rsidRPr="002236C6">
        <w:t xml:space="preserve"> that new legislation provisions</w:t>
      </w:r>
      <w:r w:rsidR="005D28AB" w:rsidRPr="002236C6">
        <w:t xml:space="preserve"> might result in fewer instances of contaminated animal food</w:t>
      </w:r>
      <w:r w:rsidR="00E55CB6" w:rsidRPr="002236C6">
        <w:t xml:space="preserve"> because of poor data</w:t>
      </w:r>
      <w:r w:rsidR="004E5820" w:rsidRPr="002236C6">
        <w:t xml:space="preserve">. </w:t>
      </w:r>
      <w:r w:rsidR="00BC13A8" w:rsidRPr="002236C6">
        <w:t xml:space="preserve">As part of the </w:t>
      </w:r>
      <w:r w:rsidR="00E55CB6" w:rsidRPr="002236C6">
        <w:t xml:space="preserve">2017 </w:t>
      </w:r>
      <w:r w:rsidR="00BC13A8" w:rsidRPr="002236C6">
        <w:t>final regulatory impact analysis</w:t>
      </w:r>
      <w:r w:rsidR="00095459" w:rsidRPr="002236C6">
        <w:rPr>
          <w:rStyle w:val="FootnoteReference"/>
        </w:rPr>
        <w:footnoteReference w:id="3"/>
      </w:r>
      <w:r w:rsidR="00BC13A8" w:rsidRPr="002236C6">
        <w:t xml:space="preserve">, </w:t>
      </w:r>
      <w:r w:rsidR="004B4AB9" w:rsidRPr="002236C6">
        <w:t xml:space="preserve">the FDA undertook further research on the potential risk reductions due to the implementation of the </w:t>
      </w:r>
      <w:r w:rsidR="00C821C1" w:rsidRPr="002236C6">
        <w:t xml:space="preserve">legislation </w:t>
      </w:r>
      <w:r w:rsidR="004B4AB9" w:rsidRPr="002236C6">
        <w:t xml:space="preserve">to estimate </w:t>
      </w:r>
      <w:r w:rsidR="00C821C1" w:rsidRPr="002236C6">
        <w:t>its</w:t>
      </w:r>
      <w:r w:rsidR="004B4AB9" w:rsidRPr="002236C6">
        <w:t xml:space="preserve"> effectiveness. </w:t>
      </w:r>
      <w:r w:rsidR="00C821C1" w:rsidRPr="002236C6">
        <w:t>The results showed</w:t>
      </w:r>
      <w:r w:rsidR="004B4AB9" w:rsidRPr="002236C6">
        <w:t xml:space="preserve"> an </w:t>
      </w:r>
      <w:r w:rsidR="008C4945" w:rsidRPr="002236C6">
        <w:t xml:space="preserve">average </w:t>
      </w:r>
      <w:r w:rsidR="004B4AB9" w:rsidRPr="002236C6">
        <w:t>effectiveness rate that range</w:t>
      </w:r>
      <w:r w:rsidR="00C821C1" w:rsidRPr="002236C6">
        <w:t>d</w:t>
      </w:r>
      <w:r w:rsidR="004B4AB9" w:rsidRPr="002236C6">
        <w:t xml:space="preserve"> from 1.8 percent to 24.0 percent</w:t>
      </w:r>
      <w:r w:rsidR="00255557" w:rsidRPr="002236C6">
        <w:t xml:space="preserve"> reduction </w:t>
      </w:r>
      <w:r w:rsidR="00BF7059" w:rsidRPr="002236C6">
        <w:t>in</w:t>
      </w:r>
      <w:r w:rsidR="00255557" w:rsidRPr="002236C6">
        <w:t xml:space="preserve"> the risk of illness and death to cats and dogs.</w:t>
      </w:r>
      <w:r w:rsidR="001C1969" w:rsidRPr="002236C6">
        <w:t xml:space="preserve"> </w:t>
      </w:r>
      <w:r w:rsidR="00413B66" w:rsidRPr="002236C6">
        <w:t xml:space="preserve">However, the research only </w:t>
      </w:r>
      <w:r w:rsidR="00440DEB" w:rsidRPr="002236C6">
        <w:t>relied</w:t>
      </w:r>
      <w:r w:rsidR="00413B66" w:rsidRPr="002236C6">
        <w:t xml:space="preserve"> on expert opinion rather than data</w:t>
      </w:r>
      <w:r w:rsidR="00F74998" w:rsidRPr="002236C6">
        <w:t xml:space="preserve">, which carries </w:t>
      </w:r>
      <w:r w:rsidR="00893854" w:rsidRPr="002236C6">
        <w:t xml:space="preserve">an </w:t>
      </w:r>
      <w:r w:rsidR="00F74998" w:rsidRPr="002236C6">
        <w:t>inherent</w:t>
      </w:r>
      <w:r w:rsidR="00893854" w:rsidRPr="002236C6">
        <w:t xml:space="preserve">ly high level of </w:t>
      </w:r>
      <w:r w:rsidR="00F74998" w:rsidRPr="002236C6">
        <w:t xml:space="preserve">uncertainty. </w:t>
      </w:r>
    </w:p>
    <w:p w14:paraId="6E0B331D" w14:textId="41C12B35" w:rsidR="006D2F3B" w:rsidRDefault="00F74998" w:rsidP="006D2F3B">
      <w:r w:rsidRPr="002236C6">
        <w:t xml:space="preserve">As such, </w:t>
      </w:r>
      <w:r w:rsidR="006366BB" w:rsidRPr="002236C6">
        <w:t xml:space="preserve">no </w:t>
      </w:r>
      <w:r w:rsidR="009678C9" w:rsidRPr="002236C6">
        <w:t>analyses</w:t>
      </w:r>
      <w:r w:rsidR="006366BB" w:rsidRPr="002236C6">
        <w:t xml:space="preserve"> or studies</w:t>
      </w:r>
      <w:r w:rsidR="009678C9" w:rsidRPr="002236C6">
        <w:t xml:space="preserve"> could </w:t>
      </w:r>
      <w:r w:rsidR="00086ED4" w:rsidRPr="002236C6">
        <w:t xml:space="preserve">be drawn on to estimate a ’reasonable’ efficacy range for the </w:t>
      </w:r>
      <w:r w:rsidRPr="002236C6">
        <w:t xml:space="preserve">specific </w:t>
      </w:r>
      <w:r w:rsidR="00086ED4" w:rsidRPr="002236C6">
        <w:t>policy options considered</w:t>
      </w:r>
      <w:r w:rsidRPr="002236C6">
        <w:t xml:space="preserve"> in the Australian context</w:t>
      </w:r>
      <w:r w:rsidR="004972AC" w:rsidRPr="002236C6">
        <w:t>. Instead, t</w:t>
      </w:r>
      <w:r w:rsidR="006D2F3B" w:rsidRPr="002236C6">
        <w:t xml:space="preserve">he results </w:t>
      </w:r>
      <w:r w:rsidR="00FF3134" w:rsidRPr="002236C6">
        <w:t>indicat</w:t>
      </w:r>
      <w:r w:rsidR="003746E0" w:rsidRPr="002236C6">
        <w:t>ing</w:t>
      </w:r>
      <w:r w:rsidR="00FF3134" w:rsidRPr="002236C6">
        <w:t xml:space="preserve"> </w:t>
      </w:r>
      <w:r w:rsidR="006D2F3B" w:rsidRPr="002236C6">
        <w:t xml:space="preserve">how effective each policy option would </w:t>
      </w:r>
      <w:r w:rsidR="00E55CB6" w:rsidRPr="002236C6">
        <w:t>be (at a minimum) for the quantified economic benefits to be at least equal to the economic costs,</w:t>
      </w:r>
      <w:r w:rsidR="006D2F3B" w:rsidRPr="002236C6">
        <w:t xml:space="preserve"> </w:t>
      </w:r>
      <w:r w:rsidR="00066F2C" w:rsidRPr="002236C6">
        <w:t>i.e.,</w:t>
      </w:r>
      <w:r w:rsidR="006D2F3B" w:rsidRPr="002236C6">
        <w:t xml:space="preserve"> a </w:t>
      </w:r>
      <w:r w:rsidR="00C900F7" w:rsidRPr="002236C6">
        <w:t>benefit cost ratio (</w:t>
      </w:r>
      <w:r w:rsidR="006D2F3B" w:rsidRPr="002236C6">
        <w:t>BCR</w:t>
      </w:r>
      <w:r w:rsidR="00C900F7" w:rsidRPr="002236C6">
        <w:t>)</w:t>
      </w:r>
      <w:r w:rsidR="006D2F3B" w:rsidRPr="002236C6">
        <w:t xml:space="preserve"> of 1 and NPV of 0. </w:t>
      </w:r>
    </w:p>
    <w:p w14:paraId="3EB4CAAF" w14:textId="576112A7" w:rsidR="006D2F3B" w:rsidRDefault="006D2F3B" w:rsidP="006D2F3B">
      <w:r>
        <w:t xml:space="preserve">The results of the threshold analysis are shown in </w:t>
      </w:r>
      <w:r w:rsidR="001A1D51">
        <w:rPr>
          <w:highlight w:val="yellow"/>
        </w:rPr>
        <w:fldChar w:fldCharType="begin"/>
      </w:r>
      <w:r w:rsidR="001A1D51">
        <w:instrText xml:space="preserve"> REF _Ref129003888 \h </w:instrText>
      </w:r>
      <w:r w:rsidR="001A1D51">
        <w:rPr>
          <w:highlight w:val="yellow"/>
        </w:rPr>
      </w:r>
      <w:r w:rsidR="001A1D51">
        <w:rPr>
          <w:highlight w:val="yellow"/>
        </w:rPr>
        <w:fldChar w:fldCharType="separate"/>
      </w:r>
      <w:ins w:id="11" w:author="Briggs, Sam" w:date="2026-05-18T10:50:00Z" w16du:dateUtc="2026-05-18T00:50:00Z">
        <w:r w:rsidR="00F775C6">
          <w:t xml:space="preserve">Figure </w:t>
        </w:r>
        <w:r w:rsidR="00F775C6">
          <w:rPr>
            <w:noProof/>
          </w:rPr>
          <w:t>1</w:t>
        </w:r>
      </w:ins>
      <w:r w:rsidR="001A1D51">
        <w:rPr>
          <w:highlight w:val="yellow"/>
        </w:rPr>
        <w:fldChar w:fldCharType="end"/>
      </w:r>
      <w:r w:rsidR="001A1D51">
        <w:t xml:space="preserve">. </w:t>
      </w:r>
      <w:r>
        <w:t>The findings indicate:</w:t>
      </w:r>
    </w:p>
    <w:p w14:paraId="7DAE4FE9" w14:textId="7A178E58" w:rsidR="008D5AB9" w:rsidRPr="00EC4ABF" w:rsidRDefault="008D5AB9" w:rsidP="008D5AB9">
      <w:pPr>
        <w:pStyle w:val="ListBullet"/>
      </w:pPr>
      <w:r w:rsidRPr="00EC4ABF">
        <w:t xml:space="preserve">Option 2 would result in </w:t>
      </w:r>
      <w:r>
        <w:t xml:space="preserve">a </w:t>
      </w:r>
      <w:r w:rsidRPr="00EC4ABF">
        <w:t xml:space="preserve">net cost </w:t>
      </w:r>
      <w:r>
        <w:t xml:space="preserve">unless </w:t>
      </w:r>
      <w:r w:rsidRPr="00EC4ABF">
        <w:t xml:space="preserve">it could reduce the impact of pet food safety incidents by at </w:t>
      </w:r>
      <w:r w:rsidRPr="00EC4ABF">
        <w:lastRenderedPageBreak/>
        <w:t xml:space="preserve">least </w:t>
      </w:r>
      <w:r w:rsidR="00B410D2">
        <w:t>23</w:t>
      </w:r>
      <w:r w:rsidRPr="00EC4ABF">
        <w:t>% (</w:t>
      </w:r>
      <w:r w:rsidR="00066F2C" w:rsidRPr="00EC4ABF">
        <w:t>e.g.,</w:t>
      </w:r>
      <w:r w:rsidRPr="00EC4ABF">
        <w:t xml:space="preserve"> by reducing the number of pet deaths and illnesses from pet food by </w:t>
      </w:r>
      <w:r w:rsidR="00B410D2">
        <w:t>23</w:t>
      </w:r>
      <w:r w:rsidRPr="00EC4ABF">
        <w:t>%)</w:t>
      </w:r>
      <w:r>
        <w:t xml:space="preserve">. If the option were to reduce the impact of pet food safety incidents by more than </w:t>
      </w:r>
      <w:r w:rsidR="00B410D2">
        <w:t>23</w:t>
      </w:r>
      <w:r>
        <w:t>%, it would result in a net benefit.</w:t>
      </w:r>
    </w:p>
    <w:p w14:paraId="233C8FD7" w14:textId="35AE3347" w:rsidR="008D5AB9" w:rsidRPr="00EC4ABF" w:rsidRDefault="008D5AB9" w:rsidP="008D5AB9">
      <w:pPr>
        <w:pStyle w:val="ListBullet"/>
      </w:pPr>
      <w:r w:rsidRPr="00EC4ABF">
        <w:t xml:space="preserve">Option 2A would result in </w:t>
      </w:r>
      <w:r>
        <w:t xml:space="preserve">a </w:t>
      </w:r>
      <w:r w:rsidRPr="00EC4ABF">
        <w:t xml:space="preserve">net cost </w:t>
      </w:r>
      <w:r>
        <w:t xml:space="preserve">unless </w:t>
      </w:r>
      <w:r w:rsidRPr="00EC4ABF">
        <w:t xml:space="preserve">it could reduce the impact of pet food safety incidents by at least </w:t>
      </w:r>
      <w:r>
        <w:t>9</w:t>
      </w:r>
      <w:r w:rsidRPr="00EC4ABF">
        <w:t>%</w:t>
      </w:r>
      <w:r>
        <w:t xml:space="preserve">. </w:t>
      </w:r>
    </w:p>
    <w:p w14:paraId="6566E612" w14:textId="19BD1970" w:rsidR="008D5AB9" w:rsidRPr="00EC4ABF" w:rsidRDefault="008D5AB9" w:rsidP="008D5AB9">
      <w:pPr>
        <w:pStyle w:val="ListBullet"/>
      </w:pPr>
      <w:r w:rsidRPr="00EC4ABF">
        <w:t xml:space="preserve">Option 3 would result in </w:t>
      </w:r>
      <w:r>
        <w:t xml:space="preserve">a </w:t>
      </w:r>
      <w:r w:rsidRPr="00EC4ABF">
        <w:t xml:space="preserve">net cost </w:t>
      </w:r>
      <w:r>
        <w:t xml:space="preserve">unless </w:t>
      </w:r>
      <w:r w:rsidRPr="00EC4ABF">
        <w:t xml:space="preserve">it could reduce the impact of pet food safety incidents by at least </w:t>
      </w:r>
      <w:r w:rsidR="00B410D2">
        <w:t>45</w:t>
      </w:r>
      <w:r w:rsidR="00066F2C" w:rsidRPr="00EC4ABF">
        <w:t>%</w:t>
      </w:r>
      <w:r w:rsidR="00066F2C">
        <w:t>.</w:t>
      </w:r>
    </w:p>
    <w:p w14:paraId="37953EDE" w14:textId="0FC8B110" w:rsidR="008D5AB9" w:rsidRPr="00EC4ABF" w:rsidRDefault="008D5AB9" w:rsidP="008D5AB9">
      <w:pPr>
        <w:pStyle w:val="ListBullet"/>
      </w:pPr>
      <w:r w:rsidRPr="00EC4ABF">
        <w:t xml:space="preserve">Option 3A would result in </w:t>
      </w:r>
      <w:r>
        <w:t xml:space="preserve">a </w:t>
      </w:r>
      <w:r w:rsidRPr="00EC4ABF">
        <w:t xml:space="preserve">net cost </w:t>
      </w:r>
      <w:r>
        <w:t xml:space="preserve">unless </w:t>
      </w:r>
      <w:r w:rsidRPr="00EC4ABF">
        <w:t xml:space="preserve">it could reduce the impact of pet food safety incidents by at least </w:t>
      </w:r>
      <w:r w:rsidR="0045589E">
        <w:t>31</w:t>
      </w:r>
      <w:r w:rsidRPr="00EC4ABF">
        <w:t>%</w:t>
      </w:r>
      <w:r>
        <w:t xml:space="preserve">. </w:t>
      </w:r>
    </w:p>
    <w:p w14:paraId="7399ADED" w14:textId="503F5B68" w:rsidR="008D5AB9" w:rsidRDefault="008D5AB9" w:rsidP="008D5AB9">
      <w:pPr>
        <w:pStyle w:val="ListBullet"/>
      </w:pPr>
      <w:r w:rsidRPr="00EC4ABF">
        <w:t xml:space="preserve">Option 4 would result in </w:t>
      </w:r>
      <w:r>
        <w:t xml:space="preserve">a </w:t>
      </w:r>
      <w:r w:rsidRPr="00EC4ABF">
        <w:t xml:space="preserve">net cost </w:t>
      </w:r>
      <w:r>
        <w:t xml:space="preserve">unless </w:t>
      </w:r>
      <w:r w:rsidRPr="00EC4ABF">
        <w:t xml:space="preserve">it could reduce the impact of pet food safety incidents by at least </w:t>
      </w:r>
      <w:r w:rsidR="00B410D2">
        <w:t>68</w:t>
      </w:r>
      <w:r w:rsidRPr="00EC4ABF">
        <w:t>%</w:t>
      </w:r>
      <w:r>
        <w:t xml:space="preserve">. </w:t>
      </w:r>
    </w:p>
    <w:p w14:paraId="69B250C9" w14:textId="79454B7C" w:rsidR="008D5AB9" w:rsidRDefault="008D5AB9" w:rsidP="008D5AB9">
      <w:r w:rsidRPr="008E4B06">
        <w:t xml:space="preserve">Option </w:t>
      </w:r>
      <w:r w:rsidR="004F618B">
        <w:t>2A</w:t>
      </w:r>
      <w:r w:rsidRPr="008E4B06">
        <w:t xml:space="preserve"> require</w:t>
      </w:r>
      <w:r w:rsidR="004F618B">
        <w:t>s</w:t>
      </w:r>
      <w:r w:rsidRPr="008E4B06">
        <w:t xml:space="preserve"> the lowest efficacy rate to achieve a BCR of 1</w:t>
      </w:r>
      <w:r>
        <w:t xml:space="preserve"> and NPV of 0. </w:t>
      </w:r>
      <w:r w:rsidRPr="008E4B06">
        <w:t xml:space="preserve">Option 4 has the highest incremental cost and requires a </w:t>
      </w:r>
      <w:r>
        <w:t>commensurately</w:t>
      </w:r>
      <w:r w:rsidRPr="008E4B06">
        <w:t xml:space="preserve"> high efficacy rate</w:t>
      </w:r>
      <w:r>
        <w:t xml:space="preserve"> to make the option net beneficial</w:t>
      </w:r>
      <w:r w:rsidRPr="008E4B06">
        <w:t>.</w:t>
      </w:r>
    </w:p>
    <w:p w14:paraId="7E6F0EF1" w14:textId="32B75EA1" w:rsidR="006D2F3B" w:rsidRDefault="006D2F3B" w:rsidP="006D2F3B">
      <w:pPr>
        <w:pStyle w:val="Caption"/>
      </w:pPr>
      <w:bookmarkStart w:id="12" w:name="_Ref129003888"/>
      <w:bookmarkStart w:id="13" w:name="_Toc139356353"/>
      <w:r>
        <w:t xml:space="preserve">Figure </w:t>
      </w:r>
      <w:r w:rsidR="00EE3823">
        <w:fldChar w:fldCharType="begin"/>
      </w:r>
      <w:r w:rsidR="00EE3823">
        <w:instrText xml:space="preserve"> SEQ Figure \* ARABIC </w:instrText>
      </w:r>
      <w:r w:rsidR="00EE3823">
        <w:fldChar w:fldCharType="separate"/>
      </w:r>
      <w:r w:rsidR="00F775C6">
        <w:rPr>
          <w:noProof/>
        </w:rPr>
        <w:t>1</w:t>
      </w:r>
      <w:r w:rsidR="00EE3823">
        <w:rPr>
          <w:noProof/>
        </w:rPr>
        <w:fldChar w:fldCharType="end"/>
      </w:r>
      <w:bookmarkEnd w:id="12"/>
      <w:r>
        <w:t xml:space="preserve">: </w:t>
      </w:r>
      <w:r w:rsidRPr="006E3748">
        <w:t>Threshold</w:t>
      </w:r>
      <w:r w:rsidR="004C24CD">
        <w:t xml:space="preserve"> analysis</w:t>
      </w:r>
      <w:r w:rsidRPr="006E3748">
        <w:t xml:space="preserve"> results overview</w:t>
      </w:r>
      <w:bookmarkEnd w:id="13"/>
    </w:p>
    <w:p w14:paraId="616CC308" w14:textId="1C437B17" w:rsidR="004972AC" w:rsidRDefault="007E1B45" w:rsidP="006D2F3B">
      <w:r>
        <w:rPr>
          <w:noProof/>
        </w:rPr>
        <w:drawing>
          <wp:inline distT="0" distB="0" distL="0" distR="0" wp14:anchorId="63D5DF3F" wp14:editId="289E8154">
            <wp:extent cx="5759450" cy="2687320"/>
            <wp:effectExtent l="0" t="0" r="12700" b="17780"/>
            <wp:docPr id="1964087973" name="Chart 1" descr="Figure 2 shows the incremental costs associated with each Option. Government administration and industry audit costs are the primary cost drivers for each option. Administration costs increase in line with the regulatory complexities of each option due to resource requirements. As such, Option 4 has the highest incremental administration cost of about $20 million, and Option 2 and 2A have the lowest at about $5 million">
              <a:extLst xmlns:a="http://schemas.openxmlformats.org/drawingml/2006/main">
                <a:ext uri="{FF2B5EF4-FFF2-40B4-BE49-F238E27FC236}">
                  <a16:creationId xmlns:a16="http://schemas.microsoft.com/office/drawing/2014/main" id="{934E59CF-65CC-46B7-9314-3A459A2C5A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B4CF793" w14:textId="677D2657" w:rsidR="00414632" w:rsidRDefault="00C2187E" w:rsidP="00414632">
      <w:r>
        <w:fldChar w:fldCharType="begin"/>
      </w:r>
      <w:r>
        <w:instrText xml:space="preserve"> REF _Ref138683080 \h </w:instrText>
      </w:r>
      <w:r>
        <w:fldChar w:fldCharType="separate"/>
      </w:r>
      <w:ins w:id="14" w:author="Briggs, Sam" w:date="2026-05-18T10:50:00Z" w16du:dateUtc="2026-05-18T00:50:00Z">
        <w:r w:rsidR="00F775C6">
          <w:t xml:space="preserve">Figure </w:t>
        </w:r>
        <w:r w:rsidR="00F775C6">
          <w:rPr>
            <w:noProof/>
          </w:rPr>
          <w:t>2</w:t>
        </w:r>
      </w:ins>
      <w:r>
        <w:fldChar w:fldCharType="end"/>
      </w:r>
      <w:r w:rsidR="00414632">
        <w:t xml:space="preserve"> shows the incremental costs associated with each Option.</w:t>
      </w:r>
      <w:r w:rsidR="00414632" w:rsidRPr="00414632">
        <w:t xml:space="preserve"> </w:t>
      </w:r>
      <w:r w:rsidR="00414632">
        <w:t>Government administration and industry audit costs are the primary cost drivers for each option. Administration costs increase in line with the regulatory complexities of each option due to resource requirements. As such, Option 4 has the highest incremental administration cost of about $</w:t>
      </w:r>
      <w:r w:rsidR="00CF3D3C">
        <w:t>20</w:t>
      </w:r>
      <w:r w:rsidR="00414632">
        <w:t xml:space="preserve"> million, and Option 2 and 2A have the lowest at about $5 million.</w:t>
      </w:r>
    </w:p>
    <w:p w14:paraId="35771249" w14:textId="02C2AFA7" w:rsidR="00C2187E" w:rsidRDefault="00414632" w:rsidP="00414632">
      <w:r>
        <w:t>The industry costs for Options 2, 3 and 4 are driven by incremental audit costs imposed on Industry. Due to no change from the base case, Option 2A and 3A have zero incremental costs associated.</w:t>
      </w:r>
    </w:p>
    <w:p w14:paraId="6566F440" w14:textId="6DA1229B" w:rsidR="00C2187E" w:rsidRDefault="00C2187E" w:rsidP="00C2187E">
      <w:pPr>
        <w:pStyle w:val="Caption"/>
      </w:pPr>
      <w:bookmarkStart w:id="15" w:name="_Ref138683080"/>
      <w:bookmarkStart w:id="16" w:name="_Ref138683077"/>
      <w:bookmarkStart w:id="17" w:name="_Toc139356354"/>
      <w:r>
        <w:lastRenderedPageBreak/>
        <w:t xml:space="preserve">Figure </w:t>
      </w:r>
      <w:r w:rsidR="00EE3823">
        <w:fldChar w:fldCharType="begin"/>
      </w:r>
      <w:r w:rsidR="00EE3823">
        <w:instrText xml:space="preserve"> SEQ Figure \* ARABIC </w:instrText>
      </w:r>
      <w:r w:rsidR="00EE3823">
        <w:fldChar w:fldCharType="separate"/>
      </w:r>
      <w:r w:rsidR="00F775C6">
        <w:rPr>
          <w:noProof/>
        </w:rPr>
        <w:t>2</w:t>
      </w:r>
      <w:r w:rsidR="00EE3823">
        <w:rPr>
          <w:noProof/>
        </w:rPr>
        <w:fldChar w:fldCharType="end"/>
      </w:r>
      <w:bookmarkEnd w:id="15"/>
      <w:r>
        <w:t xml:space="preserve">: Incremental costs associated with each </w:t>
      </w:r>
      <w:bookmarkEnd w:id="16"/>
      <w:r w:rsidR="00066F2C">
        <w:t>Option.</w:t>
      </w:r>
      <w:bookmarkEnd w:id="17"/>
    </w:p>
    <w:p w14:paraId="2B016C08" w14:textId="519B8B78" w:rsidR="00C2187E" w:rsidRDefault="00D57A85" w:rsidP="006D2F3B">
      <w:r>
        <w:rPr>
          <w:noProof/>
        </w:rPr>
        <w:drawing>
          <wp:inline distT="0" distB="0" distL="0" distR="0" wp14:anchorId="5742527C" wp14:editId="252A35F9">
            <wp:extent cx="5759450" cy="3089910"/>
            <wp:effectExtent l="0" t="0" r="12700" b="15240"/>
            <wp:docPr id="550619169" name="Chart 1" descr="Figure 3 below shows the NPVs for each policy option based on efficacy values ranging from 0% to 100% at increments of 5%. The solid black line represents a threshold NPV of $0 (equivalent to a BCR of 1). Points below the line have a negative NPV and indicate a net cost. Points above the line have a positive NPV and indicate a net benefit from the policy option. By way of example, the analysis shows if Option 2 could reduce the impact of pet food safety incidents by 50%, it would result in a net benefit of about $14.4 million.">
              <a:extLst xmlns:a="http://schemas.openxmlformats.org/drawingml/2006/main">
                <a:ext uri="{FF2B5EF4-FFF2-40B4-BE49-F238E27FC236}">
                  <a16:creationId xmlns:a16="http://schemas.microsoft.com/office/drawing/2014/main" id="{BF89F30D-028A-4AAA-892D-DCE6EE3CD5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8C65CA7" w14:textId="0300F5F7" w:rsidR="006D2F3B" w:rsidRDefault="00BC598E" w:rsidP="006D2F3B">
      <w:r>
        <w:fldChar w:fldCharType="begin"/>
      </w:r>
      <w:r>
        <w:instrText xml:space="preserve"> REF _Ref138697199 \h </w:instrText>
      </w:r>
      <w:r>
        <w:fldChar w:fldCharType="separate"/>
      </w:r>
      <w:ins w:id="18" w:author="Briggs, Sam" w:date="2026-05-18T10:50:00Z" w16du:dateUtc="2026-05-18T00:50:00Z">
        <w:r w:rsidR="00F775C6">
          <w:t xml:space="preserve">Figure </w:t>
        </w:r>
        <w:r w:rsidR="00F775C6">
          <w:rPr>
            <w:noProof/>
          </w:rPr>
          <w:t>3</w:t>
        </w:r>
      </w:ins>
      <w:r>
        <w:fldChar w:fldCharType="end"/>
      </w:r>
      <w:r>
        <w:t xml:space="preserve"> </w:t>
      </w:r>
      <w:r w:rsidR="006D2F3B">
        <w:t>below</w:t>
      </w:r>
      <w:r w:rsidR="006D2F3B" w:rsidRPr="0053225D">
        <w:t xml:space="preserve"> shows the NPVs for each policy </w:t>
      </w:r>
      <w:r w:rsidR="00706463">
        <w:t>o</w:t>
      </w:r>
      <w:r w:rsidR="006D2F3B" w:rsidRPr="0053225D">
        <w:t xml:space="preserve">ption based on efficacy values ranging from 0% to 100% at increments of 5%. </w:t>
      </w:r>
      <w:r w:rsidR="006D2F3B">
        <w:t>The solid black line represents a</w:t>
      </w:r>
      <w:r w:rsidR="004C015A">
        <w:t xml:space="preserve"> threshold</w:t>
      </w:r>
      <w:r w:rsidR="006D2F3B">
        <w:t xml:space="preserve"> NPV of $0</w:t>
      </w:r>
      <w:r w:rsidR="004C015A">
        <w:t xml:space="preserve"> (equivalent to a BCR of 1)</w:t>
      </w:r>
      <w:r w:rsidR="006D2F3B">
        <w:t>. Points below the line have a n</w:t>
      </w:r>
      <w:r w:rsidR="006D2F3B" w:rsidRPr="0053225D">
        <w:t>egative NPV</w:t>
      </w:r>
      <w:r w:rsidR="006D2F3B">
        <w:t xml:space="preserve"> and</w:t>
      </w:r>
      <w:r w:rsidR="006D2F3B" w:rsidRPr="0053225D">
        <w:t xml:space="preserve"> indicate a net cost</w:t>
      </w:r>
      <w:r w:rsidR="006D2F3B">
        <w:t xml:space="preserve">. Points above the line have a </w:t>
      </w:r>
      <w:r w:rsidR="006D2F3B" w:rsidRPr="0053225D">
        <w:t>positive NP</w:t>
      </w:r>
      <w:r w:rsidR="006D2F3B">
        <w:t>V and</w:t>
      </w:r>
      <w:r w:rsidR="006D2F3B" w:rsidRPr="0053225D">
        <w:t xml:space="preserve"> indicate a net benefit from the policy option.</w:t>
      </w:r>
      <w:r w:rsidR="006D2F3B">
        <w:t xml:space="preserve"> </w:t>
      </w:r>
      <w:r w:rsidR="00045CD1">
        <w:t>By way of example, t</w:t>
      </w:r>
      <w:r w:rsidR="006D2F3B">
        <w:t>he analysis shows</w:t>
      </w:r>
      <w:r w:rsidR="004C015A">
        <w:t xml:space="preserve"> </w:t>
      </w:r>
      <w:r w:rsidR="006D2F3B" w:rsidRPr="0053225D">
        <w:t xml:space="preserve">if </w:t>
      </w:r>
      <w:r w:rsidR="006D2F3B">
        <w:t>O</w:t>
      </w:r>
      <w:r w:rsidR="006D2F3B" w:rsidRPr="0053225D">
        <w:t xml:space="preserve">ption 2 could reduce the impact of pet food safety incidents by 50%, it would result in a net benefit of </w:t>
      </w:r>
      <w:r w:rsidR="006D2F3B">
        <w:t>about $</w:t>
      </w:r>
      <w:r w:rsidR="003F5C4D">
        <w:t>14.4</w:t>
      </w:r>
      <w:r w:rsidR="006D2F3B">
        <w:t xml:space="preserve"> million</w:t>
      </w:r>
      <w:r w:rsidR="006D2F3B" w:rsidRPr="0053225D">
        <w:t>.</w:t>
      </w:r>
    </w:p>
    <w:p w14:paraId="6CDD7065" w14:textId="2B2CB519" w:rsidR="006D2F3B" w:rsidRDefault="006D2F3B" w:rsidP="006D2F3B">
      <w:pPr>
        <w:pStyle w:val="Caption"/>
      </w:pPr>
      <w:bookmarkStart w:id="19" w:name="_Ref138697199"/>
      <w:bookmarkStart w:id="20" w:name="_Toc139356355"/>
      <w:r>
        <w:t xml:space="preserve">Figure </w:t>
      </w:r>
      <w:r w:rsidR="00EE3823">
        <w:fldChar w:fldCharType="begin"/>
      </w:r>
      <w:r w:rsidR="00EE3823">
        <w:instrText xml:space="preserve"> SEQ Figure \* ARABIC </w:instrText>
      </w:r>
      <w:r w:rsidR="00EE3823">
        <w:fldChar w:fldCharType="separate"/>
      </w:r>
      <w:r w:rsidR="00F775C6">
        <w:rPr>
          <w:noProof/>
        </w:rPr>
        <w:t>3</w:t>
      </w:r>
      <w:r w:rsidR="00EE3823">
        <w:rPr>
          <w:noProof/>
        </w:rPr>
        <w:fldChar w:fldCharType="end"/>
      </w:r>
      <w:bookmarkEnd w:id="19"/>
      <w:r>
        <w:t>: NPV of Option based on efficacy between 0 and 100%</w:t>
      </w:r>
      <w:bookmarkEnd w:id="20"/>
      <w:r w:rsidR="004C24CD">
        <w:t>, assuming central base case</w:t>
      </w:r>
    </w:p>
    <w:p w14:paraId="3587633B" w14:textId="6E980528" w:rsidR="0021098B" w:rsidRDefault="00D57A85" w:rsidP="00904B32">
      <w:r>
        <w:rPr>
          <w:noProof/>
        </w:rPr>
        <w:drawing>
          <wp:inline distT="0" distB="0" distL="0" distR="0" wp14:anchorId="590ACAF0" wp14:editId="6A206E72">
            <wp:extent cx="5759450" cy="3086100"/>
            <wp:effectExtent l="0" t="0" r="12700" b="0"/>
            <wp:docPr id="412366891" name="Chart 1" descr="Figure 3: NPV of Option based on efficacy between 0 and 100%, assuming central base case">
              <a:extLst xmlns:a="http://schemas.openxmlformats.org/drawingml/2006/main">
                <a:ext uri="{FF2B5EF4-FFF2-40B4-BE49-F238E27FC236}">
                  <a16:creationId xmlns:a16="http://schemas.microsoft.com/office/drawing/2014/main" id="{7C6182C9-966E-4AE0-85D4-B86F45CC7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188A3C8" w14:textId="3FB52747" w:rsidR="0021098B" w:rsidRDefault="002E66D4" w:rsidP="00904B32">
      <w:r>
        <w:t xml:space="preserve">The </w:t>
      </w:r>
      <w:r w:rsidR="00F638E1">
        <w:t>sensitivity analysis result</w:t>
      </w:r>
      <w:r>
        <w:t xml:space="preserve">s are shown below in </w:t>
      </w:r>
      <w:r>
        <w:fldChar w:fldCharType="begin"/>
      </w:r>
      <w:r>
        <w:instrText xml:space="preserve"> REF _Ref138678914 \h </w:instrText>
      </w:r>
      <w:r>
        <w:fldChar w:fldCharType="separate"/>
      </w:r>
      <w:ins w:id="21" w:author="Briggs, Sam" w:date="2026-05-18T10:50:00Z" w16du:dateUtc="2026-05-18T00:50:00Z">
        <w:r w:rsidR="00F775C6">
          <w:t xml:space="preserve">Table </w:t>
        </w:r>
        <w:r w:rsidR="00F775C6">
          <w:rPr>
            <w:noProof/>
          </w:rPr>
          <w:t>2</w:t>
        </w:r>
      </w:ins>
      <w:r>
        <w:fldChar w:fldCharType="end"/>
      </w:r>
      <w:r w:rsidR="00F638E1">
        <w:t>,</w:t>
      </w:r>
      <w:r w:rsidR="007734DF">
        <w:t xml:space="preserve"> showing the</w:t>
      </w:r>
      <w:r w:rsidR="00B37EF0">
        <w:t xml:space="preserve"> </w:t>
      </w:r>
      <w:r w:rsidR="00C11256">
        <w:t>efficacy</w:t>
      </w:r>
      <w:r w:rsidR="00DB6042">
        <w:t xml:space="preserve"> </w:t>
      </w:r>
      <w:r w:rsidR="00B37EF0">
        <w:t xml:space="preserve">compared to the base case </w:t>
      </w:r>
      <w:r w:rsidR="00F638E1">
        <w:t>due to</w:t>
      </w:r>
      <w:r w:rsidR="007734DF">
        <w:t xml:space="preserve"> changing key assumptions used in the CBA</w:t>
      </w:r>
      <w:r w:rsidR="00B37EF0">
        <w:t xml:space="preserve">. </w:t>
      </w:r>
    </w:p>
    <w:p w14:paraId="43DD469C" w14:textId="55381F17" w:rsidR="002E66D4" w:rsidRDefault="002E66D4" w:rsidP="002E66D4">
      <w:pPr>
        <w:pStyle w:val="Caption"/>
      </w:pPr>
      <w:bookmarkStart w:id="22" w:name="_Ref138678914"/>
      <w:bookmarkStart w:id="23" w:name="_Toc139356338"/>
      <w:r>
        <w:lastRenderedPageBreak/>
        <w:t xml:space="preserve">Table </w:t>
      </w:r>
      <w:r w:rsidR="00EE3823">
        <w:fldChar w:fldCharType="begin"/>
      </w:r>
      <w:r w:rsidR="00EE3823">
        <w:instrText xml:space="preserve"> SEQ Table \* ARABIC </w:instrText>
      </w:r>
      <w:r w:rsidR="00EE3823">
        <w:fldChar w:fldCharType="separate"/>
      </w:r>
      <w:r w:rsidR="00F775C6">
        <w:rPr>
          <w:noProof/>
        </w:rPr>
        <w:t>2</w:t>
      </w:r>
      <w:r w:rsidR="00EE3823">
        <w:rPr>
          <w:noProof/>
        </w:rPr>
        <w:fldChar w:fldCharType="end"/>
      </w:r>
      <w:bookmarkEnd w:id="22"/>
      <w:r>
        <w:t>: Sensitivity Analysis Results</w:t>
      </w:r>
      <w:r w:rsidR="00A60014">
        <w:t xml:space="preserve"> Compared to Central Base Case</w:t>
      </w:r>
      <w:bookmarkEnd w:id="23"/>
    </w:p>
    <w:tbl>
      <w:tblPr>
        <w:tblStyle w:val="MJTableStyle1default"/>
        <w:tblW w:w="5000" w:type="pct"/>
        <w:tblLook w:val="04A0" w:firstRow="1" w:lastRow="0" w:firstColumn="1" w:lastColumn="0" w:noHBand="0" w:noVBand="1"/>
      </w:tblPr>
      <w:tblGrid>
        <w:gridCol w:w="3800"/>
        <w:gridCol w:w="994"/>
        <w:gridCol w:w="1145"/>
        <w:gridCol w:w="994"/>
        <w:gridCol w:w="1145"/>
        <w:gridCol w:w="992"/>
      </w:tblGrid>
      <w:tr w:rsidR="002E66D4" w14:paraId="0DFDEF36" w14:textId="77777777" w:rsidTr="002E66D4">
        <w:trPr>
          <w:cnfStyle w:val="100000000000" w:firstRow="1" w:lastRow="0" w:firstColumn="0" w:lastColumn="0" w:oddVBand="0" w:evenVBand="0" w:oddHBand="0" w:evenHBand="0" w:firstRowFirstColumn="0" w:firstRowLastColumn="0" w:lastRowFirstColumn="0" w:lastRowLastColumn="0"/>
          <w:trHeight w:val="288"/>
        </w:trPr>
        <w:tc>
          <w:tcPr>
            <w:tcW w:w="2095" w:type="pct"/>
            <w:noWrap/>
            <w:hideMark/>
          </w:tcPr>
          <w:p w14:paraId="0FC45636" w14:textId="77777777" w:rsidR="002E66D4" w:rsidRDefault="002E66D4" w:rsidP="002E66D4">
            <w:pPr>
              <w:pStyle w:val="TableHeading"/>
            </w:pPr>
            <w:r>
              <w:t>Sensitivity Results</w:t>
            </w:r>
          </w:p>
        </w:tc>
        <w:tc>
          <w:tcPr>
            <w:tcW w:w="548" w:type="pct"/>
            <w:noWrap/>
            <w:hideMark/>
          </w:tcPr>
          <w:p w14:paraId="7A2BFEC0" w14:textId="77777777" w:rsidR="002E66D4" w:rsidRDefault="002E66D4" w:rsidP="002E66D4">
            <w:pPr>
              <w:pStyle w:val="TableHeading"/>
            </w:pPr>
            <w:r>
              <w:t>Option 2</w:t>
            </w:r>
          </w:p>
        </w:tc>
        <w:tc>
          <w:tcPr>
            <w:tcW w:w="631" w:type="pct"/>
            <w:noWrap/>
            <w:hideMark/>
          </w:tcPr>
          <w:p w14:paraId="04D9013E" w14:textId="77777777" w:rsidR="002E66D4" w:rsidRDefault="002E66D4" w:rsidP="002E66D4">
            <w:pPr>
              <w:pStyle w:val="TableHeading"/>
            </w:pPr>
            <w:r>
              <w:t>Option 2A</w:t>
            </w:r>
          </w:p>
        </w:tc>
        <w:tc>
          <w:tcPr>
            <w:tcW w:w="548" w:type="pct"/>
            <w:noWrap/>
            <w:hideMark/>
          </w:tcPr>
          <w:p w14:paraId="141153CF" w14:textId="77777777" w:rsidR="002E66D4" w:rsidRDefault="002E66D4" w:rsidP="002E66D4">
            <w:pPr>
              <w:pStyle w:val="TableHeading"/>
            </w:pPr>
            <w:r>
              <w:t>Option 3</w:t>
            </w:r>
          </w:p>
        </w:tc>
        <w:tc>
          <w:tcPr>
            <w:tcW w:w="631" w:type="pct"/>
            <w:noWrap/>
            <w:hideMark/>
          </w:tcPr>
          <w:p w14:paraId="77C8ED16" w14:textId="77777777" w:rsidR="002E66D4" w:rsidRDefault="002E66D4" w:rsidP="002E66D4">
            <w:pPr>
              <w:pStyle w:val="TableHeading"/>
            </w:pPr>
            <w:r>
              <w:t>Option 3A</w:t>
            </w:r>
          </w:p>
        </w:tc>
        <w:tc>
          <w:tcPr>
            <w:tcW w:w="547" w:type="pct"/>
            <w:noWrap/>
            <w:hideMark/>
          </w:tcPr>
          <w:p w14:paraId="723C4A5E" w14:textId="77777777" w:rsidR="002E66D4" w:rsidRDefault="002E66D4" w:rsidP="002E66D4">
            <w:pPr>
              <w:pStyle w:val="TableHeading"/>
            </w:pPr>
            <w:r>
              <w:t>Option 4</w:t>
            </w:r>
          </w:p>
        </w:tc>
      </w:tr>
      <w:tr w:rsidR="00C13FF1" w14:paraId="2C05AA54"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vAlign w:val="bottom"/>
            <w:hideMark/>
          </w:tcPr>
          <w:p w14:paraId="61CEB638" w14:textId="3FB954E3" w:rsidR="00C13FF1" w:rsidRPr="00A60014" w:rsidRDefault="00C13FF1" w:rsidP="00C13FF1">
            <w:pPr>
              <w:rPr>
                <w:rFonts w:ascii="Calibri" w:hAnsi="Calibri" w:cs="Calibri"/>
                <w:b/>
                <w:bCs/>
                <w:color w:val="000000"/>
              </w:rPr>
            </w:pPr>
            <w:r w:rsidRPr="00A60014">
              <w:rPr>
                <w:rFonts w:ascii="Calibri" w:hAnsi="Calibri" w:cs="Calibri"/>
                <w:b/>
                <w:bCs/>
                <w:color w:val="000000"/>
              </w:rPr>
              <w:t>Central Base Case</w:t>
            </w:r>
          </w:p>
        </w:tc>
        <w:tc>
          <w:tcPr>
            <w:tcW w:w="548" w:type="pct"/>
            <w:noWrap/>
            <w:vAlign w:val="bottom"/>
            <w:hideMark/>
          </w:tcPr>
          <w:p w14:paraId="523166BF" w14:textId="5D405153" w:rsidR="00C13FF1" w:rsidRPr="00073E62" w:rsidRDefault="00C13FF1" w:rsidP="00C13FF1">
            <w:pPr>
              <w:pStyle w:val="TableBody"/>
              <w:jc w:val="center"/>
              <w:rPr>
                <w:b/>
                <w:bCs/>
              </w:rPr>
            </w:pPr>
            <w:r>
              <w:rPr>
                <w:rFonts w:ascii="Calibri" w:hAnsi="Calibri" w:cs="Calibri"/>
                <w:b/>
                <w:bCs/>
                <w:color w:val="000000"/>
                <w:sz w:val="22"/>
              </w:rPr>
              <w:t>23%</w:t>
            </w:r>
          </w:p>
        </w:tc>
        <w:tc>
          <w:tcPr>
            <w:tcW w:w="631" w:type="pct"/>
            <w:noWrap/>
            <w:vAlign w:val="bottom"/>
            <w:hideMark/>
          </w:tcPr>
          <w:p w14:paraId="4C3F9683" w14:textId="597BDDCD" w:rsidR="00C13FF1" w:rsidRPr="00073E62" w:rsidRDefault="00C13FF1" w:rsidP="00C13FF1">
            <w:pPr>
              <w:pStyle w:val="TableBody"/>
              <w:jc w:val="center"/>
              <w:rPr>
                <w:b/>
                <w:bCs/>
              </w:rPr>
            </w:pPr>
            <w:r>
              <w:rPr>
                <w:rFonts w:ascii="Calibri" w:hAnsi="Calibri" w:cs="Calibri"/>
                <w:b/>
                <w:bCs/>
                <w:color w:val="000000"/>
                <w:sz w:val="22"/>
              </w:rPr>
              <w:t>9%</w:t>
            </w:r>
          </w:p>
        </w:tc>
        <w:tc>
          <w:tcPr>
            <w:tcW w:w="548" w:type="pct"/>
            <w:noWrap/>
            <w:vAlign w:val="bottom"/>
            <w:hideMark/>
          </w:tcPr>
          <w:p w14:paraId="3E7DF35C" w14:textId="0C9FF418" w:rsidR="00C13FF1" w:rsidRPr="00073E62" w:rsidRDefault="00C13FF1" w:rsidP="00C13FF1">
            <w:pPr>
              <w:pStyle w:val="TableBody"/>
              <w:jc w:val="center"/>
              <w:rPr>
                <w:b/>
                <w:bCs/>
              </w:rPr>
            </w:pPr>
            <w:r>
              <w:rPr>
                <w:rFonts w:ascii="Calibri" w:hAnsi="Calibri" w:cs="Calibri"/>
                <w:b/>
                <w:bCs/>
                <w:color w:val="000000"/>
                <w:sz w:val="22"/>
              </w:rPr>
              <w:t>45%</w:t>
            </w:r>
          </w:p>
        </w:tc>
        <w:tc>
          <w:tcPr>
            <w:tcW w:w="631" w:type="pct"/>
            <w:noWrap/>
            <w:vAlign w:val="bottom"/>
            <w:hideMark/>
          </w:tcPr>
          <w:p w14:paraId="00EDED1D" w14:textId="6A4CE574" w:rsidR="00C13FF1" w:rsidRPr="00073E62" w:rsidRDefault="00C13FF1" w:rsidP="00C13FF1">
            <w:pPr>
              <w:pStyle w:val="TableBody"/>
              <w:jc w:val="center"/>
              <w:rPr>
                <w:b/>
                <w:bCs/>
              </w:rPr>
            </w:pPr>
            <w:r>
              <w:rPr>
                <w:rFonts w:ascii="Calibri" w:hAnsi="Calibri" w:cs="Calibri"/>
                <w:b/>
                <w:bCs/>
                <w:color w:val="000000"/>
                <w:sz w:val="22"/>
              </w:rPr>
              <w:t>31%</w:t>
            </w:r>
          </w:p>
        </w:tc>
        <w:tc>
          <w:tcPr>
            <w:tcW w:w="547" w:type="pct"/>
            <w:noWrap/>
            <w:vAlign w:val="bottom"/>
            <w:hideMark/>
          </w:tcPr>
          <w:p w14:paraId="42AE1919" w14:textId="08D3A5B0" w:rsidR="00C13FF1" w:rsidRPr="00073E62" w:rsidRDefault="00C13FF1" w:rsidP="00C13FF1">
            <w:pPr>
              <w:pStyle w:val="TableBody"/>
              <w:jc w:val="center"/>
              <w:rPr>
                <w:b/>
                <w:bCs/>
              </w:rPr>
            </w:pPr>
            <w:r>
              <w:rPr>
                <w:rFonts w:ascii="Calibri" w:hAnsi="Calibri" w:cs="Calibri"/>
                <w:b/>
                <w:bCs/>
                <w:color w:val="000000"/>
                <w:sz w:val="22"/>
              </w:rPr>
              <w:t>68%</w:t>
            </w:r>
          </w:p>
        </w:tc>
      </w:tr>
      <w:tr w:rsidR="00C13FF1" w14:paraId="02CB5FD5"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70641A13" w14:textId="77777777" w:rsidR="00C13FF1" w:rsidRDefault="00C13FF1" w:rsidP="00C13FF1">
            <w:pPr>
              <w:rPr>
                <w:rFonts w:ascii="Calibri" w:hAnsi="Calibri" w:cs="Calibri"/>
                <w:color w:val="000000"/>
                <w:sz w:val="22"/>
              </w:rPr>
            </w:pPr>
            <w:r>
              <w:rPr>
                <w:rFonts w:ascii="Calibri" w:hAnsi="Calibri" w:cs="Calibri"/>
                <w:color w:val="000000"/>
                <w:sz w:val="22"/>
              </w:rPr>
              <w:t>3% discount rate</w:t>
            </w:r>
          </w:p>
        </w:tc>
        <w:tc>
          <w:tcPr>
            <w:tcW w:w="548" w:type="pct"/>
            <w:noWrap/>
            <w:vAlign w:val="bottom"/>
            <w:hideMark/>
          </w:tcPr>
          <w:p w14:paraId="4B4948A2" w14:textId="0D57FC9E" w:rsidR="00C13FF1" w:rsidRPr="005925FC" w:rsidRDefault="00C13FF1" w:rsidP="00C13FF1">
            <w:pPr>
              <w:pStyle w:val="TableBody"/>
              <w:jc w:val="center"/>
              <w:rPr>
                <w:rFonts w:cstheme="minorHAnsi"/>
                <w:szCs w:val="20"/>
              </w:rPr>
            </w:pPr>
            <w:r>
              <w:rPr>
                <w:rFonts w:ascii="Calibri" w:hAnsi="Calibri" w:cs="Calibri"/>
                <w:color w:val="000000"/>
                <w:sz w:val="22"/>
              </w:rPr>
              <w:t>21%</w:t>
            </w:r>
          </w:p>
        </w:tc>
        <w:tc>
          <w:tcPr>
            <w:tcW w:w="631" w:type="pct"/>
            <w:noWrap/>
            <w:vAlign w:val="bottom"/>
            <w:hideMark/>
          </w:tcPr>
          <w:p w14:paraId="557440E6" w14:textId="508CA1A2" w:rsidR="00C13FF1" w:rsidRPr="005925FC" w:rsidRDefault="00C13FF1" w:rsidP="00C13FF1">
            <w:pPr>
              <w:pStyle w:val="TableBody"/>
              <w:jc w:val="center"/>
              <w:rPr>
                <w:rFonts w:cstheme="minorHAnsi"/>
                <w:szCs w:val="20"/>
              </w:rPr>
            </w:pPr>
            <w:r>
              <w:rPr>
                <w:rFonts w:ascii="Calibri" w:hAnsi="Calibri" w:cs="Calibri"/>
                <w:color w:val="000000"/>
                <w:sz w:val="22"/>
              </w:rPr>
              <w:t>7%</w:t>
            </w:r>
          </w:p>
        </w:tc>
        <w:tc>
          <w:tcPr>
            <w:tcW w:w="548" w:type="pct"/>
            <w:noWrap/>
            <w:vAlign w:val="bottom"/>
            <w:hideMark/>
          </w:tcPr>
          <w:p w14:paraId="67EA8D6C" w14:textId="2B7497EC" w:rsidR="00C13FF1" w:rsidRPr="005925FC" w:rsidRDefault="00C13FF1" w:rsidP="00C13FF1">
            <w:pPr>
              <w:pStyle w:val="TableBody"/>
              <w:jc w:val="center"/>
              <w:rPr>
                <w:rFonts w:cstheme="minorHAnsi"/>
                <w:szCs w:val="20"/>
              </w:rPr>
            </w:pPr>
            <w:r>
              <w:rPr>
                <w:rFonts w:ascii="Calibri" w:hAnsi="Calibri" w:cs="Calibri"/>
                <w:color w:val="000000"/>
                <w:sz w:val="22"/>
              </w:rPr>
              <w:t>43%</w:t>
            </w:r>
          </w:p>
        </w:tc>
        <w:tc>
          <w:tcPr>
            <w:tcW w:w="631" w:type="pct"/>
            <w:noWrap/>
            <w:vAlign w:val="bottom"/>
            <w:hideMark/>
          </w:tcPr>
          <w:p w14:paraId="2C404838" w14:textId="7BC8863F" w:rsidR="00C13FF1" w:rsidRPr="005925FC" w:rsidRDefault="00C13FF1" w:rsidP="00C13FF1">
            <w:pPr>
              <w:pStyle w:val="TableBody"/>
              <w:jc w:val="center"/>
              <w:rPr>
                <w:rFonts w:cstheme="minorHAnsi"/>
                <w:szCs w:val="20"/>
              </w:rPr>
            </w:pPr>
            <w:r>
              <w:rPr>
                <w:rFonts w:ascii="Calibri" w:hAnsi="Calibri" w:cs="Calibri"/>
                <w:color w:val="000000"/>
                <w:sz w:val="22"/>
              </w:rPr>
              <w:t>29%</w:t>
            </w:r>
          </w:p>
        </w:tc>
        <w:tc>
          <w:tcPr>
            <w:tcW w:w="547" w:type="pct"/>
            <w:noWrap/>
            <w:vAlign w:val="bottom"/>
            <w:hideMark/>
          </w:tcPr>
          <w:p w14:paraId="391F59F8" w14:textId="7D8D3964" w:rsidR="00C13FF1" w:rsidRPr="005925FC" w:rsidRDefault="00C13FF1" w:rsidP="00C13FF1">
            <w:pPr>
              <w:pStyle w:val="TableBody"/>
              <w:jc w:val="center"/>
              <w:rPr>
                <w:rFonts w:cstheme="minorHAnsi"/>
                <w:szCs w:val="20"/>
              </w:rPr>
            </w:pPr>
            <w:r>
              <w:rPr>
                <w:rFonts w:ascii="Calibri" w:hAnsi="Calibri" w:cs="Calibri"/>
                <w:color w:val="000000"/>
                <w:sz w:val="22"/>
              </w:rPr>
              <w:t>64%</w:t>
            </w:r>
          </w:p>
        </w:tc>
      </w:tr>
      <w:tr w:rsidR="00C13FF1" w14:paraId="5CA17900"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4F280E99" w14:textId="77777777" w:rsidR="00C13FF1" w:rsidRDefault="00C13FF1" w:rsidP="00C13FF1">
            <w:pPr>
              <w:rPr>
                <w:rFonts w:ascii="Calibri" w:hAnsi="Calibri" w:cs="Calibri"/>
                <w:color w:val="000000"/>
                <w:sz w:val="22"/>
              </w:rPr>
            </w:pPr>
            <w:r>
              <w:rPr>
                <w:rFonts w:ascii="Calibri" w:hAnsi="Calibri" w:cs="Calibri"/>
                <w:color w:val="000000"/>
                <w:sz w:val="22"/>
              </w:rPr>
              <w:t>10% discount rate</w:t>
            </w:r>
          </w:p>
        </w:tc>
        <w:tc>
          <w:tcPr>
            <w:tcW w:w="548" w:type="pct"/>
            <w:noWrap/>
            <w:vAlign w:val="bottom"/>
            <w:hideMark/>
          </w:tcPr>
          <w:p w14:paraId="4EC4E178" w14:textId="786B6E6E" w:rsidR="00C13FF1" w:rsidRPr="005925FC" w:rsidRDefault="00C13FF1" w:rsidP="00C13FF1">
            <w:pPr>
              <w:pStyle w:val="TableBody"/>
              <w:jc w:val="center"/>
              <w:rPr>
                <w:rFonts w:cstheme="minorHAnsi"/>
                <w:color w:val="FF0000"/>
                <w:szCs w:val="20"/>
              </w:rPr>
            </w:pPr>
            <w:r>
              <w:rPr>
                <w:rFonts w:ascii="Calibri" w:hAnsi="Calibri" w:cs="Calibri"/>
                <w:color w:val="000000"/>
                <w:sz w:val="22"/>
              </w:rPr>
              <w:t>24%</w:t>
            </w:r>
          </w:p>
        </w:tc>
        <w:tc>
          <w:tcPr>
            <w:tcW w:w="631" w:type="pct"/>
            <w:noWrap/>
            <w:vAlign w:val="bottom"/>
            <w:hideMark/>
          </w:tcPr>
          <w:p w14:paraId="720A99EC" w14:textId="433F2CE6" w:rsidR="00C13FF1" w:rsidRPr="005925FC" w:rsidRDefault="00C13FF1" w:rsidP="00C13FF1">
            <w:pPr>
              <w:pStyle w:val="TableBody"/>
              <w:jc w:val="center"/>
              <w:rPr>
                <w:rFonts w:cstheme="minorHAnsi"/>
                <w:color w:val="FF0000"/>
                <w:szCs w:val="20"/>
              </w:rPr>
            </w:pPr>
            <w:r>
              <w:rPr>
                <w:rFonts w:ascii="Calibri" w:hAnsi="Calibri" w:cs="Calibri"/>
                <w:color w:val="000000"/>
                <w:sz w:val="22"/>
              </w:rPr>
              <w:t>10%</w:t>
            </w:r>
          </w:p>
        </w:tc>
        <w:tc>
          <w:tcPr>
            <w:tcW w:w="548" w:type="pct"/>
            <w:noWrap/>
            <w:vAlign w:val="bottom"/>
            <w:hideMark/>
          </w:tcPr>
          <w:p w14:paraId="1BBFF111" w14:textId="46790114" w:rsidR="00C13FF1" w:rsidRPr="005925FC" w:rsidRDefault="00C13FF1" w:rsidP="00C13FF1">
            <w:pPr>
              <w:pStyle w:val="TableBody"/>
              <w:jc w:val="center"/>
              <w:rPr>
                <w:rFonts w:cstheme="minorHAnsi"/>
                <w:color w:val="FF0000"/>
                <w:szCs w:val="20"/>
              </w:rPr>
            </w:pPr>
            <w:r>
              <w:rPr>
                <w:rFonts w:ascii="Calibri" w:hAnsi="Calibri" w:cs="Calibri"/>
                <w:color w:val="000000"/>
                <w:sz w:val="22"/>
              </w:rPr>
              <w:t>46%</w:t>
            </w:r>
          </w:p>
        </w:tc>
        <w:tc>
          <w:tcPr>
            <w:tcW w:w="631" w:type="pct"/>
            <w:noWrap/>
            <w:vAlign w:val="bottom"/>
            <w:hideMark/>
          </w:tcPr>
          <w:p w14:paraId="2D8FD63E" w14:textId="328869D6" w:rsidR="00C13FF1" w:rsidRPr="005925FC" w:rsidRDefault="00C13FF1" w:rsidP="00C13FF1">
            <w:pPr>
              <w:pStyle w:val="TableBody"/>
              <w:jc w:val="center"/>
              <w:rPr>
                <w:rFonts w:cstheme="minorHAnsi"/>
                <w:color w:val="FF0000"/>
                <w:szCs w:val="20"/>
              </w:rPr>
            </w:pPr>
            <w:r>
              <w:rPr>
                <w:rFonts w:ascii="Calibri" w:hAnsi="Calibri" w:cs="Calibri"/>
                <w:color w:val="000000"/>
                <w:sz w:val="22"/>
              </w:rPr>
              <w:t>33%</w:t>
            </w:r>
          </w:p>
        </w:tc>
        <w:tc>
          <w:tcPr>
            <w:tcW w:w="547" w:type="pct"/>
            <w:noWrap/>
            <w:vAlign w:val="bottom"/>
            <w:hideMark/>
          </w:tcPr>
          <w:p w14:paraId="021AE3CA" w14:textId="5E749B9E" w:rsidR="00C13FF1" w:rsidRPr="005925FC" w:rsidRDefault="00C13FF1" w:rsidP="00C13FF1">
            <w:pPr>
              <w:pStyle w:val="TableBody"/>
              <w:jc w:val="center"/>
              <w:rPr>
                <w:rFonts w:cstheme="minorHAnsi"/>
                <w:color w:val="FF0000"/>
                <w:szCs w:val="20"/>
              </w:rPr>
            </w:pPr>
            <w:r>
              <w:rPr>
                <w:rFonts w:ascii="Calibri" w:hAnsi="Calibri" w:cs="Calibri"/>
                <w:color w:val="000000"/>
                <w:sz w:val="22"/>
              </w:rPr>
              <w:t>71%</w:t>
            </w:r>
          </w:p>
        </w:tc>
      </w:tr>
      <w:tr w:rsidR="00C13FF1" w14:paraId="06CDE35A"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39ABCCD2" w14:textId="77777777" w:rsidR="00C13FF1" w:rsidRDefault="00C13FF1" w:rsidP="00C13FF1">
            <w:pPr>
              <w:rPr>
                <w:rFonts w:ascii="Calibri" w:hAnsi="Calibri" w:cs="Calibri"/>
                <w:color w:val="000000"/>
                <w:sz w:val="22"/>
              </w:rPr>
            </w:pPr>
            <w:r>
              <w:rPr>
                <w:rFonts w:ascii="Calibri" w:hAnsi="Calibri" w:cs="Calibri"/>
                <w:color w:val="000000"/>
                <w:sz w:val="22"/>
              </w:rPr>
              <w:t>100% increase in pet mortality</w:t>
            </w:r>
          </w:p>
        </w:tc>
        <w:tc>
          <w:tcPr>
            <w:tcW w:w="548" w:type="pct"/>
            <w:noWrap/>
            <w:vAlign w:val="bottom"/>
            <w:hideMark/>
          </w:tcPr>
          <w:p w14:paraId="0EDD5A47" w14:textId="4D1BDD63" w:rsidR="00C13FF1" w:rsidRPr="005925FC" w:rsidRDefault="00C13FF1" w:rsidP="00C13FF1">
            <w:pPr>
              <w:pStyle w:val="TableBody"/>
              <w:jc w:val="center"/>
              <w:rPr>
                <w:rFonts w:cstheme="minorHAnsi"/>
                <w:szCs w:val="20"/>
              </w:rPr>
            </w:pPr>
            <w:r>
              <w:rPr>
                <w:rFonts w:ascii="Calibri" w:hAnsi="Calibri" w:cs="Calibri"/>
                <w:color w:val="000000"/>
                <w:sz w:val="22"/>
              </w:rPr>
              <w:t>21%</w:t>
            </w:r>
          </w:p>
        </w:tc>
        <w:tc>
          <w:tcPr>
            <w:tcW w:w="631" w:type="pct"/>
            <w:noWrap/>
            <w:vAlign w:val="bottom"/>
            <w:hideMark/>
          </w:tcPr>
          <w:p w14:paraId="5CDCFBEE" w14:textId="0EE1F829" w:rsidR="00C13FF1" w:rsidRPr="005925FC" w:rsidRDefault="00C13FF1" w:rsidP="00C13FF1">
            <w:pPr>
              <w:pStyle w:val="TableBody"/>
              <w:jc w:val="center"/>
              <w:rPr>
                <w:rFonts w:cstheme="minorHAnsi"/>
                <w:szCs w:val="20"/>
              </w:rPr>
            </w:pPr>
            <w:r>
              <w:rPr>
                <w:rFonts w:ascii="Calibri" w:hAnsi="Calibri" w:cs="Calibri"/>
                <w:color w:val="000000"/>
                <w:sz w:val="22"/>
              </w:rPr>
              <w:t>8%</w:t>
            </w:r>
          </w:p>
        </w:tc>
        <w:tc>
          <w:tcPr>
            <w:tcW w:w="548" w:type="pct"/>
            <w:noWrap/>
            <w:vAlign w:val="bottom"/>
            <w:hideMark/>
          </w:tcPr>
          <w:p w14:paraId="24B9C4C3" w14:textId="48731F17" w:rsidR="00C13FF1" w:rsidRPr="005925FC" w:rsidRDefault="00C13FF1" w:rsidP="00C13FF1">
            <w:pPr>
              <w:pStyle w:val="TableBody"/>
              <w:jc w:val="center"/>
              <w:rPr>
                <w:rFonts w:cstheme="minorHAnsi"/>
                <w:szCs w:val="20"/>
              </w:rPr>
            </w:pPr>
            <w:r>
              <w:rPr>
                <w:rFonts w:ascii="Calibri" w:hAnsi="Calibri" w:cs="Calibri"/>
                <w:color w:val="000000"/>
                <w:sz w:val="22"/>
              </w:rPr>
              <w:t>40%</w:t>
            </w:r>
          </w:p>
        </w:tc>
        <w:tc>
          <w:tcPr>
            <w:tcW w:w="631" w:type="pct"/>
            <w:noWrap/>
            <w:vAlign w:val="bottom"/>
            <w:hideMark/>
          </w:tcPr>
          <w:p w14:paraId="05BE2484" w14:textId="5B0FF409" w:rsidR="00C13FF1" w:rsidRPr="005925FC" w:rsidRDefault="00C13FF1" w:rsidP="00C13FF1">
            <w:pPr>
              <w:pStyle w:val="TableBody"/>
              <w:jc w:val="center"/>
              <w:rPr>
                <w:rFonts w:cstheme="minorHAnsi"/>
                <w:szCs w:val="20"/>
              </w:rPr>
            </w:pPr>
            <w:r>
              <w:rPr>
                <w:rFonts w:ascii="Calibri" w:hAnsi="Calibri" w:cs="Calibri"/>
                <w:color w:val="000000"/>
                <w:sz w:val="22"/>
              </w:rPr>
              <w:t>28%</w:t>
            </w:r>
          </w:p>
        </w:tc>
        <w:tc>
          <w:tcPr>
            <w:tcW w:w="547" w:type="pct"/>
            <w:noWrap/>
            <w:vAlign w:val="bottom"/>
            <w:hideMark/>
          </w:tcPr>
          <w:p w14:paraId="6A8B8DDA" w14:textId="5F0B6C9B" w:rsidR="00C13FF1" w:rsidRPr="005925FC" w:rsidRDefault="00C13FF1" w:rsidP="00C13FF1">
            <w:pPr>
              <w:pStyle w:val="TableBody"/>
              <w:jc w:val="center"/>
              <w:rPr>
                <w:rFonts w:cstheme="minorHAnsi"/>
                <w:szCs w:val="20"/>
              </w:rPr>
            </w:pPr>
            <w:r>
              <w:rPr>
                <w:rFonts w:ascii="Calibri" w:hAnsi="Calibri" w:cs="Calibri"/>
                <w:color w:val="000000"/>
                <w:sz w:val="22"/>
              </w:rPr>
              <w:t>61%</w:t>
            </w:r>
          </w:p>
        </w:tc>
      </w:tr>
      <w:tr w:rsidR="00C13FF1" w14:paraId="6073EED9"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2397B08A" w14:textId="77777777" w:rsidR="00C13FF1" w:rsidRDefault="00C13FF1" w:rsidP="00C13FF1">
            <w:pPr>
              <w:rPr>
                <w:rFonts w:ascii="Calibri" w:hAnsi="Calibri" w:cs="Calibri"/>
                <w:color w:val="000000"/>
                <w:sz w:val="22"/>
              </w:rPr>
            </w:pPr>
            <w:r>
              <w:rPr>
                <w:rFonts w:ascii="Calibri" w:hAnsi="Calibri" w:cs="Calibri"/>
                <w:color w:val="000000"/>
                <w:sz w:val="22"/>
              </w:rPr>
              <w:t>100% increase in pet morbidity</w:t>
            </w:r>
          </w:p>
        </w:tc>
        <w:tc>
          <w:tcPr>
            <w:tcW w:w="548" w:type="pct"/>
            <w:noWrap/>
            <w:vAlign w:val="bottom"/>
            <w:hideMark/>
          </w:tcPr>
          <w:p w14:paraId="0D5C647E" w14:textId="79B07BBC" w:rsidR="00C13FF1" w:rsidRPr="005925FC" w:rsidRDefault="00C13FF1" w:rsidP="00C13FF1">
            <w:pPr>
              <w:pStyle w:val="TableBody"/>
              <w:jc w:val="center"/>
              <w:rPr>
                <w:rFonts w:cstheme="minorHAnsi"/>
                <w:szCs w:val="20"/>
              </w:rPr>
            </w:pPr>
            <w:r>
              <w:rPr>
                <w:rFonts w:ascii="Calibri" w:hAnsi="Calibri" w:cs="Calibri"/>
                <w:color w:val="000000"/>
                <w:sz w:val="22"/>
              </w:rPr>
              <w:t>13%</w:t>
            </w:r>
          </w:p>
        </w:tc>
        <w:tc>
          <w:tcPr>
            <w:tcW w:w="631" w:type="pct"/>
            <w:noWrap/>
            <w:vAlign w:val="bottom"/>
            <w:hideMark/>
          </w:tcPr>
          <w:p w14:paraId="2C87FEC1" w14:textId="2F3383BC" w:rsidR="00C13FF1" w:rsidRPr="005925FC" w:rsidRDefault="00C13FF1" w:rsidP="00C13FF1">
            <w:pPr>
              <w:pStyle w:val="TableBody"/>
              <w:jc w:val="center"/>
              <w:rPr>
                <w:rFonts w:cstheme="minorHAnsi"/>
                <w:szCs w:val="20"/>
              </w:rPr>
            </w:pPr>
            <w:r>
              <w:rPr>
                <w:rFonts w:ascii="Calibri" w:hAnsi="Calibri" w:cs="Calibri"/>
                <w:color w:val="000000"/>
                <w:sz w:val="22"/>
              </w:rPr>
              <w:t>5%</w:t>
            </w:r>
          </w:p>
        </w:tc>
        <w:tc>
          <w:tcPr>
            <w:tcW w:w="548" w:type="pct"/>
            <w:noWrap/>
            <w:vAlign w:val="bottom"/>
            <w:hideMark/>
          </w:tcPr>
          <w:p w14:paraId="784508CD" w14:textId="646ACBDD" w:rsidR="00C13FF1" w:rsidRPr="005925FC" w:rsidRDefault="00C13FF1" w:rsidP="00C13FF1">
            <w:pPr>
              <w:pStyle w:val="TableBody"/>
              <w:jc w:val="center"/>
              <w:rPr>
                <w:rFonts w:cstheme="minorHAnsi"/>
                <w:szCs w:val="20"/>
              </w:rPr>
            </w:pPr>
            <w:r>
              <w:rPr>
                <w:rFonts w:ascii="Calibri" w:hAnsi="Calibri" w:cs="Calibri"/>
                <w:color w:val="000000"/>
                <w:sz w:val="22"/>
              </w:rPr>
              <w:t>26%</w:t>
            </w:r>
          </w:p>
        </w:tc>
        <w:tc>
          <w:tcPr>
            <w:tcW w:w="631" w:type="pct"/>
            <w:noWrap/>
            <w:vAlign w:val="bottom"/>
            <w:hideMark/>
          </w:tcPr>
          <w:p w14:paraId="0B6FA6BF" w14:textId="724198D0" w:rsidR="00C13FF1" w:rsidRPr="005925FC" w:rsidRDefault="00C13FF1" w:rsidP="00C13FF1">
            <w:pPr>
              <w:pStyle w:val="TableBody"/>
              <w:jc w:val="center"/>
              <w:rPr>
                <w:rFonts w:cstheme="minorHAnsi"/>
                <w:szCs w:val="20"/>
              </w:rPr>
            </w:pPr>
            <w:r>
              <w:rPr>
                <w:rFonts w:ascii="Calibri" w:hAnsi="Calibri" w:cs="Calibri"/>
                <w:color w:val="000000"/>
                <w:sz w:val="22"/>
              </w:rPr>
              <w:t>18%</w:t>
            </w:r>
          </w:p>
        </w:tc>
        <w:tc>
          <w:tcPr>
            <w:tcW w:w="547" w:type="pct"/>
            <w:noWrap/>
            <w:vAlign w:val="bottom"/>
            <w:hideMark/>
          </w:tcPr>
          <w:p w14:paraId="555CB40B" w14:textId="0FFD4E3C" w:rsidR="00C13FF1" w:rsidRPr="005925FC" w:rsidRDefault="00C13FF1" w:rsidP="00C13FF1">
            <w:pPr>
              <w:pStyle w:val="TableBody"/>
              <w:jc w:val="center"/>
              <w:rPr>
                <w:rFonts w:cstheme="minorHAnsi"/>
                <w:szCs w:val="20"/>
              </w:rPr>
            </w:pPr>
            <w:r>
              <w:rPr>
                <w:rFonts w:ascii="Calibri" w:hAnsi="Calibri" w:cs="Calibri"/>
                <w:color w:val="000000"/>
                <w:sz w:val="22"/>
              </w:rPr>
              <w:t>39%</w:t>
            </w:r>
          </w:p>
        </w:tc>
      </w:tr>
      <w:tr w:rsidR="00C13FF1" w14:paraId="2E4E0770"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5A9EE767" w14:textId="77777777" w:rsidR="00C13FF1" w:rsidRDefault="00C13FF1" w:rsidP="00C13FF1">
            <w:pPr>
              <w:rPr>
                <w:rFonts w:ascii="Calibri" w:hAnsi="Calibri" w:cs="Calibri"/>
                <w:color w:val="000000"/>
                <w:sz w:val="22"/>
              </w:rPr>
            </w:pPr>
            <w:r>
              <w:rPr>
                <w:rFonts w:ascii="Calibri" w:hAnsi="Calibri" w:cs="Calibri"/>
                <w:color w:val="000000"/>
                <w:sz w:val="22"/>
              </w:rPr>
              <w:t>50% increase in pet food incidents</w:t>
            </w:r>
          </w:p>
        </w:tc>
        <w:tc>
          <w:tcPr>
            <w:tcW w:w="548" w:type="pct"/>
            <w:noWrap/>
            <w:vAlign w:val="bottom"/>
            <w:hideMark/>
          </w:tcPr>
          <w:p w14:paraId="1D203BD4" w14:textId="6C85FC4C" w:rsidR="00C13FF1" w:rsidRPr="005925FC" w:rsidRDefault="00C13FF1" w:rsidP="00C13FF1">
            <w:pPr>
              <w:pStyle w:val="TableBody"/>
              <w:jc w:val="center"/>
              <w:rPr>
                <w:rFonts w:cstheme="minorHAnsi"/>
                <w:szCs w:val="20"/>
              </w:rPr>
            </w:pPr>
            <w:r>
              <w:rPr>
                <w:rFonts w:ascii="Calibri" w:hAnsi="Calibri" w:cs="Calibri"/>
                <w:color w:val="000000"/>
                <w:sz w:val="22"/>
              </w:rPr>
              <w:t>15%</w:t>
            </w:r>
          </w:p>
        </w:tc>
        <w:tc>
          <w:tcPr>
            <w:tcW w:w="631" w:type="pct"/>
            <w:noWrap/>
            <w:vAlign w:val="bottom"/>
            <w:hideMark/>
          </w:tcPr>
          <w:p w14:paraId="78A3EC95" w14:textId="34E7BC85" w:rsidR="00C13FF1" w:rsidRPr="005925FC" w:rsidRDefault="00C13FF1" w:rsidP="00C13FF1">
            <w:pPr>
              <w:pStyle w:val="TableBody"/>
              <w:jc w:val="center"/>
              <w:rPr>
                <w:rFonts w:cstheme="minorHAnsi"/>
                <w:szCs w:val="20"/>
              </w:rPr>
            </w:pPr>
            <w:r>
              <w:rPr>
                <w:rFonts w:ascii="Calibri" w:hAnsi="Calibri" w:cs="Calibri"/>
                <w:color w:val="000000"/>
                <w:sz w:val="22"/>
              </w:rPr>
              <w:t>6%</w:t>
            </w:r>
          </w:p>
        </w:tc>
        <w:tc>
          <w:tcPr>
            <w:tcW w:w="548" w:type="pct"/>
            <w:noWrap/>
            <w:vAlign w:val="bottom"/>
            <w:hideMark/>
          </w:tcPr>
          <w:p w14:paraId="43B815A7" w14:textId="38898745" w:rsidR="00C13FF1" w:rsidRPr="005925FC" w:rsidRDefault="00C13FF1" w:rsidP="00C13FF1">
            <w:pPr>
              <w:pStyle w:val="TableBody"/>
              <w:jc w:val="center"/>
              <w:rPr>
                <w:rFonts w:cstheme="minorHAnsi"/>
                <w:szCs w:val="20"/>
              </w:rPr>
            </w:pPr>
            <w:r>
              <w:rPr>
                <w:rFonts w:ascii="Calibri" w:hAnsi="Calibri" w:cs="Calibri"/>
                <w:color w:val="000000"/>
                <w:sz w:val="22"/>
              </w:rPr>
              <w:t>30%</w:t>
            </w:r>
          </w:p>
        </w:tc>
        <w:tc>
          <w:tcPr>
            <w:tcW w:w="631" w:type="pct"/>
            <w:noWrap/>
            <w:vAlign w:val="bottom"/>
            <w:hideMark/>
          </w:tcPr>
          <w:p w14:paraId="08237586" w14:textId="0ACC34A9" w:rsidR="00C13FF1" w:rsidRPr="005925FC" w:rsidRDefault="00C13FF1" w:rsidP="00C13FF1">
            <w:pPr>
              <w:pStyle w:val="TableBody"/>
              <w:jc w:val="center"/>
              <w:rPr>
                <w:rFonts w:cstheme="minorHAnsi"/>
                <w:szCs w:val="20"/>
              </w:rPr>
            </w:pPr>
            <w:r>
              <w:rPr>
                <w:rFonts w:ascii="Calibri" w:hAnsi="Calibri" w:cs="Calibri"/>
                <w:color w:val="000000"/>
                <w:sz w:val="22"/>
              </w:rPr>
              <w:t>21%</w:t>
            </w:r>
          </w:p>
        </w:tc>
        <w:tc>
          <w:tcPr>
            <w:tcW w:w="547" w:type="pct"/>
            <w:noWrap/>
            <w:vAlign w:val="bottom"/>
            <w:hideMark/>
          </w:tcPr>
          <w:p w14:paraId="53603E97" w14:textId="283620AF" w:rsidR="00C13FF1" w:rsidRPr="005925FC" w:rsidRDefault="00C13FF1" w:rsidP="00C13FF1">
            <w:pPr>
              <w:pStyle w:val="TableBody"/>
              <w:jc w:val="center"/>
              <w:rPr>
                <w:rFonts w:cstheme="minorHAnsi"/>
                <w:szCs w:val="20"/>
              </w:rPr>
            </w:pPr>
            <w:r>
              <w:rPr>
                <w:rFonts w:ascii="Calibri" w:hAnsi="Calibri" w:cs="Calibri"/>
                <w:color w:val="000000"/>
                <w:sz w:val="22"/>
              </w:rPr>
              <w:t>45%</w:t>
            </w:r>
          </w:p>
        </w:tc>
      </w:tr>
      <w:tr w:rsidR="00C13FF1" w14:paraId="71D03199"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028032B3" w14:textId="77777777" w:rsidR="00C13FF1" w:rsidRDefault="00C13FF1" w:rsidP="00C13FF1">
            <w:pPr>
              <w:rPr>
                <w:rFonts w:ascii="Calibri" w:hAnsi="Calibri" w:cs="Calibri"/>
                <w:color w:val="000000"/>
                <w:sz w:val="22"/>
              </w:rPr>
            </w:pPr>
            <w:r>
              <w:rPr>
                <w:rFonts w:ascii="Calibri" w:hAnsi="Calibri" w:cs="Calibri"/>
                <w:color w:val="000000"/>
                <w:sz w:val="22"/>
              </w:rPr>
              <w:t>50% decrease in pet food incidents</w:t>
            </w:r>
          </w:p>
        </w:tc>
        <w:tc>
          <w:tcPr>
            <w:tcW w:w="548" w:type="pct"/>
            <w:noWrap/>
            <w:vAlign w:val="bottom"/>
            <w:hideMark/>
          </w:tcPr>
          <w:p w14:paraId="0B25BCCB" w14:textId="27E1B900" w:rsidR="00C13FF1" w:rsidRPr="005925FC" w:rsidRDefault="00C13FF1" w:rsidP="00C13FF1">
            <w:pPr>
              <w:pStyle w:val="TableBody"/>
              <w:jc w:val="center"/>
              <w:rPr>
                <w:rFonts w:cstheme="minorHAnsi"/>
                <w:color w:val="FF0000"/>
                <w:szCs w:val="20"/>
              </w:rPr>
            </w:pPr>
            <w:r>
              <w:rPr>
                <w:rFonts w:ascii="Calibri" w:hAnsi="Calibri" w:cs="Calibri"/>
                <w:color w:val="000000"/>
                <w:sz w:val="22"/>
              </w:rPr>
              <w:t>45%</w:t>
            </w:r>
          </w:p>
        </w:tc>
        <w:tc>
          <w:tcPr>
            <w:tcW w:w="631" w:type="pct"/>
            <w:noWrap/>
            <w:vAlign w:val="bottom"/>
            <w:hideMark/>
          </w:tcPr>
          <w:p w14:paraId="41C88154" w14:textId="500BCBBF" w:rsidR="00C13FF1" w:rsidRPr="005925FC" w:rsidRDefault="00C13FF1" w:rsidP="00C13FF1">
            <w:pPr>
              <w:pStyle w:val="TableBody"/>
              <w:jc w:val="center"/>
              <w:rPr>
                <w:rFonts w:cstheme="minorHAnsi"/>
                <w:color w:val="FF0000"/>
                <w:szCs w:val="20"/>
              </w:rPr>
            </w:pPr>
            <w:r>
              <w:rPr>
                <w:rFonts w:ascii="Calibri" w:hAnsi="Calibri" w:cs="Calibri"/>
                <w:color w:val="000000"/>
                <w:sz w:val="22"/>
              </w:rPr>
              <w:t>18%</w:t>
            </w:r>
          </w:p>
        </w:tc>
        <w:tc>
          <w:tcPr>
            <w:tcW w:w="548" w:type="pct"/>
            <w:noWrap/>
            <w:vAlign w:val="bottom"/>
            <w:hideMark/>
          </w:tcPr>
          <w:p w14:paraId="44164C39" w14:textId="272EF8DC" w:rsidR="00C13FF1" w:rsidRPr="005925FC" w:rsidRDefault="00C13FF1" w:rsidP="00C13FF1">
            <w:pPr>
              <w:pStyle w:val="TableBody"/>
              <w:jc w:val="center"/>
              <w:rPr>
                <w:rFonts w:cstheme="minorHAnsi"/>
                <w:color w:val="FF0000"/>
                <w:szCs w:val="20"/>
              </w:rPr>
            </w:pPr>
            <w:r>
              <w:rPr>
                <w:rFonts w:ascii="Calibri" w:hAnsi="Calibri" w:cs="Calibri"/>
                <w:color w:val="000000"/>
                <w:sz w:val="22"/>
              </w:rPr>
              <w:t>89%</w:t>
            </w:r>
          </w:p>
        </w:tc>
        <w:tc>
          <w:tcPr>
            <w:tcW w:w="631" w:type="pct"/>
            <w:noWrap/>
            <w:vAlign w:val="bottom"/>
            <w:hideMark/>
          </w:tcPr>
          <w:p w14:paraId="2676F3A9" w14:textId="3FE7B9DC" w:rsidR="00C13FF1" w:rsidRPr="005925FC" w:rsidRDefault="00C13FF1" w:rsidP="00C13FF1">
            <w:pPr>
              <w:pStyle w:val="TableBody"/>
              <w:jc w:val="center"/>
              <w:rPr>
                <w:rFonts w:cstheme="minorHAnsi"/>
                <w:color w:val="FF0000"/>
                <w:szCs w:val="20"/>
              </w:rPr>
            </w:pPr>
            <w:r>
              <w:rPr>
                <w:rFonts w:ascii="Calibri" w:hAnsi="Calibri" w:cs="Calibri"/>
                <w:color w:val="000000"/>
                <w:sz w:val="22"/>
              </w:rPr>
              <w:t>62%</w:t>
            </w:r>
          </w:p>
        </w:tc>
        <w:tc>
          <w:tcPr>
            <w:tcW w:w="547" w:type="pct"/>
            <w:noWrap/>
            <w:vAlign w:val="bottom"/>
            <w:hideMark/>
          </w:tcPr>
          <w:p w14:paraId="3C6E62C7" w14:textId="0CF31431" w:rsidR="00C13FF1" w:rsidRPr="005925FC" w:rsidRDefault="00C13FF1" w:rsidP="00C13FF1">
            <w:pPr>
              <w:pStyle w:val="TableBody"/>
              <w:jc w:val="center"/>
              <w:rPr>
                <w:rFonts w:cstheme="minorHAnsi"/>
                <w:color w:val="FF0000"/>
                <w:szCs w:val="20"/>
              </w:rPr>
            </w:pPr>
            <w:r>
              <w:rPr>
                <w:rFonts w:ascii="Calibri" w:hAnsi="Calibri" w:cs="Calibri"/>
                <w:color w:val="000000"/>
                <w:sz w:val="22"/>
              </w:rPr>
              <w:t>136%</w:t>
            </w:r>
          </w:p>
        </w:tc>
      </w:tr>
      <w:tr w:rsidR="00C13FF1" w14:paraId="287BF7BF"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5B0BBB75" w14:textId="77777777" w:rsidR="00C13FF1" w:rsidRDefault="00C13FF1" w:rsidP="00C13FF1">
            <w:pPr>
              <w:rPr>
                <w:rFonts w:ascii="Calibri" w:hAnsi="Calibri" w:cs="Calibri"/>
                <w:color w:val="000000"/>
                <w:sz w:val="22"/>
              </w:rPr>
            </w:pPr>
            <w:r>
              <w:rPr>
                <w:rFonts w:ascii="Calibri" w:hAnsi="Calibri" w:cs="Calibri"/>
                <w:color w:val="000000"/>
                <w:sz w:val="22"/>
              </w:rPr>
              <w:t>100% increase in Industry costs</w:t>
            </w:r>
          </w:p>
        </w:tc>
        <w:tc>
          <w:tcPr>
            <w:tcW w:w="548" w:type="pct"/>
            <w:noWrap/>
            <w:vAlign w:val="bottom"/>
            <w:hideMark/>
          </w:tcPr>
          <w:p w14:paraId="6C236186" w14:textId="777DAA03" w:rsidR="00C13FF1" w:rsidRPr="005925FC" w:rsidRDefault="00C13FF1" w:rsidP="00C13FF1">
            <w:pPr>
              <w:pStyle w:val="TableBody"/>
              <w:jc w:val="center"/>
              <w:rPr>
                <w:rFonts w:cstheme="minorHAnsi"/>
                <w:color w:val="FF0000"/>
                <w:szCs w:val="20"/>
              </w:rPr>
            </w:pPr>
            <w:r>
              <w:rPr>
                <w:rFonts w:ascii="Calibri" w:hAnsi="Calibri" w:cs="Calibri"/>
                <w:color w:val="000000"/>
                <w:sz w:val="22"/>
              </w:rPr>
              <w:t>32%</w:t>
            </w:r>
          </w:p>
        </w:tc>
        <w:tc>
          <w:tcPr>
            <w:tcW w:w="631" w:type="pct"/>
            <w:noWrap/>
            <w:vAlign w:val="bottom"/>
            <w:hideMark/>
          </w:tcPr>
          <w:p w14:paraId="246152B5" w14:textId="5DD17DA1" w:rsidR="00C13FF1" w:rsidRPr="005925FC" w:rsidRDefault="00C13FF1" w:rsidP="00C13FF1">
            <w:pPr>
              <w:pStyle w:val="TableBody"/>
              <w:jc w:val="center"/>
              <w:rPr>
                <w:rFonts w:cstheme="minorHAnsi"/>
                <w:szCs w:val="20"/>
              </w:rPr>
            </w:pPr>
            <w:r>
              <w:rPr>
                <w:rFonts w:ascii="Calibri" w:hAnsi="Calibri" w:cs="Calibri"/>
                <w:color w:val="000000"/>
                <w:sz w:val="22"/>
              </w:rPr>
              <w:t>9%</w:t>
            </w:r>
          </w:p>
        </w:tc>
        <w:tc>
          <w:tcPr>
            <w:tcW w:w="548" w:type="pct"/>
            <w:noWrap/>
            <w:vAlign w:val="bottom"/>
            <w:hideMark/>
          </w:tcPr>
          <w:p w14:paraId="44AEBB80" w14:textId="09ECC4C1" w:rsidR="00C13FF1" w:rsidRPr="005925FC" w:rsidRDefault="00C13FF1" w:rsidP="00C13FF1">
            <w:pPr>
              <w:pStyle w:val="TableBody"/>
              <w:jc w:val="center"/>
              <w:rPr>
                <w:rFonts w:cstheme="minorHAnsi"/>
                <w:color w:val="FF0000"/>
                <w:szCs w:val="20"/>
              </w:rPr>
            </w:pPr>
            <w:r>
              <w:rPr>
                <w:rFonts w:ascii="Calibri" w:hAnsi="Calibri" w:cs="Calibri"/>
                <w:color w:val="000000"/>
                <w:sz w:val="22"/>
              </w:rPr>
              <w:t>54%</w:t>
            </w:r>
          </w:p>
        </w:tc>
        <w:tc>
          <w:tcPr>
            <w:tcW w:w="631" w:type="pct"/>
            <w:noWrap/>
            <w:vAlign w:val="bottom"/>
            <w:hideMark/>
          </w:tcPr>
          <w:p w14:paraId="7E5BFDDB" w14:textId="78345385" w:rsidR="00C13FF1" w:rsidRPr="005925FC" w:rsidRDefault="00C13FF1" w:rsidP="00C13FF1">
            <w:pPr>
              <w:pStyle w:val="TableBody"/>
              <w:jc w:val="center"/>
              <w:rPr>
                <w:rFonts w:cstheme="minorHAnsi"/>
                <w:szCs w:val="20"/>
              </w:rPr>
            </w:pPr>
            <w:r>
              <w:rPr>
                <w:rFonts w:ascii="Calibri" w:hAnsi="Calibri" w:cs="Calibri"/>
                <w:color w:val="000000"/>
                <w:sz w:val="22"/>
              </w:rPr>
              <w:t>31%</w:t>
            </w:r>
          </w:p>
        </w:tc>
        <w:tc>
          <w:tcPr>
            <w:tcW w:w="547" w:type="pct"/>
            <w:noWrap/>
            <w:vAlign w:val="bottom"/>
            <w:hideMark/>
          </w:tcPr>
          <w:p w14:paraId="2A26AB07" w14:textId="465D5CCB" w:rsidR="00C13FF1" w:rsidRPr="005925FC" w:rsidRDefault="00C13FF1" w:rsidP="00C13FF1">
            <w:pPr>
              <w:pStyle w:val="TableBody"/>
              <w:jc w:val="center"/>
              <w:rPr>
                <w:rFonts w:cstheme="minorHAnsi"/>
                <w:color w:val="FF0000"/>
                <w:szCs w:val="20"/>
              </w:rPr>
            </w:pPr>
            <w:r>
              <w:rPr>
                <w:rFonts w:ascii="Calibri" w:hAnsi="Calibri" w:cs="Calibri"/>
                <w:color w:val="000000"/>
                <w:sz w:val="22"/>
              </w:rPr>
              <w:t>80%</w:t>
            </w:r>
          </w:p>
        </w:tc>
      </w:tr>
      <w:tr w:rsidR="00C13FF1" w14:paraId="77A0EC83"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36DC29D0" w14:textId="77777777" w:rsidR="00C13FF1" w:rsidRDefault="00C13FF1" w:rsidP="00C13FF1">
            <w:pPr>
              <w:rPr>
                <w:rFonts w:ascii="Calibri" w:hAnsi="Calibri" w:cs="Calibri"/>
                <w:color w:val="000000"/>
                <w:sz w:val="22"/>
              </w:rPr>
            </w:pPr>
            <w:r>
              <w:rPr>
                <w:rFonts w:ascii="Calibri" w:hAnsi="Calibri" w:cs="Calibri"/>
                <w:color w:val="000000"/>
                <w:sz w:val="22"/>
              </w:rPr>
              <w:t>50% decrease in Industry costs</w:t>
            </w:r>
          </w:p>
        </w:tc>
        <w:tc>
          <w:tcPr>
            <w:tcW w:w="548" w:type="pct"/>
            <w:noWrap/>
            <w:vAlign w:val="bottom"/>
            <w:hideMark/>
          </w:tcPr>
          <w:p w14:paraId="373CD8B8" w14:textId="36CE339B" w:rsidR="00C13FF1" w:rsidRPr="005925FC" w:rsidRDefault="00C13FF1" w:rsidP="00C13FF1">
            <w:pPr>
              <w:pStyle w:val="TableBody"/>
              <w:jc w:val="center"/>
              <w:rPr>
                <w:rFonts w:cstheme="minorHAnsi"/>
                <w:szCs w:val="20"/>
              </w:rPr>
            </w:pPr>
            <w:r>
              <w:rPr>
                <w:rFonts w:ascii="Calibri" w:hAnsi="Calibri" w:cs="Calibri"/>
                <w:color w:val="000000"/>
                <w:sz w:val="22"/>
              </w:rPr>
              <w:t>18%</w:t>
            </w:r>
          </w:p>
        </w:tc>
        <w:tc>
          <w:tcPr>
            <w:tcW w:w="631" w:type="pct"/>
            <w:noWrap/>
            <w:vAlign w:val="bottom"/>
            <w:hideMark/>
          </w:tcPr>
          <w:p w14:paraId="3452E19D" w14:textId="1F125C40" w:rsidR="00C13FF1" w:rsidRPr="005925FC" w:rsidRDefault="00C13FF1" w:rsidP="00C13FF1">
            <w:pPr>
              <w:pStyle w:val="TableBody"/>
              <w:jc w:val="center"/>
              <w:rPr>
                <w:rFonts w:cstheme="minorHAnsi"/>
                <w:szCs w:val="20"/>
              </w:rPr>
            </w:pPr>
            <w:r>
              <w:rPr>
                <w:rFonts w:ascii="Calibri" w:hAnsi="Calibri" w:cs="Calibri"/>
                <w:color w:val="000000"/>
                <w:sz w:val="22"/>
              </w:rPr>
              <w:t>9%</w:t>
            </w:r>
          </w:p>
        </w:tc>
        <w:tc>
          <w:tcPr>
            <w:tcW w:w="548" w:type="pct"/>
            <w:noWrap/>
            <w:vAlign w:val="bottom"/>
            <w:hideMark/>
          </w:tcPr>
          <w:p w14:paraId="6AA6048C" w14:textId="5C84C1D9" w:rsidR="00C13FF1" w:rsidRPr="005925FC" w:rsidRDefault="00C13FF1" w:rsidP="00C13FF1">
            <w:pPr>
              <w:pStyle w:val="TableBody"/>
              <w:jc w:val="center"/>
              <w:rPr>
                <w:rFonts w:cstheme="minorHAnsi"/>
                <w:szCs w:val="20"/>
              </w:rPr>
            </w:pPr>
            <w:r>
              <w:rPr>
                <w:rFonts w:ascii="Calibri" w:hAnsi="Calibri" w:cs="Calibri"/>
                <w:color w:val="000000"/>
                <w:sz w:val="22"/>
              </w:rPr>
              <w:t>40%</w:t>
            </w:r>
          </w:p>
        </w:tc>
        <w:tc>
          <w:tcPr>
            <w:tcW w:w="631" w:type="pct"/>
            <w:noWrap/>
            <w:vAlign w:val="bottom"/>
            <w:hideMark/>
          </w:tcPr>
          <w:p w14:paraId="7E0957C1" w14:textId="5DEF1467" w:rsidR="00C13FF1" w:rsidRPr="005925FC" w:rsidRDefault="00C13FF1" w:rsidP="00C13FF1">
            <w:pPr>
              <w:pStyle w:val="TableBody"/>
              <w:jc w:val="center"/>
              <w:rPr>
                <w:rFonts w:cstheme="minorHAnsi"/>
                <w:szCs w:val="20"/>
              </w:rPr>
            </w:pPr>
            <w:r>
              <w:rPr>
                <w:rFonts w:ascii="Calibri" w:hAnsi="Calibri" w:cs="Calibri"/>
                <w:color w:val="000000"/>
                <w:sz w:val="22"/>
              </w:rPr>
              <w:t>31%</w:t>
            </w:r>
          </w:p>
        </w:tc>
        <w:tc>
          <w:tcPr>
            <w:tcW w:w="547" w:type="pct"/>
            <w:noWrap/>
            <w:vAlign w:val="bottom"/>
            <w:hideMark/>
          </w:tcPr>
          <w:p w14:paraId="477892B4" w14:textId="580F533B" w:rsidR="00C13FF1" w:rsidRPr="005925FC" w:rsidRDefault="00C13FF1" w:rsidP="00C13FF1">
            <w:pPr>
              <w:pStyle w:val="TableBody"/>
              <w:jc w:val="center"/>
              <w:rPr>
                <w:rFonts w:cstheme="minorHAnsi"/>
                <w:szCs w:val="20"/>
              </w:rPr>
            </w:pPr>
            <w:r>
              <w:rPr>
                <w:rFonts w:ascii="Calibri" w:hAnsi="Calibri" w:cs="Calibri"/>
                <w:color w:val="000000"/>
                <w:sz w:val="22"/>
              </w:rPr>
              <w:t>62%</w:t>
            </w:r>
          </w:p>
        </w:tc>
      </w:tr>
      <w:tr w:rsidR="00C13FF1" w14:paraId="46D5919C"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739E57B8" w14:textId="77777777" w:rsidR="00C13FF1" w:rsidRDefault="00C13FF1" w:rsidP="00C13FF1">
            <w:pPr>
              <w:rPr>
                <w:rFonts w:ascii="Calibri" w:hAnsi="Calibri" w:cs="Calibri"/>
                <w:color w:val="000000"/>
                <w:sz w:val="22"/>
              </w:rPr>
            </w:pPr>
            <w:r>
              <w:rPr>
                <w:rFonts w:ascii="Calibri" w:hAnsi="Calibri" w:cs="Calibri"/>
                <w:color w:val="000000"/>
                <w:sz w:val="22"/>
              </w:rPr>
              <w:t>100% increase in Government costs</w:t>
            </w:r>
          </w:p>
        </w:tc>
        <w:tc>
          <w:tcPr>
            <w:tcW w:w="548" w:type="pct"/>
            <w:noWrap/>
            <w:vAlign w:val="bottom"/>
            <w:hideMark/>
          </w:tcPr>
          <w:p w14:paraId="1C98310C" w14:textId="0CC9F8E1" w:rsidR="00C13FF1" w:rsidRPr="005925FC" w:rsidRDefault="00C13FF1" w:rsidP="00C13FF1">
            <w:pPr>
              <w:pStyle w:val="TableBody"/>
              <w:jc w:val="center"/>
              <w:rPr>
                <w:rFonts w:cstheme="minorHAnsi"/>
                <w:color w:val="FF0000"/>
                <w:szCs w:val="20"/>
              </w:rPr>
            </w:pPr>
            <w:r>
              <w:rPr>
                <w:rFonts w:ascii="Calibri" w:hAnsi="Calibri" w:cs="Calibri"/>
                <w:color w:val="000000"/>
                <w:sz w:val="22"/>
              </w:rPr>
              <w:t>32%</w:t>
            </w:r>
          </w:p>
        </w:tc>
        <w:tc>
          <w:tcPr>
            <w:tcW w:w="631" w:type="pct"/>
            <w:noWrap/>
            <w:vAlign w:val="bottom"/>
            <w:hideMark/>
          </w:tcPr>
          <w:p w14:paraId="159E4EF0" w14:textId="0E7C9B46" w:rsidR="00C13FF1" w:rsidRPr="005925FC" w:rsidRDefault="00C13FF1" w:rsidP="00C13FF1">
            <w:pPr>
              <w:pStyle w:val="TableBody"/>
              <w:jc w:val="center"/>
              <w:rPr>
                <w:rFonts w:cstheme="minorHAnsi"/>
                <w:color w:val="FF0000"/>
                <w:szCs w:val="20"/>
              </w:rPr>
            </w:pPr>
            <w:r>
              <w:rPr>
                <w:rFonts w:ascii="Calibri" w:hAnsi="Calibri" w:cs="Calibri"/>
                <w:color w:val="000000"/>
                <w:sz w:val="22"/>
              </w:rPr>
              <w:t>18%</w:t>
            </w:r>
          </w:p>
        </w:tc>
        <w:tc>
          <w:tcPr>
            <w:tcW w:w="548" w:type="pct"/>
            <w:noWrap/>
            <w:vAlign w:val="bottom"/>
            <w:hideMark/>
          </w:tcPr>
          <w:p w14:paraId="7546FBCA" w14:textId="6A145584" w:rsidR="00C13FF1" w:rsidRPr="005925FC" w:rsidRDefault="00C13FF1" w:rsidP="00C13FF1">
            <w:pPr>
              <w:pStyle w:val="TableBody"/>
              <w:jc w:val="center"/>
              <w:rPr>
                <w:rFonts w:cstheme="minorHAnsi"/>
                <w:color w:val="FF0000"/>
                <w:szCs w:val="20"/>
              </w:rPr>
            </w:pPr>
            <w:r>
              <w:rPr>
                <w:rFonts w:ascii="Calibri" w:hAnsi="Calibri" w:cs="Calibri"/>
                <w:color w:val="000000"/>
                <w:sz w:val="22"/>
              </w:rPr>
              <w:t>76%</w:t>
            </w:r>
          </w:p>
        </w:tc>
        <w:tc>
          <w:tcPr>
            <w:tcW w:w="631" w:type="pct"/>
            <w:noWrap/>
            <w:vAlign w:val="bottom"/>
            <w:hideMark/>
          </w:tcPr>
          <w:p w14:paraId="3F3673D6" w14:textId="08D3D2B1" w:rsidR="00C13FF1" w:rsidRPr="005925FC" w:rsidRDefault="00C13FF1" w:rsidP="00C13FF1">
            <w:pPr>
              <w:pStyle w:val="TableBody"/>
              <w:jc w:val="center"/>
              <w:rPr>
                <w:rFonts w:cstheme="minorHAnsi"/>
                <w:color w:val="FF0000"/>
                <w:szCs w:val="20"/>
              </w:rPr>
            </w:pPr>
            <w:r>
              <w:rPr>
                <w:rFonts w:ascii="Calibri" w:hAnsi="Calibri" w:cs="Calibri"/>
                <w:color w:val="000000"/>
                <w:sz w:val="22"/>
              </w:rPr>
              <w:t>62%</w:t>
            </w:r>
          </w:p>
        </w:tc>
        <w:tc>
          <w:tcPr>
            <w:tcW w:w="547" w:type="pct"/>
            <w:noWrap/>
            <w:vAlign w:val="bottom"/>
            <w:hideMark/>
          </w:tcPr>
          <w:p w14:paraId="2706B189" w14:textId="4BFD5B26" w:rsidR="00C13FF1" w:rsidRPr="005925FC" w:rsidRDefault="00C13FF1" w:rsidP="00C13FF1">
            <w:pPr>
              <w:pStyle w:val="TableBody"/>
              <w:jc w:val="center"/>
              <w:rPr>
                <w:rFonts w:cstheme="minorHAnsi"/>
                <w:color w:val="FF0000"/>
                <w:szCs w:val="20"/>
              </w:rPr>
            </w:pPr>
            <w:r>
              <w:rPr>
                <w:rFonts w:ascii="Calibri" w:hAnsi="Calibri" w:cs="Calibri"/>
                <w:color w:val="000000"/>
                <w:sz w:val="22"/>
              </w:rPr>
              <w:t>119%</w:t>
            </w:r>
          </w:p>
        </w:tc>
      </w:tr>
      <w:tr w:rsidR="00C13FF1" w14:paraId="6BA73AF6"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0A3FFA65" w14:textId="77777777" w:rsidR="00C13FF1" w:rsidRDefault="00C13FF1" w:rsidP="00C13FF1">
            <w:pPr>
              <w:rPr>
                <w:rFonts w:ascii="Calibri" w:hAnsi="Calibri" w:cs="Calibri"/>
                <w:color w:val="000000"/>
                <w:sz w:val="22"/>
              </w:rPr>
            </w:pPr>
            <w:r>
              <w:rPr>
                <w:rFonts w:ascii="Calibri" w:hAnsi="Calibri" w:cs="Calibri"/>
                <w:color w:val="000000"/>
                <w:sz w:val="22"/>
              </w:rPr>
              <w:t>50% decrease in Government costs</w:t>
            </w:r>
          </w:p>
        </w:tc>
        <w:tc>
          <w:tcPr>
            <w:tcW w:w="548" w:type="pct"/>
            <w:noWrap/>
            <w:vAlign w:val="bottom"/>
            <w:hideMark/>
          </w:tcPr>
          <w:p w14:paraId="5375BDAC" w14:textId="4FDB585E" w:rsidR="00C13FF1" w:rsidRPr="005925FC" w:rsidRDefault="00C13FF1" w:rsidP="00C13FF1">
            <w:pPr>
              <w:pStyle w:val="TableBody"/>
              <w:jc w:val="center"/>
              <w:rPr>
                <w:rFonts w:cstheme="minorHAnsi"/>
                <w:szCs w:val="20"/>
              </w:rPr>
            </w:pPr>
            <w:r>
              <w:rPr>
                <w:rFonts w:ascii="Calibri" w:hAnsi="Calibri" w:cs="Calibri"/>
                <w:color w:val="000000"/>
                <w:sz w:val="22"/>
              </w:rPr>
              <w:t>18%</w:t>
            </w:r>
          </w:p>
        </w:tc>
        <w:tc>
          <w:tcPr>
            <w:tcW w:w="631" w:type="pct"/>
            <w:noWrap/>
            <w:vAlign w:val="bottom"/>
            <w:hideMark/>
          </w:tcPr>
          <w:p w14:paraId="66FA462D" w14:textId="3EF06338" w:rsidR="00C13FF1" w:rsidRPr="005925FC" w:rsidRDefault="00C13FF1" w:rsidP="00C13FF1">
            <w:pPr>
              <w:pStyle w:val="TableBody"/>
              <w:jc w:val="center"/>
              <w:rPr>
                <w:rFonts w:cstheme="minorHAnsi"/>
                <w:szCs w:val="20"/>
              </w:rPr>
            </w:pPr>
            <w:r>
              <w:rPr>
                <w:rFonts w:ascii="Calibri" w:hAnsi="Calibri" w:cs="Calibri"/>
                <w:color w:val="000000"/>
                <w:sz w:val="22"/>
              </w:rPr>
              <w:t>4%</w:t>
            </w:r>
          </w:p>
        </w:tc>
        <w:tc>
          <w:tcPr>
            <w:tcW w:w="548" w:type="pct"/>
            <w:noWrap/>
            <w:vAlign w:val="bottom"/>
            <w:hideMark/>
          </w:tcPr>
          <w:p w14:paraId="2A630C42" w14:textId="5AF390D0" w:rsidR="00C13FF1" w:rsidRPr="005925FC" w:rsidRDefault="00C13FF1" w:rsidP="00C13FF1">
            <w:pPr>
              <w:pStyle w:val="TableBody"/>
              <w:jc w:val="center"/>
              <w:rPr>
                <w:rFonts w:cstheme="minorHAnsi"/>
                <w:szCs w:val="20"/>
              </w:rPr>
            </w:pPr>
            <w:r>
              <w:rPr>
                <w:rFonts w:ascii="Calibri" w:hAnsi="Calibri" w:cs="Calibri"/>
                <w:color w:val="000000"/>
                <w:sz w:val="22"/>
              </w:rPr>
              <w:t>29%</w:t>
            </w:r>
          </w:p>
        </w:tc>
        <w:tc>
          <w:tcPr>
            <w:tcW w:w="631" w:type="pct"/>
            <w:noWrap/>
            <w:vAlign w:val="bottom"/>
            <w:hideMark/>
          </w:tcPr>
          <w:p w14:paraId="34DA06A3" w14:textId="2ECE51CC" w:rsidR="00C13FF1" w:rsidRPr="005925FC" w:rsidRDefault="00C13FF1" w:rsidP="00C13FF1">
            <w:pPr>
              <w:pStyle w:val="TableBody"/>
              <w:jc w:val="center"/>
              <w:rPr>
                <w:rFonts w:cstheme="minorHAnsi"/>
                <w:szCs w:val="20"/>
              </w:rPr>
            </w:pPr>
            <w:r>
              <w:rPr>
                <w:rFonts w:ascii="Calibri" w:hAnsi="Calibri" w:cs="Calibri"/>
                <w:color w:val="000000"/>
                <w:sz w:val="22"/>
              </w:rPr>
              <w:t>16%</w:t>
            </w:r>
          </w:p>
        </w:tc>
        <w:tc>
          <w:tcPr>
            <w:tcW w:w="547" w:type="pct"/>
            <w:noWrap/>
            <w:vAlign w:val="bottom"/>
            <w:hideMark/>
          </w:tcPr>
          <w:p w14:paraId="2B3D59B5" w14:textId="697ED829" w:rsidR="00C13FF1" w:rsidRPr="005925FC" w:rsidRDefault="00C13FF1" w:rsidP="00C13FF1">
            <w:pPr>
              <w:pStyle w:val="TableBody"/>
              <w:jc w:val="center"/>
              <w:rPr>
                <w:rFonts w:cstheme="minorHAnsi"/>
                <w:szCs w:val="20"/>
              </w:rPr>
            </w:pPr>
            <w:r>
              <w:rPr>
                <w:rFonts w:ascii="Calibri" w:hAnsi="Calibri" w:cs="Calibri"/>
                <w:color w:val="000000"/>
                <w:sz w:val="22"/>
              </w:rPr>
              <w:t>42%</w:t>
            </w:r>
          </w:p>
        </w:tc>
      </w:tr>
    </w:tbl>
    <w:p w14:paraId="7D7B66D7" w14:textId="300B00D5" w:rsidR="00797CB5" w:rsidRDefault="00797CB5" w:rsidP="00904B32"/>
    <w:p w14:paraId="4D92DF80" w14:textId="6D7C778E" w:rsidR="00DC3037" w:rsidRDefault="00DC3037" w:rsidP="00DC3037">
      <w:pPr>
        <w:pStyle w:val="Heading2"/>
      </w:pPr>
      <w:bookmarkStart w:id="24" w:name="_Toc139356312"/>
      <w:r>
        <w:t>Conclusion</w:t>
      </w:r>
      <w:bookmarkEnd w:id="24"/>
    </w:p>
    <w:p w14:paraId="169504AC" w14:textId="77777777" w:rsidR="00DC3037" w:rsidRPr="008E4B06" w:rsidRDefault="00DC3037" w:rsidP="00DC3037">
      <w:r>
        <w:t xml:space="preserve">Based on the economic analysis, the following conclusions are made:  </w:t>
      </w:r>
    </w:p>
    <w:p w14:paraId="6DE105C9" w14:textId="77777777" w:rsidR="00DC3037" w:rsidRDefault="00DC3037" w:rsidP="00DC3037">
      <w:pPr>
        <w:pStyle w:val="ListNumber"/>
        <w:numPr>
          <w:ilvl w:val="0"/>
          <w:numId w:val="22"/>
        </w:numPr>
      </w:pPr>
      <w:r w:rsidRPr="002407B3">
        <w:t xml:space="preserve">Government administration and </w:t>
      </w:r>
      <w:r>
        <w:t>i</w:t>
      </w:r>
      <w:r w:rsidRPr="002407B3">
        <w:t xml:space="preserve">ndustry audit costs are the primary </w:t>
      </w:r>
      <w:r>
        <w:t xml:space="preserve">cost </w:t>
      </w:r>
      <w:r w:rsidRPr="002407B3">
        <w:t xml:space="preserve">drivers for each </w:t>
      </w:r>
      <w:r>
        <w:t>o</w:t>
      </w:r>
      <w:r w:rsidRPr="002407B3">
        <w:t xml:space="preserve">ption. Administration costs increase in line with the regulatory complexities of each </w:t>
      </w:r>
      <w:r>
        <w:t>o</w:t>
      </w:r>
      <w:r w:rsidRPr="002407B3">
        <w:t>ption due to resource requirements.</w:t>
      </w:r>
      <w:r>
        <w:t xml:space="preserve"> Industry audit costs are only incurred for options mandating a pet food safety standard, as compliance with the standard would require annual independent audits to be undertaken.</w:t>
      </w:r>
    </w:p>
    <w:p w14:paraId="6CA7DEE9" w14:textId="247179F8" w:rsidR="00DC3037" w:rsidRDefault="00DC3037" w:rsidP="00DC3037">
      <w:pPr>
        <w:pStyle w:val="ListNumber"/>
        <w:numPr>
          <w:ilvl w:val="0"/>
          <w:numId w:val="22"/>
        </w:numPr>
      </w:pPr>
      <w:r>
        <w:t xml:space="preserve">Except for the Base Case option, </w:t>
      </w:r>
      <w:r w:rsidRPr="008E4B06">
        <w:t xml:space="preserve">Option 2A </w:t>
      </w:r>
      <w:r>
        <w:t xml:space="preserve">has the lowest costs, followed by Option </w:t>
      </w:r>
      <w:r w:rsidR="00CA290B">
        <w:t>2</w:t>
      </w:r>
      <w:r>
        <w:t xml:space="preserve"> and then Option </w:t>
      </w:r>
      <w:r w:rsidR="00CA290B">
        <w:t>3A</w:t>
      </w:r>
      <w:r>
        <w:t xml:space="preserve">. Implementing </w:t>
      </w:r>
      <w:r w:rsidRPr="008E4B06">
        <w:t>Option 4 has the highest cost</w:t>
      </w:r>
      <w:r>
        <w:t>.</w:t>
      </w:r>
      <w:r w:rsidRPr="009160CF">
        <w:t xml:space="preserve"> </w:t>
      </w:r>
      <w:r>
        <w:t>Reflecting the relative costs of the policy options, excluding the Base Case option, Option 2A requires the smallest reduction to the cost of pet food safety incidents in order to achieve a net economic benefit, while Option 4 requires the largest reduction.</w:t>
      </w:r>
    </w:p>
    <w:p w14:paraId="7F1F8A40" w14:textId="77777777" w:rsidR="00DC3037" w:rsidRDefault="00DC3037" w:rsidP="00DC3037">
      <w:pPr>
        <w:pStyle w:val="ListNumber"/>
        <w:numPr>
          <w:ilvl w:val="0"/>
          <w:numId w:val="22"/>
        </w:numPr>
      </w:pPr>
      <w:r>
        <w:t>The sensitivity analyses revealed the following findings:</w:t>
      </w:r>
    </w:p>
    <w:p w14:paraId="7807B1F5" w14:textId="77777777" w:rsidR="00DC3037" w:rsidRPr="007255D1" w:rsidRDefault="00DC3037" w:rsidP="00DC3037">
      <w:pPr>
        <w:pStyle w:val="ListNumber2"/>
        <w:numPr>
          <w:ilvl w:val="1"/>
          <w:numId w:val="22"/>
        </w:numPr>
      </w:pPr>
      <w:r w:rsidRPr="007255D1">
        <w:t xml:space="preserve">The estimated number of pet food safety incidents in Australia has a significant impact on the CBA’s outcomes. </w:t>
      </w:r>
      <w:r w:rsidRPr="00D01A45">
        <w:t>The CBA conservatively assumes that the number of pet food safety incidents that would result in illness requiring treatment and/or death is underreported in PetFAST by a factor of 90%. If the actual under-reporting of pet food safety incidents is lower than this, that could significantly increase the required efficacy levels for the policy options (except the Base Case option).</w:t>
      </w:r>
    </w:p>
    <w:p w14:paraId="5A42F5D2" w14:textId="084AE43A" w:rsidR="00DC3037" w:rsidRDefault="00DC3037" w:rsidP="00DC3037">
      <w:pPr>
        <w:pStyle w:val="ListNumber2"/>
        <w:numPr>
          <w:ilvl w:val="1"/>
          <w:numId w:val="22"/>
        </w:numPr>
      </w:pPr>
      <w:r>
        <w:t>Increasing the avoided cost of pet morbidity reduces the efficacy</w:t>
      </w:r>
      <w:r w:rsidR="004E23B5">
        <w:t xml:space="preserve"> values</w:t>
      </w:r>
      <w:r>
        <w:t xml:space="preserve"> required to achieve an NPV </w:t>
      </w:r>
      <w:r w:rsidR="00D0701D">
        <w:t xml:space="preserve">of </w:t>
      </w:r>
      <w:r w:rsidR="00332869">
        <w:t>$0</w:t>
      </w:r>
      <w:r w:rsidR="0096620F">
        <w:t xml:space="preserve"> </w:t>
      </w:r>
      <w:r w:rsidR="001A4557">
        <w:t xml:space="preserve">by </w:t>
      </w:r>
      <w:r w:rsidR="00485187">
        <w:t>43</w:t>
      </w:r>
      <w:r w:rsidR="00554F6D">
        <w:t>%</w:t>
      </w:r>
      <w:r>
        <w:t xml:space="preserve">. These results illustrate that whilst we have made a conservative assumption in basing the avoided cost of pet morbidity on the average pet insurance claim for gastroenteritis (a </w:t>
      </w:r>
      <w:r>
        <w:lastRenderedPageBreak/>
        <w:t>substantial proportion of pet food safety incidents would be minor and not require substantial costs, similar to food safety incidents in humans), a large-scale outbreak of a severe disease from pet food such as megaesophagus could have a material impact on the cost to society</w:t>
      </w:r>
      <w:r w:rsidR="00663FE1">
        <w:t>.</w:t>
      </w:r>
    </w:p>
    <w:p w14:paraId="55DD4FD5" w14:textId="77777777" w:rsidR="00DC3037" w:rsidRDefault="00DC3037" w:rsidP="00DC3037">
      <w:pPr>
        <w:pStyle w:val="ListNumber2"/>
        <w:numPr>
          <w:ilvl w:val="1"/>
          <w:numId w:val="22"/>
        </w:numPr>
      </w:pPr>
      <w:r>
        <w:t>There is likely to be significant variation between jurisdictions in their costs of administering any regulatory arrangements. To account for this, we have taken a broad average of jurisdictions' estimated costs for each option. As these could be significantly higher or lower for individual jurisdictions, the sensitivity analysis specifically analysed changes (100% increase and 50% decrease) to government costs to reflect potential jurisdictional differences.  Options 2A and 3A were most impacted due to government costs being a majority of their overall costs.</w:t>
      </w:r>
    </w:p>
    <w:p w14:paraId="46A39779" w14:textId="6C4D21E5" w:rsidR="006C0C37" w:rsidRDefault="00DC3037" w:rsidP="00DC3037">
      <w:pPr>
        <w:pStyle w:val="ListNumber"/>
        <w:numPr>
          <w:ilvl w:val="0"/>
          <w:numId w:val="22"/>
        </w:numPr>
      </w:pPr>
      <w:r>
        <w:t xml:space="preserve">Overall, the </w:t>
      </w:r>
      <w:r w:rsidRPr="00B353F8">
        <w:t xml:space="preserve">total </w:t>
      </w:r>
      <w:r>
        <w:t xml:space="preserve">incremental </w:t>
      </w:r>
      <w:r w:rsidRPr="00B353F8">
        <w:t xml:space="preserve">Industry costs associated with each </w:t>
      </w:r>
      <w:r>
        <w:t>o</w:t>
      </w:r>
      <w:r w:rsidRPr="00B353F8">
        <w:t>ption are estimated to be</w:t>
      </w:r>
      <w:r>
        <w:t xml:space="preserve"> </w:t>
      </w:r>
      <w:r w:rsidRPr="00B353F8">
        <w:t>between $</w:t>
      </w:r>
      <w:r>
        <w:t>0</w:t>
      </w:r>
      <w:r w:rsidRPr="00B353F8">
        <w:t xml:space="preserve"> (Option 2A and 3A) </w:t>
      </w:r>
      <w:r>
        <w:t xml:space="preserve">and </w:t>
      </w:r>
      <w:r w:rsidRPr="00B353F8">
        <w:t>$</w:t>
      </w:r>
      <w:r w:rsidR="000919BE">
        <w:t>8.0</w:t>
      </w:r>
      <w:r w:rsidRPr="00B353F8">
        <w:t xml:space="preserve"> million (Option 4), assuming 271 pet food manufacturing </w:t>
      </w:r>
      <w:r w:rsidR="00C87706">
        <w:t xml:space="preserve">and importing </w:t>
      </w:r>
      <w:r w:rsidRPr="00B353F8">
        <w:t xml:space="preserve">businesses. </w:t>
      </w:r>
    </w:p>
    <w:p w14:paraId="439EB800" w14:textId="03D5B1F4" w:rsidR="00047967" w:rsidRDefault="00DC3037" w:rsidP="00CB2F0E">
      <w:pPr>
        <w:pStyle w:val="ListNumber2"/>
        <w:numPr>
          <w:ilvl w:val="1"/>
          <w:numId w:val="22"/>
        </w:numPr>
      </w:pPr>
      <w:r>
        <w:t xml:space="preserve">The </w:t>
      </w:r>
      <w:r w:rsidR="00047967">
        <w:t xml:space="preserve">actual </w:t>
      </w:r>
      <w:r>
        <w:t xml:space="preserve">impact on </w:t>
      </w:r>
      <w:r w:rsidR="00FA1BE6">
        <w:t xml:space="preserve">specific </w:t>
      </w:r>
      <w:r>
        <w:t xml:space="preserve">pet food businesses will be a function of several factors, including the implementation </w:t>
      </w:r>
      <w:r w:rsidR="00FA1BE6">
        <w:t xml:space="preserve">approach </w:t>
      </w:r>
      <w:r>
        <w:t>of each option, such as the type of regulation (prescriptive versus outcomes-based) or the structure of any funding agreements to aid implementation, such as business grants. The volumes of pet food produced or imported by the relevant business is also a key factor, and whether the product currently complies with AS5812 (for the options that mandate the standard).</w:t>
      </w:r>
    </w:p>
    <w:p w14:paraId="1CCC446D" w14:textId="77777777" w:rsidR="00047967" w:rsidRDefault="00047967" w:rsidP="00047967">
      <w:pPr>
        <w:pStyle w:val="ListNumber2"/>
        <w:numPr>
          <w:ilvl w:val="1"/>
          <w:numId w:val="22"/>
        </w:numPr>
      </w:pPr>
      <w:r>
        <w:t>T</w:t>
      </w:r>
      <w:r w:rsidR="006C0C37">
        <w:t xml:space="preserve">here is insufficient information to be able to quantify the impact of the policy options on the price of </w:t>
      </w:r>
      <w:r>
        <w:t xml:space="preserve">specific </w:t>
      </w:r>
      <w:r w:rsidR="006C0C37">
        <w:t>pet food sold in Australia.</w:t>
      </w:r>
      <w:r>
        <w:t xml:space="preserve"> However, in general:</w:t>
      </w:r>
    </w:p>
    <w:p w14:paraId="09C84AD3" w14:textId="4A3B83F9" w:rsidR="006C0C37" w:rsidRDefault="00047967" w:rsidP="00CB2F0E">
      <w:pPr>
        <w:pStyle w:val="ListNumber3"/>
        <w:numPr>
          <w:ilvl w:val="2"/>
          <w:numId w:val="22"/>
        </w:numPr>
      </w:pPr>
      <w:r>
        <w:t>I</w:t>
      </w:r>
      <w:r w:rsidR="006C0C37">
        <w:t xml:space="preserve">t is likely that producers </w:t>
      </w:r>
      <w:r>
        <w:t xml:space="preserve">and importers </w:t>
      </w:r>
      <w:r w:rsidR="006C0C37">
        <w:t xml:space="preserve">who are not part of the PFIAA and do not undertake voluntary audits will be affected by any costs imposed on </w:t>
      </w:r>
      <w:r w:rsidR="00342B28">
        <w:t xml:space="preserve">the </w:t>
      </w:r>
      <w:r w:rsidR="00485810">
        <w:t>i</w:t>
      </w:r>
      <w:r w:rsidR="006C0C37">
        <w:t>ndustry</w:t>
      </w:r>
      <w:r>
        <w:t xml:space="preserve"> from the policy options</w:t>
      </w:r>
      <w:r w:rsidR="006C0C37">
        <w:t>.</w:t>
      </w:r>
      <w:r w:rsidRPr="00047967">
        <w:t xml:space="preserve"> </w:t>
      </w:r>
      <w:r>
        <w:t>These businesses include a significant number of small to medium pet food manufacturers and importers</w:t>
      </w:r>
      <w:r w:rsidR="00485810">
        <w:t>.</w:t>
      </w:r>
    </w:p>
    <w:p w14:paraId="66720164" w14:textId="0B665F73" w:rsidR="00047967" w:rsidRDefault="002C3601" w:rsidP="00CB2F0E">
      <w:pPr>
        <w:pStyle w:val="ListNumber3"/>
        <w:numPr>
          <w:ilvl w:val="2"/>
          <w:numId w:val="22"/>
        </w:numPr>
      </w:pPr>
      <w:r>
        <w:t xml:space="preserve">We expect that the </w:t>
      </w:r>
      <w:r w:rsidR="00485810">
        <w:t xml:space="preserve">price of pet food sold in Australia </w:t>
      </w:r>
      <w:r w:rsidR="00D60D27">
        <w:t xml:space="preserve">by PFIAA members </w:t>
      </w:r>
      <w:r w:rsidR="007D7ADD">
        <w:t>is unlikely to</w:t>
      </w:r>
      <w:r w:rsidR="00485810">
        <w:t xml:space="preserve"> increase substantially as a result of the policy options, given </w:t>
      </w:r>
      <w:r w:rsidR="00D60D27">
        <w:t xml:space="preserve">they </w:t>
      </w:r>
      <w:r w:rsidR="00485810">
        <w:t>comply with AS5812.</w:t>
      </w:r>
      <w:r w:rsidR="00D60D27">
        <w:t xml:space="preserve"> We understand these businesses produce 60-80% of the pet food sold in Australia by volume, although they comprise 11% of all pet food manufacturers and importers.</w:t>
      </w:r>
    </w:p>
    <w:p w14:paraId="6B86DA52" w14:textId="26366300" w:rsidR="00DC3037" w:rsidRDefault="00DC3037" w:rsidP="00DC3037">
      <w:pPr>
        <w:pStyle w:val="ListNumber"/>
        <w:numPr>
          <w:ilvl w:val="0"/>
          <w:numId w:val="22"/>
        </w:numPr>
      </w:pPr>
      <w:r>
        <w:t>There is insufficient evidence to estimate the efficacy of the policy options in terms of their impact on reducing the cost of pet food safety incidents. As such, t</w:t>
      </w:r>
      <w:r w:rsidRPr="008E4B06">
        <w:t xml:space="preserve">here is a risk </w:t>
      </w:r>
      <w:r>
        <w:t xml:space="preserve">that introducing </w:t>
      </w:r>
      <w:r w:rsidRPr="008E4B06">
        <w:t xml:space="preserve">regulation </w:t>
      </w:r>
      <w:r>
        <w:t>may not reduce the impact of pet food safety incidents in line with the cost of administering regulation.</w:t>
      </w:r>
    </w:p>
    <w:p w14:paraId="2F726F68" w14:textId="77777777" w:rsidR="00DC3037" w:rsidRDefault="00DC3037" w:rsidP="00DC3037">
      <w:pPr>
        <w:pStyle w:val="ListNumber"/>
      </w:pPr>
      <w:r>
        <w:t>Further information on pet food safety incidents, including information on the prevalence of different outcomes from pet food safety incidents (e.g. disease classification) and the number of affected pets, would materially improve the specificity and confidence of these results and better inform future policy development in relation to pet food safety in Australia. This information is not available and would require significant time and resources to collect.</w:t>
      </w:r>
    </w:p>
    <w:p w14:paraId="10F62269" w14:textId="77777777" w:rsidR="00DC3037" w:rsidRDefault="00DC3037" w:rsidP="00904B32"/>
    <w:p w14:paraId="11863395" w14:textId="389202AE" w:rsidR="00804774" w:rsidRDefault="00804774" w:rsidP="00804774">
      <w:pPr>
        <w:pStyle w:val="Heading1No"/>
      </w:pPr>
      <w:bookmarkStart w:id="25" w:name="_Toc139356313"/>
      <w:r>
        <w:lastRenderedPageBreak/>
        <w:t>Introduction</w:t>
      </w:r>
      <w:bookmarkEnd w:id="25"/>
    </w:p>
    <w:p w14:paraId="640FFE32" w14:textId="6F1EF8BB" w:rsidR="00AF4B6B" w:rsidRPr="00A6634B" w:rsidRDefault="00AF4B6B" w:rsidP="00AF4B6B">
      <w:pPr>
        <w:pStyle w:val="IntroText"/>
        <w:rPr>
          <w:color w:val="auto"/>
        </w:rPr>
      </w:pPr>
      <w:r w:rsidRPr="00A6634B">
        <w:rPr>
          <w:color w:val="auto"/>
        </w:rPr>
        <w:t xml:space="preserve">This report presents a preliminary analysis of </w:t>
      </w:r>
      <w:r w:rsidR="001F7163" w:rsidRPr="00A6634B">
        <w:rPr>
          <w:color w:val="auto"/>
        </w:rPr>
        <w:t xml:space="preserve">policy </w:t>
      </w:r>
      <w:r w:rsidRPr="00A6634B">
        <w:rPr>
          <w:color w:val="auto"/>
        </w:rPr>
        <w:t xml:space="preserve">options </w:t>
      </w:r>
      <w:r w:rsidR="004362B1" w:rsidRPr="00A6634B">
        <w:rPr>
          <w:color w:val="auto"/>
        </w:rPr>
        <w:t xml:space="preserve">for </w:t>
      </w:r>
      <w:r w:rsidR="001F7163" w:rsidRPr="00A6634B">
        <w:rPr>
          <w:color w:val="auto"/>
        </w:rPr>
        <w:t xml:space="preserve">managing </w:t>
      </w:r>
      <w:r w:rsidR="004362B1" w:rsidRPr="00A6634B">
        <w:rPr>
          <w:color w:val="auto"/>
        </w:rPr>
        <w:t xml:space="preserve">pet food safety </w:t>
      </w:r>
      <w:r w:rsidR="00E23AEF" w:rsidRPr="00A6634B">
        <w:rPr>
          <w:color w:val="auto"/>
        </w:rPr>
        <w:t>in Australia</w:t>
      </w:r>
      <w:r w:rsidRPr="00A6634B">
        <w:rPr>
          <w:color w:val="auto"/>
        </w:rPr>
        <w:t>.</w:t>
      </w:r>
      <w:r w:rsidR="00A64DC4" w:rsidRPr="00A6634B">
        <w:rPr>
          <w:color w:val="auto"/>
        </w:rPr>
        <w:t xml:space="preserve"> </w:t>
      </w:r>
      <w:r w:rsidR="00427D6C" w:rsidRPr="00A6634B">
        <w:rPr>
          <w:color w:val="auto"/>
        </w:rPr>
        <w:t>This section</w:t>
      </w:r>
      <w:r w:rsidR="00A64DC4" w:rsidRPr="00A6634B">
        <w:rPr>
          <w:color w:val="auto"/>
        </w:rPr>
        <w:t xml:space="preserve"> provides context to pet food safety</w:t>
      </w:r>
      <w:r w:rsidR="00427D6C" w:rsidRPr="00A6634B">
        <w:rPr>
          <w:color w:val="auto"/>
        </w:rPr>
        <w:t xml:space="preserve"> in Australia and introduces the format of this report. </w:t>
      </w:r>
    </w:p>
    <w:p w14:paraId="37DAC114" w14:textId="0D94BF8D" w:rsidR="003A5303" w:rsidRDefault="003A5303" w:rsidP="003A5303">
      <w:pPr>
        <w:pStyle w:val="Heading2No"/>
      </w:pPr>
      <w:bookmarkStart w:id="26" w:name="_Toc139356314"/>
      <w:r>
        <w:t>Background</w:t>
      </w:r>
      <w:bookmarkEnd w:id="26"/>
    </w:p>
    <w:p w14:paraId="0539032A" w14:textId="1E198059" w:rsidR="004532CE" w:rsidRDefault="003674EF" w:rsidP="009253D8">
      <w:r>
        <w:t>While m</w:t>
      </w:r>
      <w:r w:rsidR="004532CE">
        <w:t>any Australian households own many types of pets including cats, dogs, birds, fish and reptiles, this CBA is focused on pet cats and dogs only and as such, a ‘pet’ in this document refers to</w:t>
      </w:r>
      <w:r w:rsidR="00BD7691">
        <w:t xml:space="preserve"> only</w:t>
      </w:r>
      <w:r w:rsidR="004532CE">
        <w:t xml:space="preserve"> a pet cat or a dog. In addition, ‘pet food’ in this CBA is intended to refer to </w:t>
      </w:r>
      <w:r w:rsidR="00303ED7">
        <w:t xml:space="preserve">manufactured ready to eat </w:t>
      </w:r>
      <w:r w:rsidR="004532CE">
        <w:t>food products sold for pets and does not include the constituent ingredients of pet food (</w:t>
      </w:r>
      <w:r w:rsidR="00066F2C">
        <w:t>e.g.,</w:t>
      </w:r>
      <w:r w:rsidR="004532CE">
        <w:t xml:space="preserve"> raw meat that is not retailed as ready-to-eat pet food).</w:t>
      </w:r>
    </w:p>
    <w:p w14:paraId="1589177B" w14:textId="5D752D06" w:rsidR="00DE2151" w:rsidRDefault="003A5303" w:rsidP="00386E3C">
      <w:r>
        <w:t>In 2018,</w:t>
      </w:r>
      <w:r w:rsidR="00414509">
        <w:t xml:space="preserve"> there were reports that over 100 dogs fed the same brand of AS5812 compliant dog food had developed megaoesophagus, a serious and untreatable disease. A study by the University of Melbourne confirmed the link between the illnesses and the pet food brand, there was no definitive cause of illness. </w:t>
      </w:r>
      <w:r w:rsidR="001E5FF4">
        <w:t>In response to the reports,</w:t>
      </w:r>
      <w:r>
        <w:t xml:space="preserve"> the </w:t>
      </w:r>
      <w:r w:rsidR="00F039C9">
        <w:t xml:space="preserve">Commonwealth </w:t>
      </w:r>
      <w:r>
        <w:t>Minister for Agriculture, supported by state and territory ministers, established a pet food working group to review pet food regulation in Australia. At the same time</w:t>
      </w:r>
      <w:r w:rsidR="009E6ACF">
        <w:t>, a Senate inquiry on regulatory approaches to ensure pet food safety</w:t>
      </w:r>
      <w:r>
        <w:t xml:space="preserve"> was announced. The report of the pet food working group, along with an ABARES economic assessment of options for pet food regulation</w:t>
      </w:r>
      <w:r w:rsidR="008F17F5">
        <w:t xml:space="preserve"> </w:t>
      </w:r>
      <w:r w:rsidR="00F71DEA">
        <w:t xml:space="preserve">identified </w:t>
      </w:r>
      <w:r w:rsidR="00F71DEA" w:rsidRPr="006B2719">
        <w:t xml:space="preserve">a range of non-regulatory and regulatory options to </w:t>
      </w:r>
      <w:r w:rsidR="008F17F5">
        <w:t>manage</w:t>
      </w:r>
      <w:r w:rsidR="00F71DEA" w:rsidRPr="006B2719">
        <w:t xml:space="preserve"> pet food safety but did not specify a preferred option.</w:t>
      </w:r>
    </w:p>
    <w:p w14:paraId="345B07E6" w14:textId="7324D943" w:rsidR="00386E3C" w:rsidRDefault="00386E3C" w:rsidP="00386E3C">
      <w:r w:rsidRPr="004F7BBA">
        <w:t>This project seeks to undertake a CBA of a set of policy options to manage pet food safety in Australia to determine the economic costs and benefits associated with their implementation</w:t>
      </w:r>
      <w:r w:rsidR="002B35DA">
        <w:t xml:space="preserve">, drawing on the findings </w:t>
      </w:r>
      <w:r w:rsidR="00266E3E">
        <w:t xml:space="preserve">from previous </w:t>
      </w:r>
      <w:r w:rsidR="002B35DA">
        <w:t xml:space="preserve">reports </w:t>
      </w:r>
      <w:r w:rsidR="00266E3E">
        <w:t xml:space="preserve">such as </w:t>
      </w:r>
      <w:r w:rsidR="002B35DA">
        <w:t>the pet food working group</w:t>
      </w:r>
      <w:r w:rsidR="00266E3E">
        <w:t xml:space="preserve"> report</w:t>
      </w:r>
      <w:r w:rsidRPr="004F7BBA">
        <w:t>. The outcomes of the CBA will inform future government decision making.</w:t>
      </w:r>
    </w:p>
    <w:p w14:paraId="3C15BEFC" w14:textId="5A266B90" w:rsidR="00112078" w:rsidRDefault="004150CC" w:rsidP="00DB4AEE">
      <w:pPr>
        <w:pStyle w:val="Heading2No"/>
      </w:pPr>
      <w:bookmarkStart w:id="27" w:name="_Toc139356315"/>
      <w:r>
        <w:t>Pet Food Safety in Australia</w:t>
      </w:r>
      <w:bookmarkEnd w:id="27"/>
    </w:p>
    <w:p w14:paraId="1DF45828" w14:textId="670E5ECB" w:rsidR="00835881" w:rsidRDefault="00835881" w:rsidP="00835881">
      <w:r>
        <w:t xml:space="preserve">The </w:t>
      </w:r>
      <w:r w:rsidR="00524C0E">
        <w:t>domestic p</w:t>
      </w:r>
      <w:r>
        <w:t>et food industry in Australia is estimated to be worth over $3 billion</w:t>
      </w:r>
      <w:r w:rsidR="009A2C2A">
        <w:t xml:space="preserve"> per year</w:t>
      </w:r>
      <w:r>
        <w:t xml:space="preserve">. </w:t>
      </w:r>
      <w:r w:rsidRPr="00AD1F05">
        <w:t>Expenditure on dog food accounts for approximately</w:t>
      </w:r>
      <w:r>
        <w:t xml:space="preserve"> </w:t>
      </w:r>
      <w:r w:rsidRPr="00AD1F05">
        <w:t>57% of all pet food spend, valued at $2.3 billion</w:t>
      </w:r>
      <w:r w:rsidR="009A2C2A">
        <w:t xml:space="preserve"> per year</w:t>
      </w:r>
      <w:r w:rsidRPr="00AD1F05">
        <w:t xml:space="preserve"> </w:t>
      </w:r>
      <w:r w:rsidR="00270E7F">
        <w:t>–</w:t>
      </w:r>
      <w:r w:rsidRPr="00AD1F05">
        <w:t xml:space="preserve"> followed by cat food, accounting for</w:t>
      </w:r>
      <w:r>
        <w:t xml:space="preserve"> </w:t>
      </w:r>
      <w:r w:rsidRPr="00AD1F05">
        <w:t>32% and valued at $1.3 billion</w:t>
      </w:r>
      <w:r w:rsidR="009A2C2A">
        <w:t xml:space="preserve"> per year</w:t>
      </w:r>
      <w:r w:rsidR="009A2C2A">
        <w:rPr>
          <w:rStyle w:val="FootnoteReference"/>
        </w:rPr>
        <w:t xml:space="preserve"> </w:t>
      </w:r>
      <w:r w:rsidR="00C81BE5">
        <w:rPr>
          <w:rStyle w:val="FootnoteReference"/>
        </w:rPr>
        <w:footnoteReference w:id="4"/>
      </w:r>
      <w:r w:rsidRPr="00AD1F05">
        <w:t>.</w:t>
      </w:r>
    </w:p>
    <w:p w14:paraId="2727F372" w14:textId="04CC34E2" w:rsidR="007006E0" w:rsidRDefault="00835881" w:rsidP="003D3A8D">
      <w:r>
        <w:t xml:space="preserve">Pet food safety in Australia is managed through </w:t>
      </w:r>
      <w:r w:rsidR="00694312">
        <w:t>a self-regulat</w:t>
      </w:r>
      <w:r w:rsidR="00EF6EDD">
        <w:t xml:space="preserve">ion model with a </w:t>
      </w:r>
      <w:r>
        <w:t xml:space="preserve">voluntary </w:t>
      </w:r>
      <w:r w:rsidR="00EF6EDD">
        <w:t>industry standard</w:t>
      </w:r>
      <w:r w:rsidR="00920D22">
        <w:t xml:space="preserve">. </w:t>
      </w:r>
      <w:r w:rsidRPr="00F871C9">
        <w:t xml:space="preserve">The </w:t>
      </w:r>
      <w:r w:rsidR="00BB155F">
        <w:t>voluntary industry standard</w:t>
      </w:r>
      <w:r w:rsidR="00962B73">
        <w:t xml:space="preserve">, the </w:t>
      </w:r>
      <w:r w:rsidR="000D2263" w:rsidRPr="007255D1">
        <w:rPr>
          <w:i/>
          <w:iCs/>
        </w:rPr>
        <w:t xml:space="preserve">Australian Standard </w:t>
      </w:r>
      <w:r w:rsidR="00075B71" w:rsidRPr="007255D1">
        <w:rPr>
          <w:i/>
          <w:iCs/>
        </w:rPr>
        <w:t>for the Manufacturing and Marketing of Pet Food</w:t>
      </w:r>
      <w:r w:rsidR="00075B71">
        <w:t xml:space="preserve"> </w:t>
      </w:r>
      <w:r w:rsidR="00871F89" w:rsidRPr="00F871C9">
        <w:t>AS5812</w:t>
      </w:r>
      <w:r w:rsidR="005613EB">
        <w:t xml:space="preserve"> (the </w:t>
      </w:r>
      <w:r w:rsidR="00962B73">
        <w:t>S</w:t>
      </w:r>
      <w:r w:rsidR="005613EB">
        <w:t>tandard)</w:t>
      </w:r>
      <w:r w:rsidR="00962B73">
        <w:t>,</w:t>
      </w:r>
      <w:r w:rsidR="00C44D8B">
        <w:t xml:space="preserve"> </w:t>
      </w:r>
      <w:r w:rsidR="00053E7A">
        <w:t xml:space="preserve">was developed </w:t>
      </w:r>
      <w:r w:rsidR="00962B73">
        <w:t xml:space="preserve">by </w:t>
      </w:r>
      <w:r w:rsidR="007E265B">
        <w:t xml:space="preserve">the </w:t>
      </w:r>
      <w:r w:rsidR="00962B73">
        <w:t xml:space="preserve">PFIAA </w:t>
      </w:r>
      <w:r w:rsidR="007E265B">
        <w:t xml:space="preserve">through </w:t>
      </w:r>
      <w:r w:rsidR="00962B73">
        <w:t>Standards Australia</w:t>
      </w:r>
      <w:r w:rsidR="009F1073">
        <w:t xml:space="preserve">. </w:t>
      </w:r>
      <w:r>
        <w:t xml:space="preserve">The </w:t>
      </w:r>
      <w:r w:rsidR="0067652A">
        <w:t>S</w:t>
      </w:r>
      <w:r w:rsidRPr="006A3A16">
        <w:t xml:space="preserve">tandard </w:t>
      </w:r>
      <w:r w:rsidR="00C60A97">
        <w:t xml:space="preserve">sets out pet food production and supply requirements to </w:t>
      </w:r>
      <w:r w:rsidRPr="006A3A16">
        <w:t xml:space="preserve">address </w:t>
      </w:r>
      <w:r>
        <w:t xml:space="preserve">the </w:t>
      </w:r>
      <w:r w:rsidRPr="006A3A16">
        <w:t xml:space="preserve">management of raw material selection and handling, factory management, product formulation, process monitoring and control and labelling consistency of finished pet foods to ensure product </w:t>
      </w:r>
      <w:r w:rsidRPr="006A3A16">
        <w:lastRenderedPageBreak/>
        <w:t>quality and integrity.</w:t>
      </w:r>
      <w:r w:rsidR="00C33C14">
        <w:t xml:space="preserve"> The standard is equivalent </w:t>
      </w:r>
      <w:r w:rsidR="0004184D">
        <w:t xml:space="preserve">or similar </w:t>
      </w:r>
      <w:r w:rsidR="00C33C14">
        <w:t xml:space="preserve">to </w:t>
      </w:r>
      <w:r w:rsidR="007D411E">
        <w:t xml:space="preserve">a number of </w:t>
      </w:r>
      <w:r w:rsidR="00C33C14">
        <w:t>pet food safety standards in other developed countries</w:t>
      </w:r>
      <w:r w:rsidR="0004184D">
        <w:t>.</w:t>
      </w:r>
      <w:r w:rsidR="007006E0">
        <w:t xml:space="preserve"> </w:t>
      </w:r>
      <w:r w:rsidR="00B005B8">
        <w:t>Although the Standard is voluntary, the peak industry body, the Pet Food Industry Association Australia (PFIAA), requires manufacturing members to comply.</w:t>
      </w:r>
    </w:p>
    <w:p w14:paraId="729D68AC" w14:textId="29316F45" w:rsidR="003D3A8D" w:rsidRDefault="00BC6BB6" w:rsidP="003D3A8D">
      <w:r>
        <w:t xml:space="preserve">The manufacture and sale of pet food is also regulated as a consumer good under the consumer protection framework, which includes the </w:t>
      </w:r>
      <w:r w:rsidRPr="0035047C">
        <w:rPr>
          <w:i/>
          <w:iCs/>
        </w:rPr>
        <w:t>Competition and Consumer Act 2010</w:t>
      </w:r>
      <w:r>
        <w:t xml:space="preserve"> (CCA)</w:t>
      </w:r>
      <w:r w:rsidR="00926336">
        <w:rPr>
          <w:i/>
          <w:iCs/>
        </w:rPr>
        <w:t xml:space="preserve"> </w:t>
      </w:r>
      <w:r w:rsidR="00835881" w:rsidRPr="007E05B2">
        <w:t>and state and territory fair trading legislation</w:t>
      </w:r>
      <w:r w:rsidR="0087590C">
        <w:t>.</w:t>
      </w:r>
      <w:r w:rsidR="00835881" w:rsidRPr="007E05B2">
        <w:t xml:space="preserve"> </w:t>
      </w:r>
      <w:r w:rsidR="004973B4">
        <w:t>Under this framework, c</w:t>
      </w:r>
      <w:r w:rsidR="00835881">
        <w:t>onsumers are protected from false or misleading information published by p</w:t>
      </w:r>
      <w:r w:rsidR="001F029F">
        <w:t>et food producers</w:t>
      </w:r>
      <w:r w:rsidR="004E35C8">
        <w:t xml:space="preserve"> and are </w:t>
      </w:r>
      <w:r w:rsidR="004E35C8" w:rsidRPr="00D83DC1">
        <w:t>entitl</w:t>
      </w:r>
      <w:r w:rsidR="004E35C8">
        <w:t>ed</w:t>
      </w:r>
      <w:r w:rsidR="004E35C8" w:rsidRPr="00D83DC1">
        <w:t xml:space="preserve"> to a remedy (</w:t>
      </w:r>
      <w:r w:rsidR="00066F2C" w:rsidRPr="00D83DC1">
        <w:t>e.g.,</w:t>
      </w:r>
      <w:r w:rsidR="004E35C8" w:rsidRPr="00D83DC1">
        <w:t xml:space="preserve"> a refund, repair or replacement).</w:t>
      </w:r>
      <w:r w:rsidR="00926336">
        <w:t xml:space="preserve"> The CCA also has protections for the safety of humans</w:t>
      </w:r>
      <w:r w:rsidR="00900077">
        <w:t xml:space="preserve">, including for pet </w:t>
      </w:r>
      <w:r w:rsidR="00440DEB">
        <w:t>food</w:t>
      </w:r>
      <w:r w:rsidR="00900077">
        <w:t xml:space="preserve"> sold in Australia</w:t>
      </w:r>
      <w:r w:rsidR="00926336">
        <w:t>.</w:t>
      </w:r>
    </w:p>
    <w:p w14:paraId="51202880" w14:textId="7A0CC4FD" w:rsidR="005161B2" w:rsidRDefault="008D33CE" w:rsidP="005161B2">
      <w:r>
        <w:t>In addition, t</w:t>
      </w:r>
      <w:r w:rsidR="005161B2">
        <w:t xml:space="preserve">he Commonwealth, through the Department of Agriculture, Forestry and Fisheries (DAFF), is responsible for regulating imported pet foods in accordance with the </w:t>
      </w:r>
      <w:r w:rsidR="005161B2" w:rsidRPr="00F86B9C">
        <w:rPr>
          <w:rStyle w:val="Emphasis"/>
        </w:rPr>
        <w:t>Biosecurity Act 2015</w:t>
      </w:r>
      <w:r w:rsidR="005161B2" w:rsidRPr="009D775A">
        <w:t xml:space="preserve">. These responsibilities are </w:t>
      </w:r>
      <w:r w:rsidR="005161B2">
        <w:t>limited to the management of biosecurity risks associated with imported products to ensure that the likelihood of a disease or pest entering into and establishing in Australia is very low.</w:t>
      </w:r>
      <w:r w:rsidR="005161B2" w:rsidRPr="00855E42">
        <w:t xml:space="preserve"> </w:t>
      </w:r>
      <w:r w:rsidR="005161B2">
        <w:t xml:space="preserve">There are no provisions in the </w:t>
      </w:r>
      <w:r w:rsidR="005161B2" w:rsidRPr="00AE7497">
        <w:rPr>
          <w:rStyle w:val="Emphasis"/>
        </w:rPr>
        <w:t>Biosecurity Act</w:t>
      </w:r>
      <w:r w:rsidR="005161B2">
        <w:t xml:space="preserve"> to manage pet food safety.</w:t>
      </w:r>
    </w:p>
    <w:p w14:paraId="23D86589" w14:textId="4C664D9D" w:rsidR="00D00062" w:rsidRDefault="005161B2" w:rsidP="005161B2">
      <w:r>
        <w:t xml:space="preserve">DAFF also provides certification for exported pet foods in accordance with the </w:t>
      </w:r>
      <w:r w:rsidRPr="00F86B9C">
        <w:rPr>
          <w:rStyle w:val="Emphasis"/>
        </w:rPr>
        <w:t>Export Control Act 1982</w:t>
      </w:r>
      <w:r>
        <w:t>. There are many types of pet food exported from Australia, which are regulated differently depending on type of product and importing country requirements</w:t>
      </w:r>
      <w:r w:rsidR="00815E14">
        <w:t>,</w:t>
      </w:r>
      <w:r>
        <w:t xml:space="preserve"> including verifying pre-export testing and providing export documentation (which may include an export certificate).</w:t>
      </w:r>
      <w:r w:rsidRPr="00081C81">
        <w:t xml:space="preserve"> </w:t>
      </w:r>
      <w:r>
        <w:t>Where an importing country requires an Australian exporter to comply with AS5812, the department certifies compliance by overseeing a third-party accreditation system in partnership with the PFIAA.</w:t>
      </w:r>
    </w:p>
    <w:p w14:paraId="7D3F2B33" w14:textId="0BBC656B" w:rsidR="005161B2" w:rsidRDefault="001B1453" w:rsidP="00221A6A">
      <w:r>
        <w:t>There</w:t>
      </w:r>
      <w:r w:rsidR="00D00062">
        <w:t xml:space="preserve"> is a voluntary incident reporting system run in partnership </w:t>
      </w:r>
      <w:r w:rsidR="00A80E91">
        <w:t xml:space="preserve">between </w:t>
      </w:r>
      <w:r w:rsidR="00D00062">
        <w:t xml:space="preserve">the PFIAA and AVA </w:t>
      </w:r>
      <w:r w:rsidR="00A80E91">
        <w:t xml:space="preserve">that aims to detect </w:t>
      </w:r>
      <w:r w:rsidR="00D00062">
        <w:t>pet food safety incidents in Australia</w:t>
      </w:r>
      <w:r w:rsidR="00A80E91">
        <w:t xml:space="preserve"> and direct responses by the AVA,</w:t>
      </w:r>
      <w:r w:rsidR="00D00062">
        <w:t xml:space="preserve"> called </w:t>
      </w:r>
      <w:r w:rsidR="00A80E91">
        <w:t>Pet Food Adverse Event System of Tracking (</w:t>
      </w:r>
      <w:r w:rsidR="00D00062">
        <w:t>PetFAST</w:t>
      </w:r>
      <w:r w:rsidR="00A80E91">
        <w:t>)</w:t>
      </w:r>
      <w:r w:rsidR="00D00062">
        <w:t xml:space="preserve">. </w:t>
      </w:r>
      <w:r w:rsidR="00F76DC4">
        <w:t xml:space="preserve">It is a voluntary system accessible to veterinarians to report </w:t>
      </w:r>
      <w:r w:rsidR="00154D51">
        <w:t>pet illnesses and deaths suspected of being associated with pet food, although t</w:t>
      </w:r>
      <w:r w:rsidR="00F10B17">
        <w:t>here is limited awareness of the system among veterinarians</w:t>
      </w:r>
      <w:r w:rsidR="0060671E">
        <w:t>.</w:t>
      </w:r>
      <w:r w:rsidR="00F10B17">
        <w:t xml:space="preserve"> </w:t>
      </w:r>
      <w:r w:rsidR="00D00062">
        <w:t>The PFIAA contacts pet food manufacturers when a problem is identified and encourages them to conduct investigations into incidents</w:t>
      </w:r>
      <w:r w:rsidR="00D00062" w:rsidRPr="006C5C84">
        <w:t xml:space="preserve"> </w:t>
      </w:r>
      <w:r w:rsidR="00D00062">
        <w:t>in cooperation with the AVA.</w:t>
      </w:r>
    </w:p>
    <w:p w14:paraId="08DD36AB" w14:textId="77777777" w:rsidR="00C42A38" w:rsidRDefault="00C42A38" w:rsidP="004150CC">
      <w:pPr>
        <w:pStyle w:val="Heading2No"/>
      </w:pPr>
      <w:bookmarkStart w:id="28" w:name="_Toc108187329"/>
      <w:bookmarkStart w:id="29" w:name="_Toc139356316"/>
      <w:r>
        <w:t>Pets in Australia</w:t>
      </w:r>
      <w:bookmarkEnd w:id="28"/>
      <w:bookmarkEnd w:id="29"/>
    </w:p>
    <w:p w14:paraId="386DF213" w14:textId="14B93304" w:rsidR="00C42A38" w:rsidRDefault="0069656D" w:rsidP="00C42A38">
      <w:r>
        <w:t xml:space="preserve">Pets are an important part of </w:t>
      </w:r>
      <w:r w:rsidR="005E2F61">
        <w:t xml:space="preserve">Australian households. </w:t>
      </w:r>
      <w:r w:rsidR="00C42A38">
        <w:t xml:space="preserve">A </w:t>
      </w:r>
      <w:r w:rsidR="0008025A">
        <w:t xml:space="preserve">series of </w:t>
      </w:r>
      <w:r w:rsidR="00C42A38">
        <w:t>q</w:t>
      </w:r>
      <w:r w:rsidR="00C42A38" w:rsidRPr="00221BA5">
        <w:t xml:space="preserve">uantitative </w:t>
      </w:r>
      <w:r w:rsidR="00C42A38">
        <w:t xml:space="preserve">research </w:t>
      </w:r>
      <w:r w:rsidR="0008025A">
        <w:t>studies</w:t>
      </w:r>
      <w:r w:rsidR="00C42A38">
        <w:t xml:space="preserve"> commissioned by</w:t>
      </w:r>
      <w:r w:rsidR="00C42A38" w:rsidRPr="005843F4">
        <w:t xml:space="preserve"> Animal Medicines Australia (AMA)</w:t>
      </w:r>
      <w:r w:rsidR="00C42A38">
        <w:t xml:space="preserve"> showed </w:t>
      </w:r>
      <w:r w:rsidR="00DC2D87">
        <w:t>d</w:t>
      </w:r>
      <w:r w:rsidR="00E24491">
        <w:t>ogs were the most popular pet in Australia in 2022, with 47% of households having at least one dog,</w:t>
      </w:r>
      <w:r w:rsidR="00E70044">
        <w:t xml:space="preserve"> followed by cats (</w:t>
      </w:r>
      <w:r w:rsidR="00C42A38">
        <w:fldChar w:fldCharType="begin"/>
      </w:r>
      <w:r w:rsidR="00C42A38">
        <w:instrText xml:space="preserve"> REF _Ref107844072 \h </w:instrText>
      </w:r>
      <w:r w:rsidR="00C42A38">
        <w:fldChar w:fldCharType="separate"/>
      </w:r>
      <w:ins w:id="30" w:author="Briggs, Sam" w:date="2026-05-18T10:50:00Z" w16du:dateUtc="2026-05-18T00:50:00Z">
        <w:r w:rsidR="00F775C6">
          <w:t xml:space="preserve">Table </w:t>
        </w:r>
        <w:r w:rsidR="00F775C6">
          <w:rPr>
            <w:noProof/>
          </w:rPr>
          <w:t>3</w:t>
        </w:r>
      </w:ins>
      <w:r w:rsidR="00C42A38">
        <w:fldChar w:fldCharType="end"/>
      </w:r>
      <w:r w:rsidR="00E70044">
        <w:t>)</w:t>
      </w:r>
      <w:r w:rsidR="00C42A38">
        <w:t xml:space="preserve">. </w:t>
      </w:r>
    </w:p>
    <w:p w14:paraId="6CEC95EC" w14:textId="4EFC4273" w:rsidR="00C42A38" w:rsidRDefault="00C42A38" w:rsidP="00C42A38">
      <w:pPr>
        <w:pStyle w:val="Caption"/>
      </w:pPr>
      <w:bookmarkStart w:id="31" w:name="_Ref107844072"/>
      <w:bookmarkStart w:id="32" w:name="_Toc108187344"/>
      <w:bookmarkStart w:id="33" w:name="_Toc139356339"/>
      <w:r>
        <w:lastRenderedPageBreak/>
        <w:t xml:space="preserve">Table </w:t>
      </w:r>
      <w:r w:rsidR="00EE3823">
        <w:fldChar w:fldCharType="begin"/>
      </w:r>
      <w:r w:rsidR="00EE3823">
        <w:instrText xml:space="preserve"> SEQ Table \* ARABIC </w:instrText>
      </w:r>
      <w:r w:rsidR="00EE3823">
        <w:fldChar w:fldCharType="separate"/>
      </w:r>
      <w:r w:rsidR="00F775C6">
        <w:rPr>
          <w:noProof/>
        </w:rPr>
        <w:t>3</w:t>
      </w:r>
      <w:r w:rsidR="00EE3823">
        <w:rPr>
          <w:noProof/>
        </w:rPr>
        <w:fldChar w:fldCharType="end"/>
      </w:r>
      <w:bookmarkEnd w:id="31"/>
      <w:r>
        <w:t xml:space="preserve">: Cat and dog populations </w:t>
      </w:r>
      <w:bookmarkEnd w:id="32"/>
      <w:r w:rsidR="009C6CBA">
        <w:t>in Australia</w:t>
      </w:r>
      <w:bookmarkEnd w:id="33"/>
    </w:p>
    <w:tbl>
      <w:tblPr>
        <w:tblStyle w:val="MJTableStyle1default"/>
        <w:tblW w:w="5000" w:type="pct"/>
        <w:tblLook w:val="04A0" w:firstRow="1" w:lastRow="0" w:firstColumn="1" w:lastColumn="0" w:noHBand="0" w:noVBand="1"/>
      </w:tblPr>
      <w:tblGrid>
        <w:gridCol w:w="1978"/>
        <w:gridCol w:w="1840"/>
        <w:gridCol w:w="1916"/>
        <w:gridCol w:w="1831"/>
        <w:gridCol w:w="1505"/>
      </w:tblGrid>
      <w:tr w:rsidR="00897662" w:rsidRPr="00262B8F" w14:paraId="2D4A6894" w14:textId="77777777">
        <w:trPr>
          <w:cnfStyle w:val="100000000000" w:firstRow="1" w:lastRow="0" w:firstColumn="0" w:lastColumn="0" w:oddVBand="0" w:evenVBand="0" w:oddHBand="0" w:evenHBand="0" w:firstRowFirstColumn="0" w:firstRowLastColumn="0" w:lastRowFirstColumn="0" w:lastRowLastColumn="0"/>
          <w:trHeight w:val="300"/>
        </w:trPr>
        <w:tc>
          <w:tcPr>
            <w:tcW w:w="1106" w:type="pct"/>
            <w:noWrap/>
            <w:hideMark/>
          </w:tcPr>
          <w:p w14:paraId="4B406277" w14:textId="3C912880" w:rsidR="00C42A38" w:rsidRPr="00262B8F" w:rsidRDefault="00C42A38" w:rsidP="003B0229">
            <w:pPr>
              <w:keepNext/>
              <w:keepLines/>
              <w:spacing w:after="0" w:line="240" w:lineRule="auto"/>
              <w:rPr>
                <w:rFonts w:ascii="Calibri" w:eastAsia="Times New Roman" w:hAnsi="Calibri" w:cs="Calibri"/>
                <w:lang w:eastAsia="en-AU"/>
              </w:rPr>
            </w:pPr>
            <w:r w:rsidRPr="00262B8F">
              <w:rPr>
                <w:rFonts w:ascii="Calibri" w:eastAsia="Times New Roman" w:hAnsi="Calibri" w:cs="Calibri"/>
                <w:lang w:eastAsia="en-AU"/>
              </w:rPr>
              <w:t>Pet ownership in Australia 20</w:t>
            </w:r>
            <w:r w:rsidR="006B28D8">
              <w:rPr>
                <w:rFonts w:ascii="Calibri" w:eastAsia="Times New Roman" w:hAnsi="Calibri" w:cs="Calibri"/>
                <w:lang w:eastAsia="en-AU"/>
              </w:rPr>
              <w:t>22</w:t>
            </w:r>
          </w:p>
        </w:tc>
        <w:tc>
          <w:tcPr>
            <w:tcW w:w="958" w:type="pct"/>
            <w:noWrap/>
            <w:hideMark/>
          </w:tcPr>
          <w:p w14:paraId="000E4015" w14:textId="7EF46321" w:rsidR="00C42A38" w:rsidRPr="00262B8F" w:rsidRDefault="00897662" w:rsidP="003B0229">
            <w:pPr>
              <w:keepNext/>
              <w:keepLines/>
              <w:spacing w:after="0" w:line="240" w:lineRule="auto"/>
              <w:rPr>
                <w:rFonts w:ascii="Calibri" w:eastAsia="Times New Roman" w:hAnsi="Calibri" w:cs="Calibri"/>
                <w:lang w:eastAsia="en-AU"/>
              </w:rPr>
            </w:pPr>
            <w:r>
              <w:rPr>
                <w:rFonts w:ascii="Calibri" w:eastAsia="Times New Roman" w:hAnsi="Calibri" w:cs="Calibri"/>
                <w:lang w:eastAsia="en-AU"/>
              </w:rPr>
              <w:t>Proportion of households</w:t>
            </w:r>
            <w:r w:rsidR="00C42A38" w:rsidRPr="00262B8F">
              <w:rPr>
                <w:rFonts w:ascii="Calibri" w:eastAsia="Times New Roman" w:hAnsi="Calibri" w:cs="Calibri"/>
                <w:lang w:eastAsia="en-AU"/>
              </w:rPr>
              <w:t xml:space="preserve"> (%)</w:t>
            </w:r>
          </w:p>
        </w:tc>
        <w:tc>
          <w:tcPr>
            <w:tcW w:w="1071" w:type="pct"/>
            <w:noWrap/>
            <w:hideMark/>
          </w:tcPr>
          <w:p w14:paraId="3DBD18BB" w14:textId="77777777" w:rsidR="00C42A38" w:rsidRPr="00262B8F" w:rsidRDefault="00C42A38" w:rsidP="003B0229">
            <w:pPr>
              <w:keepNext/>
              <w:keepLines/>
              <w:spacing w:after="0" w:line="240" w:lineRule="auto"/>
              <w:rPr>
                <w:rFonts w:ascii="Calibri" w:eastAsia="Times New Roman" w:hAnsi="Calibri" w:cs="Calibri"/>
                <w:lang w:eastAsia="en-AU"/>
              </w:rPr>
            </w:pPr>
            <w:r w:rsidRPr="00262B8F">
              <w:rPr>
                <w:rFonts w:ascii="Calibri" w:eastAsia="Times New Roman" w:hAnsi="Calibri" w:cs="Calibri"/>
                <w:lang w:eastAsia="en-AU"/>
              </w:rPr>
              <w:t>Total owner Households ('000)</w:t>
            </w:r>
          </w:p>
        </w:tc>
        <w:tc>
          <w:tcPr>
            <w:tcW w:w="1024" w:type="pct"/>
            <w:noWrap/>
            <w:hideMark/>
          </w:tcPr>
          <w:p w14:paraId="1A6A9322" w14:textId="77777777" w:rsidR="00C42A38" w:rsidRPr="00262B8F" w:rsidRDefault="00C42A38" w:rsidP="003B0229">
            <w:pPr>
              <w:keepNext/>
              <w:keepLines/>
              <w:spacing w:after="0" w:line="240" w:lineRule="auto"/>
              <w:rPr>
                <w:rFonts w:ascii="Calibri" w:eastAsia="Times New Roman" w:hAnsi="Calibri" w:cs="Calibri"/>
                <w:lang w:eastAsia="en-AU"/>
              </w:rPr>
            </w:pPr>
            <w:r w:rsidRPr="00262B8F">
              <w:rPr>
                <w:rFonts w:ascii="Calibri" w:eastAsia="Times New Roman" w:hAnsi="Calibri" w:cs="Calibri"/>
                <w:lang w:eastAsia="en-AU"/>
              </w:rPr>
              <w:t>Animals per household (ave.)</w:t>
            </w:r>
          </w:p>
        </w:tc>
        <w:tc>
          <w:tcPr>
            <w:tcW w:w="841" w:type="pct"/>
            <w:noWrap/>
            <w:hideMark/>
          </w:tcPr>
          <w:p w14:paraId="059B2E43" w14:textId="77777777" w:rsidR="00C42A38" w:rsidRPr="00262B8F" w:rsidRDefault="00C42A38" w:rsidP="003B0229">
            <w:pPr>
              <w:keepNext/>
              <w:keepLines/>
              <w:spacing w:after="0" w:line="240" w:lineRule="auto"/>
              <w:rPr>
                <w:rFonts w:ascii="Calibri" w:eastAsia="Times New Roman" w:hAnsi="Calibri" w:cs="Calibri"/>
                <w:lang w:eastAsia="en-AU"/>
              </w:rPr>
            </w:pPr>
            <w:r w:rsidRPr="00262B8F">
              <w:rPr>
                <w:rFonts w:ascii="Calibri" w:eastAsia="Times New Roman" w:hAnsi="Calibri" w:cs="Calibri"/>
                <w:lang w:eastAsia="en-AU"/>
              </w:rPr>
              <w:t>Total pet Animals (000)</w:t>
            </w:r>
          </w:p>
        </w:tc>
      </w:tr>
      <w:tr w:rsidR="00897662" w:rsidRPr="00262B8F" w14:paraId="2F9E907D" w14:textId="77777777" w:rsidTr="00C36732">
        <w:trPr>
          <w:cnfStyle w:val="000000100000" w:firstRow="0" w:lastRow="0" w:firstColumn="0" w:lastColumn="0" w:oddVBand="0" w:evenVBand="0" w:oddHBand="1" w:evenHBand="0" w:firstRowFirstColumn="0" w:firstRowLastColumn="0" w:lastRowFirstColumn="0" w:lastRowLastColumn="0"/>
          <w:trHeight w:val="300"/>
        </w:trPr>
        <w:tc>
          <w:tcPr>
            <w:tcW w:w="1106" w:type="pct"/>
            <w:noWrap/>
            <w:vAlign w:val="center"/>
            <w:hideMark/>
          </w:tcPr>
          <w:p w14:paraId="1A9ABE00" w14:textId="77777777"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sidRPr="00262B8F">
              <w:rPr>
                <w:rFonts w:ascii="Calibri" w:eastAsia="Times New Roman" w:hAnsi="Calibri" w:cs="Calibri"/>
                <w:color w:val="000000"/>
                <w:lang w:eastAsia="en-AU"/>
              </w:rPr>
              <w:t>Dogs</w:t>
            </w:r>
          </w:p>
        </w:tc>
        <w:tc>
          <w:tcPr>
            <w:tcW w:w="958" w:type="pct"/>
            <w:noWrap/>
            <w:vAlign w:val="center"/>
            <w:hideMark/>
          </w:tcPr>
          <w:p w14:paraId="3D77BD5F" w14:textId="2D0A8457"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sidRPr="00262B8F">
              <w:rPr>
                <w:rFonts w:ascii="Calibri" w:eastAsia="Times New Roman" w:hAnsi="Calibri" w:cs="Calibri"/>
                <w:color w:val="000000"/>
                <w:lang w:eastAsia="en-AU"/>
              </w:rPr>
              <w:t>4</w:t>
            </w:r>
            <w:r>
              <w:rPr>
                <w:rFonts w:ascii="Calibri" w:eastAsia="Times New Roman" w:hAnsi="Calibri" w:cs="Calibri"/>
                <w:color w:val="000000"/>
                <w:lang w:eastAsia="en-AU"/>
              </w:rPr>
              <w:t>7</w:t>
            </w:r>
          </w:p>
        </w:tc>
        <w:tc>
          <w:tcPr>
            <w:tcW w:w="1071" w:type="pct"/>
            <w:noWrap/>
            <w:vAlign w:val="center"/>
            <w:hideMark/>
          </w:tcPr>
          <w:p w14:paraId="35A8C845" w14:textId="0982F793"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sidRPr="00231416">
              <w:t>4831.1</w:t>
            </w:r>
          </w:p>
        </w:tc>
        <w:tc>
          <w:tcPr>
            <w:tcW w:w="1024" w:type="pct"/>
            <w:noWrap/>
            <w:vAlign w:val="center"/>
            <w:hideMark/>
          </w:tcPr>
          <w:p w14:paraId="2717C1FB" w14:textId="10AAFE00"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sidRPr="00231416">
              <w:t>1.3</w:t>
            </w:r>
          </w:p>
        </w:tc>
        <w:tc>
          <w:tcPr>
            <w:tcW w:w="841" w:type="pct"/>
            <w:noWrap/>
            <w:vAlign w:val="center"/>
            <w:hideMark/>
          </w:tcPr>
          <w:p w14:paraId="55797587" w14:textId="253872D4"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sidRPr="00231416">
              <w:t>6375.6</w:t>
            </w:r>
          </w:p>
        </w:tc>
      </w:tr>
      <w:tr w:rsidR="00897662" w:rsidRPr="00262B8F" w14:paraId="07F79067" w14:textId="77777777" w:rsidTr="00C36732">
        <w:trPr>
          <w:cnfStyle w:val="000000010000" w:firstRow="0" w:lastRow="0" w:firstColumn="0" w:lastColumn="0" w:oddVBand="0" w:evenVBand="0" w:oddHBand="0" w:evenHBand="1" w:firstRowFirstColumn="0" w:firstRowLastColumn="0" w:lastRowFirstColumn="0" w:lastRowLastColumn="0"/>
          <w:trHeight w:val="300"/>
        </w:trPr>
        <w:tc>
          <w:tcPr>
            <w:tcW w:w="1106" w:type="pct"/>
            <w:noWrap/>
            <w:vAlign w:val="center"/>
            <w:hideMark/>
          </w:tcPr>
          <w:p w14:paraId="7119DA15" w14:textId="77777777"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sidRPr="00262B8F">
              <w:rPr>
                <w:rFonts w:ascii="Calibri" w:eastAsia="Times New Roman" w:hAnsi="Calibri" w:cs="Calibri"/>
                <w:color w:val="000000"/>
                <w:lang w:eastAsia="en-AU"/>
              </w:rPr>
              <w:t>Cats</w:t>
            </w:r>
          </w:p>
        </w:tc>
        <w:tc>
          <w:tcPr>
            <w:tcW w:w="958" w:type="pct"/>
            <w:noWrap/>
            <w:vAlign w:val="center"/>
            <w:hideMark/>
          </w:tcPr>
          <w:p w14:paraId="07D04D32" w14:textId="71871D11"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Pr>
                <w:rFonts w:ascii="Calibri" w:eastAsia="Times New Roman" w:hAnsi="Calibri" w:cs="Calibri"/>
                <w:color w:val="000000"/>
                <w:lang w:eastAsia="en-AU"/>
              </w:rPr>
              <w:t>33</w:t>
            </w:r>
          </w:p>
        </w:tc>
        <w:tc>
          <w:tcPr>
            <w:tcW w:w="1071" w:type="pct"/>
            <w:noWrap/>
            <w:vAlign w:val="center"/>
            <w:hideMark/>
          </w:tcPr>
          <w:p w14:paraId="5D2E2A7D" w14:textId="0CBF39E1"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sidRPr="00231416">
              <w:t>3365.0</w:t>
            </w:r>
          </w:p>
        </w:tc>
        <w:tc>
          <w:tcPr>
            <w:tcW w:w="1024" w:type="pct"/>
            <w:noWrap/>
            <w:vAlign w:val="center"/>
            <w:hideMark/>
          </w:tcPr>
          <w:p w14:paraId="4F20E782" w14:textId="18261776"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sidRPr="00231416">
              <w:t>1.6</w:t>
            </w:r>
          </w:p>
        </w:tc>
        <w:tc>
          <w:tcPr>
            <w:tcW w:w="841" w:type="pct"/>
            <w:noWrap/>
            <w:vAlign w:val="center"/>
            <w:hideMark/>
          </w:tcPr>
          <w:p w14:paraId="3C5E47DC" w14:textId="39B8CADB" w:rsidR="00E61050" w:rsidRPr="00262B8F" w:rsidRDefault="00E61050" w:rsidP="00C36732">
            <w:pPr>
              <w:keepNext/>
              <w:keepLines/>
              <w:spacing w:after="0" w:line="240" w:lineRule="auto"/>
              <w:jc w:val="center"/>
              <w:rPr>
                <w:rFonts w:ascii="Calibri" w:eastAsia="Times New Roman" w:hAnsi="Calibri" w:cs="Calibri"/>
                <w:color w:val="000000"/>
                <w:lang w:eastAsia="en-AU"/>
              </w:rPr>
            </w:pPr>
            <w:r w:rsidRPr="00231416">
              <w:t>5333.2</w:t>
            </w:r>
          </w:p>
        </w:tc>
      </w:tr>
    </w:tbl>
    <w:p w14:paraId="3F6B6BDA" w14:textId="0AE78DED" w:rsidR="00C42A38" w:rsidRDefault="009C6CBA" w:rsidP="003B0229">
      <w:pPr>
        <w:pStyle w:val="MJSource"/>
        <w:keepNext/>
      </w:pPr>
      <w:r>
        <w:t>Marsden Jacob analysis of AMA Survey 2022 and 202</w:t>
      </w:r>
      <w:r w:rsidR="00E377A0">
        <w:t>2</w:t>
      </w:r>
      <w:r>
        <w:t xml:space="preserve"> ABS Census </w:t>
      </w:r>
    </w:p>
    <w:p w14:paraId="17155906" w14:textId="65A3DDB6" w:rsidR="00C42A38" w:rsidRDefault="0082752E" w:rsidP="002649C8">
      <w:r>
        <w:t>T</w:t>
      </w:r>
      <w:r w:rsidR="00C42A38">
        <w:t xml:space="preserve">he AMA </w:t>
      </w:r>
      <w:r w:rsidR="002649C8">
        <w:t>estimated Australians spend over $33 billion annually on pet</w:t>
      </w:r>
      <w:r w:rsidR="001C0CC2">
        <w:t>s to ensure they are fed</w:t>
      </w:r>
      <w:r w:rsidR="002649C8">
        <w:t>, healthy and well-accessorised</w:t>
      </w:r>
      <w:r w:rsidR="00172174">
        <w:t>. F</w:t>
      </w:r>
      <w:r w:rsidR="00172174" w:rsidRPr="00172174">
        <w:t xml:space="preserve">ood </w:t>
      </w:r>
      <w:r w:rsidR="000957FE">
        <w:t xml:space="preserve">takes up the largest component of spending, </w:t>
      </w:r>
      <w:r w:rsidR="00172174" w:rsidRPr="00172174">
        <w:t>representing 51% of total spending – followed by veterinary services (14%), pet products and accessories (9%) and pet healthcare products (9%).</w:t>
      </w:r>
    </w:p>
    <w:p w14:paraId="3DC2EF03" w14:textId="1009A547" w:rsidR="00C42A38" w:rsidRPr="00424B69" w:rsidRDefault="00C42A38" w:rsidP="00C42A38">
      <w:r>
        <w:t xml:space="preserve">Overall, the costs and number of animals subject to pet food </w:t>
      </w:r>
      <w:r w:rsidR="00064CCD">
        <w:t xml:space="preserve">are expected </w:t>
      </w:r>
      <w:r w:rsidR="007F6355">
        <w:t xml:space="preserve">to </w:t>
      </w:r>
      <w:r>
        <w:t>continue to increase</w:t>
      </w:r>
      <w:r w:rsidR="007F6355">
        <w:t>,</w:t>
      </w:r>
      <w:r>
        <w:t xml:space="preserve"> highlighting the importance of long term pet health and food safety. </w:t>
      </w:r>
    </w:p>
    <w:p w14:paraId="7CED0381" w14:textId="77777777" w:rsidR="00332EEB" w:rsidRDefault="00332EEB" w:rsidP="00C42A38">
      <w:pPr>
        <w:pStyle w:val="Heading3No"/>
      </w:pPr>
      <w:bookmarkStart w:id="34" w:name="_Toc108187333"/>
      <w:r>
        <w:t>Relationships between p</w:t>
      </w:r>
      <w:r w:rsidRPr="007858EE">
        <w:t>et health and human health</w:t>
      </w:r>
      <w:bookmarkEnd w:id="34"/>
    </w:p>
    <w:p w14:paraId="2BAC7775" w14:textId="042680A4" w:rsidR="00332EEB" w:rsidRDefault="00332EEB" w:rsidP="00332EEB">
      <w:r>
        <w:t>Evidence suggest</w:t>
      </w:r>
      <w:r w:rsidR="008D76C3">
        <w:t>s</w:t>
      </w:r>
      <w:r>
        <w:t xml:space="preserve"> pets promote physical and emotional health of their owners through:</w:t>
      </w:r>
    </w:p>
    <w:p w14:paraId="126F8645" w14:textId="6D9BE2B7" w:rsidR="00332EEB" w:rsidRDefault="00332EEB" w:rsidP="00332EEB">
      <w:pPr>
        <w:pStyle w:val="ListBullet"/>
      </w:pPr>
      <w:r w:rsidRPr="00982381">
        <w:t>increased</w:t>
      </w:r>
      <w:r w:rsidRPr="00A910CA">
        <w:t xml:space="preserve"> physical health </w:t>
      </w:r>
      <w:r w:rsidR="00231EB9">
        <w:t xml:space="preserve">by supporting </w:t>
      </w:r>
      <w:r>
        <w:t>increased physical activity that improves cardiovascular function, reduces blood pressure, and improves general health</w:t>
      </w:r>
      <w:r w:rsidRPr="00D46995">
        <w:rPr>
          <w:rStyle w:val="FootnoteReference"/>
          <w:sz w:val="20"/>
          <w:szCs w:val="20"/>
        </w:rPr>
        <w:footnoteReference w:id="5"/>
      </w:r>
    </w:p>
    <w:p w14:paraId="5B7EB279" w14:textId="77777777" w:rsidR="00332EEB" w:rsidRDefault="00332EEB" w:rsidP="00332EEB">
      <w:pPr>
        <w:pStyle w:val="ListBullet"/>
      </w:pPr>
      <w:r>
        <w:t>accelerated recovery from major illness</w:t>
      </w:r>
    </w:p>
    <w:p w14:paraId="2691A8A5" w14:textId="10556784" w:rsidR="00332EEB" w:rsidRDefault="00332EEB" w:rsidP="00332EEB">
      <w:pPr>
        <w:pStyle w:val="ListBullet"/>
      </w:pPr>
      <w:r>
        <w:t>i</w:t>
      </w:r>
      <w:r w:rsidRPr="00A910CA">
        <w:t xml:space="preserve">mproved mental health through </w:t>
      </w:r>
      <w:r>
        <w:t>reducing stress and depression and improving self-esteem, empathy, social orientation, and general mental performance</w:t>
      </w:r>
    </w:p>
    <w:p w14:paraId="3CFF8FDE" w14:textId="77777777" w:rsidR="00332EEB" w:rsidRDefault="00332EEB" w:rsidP="00332EEB">
      <w:pPr>
        <w:pStyle w:val="ListBullet"/>
      </w:pPr>
      <w:r>
        <w:t>contributing to social capital</w:t>
      </w:r>
      <w:r w:rsidRPr="00D46995">
        <w:rPr>
          <w:vertAlign w:val="superscript"/>
        </w:rPr>
        <w:footnoteReference w:id="6"/>
      </w:r>
    </w:p>
    <w:p w14:paraId="333F0DE4" w14:textId="77777777" w:rsidR="00332EEB" w:rsidRDefault="00332EEB" w:rsidP="00332EEB">
      <w:pPr>
        <w:pStyle w:val="ListBullet"/>
      </w:pPr>
      <w:r>
        <w:t>i</w:t>
      </w:r>
      <w:r w:rsidRPr="00A910CA">
        <w:t>ndividual social, emotional and cultural benefits from companionship, comfort, and unconditional love.</w:t>
      </w:r>
    </w:p>
    <w:p w14:paraId="2B96DE4C" w14:textId="5421D37E" w:rsidR="006B27A6" w:rsidRDefault="00332EEB" w:rsidP="00332EEB">
      <w:r>
        <w:t>It has been suggested these benefits lead to avoided cost from a health perspective through</w:t>
      </w:r>
      <w:r w:rsidRPr="00A910CA">
        <w:t xml:space="preserve"> </w:t>
      </w:r>
      <w:r>
        <w:t xml:space="preserve">the </w:t>
      </w:r>
      <w:r w:rsidRPr="00A910CA">
        <w:t>promotion of community wellness,</w:t>
      </w:r>
      <w:r>
        <w:t xml:space="preserve"> reduced visits to doctors and hospital stays</w:t>
      </w:r>
      <w:r w:rsidR="00947ADD">
        <w:t>.</w:t>
      </w:r>
      <w:r>
        <w:t xml:space="preserve"> </w:t>
      </w:r>
      <w:r w:rsidR="00947ADD">
        <w:t>Despite this</w:t>
      </w:r>
      <w:r w:rsidR="005D6061">
        <w:t>,</w:t>
      </w:r>
      <w:r w:rsidR="00947ADD">
        <w:t xml:space="preserve"> the </w:t>
      </w:r>
      <w:r w:rsidR="00F64ABC">
        <w:t xml:space="preserve">literature review undertaken </w:t>
      </w:r>
      <w:r w:rsidR="009F74F9">
        <w:t>for</w:t>
      </w:r>
      <w:r w:rsidR="00F64ABC">
        <w:t xml:space="preserve"> this study</w:t>
      </w:r>
      <w:r>
        <w:t xml:space="preserve"> has identified </w:t>
      </w:r>
      <w:r w:rsidR="00947ADD">
        <w:t xml:space="preserve">that there are </w:t>
      </w:r>
      <w:r>
        <w:t>few estimates of the size of these benefits</w:t>
      </w:r>
      <w:r w:rsidR="00477015">
        <w:t>.</w:t>
      </w:r>
      <w:r>
        <w:t xml:space="preserve"> </w:t>
      </w:r>
      <w:r w:rsidR="00EB0627">
        <w:t>As noted in Dolling et al</w:t>
      </w:r>
      <w:r w:rsidR="009F74F9">
        <w:t>.</w:t>
      </w:r>
      <w:r w:rsidR="00EB0627">
        <w:t xml:space="preserve"> (2016)</w:t>
      </w:r>
      <w:r w:rsidR="00F64ABC">
        <w:t>:</w:t>
      </w:r>
    </w:p>
    <w:p w14:paraId="072DDC81" w14:textId="272A029F" w:rsidR="00F64ABC" w:rsidRPr="005C7A96" w:rsidRDefault="00F64ABC" w:rsidP="00F64ABC">
      <w:pPr>
        <w:pStyle w:val="Quote"/>
      </w:pPr>
      <w:r w:rsidRPr="005C7A96">
        <w:lastRenderedPageBreak/>
        <w:t>There is overwhelming evidence to suggest that companion animals have a significant economic impact on the UK economy; however, the scale of this remains uncertain in terms of both the range of mechanisms involved and the monetary value of these.</w:t>
      </w:r>
      <w:r>
        <w:rPr>
          <w:rStyle w:val="FootnoteReference"/>
        </w:rPr>
        <w:footnoteReference w:id="7"/>
      </w:r>
    </w:p>
    <w:p w14:paraId="1504C04B" w14:textId="65BE4438" w:rsidR="00332EEB" w:rsidRDefault="00202A3C" w:rsidP="00332EEB">
      <w:r>
        <w:t>The most recent estimate in Australia is from 2003</w:t>
      </w:r>
      <w:r w:rsidR="00791D37">
        <w:t xml:space="preserve">. The </w:t>
      </w:r>
      <w:r w:rsidR="002316B0">
        <w:t>study</w:t>
      </w:r>
      <w:r w:rsidR="00332EEB">
        <w:rPr>
          <w:rStyle w:val="FootnoteReference"/>
        </w:rPr>
        <w:footnoteReference w:id="8"/>
      </w:r>
      <w:r w:rsidR="00332EEB">
        <w:t xml:space="preserve"> estimated that if the 56.9 per cent of Australians who</w:t>
      </w:r>
      <w:r w:rsidR="00ED6A9A">
        <w:t xml:space="preserve"> </w:t>
      </w:r>
      <w:r w:rsidR="00332EEB">
        <w:t xml:space="preserve">always owned a pet went to the doctor as often as non-owners, the increase in doctor visits and resulting health expenditure would be about 7 per cent or about $4 billion. </w:t>
      </w:r>
    </w:p>
    <w:p w14:paraId="3ED27F0A" w14:textId="55B5A6AC" w:rsidR="00332EEB" w:rsidRDefault="00332EEB" w:rsidP="00332EEB">
      <w:r w:rsidRPr="007B78E6">
        <w:t>A paper</w:t>
      </w:r>
      <w:r w:rsidR="00DB510D">
        <w:t xml:space="preserve"> in the United Kingdom (UK)</w:t>
      </w:r>
      <w:r>
        <w:rPr>
          <w:rStyle w:val="FootnoteReference"/>
        </w:rPr>
        <w:footnoteReference w:id="9"/>
      </w:r>
      <w:r>
        <w:t xml:space="preserve"> in 2016 calculated the total benefit of avoidable costs to the </w:t>
      </w:r>
      <w:r w:rsidR="00047F47">
        <w:t>UK</w:t>
      </w:r>
      <w:r>
        <w:t xml:space="preserve">’s National Health Service (NHS) through reduced number of doctor visits and other health benefits was around £2.5bn per year in 2013. The small number of estimates and the absence of more recent studies caution against extrapolating the Australian estimate of $4 billion to estimate present-day external benefits from pets. Additionally, the relevance of the UK estimates is reduced by differences in demographics, pet prevalence and the </w:t>
      </w:r>
      <w:r w:rsidR="00960F6B">
        <w:t xml:space="preserve">differences between </w:t>
      </w:r>
      <w:r>
        <w:t xml:space="preserve">health systems. </w:t>
      </w:r>
    </w:p>
    <w:p w14:paraId="093E460B" w14:textId="1E4CF4CB" w:rsidR="00332EEB" w:rsidRDefault="00332EEB" w:rsidP="00332EEB">
      <w:r>
        <w:t>Research suggests quantifying the economic effect of pets on human health is challenging due to limitations in the current body of research</w:t>
      </w:r>
      <w:r>
        <w:rPr>
          <w:rStyle w:val="FootnoteReference"/>
        </w:rPr>
        <w:footnoteReference w:id="10"/>
      </w:r>
      <w:r w:rsidRPr="00606551">
        <w:t>.</w:t>
      </w:r>
      <w:r w:rsidRPr="00A71A35">
        <w:t xml:space="preserve"> Although most studies report small to moderate improvements, several studies</w:t>
      </w:r>
      <w:r>
        <w:rPr>
          <w:rStyle w:val="FootnoteReference"/>
        </w:rPr>
        <w:footnoteReference w:id="11"/>
      </w:r>
      <w:r>
        <w:rPr>
          <w:rStyle w:val="FootnoteReference"/>
        </w:rPr>
        <w:footnoteReference w:id="12"/>
      </w:r>
      <w:r>
        <w:rPr>
          <w:rStyle w:val="FootnoteReference"/>
        </w:rPr>
        <w:footnoteReference w:id="13"/>
      </w:r>
      <w:r w:rsidRPr="00A71A35">
        <w:t xml:space="preserve"> failed to report any relationship between pet ownership and health. </w:t>
      </w:r>
      <w:r>
        <w:t>Moreover, unhealthy pets could often become a source of stress that would significantly reduce the health benefits for their owners. There are also costs to human health due to pet ownership, including</w:t>
      </w:r>
      <w:r w:rsidRPr="00483878">
        <w:t xml:space="preserve"> the potential for </w:t>
      </w:r>
      <w:r>
        <w:t>spreading zoonotic diseases and allergies, mammalian bites and avoiding</w:t>
      </w:r>
      <w:r w:rsidRPr="00483878">
        <w:t xml:space="preserve"> medical care</w:t>
      </w:r>
      <w:r>
        <w:t>.</w:t>
      </w:r>
    </w:p>
    <w:p w14:paraId="22395F85" w14:textId="25CB215E" w:rsidR="00CC098B" w:rsidRDefault="00CC098B" w:rsidP="00DB4AEE">
      <w:pPr>
        <w:pStyle w:val="Heading2No"/>
      </w:pPr>
      <w:bookmarkStart w:id="35" w:name="_Toc139356317"/>
      <w:r>
        <w:t>Pet food industry</w:t>
      </w:r>
      <w:bookmarkEnd w:id="35"/>
    </w:p>
    <w:p w14:paraId="0F8BDF8C" w14:textId="2BCF2911" w:rsidR="00FE31F0" w:rsidRDefault="00FE31F0" w:rsidP="00FE31F0">
      <w:r>
        <w:t xml:space="preserve">Purchasing pet food is an essential part of owning a pet and an integral element to ensuring pet health. On average, Australian pet owners spend approximately $1,800 on pet food for dogs and $1,500 on pet food for cats, which comprises the largest component of pet-related costs. </w:t>
      </w:r>
      <w:r w:rsidR="00F72126">
        <w:t xml:space="preserve">The products available in </w:t>
      </w:r>
      <w:r w:rsidR="0074145F">
        <w:t>A</w:t>
      </w:r>
      <w:r w:rsidR="00F72126">
        <w:t xml:space="preserve">ustralia are </w:t>
      </w:r>
      <w:r w:rsidR="00440DEB">
        <w:t>manufactured</w:t>
      </w:r>
      <w:r w:rsidR="00F72126">
        <w:t xml:space="preserve"> both domestically and </w:t>
      </w:r>
      <w:r w:rsidR="00440DEB">
        <w:t>imported</w:t>
      </w:r>
      <w:r w:rsidR="00F72126">
        <w:t xml:space="preserve">. The PFIAA estimate approximately 65% of the available product is domestically produced with the remaining </w:t>
      </w:r>
      <w:r w:rsidR="00233CE1">
        <w:t xml:space="preserve">being </w:t>
      </w:r>
      <w:r w:rsidR="007714F8">
        <w:t xml:space="preserve">imported product. </w:t>
      </w:r>
    </w:p>
    <w:p w14:paraId="2FC19E52" w14:textId="75367F35" w:rsidR="0007346F" w:rsidRPr="00815A24" w:rsidRDefault="00AC18AC" w:rsidP="00AA74AA">
      <w:pPr>
        <w:rPr>
          <w:rFonts w:ascii="Arial" w:eastAsia="Times New Roman" w:hAnsi="Arial" w:cs="Arial"/>
          <w:color w:val="000000"/>
          <w:sz w:val="17"/>
          <w:szCs w:val="24"/>
        </w:rPr>
      </w:pPr>
      <w:r>
        <w:t>Australia's</w:t>
      </w:r>
      <w:r w:rsidR="00324F71">
        <w:t xml:space="preserve"> domestic</w:t>
      </w:r>
      <w:r>
        <w:t xml:space="preserve"> pet food manufacturing industry generated about $3 billion in revenue during 2022/23, with</w:t>
      </w:r>
      <w:r w:rsidR="00A17E7D">
        <w:t xml:space="preserve"> 3</w:t>
      </w:r>
      <w:r>
        <w:t xml:space="preserve"> large companies representing </w:t>
      </w:r>
      <w:r w:rsidR="00A17E7D">
        <w:t>58</w:t>
      </w:r>
      <w:r>
        <w:t xml:space="preserve">% of </w:t>
      </w:r>
      <w:r w:rsidR="002F0420">
        <w:t xml:space="preserve">the </w:t>
      </w:r>
      <w:r w:rsidR="00A17E7D">
        <w:t xml:space="preserve">domestic </w:t>
      </w:r>
      <w:r>
        <w:t>market share</w:t>
      </w:r>
      <w:r w:rsidR="00A31A77">
        <w:rPr>
          <w:rStyle w:val="FootnoteReference"/>
        </w:rPr>
        <w:footnoteReference w:id="14"/>
      </w:r>
      <w:r>
        <w:t>.</w:t>
      </w:r>
      <w:r w:rsidR="00A31A77">
        <w:t xml:space="preserve"> </w:t>
      </w:r>
      <w:r w:rsidR="00AA74AA" w:rsidRPr="00AA74AA">
        <w:rPr>
          <w:lang w:val="x-none"/>
        </w:rPr>
        <w:t xml:space="preserve">Mars Wrigley is the largest </w:t>
      </w:r>
      <w:r w:rsidR="00440DEB">
        <w:rPr>
          <w:lang w:val="en-US"/>
        </w:rPr>
        <w:t>industry producer</w:t>
      </w:r>
      <w:r w:rsidR="00AA74AA" w:rsidRPr="00AA74AA">
        <w:rPr>
          <w:lang w:val="x-none"/>
        </w:rPr>
        <w:t>, accounting for over 25% of</w:t>
      </w:r>
      <w:r w:rsidR="00324F71">
        <w:t xml:space="preserve"> </w:t>
      </w:r>
      <w:r w:rsidR="00341810">
        <w:t>domestic market share</w:t>
      </w:r>
      <w:r w:rsidR="007504A8">
        <w:rPr>
          <w:lang w:val="en-US"/>
        </w:rPr>
        <w:t xml:space="preserve">, followed by </w:t>
      </w:r>
      <w:r w:rsidR="007504A8" w:rsidRPr="00DB28DC">
        <w:rPr>
          <w:lang w:val="x-none"/>
        </w:rPr>
        <w:t>Nestle Australia Ltd</w:t>
      </w:r>
      <w:r w:rsidR="00783EF4">
        <w:rPr>
          <w:lang w:val="en-US"/>
        </w:rPr>
        <w:t>,</w:t>
      </w:r>
      <w:r w:rsidR="0097073C">
        <w:rPr>
          <w:lang w:val="en-US"/>
        </w:rPr>
        <w:t xml:space="preserve"> </w:t>
      </w:r>
      <w:r w:rsidR="001F6C54">
        <w:rPr>
          <w:lang w:val="en-US"/>
        </w:rPr>
        <w:t xml:space="preserve">with </w:t>
      </w:r>
      <w:r w:rsidR="0097073C">
        <w:rPr>
          <w:lang w:val="en-US"/>
        </w:rPr>
        <w:t>about 17%</w:t>
      </w:r>
      <w:r w:rsidR="00BC4926">
        <w:rPr>
          <w:lang w:val="en-US"/>
        </w:rPr>
        <w:t xml:space="preserve"> market share</w:t>
      </w:r>
      <w:r w:rsidR="00783EF4">
        <w:rPr>
          <w:lang w:val="en-US"/>
        </w:rPr>
        <w:t>,</w:t>
      </w:r>
      <w:r w:rsidR="0097073C">
        <w:rPr>
          <w:lang w:val="en-US"/>
        </w:rPr>
        <w:t xml:space="preserve"> and </w:t>
      </w:r>
      <w:r w:rsidR="0097073C" w:rsidRPr="00877133">
        <w:t>Topco Investments Australia Pty Limited</w:t>
      </w:r>
      <w:r w:rsidR="00341810">
        <w:t xml:space="preserve"> (Real </w:t>
      </w:r>
      <w:r w:rsidR="00324F71">
        <w:t xml:space="preserve">Pet </w:t>
      </w:r>
      <w:r w:rsidR="00324F71">
        <w:lastRenderedPageBreak/>
        <w:t>Food Company)</w:t>
      </w:r>
      <w:r w:rsidR="0097073C">
        <w:t xml:space="preserve"> </w:t>
      </w:r>
      <w:r w:rsidR="00BC4926">
        <w:t xml:space="preserve">with about </w:t>
      </w:r>
      <w:r w:rsidR="0097073C">
        <w:t>16%</w:t>
      </w:r>
      <w:r w:rsidR="00BC4926">
        <w:t xml:space="preserve"> market share</w:t>
      </w:r>
      <w:r w:rsidR="0097073C">
        <w:t>. All three</w:t>
      </w:r>
      <w:r w:rsidR="006017E4">
        <w:t xml:space="preserve"> producers</w:t>
      </w:r>
      <w:r w:rsidR="00AA74AA" w:rsidRPr="00AA74AA">
        <w:rPr>
          <w:lang w:val="x-none"/>
        </w:rPr>
        <w:t xml:space="preserve"> </w:t>
      </w:r>
      <w:r w:rsidR="006017E4">
        <w:rPr>
          <w:lang w:val="en-US"/>
        </w:rPr>
        <w:t>benefit</w:t>
      </w:r>
      <w:r w:rsidR="00AA74AA" w:rsidRPr="00AA74AA">
        <w:rPr>
          <w:lang w:val="x-none"/>
        </w:rPr>
        <w:t xml:space="preserve"> from economies of scale </w:t>
      </w:r>
      <w:r w:rsidR="006017E4">
        <w:rPr>
          <w:lang w:val="en-US"/>
        </w:rPr>
        <w:t>by selling</w:t>
      </w:r>
      <w:r w:rsidR="00AA74AA" w:rsidRPr="00AA74AA">
        <w:rPr>
          <w:lang w:val="x-none"/>
        </w:rPr>
        <w:t xml:space="preserve"> </w:t>
      </w:r>
      <w:r w:rsidR="00783EF4">
        <w:rPr>
          <w:lang w:val="x-none"/>
        </w:rPr>
        <w:t>a range of pet food brands into many</w:t>
      </w:r>
      <w:r w:rsidR="006017E4">
        <w:rPr>
          <w:lang w:val="en-US"/>
        </w:rPr>
        <w:t xml:space="preserve"> markets</w:t>
      </w:r>
      <w:r w:rsidR="00AA74AA" w:rsidRPr="00AA74AA">
        <w:rPr>
          <w:lang w:val="x-none"/>
        </w:rPr>
        <w:t xml:space="preserve">. </w:t>
      </w:r>
    </w:p>
    <w:p w14:paraId="3AC9A541" w14:textId="3410F757" w:rsidR="00AB629C" w:rsidRDefault="00AB629C" w:rsidP="00AB629C">
      <w:r>
        <w:t xml:space="preserve">The geographic spread of </w:t>
      </w:r>
      <w:r w:rsidR="006017E4">
        <w:t>pet food manufacturers</w:t>
      </w:r>
      <w:r>
        <w:t xml:space="preserve"> largely mimics the population in Australia. </w:t>
      </w:r>
      <w:r w:rsidR="00FE2DAD" w:rsidRPr="00367A8E">
        <w:t>About 70</w:t>
      </w:r>
      <w:r w:rsidR="001821EA" w:rsidRPr="00AB7D79">
        <w:t>%</w:t>
      </w:r>
      <w:r w:rsidR="001821EA">
        <w:t xml:space="preserve"> of</w:t>
      </w:r>
      <w:r>
        <w:t xml:space="preserve"> </w:t>
      </w:r>
      <w:r w:rsidR="001821EA">
        <w:t>pet food manufacturers</w:t>
      </w:r>
      <w:r>
        <w:t xml:space="preserve"> are located in the eastern seaboard states of Victoria, New South Wales and Queensland.</w:t>
      </w:r>
    </w:p>
    <w:p w14:paraId="2F8EF7C1" w14:textId="4F37EA25" w:rsidR="00A42BD2" w:rsidRDefault="00A42BD2" w:rsidP="00A42BD2">
      <w:pPr>
        <w:pStyle w:val="Caption"/>
      </w:pPr>
      <w:bookmarkStart w:id="36" w:name="_Ref127438499"/>
      <w:bookmarkStart w:id="37" w:name="_Toc139356356"/>
      <w:r>
        <w:t xml:space="preserve">Figure </w:t>
      </w:r>
      <w:r w:rsidR="00EE3823">
        <w:fldChar w:fldCharType="begin"/>
      </w:r>
      <w:r w:rsidR="00EE3823">
        <w:instrText xml:space="preserve"> SEQ Figure \* ARABIC </w:instrText>
      </w:r>
      <w:r w:rsidR="00EE3823">
        <w:fldChar w:fldCharType="separate"/>
      </w:r>
      <w:r w:rsidR="00F775C6">
        <w:rPr>
          <w:noProof/>
        </w:rPr>
        <w:t>4</w:t>
      </w:r>
      <w:r w:rsidR="00EE3823">
        <w:rPr>
          <w:noProof/>
        </w:rPr>
        <w:fldChar w:fldCharType="end"/>
      </w:r>
      <w:bookmarkEnd w:id="36"/>
      <w:r>
        <w:t>: Pet Food Business Concentration in Australia (IBIS World 2022)</w:t>
      </w:r>
      <w:bookmarkEnd w:id="37"/>
    </w:p>
    <w:p w14:paraId="4F427D21" w14:textId="394A0C40" w:rsidR="00AB629C" w:rsidRPr="00CC098B" w:rsidRDefault="0093738E" w:rsidP="00AB629C">
      <w:r w:rsidRPr="0093738E">
        <w:rPr>
          <w:noProof/>
        </w:rPr>
        <w:drawing>
          <wp:inline distT="0" distB="0" distL="0" distR="0" wp14:anchorId="68C4B988" wp14:editId="03F063AF">
            <wp:extent cx="5355771" cy="4637141"/>
            <wp:effectExtent l="0" t="0" r="0" b="0"/>
            <wp:docPr id="1" name="Picture 1" descr="Figure 4: Pet Food Business Concentration in Australia (IBIS World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4: Pet Food Business Concentration in Australia (IBIS World 2022)"/>
                    <pic:cNvPicPr/>
                  </pic:nvPicPr>
                  <pic:blipFill>
                    <a:blip r:embed="rId32"/>
                    <a:stretch>
                      <a:fillRect/>
                    </a:stretch>
                  </pic:blipFill>
                  <pic:spPr>
                    <a:xfrm>
                      <a:off x="0" y="0"/>
                      <a:ext cx="5364217" cy="4644454"/>
                    </a:xfrm>
                    <a:prstGeom prst="rect">
                      <a:avLst/>
                    </a:prstGeom>
                  </pic:spPr>
                </pic:pic>
              </a:graphicData>
            </a:graphic>
          </wp:inline>
        </w:drawing>
      </w:r>
    </w:p>
    <w:p w14:paraId="25A0B609" w14:textId="3D42119E" w:rsidR="000A26FE" w:rsidRDefault="000A26FE" w:rsidP="000A26FE">
      <w:pPr>
        <w:pStyle w:val="Heading1No"/>
      </w:pPr>
      <w:bookmarkStart w:id="38" w:name="_Toc139356318"/>
      <w:r>
        <w:t>Approach to this project</w:t>
      </w:r>
      <w:bookmarkEnd w:id="38"/>
    </w:p>
    <w:p w14:paraId="5D1751EA" w14:textId="09ED8FC3" w:rsidR="000A26FE" w:rsidRPr="00A6634B" w:rsidRDefault="001F3F43" w:rsidP="00367A8E">
      <w:pPr>
        <w:pStyle w:val="IntroText"/>
        <w:rPr>
          <w:color w:val="auto"/>
        </w:rPr>
      </w:pPr>
      <w:r w:rsidRPr="00A6634B">
        <w:rPr>
          <w:color w:val="auto"/>
        </w:rPr>
        <w:t xml:space="preserve">A Cost Benefit Analysis </w:t>
      </w:r>
      <w:r w:rsidR="0062169B" w:rsidRPr="00A6634B">
        <w:rPr>
          <w:color w:val="auto"/>
        </w:rPr>
        <w:t xml:space="preserve">is an analysis tool that </w:t>
      </w:r>
      <w:r w:rsidRPr="00A6634B">
        <w:rPr>
          <w:color w:val="auto"/>
        </w:rPr>
        <w:t>consists of several steps outlined in this section</w:t>
      </w:r>
      <w:r w:rsidR="00630379" w:rsidRPr="00A6634B">
        <w:rPr>
          <w:color w:val="auto"/>
        </w:rPr>
        <w:t xml:space="preserve">. </w:t>
      </w:r>
    </w:p>
    <w:p w14:paraId="0A2C2213" w14:textId="79B0E66E" w:rsidR="000A26FE" w:rsidRPr="009B6BC9" w:rsidRDefault="000A26FE" w:rsidP="000A26FE">
      <w:r w:rsidRPr="009B6BC9">
        <w:t>Th</w:t>
      </w:r>
      <w:r>
        <w:t>e</w:t>
      </w:r>
      <w:r w:rsidRPr="009B6BC9">
        <w:t xml:space="preserve"> </w:t>
      </w:r>
      <w:r w:rsidR="00B46CFE">
        <w:t>CBA</w:t>
      </w:r>
      <w:r w:rsidRPr="009B6BC9">
        <w:t xml:space="preserve"> </w:t>
      </w:r>
      <w:r w:rsidR="00E1758D">
        <w:t>looked to</w:t>
      </w:r>
      <w:r w:rsidRPr="009B6BC9">
        <w:t xml:space="preserve"> assess the </w:t>
      </w:r>
      <w:r>
        <w:t xml:space="preserve">incremental </w:t>
      </w:r>
      <w:r w:rsidRPr="009B6BC9">
        <w:t xml:space="preserve">economic costs and benefits of </w:t>
      </w:r>
      <w:r>
        <w:t>five</w:t>
      </w:r>
      <w:r w:rsidRPr="009B6BC9">
        <w:t xml:space="preserve"> policy options (</w:t>
      </w:r>
      <w:r>
        <w:t xml:space="preserve">incremental to </w:t>
      </w:r>
      <w:r w:rsidRPr="009B6BC9">
        <w:t xml:space="preserve">a </w:t>
      </w:r>
      <w:r w:rsidR="00904B32">
        <w:t xml:space="preserve">Base Case </w:t>
      </w:r>
      <w:r w:rsidRPr="009B6BC9">
        <w:t xml:space="preserve">‘do nothing’ </w:t>
      </w:r>
      <w:r>
        <w:t>O</w:t>
      </w:r>
      <w:r w:rsidRPr="009B6BC9">
        <w:t xml:space="preserve">ption) to manage pet food safety in Australia. </w:t>
      </w:r>
    </w:p>
    <w:p w14:paraId="5A23F6C9" w14:textId="4C741F95" w:rsidR="000A26FE" w:rsidRPr="009B6BC9" w:rsidRDefault="000A26FE" w:rsidP="000A26FE">
      <w:r w:rsidRPr="009B6BC9">
        <w:t xml:space="preserve">The </w:t>
      </w:r>
      <w:r w:rsidR="00E1758D">
        <w:t xml:space="preserve">intention of the </w:t>
      </w:r>
      <w:r w:rsidR="0087795A">
        <w:t xml:space="preserve">CBA </w:t>
      </w:r>
      <w:r w:rsidR="00E1758D">
        <w:t xml:space="preserve">is </w:t>
      </w:r>
      <w:r w:rsidRPr="009B6BC9">
        <w:t>to provide decision</w:t>
      </w:r>
      <w:r w:rsidR="0087795A">
        <w:t>-</w:t>
      </w:r>
      <w:r w:rsidRPr="009B6BC9">
        <w:t xml:space="preserve">makers with information about the economic costs and benefits of potential </w:t>
      </w:r>
      <w:r w:rsidR="00C4062B">
        <w:t>policy</w:t>
      </w:r>
      <w:r w:rsidR="00C4062B" w:rsidRPr="009B6BC9">
        <w:t xml:space="preserve"> </w:t>
      </w:r>
      <w:r w:rsidRPr="009B6BC9">
        <w:t xml:space="preserve">options to help inform their decision-making. It provides an objective </w:t>
      </w:r>
      <w:r w:rsidRPr="009B6BC9">
        <w:lastRenderedPageBreak/>
        <w:t xml:space="preserve">framework for weighing up different economic impacts, including impacts that occur over different periods. </w:t>
      </w:r>
    </w:p>
    <w:p w14:paraId="30BF6C97" w14:textId="5953CF05" w:rsidR="000A26FE" w:rsidRPr="009B6BC9" w:rsidRDefault="000A26FE" w:rsidP="000A26FE">
      <w:r w:rsidRPr="009B6BC9">
        <w:t>Th</w:t>
      </w:r>
      <w:r>
        <w:t>e</w:t>
      </w:r>
      <w:r w:rsidRPr="009B6BC9">
        <w:t xml:space="preserve"> CBA assesses economic impacts by discounting the annual cost and benefits over the analysis period</w:t>
      </w:r>
      <w:r>
        <w:t xml:space="preserve">, in accordance with the </w:t>
      </w:r>
      <w:r w:rsidR="00D31FC1">
        <w:t>OIA</w:t>
      </w:r>
      <w:r>
        <w:t xml:space="preserve"> guidelines</w:t>
      </w:r>
      <w:r w:rsidRPr="009B6BC9">
        <w:t>. The need to discount future cash flows is based on the general observation that individuals prefer a dollar today to a dollar in the future. Adjusting to today's dollar values through a process referred to as discounting is commonly referred to as expressing values in present value terms. This discounting process allows the comparison of values (benefits and costs) regardless of whether they are achieved now</w:t>
      </w:r>
      <w:r w:rsidRPr="009B6BC9" w:rsidDel="001605A7">
        <w:t xml:space="preserve"> </w:t>
      </w:r>
      <w:r w:rsidRPr="009B6BC9">
        <w:t xml:space="preserve">or in the future. </w:t>
      </w:r>
    </w:p>
    <w:p w14:paraId="3AB5A217" w14:textId="3A1519EC" w:rsidR="000A26FE" w:rsidRPr="009B6BC9" w:rsidRDefault="000A26FE" w:rsidP="000A26FE">
      <w:r w:rsidRPr="009B6BC9">
        <w:t xml:space="preserve">The CBA expresses </w:t>
      </w:r>
      <w:r w:rsidR="00D31FC1">
        <w:t>each policy's incremental cost and benefit outcome</w:t>
      </w:r>
      <w:r w:rsidRPr="009B6BC9">
        <w:t xml:space="preserve"> </w:t>
      </w:r>
      <w:r>
        <w:t>a</w:t>
      </w:r>
      <w:r w:rsidRPr="009B6BC9">
        <w:t xml:space="preserve">s a Net Present Value (NPV) and a benefit cost ratio (BCR), providing a comparable basis for evaluating the options. A NPV is the </w:t>
      </w:r>
      <w:r>
        <w:t>present value (PV)</w:t>
      </w:r>
      <w:r w:rsidRPr="009B6BC9">
        <w:t xml:space="preserve"> of benefits delivered by the </w:t>
      </w:r>
      <w:r w:rsidR="007937FF">
        <w:t>option</w:t>
      </w:r>
      <w:r w:rsidRPr="009B6BC9">
        <w:t xml:space="preserve"> minus the </w:t>
      </w:r>
      <w:r w:rsidR="0035784B">
        <w:t>PV</w:t>
      </w:r>
      <w:r w:rsidRPr="009B6BC9">
        <w:t xml:space="preserve"> of costs incurred. NPV measures the expected benefit (or cost) of implementing the policy. The BCR is a ratio of the total benefits divided by the total costs. For example, a BCR of 2.0, indicates the </w:t>
      </w:r>
      <w:r w:rsidR="007937FF">
        <w:t>option</w:t>
      </w:r>
      <w:r w:rsidRPr="009B6BC9">
        <w:t xml:space="preserve"> yields two dollars in </w:t>
      </w:r>
      <w:r w:rsidR="006D2367">
        <w:t>economic benefit</w:t>
      </w:r>
      <w:r w:rsidR="006D2367" w:rsidRPr="009B6BC9">
        <w:t xml:space="preserve"> </w:t>
      </w:r>
      <w:r w:rsidRPr="009B6BC9">
        <w:t xml:space="preserve">for every dollar </w:t>
      </w:r>
      <w:r w:rsidR="006D2367">
        <w:t xml:space="preserve">of economic cost </w:t>
      </w:r>
      <w:r w:rsidRPr="009B6BC9">
        <w:t xml:space="preserve">and is, therefore welfare generating. </w:t>
      </w:r>
    </w:p>
    <w:p w14:paraId="74B7F5CB" w14:textId="75ABAFE1" w:rsidR="000A26FE" w:rsidRDefault="000A26FE" w:rsidP="000A26FE">
      <w:r w:rsidRPr="009B6BC9">
        <w:t>Th</w:t>
      </w:r>
      <w:r>
        <w:t>e</w:t>
      </w:r>
      <w:r w:rsidRPr="009B6BC9">
        <w:t xml:space="preserve"> CBA has been undertaken consistent with the Commonwealth </w:t>
      </w:r>
      <w:hyperlink r:id="rId33" w:history="1">
        <w:r w:rsidR="00D31FC1">
          <w:rPr>
            <w:rStyle w:val="Hyperlink"/>
          </w:rPr>
          <w:t>OIA</w:t>
        </w:r>
        <w:r w:rsidRPr="009B6BC9">
          <w:rPr>
            <w:rStyle w:val="Hyperlink"/>
          </w:rPr>
          <w:t xml:space="preserve"> requirements</w:t>
        </w:r>
        <w:r w:rsidRPr="009B6BC9" w:rsidDel="005B5EC4">
          <w:rPr>
            <w:rStyle w:val="Hyperlink"/>
          </w:rPr>
          <w:t xml:space="preserve"> </w:t>
        </w:r>
        <w:r w:rsidRPr="009B6BC9">
          <w:rPr>
            <w:rStyle w:val="Hyperlink"/>
          </w:rPr>
          <w:t>and</w:t>
        </w:r>
        <w:r w:rsidRPr="009B6BC9" w:rsidDel="005B5EC4">
          <w:rPr>
            <w:rStyle w:val="Hyperlink"/>
          </w:rPr>
          <w:t xml:space="preserve"> </w:t>
        </w:r>
        <w:r w:rsidRPr="009B6BC9">
          <w:rPr>
            <w:rStyle w:val="Hyperlink"/>
          </w:rPr>
          <w:t>Cost-benefit analysis guidance note</w:t>
        </w:r>
      </w:hyperlink>
      <w:r w:rsidRPr="009B6BC9">
        <w:t>.</w:t>
      </w:r>
    </w:p>
    <w:p w14:paraId="545C04E1" w14:textId="705F6704" w:rsidR="00A64DC4" w:rsidRDefault="001F70DF" w:rsidP="00A64DC4">
      <w:r w:rsidRPr="00A6634B">
        <w:rPr>
          <w:noProof/>
        </w:rPr>
        <w:drawing>
          <wp:anchor distT="0" distB="0" distL="114300" distR="114300" simplePos="0" relativeHeight="251658246" behindDoc="1" locked="0" layoutInCell="1" allowOverlap="1" wp14:anchorId="10C23C9B" wp14:editId="5F2562F3">
            <wp:simplePos x="0" y="0"/>
            <wp:positionH relativeFrom="margin">
              <wp:align>center</wp:align>
            </wp:positionH>
            <wp:positionV relativeFrom="paragraph">
              <wp:posOffset>429467</wp:posOffset>
            </wp:positionV>
            <wp:extent cx="3704590" cy="1733550"/>
            <wp:effectExtent l="0" t="0" r="10160" b="19050"/>
            <wp:wrapTopAndBottom/>
            <wp:docPr id="4" name="Diagram 4" descr="Base case and option definition, methodology and assumption definition, CBA results analysis and reporting"/>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14:sizeRelV relativeFrom="margin">
              <wp14:pctHeight>0</wp14:pctHeight>
            </wp14:sizeRelV>
          </wp:anchor>
        </w:drawing>
      </w:r>
      <w:r w:rsidR="00A64DC4">
        <w:t xml:space="preserve">The key </w:t>
      </w:r>
      <w:r w:rsidR="0072339A">
        <w:t>steps</w:t>
      </w:r>
      <w:r w:rsidR="00A64DC4">
        <w:t xml:space="preserve"> of a CBA framework</w:t>
      </w:r>
      <w:r w:rsidR="0072339A">
        <w:t xml:space="preserve"> outlined following sections</w:t>
      </w:r>
      <w:r w:rsidR="00A64DC4">
        <w:t xml:space="preserve"> include:</w:t>
      </w:r>
    </w:p>
    <w:p w14:paraId="6933FD55" w14:textId="7AC4F106" w:rsidR="00A64DC4" w:rsidRDefault="00A64DC4" w:rsidP="00A64DC4"/>
    <w:p w14:paraId="54542093" w14:textId="2D747D99" w:rsidR="003F73F3" w:rsidRDefault="00877E39" w:rsidP="008C2B27">
      <w:pPr>
        <w:pStyle w:val="Heading1No"/>
      </w:pPr>
      <w:bookmarkStart w:id="39" w:name="_Toc139356319"/>
      <w:r>
        <w:t xml:space="preserve">Options </w:t>
      </w:r>
      <w:r w:rsidR="00A64DC4">
        <w:t>analysis</w:t>
      </w:r>
      <w:bookmarkEnd w:id="39"/>
    </w:p>
    <w:p w14:paraId="4DE41F33" w14:textId="60709419" w:rsidR="001D3712" w:rsidRPr="00A6634B" w:rsidRDefault="00611302" w:rsidP="001D3712">
      <w:pPr>
        <w:pStyle w:val="IntroText"/>
        <w:rPr>
          <w:color w:val="auto"/>
        </w:rPr>
      </w:pPr>
      <w:r w:rsidRPr="00A6634B">
        <w:rPr>
          <w:color w:val="auto"/>
        </w:rPr>
        <w:t xml:space="preserve">The options </w:t>
      </w:r>
      <w:r w:rsidR="004E6440" w:rsidRPr="00A6634B">
        <w:rPr>
          <w:color w:val="auto"/>
        </w:rPr>
        <w:t>analysis</w:t>
      </w:r>
      <w:r w:rsidRPr="00A6634B">
        <w:rPr>
          <w:color w:val="auto"/>
        </w:rPr>
        <w:t xml:space="preserve"> indicated </w:t>
      </w:r>
      <w:r w:rsidR="00521AD4" w:rsidRPr="00A6634B">
        <w:rPr>
          <w:color w:val="auto"/>
        </w:rPr>
        <w:t>five</w:t>
      </w:r>
      <w:r w:rsidRPr="00A6634B">
        <w:rPr>
          <w:color w:val="auto"/>
        </w:rPr>
        <w:t xml:space="preserve"> </w:t>
      </w:r>
      <w:r w:rsidR="00AF28A0" w:rsidRPr="00A6634B">
        <w:rPr>
          <w:color w:val="auto"/>
        </w:rPr>
        <w:t xml:space="preserve">reform options should be reviewed in a detailed analysis. </w:t>
      </w:r>
      <w:r w:rsidR="00B83D5B" w:rsidRPr="00A6634B">
        <w:rPr>
          <w:color w:val="auto"/>
        </w:rPr>
        <w:t>This section</w:t>
      </w:r>
      <w:r w:rsidR="001D3712" w:rsidRPr="00A6634B">
        <w:rPr>
          <w:color w:val="auto"/>
        </w:rPr>
        <w:t xml:space="preserve"> defines the process for </w:t>
      </w:r>
      <w:r w:rsidR="00AF28A0" w:rsidRPr="00A6634B">
        <w:rPr>
          <w:color w:val="auto"/>
        </w:rPr>
        <w:t>selecting the</w:t>
      </w:r>
      <w:r w:rsidR="001D3712" w:rsidRPr="00A6634B">
        <w:rPr>
          <w:color w:val="auto"/>
        </w:rPr>
        <w:t xml:space="preserve"> Options for analysis in the CBA</w:t>
      </w:r>
      <w:r w:rsidR="00514500" w:rsidRPr="00A6634B">
        <w:rPr>
          <w:color w:val="auto"/>
        </w:rPr>
        <w:t>.</w:t>
      </w:r>
    </w:p>
    <w:p w14:paraId="568F5E97" w14:textId="21C9CD1F" w:rsidR="00D31FC1" w:rsidRPr="00D31FC1" w:rsidRDefault="004929AD" w:rsidP="004929AD">
      <w:pPr>
        <w:pStyle w:val="Heading2No"/>
      </w:pPr>
      <w:bookmarkStart w:id="40" w:name="_Toc139356320"/>
      <w:r>
        <w:t>Approach to Options analysis</w:t>
      </w:r>
      <w:bookmarkEnd w:id="40"/>
      <w:r>
        <w:t xml:space="preserve"> </w:t>
      </w:r>
    </w:p>
    <w:p w14:paraId="6204F7CF" w14:textId="66D9147D" w:rsidR="001601C2" w:rsidRDefault="00847579">
      <w:r>
        <w:t>The process of determining suitable options for analysis in the CBA</w:t>
      </w:r>
      <w:r w:rsidR="00D85868">
        <w:t xml:space="preserve"> </w:t>
      </w:r>
      <w:r w:rsidR="00E10538">
        <w:t>involves</w:t>
      </w:r>
      <w:r w:rsidR="001601C2">
        <w:t>:</w:t>
      </w:r>
    </w:p>
    <w:p w14:paraId="5DD1E053" w14:textId="76EDCB0E" w:rsidR="001601C2" w:rsidRDefault="00D85868" w:rsidP="00D31FC1">
      <w:pPr>
        <w:pStyle w:val="ListNumber"/>
        <w:numPr>
          <w:ilvl w:val="0"/>
          <w:numId w:val="26"/>
        </w:numPr>
      </w:pPr>
      <w:r>
        <w:t>Building</w:t>
      </w:r>
      <w:r w:rsidR="00847579">
        <w:t xml:space="preserve"> a long list of </w:t>
      </w:r>
      <w:r w:rsidR="001F7163">
        <w:t xml:space="preserve">policy </w:t>
      </w:r>
      <w:r w:rsidR="00847579">
        <w:t xml:space="preserve">options to </w:t>
      </w:r>
      <w:r w:rsidR="001F7163">
        <w:t xml:space="preserve">manage </w:t>
      </w:r>
      <w:r w:rsidR="00847579">
        <w:t>pet food safety in Australia.</w:t>
      </w:r>
      <w:r w:rsidR="000144D5">
        <w:t xml:space="preserve"> </w:t>
      </w:r>
    </w:p>
    <w:p w14:paraId="0F4CD6B8" w14:textId="1B93E1E2" w:rsidR="001601C2" w:rsidRDefault="001F005F" w:rsidP="001601C2">
      <w:pPr>
        <w:pStyle w:val="ListNumber"/>
      </w:pPr>
      <w:r>
        <w:lastRenderedPageBreak/>
        <w:t>A</w:t>
      </w:r>
      <w:r w:rsidR="00FC2ADD">
        <w:t xml:space="preserve">n options assessment </w:t>
      </w:r>
      <w:r w:rsidR="000144D5">
        <w:t xml:space="preserve">workshop with jurisdictional stakeholders and detailed engagement with government agencies </w:t>
      </w:r>
      <w:r w:rsidR="001D5ADD">
        <w:t>t</w:t>
      </w:r>
      <w:r>
        <w:t xml:space="preserve">o refine the long list of options into a </w:t>
      </w:r>
      <w:r w:rsidR="00E10538">
        <w:t xml:space="preserve">draft </w:t>
      </w:r>
      <w:r>
        <w:t xml:space="preserve">shortlist of </w:t>
      </w:r>
      <w:r w:rsidR="00C4062B">
        <w:t xml:space="preserve">policy </w:t>
      </w:r>
      <w:r>
        <w:t>options suitable for analysis</w:t>
      </w:r>
      <w:r w:rsidR="00E10538">
        <w:t>.</w:t>
      </w:r>
    </w:p>
    <w:p w14:paraId="4002FB4A" w14:textId="08DA36F7" w:rsidR="00C8519C" w:rsidRDefault="00C8519C" w:rsidP="00C8519C">
      <w:pPr>
        <w:pStyle w:val="ListNumber"/>
      </w:pPr>
      <w:r>
        <w:t>Assessment of the workshop and stakeholder engagement outcomes</w:t>
      </w:r>
      <w:r w:rsidR="001F005F">
        <w:t xml:space="preserve"> such that a</w:t>
      </w:r>
      <w:r>
        <w:t xml:space="preserve"> defined set of options</w:t>
      </w:r>
      <w:r w:rsidR="00E10538">
        <w:t xml:space="preserve"> is developed</w:t>
      </w:r>
      <w:r>
        <w:t xml:space="preserve">. </w:t>
      </w:r>
    </w:p>
    <w:p w14:paraId="5B134006" w14:textId="1205A88D" w:rsidR="00EB0EF5" w:rsidRDefault="00EB0EF5" w:rsidP="00EB0EF5">
      <w:r>
        <w:t xml:space="preserve">In summary, the </w:t>
      </w:r>
      <w:r w:rsidR="00223F0E">
        <w:t>five</w:t>
      </w:r>
      <w:r>
        <w:t xml:space="preserve"> high-level </w:t>
      </w:r>
      <w:r w:rsidR="00C4062B">
        <w:t>policy o</w:t>
      </w:r>
      <w:r>
        <w:t xml:space="preserve">ptions shortlisted, </w:t>
      </w:r>
      <w:r w:rsidR="00734306">
        <w:t>in addition to the</w:t>
      </w:r>
      <w:r>
        <w:t xml:space="preserve"> Base Case</w:t>
      </w:r>
      <w:r w:rsidR="00734306">
        <w:t xml:space="preserve"> option, are</w:t>
      </w:r>
      <w:r>
        <w:t>:</w:t>
      </w:r>
    </w:p>
    <w:p w14:paraId="3B62EED3" w14:textId="7E1FD4E7" w:rsidR="00223F0E" w:rsidRDefault="00223F0E" w:rsidP="00223F0E">
      <w:pPr>
        <w:pStyle w:val="ListBullet"/>
      </w:pPr>
      <w:r>
        <w:t xml:space="preserve">Option 2 – </w:t>
      </w:r>
      <w:r w:rsidR="00087654" w:rsidRPr="002B4355">
        <w:t xml:space="preserve">Co-regulation </w:t>
      </w:r>
      <w:r w:rsidR="00087654" w:rsidRPr="003120B7">
        <w:t>with</w:t>
      </w:r>
      <w:r w:rsidR="00087654" w:rsidRPr="002B4355">
        <w:t xml:space="preserve"> </w:t>
      </w:r>
      <w:r w:rsidR="00087654">
        <w:t>major or serious event</w:t>
      </w:r>
      <w:r w:rsidR="00087654" w:rsidRPr="002B4355">
        <w:t xml:space="preserve"> response framework</w:t>
      </w:r>
    </w:p>
    <w:p w14:paraId="5D70E14D" w14:textId="26379E27" w:rsidR="00223F0E" w:rsidRDefault="00223F0E" w:rsidP="00223F0E">
      <w:pPr>
        <w:pStyle w:val="ListBullet"/>
      </w:pPr>
      <w:r>
        <w:t xml:space="preserve">Option 2A – </w:t>
      </w:r>
      <w:r w:rsidR="00087654" w:rsidRPr="002B4355">
        <w:t xml:space="preserve">Co-regulation </w:t>
      </w:r>
      <w:r w:rsidR="00087654" w:rsidRPr="003120B7">
        <w:t>with</w:t>
      </w:r>
      <w:r w:rsidR="00087654" w:rsidRPr="002B4355">
        <w:t xml:space="preserve"> </w:t>
      </w:r>
      <w:r w:rsidR="00087654">
        <w:t>major or serious event</w:t>
      </w:r>
      <w:r w:rsidR="00087654" w:rsidRPr="002B4355">
        <w:t xml:space="preserve"> response framework</w:t>
      </w:r>
      <w:r>
        <w:t xml:space="preserve">, no mandated standard </w:t>
      </w:r>
    </w:p>
    <w:p w14:paraId="4E804035" w14:textId="77777777" w:rsidR="00223F0E" w:rsidRDefault="00223F0E" w:rsidP="00223F0E">
      <w:pPr>
        <w:pStyle w:val="ListBullet"/>
      </w:pPr>
      <w:r>
        <w:t>Option 3 – Report and response-based regulation including complaints handling</w:t>
      </w:r>
    </w:p>
    <w:p w14:paraId="2E7FEA39" w14:textId="77777777" w:rsidR="00223F0E" w:rsidRDefault="00223F0E" w:rsidP="00223F0E">
      <w:pPr>
        <w:pStyle w:val="ListBullet"/>
      </w:pPr>
      <w:r>
        <w:t>Option 3A – Report and response-based regulation including complaints handling, no mandated standard</w:t>
      </w:r>
    </w:p>
    <w:p w14:paraId="5BAC0955" w14:textId="635E2A0C" w:rsidR="00223F0E" w:rsidRDefault="00223F0E" w:rsidP="00223F0E">
      <w:pPr>
        <w:pStyle w:val="ListBullet"/>
      </w:pPr>
      <w:r>
        <w:t>Option 4 – Active national regulation</w:t>
      </w:r>
    </w:p>
    <w:p w14:paraId="42FAD6A8" w14:textId="280EA170" w:rsidR="00637FD8" w:rsidRDefault="00637FD8" w:rsidP="00D748C2">
      <w:pPr>
        <w:pStyle w:val="Heading2No"/>
      </w:pPr>
      <w:bookmarkStart w:id="41" w:name="_Ref128653134"/>
      <w:bookmarkStart w:id="42" w:name="_Toc139356321"/>
      <w:r>
        <w:t>Long list of options</w:t>
      </w:r>
      <w:bookmarkEnd w:id="41"/>
      <w:bookmarkEnd w:id="42"/>
    </w:p>
    <w:p w14:paraId="62AB27F0" w14:textId="1EAC18CD" w:rsidR="00E84637" w:rsidRPr="00B31FA3" w:rsidRDefault="00B005AF" w:rsidP="003F73F3">
      <w:r>
        <w:t>A</w:t>
      </w:r>
      <w:r w:rsidR="00DC093D">
        <w:t xml:space="preserve"> r</w:t>
      </w:r>
      <w:r w:rsidR="00DC093D" w:rsidRPr="00DC093D">
        <w:t xml:space="preserve">eport </w:t>
      </w:r>
      <w:r w:rsidR="00DC093D">
        <w:t>by</w:t>
      </w:r>
      <w:r w:rsidR="00DC093D" w:rsidRPr="00DC093D">
        <w:t xml:space="preserve"> the pet food review working group</w:t>
      </w:r>
      <w:r w:rsidR="00DC093D">
        <w:t xml:space="preserve"> in 2021 on </w:t>
      </w:r>
      <w:hyperlink r:id="rId39" w:history="1">
        <w:r w:rsidR="00DC093D" w:rsidRPr="003D72BD">
          <w:rPr>
            <w:rStyle w:val="Hyperlink"/>
            <w:i/>
            <w:iCs/>
          </w:rPr>
          <w:t>Managing the health and safety of pet food in Australia</w:t>
        </w:r>
      </w:hyperlink>
      <w:r w:rsidR="00B31FA3">
        <w:rPr>
          <w:i/>
          <w:iCs/>
        </w:rPr>
        <w:t xml:space="preserve"> </w:t>
      </w:r>
      <w:r w:rsidR="0068021E">
        <w:t xml:space="preserve">considered </w:t>
      </w:r>
      <w:r w:rsidR="00B31FA3">
        <w:t>a range of regulatory and non-regulat</w:t>
      </w:r>
      <w:r w:rsidR="00897886">
        <w:t>or</w:t>
      </w:r>
      <w:r w:rsidR="00B31FA3">
        <w:t xml:space="preserve">y options. </w:t>
      </w:r>
      <w:r w:rsidR="00E84637" w:rsidRPr="00E84637">
        <w:t>The majority view of the working group was that implement</w:t>
      </w:r>
      <w:r w:rsidR="00E84637">
        <w:t>ing</w:t>
      </w:r>
      <w:r w:rsidR="00E84637" w:rsidRPr="00E84637">
        <w:t xml:space="preserve"> non-regulatory options </w:t>
      </w:r>
      <w:r w:rsidR="00316FEC">
        <w:t>beyond maintaining the status quo (</w:t>
      </w:r>
      <w:r w:rsidR="00A277A1">
        <w:t>e.g.,</w:t>
      </w:r>
      <w:r w:rsidR="00316FEC">
        <w:t xml:space="preserve"> increasing consumer awareness of the Standard, and enhanced certification schemes) </w:t>
      </w:r>
      <w:r w:rsidR="00E84637" w:rsidRPr="00E84637">
        <w:t>would benefit from being supported by some level of regulatory intervention.</w:t>
      </w:r>
      <w:r w:rsidR="00E84637">
        <w:t xml:space="preserve"> </w:t>
      </w:r>
      <w:r w:rsidR="00A94ABC">
        <w:t>As such</w:t>
      </w:r>
      <w:r w:rsidR="005B6B31">
        <w:t>,</w:t>
      </w:r>
      <w:r w:rsidR="00E84637">
        <w:t xml:space="preserve"> non-regulatory </w:t>
      </w:r>
      <w:r w:rsidR="005B6B31">
        <w:t xml:space="preserve">measures </w:t>
      </w:r>
      <w:r w:rsidR="00E84637">
        <w:t xml:space="preserve">were </w:t>
      </w:r>
      <w:r w:rsidR="005B6B31">
        <w:t xml:space="preserve">only </w:t>
      </w:r>
      <w:r w:rsidR="00E84637">
        <w:t>considered</w:t>
      </w:r>
      <w:r w:rsidR="00A94ABC">
        <w:t xml:space="preserve"> </w:t>
      </w:r>
      <w:r w:rsidR="005B6B31">
        <w:t xml:space="preserve">in terms of being </w:t>
      </w:r>
      <w:r w:rsidR="00A94ABC">
        <w:t>compl</w:t>
      </w:r>
      <w:r w:rsidR="001B7676">
        <w:t>e</w:t>
      </w:r>
      <w:r w:rsidR="00A94ABC">
        <w:t>mentary to</w:t>
      </w:r>
      <w:r w:rsidR="00E84637">
        <w:t xml:space="preserve"> regulatory options.</w:t>
      </w:r>
    </w:p>
    <w:p w14:paraId="6BDE1695" w14:textId="0DE806B0" w:rsidR="003568D9" w:rsidRDefault="003F73F3" w:rsidP="003F73F3">
      <w:r>
        <w:fldChar w:fldCharType="begin"/>
      </w:r>
      <w:r>
        <w:instrText xml:space="preserve"> REF _Ref112420524 \h </w:instrText>
      </w:r>
      <w:r>
        <w:fldChar w:fldCharType="separate"/>
      </w:r>
      <w:ins w:id="43" w:author="Briggs, Sam" w:date="2026-05-18T10:50:00Z" w16du:dateUtc="2026-05-18T00:50:00Z">
        <w:r w:rsidR="00F775C6">
          <w:t xml:space="preserve">Table </w:t>
        </w:r>
        <w:r w:rsidR="00F775C6">
          <w:rPr>
            <w:noProof/>
          </w:rPr>
          <w:t>4</w:t>
        </w:r>
      </w:ins>
      <w:r>
        <w:fldChar w:fldCharType="end"/>
      </w:r>
      <w:r w:rsidR="00150B81">
        <w:t xml:space="preserve"> below</w:t>
      </w:r>
      <w:r>
        <w:t xml:space="preserve"> sets out a high-level long list of potential options to </w:t>
      </w:r>
      <w:r w:rsidR="001F7163">
        <w:t xml:space="preserve">manage </w:t>
      </w:r>
      <w:r>
        <w:t xml:space="preserve">pet food safety in Australia. </w:t>
      </w:r>
    </w:p>
    <w:p w14:paraId="34E7BD99" w14:textId="47AF4B04" w:rsidR="003F73F3" w:rsidRDefault="003F73F3" w:rsidP="003F73F3">
      <w:r>
        <w:t xml:space="preserve">The options cover the key types of </w:t>
      </w:r>
      <w:r w:rsidRPr="00E10538">
        <w:t>reform</w:t>
      </w:r>
      <w:r w:rsidR="001064EA" w:rsidRPr="00E10538">
        <w:t xml:space="preserve"> as prescribed by </w:t>
      </w:r>
      <w:r w:rsidR="000A2801">
        <w:t xml:space="preserve">the </w:t>
      </w:r>
      <w:hyperlink r:id="rId40" w:history="1">
        <w:r w:rsidR="000A2801" w:rsidRPr="000A2801">
          <w:rPr>
            <w:rStyle w:val="Hyperlink"/>
          </w:rPr>
          <w:t>OIA</w:t>
        </w:r>
      </w:hyperlink>
      <w:r w:rsidRPr="00E10538">
        <w:t>, including</w:t>
      </w:r>
      <w:r>
        <w:t>:</w:t>
      </w:r>
    </w:p>
    <w:p w14:paraId="39617957" w14:textId="77777777" w:rsidR="003F73F3" w:rsidRPr="005E18CA" w:rsidRDefault="003F73F3" w:rsidP="003F73F3">
      <w:pPr>
        <w:pStyle w:val="ListBullet"/>
      </w:pPr>
      <w:r w:rsidRPr="004302CF">
        <w:rPr>
          <w:b/>
          <w:bCs/>
        </w:rPr>
        <w:t>Light-touch regulation</w:t>
      </w:r>
      <w:r>
        <w:t xml:space="preserve">: </w:t>
      </w:r>
      <w:r w:rsidRPr="004302CF">
        <w:t>Light touch regulation is less prescriptive and give</w:t>
      </w:r>
      <w:r>
        <w:t>s</w:t>
      </w:r>
      <w:r w:rsidRPr="004302CF">
        <w:t xml:space="preserve"> discretion to regulated parties on how they can act. </w:t>
      </w:r>
      <w:r>
        <w:t>Light-touch</w:t>
      </w:r>
      <w:r w:rsidRPr="004302CF">
        <w:t xml:space="preserve"> regulation allows maximum flexibility among affected groups </w:t>
      </w:r>
      <w:r>
        <w:t>regarding</w:t>
      </w:r>
      <w:r w:rsidRPr="004302CF">
        <w:t xml:space="preserve"> how they achieve compliance.</w:t>
      </w:r>
    </w:p>
    <w:p w14:paraId="6B78C184" w14:textId="2DB6E585" w:rsidR="003F73F3" w:rsidRDefault="003F73F3" w:rsidP="003F73F3">
      <w:pPr>
        <w:pStyle w:val="ListBullet"/>
      </w:pPr>
      <w:r w:rsidRPr="004E660A">
        <w:rPr>
          <w:b/>
          <w:bCs/>
        </w:rPr>
        <w:t>Co-regulation:</w:t>
      </w:r>
      <w:r>
        <w:t xml:space="preserve"> Co-regulation describes a solution where the </w:t>
      </w:r>
      <w:r w:rsidR="00C41956">
        <w:t>industry</w:t>
      </w:r>
      <w:r>
        <w:t xml:space="preserve"> develops and administers its own arrangement, and Government provides the underpinning legislation to enforce it. Such legislation can set out mandatory standards but may provide for enforcement through a code overseen by the </w:t>
      </w:r>
      <w:r w:rsidR="00C41956">
        <w:t>industry</w:t>
      </w:r>
      <w:r>
        <w:t>.</w:t>
      </w:r>
    </w:p>
    <w:p w14:paraId="12A4C6AA" w14:textId="77777777" w:rsidR="003F73F3" w:rsidRDefault="003F73F3" w:rsidP="003F73F3">
      <w:pPr>
        <w:pStyle w:val="ListBullet"/>
      </w:pPr>
      <w:r>
        <w:rPr>
          <w:b/>
          <w:bCs/>
        </w:rPr>
        <w:t>G</w:t>
      </w:r>
      <w:r w:rsidRPr="0038408E">
        <w:rPr>
          <w:b/>
          <w:bCs/>
        </w:rPr>
        <w:t>overnment regulation:</w:t>
      </w:r>
      <w:r>
        <w:t xml:space="preserve"> Government regulation comprises primary and subordinate legislation and is the most common form of regulation. It is usually used as a regulatory tool with high perceived risk or public interest, and achieving compliance is seen as critically important.</w:t>
      </w:r>
    </w:p>
    <w:p w14:paraId="566615D6" w14:textId="5FE16434" w:rsidR="003F73F3" w:rsidRPr="006835D4" w:rsidRDefault="003F73F3" w:rsidP="003F73F3">
      <w:pPr>
        <w:pStyle w:val="ListBullet"/>
        <w:rPr>
          <w:b/>
          <w:bCs/>
        </w:rPr>
      </w:pPr>
      <w:r w:rsidRPr="006835D4">
        <w:rPr>
          <w:b/>
          <w:bCs/>
        </w:rPr>
        <w:t>Complimentary instrument</w:t>
      </w:r>
      <w:r>
        <w:rPr>
          <w:b/>
          <w:bCs/>
        </w:rPr>
        <w:t xml:space="preserve">s: </w:t>
      </w:r>
      <w:r>
        <w:t xml:space="preserve">With each </w:t>
      </w:r>
      <w:r w:rsidR="00734306">
        <w:t xml:space="preserve">policy </w:t>
      </w:r>
      <w:r w:rsidR="007937FF">
        <w:t>option</w:t>
      </w:r>
      <w:r>
        <w:t>, c</w:t>
      </w:r>
      <w:r w:rsidRPr="00CC717E">
        <w:t xml:space="preserve">omplimentary </w:t>
      </w:r>
      <w:r>
        <w:t>instruments may be available to assist in addressing the problem, and can include:</w:t>
      </w:r>
    </w:p>
    <w:p w14:paraId="2560A7C8" w14:textId="77777777" w:rsidR="003F73F3" w:rsidRDefault="003F73F3" w:rsidP="003F73F3">
      <w:pPr>
        <w:pStyle w:val="ListBullet2"/>
      </w:pPr>
      <w:r>
        <w:lastRenderedPageBreak/>
        <w:t>Information and education campaigns, including product labelling or media campaigns.</w:t>
      </w:r>
    </w:p>
    <w:p w14:paraId="081172DC" w14:textId="77777777" w:rsidR="003F73F3" w:rsidRDefault="003F73F3" w:rsidP="003F73F3">
      <w:pPr>
        <w:pStyle w:val="ListBullet2"/>
      </w:pPr>
      <w:r>
        <w:t>Pre-market assessment schemes such as certification and licensing.</w:t>
      </w:r>
    </w:p>
    <w:p w14:paraId="2070152D" w14:textId="77777777" w:rsidR="003F73F3" w:rsidRDefault="003F73F3" w:rsidP="003F73F3">
      <w:pPr>
        <w:pStyle w:val="ListBullet2"/>
      </w:pPr>
      <w:r>
        <w:t>Post-market exclusions like bans, recalls, licence revocation or negative licensing.</w:t>
      </w:r>
    </w:p>
    <w:p w14:paraId="06E91C1E" w14:textId="628A4FA0" w:rsidR="003F73F3" w:rsidRDefault="003F73F3" w:rsidP="003F73F3">
      <w:pPr>
        <w:pStyle w:val="ListBullet2"/>
      </w:pPr>
      <w:r>
        <w:t xml:space="preserve">Standards and a code of conduct, which may be voluntary, compulsory or </w:t>
      </w:r>
      <w:r w:rsidR="00A277A1">
        <w:t>performance based</w:t>
      </w:r>
      <w:r>
        <w:t>.</w:t>
      </w:r>
    </w:p>
    <w:p w14:paraId="37E86A4A" w14:textId="77777777" w:rsidR="003F73F3" w:rsidRDefault="003F73F3" w:rsidP="003F73F3">
      <w:pPr>
        <w:pStyle w:val="ListBullet2"/>
      </w:pPr>
      <w:r>
        <w:t>Other mechanisms like public information registers, mandatory audits and Quality Assurance schemes.</w:t>
      </w:r>
    </w:p>
    <w:p w14:paraId="6A4265FB" w14:textId="5FC67D97" w:rsidR="003F73F3" w:rsidRDefault="003F73F3" w:rsidP="003F73F3">
      <w:pPr>
        <w:pStyle w:val="Caption"/>
      </w:pPr>
      <w:bookmarkStart w:id="44" w:name="_Ref112420524"/>
      <w:bookmarkStart w:id="45" w:name="_Toc112677577"/>
      <w:bookmarkStart w:id="46" w:name="_Toc139356340"/>
      <w:r>
        <w:t xml:space="preserve">Table </w:t>
      </w:r>
      <w:r w:rsidR="00EE3823">
        <w:fldChar w:fldCharType="begin"/>
      </w:r>
      <w:r w:rsidR="00EE3823">
        <w:instrText xml:space="preserve"> SEQ Table \* ARABIC </w:instrText>
      </w:r>
      <w:r w:rsidR="00EE3823">
        <w:fldChar w:fldCharType="separate"/>
      </w:r>
      <w:r w:rsidR="00F775C6">
        <w:rPr>
          <w:noProof/>
        </w:rPr>
        <w:t>4</w:t>
      </w:r>
      <w:r w:rsidR="00EE3823">
        <w:rPr>
          <w:noProof/>
        </w:rPr>
        <w:fldChar w:fldCharType="end"/>
      </w:r>
      <w:bookmarkEnd w:id="44"/>
      <w:r>
        <w:t xml:space="preserve">: High-level summary of long list of </w:t>
      </w:r>
      <w:r w:rsidR="000A2801">
        <w:t xml:space="preserve">regulatory </w:t>
      </w:r>
      <w:r w:rsidR="00E55802">
        <w:t xml:space="preserve">reform </w:t>
      </w:r>
      <w:r>
        <w:t>options</w:t>
      </w:r>
      <w:bookmarkEnd w:id="45"/>
      <w:bookmarkEnd w:id="46"/>
    </w:p>
    <w:tbl>
      <w:tblPr>
        <w:tblStyle w:val="MJTableStyle1default"/>
        <w:tblW w:w="5000" w:type="pct"/>
        <w:tblLook w:val="04A0" w:firstRow="1" w:lastRow="0" w:firstColumn="1" w:lastColumn="0" w:noHBand="0" w:noVBand="1"/>
      </w:tblPr>
      <w:tblGrid>
        <w:gridCol w:w="793"/>
        <w:gridCol w:w="1669"/>
        <w:gridCol w:w="6608"/>
      </w:tblGrid>
      <w:tr w:rsidR="003F73F3" w14:paraId="418D6201" w14:textId="77777777">
        <w:trPr>
          <w:cnfStyle w:val="100000000000" w:firstRow="1" w:lastRow="0" w:firstColumn="0" w:lastColumn="0" w:oddVBand="0" w:evenVBand="0" w:oddHBand="0" w:evenHBand="0" w:firstRowFirstColumn="0" w:firstRowLastColumn="0" w:lastRowFirstColumn="0" w:lastRowLastColumn="0"/>
          <w:trHeight w:val="20"/>
        </w:trPr>
        <w:tc>
          <w:tcPr>
            <w:tcW w:w="437" w:type="pct"/>
            <w:vAlign w:val="center"/>
          </w:tcPr>
          <w:p w14:paraId="104F4ADE" w14:textId="77777777" w:rsidR="003F73F3" w:rsidRPr="00367A8E" w:rsidRDefault="003F73F3" w:rsidP="00367A8E">
            <w:pPr>
              <w:keepNext/>
              <w:keepLines/>
              <w:rPr>
                <w:rFonts w:ascii="Calibri" w:eastAsia="Calibri" w:hAnsi="Calibri"/>
                <w:color w:val="FFFFFF"/>
                <w:kern w:val="24"/>
                <w:szCs w:val="20"/>
              </w:rPr>
            </w:pPr>
            <w:r w:rsidRPr="00367A8E">
              <w:rPr>
                <w:rFonts w:ascii="Calibri" w:eastAsia="Calibri" w:hAnsi="Calibri"/>
                <w:color w:val="FFFFFF"/>
                <w:kern w:val="24"/>
                <w:szCs w:val="20"/>
              </w:rPr>
              <w:t>Option</w:t>
            </w:r>
          </w:p>
        </w:tc>
        <w:tc>
          <w:tcPr>
            <w:tcW w:w="920" w:type="pct"/>
            <w:vAlign w:val="center"/>
          </w:tcPr>
          <w:p w14:paraId="4CF7E3B7" w14:textId="77777777" w:rsidR="003F73F3" w:rsidRPr="00367A8E" w:rsidRDefault="003F73F3" w:rsidP="00367A8E">
            <w:pPr>
              <w:keepNext/>
              <w:keepLines/>
              <w:rPr>
                <w:rFonts w:ascii="Calibri" w:eastAsia="Calibri" w:hAnsi="Calibri"/>
                <w:color w:val="FFFFFF"/>
                <w:kern w:val="24"/>
                <w:szCs w:val="20"/>
              </w:rPr>
            </w:pPr>
            <w:r w:rsidRPr="00367A8E">
              <w:rPr>
                <w:rFonts w:ascii="Calibri" w:eastAsia="Calibri" w:hAnsi="Calibri"/>
                <w:color w:val="FFFFFF"/>
                <w:kern w:val="24"/>
                <w:szCs w:val="20"/>
              </w:rPr>
              <w:t>Regulatory type</w:t>
            </w:r>
          </w:p>
        </w:tc>
        <w:tc>
          <w:tcPr>
            <w:tcW w:w="3643" w:type="pct"/>
            <w:vAlign w:val="center"/>
          </w:tcPr>
          <w:p w14:paraId="5CE7BEBE" w14:textId="39C6B7F9" w:rsidR="003F73F3" w:rsidRPr="00367A8E" w:rsidRDefault="003F73F3" w:rsidP="00367A8E">
            <w:pPr>
              <w:keepNext/>
              <w:keepLines/>
            </w:pPr>
            <w:r w:rsidRPr="00367A8E">
              <w:rPr>
                <w:bCs/>
              </w:rPr>
              <w:t>High-</w:t>
            </w:r>
            <w:r w:rsidR="009925CC">
              <w:rPr>
                <w:bCs/>
              </w:rPr>
              <w:t>l</w:t>
            </w:r>
            <w:r w:rsidRPr="00367A8E">
              <w:rPr>
                <w:bCs/>
              </w:rPr>
              <w:t xml:space="preserve">evel </w:t>
            </w:r>
            <w:r w:rsidR="009925CC">
              <w:rPr>
                <w:bCs/>
              </w:rPr>
              <w:t>o</w:t>
            </w:r>
            <w:r w:rsidRPr="00367A8E">
              <w:rPr>
                <w:bCs/>
              </w:rPr>
              <w:t xml:space="preserve">ption </w:t>
            </w:r>
            <w:r w:rsidR="009925CC">
              <w:rPr>
                <w:bCs/>
              </w:rPr>
              <w:t>d</w:t>
            </w:r>
            <w:r w:rsidRPr="00367A8E">
              <w:rPr>
                <w:bCs/>
              </w:rPr>
              <w:t>escription</w:t>
            </w:r>
          </w:p>
        </w:tc>
      </w:tr>
      <w:tr w:rsidR="003F73F3" w:rsidRPr="00D32ED9" w14:paraId="6E416923" w14:textId="77777777">
        <w:trPr>
          <w:cnfStyle w:val="000000100000" w:firstRow="0" w:lastRow="0" w:firstColumn="0" w:lastColumn="0" w:oddVBand="0" w:evenVBand="0" w:oddHBand="1" w:evenHBand="0" w:firstRowFirstColumn="0" w:firstRowLastColumn="0" w:lastRowFirstColumn="0" w:lastRowLastColumn="0"/>
          <w:trHeight w:val="20"/>
        </w:trPr>
        <w:tc>
          <w:tcPr>
            <w:tcW w:w="437" w:type="pct"/>
            <w:vAlign w:val="center"/>
          </w:tcPr>
          <w:p w14:paraId="67F5982D" w14:textId="77777777" w:rsidR="003F73F3" w:rsidRPr="00841768" w:rsidRDefault="003F73F3" w:rsidP="00367A8E">
            <w:pPr>
              <w:keepNext/>
              <w:keepLines/>
              <w:rPr>
                <w:b/>
                <w:bCs/>
              </w:rPr>
            </w:pPr>
            <w:r>
              <w:rPr>
                <w:b/>
                <w:bCs/>
              </w:rPr>
              <w:t>Base case</w:t>
            </w:r>
          </w:p>
        </w:tc>
        <w:tc>
          <w:tcPr>
            <w:tcW w:w="920" w:type="pct"/>
            <w:vAlign w:val="center"/>
          </w:tcPr>
          <w:p w14:paraId="53DBF20E" w14:textId="77777777" w:rsidR="003F73F3" w:rsidRDefault="003F73F3" w:rsidP="00367A8E">
            <w:pPr>
              <w:keepNext/>
              <w:keepLines/>
              <w:rPr>
                <w:b/>
                <w:bCs/>
              </w:rPr>
            </w:pPr>
            <w:r>
              <w:rPr>
                <w:b/>
                <w:bCs/>
              </w:rPr>
              <w:t>Self-regulation model</w:t>
            </w:r>
          </w:p>
        </w:tc>
        <w:tc>
          <w:tcPr>
            <w:tcW w:w="3643" w:type="pct"/>
            <w:vAlign w:val="center"/>
          </w:tcPr>
          <w:p w14:paraId="37E1D8A8" w14:textId="178C93FE" w:rsidR="003F73F3" w:rsidRPr="00E30A68" w:rsidRDefault="002F5E47" w:rsidP="00367A8E">
            <w:pPr>
              <w:pStyle w:val="TableBody"/>
              <w:keepNext/>
              <w:keepLines/>
            </w:pPr>
            <w:r>
              <w:t>Base case</w:t>
            </w:r>
            <w:r w:rsidR="003F73F3">
              <w:t xml:space="preserve"> where the Industry is self-regulated.</w:t>
            </w:r>
          </w:p>
        </w:tc>
      </w:tr>
      <w:tr w:rsidR="003F73F3" w:rsidRPr="00D32ED9" w14:paraId="2F04A2C0" w14:textId="77777777" w:rsidTr="00367A8E">
        <w:trPr>
          <w:cnfStyle w:val="000000010000" w:firstRow="0" w:lastRow="0" w:firstColumn="0" w:lastColumn="0" w:oddVBand="0" w:evenVBand="0" w:oddHBand="0" w:evenHBand="1" w:firstRowFirstColumn="0" w:firstRowLastColumn="0" w:lastRowFirstColumn="0" w:lastRowLastColumn="0"/>
          <w:trHeight w:val="20"/>
        </w:trPr>
        <w:tc>
          <w:tcPr>
            <w:tcW w:w="0" w:type="pct"/>
          </w:tcPr>
          <w:p w14:paraId="5E6B6830" w14:textId="77777777" w:rsidR="003F73F3" w:rsidRPr="00C25355" w:rsidRDefault="003F73F3" w:rsidP="00367A8E">
            <w:pPr>
              <w:pStyle w:val="TableListNumberlvl1"/>
              <w:rPr>
                <w:b/>
              </w:rPr>
            </w:pPr>
          </w:p>
        </w:tc>
        <w:tc>
          <w:tcPr>
            <w:tcW w:w="0" w:type="pct"/>
          </w:tcPr>
          <w:p w14:paraId="5988D8AC" w14:textId="07162429" w:rsidR="003F73F3" w:rsidRPr="00CA2454" w:rsidRDefault="006A628F" w:rsidP="00367A8E">
            <w:pPr>
              <w:keepNext/>
              <w:keepLines/>
              <w:rPr>
                <w:b/>
                <w:bCs/>
              </w:rPr>
            </w:pPr>
            <w:r>
              <w:rPr>
                <w:b/>
                <w:bCs/>
              </w:rPr>
              <w:t xml:space="preserve">Non-regulation - </w:t>
            </w:r>
            <w:r w:rsidR="003F73F3" w:rsidRPr="00CA2454">
              <w:rPr>
                <w:b/>
                <w:bCs/>
              </w:rPr>
              <w:t xml:space="preserve">Light touch </w:t>
            </w:r>
          </w:p>
        </w:tc>
        <w:tc>
          <w:tcPr>
            <w:tcW w:w="0" w:type="pct"/>
            <w:vAlign w:val="center"/>
          </w:tcPr>
          <w:p w14:paraId="71ED1327" w14:textId="7775E4CD" w:rsidR="003F73F3" w:rsidRPr="00E30A68" w:rsidRDefault="003F73F3" w:rsidP="00367A8E">
            <w:pPr>
              <w:pStyle w:val="TableBody"/>
              <w:keepNext/>
              <w:keepLines/>
            </w:pPr>
            <w:r>
              <w:t xml:space="preserve">Light touch might consist of using a voluntary quality assurance program or certification of trade mark demonstrating compliance with a standard such as AS5812. It is expected that PFIAA would manage the light touch regulation with support from Government. </w:t>
            </w:r>
          </w:p>
        </w:tc>
      </w:tr>
      <w:tr w:rsidR="003F73F3" w:rsidRPr="00D32ED9" w14:paraId="0EDEB582" w14:textId="77777777" w:rsidTr="00367A8E">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5FE462A9" w14:textId="77777777" w:rsidR="003F73F3" w:rsidRPr="00C25355" w:rsidRDefault="003F73F3" w:rsidP="00367A8E">
            <w:pPr>
              <w:pStyle w:val="TableListNumberlvl1"/>
              <w:rPr>
                <w:b/>
              </w:rPr>
            </w:pPr>
          </w:p>
        </w:tc>
        <w:tc>
          <w:tcPr>
            <w:tcW w:w="0" w:type="pct"/>
          </w:tcPr>
          <w:p w14:paraId="57A9CF1A" w14:textId="77777777" w:rsidR="003F73F3" w:rsidRPr="00CA2454" w:rsidRDefault="003F73F3">
            <w:pPr>
              <w:rPr>
                <w:b/>
                <w:bCs/>
              </w:rPr>
            </w:pPr>
            <w:r w:rsidRPr="00CA2454">
              <w:rPr>
                <w:b/>
                <w:bCs/>
              </w:rPr>
              <w:t>Co-regulation</w:t>
            </w:r>
          </w:p>
        </w:tc>
        <w:tc>
          <w:tcPr>
            <w:tcW w:w="0" w:type="pct"/>
            <w:vAlign w:val="center"/>
          </w:tcPr>
          <w:p w14:paraId="287AECE4" w14:textId="0AC66792" w:rsidR="003F73F3" w:rsidRPr="00E30A68" w:rsidRDefault="003F73F3">
            <w:pPr>
              <w:pStyle w:val="TableBody"/>
            </w:pPr>
            <w:r w:rsidRPr="00F439E4">
              <w:t xml:space="preserve">The co-regulation model involves mandating compliance with the AS5812 </w:t>
            </w:r>
            <w:r w:rsidR="0067652A">
              <w:t>S</w:t>
            </w:r>
            <w:r w:rsidRPr="00F439E4">
              <w:t xml:space="preserve">tandard, which will continue to be set and managed by </w:t>
            </w:r>
            <w:r w:rsidR="00FD41DA">
              <w:t>I</w:t>
            </w:r>
            <w:r w:rsidRPr="00F439E4">
              <w:t>ndustry. Industry mechanisms will be set to manage enforcement, with government intervention at specified trigger points based on expert advice. Agreements between all jurisdictions would be established to ensure consistency of approach at a national level.</w:t>
            </w:r>
          </w:p>
        </w:tc>
      </w:tr>
      <w:tr w:rsidR="003F73F3" w:rsidRPr="00D32ED9" w14:paraId="7AF70D52" w14:textId="77777777" w:rsidTr="00367A8E">
        <w:trPr>
          <w:cnfStyle w:val="000000010000" w:firstRow="0" w:lastRow="0" w:firstColumn="0" w:lastColumn="0" w:oddVBand="0" w:evenVBand="0" w:oddHBand="0" w:evenHBand="1" w:firstRowFirstColumn="0" w:firstRowLastColumn="0" w:lastRowFirstColumn="0" w:lastRowLastColumn="0"/>
          <w:trHeight w:val="20"/>
        </w:trPr>
        <w:tc>
          <w:tcPr>
            <w:tcW w:w="0" w:type="pct"/>
          </w:tcPr>
          <w:p w14:paraId="10E5E511" w14:textId="77777777" w:rsidR="003F73F3" w:rsidRPr="00C25355" w:rsidRDefault="003F73F3" w:rsidP="00367A8E">
            <w:pPr>
              <w:pStyle w:val="TableListNumberlvl1"/>
              <w:rPr>
                <w:b/>
              </w:rPr>
            </w:pPr>
          </w:p>
        </w:tc>
        <w:tc>
          <w:tcPr>
            <w:tcW w:w="0" w:type="pct"/>
          </w:tcPr>
          <w:p w14:paraId="5E91706D" w14:textId="77777777" w:rsidR="003F73F3" w:rsidRDefault="003F73F3">
            <w:pPr>
              <w:rPr>
                <w:b/>
                <w:bCs/>
              </w:rPr>
            </w:pPr>
            <w:r>
              <w:rPr>
                <w:b/>
                <w:bCs/>
              </w:rPr>
              <w:t>Regulation (ACL)</w:t>
            </w:r>
          </w:p>
        </w:tc>
        <w:tc>
          <w:tcPr>
            <w:tcW w:w="0" w:type="pct"/>
            <w:vAlign w:val="center"/>
          </w:tcPr>
          <w:p w14:paraId="0C92E8BB" w14:textId="75280077" w:rsidR="003F73F3" w:rsidRPr="00C92524" w:rsidRDefault="003F73F3">
            <w:pPr>
              <w:pStyle w:val="TableBody"/>
            </w:pPr>
            <w:r w:rsidRPr="00C92524">
              <w:t xml:space="preserve">A regulation model that uses the Australian Competition Law (ACL) product safety framework to provide clear powers to investigate incidents, mandate product recall and conduct reporting. A pet food manufacturing and labelling </w:t>
            </w:r>
            <w:r w:rsidR="0067652A">
              <w:t>S</w:t>
            </w:r>
            <w:r w:rsidRPr="00C92524">
              <w:t>tandard (</w:t>
            </w:r>
            <w:r w:rsidR="00A277A1" w:rsidRPr="00C92524">
              <w:t>e.g.,</w:t>
            </w:r>
            <w:r w:rsidRPr="00C92524">
              <w:t xml:space="preserve"> AS5812) would be made as a mandatory product safety standard. The regulation would be subject to the compliance and enforcement policies and priorities of the ACCC and jurisdictional consumer affairs entities.</w:t>
            </w:r>
          </w:p>
        </w:tc>
      </w:tr>
      <w:tr w:rsidR="003F73F3" w:rsidRPr="00D32ED9" w14:paraId="2B5CC1DB" w14:textId="77777777" w:rsidTr="00367A8E">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72C6F640" w14:textId="77777777" w:rsidR="003F73F3" w:rsidRPr="00C25355" w:rsidRDefault="003F73F3" w:rsidP="00367A8E">
            <w:pPr>
              <w:pStyle w:val="TableListNumberlvl1"/>
              <w:rPr>
                <w:b/>
              </w:rPr>
            </w:pPr>
          </w:p>
        </w:tc>
        <w:tc>
          <w:tcPr>
            <w:tcW w:w="0" w:type="pct"/>
          </w:tcPr>
          <w:p w14:paraId="55E1F201" w14:textId="77777777" w:rsidR="003F73F3" w:rsidRDefault="003F73F3">
            <w:pPr>
              <w:spacing w:line="240" w:lineRule="auto"/>
              <w:rPr>
                <w:b/>
                <w:bCs/>
              </w:rPr>
            </w:pPr>
            <w:r w:rsidRPr="00E657E1">
              <w:rPr>
                <w:b/>
                <w:bCs/>
              </w:rPr>
              <w:t>Regulation</w:t>
            </w:r>
            <w:r>
              <w:rPr>
                <w:b/>
                <w:bCs/>
              </w:rPr>
              <w:t xml:space="preserve"> (FSANZ)</w:t>
            </w:r>
          </w:p>
        </w:tc>
        <w:tc>
          <w:tcPr>
            <w:tcW w:w="0" w:type="pct"/>
            <w:vAlign w:val="center"/>
          </w:tcPr>
          <w:p w14:paraId="580DFAD6" w14:textId="5C8FDCAE" w:rsidR="003F73F3" w:rsidRPr="00C92524" w:rsidRDefault="003F73F3">
            <w:pPr>
              <w:pStyle w:val="TableBody"/>
            </w:pPr>
            <w:r w:rsidRPr="00C92524">
              <w:t xml:space="preserve">A regulation model where Food Standards Australia New Zealand’s (FSANZ) is responsible for developing and managing a Pet Food standard. The FSANZ-based model would require jurisdictions to use existing </w:t>
            </w:r>
            <w:r w:rsidR="00F960CF">
              <w:t>f</w:t>
            </w:r>
            <w:r w:rsidR="00F960CF" w:rsidRPr="00C92524">
              <w:t xml:space="preserve">ood </w:t>
            </w:r>
            <w:r w:rsidRPr="00C92524">
              <w:t xml:space="preserve">safety legislation that mandates a Pet Food Standard and establishes a registration, compliance and enforcement framework for pet food manufacturing facilities. </w:t>
            </w:r>
          </w:p>
        </w:tc>
      </w:tr>
      <w:tr w:rsidR="003F73F3" w:rsidRPr="00D32ED9" w14:paraId="4641FC60" w14:textId="77777777" w:rsidTr="00367A8E">
        <w:trPr>
          <w:cnfStyle w:val="000000010000" w:firstRow="0" w:lastRow="0" w:firstColumn="0" w:lastColumn="0" w:oddVBand="0" w:evenVBand="0" w:oddHBand="0" w:evenHBand="1" w:firstRowFirstColumn="0" w:firstRowLastColumn="0" w:lastRowFirstColumn="0" w:lastRowLastColumn="0"/>
          <w:trHeight w:val="20"/>
        </w:trPr>
        <w:tc>
          <w:tcPr>
            <w:tcW w:w="0" w:type="pct"/>
          </w:tcPr>
          <w:p w14:paraId="2085A76E" w14:textId="77777777" w:rsidR="003F73F3" w:rsidRPr="00C25355" w:rsidRDefault="003F73F3" w:rsidP="00367A8E">
            <w:pPr>
              <w:pStyle w:val="TableListNumberlvl1"/>
              <w:rPr>
                <w:b/>
              </w:rPr>
            </w:pPr>
          </w:p>
        </w:tc>
        <w:tc>
          <w:tcPr>
            <w:tcW w:w="0" w:type="pct"/>
          </w:tcPr>
          <w:p w14:paraId="4274FBA1" w14:textId="77777777" w:rsidR="003F73F3" w:rsidRDefault="003F73F3">
            <w:pPr>
              <w:spacing w:line="240" w:lineRule="auto"/>
              <w:rPr>
                <w:b/>
                <w:bCs/>
              </w:rPr>
            </w:pPr>
            <w:r w:rsidRPr="00E657E1">
              <w:rPr>
                <w:b/>
                <w:bCs/>
              </w:rPr>
              <w:t>Regulation</w:t>
            </w:r>
            <w:r>
              <w:rPr>
                <w:b/>
                <w:bCs/>
              </w:rPr>
              <w:t xml:space="preserve"> (Jurisdiction regulation)</w:t>
            </w:r>
          </w:p>
        </w:tc>
        <w:tc>
          <w:tcPr>
            <w:tcW w:w="0" w:type="pct"/>
            <w:vAlign w:val="center"/>
          </w:tcPr>
          <w:p w14:paraId="1CE63312" w14:textId="00D77740" w:rsidR="003F73F3" w:rsidRPr="00C92524" w:rsidRDefault="003F73F3">
            <w:pPr>
              <w:pStyle w:val="TableBody"/>
            </w:pPr>
            <w:r w:rsidRPr="00C92524">
              <w:t>A regulation model where all jurisdictions would be required to develop legislation that mandates a Pet Food Standard and establishes a registration, compliance and enforcement framework for pet food manufacturing facilities. Jurisdictions would be responsible for enforcement, except for imports (C</w:t>
            </w:r>
            <w:r w:rsidR="00AF28A0">
              <w:t>ommonwealth</w:t>
            </w:r>
            <w:r w:rsidRPr="00C92524">
              <w:t xml:space="preserve"> responsibility).</w:t>
            </w:r>
          </w:p>
        </w:tc>
      </w:tr>
      <w:tr w:rsidR="003F73F3" w:rsidRPr="00D32ED9" w14:paraId="53D5A159" w14:textId="77777777" w:rsidTr="00367A8E">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6C7BC99C" w14:textId="77777777" w:rsidR="003F73F3" w:rsidRPr="00C25355" w:rsidRDefault="003F73F3" w:rsidP="00367A8E">
            <w:pPr>
              <w:pStyle w:val="TableListNumberlvl1"/>
              <w:rPr>
                <w:b/>
              </w:rPr>
            </w:pPr>
          </w:p>
        </w:tc>
        <w:tc>
          <w:tcPr>
            <w:tcW w:w="0" w:type="pct"/>
          </w:tcPr>
          <w:p w14:paraId="63F26499" w14:textId="77777777" w:rsidR="003F73F3" w:rsidRDefault="003F73F3">
            <w:pPr>
              <w:spacing w:line="240" w:lineRule="auto"/>
              <w:rPr>
                <w:b/>
                <w:bCs/>
              </w:rPr>
            </w:pPr>
            <w:r w:rsidRPr="00E657E1">
              <w:rPr>
                <w:b/>
                <w:bCs/>
              </w:rPr>
              <w:t>Regulation</w:t>
            </w:r>
            <w:r>
              <w:rPr>
                <w:b/>
                <w:bCs/>
              </w:rPr>
              <w:t xml:space="preserve"> (new regulatory body)</w:t>
            </w:r>
          </w:p>
        </w:tc>
        <w:tc>
          <w:tcPr>
            <w:tcW w:w="0" w:type="pct"/>
            <w:vAlign w:val="center"/>
          </w:tcPr>
          <w:p w14:paraId="650A3665" w14:textId="65067F94" w:rsidR="003F73F3" w:rsidRPr="00E30A68" w:rsidRDefault="003F73F3">
            <w:pPr>
              <w:pStyle w:val="TableBody"/>
            </w:pPr>
            <w:r>
              <w:t xml:space="preserve">Similar to Option </w:t>
            </w:r>
            <w:r w:rsidR="00AF28A0">
              <w:t>5</w:t>
            </w:r>
            <w:r>
              <w:t xml:space="preserve">; however, the Commonwealth would be required to be fully responsible for all aspects of any reform, including legislation, monitoring </w:t>
            </w:r>
            <w:r>
              <w:lastRenderedPageBreak/>
              <w:t>and compliance. It might also include a standalone national regulatory body (similar to the ACCC) coordinating and undertaking regulatory activities, providing consumer information and setting standards.</w:t>
            </w:r>
          </w:p>
        </w:tc>
      </w:tr>
    </w:tbl>
    <w:p w14:paraId="71D21C8C" w14:textId="472F9028" w:rsidR="00637FD8" w:rsidRDefault="00637FD8" w:rsidP="00D748C2">
      <w:pPr>
        <w:pStyle w:val="Heading2No"/>
      </w:pPr>
      <w:bookmarkStart w:id="47" w:name="_Toc139356322"/>
      <w:r>
        <w:lastRenderedPageBreak/>
        <w:t>Short lis</w:t>
      </w:r>
      <w:r w:rsidR="00D748C2">
        <w:t>t of options</w:t>
      </w:r>
      <w:bookmarkEnd w:id="47"/>
    </w:p>
    <w:p w14:paraId="3C7624B3" w14:textId="64CE0E15" w:rsidR="00D43B21" w:rsidRDefault="006C443D" w:rsidP="00BE1C42">
      <w:r>
        <w:t>A</w:t>
      </w:r>
      <w:r w:rsidR="009521F2">
        <w:t xml:space="preserve"> workshop</w:t>
      </w:r>
      <w:r w:rsidR="00B45BD9">
        <w:t xml:space="preserve"> </w:t>
      </w:r>
      <w:r w:rsidR="00860520">
        <w:t xml:space="preserve">was undertaken </w:t>
      </w:r>
      <w:r w:rsidR="00B45BD9">
        <w:t>with jurisdictional stakeholders</w:t>
      </w:r>
      <w:r w:rsidR="00182DDF">
        <w:t xml:space="preserve"> and </w:t>
      </w:r>
      <w:r w:rsidR="009539FC">
        <w:t>detailed engagement with government agencies</w:t>
      </w:r>
      <w:r>
        <w:t xml:space="preserve"> to refine the long list of options into a shortlist of </w:t>
      </w:r>
      <w:r w:rsidR="00734306">
        <w:t xml:space="preserve">policy </w:t>
      </w:r>
      <w:r>
        <w:t>options suitable for analysis.</w:t>
      </w:r>
    </w:p>
    <w:p w14:paraId="255F58E2" w14:textId="045D81F6" w:rsidR="008568EE" w:rsidRDefault="008568EE" w:rsidP="008568EE">
      <w:pPr>
        <w:pStyle w:val="Heading3No"/>
      </w:pPr>
      <w:r>
        <w:t>Options Workshop</w:t>
      </w:r>
    </w:p>
    <w:p w14:paraId="19E222D9" w14:textId="0032680A" w:rsidR="00BE1C42" w:rsidRDefault="00BE1C42" w:rsidP="00BE1C42">
      <w:r>
        <w:t xml:space="preserve">The workshop followed a process of several steps to develop a shortlist of </w:t>
      </w:r>
      <w:r w:rsidR="00734306">
        <w:t xml:space="preserve">policy </w:t>
      </w:r>
      <w:r>
        <w:t xml:space="preserve">options, </w:t>
      </w:r>
      <w:r w:rsidR="00A277A1">
        <w:t>including:</w:t>
      </w:r>
    </w:p>
    <w:p w14:paraId="37DDBE84" w14:textId="727661ED" w:rsidR="009800FC" w:rsidRDefault="009800FC" w:rsidP="008F4A38">
      <w:pPr>
        <w:pStyle w:val="ListBullet"/>
        <w:numPr>
          <w:ilvl w:val="0"/>
          <w:numId w:val="19"/>
        </w:numPr>
      </w:pPr>
      <w:r>
        <w:rPr>
          <w:lang w:val="en-US"/>
        </w:rPr>
        <w:t>Defined the p</w:t>
      </w:r>
      <w:r w:rsidRPr="009800FC">
        <w:rPr>
          <w:lang w:val="en-US"/>
        </w:rPr>
        <w:t>roblem definition and objectives</w:t>
      </w:r>
      <w:r>
        <w:rPr>
          <w:lang w:val="en-US"/>
        </w:rPr>
        <w:t xml:space="preserve"> of the regulatory outcomes</w:t>
      </w:r>
    </w:p>
    <w:p w14:paraId="135F9695" w14:textId="7146DF3D" w:rsidR="00BE1C42" w:rsidRDefault="00BE1C42" w:rsidP="008F4A38">
      <w:pPr>
        <w:pStyle w:val="ListBullet"/>
        <w:numPr>
          <w:ilvl w:val="0"/>
          <w:numId w:val="19"/>
        </w:numPr>
      </w:pPr>
      <w:r>
        <w:t>Specif</w:t>
      </w:r>
      <w:r w:rsidR="00C06DE2">
        <w:t>ied</w:t>
      </w:r>
      <w:r>
        <w:t xml:space="preserve"> </w:t>
      </w:r>
      <w:r w:rsidR="00C06DE2">
        <w:t>a</w:t>
      </w:r>
      <w:r>
        <w:t xml:space="preserve"> Base Case covering </w:t>
      </w:r>
      <w:r w:rsidR="006C443D">
        <w:t xml:space="preserve">Australia's current non-regulatory </w:t>
      </w:r>
      <w:r w:rsidR="007937FF">
        <w:t>option</w:t>
      </w:r>
      <w:r w:rsidR="006C443D">
        <w:t xml:space="preserve"> managing pet food safety</w:t>
      </w:r>
      <w:r w:rsidR="00C06DE2">
        <w:t>.</w:t>
      </w:r>
    </w:p>
    <w:p w14:paraId="5EBAA86A" w14:textId="2A651BDB" w:rsidR="00365E8C" w:rsidRDefault="00BE1C42" w:rsidP="008F4A38">
      <w:pPr>
        <w:pStyle w:val="ListBullet"/>
        <w:numPr>
          <w:ilvl w:val="0"/>
          <w:numId w:val="19"/>
        </w:numPr>
      </w:pPr>
      <w:r>
        <w:t>Review</w:t>
      </w:r>
      <w:r w:rsidR="00C06DE2">
        <w:t>ed</w:t>
      </w:r>
      <w:r>
        <w:t xml:space="preserve"> </w:t>
      </w:r>
      <w:r w:rsidR="00C06DE2">
        <w:t>the</w:t>
      </w:r>
      <w:r>
        <w:t xml:space="preserve"> long list of regulatory control options</w:t>
      </w:r>
      <w:r w:rsidR="00E75383">
        <w:t xml:space="preserve"> </w:t>
      </w:r>
      <w:r>
        <w:t xml:space="preserve">against </w:t>
      </w:r>
      <w:r w:rsidR="00167EA3">
        <w:t>the</w:t>
      </w:r>
      <w:r w:rsidR="00CF10DB">
        <w:t xml:space="preserve"> Options assessment criteria</w:t>
      </w:r>
      <w:r w:rsidR="00F445EB">
        <w:t xml:space="preserve"> </w:t>
      </w:r>
      <w:r w:rsidR="00167EA3">
        <w:t xml:space="preserve">shown in </w:t>
      </w:r>
      <w:r w:rsidR="008A372A" w:rsidRPr="00182DDF">
        <w:fldChar w:fldCharType="begin"/>
      </w:r>
      <w:r w:rsidR="008A372A" w:rsidRPr="00182DDF">
        <w:instrText xml:space="preserve"> REF _Ref128402972 \h </w:instrText>
      </w:r>
      <w:r w:rsidR="008A372A" w:rsidRPr="00182DDF">
        <w:fldChar w:fldCharType="separate"/>
      </w:r>
      <w:ins w:id="48" w:author="Briggs, Sam" w:date="2026-05-18T10:50:00Z" w16du:dateUtc="2026-05-18T00:50:00Z">
        <w:r w:rsidR="00F775C6" w:rsidRPr="00DA6B0F">
          <w:rPr>
            <w:color w:val="004D71" w:themeColor="accent2"/>
            <w:szCs w:val="18"/>
          </w:rPr>
          <w:t xml:space="preserve">Table </w:t>
        </w:r>
        <w:r w:rsidR="00F775C6">
          <w:rPr>
            <w:noProof/>
            <w:color w:val="004D71" w:themeColor="accent2"/>
            <w:szCs w:val="18"/>
          </w:rPr>
          <w:t>5</w:t>
        </w:r>
      </w:ins>
      <w:r w:rsidR="008A372A" w:rsidRPr="00182DDF">
        <w:fldChar w:fldCharType="end"/>
      </w:r>
      <w:r w:rsidR="008A372A" w:rsidRPr="00182DDF">
        <w:t xml:space="preserve">. The </w:t>
      </w:r>
      <w:r w:rsidR="008A372A" w:rsidRPr="001D3C2A">
        <w:t xml:space="preserve">assessment criteria below facilitated discussion on each </w:t>
      </w:r>
      <w:r w:rsidR="007937FF">
        <w:t>option</w:t>
      </w:r>
      <w:r w:rsidR="008A372A" w:rsidRPr="001D3C2A">
        <w:t xml:space="preserve"> and led to a decision on which options to shortlist</w:t>
      </w:r>
      <w:r w:rsidR="001D3C2A">
        <w:t xml:space="preserve"> </w:t>
      </w:r>
    </w:p>
    <w:p w14:paraId="7B48F782" w14:textId="24A0A450" w:rsidR="008A372A" w:rsidRDefault="008A372A" w:rsidP="00367A8E">
      <w:r>
        <w:fldChar w:fldCharType="begin"/>
      </w:r>
      <w:r>
        <w:instrText xml:space="preserve"> REF _Ref127438537 \h  \* MERGEFORMAT </w:instrText>
      </w:r>
      <w:r>
        <w:fldChar w:fldCharType="separate"/>
      </w:r>
      <w:ins w:id="49" w:author="Briggs, Sam" w:date="2026-05-18T10:50:00Z" w16du:dateUtc="2026-05-18T00:50:00Z">
        <w:r w:rsidR="00F775C6">
          <w:t xml:space="preserve">Table </w:t>
        </w:r>
        <w:r w:rsidR="00F775C6">
          <w:rPr>
            <w:noProof/>
          </w:rPr>
          <w:t>6</w:t>
        </w:r>
      </w:ins>
      <w:r>
        <w:fldChar w:fldCharType="end"/>
      </w:r>
      <w:r>
        <w:t xml:space="preserve"> shows the high-level assessment of each </w:t>
      </w:r>
      <w:r w:rsidR="007937FF">
        <w:t>option</w:t>
      </w:r>
      <w:r>
        <w:t xml:space="preserve"> considered in the long list. The detailed shortlist assessment is provided in </w:t>
      </w:r>
      <w:r>
        <w:fldChar w:fldCharType="begin"/>
      </w:r>
      <w:r>
        <w:instrText xml:space="preserve"> REF _Ref127438356 \h </w:instrText>
      </w:r>
      <w:r>
        <w:fldChar w:fldCharType="separate"/>
      </w:r>
      <w:ins w:id="50" w:author="Briggs, Sam" w:date="2026-05-18T10:50:00Z" w16du:dateUtc="2026-05-18T00:50:00Z">
        <w:r w:rsidR="00F775C6">
          <w:t xml:space="preserve">Table </w:t>
        </w:r>
        <w:r w:rsidR="00F775C6">
          <w:rPr>
            <w:noProof/>
          </w:rPr>
          <w:t>16</w:t>
        </w:r>
      </w:ins>
      <w:r>
        <w:fldChar w:fldCharType="end"/>
      </w:r>
      <w:r w:rsidR="00F970FB">
        <w:t>,</w:t>
      </w:r>
      <w:r>
        <w:t xml:space="preserve"> </w:t>
      </w:r>
      <w:r>
        <w:fldChar w:fldCharType="begin"/>
      </w:r>
      <w:r>
        <w:instrText xml:space="preserve"> REF _Ref127207623 \n \h </w:instrText>
      </w:r>
      <w:r>
        <w:fldChar w:fldCharType="separate"/>
      </w:r>
      <w:r w:rsidR="00F775C6">
        <w:t>Appendix 2</w:t>
      </w:r>
      <w:r>
        <w:fldChar w:fldCharType="end"/>
      </w:r>
      <w:r>
        <w:t xml:space="preserve">. </w:t>
      </w:r>
    </w:p>
    <w:p w14:paraId="06D5FE7E" w14:textId="6E937C2A" w:rsidR="00BA7DD6" w:rsidRPr="00C25355" w:rsidRDefault="00BA7DD6" w:rsidP="00DA6B0F">
      <w:bookmarkStart w:id="51" w:name="_Ref128402972"/>
      <w:bookmarkStart w:id="52" w:name="_Toc112677578"/>
      <w:bookmarkStart w:id="53" w:name="_Toc139356341"/>
      <w:r w:rsidRPr="00DA6B0F">
        <w:rPr>
          <w:color w:val="004D71" w:themeColor="accent2"/>
          <w:szCs w:val="18"/>
        </w:rPr>
        <w:t xml:space="preserve">Table </w:t>
      </w:r>
      <w:r w:rsidRPr="00367A8E">
        <w:rPr>
          <w:color w:val="004D71" w:themeColor="accent2"/>
          <w:szCs w:val="18"/>
        </w:rPr>
        <w:fldChar w:fldCharType="begin"/>
      </w:r>
      <w:r w:rsidRPr="00DA6B0F">
        <w:rPr>
          <w:color w:val="004D71" w:themeColor="accent2"/>
          <w:szCs w:val="18"/>
        </w:rPr>
        <w:instrText xml:space="preserve"> SEQ Table \* ARABIC </w:instrText>
      </w:r>
      <w:r w:rsidRPr="00367A8E">
        <w:rPr>
          <w:color w:val="004D71" w:themeColor="accent2"/>
          <w:szCs w:val="18"/>
        </w:rPr>
        <w:fldChar w:fldCharType="separate"/>
      </w:r>
      <w:r w:rsidR="00F775C6">
        <w:rPr>
          <w:noProof/>
          <w:color w:val="004D71" w:themeColor="accent2"/>
          <w:szCs w:val="18"/>
        </w:rPr>
        <w:t>5</w:t>
      </w:r>
      <w:r w:rsidRPr="00367A8E">
        <w:rPr>
          <w:color w:val="004D71" w:themeColor="accent2"/>
          <w:szCs w:val="18"/>
        </w:rPr>
        <w:fldChar w:fldCharType="end"/>
      </w:r>
      <w:bookmarkEnd w:id="51"/>
      <w:r w:rsidRPr="00DA6B0F">
        <w:rPr>
          <w:color w:val="004D71" w:themeColor="accent2"/>
          <w:szCs w:val="18"/>
        </w:rPr>
        <w:t>: Options assessment criteria</w:t>
      </w:r>
      <w:bookmarkEnd w:id="52"/>
      <w:bookmarkEnd w:id="53"/>
    </w:p>
    <w:tbl>
      <w:tblPr>
        <w:tblStyle w:val="MJTableStyle1default"/>
        <w:tblW w:w="5000" w:type="pct"/>
        <w:tblLook w:val="04A0" w:firstRow="1" w:lastRow="0" w:firstColumn="1" w:lastColumn="0" w:noHBand="0" w:noVBand="1"/>
      </w:tblPr>
      <w:tblGrid>
        <w:gridCol w:w="1982"/>
        <w:gridCol w:w="7088"/>
      </w:tblGrid>
      <w:tr w:rsidR="00BA7DD6" w:rsidRPr="007702B2" w14:paraId="384E0F3B" w14:textId="77777777">
        <w:trPr>
          <w:cnfStyle w:val="100000000000" w:firstRow="1" w:lastRow="0" w:firstColumn="0" w:lastColumn="0" w:oddVBand="0" w:evenVBand="0" w:oddHBand="0" w:evenHBand="0" w:firstRowFirstColumn="0" w:firstRowLastColumn="0" w:lastRowFirstColumn="0" w:lastRowLastColumn="0"/>
          <w:trHeight w:val="104"/>
        </w:trPr>
        <w:tc>
          <w:tcPr>
            <w:tcW w:w="881" w:type="pct"/>
            <w:hideMark/>
          </w:tcPr>
          <w:p w14:paraId="5A90D661" w14:textId="77777777" w:rsidR="00BA7DD6" w:rsidRPr="007702B2" w:rsidRDefault="00BA7DD6" w:rsidP="00367A8E">
            <w:pPr>
              <w:pStyle w:val="TableHeading"/>
            </w:pPr>
            <w:r w:rsidRPr="007702B2">
              <w:rPr>
                <w:lang w:val="en-US"/>
              </w:rPr>
              <w:t>Criterion</w:t>
            </w:r>
          </w:p>
        </w:tc>
        <w:tc>
          <w:tcPr>
            <w:tcW w:w="4119" w:type="pct"/>
            <w:hideMark/>
          </w:tcPr>
          <w:p w14:paraId="017D2055" w14:textId="77777777" w:rsidR="00BA7DD6" w:rsidRPr="007702B2" w:rsidRDefault="00BA7DD6" w:rsidP="00367A8E">
            <w:pPr>
              <w:pStyle w:val="TableHeading"/>
            </w:pPr>
            <w:r w:rsidRPr="007702B2">
              <w:t>Review questions</w:t>
            </w:r>
          </w:p>
        </w:tc>
      </w:tr>
      <w:tr w:rsidR="00BA7DD6" w:rsidRPr="007702B2" w14:paraId="7BBABE8C" w14:textId="77777777">
        <w:trPr>
          <w:cnfStyle w:val="000000100000" w:firstRow="0" w:lastRow="0" w:firstColumn="0" w:lastColumn="0" w:oddVBand="0" w:evenVBand="0" w:oddHBand="1" w:evenHBand="0" w:firstRowFirstColumn="0" w:firstRowLastColumn="0" w:lastRowFirstColumn="0" w:lastRowLastColumn="0"/>
          <w:trHeight w:val="624"/>
        </w:trPr>
        <w:tc>
          <w:tcPr>
            <w:tcW w:w="881" w:type="pct"/>
            <w:hideMark/>
          </w:tcPr>
          <w:p w14:paraId="25AB26AC" w14:textId="09A3B2FD" w:rsidR="00BA7DD6" w:rsidRPr="007702B2" w:rsidRDefault="00BA7DD6" w:rsidP="00367A8E">
            <w:pPr>
              <w:pStyle w:val="TableBody"/>
            </w:pPr>
            <w:r w:rsidRPr="007702B2">
              <w:t>Effective</w:t>
            </w:r>
            <w:r w:rsidR="00A3171E">
              <w:t>ness/Efficacy</w:t>
            </w:r>
          </w:p>
        </w:tc>
        <w:tc>
          <w:tcPr>
            <w:tcW w:w="4119" w:type="pct"/>
            <w:hideMark/>
          </w:tcPr>
          <w:p w14:paraId="31F76A6E" w14:textId="7141A3A0" w:rsidR="00BA7DD6" w:rsidRPr="007702B2" w:rsidRDefault="00BA7DD6" w:rsidP="00367A8E">
            <w:pPr>
              <w:pStyle w:val="TableBody"/>
            </w:pPr>
            <w:r w:rsidRPr="00367A8E">
              <w:t xml:space="preserve">If implemented, will the options </w:t>
            </w:r>
            <w:r w:rsidR="00182DDF">
              <w:t>effectively address</w:t>
            </w:r>
            <w:r w:rsidRPr="00367A8E">
              <w:t xml:space="preserve"> the policy problem(s)? </w:t>
            </w:r>
          </w:p>
        </w:tc>
      </w:tr>
      <w:tr w:rsidR="00BA7DD6" w:rsidRPr="007702B2" w14:paraId="1D5CDE9A" w14:textId="77777777">
        <w:trPr>
          <w:cnfStyle w:val="000000010000" w:firstRow="0" w:lastRow="0" w:firstColumn="0" w:lastColumn="0" w:oddVBand="0" w:evenVBand="0" w:oddHBand="0" w:evenHBand="1" w:firstRowFirstColumn="0" w:firstRowLastColumn="0" w:lastRowFirstColumn="0" w:lastRowLastColumn="0"/>
          <w:trHeight w:val="624"/>
        </w:trPr>
        <w:tc>
          <w:tcPr>
            <w:tcW w:w="881" w:type="pct"/>
            <w:hideMark/>
          </w:tcPr>
          <w:p w14:paraId="462CF0BA" w14:textId="4BCE6755" w:rsidR="00BA7DD6" w:rsidRPr="007702B2" w:rsidRDefault="00BA7DD6" w:rsidP="00367A8E">
            <w:pPr>
              <w:pStyle w:val="TableBody"/>
            </w:pPr>
            <w:r w:rsidRPr="00367A8E">
              <w:t xml:space="preserve">Practical/ </w:t>
            </w:r>
            <w:r w:rsidR="00A3171E" w:rsidRPr="00367A8E">
              <w:t>F</w:t>
            </w:r>
            <w:r w:rsidRPr="00367A8E">
              <w:t>easible</w:t>
            </w:r>
          </w:p>
        </w:tc>
        <w:tc>
          <w:tcPr>
            <w:tcW w:w="4119" w:type="pct"/>
            <w:hideMark/>
          </w:tcPr>
          <w:p w14:paraId="451BF0C1" w14:textId="4A2486D4" w:rsidR="00BA7DD6" w:rsidRPr="007702B2" w:rsidRDefault="00BA7DD6" w:rsidP="00367A8E">
            <w:pPr>
              <w:pStyle w:val="TableBody"/>
            </w:pPr>
            <w:r w:rsidRPr="00367A8E">
              <w:t xml:space="preserve">Can the </w:t>
            </w:r>
            <w:r w:rsidR="005A44F6">
              <w:t>o</w:t>
            </w:r>
            <w:r w:rsidR="005A44F6" w:rsidRPr="00367A8E">
              <w:t xml:space="preserve">ption </w:t>
            </w:r>
            <w:r w:rsidRPr="00367A8E">
              <w:t>be practically/feasibly implemented?</w:t>
            </w:r>
          </w:p>
          <w:p w14:paraId="5BEFE624" w14:textId="77777777" w:rsidR="00BA7DD6" w:rsidRPr="007702B2" w:rsidRDefault="00BA7DD6" w:rsidP="00367A8E">
            <w:pPr>
              <w:pStyle w:val="TableBody"/>
            </w:pPr>
            <w:r w:rsidRPr="00367A8E">
              <w:t>Consistency with existing legislative frameworks (e.g. animal welfare)?</w:t>
            </w:r>
          </w:p>
        </w:tc>
      </w:tr>
      <w:tr w:rsidR="00BA7DD6" w:rsidRPr="007702B2" w14:paraId="26B0B2A3" w14:textId="77777777">
        <w:trPr>
          <w:cnfStyle w:val="000000100000" w:firstRow="0" w:lastRow="0" w:firstColumn="0" w:lastColumn="0" w:oddVBand="0" w:evenVBand="0" w:oddHBand="1" w:evenHBand="0" w:firstRowFirstColumn="0" w:firstRowLastColumn="0" w:lastRowFirstColumn="0" w:lastRowLastColumn="0"/>
          <w:trHeight w:val="624"/>
        </w:trPr>
        <w:tc>
          <w:tcPr>
            <w:tcW w:w="881" w:type="pct"/>
            <w:hideMark/>
          </w:tcPr>
          <w:p w14:paraId="0ED48686" w14:textId="00FCB412" w:rsidR="00BA7DD6" w:rsidRPr="007702B2" w:rsidRDefault="00BA7DD6" w:rsidP="00367A8E">
            <w:pPr>
              <w:pStyle w:val="TableBody"/>
            </w:pPr>
            <w:r w:rsidRPr="00367A8E">
              <w:t xml:space="preserve">Cost effective/ </w:t>
            </w:r>
            <w:r w:rsidR="00A3171E" w:rsidRPr="00367A8E">
              <w:t>P</w:t>
            </w:r>
            <w:r w:rsidRPr="00367A8E">
              <w:t>roportionate</w:t>
            </w:r>
          </w:p>
        </w:tc>
        <w:tc>
          <w:tcPr>
            <w:tcW w:w="4119" w:type="pct"/>
            <w:hideMark/>
          </w:tcPr>
          <w:p w14:paraId="0A398E96" w14:textId="415E2023" w:rsidR="00BA7DD6" w:rsidRPr="00367A8E" w:rsidRDefault="00BA7DD6" w:rsidP="00367A8E">
            <w:pPr>
              <w:pStyle w:val="TableBody"/>
            </w:pPr>
            <w:r w:rsidRPr="00367A8E">
              <w:t xml:space="preserve">Will implementing the </w:t>
            </w:r>
            <w:r w:rsidR="005A44F6">
              <w:t>o</w:t>
            </w:r>
            <w:r w:rsidR="005A44F6" w:rsidRPr="00367A8E">
              <w:t xml:space="preserve">ption </w:t>
            </w:r>
            <w:r w:rsidRPr="00367A8E">
              <w:t xml:space="preserve">incur prohibitive administrative or regulatory costs? </w:t>
            </w:r>
          </w:p>
          <w:p w14:paraId="5D1FC40B" w14:textId="5303AEAA" w:rsidR="00BA7DD6" w:rsidRPr="007702B2" w:rsidRDefault="00BA7DD6" w:rsidP="00367A8E">
            <w:pPr>
              <w:pStyle w:val="TableBody"/>
            </w:pPr>
            <w:r w:rsidRPr="00367A8E">
              <w:t xml:space="preserve">Are the likely costs of the </w:t>
            </w:r>
            <w:r w:rsidR="005A44F6">
              <w:t>o</w:t>
            </w:r>
            <w:r w:rsidRPr="00367A8E">
              <w:t>ption proportionate to the problem/ likely benefits?</w:t>
            </w:r>
          </w:p>
        </w:tc>
      </w:tr>
      <w:tr w:rsidR="00BA7DD6" w:rsidRPr="007702B2" w14:paraId="30BCEB89" w14:textId="77777777">
        <w:trPr>
          <w:cnfStyle w:val="000000010000" w:firstRow="0" w:lastRow="0" w:firstColumn="0" w:lastColumn="0" w:oddVBand="0" w:evenVBand="0" w:oddHBand="0" w:evenHBand="1" w:firstRowFirstColumn="0" w:firstRowLastColumn="0" w:lastRowFirstColumn="0" w:lastRowLastColumn="0"/>
          <w:trHeight w:val="624"/>
        </w:trPr>
        <w:tc>
          <w:tcPr>
            <w:tcW w:w="881" w:type="pct"/>
            <w:hideMark/>
          </w:tcPr>
          <w:p w14:paraId="63C1EC7B" w14:textId="77777777" w:rsidR="00BA7DD6" w:rsidRPr="007702B2" w:rsidRDefault="00BA7DD6" w:rsidP="00367A8E">
            <w:pPr>
              <w:pStyle w:val="TableBody"/>
            </w:pPr>
            <w:r w:rsidRPr="00367A8E">
              <w:t>Stakeholder support</w:t>
            </w:r>
          </w:p>
        </w:tc>
        <w:tc>
          <w:tcPr>
            <w:tcW w:w="4119" w:type="pct"/>
            <w:hideMark/>
          </w:tcPr>
          <w:p w14:paraId="219A1FA6" w14:textId="4F508254" w:rsidR="00BA7DD6" w:rsidRPr="007702B2" w:rsidRDefault="00BA7DD6" w:rsidP="00F445EB">
            <w:pPr>
              <w:pStyle w:val="TableBody"/>
            </w:pPr>
            <w:r w:rsidRPr="00367A8E">
              <w:t xml:space="preserve">To what extent will the </w:t>
            </w:r>
            <w:r w:rsidR="005A44F6">
              <w:t>o</w:t>
            </w:r>
            <w:r w:rsidRPr="00367A8E">
              <w:t>ption be supported by stakeholders? (Industry, State Government, Commonwealth, Regulating bodies, Consumers)</w:t>
            </w:r>
          </w:p>
        </w:tc>
      </w:tr>
    </w:tbl>
    <w:p w14:paraId="76E4C386" w14:textId="77777777" w:rsidR="00962A7D" w:rsidRDefault="00962A7D" w:rsidP="001D3C2A"/>
    <w:p w14:paraId="0F4AF0EB" w14:textId="1F824EB1" w:rsidR="00A42BD2" w:rsidRDefault="00A42BD2" w:rsidP="00A42BD2">
      <w:pPr>
        <w:pStyle w:val="Caption"/>
      </w:pPr>
      <w:bookmarkStart w:id="54" w:name="_Ref127438537"/>
      <w:bookmarkStart w:id="55" w:name="_Toc139356342"/>
      <w:r>
        <w:t xml:space="preserve">Table </w:t>
      </w:r>
      <w:r w:rsidR="00EE3823">
        <w:fldChar w:fldCharType="begin"/>
      </w:r>
      <w:r w:rsidR="00EE3823">
        <w:instrText xml:space="preserve"> SEQ Table \* ARABIC </w:instrText>
      </w:r>
      <w:r w:rsidR="00EE3823">
        <w:fldChar w:fldCharType="separate"/>
      </w:r>
      <w:r w:rsidR="00F775C6">
        <w:rPr>
          <w:noProof/>
        </w:rPr>
        <w:t>6</w:t>
      </w:r>
      <w:r w:rsidR="00EE3823">
        <w:rPr>
          <w:noProof/>
        </w:rPr>
        <w:fldChar w:fldCharType="end"/>
      </w:r>
      <w:bookmarkEnd w:id="54"/>
      <w:r>
        <w:t xml:space="preserve">: </w:t>
      </w:r>
      <w:r w:rsidRPr="00D73F56">
        <w:t>Assessment of Long List of options</w:t>
      </w:r>
      <w:bookmarkEnd w:id="55"/>
    </w:p>
    <w:tbl>
      <w:tblPr>
        <w:tblStyle w:val="MJTableStyle1default"/>
        <w:tblW w:w="5000" w:type="pct"/>
        <w:tblLook w:val="04A0" w:firstRow="1" w:lastRow="0" w:firstColumn="1" w:lastColumn="0" w:noHBand="0" w:noVBand="1"/>
      </w:tblPr>
      <w:tblGrid>
        <w:gridCol w:w="777"/>
        <w:gridCol w:w="4467"/>
        <w:gridCol w:w="3826"/>
      </w:tblGrid>
      <w:tr w:rsidR="001D3C2A" w14:paraId="2DFD9FF0" w14:textId="77777777" w:rsidTr="007255D1">
        <w:trPr>
          <w:cnfStyle w:val="100000000000" w:firstRow="1" w:lastRow="0" w:firstColumn="0" w:lastColumn="0" w:oddVBand="0" w:evenVBand="0" w:oddHBand="0" w:evenHBand="0" w:firstRowFirstColumn="0" w:firstRowLastColumn="0" w:lastRowFirstColumn="0" w:lastRowLastColumn="0"/>
          <w:trHeight w:val="20"/>
        </w:trPr>
        <w:tc>
          <w:tcPr>
            <w:tcW w:w="428" w:type="pct"/>
            <w:vAlign w:val="center"/>
          </w:tcPr>
          <w:p w14:paraId="33C4771D" w14:textId="77777777" w:rsidR="001D3C2A" w:rsidRPr="00367A8E" w:rsidRDefault="001D3C2A" w:rsidP="00367A8E">
            <w:pPr>
              <w:rPr>
                <w:rFonts w:ascii="Calibri" w:eastAsia="Calibri" w:hAnsi="Calibri"/>
                <w:color w:val="FFFFFF"/>
                <w:kern w:val="24"/>
                <w:szCs w:val="20"/>
              </w:rPr>
            </w:pPr>
            <w:r w:rsidRPr="00367A8E">
              <w:rPr>
                <w:rFonts w:ascii="Calibri" w:eastAsia="Calibri" w:hAnsi="Calibri"/>
                <w:color w:val="FFFFFF"/>
                <w:kern w:val="24"/>
                <w:szCs w:val="20"/>
              </w:rPr>
              <w:t>Option</w:t>
            </w:r>
          </w:p>
        </w:tc>
        <w:tc>
          <w:tcPr>
            <w:tcW w:w="2463" w:type="pct"/>
            <w:vAlign w:val="center"/>
          </w:tcPr>
          <w:p w14:paraId="131A52C7" w14:textId="77777777" w:rsidR="001D3C2A" w:rsidRPr="00367A8E" w:rsidRDefault="001D3C2A" w:rsidP="00367A8E">
            <w:r w:rsidRPr="00367A8E">
              <w:rPr>
                <w:rFonts w:ascii="Calibri" w:eastAsia="Calibri" w:hAnsi="Calibri"/>
                <w:color w:val="FFFFFF"/>
                <w:kern w:val="24"/>
                <w:szCs w:val="20"/>
              </w:rPr>
              <w:t>Regulatory type</w:t>
            </w:r>
          </w:p>
        </w:tc>
        <w:tc>
          <w:tcPr>
            <w:tcW w:w="2109" w:type="pct"/>
          </w:tcPr>
          <w:p w14:paraId="2323C307" w14:textId="77777777" w:rsidR="001D3C2A" w:rsidRPr="00367A8E" w:rsidRDefault="001D3C2A">
            <w:pPr>
              <w:jc w:val="center"/>
            </w:pPr>
            <w:r w:rsidRPr="00367A8E">
              <w:t>Shortlisted</w:t>
            </w:r>
          </w:p>
        </w:tc>
      </w:tr>
      <w:tr w:rsidR="001D3C2A" w:rsidRPr="00D32ED9" w14:paraId="40DEC883" w14:textId="77777777" w:rsidTr="007255D1">
        <w:trPr>
          <w:cnfStyle w:val="000000100000" w:firstRow="0" w:lastRow="0" w:firstColumn="0" w:lastColumn="0" w:oddVBand="0" w:evenVBand="0" w:oddHBand="1" w:evenHBand="0" w:firstRowFirstColumn="0" w:firstRowLastColumn="0" w:lastRowFirstColumn="0" w:lastRowLastColumn="0"/>
          <w:trHeight w:val="20"/>
        </w:trPr>
        <w:tc>
          <w:tcPr>
            <w:tcW w:w="428" w:type="pct"/>
            <w:vAlign w:val="center"/>
          </w:tcPr>
          <w:p w14:paraId="75ED7D18" w14:textId="77777777" w:rsidR="001D3C2A" w:rsidRPr="00F970FB" w:rsidRDefault="001D3C2A" w:rsidP="008F4A38">
            <w:pPr>
              <w:pStyle w:val="TableListNumberlvl1"/>
              <w:numPr>
                <w:ilvl w:val="0"/>
                <w:numId w:val="24"/>
              </w:numPr>
            </w:pPr>
          </w:p>
        </w:tc>
        <w:tc>
          <w:tcPr>
            <w:tcW w:w="2463" w:type="pct"/>
            <w:vAlign w:val="center"/>
          </w:tcPr>
          <w:p w14:paraId="32E509CA" w14:textId="77777777" w:rsidR="001D3C2A" w:rsidRDefault="001D3C2A" w:rsidP="00367A8E">
            <w:pPr>
              <w:rPr>
                <w:noProof/>
              </w:rPr>
            </w:pPr>
            <w:r w:rsidRPr="00367A8E">
              <w:t>Light touch regulation</w:t>
            </w:r>
          </w:p>
        </w:tc>
        <w:tc>
          <w:tcPr>
            <w:tcW w:w="2109" w:type="pct"/>
            <w:shd w:val="clear" w:color="auto" w:fill="FF0000"/>
            <w:vAlign w:val="center"/>
          </w:tcPr>
          <w:p w14:paraId="15217DAB" w14:textId="77777777" w:rsidR="001D3C2A" w:rsidRPr="00367A8E" w:rsidRDefault="001D3C2A">
            <w:pPr>
              <w:jc w:val="center"/>
              <w:rPr>
                <w:b/>
              </w:rPr>
            </w:pPr>
            <w:r w:rsidRPr="00367A8E">
              <w:rPr>
                <w:b/>
              </w:rPr>
              <w:t>No</w:t>
            </w:r>
          </w:p>
        </w:tc>
      </w:tr>
      <w:tr w:rsidR="001D3C2A" w:rsidRPr="00D32ED9" w14:paraId="63243280" w14:textId="77777777" w:rsidTr="007255D1">
        <w:trPr>
          <w:cnfStyle w:val="000000010000" w:firstRow="0" w:lastRow="0" w:firstColumn="0" w:lastColumn="0" w:oddVBand="0" w:evenVBand="0" w:oddHBand="0" w:evenHBand="1" w:firstRowFirstColumn="0" w:firstRowLastColumn="0" w:lastRowFirstColumn="0" w:lastRowLastColumn="0"/>
          <w:trHeight w:val="20"/>
        </w:trPr>
        <w:tc>
          <w:tcPr>
            <w:tcW w:w="428" w:type="pct"/>
            <w:vAlign w:val="center"/>
          </w:tcPr>
          <w:p w14:paraId="3DBF16B1" w14:textId="77777777" w:rsidR="001D3C2A" w:rsidRPr="00F970FB" w:rsidRDefault="001D3C2A" w:rsidP="00367A8E">
            <w:pPr>
              <w:pStyle w:val="TableListNumberlvl1"/>
            </w:pPr>
          </w:p>
        </w:tc>
        <w:tc>
          <w:tcPr>
            <w:tcW w:w="2463" w:type="pct"/>
            <w:vAlign w:val="center"/>
          </w:tcPr>
          <w:p w14:paraId="66D65A9E" w14:textId="77777777" w:rsidR="001D3C2A" w:rsidRDefault="001D3C2A" w:rsidP="00367A8E">
            <w:pPr>
              <w:rPr>
                <w:noProof/>
              </w:rPr>
            </w:pPr>
            <w:r w:rsidRPr="00367A8E">
              <w:t>Co-regulation</w:t>
            </w:r>
          </w:p>
        </w:tc>
        <w:tc>
          <w:tcPr>
            <w:tcW w:w="2109" w:type="pct"/>
            <w:shd w:val="clear" w:color="auto" w:fill="00B050"/>
            <w:vAlign w:val="center"/>
          </w:tcPr>
          <w:p w14:paraId="54A543BB" w14:textId="77777777" w:rsidR="001D3C2A" w:rsidRPr="00367A8E" w:rsidRDefault="001D3C2A">
            <w:pPr>
              <w:jc w:val="center"/>
              <w:rPr>
                <w:b/>
              </w:rPr>
            </w:pPr>
            <w:r w:rsidRPr="00367A8E">
              <w:rPr>
                <w:b/>
              </w:rPr>
              <w:t>Yes</w:t>
            </w:r>
          </w:p>
        </w:tc>
      </w:tr>
      <w:tr w:rsidR="001D3C2A" w:rsidRPr="00D32ED9" w14:paraId="5C75865C" w14:textId="77777777" w:rsidTr="007255D1">
        <w:trPr>
          <w:cnfStyle w:val="000000100000" w:firstRow="0" w:lastRow="0" w:firstColumn="0" w:lastColumn="0" w:oddVBand="0" w:evenVBand="0" w:oddHBand="1" w:evenHBand="0" w:firstRowFirstColumn="0" w:firstRowLastColumn="0" w:lastRowFirstColumn="0" w:lastRowLastColumn="0"/>
          <w:trHeight w:val="20"/>
        </w:trPr>
        <w:tc>
          <w:tcPr>
            <w:tcW w:w="428" w:type="pct"/>
            <w:vAlign w:val="center"/>
          </w:tcPr>
          <w:p w14:paraId="7EB242F8" w14:textId="77777777" w:rsidR="001D3C2A" w:rsidRPr="00F970FB" w:rsidRDefault="001D3C2A" w:rsidP="00367A8E">
            <w:pPr>
              <w:pStyle w:val="TableListNumberlvl1"/>
            </w:pPr>
          </w:p>
        </w:tc>
        <w:tc>
          <w:tcPr>
            <w:tcW w:w="2463" w:type="pct"/>
            <w:vAlign w:val="center"/>
          </w:tcPr>
          <w:p w14:paraId="17C02892" w14:textId="77777777" w:rsidR="001D3C2A" w:rsidRDefault="001D3C2A" w:rsidP="00367A8E">
            <w:pPr>
              <w:rPr>
                <w:noProof/>
              </w:rPr>
            </w:pPr>
            <w:r w:rsidRPr="00367A8E">
              <w:t>Regulation (ACL)</w:t>
            </w:r>
          </w:p>
        </w:tc>
        <w:tc>
          <w:tcPr>
            <w:tcW w:w="2109" w:type="pct"/>
            <w:shd w:val="clear" w:color="auto" w:fill="00B050"/>
            <w:vAlign w:val="center"/>
          </w:tcPr>
          <w:p w14:paraId="0B5524E8" w14:textId="07E7CF04" w:rsidR="001D3C2A" w:rsidRPr="00367A8E" w:rsidRDefault="001D3C2A">
            <w:pPr>
              <w:jc w:val="center"/>
              <w:rPr>
                <w:b/>
              </w:rPr>
            </w:pPr>
            <w:r w:rsidRPr="00367A8E">
              <w:rPr>
                <w:b/>
              </w:rPr>
              <w:t>Yes</w:t>
            </w:r>
            <w:r w:rsidR="003D6B8E">
              <w:rPr>
                <w:b/>
              </w:rPr>
              <w:t xml:space="preserve"> with changes t</w:t>
            </w:r>
            <w:r w:rsidR="00F95D69">
              <w:rPr>
                <w:b/>
              </w:rPr>
              <w:t>o broaden beyond ACL</w:t>
            </w:r>
          </w:p>
        </w:tc>
      </w:tr>
      <w:tr w:rsidR="001D3C2A" w:rsidRPr="00D32ED9" w14:paraId="7C34B7FC" w14:textId="77777777" w:rsidTr="007255D1">
        <w:trPr>
          <w:cnfStyle w:val="000000010000" w:firstRow="0" w:lastRow="0" w:firstColumn="0" w:lastColumn="0" w:oddVBand="0" w:evenVBand="0" w:oddHBand="0" w:evenHBand="1" w:firstRowFirstColumn="0" w:firstRowLastColumn="0" w:lastRowFirstColumn="0" w:lastRowLastColumn="0"/>
          <w:trHeight w:val="20"/>
        </w:trPr>
        <w:tc>
          <w:tcPr>
            <w:tcW w:w="428" w:type="pct"/>
            <w:vAlign w:val="center"/>
          </w:tcPr>
          <w:p w14:paraId="23B06C76" w14:textId="77777777" w:rsidR="001D3C2A" w:rsidRPr="00F970FB" w:rsidRDefault="001D3C2A" w:rsidP="00367A8E">
            <w:pPr>
              <w:pStyle w:val="TableListNumberlvl1"/>
            </w:pPr>
          </w:p>
        </w:tc>
        <w:tc>
          <w:tcPr>
            <w:tcW w:w="2463" w:type="pct"/>
            <w:vAlign w:val="center"/>
          </w:tcPr>
          <w:p w14:paraId="423DBA11" w14:textId="77777777" w:rsidR="001D3C2A" w:rsidRPr="006C38BC" w:rsidRDefault="001D3C2A" w:rsidP="00367A8E">
            <w:r w:rsidRPr="00367A8E">
              <w:t>Regulation (FSANZ)</w:t>
            </w:r>
          </w:p>
        </w:tc>
        <w:tc>
          <w:tcPr>
            <w:tcW w:w="2109" w:type="pct"/>
            <w:vMerge w:val="restart"/>
            <w:shd w:val="clear" w:color="auto" w:fill="00B050"/>
            <w:vAlign w:val="center"/>
          </w:tcPr>
          <w:p w14:paraId="0C4CDFDC" w14:textId="20449366" w:rsidR="001D3C2A" w:rsidRPr="00367A8E" w:rsidRDefault="001D3C2A">
            <w:pPr>
              <w:jc w:val="center"/>
              <w:rPr>
                <w:b/>
              </w:rPr>
            </w:pPr>
            <w:r w:rsidRPr="00367A8E">
              <w:rPr>
                <w:b/>
              </w:rPr>
              <w:t>Yes</w:t>
            </w:r>
            <w:r w:rsidR="00A10F7E">
              <w:rPr>
                <w:b/>
              </w:rPr>
              <w:t xml:space="preserve"> with changes to broaden beyond FSANZ</w:t>
            </w:r>
          </w:p>
        </w:tc>
      </w:tr>
      <w:tr w:rsidR="001D3C2A" w:rsidRPr="00D32ED9" w14:paraId="08336BAD" w14:textId="77777777" w:rsidTr="007255D1">
        <w:trPr>
          <w:cnfStyle w:val="000000100000" w:firstRow="0" w:lastRow="0" w:firstColumn="0" w:lastColumn="0" w:oddVBand="0" w:evenVBand="0" w:oddHBand="1" w:evenHBand="0" w:firstRowFirstColumn="0" w:firstRowLastColumn="0" w:lastRowFirstColumn="0" w:lastRowLastColumn="0"/>
          <w:trHeight w:val="20"/>
        </w:trPr>
        <w:tc>
          <w:tcPr>
            <w:tcW w:w="428" w:type="pct"/>
            <w:vAlign w:val="center"/>
          </w:tcPr>
          <w:p w14:paraId="0D83402D" w14:textId="77777777" w:rsidR="001D3C2A" w:rsidRPr="00F970FB" w:rsidRDefault="001D3C2A" w:rsidP="00367A8E">
            <w:pPr>
              <w:pStyle w:val="TableListNumberlvl1"/>
            </w:pPr>
          </w:p>
        </w:tc>
        <w:tc>
          <w:tcPr>
            <w:tcW w:w="2463" w:type="pct"/>
            <w:vAlign w:val="center"/>
          </w:tcPr>
          <w:p w14:paraId="7F41BB1C" w14:textId="77777777" w:rsidR="001D3C2A" w:rsidRDefault="001D3C2A" w:rsidP="00367A8E">
            <w:pPr>
              <w:rPr>
                <w:noProof/>
              </w:rPr>
            </w:pPr>
            <w:r w:rsidRPr="00367A8E">
              <w:t>Regulation (Jurisdiction regulation)</w:t>
            </w:r>
          </w:p>
        </w:tc>
        <w:tc>
          <w:tcPr>
            <w:tcW w:w="2109" w:type="pct"/>
            <w:vMerge/>
            <w:shd w:val="clear" w:color="auto" w:fill="00B050"/>
            <w:vAlign w:val="center"/>
          </w:tcPr>
          <w:p w14:paraId="745551E3" w14:textId="77777777" w:rsidR="001D3C2A" w:rsidRPr="00367A8E" w:rsidRDefault="001D3C2A">
            <w:pPr>
              <w:jc w:val="center"/>
              <w:rPr>
                <w:b/>
              </w:rPr>
            </w:pPr>
          </w:p>
        </w:tc>
      </w:tr>
      <w:tr w:rsidR="001D3C2A" w:rsidRPr="00D32ED9" w14:paraId="6C693D6E" w14:textId="77777777" w:rsidTr="007255D1">
        <w:trPr>
          <w:cnfStyle w:val="000000010000" w:firstRow="0" w:lastRow="0" w:firstColumn="0" w:lastColumn="0" w:oddVBand="0" w:evenVBand="0" w:oddHBand="0" w:evenHBand="1" w:firstRowFirstColumn="0" w:firstRowLastColumn="0" w:lastRowFirstColumn="0" w:lastRowLastColumn="0"/>
          <w:trHeight w:val="20"/>
        </w:trPr>
        <w:tc>
          <w:tcPr>
            <w:tcW w:w="428" w:type="pct"/>
            <w:vAlign w:val="center"/>
          </w:tcPr>
          <w:p w14:paraId="37B68937" w14:textId="77777777" w:rsidR="001D3C2A" w:rsidRPr="00F970FB" w:rsidRDefault="001D3C2A" w:rsidP="00367A8E">
            <w:pPr>
              <w:pStyle w:val="TableListNumberlvl1"/>
            </w:pPr>
          </w:p>
        </w:tc>
        <w:tc>
          <w:tcPr>
            <w:tcW w:w="2463" w:type="pct"/>
            <w:vAlign w:val="center"/>
          </w:tcPr>
          <w:p w14:paraId="70BAD3C0" w14:textId="77777777" w:rsidR="001D3C2A" w:rsidRPr="00367A8E" w:rsidRDefault="001D3C2A" w:rsidP="00367A8E">
            <w:r w:rsidRPr="00367A8E">
              <w:t>Regulation (Commonwealth -new regulatory body)</w:t>
            </w:r>
          </w:p>
        </w:tc>
        <w:tc>
          <w:tcPr>
            <w:tcW w:w="2109" w:type="pct"/>
            <w:shd w:val="clear" w:color="auto" w:fill="FF0000"/>
            <w:vAlign w:val="center"/>
          </w:tcPr>
          <w:p w14:paraId="28374BF2" w14:textId="77777777" w:rsidR="001D3C2A" w:rsidRPr="00367A8E" w:rsidRDefault="001D3C2A">
            <w:pPr>
              <w:jc w:val="center"/>
              <w:rPr>
                <w:b/>
              </w:rPr>
            </w:pPr>
            <w:r w:rsidRPr="00367A8E">
              <w:rPr>
                <w:b/>
              </w:rPr>
              <w:t>No</w:t>
            </w:r>
          </w:p>
        </w:tc>
      </w:tr>
    </w:tbl>
    <w:p w14:paraId="21F40236" w14:textId="3B9D75F7" w:rsidR="008568EE" w:rsidRDefault="008568EE" w:rsidP="008568EE">
      <w:pPr>
        <w:pStyle w:val="Heading3No"/>
      </w:pPr>
      <w:r>
        <w:t xml:space="preserve">Stakeholder engagement </w:t>
      </w:r>
    </w:p>
    <w:p w14:paraId="7AA4C8F8" w14:textId="7D5B7379" w:rsidR="005A622A" w:rsidRDefault="00D43B21" w:rsidP="00C90F30">
      <w:r>
        <w:t xml:space="preserve">Following the workshop, Marsden Jacob and the Department </w:t>
      </w:r>
      <w:r w:rsidR="00CF4CFE">
        <w:t xml:space="preserve">further engaged with </w:t>
      </w:r>
      <w:r w:rsidR="00890F5F">
        <w:t xml:space="preserve">several </w:t>
      </w:r>
      <w:r w:rsidR="00815E7F">
        <w:t xml:space="preserve">stakeholders </w:t>
      </w:r>
      <w:r w:rsidR="00794DFF">
        <w:t>as part of</w:t>
      </w:r>
      <w:r w:rsidR="005A622A">
        <w:t xml:space="preserve"> the shortlisted </w:t>
      </w:r>
      <w:r w:rsidR="000E0803">
        <w:t>O</w:t>
      </w:r>
      <w:r w:rsidR="00FB43A8">
        <w:t>ptions</w:t>
      </w:r>
      <w:r w:rsidR="0064350D">
        <w:t>, including:</w:t>
      </w:r>
    </w:p>
    <w:p w14:paraId="348722C6" w14:textId="0B24E9F2" w:rsidR="005A622A" w:rsidRDefault="00934320" w:rsidP="005A622A">
      <w:pPr>
        <w:pStyle w:val="ListBullet"/>
      </w:pPr>
      <w:r>
        <w:t>ACCC</w:t>
      </w:r>
    </w:p>
    <w:p w14:paraId="72A7F09A" w14:textId="015BB2EF" w:rsidR="005A622A" w:rsidRDefault="00934320" w:rsidP="005A622A">
      <w:pPr>
        <w:pStyle w:val="ListBullet"/>
      </w:pPr>
      <w:r>
        <w:t>FSANZ</w:t>
      </w:r>
    </w:p>
    <w:p w14:paraId="3340460F" w14:textId="43CC832B" w:rsidR="005A622A" w:rsidRDefault="00CF4CFE" w:rsidP="005A622A">
      <w:pPr>
        <w:pStyle w:val="ListBullet"/>
      </w:pPr>
      <w:r>
        <w:t>Standards Australi</w:t>
      </w:r>
      <w:r w:rsidR="005A622A">
        <w:t>a</w:t>
      </w:r>
    </w:p>
    <w:p w14:paraId="0E06E890" w14:textId="223F9887" w:rsidR="00D43B21" w:rsidRDefault="00162056" w:rsidP="005A622A">
      <w:pPr>
        <w:pStyle w:val="ListBullet"/>
      </w:pPr>
      <w:r w:rsidRPr="00162056">
        <w:t>Australian Pesticides and Veterinary Medicines Authority</w:t>
      </w:r>
      <w:r w:rsidR="00890F5F">
        <w:t xml:space="preserve"> </w:t>
      </w:r>
      <w:r w:rsidR="0064350D">
        <w:t>(APVMA)</w:t>
      </w:r>
    </w:p>
    <w:p w14:paraId="33BD69A4" w14:textId="00B37BB9" w:rsidR="005A622A" w:rsidRDefault="005A622A" w:rsidP="005A622A">
      <w:pPr>
        <w:pStyle w:val="ListBullet"/>
      </w:pPr>
      <w:r>
        <w:t>RSPCA</w:t>
      </w:r>
    </w:p>
    <w:p w14:paraId="49EF98E6" w14:textId="28F7B31F" w:rsidR="005A622A" w:rsidRDefault="00934320" w:rsidP="005A622A">
      <w:pPr>
        <w:pStyle w:val="ListBullet"/>
      </w:pPr>
      <w:r>
        <w:t>PFIAA</w:t>
      </w:r>
    </w:p>
    <w:p w14:paraId="3F2B674C" w14:textId="2BBF4C02" w:rsidR="000E5A8A" w:rsidRDefault="007A76E2" w:rsidP="000E5A8A">
      <w:pPr>
        <w:pStyle w:val="ListBullet"/>
      </w:pPr>
      <w:r w:rsidRPr="007A76E2">
        <w:t>Australian Veterinary Association</w:t>
      </w:r>
      <w:r>
        <w:t xml:space="preserve"> </w:t>
      </w:r>
      <w:r w:rsidR="005A622A">
        <w:t>and PetFast</w:t>
      </w:r>
      <w:r w:rsidR="0064350D">
        <w:t xml:space="preserve"> volunteers (AVA)</w:t>
      </w:r>
      <w:r w:rsidR="00A46478">
        <w:t>.</w:t>
      </w:r>
    </w:p>
    <w:p w14:paraId="72F59F2A" w14:textId="2FACAE30" w:rsidR="00FE64B8" w:rsidRDefault="00FE64B8" w:rsidP="002A1A0D">
      <w:r>
        <w:t xml:space="preserve">Each stakeholder was provided </w:t>
      </w:r>
      <w:r w:rsidR="009E6F86">
        <w:t>with</w:t>
      </w:r>
      <w:r>
        <w:t xml:space="preserve"> an overview of the Option</w:t>
      </w:r>
      <w:r w:rsidR="006C656F">
        <w:t>s and given an opportunity to provide feedback</w:t>
      </w:r>
      <w:r w:rsidR="00FE19CF">
        <w:t>. The feedback</w:t>
      </w:r>
      <w:r w:rsidR="00EE1B4A">
        <w:t xml:space="preserve"> </w:t>
      </w:r>
      <w:r w:rsidR="009E6F86">
        <w:t>was used to</w:t>
      </w:r>
      <w:r w:rsidR="00EE1B4A">
        <w:t xml:space="preserve"> refine</w:t>
      </w:r>
      <w:r w:rsidR="009E6F86">
        <w:t xml:space="preserve"> the Options</w:t>
      </w:r>
      <w:r w:rsidR="00EE1B4A">
        <w:t xml:space="preserve"> </w:t>
      </w:r>
      <w:r w:rsidR="00FD0436">
        <w:t>to better reflect</w:t>
      </w:r>
      <w:r w:rsidR="00EE1B4A">
        <w:t xml:space="preserve"> </w:t>
      </w:r>
      <w:r w:rsidR="00F16DDD">
        <w:t xml:space="preserve">high level </w:t>
      </w:r>
      <w:r w:rsidR="00EE1B4A">
        <w:t xml:space="preserve">expected government costs, implementation complexities, regulatory </w:t>
      </w:r>
      <w:r w:rsidR="002C29BC">
        <w:t>processes and goodness of fit</w:t>
      </w:r>
      <w:r w:rsidR="00F16DDD">
        <w:t xml:space="preserve"> to existing regulations</w:t>
      </w:r>
      <w:r w:rsidR="002C29BC">
        <w:t>.</w:t>
      </w:r>
    </w:p>
    <w:p w14:paraId="13577F18" w14:textId="3869E749" w:rsidR="009521F2" w:rsidRDefault="009521F2" w:rsidP="009521F2">
      <w:r>
        <w:t xml:space="preserve">In summary, three high-level </w:t>
      </w:r>
      <w:r w:rsidR="007C6735">
        <w:t xml:space="preserve">policy </w:t>
      </w:r>
      <w:r w:rsidR="00FB43A8">
        <w:t>o</w:t>
      </w:r>
      <w:r w:rsidR="00F26177">
        <w:t xml:space="preserve">ptions </w:t>
      </w:r>
      <w:r w:rsidR="00FD0436">
        <w:t xml:space="preserve">were </w:t>
      </w:r>
      <w:r>
        <w:t xml:space="preserve">shortlisted, including a </w:t>
      </w:r>
      <w:r w:rsidR="006C1F09">
        <w:t>B</w:t>
      </w:r>
      <w:r>
        <w:t>ase</w:t>
      </w:r>
      <w:r w:rsidR="002A1A0D">
        <w:t xml:space="preserve"> </w:t>
      </w:r>
      <w:r w:rsidR="006C1F09">
        <w:t>C</w:t>
      </w:r>
      <w:r w:rsidR="002A1A0D">
        <w:t>ase</w:t>
      </w:r>
      <w:r>
        <w:t>:</w:t>
      </w:r>
    </w:p>
    <w:p w14:paraId="7170E674" w14:textId="3E1EC05A" w:rsidR="002132E1" w:rsidRDefault="002132E1" w:rsidP="009521F2">
      <w:pPr>
        <w:pStyle w:val="ListBullet"/>
      </w:pPr>
      <w:r w:rsidRPr="002132E1">
        <w:t>Co-regulation with major or serious event response framework</w:t>
      </w:r>
      <w:r w:rsidRPr="002132E1" w:rsidDel="002132E1">
        <w:t xml:space="preserve"> </w:t>
      </w:r>
    </w:p>
    <w:p w14:paraId="48FEF2B1" w14:textId="00AEE81D" w:rsidR="000153C9" w:rsidRPr="008B2100" w:rsidRDefault="000153C9" w:rsidP="009521F2">
      <w:pPr>
        <w:pStyle w:val="ListBullet"/>
      </w:pPr>
      <w:r w:rsidRPr="000153C9">
        <w:t>Report and response-based regulation including complaints handling</w:t>
      </w:r>
      <w:r w:rsidRPr="000153C9" w:rsidDel="000153C9">
        <w:t xml:space="preserve"> </w:t>
      </w:r>
    </w:p>
    <w:p w14:paraId="2D719228" w14:textId="213E6CB3" w:rsidR="0064350D" w:rsidRDefault="009521F2" w:rsidP="009521F2">
      <w:pPr>
        <w:pStyle w:val="ListBullet"/>
      </w:pPr>
      <w:r w:rsidRPr="008B2100">
        <w:t>Active national regulation</w:t>
      </w:r>
      <w:r w:rsidR="00A46478">
        <w:t>.</w:t>
      </w:r>
    </w:p>
    <w:p w14:paraId="39C16E76" w14:textId="1D1F98E5" w:rsidR="00F65B5E" w:rsidRDefault="00FD2259" w:rsidP="00FD2259">
      <w:pPr>
        <w:pStyle w:val="Heading2No"/>
      </w:pPr>
      <w:bookmarkStart w:id="56" w:name="_Toc139356323"/>
      <w:r>
        <w:t xml:space="preserve">Options </w:t>
      </w:r>
      <w:r w:rsidR="0085719F">
        <w:t xml:space="preserve">considered </w:t>
      </w:r>
      <w:r>
        <w:t>in the CBA</w:t>
      </w:r>
      <w:bookmarkEnd w:id="56"/>
    </w:p>
    <w:p w14:paraId="46D9618F" w14:textId="2A7F731F" w:rsidR="0053787E" w:rsidRDefault="00F85476" w:rsidP="0053787E">
      <w:r>
        <w:t xml:space="preserve">The </w:t>
      </w:r>
      <w:r w:rsidR="008B2100">
        <w:t>workshop and stakeholder engagement result</w:t>
      </w:r>
      <w:r w:rsidR="000A45E6">
        <w:t>ed</w:t>
      </w:r>
      <w:r w:rsidR="008B2100">
        <w:t xml:space="preserve"> in a defined set of options for analysis using a </w:t>
      </w:r>
      <w:r w:rsidR="00EE4ED1">
        <w:t>CBA</w:t>
      </w:r>
      <w:r w:rsidR="00E236AF">
        <w:t xml:space="preserve"> framework. </w:t>
      </w:r>
    </w:p>
    <w:p w14:paraId="26F167CD" w14:textId="465B9207" w:rsidR="00196CCF" w:rsidRDefault="00196CCF" w:rsidP="00C90F30">
      <w:r>
        <w:fldChar w:fldCharType="begin"/>
      </w:r>
      <w:r>
        <w:instrText xml:space="preserve"> REF _Ref127441820 \h </w:instrText>
      </w:r>
      <w:r>
        <w:fldChar w:fldCharType="separate"/>
      </w:r>
      <w:ins w:id="57" w:author="Briggs, Sam" w:date="2026-05-18T10:50:00Z" w16du:dateUtc="2026-05-18T00:50:00Z">
        <w:r w:rsidR="00F775C6">
          <w:t xml:space="preserve">Table </w:t>
        </w:r>
        <w:r w:rsidR="00F775C6">
          <w:rPr>
            <w:noProof/>
          </w:rPr>
          <w:t>7</w:t>
        </w:r>
      </w:ins>
      <w:r>
        <w:fldChar w:fldCharType="end"/>
      </w:r>
      <w:r>
        <w:t xml:space="preserve"> provides an overview of the </w:t>
      </w:r>
      <w:r w:rsidR="00B5213F">
        <w:t xml:space="preserve">core components of </w:t>
      </w:r>
      <w:r w:rsidR="00FB43A8">
        <w:t xml:space="preserve">options </w:t>
      </w:r>
      <w:r w:rsidR="00CF1982">
        <w:t>used in the CBA</w:t>
      </w:r>
      <w:r w:rsidR="00B5213F">
        <w:t>.</w:t>
      </w:r>
      <w:r w:rsidR="00EE4ED1">
        <w:t xml:space="preserve"> Each </w:t>
      </w:r>
      <w:r w:rsidR="00FB43A8">
        <w:t xml:space="preserve">option </w:t>
      </w:r>
      <w:r w:rsidR="00EE4ED1">
        <w:t>is described in more detail in the following section.</w:t>
      </w:r>
    </w:p>
    <w:p w14:paraId="7AB521BE" w14:textId="42066E43" w:rsidR="00196CCF" w:rsidRDefault="00196CCF" w:rsidP="00196CCF">
      <w:pPr>
        <w:pStyle w:val="Caption"/>
      </w:pPr>
      <w:bookmarkStart w:id="58" w:name="_Ref127441820"/>
      <w:bookmarkStart w:id="59" w:name="_Toc139356343"/>
      <w:r>
        <w:lastRenderedPageBreak/>
        <w:t xml:space="preserve">Table </w:t>
      </w:r>
      <w:r w:rsidR="00EE3823">
        <w:fldChar w:fldCharType="begin"/>
      </w:r>
      <w:r w:rsidR="00EE3823">
        <w:instrText xml:space="preserve"> SEQ Table \* ARABIC </w:instrText>
      </w:r>
      <w:r w:rsidR="00EE3823">
        <w:fldChar w:fldCharType="separate"/>
      </w:r>
      <w:r w:rsidR="00F775C6">
        <w:rPr>
          <w:noProof/>
        </w:rPr>
        <w:t>7</w:t>
      </w:r>
      <w:r w:rsidR="00EE3823">
        <w:rPr>
          <w:noProof/>
        </w:rPr>
        <w:fldChar w:fldCharType="end"/>
      </w:r>
      <w:bookmarkEnd w:id="58"/>
      <w:r>
        <w:t>: Overview of Options</w:t>
      </w:r>
      <w:bookmarkEnd w:id="59"/>
    </w:p>
    <w:tbl>
      <w:tblPr>
        <w:tblStyle w:val="MJTableStyle1default"/>
        <w:tblW w:w="8926" w:type="dxa"/>
        <w:tblLook w:val="04A0" w:firstRow="1" w:lastRow="0" w:firstColumn="1" w:lastColumn="0" w:noHBand="0" w:noVBand="1"/>
      </w:tblPr>
      <w:tblGrid>
        <w:gridCol w:w="2405"/>
        <w:gridCol w:w="6521"/>
      </w:tblGrid>
      <w:tr w:rsidR="00196CCF" w:rsidRPr="009B6BC9" w14:paraId="7CF87EE1" w14:textId="77777777" w:rsidTr="00367A8E">
        <w:trPr>
          <w:cnfStyle w:val="100000000000" w:firstRow="1" w:lastRow="0" w:firstColumn="0" w:lastColumn="0" w:oddVBand="0" w:evenVBand="0" w:oddHBand="0" w:evenHBand="0" w:firstRowFirstColumn="0" w:firstRowLastColumn="0" w:lastRowFirstColumn="0" w:lastRowLastColumn="0"/>
        </w:trPr>
        <w:tc>
          <w:tcPr>
            <w:tcW w:w="2405" w:type="dxa"/>
          </w:tcPr>
          <w:p w14:paraId="41E6A970" w14:textId="2C35C061" w:rsidR="00196CCF" w:rsidRPr="009B6BC9" w:rsidRDefault="00196CCF" w:rsidP="00367A8E">
            <w:pPr>
              <w:keepNext/>
              <w:keepLines/>
              <w:rPr>
                <w:b/>
                <w:bCs/>
              </w:rPr>
            </w:pPr>
            <w:r w:rsidRPr="009B6BC9">
              <w:rPr>
                <w:b/>
                <w:bCs/>
              </w:rPr>
              <w:t>Option</w:t>
            </w:r>
          </w:p>
        </w:tc>
        <w:tc>
          <w:tcPr>
            <w:tcW w:w="6521" w:type="dxa"/>
          </w:tcPr>
          <w:p w14:paraId="48FF15EA" w14:textId="77777777" w:rsidR="00196CCF" w:rsidRPr="009B6BC9" w:rsidRDefault="00196CCF" w:rsidP="00367A8E">
            <w:pPr>
              <w:keepNext/>
              <w:keepLines/>
              <w:rPr>
                <w:b/>
                <w:bCs/>
              </w:rPr>
            </w:pPr>
            <w:r w:rsidRPr="009B6BC9">
              <w:rPr>
                <w:b/>
                <w:bCs/>
              </w:rPr>
              <w:t>Core components</w:t>
            </w:r>
          </w:p>
        </w:tc>
      </w:tr>
      <w:tr w:rsidR="00196CCF" w:rsidRPr="009B6BC9" w14:paraId="52D7F94A" w14:textId="77777777" w:rsidTr="00367A8E">
        <w:trPr>
          <w:cnfStyle w:val="000000100000" w:firstRow="0" w:lastRow="0" w:firstColumn="0" w:lastColumn="0" w:oddVBand="0" w:evenVBand="0" w:oddHBand="1" w:evenHBand="0" w:firstRowFirstColumn="0" w:firstRowLastColumn="0" w:lastRowFirstColumn="0" w:lastRowLastColumn="0"/>
        </w:trPr>
        <w:tc>
          <w:tcPr>
            <w:tcW w:w="2405" w:type="dxa"/>
          </w:tcPr>
          <w:p w14:paraId="64288BE0" w14:textId="77777777" w:rsidR="00196CCF" w:rsidRPr="00367A8E" w:rsidRDefault="00196CCF" w:rsidP="00367A8E">
            <w:pPr>
              <w:keepNext/>
              <w:keepLines/>
            </w:pPr>
            <w:r w:rsidRPr="00367A8E">
              <w:t>Option 1 – Base case</w:t>
            </w:r>
          </w:p>
        </w:tc>
        <w:tc>
          <w:tcPr>
            <w:tcW w:w="6521" w:type="dxa"/>
          </w:tcPr>
          <w:p w14:paraId="028B003F" w14:textId="77777777" w:rsidR="00196CCF" w:rsidRPr="009B6BC9" w:rsidRDefault="00196CCF" w:rsidP="00367A8E">
            <w:pPr>
              <w:pStyle w:val="TableListBulletlvl1"/>
            </w:pPr>
            <w:r w:rsidRPr="009B6BC9">
              <w:t>No government investigation and recall mechanisms</w:t>
            </w:r>
          </w:p>
          <w:p w14:paraId="29952BA2" w14:textId="510B5968" w:rsidR="00196CCF" w:rsidRPr="009B6BC9" w:rsidRDefault="00196CCF" w:rsidP="00367A8E">
            <w:pPr>
              <w:pStyle w:val="TableListBulletlvl1"/>
            </w:pPr>
            <w:r w:rsidRPr="009B6BC9">
              <w:t>PetFAST reporting system</w:t>
            </w:r>
            <w:r w:rsidR="003330FF">
              <w:t xml:space="preserve"> for vets</w:t>
            </w:r>
          </w:p>
          <w:p w14:paraId="5AB7A8EA" w14:textId="3DB58A1C" w:rsidR="00196CCF" w:rsidRPr="009B6BC9" w:rsidRDefault="00196CCF" w:rsidP="00367A8E">
            <w:pPr>
              <w:pStyle w:val="TableListBulletlvl1"/>
            </w:pPr>
            <w:r w:rsidRPr="009B6BC9">
              <w:t>Voluntary industry standard</w:t>
            </w:r>
            <w:r w:rsidR="003330FF">
              <w:t xml:space="preserve"> that manufacturers can choose to comply with</w:t>
            </w:r>
          </w:p>
        </w:tc>
      </w:tr>
      <w:tr w:rsidR="00196CCF" w:rsidRPr="009B6BC9" w14:paraId="20779DDB" w14:textId="77777777" w:rsidTr="00367A8E">
        <w:trPr>
          <w:cnfStyle w:val="000000010000" w:firstRow="0" w:lastRow="0" w:firstColumn="0" w:lastColumn="0" w:oddVBand="0" w:evenVBand="0" w:oddHBand="0" w:evenHBand="1" w:firstRowFirstColumn="0" w:firstRowLastColumn="0" w:lastRowFirstColumn="0" w:lastRowLastColumn="0"/>
        </w:trPr>
        <w:tc>
          <w:tcPr>
            <w:tcW w:w="2405" w:type="dxa"/>
          </w:tcPr>
          <w:p w14:paraId="42837562" w14:textId="3B71BF74" w:rsidR="00196CCF" w:rsidRPr="00367A8E" w:rsidRDefault="00196CCF">
            <w:r w:rsidRPr="00367A8E">
              <w:t xml:space="preserve">Option 2 – </w:t>
            </w:r>
            <w:r w:rsidR="00342484" w:rsidRPr="002B4355">
              <w:t xml:space="preserve">Co-regulation </w:t>
            </w:r>
            <w:r w:rsidR="00342484" w:rsidRPr="003120B7">
              <w:t>with</w:t>
            </w:r>
            <w:r w:rsidR="00342484" w:rsidRPr="002B4355">
              <w:t xml:space="preserve"> </w:t>
            </w:r>
            <w:r w:rsidR="00342484">
              <w:t>major or serious event</w:t>
            </w:r>
            <w:r w:rsidR="00342484" w:rsidRPr="002B4355">
              <w:t xml:space="preserve"> response framework</w:t>
            </w:r>
          </w:p>
        </w:tc>
        <w:tc>
          <w:tcPr>
            <w:tcW w:w="6521" w:type="dxa"/>
          </w:tcPr>
          <w:p w14:paraId="483B00D9" w14:textId="6892F5FC" w:rsidR="00196CCF" w:rsidRPr="009B6BC9" w:rsidRDefault="003330FF" w:rsidP="00367A8E">
            <w:pPr>
              <w:pStyle w:val="TableListBulletlvl1"/>
              <w:rPr>
                <w:b/>
                <w:bCs/>
              </w:rPr>
            </w:pPr>
            <w:r>
              <w:t>Major/serious</w:t>
            </w:r>
            <w:r w:rsidR="00196CCF" w:rsidRPr="009B6BC9">
              <w:t xml:space="preserve"> response framework for </w:t>
            </w:r>
            <w:r>
              <w:t xml:space="preserve">pet food safety </w:t>
            </w:r>
            <w:r w:rsidR="00196CCF" w:rsidRPr="009B6BC9">
              <w:t>incidents</w:t>
            </w:r>
          </w:p>
          <w:p w14:paraId="1A9C7347" w14:textId="3493FEF8" w:rsidR="00196CCF" w:rsidRPr="009B6BC9" w:rsidRDefault="00196CCF" w:rsidP="00367A8E">
            <w:pPr>
              <w:pStyle w:val="TableListBulletlvl1"/>
            </w:pPr>
            <w:r w:rsidRPr="009B6BC9">
              <w:t>PetFAST reporting system</w:t>
            </w:r>
            <w:r w:rsidR="003330FF">
              <w:t xml:space="preserve"> for vets</w:t>
            </w:r>
          </w:p>
          <w:p w14:paraId="7EFF3A97" w14:textId="77777777" w:rsidR="00196CCF" w:rsidRPr="009B6BC9" w:rsidRDefault="00196CCF" w:rsidP="00367A8E">
            <w:pPr>
              <w:pStyle w:val="TableListBulletlvl1"/>
              <w:rPr>
                <w:b/>
              </w:rPr>
            </w:pPr>
            <w:r w:rsidRPr="009B6BC9">
              <w:t>Mandating the industry standard (passive enforcement)</w:t>
            </w:r>
          </w:p>
        </w:tc>
      </w:tr>
      <w:tr w:rsidR="00196CCF" w:rsidRPr="009B6BC9" w14:paraId="03DA4901" w14:textId="77777777" w:rsidTr="00367A8E">
        <w:trPr>
          <w:cnfStyle w:val="000000100000" w:firstRow="0" w:lastRow="0" w:firstColumn="0" w:lastColumn="0" w:oddVBand="0" w:evenVBand="0" w:oddHBand="1" w:evenHBand="0" w:firstRowFirstColumn="0" w:firstRowLastColumn="0" w:lastRowFirstColumn="0" w:lastRowLastColumn="0"/>
        </w:trPr>
        <w:tc>
          <w:tcPr>
            <w:tcW w:w="2405" w:type="dxa"/>
          </w:tcPr>
          <w:p w14:paraId="27EF9CB9" w14:textId="3285F03C" w:rsidR="00196CCF" w:rsidRPr="00367A8E" w:rsidRDefault="00196CCF">
            <w:r w:rsidRPr="00367A8E">
              <w:t>Option 2A –</w:t>
            </w:r>
            <w:r w:rsidR="00342484" w:rsidRPr="002B4355">
              <w:t xml:space="preserve"> Co-regulation </w:t>
            </w:r>
            <w:r w:rsidR="00342484" w:rsidRPr="003120B7">
              <w:t>with</w:t>
            </w:r>
            <w:r w:rsidR="00342484" w:rsidRPr="002B4355">
              <w:t xml:space="preserve"> </w:t>
            </w:r>
            <w:r w:rsidR="00342484">
              <w:t>major or serious event</w:t>
            </w:r>
            <w:r w:rsidR="00342484" w:rsidRPr="002B4355">
              <w:t xml:space="preserve"> response framework</w:t>
            </w:r>
            <w:r w:rsidRPr="00367A8E">
              <w:t xml:space="preserve">, no </w:t>
            </w:r>
            <w:r w:rsidR="00440DEB" w:rsidRPr="00367A8E">
              <w:t>mandato</w:t>
            </w:r>
            <w:r w:rsidR="00440DEB">
              <w:t>ry</w:t>
            </w:r>
            <w:r w:rsidRPr="00367A8E">
              <w:t xml:space="preserve"> standard </w:t>
            </w:r>
          </w:p>
        </w:tc>
        <w:tc>
          <w:tcPr>
            <w:tcW w:w="6521" w:type="dxa"/>
          </w:tcPr>
          <w:p w14:paraId="2E5C2798" w14:textId="77C5F8A6" w:rsidR="00196CCF" w:rsidRPr="009B6BC9" w:rsidRDefault="003330FF" w:rsidP="00367A8E">
            <w:pPr>
              <w:pStyle w:val="TableListBulletlvl1"/>
              <w:rPr>
                <w:b/>
                <w:bCs/>
              </w:rPr>
            </w:pPr>
            <w:r>
              <w:t xml:space="preserve">Major/serious event </w:t>
            </w:r>
            <w:r w:rsidR="00196CCF" w:rsidRPr="009B6BC9">
              <w:t xml:space="preserve">response framework for </w:t>
            </w:r>
            <w:r>
              <w:t xml:space="preserve">pet food safety </w:t>
            </w:r>
            <w:r w:rsidR="00196CCF" w:rsidRPr="009B6BC9">
              <w:t>incidents</w:t>
            </w:r>
          </w:p>
          <w:p w14:paraId="2067C983" w14:textId="00E0F43E" w:rsidR="00196CCF" w:rsidRPr="009B6BC9" w:rsidRDefault="00196CCF" w:rsidP="00367A8E">
            <w:pPr>
              <w:pStyle w:val="TableListBulletlvl1"/>
            </w:pPr>
            <w:r w:rsidRPr="009B6BC9">
              <w:t>PetFAST reporting system</w:t>
            </w:r>
            <w:r w:rsidR="003330FF">
              <w:t xml:space="preserve"> for vets</w:t>
            </w:r>
          </w:p>
          <w:p w14:paraId="4DD1C75E" w14:textId="3A17C1A6" w:rsidR="00196CCF" w:rsidRPr="009B6BC9" w:rsidRDefault="00196CCF" w:rsidP="00367A8E">
            <w:pPr>
              <w:pStyle w:val="TableListBulletlvl1"/>
            </w:pPr>
            <w:r w:rsidRPr="009B6BC9">
              <w:t>Voluntary industry standard</w:t>
            </w:r>
            <w:r w:rsidR="003330FF">
              <w:t xml:space="preserve"> that manufacturers can choose to comply with</w:t>
            </w:r>
          </w:p>
        </w:tc>
      </w:tr>
      <w:tr w:rsidR="00196CCF" w:rsidRPr="009B6BC9" w14:paraId="69621C9A" w14:textId="77777777" w:rsidTr="00367A8E">
        <w:trPr>
          <w:cnfStyle w:val="000000010000" w:firstRow="0" w:lastRow="0" w:firstColumn="0" w:lastColumn="0" w:oddVBand="0" w:evenVBand="0" w:oddHBand="0" w:evenHBand="1" w:firstRowFirstColumn="0" w:firstRowLastColumn="0" w:lastRowFirstColumn="0" w:lastRowLastColumn="0"/>
        </w:trPr>
        <w:tc>
          <w:tcPr>
            <w:tcW w:w="2405" w:type="dxa"/>
          </w:tcPr>
          <w:p w14:paraId="682F5565" w14:textId="77777777" w:rsidR="00196CCF" w:rsidRPr="00367A8E" w:rsidRDefault="00196CCF">
            <w:r w:rsidRPr="00367A8E">
              <w:t>Option 3 – Report and response-based regulation including complaints handling</w:t>
            </w:r>
          </w:p>
        </w:tc>
        <w:tc>
          <w:tcPr>
            <w:tcW w:w="6521" w:type="dxa"/>
          </w:tcPr>
          <w:p w14:paraId="7AEC0012" w14:textId="77777777" w:rsidR="00196CCF" w:rsidRPr="009B6BC9" w:rsidRDefault="00196CCF" w:rsidP="00E2754E">
            <w:pPr>
              <w:pStyle w:val="TableListBulletlvl1"/>
              <w:rPr>
                <w:b/>
                <w:bCs/>
              </w:rPr>
            </w:pPr>
            <w:r w:rsidRPr="009B6BC9">
              <w:t>Report-based government investigation and recall mechanism</w:t>
            </w:r>
          </w:p>
          <w:p w14:paraId="5B828F43" w14:textId="7F35572E" w:rsidR="00E2754E" w:rsidRPr="008C332C" w:rsidRDefault="00E2754E" w:rsidP="00E2754E">
            <w:pPr>
              <w:pStyle w:val="TableListBulletlvl1"/>
            </w:pPr>
            <w:r>
              <w:t xml:space="preserve">Government funded </w:t>
            </w:r>
            <w:r w:rsidRPr="009B6BC9">
              <w:t>reporting system</w:t>
            </w:r>
            <w:r>
              <w:t xml:space="preserve"> that accepts consumer reports </w:t>
            </w:r>
            <w:r w:rsidRPr="008C332C">
              <w:t>(e.g. expanded PetFAST or new system)</w:t>
            </w:r>
            <w:r w:rsidR="003330FF">
              <w:t xml:space="preserve"> in all jurisdictions</w:t>
            </w:r>
          </w:p>
          <w:p w14:paraId="00D79454" w14:textId="250FA6B4" w:rsidR="00196CCF" w:rsidRPr="009B6BC9" w:rsidRDefault="00E2754E" w:rsidP="00E2754E">
            <w:pPr>
              <w:pStyle w:val="TableListBulletlvl1"/>
              <w:rPr>
                <w:b/>
              </w:rPr>
            </w:pPr>
            <w:r w:rsidRPr="009B6BC9">
              <w:t>Mandating the industry standard (</w:t>
            </w:r>
            <w:r>
              <w:t xml:space="preserve">limited </w:t>
            </w:r>
            <w:r w:rsidRPr="009B6BC9">
              <w:t>enforcement</w:t>
            </w:r>
            <w:r>
              <w:t xml:space="preserve"> through report-based government investigation mechanism</w:t>
            </w:r>
            <w:r w:rsidRPr="009B6BC9">
              <w:t>)</w:t>
            </w:r>
          </w:p>
        </w:tc>
      </w:tr>
      <w:tr w:rsidR="00196CCF" w:rsidRPr="009B6BC9" w14:paraId="08F62BD5" w14:textId="77777777" w:rsidTr="00367A8E">
        <w:trPr>
          <w:cnfStyle w:val="000000100000" w:firstRow="0" w:lastRow="0" w:firstColumn="0" w:lastColumn="0" w:oddVBand="0" w:evenVBand="0" w:oddHBand="1" w:evenHBand="0" w:firstRowFirstColumn="0" w:firstRowLastColumn="0" w:lastRowFirstColumn="0" w:lastRowLastColumn="0"/>
        </w:trPr>
        <w:tc>
          <w:tcPr>
            <w:tcW w:w="2405" w:type="dxa"/>
          </w:tcPr>
          <w:p w14:paraId="73F021BA" w14:textId="647B1158" w:rsidR="00196CCF" w:rsidRPr="00367A8E" w:rsidRDefault="00196CCF">
            <w:r w:rsidRPr="00367A8E">
              <w:t>Option 3A – Report and response-based regulation including complaints handling, no mandat</w:t>
            </w:r>
            <w:r w:rsidR="00D83B55">
              <w:t>ory</w:t>
            </w:r>
            <w:r w:rsidRPr="00367A8E">
              <w:t xml:space="preserve"> standard</w:t>
            </w:r>
          </w:p>
        </w:tc>
        <w:tc>
          <w:tcPr>
            <w:tcW w:w="6521" w:type="dxa"/>
          </w:tcPr>
          <w:p w14:paraId="5E4AC372" w14:textId="77777777" w:rsidR="00196CCF" w:rsidRPr="009B6BC9" w:rsidRDefault="00196CCF" w:rsidP="00DB2084">
            <w:pPr>
              <w:pStyle w:val="TableListBulletlvl1"/>
              <w:rPr>
                <w:b/>
                <w:bCs/>
              </w:rPr>
            </w:pPr>
            <w:r w:rsidRPr="009B6BC9">
              <w:t>Report-based government investigation and recall mechanism</w:t>
            </w:r>
          </w:p>
          <w:p w14:paraId="205ACFA7" w14:textId="1CA17817" w:rsidR="00DB2084" w:rsidRPr="008C332C" w:rsidRDefault="00DB2084" w:rsidP="00DB2084">
            <w:pPr>
              <w:pStyle w:val="TableListBulletlvl1"/>
            </w:pPr>
            <w:r>
              <w:t xml:space="preserve">Government funded </w:t>
            </w:r>
            <w:r w:rsidRPr="009B6BC9">
              <w:t>reporting system</w:t>
            </w:r>
            <w:r>
              <w:t xml:space="preserve"> that accepts consumer reports </w:t>
            </w:r>
            <w:r w:rsidRPr="008C332C">
              <w:t>(e.g. expanded PetFAST or new system)</w:t>
            </w:r>
            <w:r w:rsidR="003330FF">
              <w:t xml:space="preserve"> in all jurisdictions</w:t>
            </w:r>
          </w:p>
          <w:p w14:paraId="7CD4C0D2" w14:textId="6C2BA488" w:rsidR="00196CCF" w:rsidRPr="009B6BC9" w:rsidRDefault="00DB2084" w:rsidP="00DB2084">
            <w:pPr>
              <w:pStyle w:val="TableListBulletlvl1"/>
            </w:pPr>
            <w:r w:rsidRPr="009B6BC9">
              <w:t>Voluntary industry standard</w:t>
            </w:r>
            <w:r w:rsidR="003330FF">
              <w:t xml:space="preserve"> that manufacturers can choose to comply with</w:t>
            </w:r>
          </w:p>
        </w:tc>
      </w:tr>
      <w:tr w:rsidR="00196CCF" w:rsidRPr="009B6BC9" w14:paraId="20312D13" w14:textId="77777777" w:rsidTr="00367A8E">
        <w:trPr>
          <w:cnfStyle w:val="000000010000" w:firstRow="0" w:lastRow="0" w:firstColumn="0" w:lastColumn="0" w:oddVBand="0" w:evenVBand="0" w:oddHBand="0" w:evenHBand="1" w:firstRowFirstColumn="0" w:firstRowLastColumn="0" w:lastRowFirstColumn="0" w:lastRowLastColumn="0"/>
        </w:trPr>
        <w:tc>
          <w:tcPr>
            <w:tcW w:w="2405" w:type="dxa"/>
          </w:tcPr>
          <w:p w14:paraId="66FC4173" w14:textId="77777777" w:rsidR="00196CCF" w:rsidRPr="00367A8E" w:rsidRDefault="00196CCF">
            <w:r w:rsidRPr="00367A8E">
              <w:t>Option 4 – Active national regulation</w:t>
            </w:r>
          </w:p>
        </w:tc>
        <w:tc>
          <w:tcPr>
            <w:tcW w:w="6521" w:type="dxa"/>
          </w:tcPr>
          <w:p w14:paraId="79F937A5" w14:textId="77777777" w:rsidR="00A94EE1" w:rsidRPr="008C332C" w:rsidRDefault="00A94EE1" w:rsidP="00A94EE1">
            <w:pPr>
              <w:pStyle w:val="TableListBulletlvl1"/>
            </w:pPr>
            <w:r w:rsidRPr="009B6BC9">
              <w:t xml:space="preserve">Mandating the industry standard with active compliance and enforcement supported by a </w:t>
            </w:r>
            <w:r w:rsidRPr="008C332C">
              <w:t>manufacturer and importer register and licencing program</w:t>
            </w:r>
          </w:p>
          <w:p w14:paraId="68D8B55E" w14:textId="77777777" w:rsidR="00A94EE1" w:rsidRPr="008C332C" w:rsidRDefault="00A94EE1" w:rsidP="00A94EE1">
            <w:pPr>
              <w:pStyle w:val="TableListBulletlvl1"/>
            </w:pPr>
            <w:r w:rsidRPr="009B6BC9">
              <w:t>Report-based government investigation and recall mechanism</w:t>
            </w:r>
          </w:p>
          <w:p w14:paraId="473D92AF" w14:textId="3BB6306F" w:rsidR="00196CCF" w:rsidRPr="009B6BC9" w:rsidRDefault="00A94EE1" w:rsidP="00A94EE1">
            <w:pPr>
              <w:pStyle w:val="TableListBulletlvl1"/>
              <w:rPr>
                <w:b/>
              </w:rPr>
            </w:pPr>
            <w:r>
              <w:t xml:space="preserve">Government funded </w:t>
            </w:r>
            <w:r w:rsidRPr="009B6BC9">
              <w:t>reporting system</w:t>
            </w:r>
            <w:r>
              <w:t xml:space="preserve"> that accepts consumer reports </w:t>
            </w:r>
            <w:r w:rsidRPr="008C332C">
              <w:t>(e.g. expanded PetFAST or new system)</w:t>
            </w:r>
            <w:r w:rsidR="003330FF">
              <w:t xml:space="preserve"> in all jurisdictions</w:t>
            </w:r>
          </w:p>
        </w:tc>
      </w:tr>
    </w:tbl>
    <w:p w14:paraId="78391BA6" w14:textId="77777777" w:rsidR="00196CCF" w:rsidRDefault="00196CCF" w:rsidP="00C90F30"/>
    <w:p w14:paraId="686FB338" w14:textId="6248B5FC" w:rsidR="00717B5D" w:rsidRDefault="00717B5D" w:rsidP="00717B5D">
      <w:pPr>
        <w:pStyle w:val="Heading3No"/>
      </w:pPr>
      <w:bookmarkStart w:id="60" w:name="_Toc126140426"/>
      <w:r>
        <w:t xml:space="preserve">Option 1: </w:t>
      </w:r>
      <w:bookmarkEnd w:id="60"/>
      <w:r w:rsidR="00342C67">
        <w:t>Base Case</w:t>
      </w:r>
    </w:p>
    <w:p w14:paraId="0733D381" w14:textId="29E8FAAB" w:rsidR="00FA7A00" w:rsidRDefault="00FA7A00" w:rsidP="00FA7A00">
      <w:pPr>
        <w:rPr>
          <w:lang w:eastAsia="ja-JP"/>
        </w:rPr>
      </w:pPr>
      <w:r>
        <w:rPr>
          <w:lang w:eastAsia="ja-JP"/>
        </w:rPr>
        <w:t>Under this option, there would continue to be a voluntary industry standard for the manufacture and marketing of pet food (AS5812). The current incident reporting system, PetFAST, would continue to be operated by the AVA on a volunteer basis, with support by the PFIAA. Any responses to pet food safety incidents would continue to be handled by relevant manufacturers and importers, supported by the PFIAA where appropriate. In this regard, government would not take any direct action to respond to such incidents involving manufactured pet food and allow industry to resolve matters</w:t>
      </w:r>
      <w:r w:rsidR="003330FF">
        <w:rPr>
          <w:lang w:eastAsia="ja-JP"/>
        </w:rPr>
        <w:t xml:space="preserve"> with consumers</w:t>
      </w:r>
      <w:r>
        <w:rPr>
          <w:lang w:eastAsia="ja-JP"/>
        </w:rPr>
        <w:t xml:space="preserve"> on its own. </w:t>
      </w:r>
    </w:p>
    <w:p w14:paraId="1E105FC8" w14:textId="26EE6F9E" w:rsidR="00717B5D" w:rsidRDefault="00717B5D" w:rsidP="00717B5D">
      <w:pPr>
        <w:pStyle w:val="Heading3No"/>
      </w:pPr>
      <w:bookmarkStart w:id="61" w:name="_Toc126140427"/>
      <w:r>
        <w:lastRenderedPageBreak/>
        <w:t xml:space="preserve">Option 2: Co-regulation with </w:t>
      </w:r>
      <w:r w:rsidR="00D51300">
        <w:t>major or serious event</w:t>
      </w:r>
      <w:r w:rsidR="00D51300" w:rsidRPr="002B4355">
        <w:t xml:space="preserve"> response framework</w:t>
      </w:r>
      <w:bookmarkEnd w:id="61"/>
    </w:p>
    <w:p w14:paraId="75373DF7" w14:textId="497B494E" w:rsidR="00717B5D" w:rsidRDefault="00717B5D" w:rsidP="00717B5D">
      <w:pPr>
        <w:rPr>
          <w:lang w:eastAsia="ja-JP"/>
        </w:rPr>
      </w:pPr>
      <w:r>
        <w:rPr>
          <w:lang w:eastAsia="ja-JP"/>
        </w:rPr>
        <w:t xml:space="preserve">In Option 2, </w:t>
      </w:r>
      <w:r w:rsidR="00FD41DA">
        <w:rPr>
          <w:lang w:eastAsia="ja-JP"/>
        </w:rPr>
        <w:t>G</w:t>
      </w:r>
      <w:r>
        <w:rPr>
          <w:lang w:eastAsia="ja-JP"/>
        </w:rPr>
        <w:t xml:space="preserve">overnment would co-regulate pet food safety with the pet food industry by intervening in </w:t>
      </w:r>
      <w:r w:rsidR="00DB0B4A">
        <w:rPr>
          <w:lang w:eastAsia="ja-JP"/>
        </w:rPr>
        <w:t>major or serious events</w:t>
      </w:r>
      <w:r>
        <w:rPr>
          <w:lang w:eastAsia="ja-JP"/>
        </w:rPr>
        <w:t xml:space="preserve">. </w:t>
      </w:r>
      <w:r w:rsidR="003330FF">
        <w:rPr>
          <w:lang w:eastAsia="ja-JP"/>
        </w:rPr>
        <w:t>The determination of what constitutes a major or serious event requiring intervention would be</w:t>
      </w:r>
      <w:r w:rsidR="003330FF" w:rsidRPr="00845C74">
        <w:rPr>
          <w:lang w:eastAsia="ja-JP"/>
        </w:rPr>
        <w:t xml:space="preserve"> </w:t>
      </w:r>
      <w:r w:rsidR="003330FF">
        <w:rPr>
          <w:lang w:eastAsia="ja-JP"/>
        </w:rPr>
        <w:t xml:space="preserve">made by the government regulator </w:t>
      </w:r>
      <w:r w:rsidR="003330FF" w:rsidRPr="00845C74">
        <w:rPr>
          <w:lang w:eastAsia="ja-JP"/>
        </w:rPr>
        <w:t xml:space="preserve">based on </w:t>
      </w:r>
      <w:r w:rsidR="003330FF">
        <w:rPr>
          <w:lang w:eastAsia="ja-JP"/>
        </w:rPr>
        <w:t xml:space="preserve">engagement with the PFIAA and other stakeholders. </w:t>
      </w:r>
      <w:r>
        <w:rPr>
          <w:lang w:eastAsia="ja-JP"/>
        </w:rPr>
        <w:t xml:space="preserve">This </w:t>
      </w:r>
      <w:r w:rsidR="00D818A7">
        <w:rPr>
          <w:lang w:eastAsia="ja-JP"/>
        </w:rPr>
        <w:t xml:space="preserve">option </w:t>
      </w:r>
      <w:r>
        <w:rPr>
          <w:lang w:eastAsia="ja-JP"/>
        </w:rPr>
        <w:t xml:space="preserve">would have some similarities to the European regulatory approach to managing </w:t>
      </w:r>
      <w:r w:rsidR="00FD0436">
        <w:rPr>
          <w:lang w:eastAsia="ja-JP"/>
        </w:rPr>
        <w:t>pet food safety</w:t>
      </w:r>
      <w:r>
        <w:rPr>
          <w:lang w:eastAsia="ja-JP"/>
        </w:rPr>
        <w:t>.</w:t>
      </w:r>
      <w:r w:rsidR="002A6DFB">
        <w:rPr>
          <w:rStyle w:val="FootnoteReference"/>
          <w:lang w:eastAsia="ja-JP"/>
        </w:rPr>
        <w:footnoteReference w:id="15"/>
      </w:r>
    </w:p>
    <w:p w14:paraId="6351236A" w14:textId="503BA86C" w:rsidR="00717B5D" w:rsidRDefault="00752F71" w:rsidP="00717B5D">
      <w:pPr>
        <w:rPr>
          <w:lang w:eastAsia="ja-JP"/>
        </w:rPr>
      </w:pPr>
      <w:r>
        <w:rPr>
          <w:lang w:eastAsia="ja-JP"/>
        </w:rPr>
        <w:t>Legislation would be introduced to</w:t>
      </w:r>
      <w:r w:rsidR="00717B5D">
        <w:rPr>
          <w:lang w:eastAsia="ja-JP"/>
        </w:rPr>
        <w:t xml:space="preserve"> </w:t>
      </w:r>
      <w:r w:rsidR="00D7172A">
        <w:rPr>
          <w:lang w:eastAsia="ja-JP"/>
        </w:rPr>
        <w:t xml:space="preserve">enable </w:t>
      </w:r>
      <w:r w:rsidR="00386F6F">
        <w:rPr>
          <w:lang w:eastAsia="ja-JP"/>
        </w:rPr>
        <w:t>g</w:t>
      </w:r>
      <w:r w:rsidR="00717B5D">
        <w:rPr>
          <w:lang w:eastAsia="ja-JP"/>
        </w:rPr>
        <w:t>overnment</w:t>
      </w:r>
      <w:r w:rsidR="00386F6F">
        <w:rPr>
          <w:lang w:eastAsia="ja-JP"/>
        </w:rPr>
        <w:t>s</w:t>
      </w:r>
      <w:r w:rsidR="00717B5D">
        <w:rPr>
          <w:lang w:eastAsia="ja-JP"/>
        </w:rPr>
        <w:t xml:space="preserve"> to intervene in </w:t>
      </w:r>
      <w:r w:rsidR="00B00497" w:rsidRPr="00845C74">
        <w:rPr>
          <w:lang w:eastAsia="ja-JP"/>
        </w:rPr>
        <w:t>specific limited circumstances</w:t>
      </w:r>
      <w:r w:rsidR="00B00497">
        <w:rPr>
          <w:lang w:eastAsia="ja-JP"/>
        </w:rPr>
        <w:t xml:space="preserve"> such as major or serious events</w:t>
      </w:r>
      <w:r w:rsidR="00386F6F">
        <w:rPr>
          <w:lang w:eastAsia="ja-JP"/>
        </w:rPr>
        <w:t xml:space="preserve"> to minimise the magnitude and severity of a pet food safety incident. </w:t>
      </w:r>
      <w:r w:rsidR="00925491">
        <w:rPr>
          <w:lang w:eastAsia="ja-JP"/>
        </w:rPr>
        <w:t xml:space="preserve">Government intervention </w:t>
      </w:r>
      <w:r w:rsidR="00717B5D">
        <w:rPr>
          <w:lang w:eastAsia="ja-JP"/>
        </w:rPr>
        <w:t xml:space="preserve">could occur where an industry response to a major pet food safety risk or incident is assessed to be inadequate and there is a strong need for government intervention to protect pet safety. Government intervention could include undertaking investigations, mandating a product recall, public reporting, holding an imported product, or undertaking enforcement action for serious non-compliance (e.g. fines, prosecutions). State and territory governments would be primarily responsible for undertaking any government intervention, with national coordination support by the Commonwealth and in collaboration with </w:t>
      </w:r>
      <w:r w:rsidR="00FD41DA">
        <w:rPr>
          <w:lang w:eastAsia="ja-JP"/>
        </w:rPr>
        <w:t>I</w:t>
      </w:r>
      <w:r w:rsidR="00717B5D">
        <w:rPr>
          <w:lang w:eastAsia="ja-JP"/>
        </w:rPr>
        <w:t xml:space="preserve">ndustry (e.g. PFIAA). </w:t>
      </w:r>
      <w:r w:rsidR="00207463">
        <w:rPr>
          <w:lang w:eastAsia="ja-JP"/>
        </w:rPr>
        <w:t>The Commonwealth would also have responsibility of imported products.</w:t>
      </w:r>
    </w:p>
    <w:p w14:paraId="3AC88EEC" w14:textId="36C4F5E9" w:rsidR="00717B5D" w:rsidRDefault="00717B5D" w:rsidP="00717B5D">
      <w:pPr>
        <w:rPr>
          <w:lang w:eastAsia="ja-JP"/>
        </w:rPr>
      </w:pPr>
      <w:r>
        <w:rPr>
          <w:lang w:eastAsia="ja-JP"/>
        </w:rPr>
        <w:t xml:space="preserve">Legislation would also be introduced to mandate compliance with </w:t>
      </w:r>
      <w:r w:rsidR="00440B68">
        <w:rPr>
          <w:lang w:eastAsia="ja-JP"/>
        </w:rPr>
        <w:t>the standard</w:t>
      </w:r>
      <w:r>
        <w:rPr>
          <w:lang w:eastAsia="ja-JP"/>
        </w:rPr>
        <w:t xml:space="preserve"> for all pet food sold in Australia. Industry would self-manage compliance with the </w:t>
      </w:r>
      <w:r w:rsidR="0067652A">
        <w:rPr>
          <w:lang w:eastAsia="ja-JP"/>
        </w:rPr>
        <w:t>S</w:t>
      </w:r>
      <w:r>
        <w:rPr>
          <w:lang w:eastAsia="ja-JP"/>
        </w:rPr>
        <w:t xml:space="preserve">tandard, supported by existing industry mechanisms (e.g. PFIAA) and public engagement (e.g. increased consumer awareness of </w:t>
      </w:r>
      <w:r w:rsidR="00CE1AF1">
        <w:t xml:space="preserve">the </w:t>
      </w:r>
      <w:r w:rsidR="002B6404">
        <w:t>s</w:t>
      </w:r>
      <w:r w:rsidR="00CE1AF1">
        <w:t>tandard</w:t>
      </w:r>
      <w:r>
        <w:rPr>
          <w:lang w:eastAsia="ja-JP"/>
        </w:rPr>
        <w:t>) to ensure compliance and enforcement. In addition, PetFAST would continue to be monitored and administered by the AVA with support from the PFIAA</w:t>
      </w:r>
      <w:r w:rsidR="00D51300">
        <w:rPr>
          <w:lang w:eastAsia="ja-JP"/>
        </w:rPr>
        <w:t xml:space="preserve"> in accordance with current arrangements</w:t>
      </w:r>
      <w:r>
        <w:rPr>
          <w:lang w:eastAsia="ja-JP"/>
        </w:rPr>
        <w:t>.</w:t>
      </w:r>
    </w:p>
    <w:p w14:paraId="3B1FBF6A" w14:textId="4121F231" w:rsidR="00717B5D" w:rsidRDefault="00D7172A" w:rsidP="00717B5D">
      <w:pPr>
        <w:pStyle w:val="Heading3No"/>
        <w:rPr>
          <w:lang w:eastAsia="ja-JP"/>
        </w:rPr>
      </w:pPr>
      <w:r w:rsidRPr="00D7172A">
        <w:rPr>
          <w:lang w:eastAsia="ja-JP"/>
        </w:rPr>
        <w:t xml:space="preserve">Option 2A - </w:t>
      </w:r>
      <w:r w:rsidR="00D51300">
        <w:t>Co-regulation with major or serious event</w:t>
      </w:r>
      <w:r w:rsidR="00D51300" w:rsidRPr="002B4355">
        <w:t xml:space="preserve"> response framework</w:t>
      </w:r>
      <w:r w:rsidRPr="00D7172A">
        <w:rPr>
          <w:lang w:eastAsia="ja-JP"/>
        </w:rPr>
        <w:t xml:space="preserve">, no mandatory </w:t>
      </w:r>
      <w:r w:rsidR="00D51300">
        <w:rPr>
          <w:lang w:eastAsia="ja-JP"/>
        </w:rPr>
        <w:t>standard</w:t>
      </w:r>
    </w:p>
    <w:p w14:paraId="05C6FD64" w14:textId="7A8BA7E0" w:rsidR="007D55DB" w:rsidRDefault="00717B5D" w:rsidP="001D6FF4">
      <w:pPr>
        <w:rPr>
          <w:lang w:eastAsia="ja-JP"/>
        </w:rPr>
      </w:pPr>
      <w:r>
        <w:rPr>
          <w:lang w:eastAsia="ja-JP"/>
        </w:rPr>
        <w:t xml:space="preserve">A potential variation to Option 2 is </w:t>
      </w:r>
      <w:r w:rsidR="00B36C0D">
        <w:rPr>
          <w:lang w:eastAsia="ja-JP"/>
        </w:rPr>
        <w:t>not to</w:t>
      </w:r>
      <w:r>
        <w:rPr>
          <w:lang w:eastAsia="ja-JP"/>
        </w:rPr>
        <w:t xml:space="preserve"> mandate compliance with </w:t>
      </w:r>
      <w:r w:rsidR="007D55DB">
        <w:rPr>
          <w:lang w:eastAsia="ja-JP"/>
        </w:rPr>
        <w:t>a standard</w:t>
      </w:r>
      <w:r>
        <w:rPr>
          <w:lang w:eastAsia="ja-JP"/>
        </w:rPr>
        <w:t>. Government</w:t>
      </w:r>
      <w:r w:rsidR="007D55DB">
        <w:rPr>
          <w:lang w:eastAsia="ja-JP"/>
        </w:rPr>
        <w:t>s would only intervene</w:t>
      </w:r>
      <w:r>
        <w:rPr>
          <w:lang w:eastAsia="ja-JP"/>
        </w:rPr>
        <w:t xml:space="preserve"> in specific</w:t>
      </w:r>
      <w:r w:rsidR="008A7349">
        <w:rPr>
          <w:lang w:eastAsia="ja-JP"/>
        </w:rPr>
        <w:t>,</w:t>
      </w:r>
      <w:r>
        <w:rPr>
          <w:lang w:eastAsia="ja-JP"/>
        </w:rPr>
        <w:t xml:space="preserve"> limited circumstances</w:t>
      </w:r>
      <w:r w:rsidR="00014EAB" w:rsidRPr="00014EAB">
        <w:rPr>
          <w:lang w:eastAsia="ja-JP"/>
        </w:rPr>
        <w:t xml:space="preserve"> </w:t>
      </w:r>
      <w:r w:rsidR="00014EAB">
        <w:rPr>
          <w:lang w:eastAsia="ja-JP"/>
        </w:rPr>
        <w:t xml:space="preserve">to minimise the magnitude and severity of a pet food safety incident. For example, </w:t>
      </w:r>
      <w:r>
        <w:rPr>
          <w:lang w:eastAsia="ja-JP"/>
        </w:rPr>
        <w:t xml:space="preserve">undertaking an investigation or mandating a product recall where an industry response to a pet food safety incident has been inadequate. </w:t>
      </w:r>
      <w:r w:rsidR="007D55DB">
        <w:rPr>
          <w:lang w:eastAsia="ja-JP"/>
        </w:rPr>
        <w:t>PetFAST would also continue to be monitored and administered by the AVA with support from the PFIAA in accordance with current arrangements.</w:t>
      </w:r>
    </w:p>
    <w:p w14:paraId="12434EF6" w14:textId="77777777" w:rsidR="00717B5D" w:rsidRDefault="00717B5D" w:rsidP="00717B5D">
      <w:pPr>
        <w:pStyle w:val="Heading3No"/>
      </w:pPr>
      <w:bookmarkStart w:id="62" w:name="_Toc126140428"/>
      <w:r>
        <w:t>Option 3: Response and reports-based regulation with complaints handling function</w:t>
      </w:r>
      <w:bookmarkEnd w:id="62"/>
      <w:r>
        <w:t xml:space="preserve"> </w:t>
      </w:r>
    </w:p>
    <w:p w14:paraId="3B38E126" w14:textId="38DFC94C" w:rsidR="00717B5D" w:rsidRDefault="00717B5D" w:rsidP="00717B5D">
      <w:pPr>
        <w:rPr>
          <w:lang w:eastAsia="ja-JP"/>
        </w:rPr>
      </w:pPr>
      <w:r>
        <w:rPr>
          <w:lang w:eastAsia="ja-JP"/>
        </w:rPr>
        <w:t xml:space="preserve">In Option 3, </w:t>
      </w:r>
      <w:r w:rsidR="00FD41DA">
        <w:rPr>
          <w:lang w:eastAsia="ja-JP"/>
        </w:rPr>
        <w:t>G</w:t>
      </w:r>
      <w:r>
        <w:rPr>
          <w:lang w:eastAsia="ja-JP"/>
        </w:rPr>
        <w:t xml:space="preserve">overnment would regulate pet food safety based on consumer complaints and reports through existing regulatory bodies. This </w:t>
      </w:r>
      <w:r w:rsidR="007937FF">
        <w:rPr>
          <w:lang w:eastAsia="ja-JP"/>
        </w:rPr>
        <w:t>option</w:t>
      </w:r>
      <w:r>
        <w:rPr>
          <w:lang w:eastAsia="ja-JP"/>
        </w:rPr>
        <w:t xml:space="preserve"> would be similar to New Zealand’s regulatory approach to managing </w:t>
      </w:r>
      <w:r w:rsidR="00D64CA2">
        <w:rPr>
          <w:lang w:eastAsia="ja-JP"/>
        </w:rPr>
        <w:t>pet food safety that does</w:t>
      </w:r>
      <w:r>
        <w:rPr>
          <w:lang w:eastAsia="ja-JP"/>
        </w:rPr>
        <w:t xml:space="preserve"> not make a therapeutic claim</w:t>
      </w:r>
      <w:r w:rsidR="000A59DD">
        <w:rPr>
          <w:rStyle w:val="FootnoteReference"/>
          <w:lang w:eastAsia="ja-JP"/>
        </w:rPr>
        <w:footnoteReference w:id="16"/>
      </w:r>
      <w:r>
        <w:rPr>
          <w:lang w:eastAsia="ja-JP"/>
        </w:rPr>
        <w:t>.</w:t>
      </w:r>
    </w:p>
    <w:p w14:paraId="102247F9" w14:textId="20101DC0" w:rsidR="00717B5D" w:rsidRDefault="00FD41DA" w:rsidP="00717B5D">
      <w:pPr>
        <w:rPr>
          <w:lang w:eastAsia="ja-JP"/>
        </w:rPr>
      </w:pPr>
      <w:r>
        <w:rPr>
          <w:lang w:eastAsia="ja-JP"/>
        </w:rPr>
        <w:lastRenderedPageBreak/>
        <w:t>G</w:t>
      </w:r>
      <w:r w:rsidR="00717B5D">
        <w:rPr>
          <w:lang w:eastAsia="ja-JP"/>
        </w:rPr>
        <w:t xml:space="preserve">overnment would take on </w:t>
      </w:r>
      <w:r w:rsidR="00B310AA">
        <w:rPr>
          <w:lang w:eastAsia="ja-JP"/>
        </w:rPr>
        <w:t>the</w:t>
      </w:r>
      <w:r w:rsidR="00717B5D">
        <w:rPr>
          <w:lang w:eastAsia="ja-JP"/>
        </w:rPr>
        <w:t xml:space="preserve"> responsibility for handling consumer complaints and veterinary reports in relation to pet food safety. A database of complaints and reports would be developed and used to support investigations of suspected pet food safety incidents to limit the magnitude of incidents when they occur. </w:t>
      </w:r>
      <w:r w:rsidR="00F14AFD">
        <w:rPr>
          <w:lang w:eastAsia="ja-JP"/>
        </w:rPr>
        <w:t xml:space="preserve">This </w:t>
      </w:r>
      <w:r w:rsidR="00F14AFD">
        <w:t xml:space="preserve">could involve government funding and leveraging the current PetFAST system and associated activities by expanding its remit to accept consumer reports, or the creation of a new monitoring system. </w:t>
      </w:r>
      <w:r w:rsidR="00717B5D">
        <w:rPr>
          <w:lang w:eastAsia="ja-JP"/>
        </w:rPr>
        <w:t>A public site for pet food product recalls would be maintained to provide information for consumers.</w:t>
      </w:r>
    </w:p>
    <w:p w14:paraId="0E2FD4C8" w14:textId="6DEBDB39" w:rsidR="00717B5D" w:rsidRDefault="00717B5D" w:rsidP="00717B5D">
      <w:pPr>
        <w:rPr>
          <w:lang w:eastAsia="ja-JP"/>
        </w:rPr>
      </w:pPr>
      <w:r>
        <w:rPr>
          <w:lang w:eastAsia="ja-JP"/>
        </w:rPr>
        <w:t>Government</w:t>
      </w:r>
      <w:r w:rsidR="00014F1C">
        <w:rPr>
          <w:lang w:eastAsia="ja-JP"/>
        </w:rPr>
        <w:t>s</w:t>
      </w:r>
      <w:r>
        <w:rPr>
          <w:lang w:eastAsia="ja-JP"/>
        </w:rPr>
        <w:t xml:space="preserve"> would work closely with </w:t>
      </w:r>
      <w:r w:rsidR="00C53504">
        <w:rPr>
          <w:lang w:eastAsia="ja-JP"/>
        </w:rPr>
        <w:t>i</w:t>
      </w:r>
      <w:r>
        <w:rPr>
          <w:lang w:eastAsia="ja-JP"/>
        </w:rPr>
        <w:t xml:space="preserve">ndustry to investigate reports of suspected pet food safety incidents. If industry responses are not initiated in a timely manner or are inadequate, </w:t>
      </w:r>
      <w:r w:rsidR="00073784">
        <w:rPr>
          <w:lang w:eastAsia="ja-JP"/>
        </w:rPr>
        <w:t>g</w:t>
      </w:r>
      <w:r>
        <w:rPr>
          <w:lang w:eastAsia="ja-JP"/>
        </w:rPr>
        <w:t xml:space="preserve">overnment may conduct independent investigations and mandate product recalls. Any government activities, however, would be subject to its regulatory priorities, policies and resourcing capacity. </w:t>
      </w:r>
    </w:p>
    <w:p w14:paraId="24252855" w14:textId="06EDFCFD" w:rsidR="00A57FA1" w:rsidRDefault="00717B5D" w:rsidP="00717B5D">
      <w:pPr>
        <w:rPr>
          <w:lang w:eastAsia="ja-JP"/>
        </w:rPr>
      </w:pPr>
      <w:r>
        <w:rPr>
          <w:lang w:eastAsia="ja-JP"/>
        </w:rPr>
        <w:t xml:space="preserve">In addition, legislation would be introduced to mandate compliance with the </w:t>
      </w:r>
      <w:r w:rsidR="00D42A33">
        <w:rPr>
          <w:lang w:eastAsia="ja-JP"/>
        </w:rPr>
        <w:t>s</w:t>
      </w:r>
      <w:r>
        <w:rPr>
          <w:lang w:eastAsia="ja-JP"/>
        </w:rPr>
        <w:t xml:space="preserve">tandard for all pet food sold in Australia. While </w:t>
      </w:r>
      <w:r w:rsidR="00073784">
        <w:rPr>
          <w:lang w:eastAsia="ja-JP"/>
        </w:rPr>
        <w:t>g</w:t>
      </w:r>
      <w:r>
        <w:rPr>
          <w:lang w:eastAsia="ja-JP"/>
        </w:rPr>
        <w:t xml:space="preserve">overnment would not actively regulate compliance with </w:t>
      </w:r>
      <w:r w:rsidR="00CE1AF1">
        <w:t>the Standard</w:t>
      </w:r>
      <w:r>
        <w:rPr>
          <w:lang w:eastAsia="ja-JP"/>
        </w:rPr>
        <w:t>, it may investigate reports of non-compliance and take enforcement action (e.g. fines) subject to its regulatory priorities, policies and resourcing.</w:t>
      </w:r>
    </w:p>
    <w:p w14:paraId="6DE9BCFF" w14:textId="730F1EE5" w:rsidR="00717B5D" w:rsidRDefault="00436EDC" w:rsidP="00717B5D">
      <w:pPr>
        <w:pStyle w:val="Heading3No"/>
        <w:rPr>
          <w:lang w:eastAsia="ja-JP"/>
        </w:rPr>
      </w:pPr>
      <w:r w:rsidRPr="00436EDC">
        <w:rPr>
          <w:lang w:eastAsia="ja-JP"/>
        </w:rPr>
        <w:t>Option 3A – Report and response-based regulation</w:t>
      </w:r>
      <w:r w:rsidR="00D64CA2">
        <w:rPr>
          <w:lang w:eastAsia="ja-JP"/>
        </w:rPr>
        <w:t>,</w:t>
      </w:r>
      <w:r w:rsidRPr="00436EDC">
        <w:rPr>
          <w:lang w:eastAsia="ja-JP"/>
        </w:rPr>
        <w:t xml:space="preserve"> including complaints handling, no mandat</w:t>
      </w:r>
      <w:r w:rsidR="00D83B55">
        <w:rPr>
          <w:lang w:eastAsia="ja-JP"/>
        </w:rPr>
        <w:t>ory</w:t>
      </w:r>
      <w:r w:rsidRPr="00436EDC">
        <w:rPr>
          <w:lang w:eastAsia="ja-JP"/>
        </w:rPr>
        <w:t xml:space="preserve"> standard</w:t>
      </w:r>
    </w:p>
    <w:p w14:paraId="20D195B0" w14:textId="60B145E3" w:rsidR="00641712" w:rsidRDefault="00717B5D" w:rsidP="00717B5D">
      <w:pPr>
        <w:rPr>
          <w:lang w:eastAsia="ja-JP"/>
        </w:rPr>
      </w:pPr>
      <w:r>
        <w:rPr>
          <w:lang w:eastAsia="ja-JP"/>
        </w:rPr>
        <w:t xml:space="preserve">A potential variation to Option 3 is </w:t>
      </w:r>
      <w:r w:rsidR="00D64CA2">
        <w:rPr>
          <w:lang w:eastAsia="ja-JP"/>
        </w:rPr>
        <w:t>not to</w:t>
      </w:r>
      <w:r>
        <w:rPr>
          <w:lang w:eastAsia="ja-JP"/>
        </w:rPr>
        <w:t xml:space="preserve"> mandate compliance with a standard for the manufacture and marketing of pet food (such as AS5812). Government intervention would be focussed on ensuring pet food safety incidents are identified, investigated and addressed in a timely and effective manner, mitigating the magnitude and severity of pet food safety incidents that occur.</w:t>
      </w:r>
      <w:r w:rsidR="0004408B">
        <w:rPr>
          <w:lang w:eastAsia="ja-JP"/>
        </w:rPr>
        <w:t xml:space="preserve"> </w:t>
      </w:r>
      <w:r w:rsidR="00641712">
        <w:rPr>
          <w:lang w:eastAsia="ja-JP"/>
        </w:rPr>
        <w:t>This would be informed by consumer complaints and veterinary reports, which government would take on responsibility for handling and recording.</w:t>
      </w:r>
    </w:p>
    <w:p w14:paraId="340007C0" w14:textId="77777777" w:rsidR="00717B5D" w:rsidRDefault="00717B5D" w:rsidP="00717B5D">
      <w:pPr>
        <w:pStyle w:val="Heading3No"/>
      </w:pPr>
      <w:bookmarkStart w:id="63" w:name="_Toc126140429"/>
      <w:r>
        <w:t>Option 4: Active national regulation</w:t>
      </w:r>
      <w:bookmarkEnd w:id="63"/>
    </w:p>
    <w:p w14:paraId="00362EB7" w14:textId="6153701D" w:rsidR="00717B5D" w:rsidRDefault="00717B5D" w:rsidP="00717B5D">
      <w:pPr>
        <w:rPr>
          <w:lang w:eastAsia="ja-JP"/>
        </w:rPr>
      </w:pPr>
      <w:r>
        <w:rPr>
          <w:lang w:eastAsia="ja-JP"/>
        </w:rPr>
        <w:t xml:space="preserve">Under Option 4, </w:t>
      </w:r>
      <w:r w:rsidR="00FD41DA">
        <w:rPr>
          <w:lang w:eastAsia="ja-JP"/>
        </w:rPr>
        <w:t>G</w:t>
      </w:r>
      <w:r>
        <w:rPr>
          <w:lang w:eastAsia="ja-JP"/>
        </w:rPr>
        <w:t xml:space="preserve">overnment would actively regulate pet food safety in Australia through existing regulatory bodies. This </w:t>
      </w:r>
      <w:r w:rsidR="007937FF">
        <w:rPr>
          <w:lang w:eastAsia="ja-JP"/>
        </w:rPr>
        <w:t>o</w:t>
      </w:r>
      <w:r>
        <w:rPr>
          <w:lang w:eastAsia="ja-JP"/>
        </w:rPr>
        <w:t>ption would be similar to the regulatory approach to pet food safety implemented in the United States.</w:t>
      </w:r>
    </w:p>
    <w:p w14:paraId="39AACD6A" w14:textId="1DCEF495" w:rsidR="00717B5D" w:rsidRDefault="00717B5D" w:rsidP="00717B5D">
      <w:pPr>
        <w:rPr>
          <w:lang w:eastAsia="ja-JP"/>
        </w:rPr>
      </w:pPr>
      <w:r>
        <w:rPr>
          <w:lang w:eastAsia="ja-JP"/>
        </w:rPr>
        <w:t xml:space="preserve">Legislation would be introduced to mandate compliance with </w:t>
      </w:r>
      <w:r w:rsidR="00F96ABE">
        <w:t>AS5812</w:t>
      </w:r>
      <w:r w:rsidR="00CE1AF1">
        <w:rPr>
          <w:lang w:eastAsia="ja-JP"/>
        </w:rPr>
        <w:t xml:space="preserve"> </w:t>
      </w:r>
      <w:r>
        <w:rPr>
          <w:lang w:eastAsia="ja-JP"/>
        </w:rPr>
        <w:t xml:space="preserve">or a similar pet food manufacturing and labelling standard for all pet food sold in Australia. A key difference from Option 3 is </w:t>
      </w:r>
      <w:r w:rsidR="00D64CA2">
        <w:rPr>
          <w:lang w:eastAsia="ja-JP"/>
        </w:rPr>
        <w:t xml:space="preserve">that the government would actively monitor and enforce compliance with </w:t>
      </w:r>
      <w:r w:rsidR="009B13C2">
        <w:rPr>
          <w:lang w:eastAsia="ja-JP"/>
        </w:rPr>
        <w:t>AS5812</w:t>
      </w:r>
      <w:r w:rsidR="00D64CA2">
        <w:rPr>
          <w:lang w:eastAsia="ja-JP"/>
        </w:rPr>
        <w:t xml:space="preserve"> (or a similar standard) </w:t>
      </w:r>
      <w:r w:rsidR="00054FD8">
        <w:rPr>
          <w:lang w:eastAsia="ja-JP"/>
        </w:rPr>
        <w:t xml:space="preserve">by systematically reviewing and assessing AS5812 audit reports and </w:t>
      </w:r>
      <w:r w:rsidR="00D64CA2">
        <w:rPr>
          <w:lang w:eastAsia="ja-JP"/>
        </w:rPr>
        <w:t>implementing</w:t>
      </w:r>
      <w:r>
        <w:rPr>
          <w:lang w:eastAsia="ja-JP"/>
        </w:rPr>
        <w:t xml:space="preserve"> a register and certification program for pet food manufacturers and importers. </w:t>
      </w:r>
      <w:r w:rsidR="00054FD8">
        <w:rPr>
          <w:lang w:eastAsia="ja-JP"/>
        </w:rPr>
        <w:t>G</w:t>
      </w:r>
      <w:r>
        <w:rPr>
          <w:lang w:eastAsia="ja-JP"/>
        </w:rPr>
        <w:t>overnment</w:t>
      </w:r>
      <w:r w:rsidR="00054FD8">
        <w:rPr>
          <w:lang w:eastAsia="ja-JP"/>
        </w:rPr>
        <w:t>s</w:t>
      </w:r>
      <w:r>
        <w:rPr>
          <w:lang w:eastAsia="ja-JP"/>
        </w:rPr>
        <w:t xml:space="preserve"> would have powers to take enforcement action (e.g. issuing fines), undertake investigations, require product recalls and apply import conditions for pet food safety. These powers may be exercised as part of active monitoring and enforcement of compliance with </w:t>
      </w:r>
      <w:r w:rsidR="009B13C2">
        <w:t>AS5812</w:t>
      </w:r>
      <w:r w:rsidR="00CE1AF1">
        <w:rPr>
          <w:lang w:eastAsia="ja-JP"/>
        </w:rPr>
        <w:t xml:space="preserve"> </w:t>
      </w:r>
      <w:r>
        <w:rPr>
          <w:lang w:eastAsia="ja-JP"/>
        </w:rPr>
        <w:t>(or a similar standard), or in response to reports of pet food safety risks and incidents.</w:t>
      </w:r>
    </w:p>
    <w:p w14:paraId="08BE799D" w14:textId="2789B75F" w:rsidR="006D42D0" w:rsidRPr="00213103" w:rsidRDefault="00717B5D" w:rsidP="00367A8E">
      <w:pPr>
        <w:rPr>
          <w:lang w:eastAsia="ja-JP"/>
        </w:rPr>
      </w:pPr>
      <w:r>
        <w:rPr>
          <w:lang w:eastAsia="ja-JP"/>
        </w:rPr>
        <w:lastRenderedPageBreak/>
        <w:t xml:space="preserve">Similar to Option 3, </w:t>
      </w:r>
      <w:r w:rsidR="00FD41DA">
        <w:rPr>
          <w:lang w:eastAsia="ja-JP"/>
        </w:rPr>
        <w:t>G</w:t>
      </w:r>
      <w:r>
        <w:rPr>
          <w:lang w:eastAsia="ja-JP"/>
        </w:rPr>
        <w:t>overnment would take on responsibility for handling consumer complaints and veterinary reports in relation to pet food safety, a database of complaints and reports would be developed and used to support investigations and a public site</w:t>
      </w:r>
      <w:r w:rsidR="00554974">
        <w:t xml:space="preserve"> </w:t>
      </w:r>
      <w:r w:rsidR="00554974">
        <w:rPr>
          <w:lang w:eastAsia="ja-JP"/>
        </w:rPr>
        <w:t xml:space="preserve">for pet food product recalls would be maintained to provide information for consumers. This </w:t>
      </w:r>
      <w:r w:rsidR="00554974">
        <w:t xml:space="preserve">could involve government funding and leveraging the current PetFAST system with an expanded remit to accept consumer reports, or the creation of a new monitoring system. </w:t>
      </w:r>
    </w:p>
    <w:p w14:paraId="3BF35A2F" w14:textId="694C76AD" w:rsidR="00436EDC" w:rsidRDefault="00436EDC" w:rsidP="00436EDC">
      <w:pPr>
        <w:pStyle w:val="Heading1No"/>
      </w:pPr>
      <w:bookmarkStart w:id="64" w:name="_Toc139356324"/>
      <w:r>
        <w:t xml:space="preserve">CBA </w:t>
      </w:r>
      <w:r w:rsidR="009A06BE">
        <w:t>m</w:t>
      </w:r>
      <w:r w:rsidRPr="00436EDC">
        <w:t xml:space="preserve">ethodology </w:t>
      </w:r>
      <w:r w:rsidR="009A06BE">
        <w:t xml:space="preserve">and assumption </w:t>
      </w:r>
      <w:r w:rsidRPr="00436EDC">
        <w:t>definit</w:t>
      </w:r>
      <w:r>
        <w:t>i</w:t>
      </w:r>
      <w:r w:rsidRPr="00436EDC">
        <w:t>on</w:t>
      </w:r>
      <w:bookmarkEnd w:id="64"/>
    </w:p>
    <w:p w14:paraId="7772677E" w14:textId="307D4E68" w:rsidR="00436EDC" w:rsidRPr="00A6634B" w:rsidRDefault="00436EDC" w:rsidP="00367A8E">
      <w:pPr>
        <w:pStyle w:val="IntroText"/>
        <w:rPr>
          <w:color w:val="auto"/>
        </w:rPr>
      </w:pPr>
      <w:r w:rsidRPr="00A6634B">
        <w:rPr>
          <w:color w:val="auto"/>
        </w:rPr>
        <w:t>This section defines the key assumptions associated with the costs and benefits</w:t>
      </w:r>
      <w:r w:rsidR="005E5A19" w:rsidRPr="00A6634B">
        <w:rPr>
          <w:color w:val="auto"/>
        </w:rPr>
        <w:t xml:space="preserve"> and the methodology </w:t>
      </w:r>
      <w:r w:rsidR="000D6073" w:rsidRPr="00A6634B">
        <w:rPr>
          <w:color w:val="auto"/>
        </w:rPr>
        <w:t>for applying them</w:t>
      </w:r>
      <w:r w:rsidR="005E5A19" w:rsidRPr="00A6634B">
        <w:rPr>
          <w:color w:val="auto"/>
        </w:rPr>
        <w:t xml:space="preserve"> in the CBA.</w:t>
      </w:r>
    </w:p>
    <w:p w14:paraId="04564064" w14:textId="3CD00923" w:rsidR="000C4488" w:rsidRPr="009B6BC9" w:rsidRDefault="00B46CFE" w:rsidP="000C4488">
      <w:pPr>
        <w:pStyle w:val="Heading2No"/>
      </w:pPr>
      <w:bookmarkStart w:id="65" w:name="_Toc139356325"/>
      <w:r>
        <w:t>Overarching assumptions and methodology</w:t>
      </w:r>
      <w:bookmarkEnd w:id="65"/>
    </w:p>
    <w:p w14:paraId="65BA6DBC" w14:textId="2A2A59F0" w:rsidR="000C4488" w:rsidRPr="009B6BC9" w:rsidRDefault="000C4488" w:rsidP="009A06BE">
      <w:bookmarkStart w:id="66" w:name="_Hlk128643449"/>
      <w:r w:rsidRPr="009B6BC9">
        <w:t>Th</w:t>
      </w:r>
      <w:r w:rsidR="003C18C5">
        <w:t>e</w:t>
      </w:r>
      <w:r w:rsidRPr="009B6BC9">
        <w:t xml:space="preserve"> CBA</w:t>
      </w:r>
      <w:r w:rsidR="005E5A19">
        <w:t xml:space="preserve"> </w:t>
      </w:r>
      <w:r w:rsidR="0085719F">
        <w:t>sought</w:t>
      </w:r>
      <w:r w:rsidR="0085719F" w:rsidRPr="009B6BC9">
        <w:t xml:space="preserve"> </w:t>
      </w:r>
      <w:r w:rsidRPr="009B6BC9">
        <w:t xml:space="preserve">to assess the </w:t>
      </w:r>
      <w:r>
        <w:t xml:space="preserve">incremental </w:t>
      </w:r>
      <w:r w:rsidRPr="009B6BC9">
        <w:t xml:space="preserve">economic costs and benefits of </w:t>
      </w:r>
      <w:r>
        <w:t>five</w:t>
      </w:r>
      <w:r w:rsidRPr="009B6BC9">
        <w:t xml:space="preserve"> policy options (</w:t>
      </w:r>
      <w:r>
        <w:t xml:space="preserve">incremental to </w:t>
      </w:r>
      <w:r w:rsidRPr="009B6BC9">
        <w:t xml:space="preserve">a </w:t>
      </w:r>
      <w:r w:rsidR="005E5A19">
        <w:t xml:space="preserve">Base Case </w:t>
      </w:r>
      <w:r w:rsidR="00FD41DA">
        <w:t>O</w:t>
      </w:r>
      <w:r w:rsidRPr="009B6BC9">
        <w:t xml:space="preserve">ption) to manage pet food safety in Australia. </w:t>
      </w:r>
      <w:r w:rsidR="009A06BE">
        <w:t>The m</w:t>
      </w:r>
      <w:bookmarkEnd w:id="66"/>
      <w:r w:rsidRPr="009B6BC9">
        <w:t xml:space="preserve">ajor features of the CBA </w:t>
      </w:r>
      <w:r w:rsidR="00D00096">
        <w:t>include</w:t>
      </w:r>
      <w:r w:rsidRPr="009B6BC9">
        <w:t>:</w:t>
      </w:r>
    </w:p>
    <w:p w14:paraId="3C10A940" w14:textId="1BB06897" w:rsidR="000C4488" w:rsidRPr="009B6BC9" w:rsidRDefault="000C4488" w:rsidP="008F4A38">
      <w:pPr>
        <w:pStyle w:val="ListNumber"/>
        <w:numPr>
          <w:ilvl w:val="0"/>
          <w:numId w:val="25"/>
        </w:numPr>
      </w:pPr>
      <w:r w:rsidRPr="009B6BC9">
        <w:t>20-year timeframe for analysis</w:t>
      </w:r>
    </w:p>
    <w:p w14:paraId="6639E1ED" w14:textId="476EB487" w:rsidR="000C4488" w:rsidRDefault="000670E7" w:rsidP="00DF3FB0">
      <w:pPr>
        <w:pStyle w:val="ListNumber"/>
      </w:pPr>
      <w:r>
        <w:t>C</w:t>
      </w:r>
      <w:r w:rsidR="000C4488" w:rsidRPr="009B6BC9">
        <w:t>entral real discount rate of 7%, with sensitivity analysis using real discount rates of 3% and 10%</w:t>
      </w:r>
    </w:p>
    <w:p w14:paraId="05AD878E" w14:textId="69D62A66" w:rsidR="00282F4D" w:rsidRPr="009B6BC9" w:rsidRDefault="00282F4D" w:rsidP="00DF3FB0">
      <w:pPr>
        <w:pStyle w:val="ListNumber"/>
      </w:pPr>
      <w:r>
        <w:t>Threshold analysis</w:t>
      </w:r>
      <w:r w:rsidR="00D00096">
        <w:t xml:space="preserve"> – where benefits can be quantified on a robust evidence base</w:t>
      </w:r>
    </w:p>
    <w:p w14:paraId="559D2D98" w14:textId="7D10816C" w:rsidR="000C4488" w:rsidRPr="009B6BC9" w:rsidRDefault="000C4488" w:rsidP="00DF3FB0">
      <w:pPr>
        <w:pStyle w:val="ListNumber"/>
      </w:pPr>
      <w:r w:rsidRPr="009B6BC9">
        <w:t>All values are real, 202</w:t>
      </w:r>
      <w:r>
        <w:t>2</w:t>
      </w:r>
      <w:r w:rsidRPr="009B6BC9">
        <w:t xml:space="preserve"> Australian dollars</w:t>
      </w:r>
    </w:p>
    <w:p w14:paraId="09EAFAA9" w14:textId="7D41F907" w:rsidR="000C4488" w:rsidRPr="009B6BC9" w:rsidRDefault="000C4488" w:rsidP="00DF3FB0">
      <w:pPr>
        <w:pStyle w:val="ListNumber"/>
      </w:pPr>
      <w:r>
        <w:t>S</w:t>
      </w:r>
      <w:r w:rsidRPr="009B6BC9">
        <w:t>ensitivity analysis based on changes to other key variables given the limited data available, including in relation to pet food safety incidents and associated costs</w:t>
      </w:r>
    </w:p>
    <w:p w14:paraId="169EE217" w14:textId="77777777" w:rsidR="000C4488" w:rsidRPr="009B6BC9" w:rsidRDefault="000C4488" w:rsidP="00DF3FB0">
      <w:pPr>
        <w:pStyle w:val="ListNumber"/>
      </w:pPr>
      <w:r>
        <w:t>D</w:t>
      </w:r>
      <w:r w:rsidRPr="009B6BC9">
        <w:t>istributional analysis to assess the impacts of costs, benefits and transfers on major stakeholder groups.</w:t>
      </w:r>
    </w:p>
    <w:p w14:paraId="685444C6" w14:textId="77777777" w:rsidR="000C4488" w:rsidRPr="009B6BC9" w:rsidRDefault="000C4488" w:rsidP="000C4488">
      <w:pPr>
        <w:pStyle w:val="Heading3No"/>
      </w:pPr>
      <w:r w:rsidRPr="009B6BC9">
        <w:t>Analysis period</w:t>
      </w:r>
    </w:p>
    <w:p w14:paraId="03DF5785" w14:textId="4833AE8C" w:rsidR="000C4488" w:rsidRPr="009B6BC9" w:rsidRDefault="00364781" w:rsidP="000C4488">
      <w:r>
        <w:t xml:space="preserve">A </w:t>
      </w:r>
      <w:r w:rsidRPr="009B6BC9">
        <w:t>20</w:t>
      </w:r>
      <w:r w:rsidR="009829C5">
        <w:t>-</w:t>
      </w:r>
      <w:r w:rsidRPr="009B6BC9">
        <w:t>year</w:t>
      </w:r>
      <w:r>
        <w:t xml:space="preserve"> analysis</w:t>
      </w:r>
      <w:r w:rsidRPr="009B6BC9">
        <w:t xml:space="preserve"> period</w:t>
      </w:r>
      <w:r w:rsidR="009829C5">
        <w:t xml:space="preserve"> </w:t>
      </w:r>
      <w:r>
        <w:t xml:space="preserve">has been used </w:t>
      </w:r>
      <w:r w:rsidR="000C4488" w:rsidRPr="009B6BC9">
        <w:t xml:space="preserve">in line with </w:t>
      </w:r>
      <w:r w:rsidR="009A06BE">
        <w:t>OIA</w:t>
      </w:r>
      <w:r w:rsidR="009A06BE" w:rsidRPr="009B6BC9">
        <w:t xml:space="preserve"> </w:t>
      </w:r>
      <w:r w:rsidR="000C4488" w:rsidRPr="009B6BC9">
        <w:t>guidance</w:t>
      </w:r>
      <w:r w:rsidR="009829C5" w:rsidRPr="009B6BC9">
        <w:t>, from 1 July 2023 to 30 June 2043</w:t>
      </w:r>
      <w:r w:rsidR="000C4488" w:rsidRPr="009B6BC9">
        <w:t>. Whilst all options are likely to be enduring and have benefits beyond 20 years, the total period needs to be long enough to capture all the potential costs and benefits but not too long</w:t>
      </w:r>
      <w:r w:rsidR="000C4488">
        <w:t xml:space="preserve"> that</w:t>
      </w:r>
      <w:r w:rsidR="000C4488" w:rsidRPr="009B6BC9">
        <w:t xml:space="preserve"> the costs and benefits become negligible because of discounting.</w:t>
      </w:r>
    </w:p>
    <w:p w14:paraId="2A2D38E6" w14:textId="271E3940" w:rsidR="000C4488" w:rsidRPr="009B6BC9" w:rsidRDefault="004D1F48" w:rsidP="000C4488">
      <w:pPr>
        <w:rPr>
          <w:b/>
          <w:bCs/>
          <w:i/>
          <w:iCs/>
        </w:rPr>
      </w:pPr>
      <w:r>
        <w:rPr>
          <w:b/>
          <w:bCs/>
          <w:i/>
          <w:iCs/>
        </w:rPr>
        <w:t>Commencement and i</w:t>
      </w:r>
      <w:r w:rsidR="000C4488" w:rsidRPr="009B6BC9">
        <w:rPr>
          <w:b/>
          <w:bCs/>
          <w:i/>
          <w:iCs/>
        </w:rPr>
        <w:t>mplementation of the options</w:t>
      </w:r>
    </w:p>
    <w:p w14:paraId="23EC9025" w14:textId="130D4222" w:rsidR="000C4488" w:rsidRPr="009B6BC9" w:rsidRDefault="000C4488" w:rsidP="000C4488">
      <w:r w:rsidRPr="009B6BC9">
        <w:t xml:space="preserve">The </w:t>
      </w:r>
      <w:r w:rsidR="004D1F48">
        <w:t xml:space="preserve">commencement of each policy option is when the regulation will take </w:t>
      </w:r>
      <w:r w:rsidR="000D6073">
        <w:t>e</w:t>
      </w:r>
      <w:r w:rsidR="004D1F48">
        <w:t xml:space="preserve">ffect. </w:t>
      </w:r>
      <w:r w:rsidR="00EA151B">
        <w:t>The implementation of each policy</w:t>
      </w:r>
      <w:r w:rsidR="00594E55">
        <w:t xml:space="preserve"> is the time </w:t>
      </w:r>
      <w:r w:rsidR="00A023A0">
        <w:t>prior to this</w:t>
      </w:r>
      <w:r w:rsidR="00594E55">
        <w:t xml:space="preserve">. </w:t>
      </w:r>
      <w:r w:rsidR="004D1F48">
        <w:t>Commencement and i</w:t>
      </w:r>
      <w:r w:rsidR="00EA151B">
        <w:t>mplementation</w:t>
      </w:r>
      <w:r w:rsidR="004D1F48">
        <w:t xml:space="preserve"> for each </w:t>
      </w:r>
      <w:r w:rsidR="007937FF">
        <w:t>option</w:t>
      </w:r>
      <w:r w:rsidR="00EA151B">
        <w:t xml:space="preserve"> </w:t>
      </w:r>
      <w:r w:rsidR="00A023A0">
        <w:t>are</w:t>
      </w:r>
      <w:r w:rsidRPr="009B6BC9">
        <w:t xml:space="preserve"> assumed to </w:t>
      </w:r>
      <w:r w:rsidR="00EA151B">
        <w:t>occur</w:t>
      </w:r>
      <w:r w:rsidR="00EA151B" w:rsidRPr="009B6BC9">
        <w:t xml:space="preserve"> </w:t>
      </w:r>
      <w:r w:rsidRPr="009B6BC9">
        <w:t>from the following dates:</w:t>
      </w:r>
    </w:p>
    <w:p w14:paraId="4562A4F2" w14:textId="431B2661" w:rsidR="000C4488" w:rsidRPr="009B6BC9" w:rsidRDefault="000C4488" w:rsidP="00367A8E">
      <w:pPr>
        <w:pStyle w:val="ListBullet"/>
      </w:pPr>
      <w:r w:rsidRPr="009B6BC9">
        <w:lastRenderedPageBreak/>
        <w:t xml:space="preserve">Option 1 </w:t>
      </w:r>
      <w:r w:rsidR="000D6073">
        <w:t xml:space="preserve">is </w:t>
      </w:r>
      <w:r w:rsidR="002B3249">
        <w:t xml:space="preserve">assumed </w:t>
      </w:r>
      <w:r w:rsidRPr="009B6BC9">
        <w:t xml:space="preserve">to commence from 1 July 2023 as it is the </w:t>
      </w:r>
      <w:r w:rsidR="00A023A0">
        <w:t>Base Case</w:t>
      </w:r>
      <w:r w:rsidRPr="009B6BC9">
        <w:t>.</w:t>
      </w:r>
      <w:r w:rsidR="004D1F48">
        <w:t xml:space="preserve"> No additional implementation activities </w:t>
      </w:r>
      <w:r w:rsidR="000D6073">
        <w:t xml:space="preserve">are </w:t>
      </w:r>
      <w:r w:rsidR="004D1F48">
        <w:t>to occur.</w:t>
      </w:r>
    </w:p>
    <w:p w14:paraId="4FEC6DE0" w14:textId="2548DA2D" w:rsidR="009D3266" w:rsidRPr="009B6BC9" w:rsidRDefault="000C4488" w:rsidP="00526A11">
      <w:pPr>
        <w:pStyle w:val="ListBullet"/>
      </w:pPr>
      <w:r w:rsidRPr="009B6BC9">
        <w:t xml:space="preserve">Options 2 and 3 </w:t>
      </w:r>
      <w:r w:rsidR="002B3249">
        <w:t xml:space="preserve">are assumed </w:t>
      </w:r>
      <w:r w:rsidRPr="009B6BC9">
        <w:t xml:space="preserve">to commence from 1 January 2027. This reflects an estimated 6 months to assess and update </w:t>
      </w:r>
      <w:r w:rsidR="00526A11">
        <w:t>AS5812</w:t>
      </w:r>
      <w:r w:rsidRPr="009B6BC9">
        <w:t xml:space="preserve"> to be suitable as a mandatory standard under regulation, two years to establish the legislative framework (including drafting and passage of legislation), and a further year for regulatory arrangements to be put into effect (e.g. to communicate the new regulatory arrangements, set up the required teams, systems and processes, and give businesses time to comply).</w:t>
      </w:r>
    </w:p>
    <w:p w14:paraId="78D7493C" w14:textId="065B39D0" w:rsidR="00024242" w:rsidRPr="009B6BC9" w:rsidRDefault="000C4488" w:rsidP="00024242">
      <w:pPr>
        <w:pStyle w:val="ListBullet"/>
      </w:pPr>
      <w:r w:rsidRPr="009B6BC9">
        <w:t xml:space="preserve">Options 2A and 3A </w:t>
      </w:r>
      <w:r w:rsidR="002B3249">
        <w:t xml:space="preserve">are assumed </w:t>
      </w:r>
      <w:r w:rsidR="004D1F48">
        <w:t xml:space="preserve">to </w:t>
      </w:r>
      <w:r w:rsidRPr="009B6BC9">
        <w:t>commence from 1 July 2026. This reflects an estimated two years to establish the legislative framework for these options (including drafting and passage of legislation), and a further year for regulatory arrangements to be put into effect (e.g. to communicate the new regulatory arrangements, set up the required teams, systems and processes, and give businesses time to comply).</w:t>
      </w:r>
    </w:p>
    <w:p w14:paraId="42297703" w14:textId="3D4D2333" w:rsidR="00A762AA" w:rsidRPr="009B6BC9" w:rsidRDefault="000C4488" w:rsidP="00A762AA">
      <w:pPr>
        <w:pStyle w:val="ListBullet"/>
      </w:pPr>
      <w:r w:rsidRPr="009B6BC9">
        <w:t xml:space="preserve">Option 4 </w:t>
      </w:r>
      <w:r w:rsidR="002B3249">
        <w:t xml:space="preserve">is assumed </w:t>
      </w:r>
      <w:r w:rsidRPr="009B6BC9">
        <w:t xml:space="preserve">to commence from 1 January 2028. This reflects an estimated </w:t>
      </w:r>
      <w:r w:rsidR="00A023A0">
        <w:t>6</w:t>
      </w:r>
      <w:r w:rsidR="00A023A0" w:rsidRPr="009B6BC9">
        <w:t xml:space="preserve"> </w:t>
      </w:r>
      <w:r w:rsidRPr="009B6BC9">
        <w:t xml:space="preserve">months to assess and update </w:t>
      </w:r>
      <w:r w:rsidR="00A762AA">
        <w:t>AS5812</w:t>
      </w:r>
      <w:r w:rsidRPr="009B6BC9">
        <w:t xml:space="preserve"> to be suitable as a mandatory standard under regulation, two years to establish the legislative framework for these options, and a further two years for regulatory arrangements to be put into effect. The longer timeframe compared to Options 2 and 3 is due to this </w:t>
      </w:r>
      <w:r w:rsidR="007937FF">
        <w:t>o</w:t>
      </w:r>
      <w:r w:rsidRPr="009B6BC9">
        <w:t>ption applying more onerous requirements on businesses (necessitating more time to transition) and requiring more complex processes and systems to be established (including a licencing and registration program) and additional resourcing.</w:t>
      </w:r>
    </w:p>
    <w:p w14:paraId="64E5BFFB" w14:textId="7846D3F0" w:rsidR="000C4488" w:rsidRPr="009B6BC9" w:rsidRDefault="000C4488" w:rsidP="000C4488">
      <w:r w:rsidRPr="009B6BC9">
        <w:t xml:space="preserve">The above </w:t>
      </w:r>
      <w:r w:rsidR="00010605">
        <w:t>commencement</w:t>
      </w:r>
      <w:r w:rsidR="00010605" w:rsidRPr="009B6BC9">
        <w:t xml:space="preserve"> </w:t>
      </w:r>
      <w:r w:rsidRPr="009B6BC9">
        <w:t xml:space="preserve">dates are estimations and could vary depending on individual state and territory circumstances.  </w:t>
      </w:r>
    </w:p>
    <w:p w14:paraId="5D02F8D1" w14:textId="77777777" w:rsidR="000C4488" w:rsidRPr="009B6BC9" w:rsidRDefault="000C4488" w:rsidP="000C4488">
      <w:pPr>
        <w:pStyle w:val="Heading3No"/>
      </w:pPr>
      <w:r w:rsidRPr="009B6BC9">
        <w:t>Discount Rate and Consumer Price Index</w:t>
      </w:r>
    </w:p>
    <w:p w14:paraId="561054B3" w14:textId="77777777" w:rsidR="000C4488" w:rsidRPr="009B6BC9" w:rsidRDefault="000C4488" w:rsidP="000C4488">
      <w:r w:rsidRPr="009B6BC9">
        <w:t xml:space="preserve">The central case assumes a real discount rate of 7%, consistent with </w:t>
      </w:r>
      <w:r w:rsidR="000B6C4F">
        <w:t>OIA</w:t>
      </w:r>
      <w:r w:rsidRPr="009B6BC9">
        <w:t xml:space="preserve"> guidance. We have also undertaken sensitivity analysis for 3% and 10% real discount rates. Lower discount rates may be applicable for policies that have long-term or intergenerational benefits.</w:t>
      </w:r>
    </w:p>
    <w:p w14:paraId="4B8E2AA6" w14:textId="35C90B5A" w:rsidR="000C4488" w:rsidRDefault="000C4488" w:rsidP="000C4488">
      <w:r w:rsidRPr="009B6BC9">
        <w:t xml:space="preserve">The </w:t>
      </w:r>
      <w:r w:rsidRPr="009B6BC9" w:rsidDel="00A34F04">
        <w:t>Consumer Price Index</w:t>
      </w:r>
      <w:r w:rsidRPr="009B6BC9">
        <w:t xml:space="preserve"> (CPI) has drawn from the long run average since June 2012, using the Australian Bureau of Statistics, Consumer Price Index, Australia June 2022 for All Groups</w:t>
      </w:r>
      <w:r w:rsidRPr="009B6BC9">
        <w:rPr>
          <w:rStyle w:val="FootnoteReference"/>
        </w:rPr>
        <w:footnoteReference w:id="17"/>
      </w:r>
      <w:r w:rsidRPr="009B6BC9">
        <w:t>.</w:t>
      </w:r>
      <w:r>
        <w:t xml:space="preserve"> Because real values are used in the analysis, the CPI </w:t>
      </w:r>
      <w:r w:rsidR="001E1231">
        <w:t xml:space="preserve">is only used to </w:t>
      </w:r>
      <w:r w:rsidR="000B6C4F">
        <w:t>ensures</w:t>
      </w:r>
      <w:r>
        <w:t xml:space="preserve"> that all cost and benefit values are in 2022 dollars.</w:t>
      </w:r>
    </w:p>
    <w:p w14:paraId="2806F10E" w14:textId="4F94D8C4" w:rsidR="000C4488" w:rsidRPr="009B6BC9" w:rsidRDefault="000C4488" w:rsidP="000C4488">
      <w:pPr>
        <w:pStyle w:val="Heading3No"/>
      </w:pPr>
      <w:bookmarkStart w:id="67" w:name="_Ref128653181"/>
      <w:r w:rsidRPr="009B6BC9">
        <w:t>Threshold analysis</w:t>
      </w:r>
      <w:bookmarkEnd w:id="67"/>
    </w:p>
    <w:p w14:paraId="2D5A7C41" w14:textId="346E1613" w:rsidR="000C4488" w:rsidRPr="009B6BC9" w:rsidRDefault="000C4488" w:rsidP="000C4488">
      <w:r w:rsidRPr="009B6BC9">
        <w:t>Threshold analysis is an extension of sensitivity analysis used to identify an assumption's minimum or maximum value. Specifically, threshold analysis aims to identify a specific value an input under consideration must achieve to reach a threshold point.</w:t>
      </w:r>
    </w:p>
    <w:p w14:paraId="035D9F1C" w14:textId="66C789EB" w:rsidR="000C4488" w:rsidRPr="009B6BC9" w:rsidRDefault="001E1231" w:rsidP="000C4488">
      <w:r>
        <w:t xml:space="preserve">In this analysis, as </w:t>
      </w:r>
      <w:r w:rsidR="000C4488" w:rsidRPr="009B6BC9">
        <w:t xml:space="preserve">there is a high degree of uncertainty associated with the efficacy of the </w:t>
      </w:r>
      <w:r w:rsidR="00BD239B">
        <w:t>policy</w:t>
      </w:r>
      <w:r w:rsidR="00BD239B" w:rsidRPr="009B6BC9">
        <w:t xml:space="preserve"> </w:t>
      </w:r>
      <w:r w:rsidR="000C4488" w:rsidRPr="009B6BC9">
        <w:t xml:space="preserve">options (e.g. due to limited data on pet food incidents), a threshold analysis </w:t>
      </w:r>
      <w:r w:rsidR="00124169">
        <w:t>is</w:t>
      </w:r>
      <w:r w:rsidR="005E0600">
        <w:t xml:space="preserve"> used</w:t>
      </w:r>
      <w:r w:rsidR="000C4488" w:rsidRPr="009B6BC9">
        <w:t xml:space="preserve"> to assess how </w:t>
      </w:r>
      <w:r w:rsidR="000C4488" w:rsidRPr="009B6BC9">
        <w:lastRenderedPageBreak/>
        <w:t xml:space="preserve">much each </w:t>
      </w:r>
      <w:r w:rsidR="007937FF">
        <w:t>option</w:t>
      </w:r>
      <w:r w:rsidR="000C4488" w:rsidRPr="009B6BC9">
        <w:t xml:space="preserve"> would need to reduce </w:t>
      </w:r>
      <w:r w:rsidR="00CC701C">
        <w:t xml:space="preserve">our best estimates of the total number of </w:t>
      </w:r>
      <w:r w:rsidR="000C4488" w:rsidRPr="009B6BC9">
        <w:t>pet food safety incidents to achieve a BCR of 1 and an NPV of 0.</w:t>
      </w:r>
      <w:r w:rsidR="00026233" w:rsidRPr="00026233">
        <w:t xml:space="preserve"> </w:t>
      </w:r>
      <w:r w:rsidR="00124169">
        <w:t>T</w:t>
      </w:r>
      <w:r w:rsidR="000C4488">
        <w:t>he threshold</w:t>
      </w:r>
      <w:r w:rsidR="000C4488" w:rsidRPr="009B6BC9">
        <w:t xml:space="preserve"> </w:t>
      </w:r>
      <w:r w:rsidR="00124169">
        <w:t>is calculated</w:t>
      </w:r>
      <w:r w:rsidR="000C4488" w:rsidRPr="009B6BC9">
        <w:t xml:space="preserve"> </w:t>
      </w:r>
      <w:r w:rsidR="000C4488">
        <w:t>by increasing the efficacy</w:t>
      </w:r>
      <w:r w:rsidR="000C4488" w:rsidRPr="009B6BC9">
        <w:t xml:space="preserve"> of each </w:t>
      </w:r>
      <w:r w:rsidR="007937FF">
        <w:t>option</w:t>
      </w:r>
      <w:r w:rsidR="000C4488" w:rsidRPr="009B6BC9">
        <w:t xml:space="preserve"> </w:t>
      </w:r>
      <w:r w:rsidR="000C4488">
        <w:t xml:space="preserve">from 0% - 100% </w:t>
      </w:r>
      <w:r w:rsidR="00D569D5">
        <w:t>(in 5% increments)</w:t>
      </w:r>
      <w:r w:rsidR="000C4488">
        <w:t xml:space="preserve"> </w:t>
      </w:r>
      <w:r w:rsidR="000C4488" w:rsidRPr="009B6BC9">
        <w:t xml:space="preserve">such that the present value of the costs equals the benefits. </w:t>
      </w:r>
    </w:p>
    <w:p w14:paraId="0B52F636" w14:textId="0FCEBC40" w:rsidR="00697BBC" w:rsidRPr="009B6BC9" w:rsidRDefault="000C4488" w:rsidP="000C4488">
      <w:r w:rsidRPr="009B6BC9">
        <w:t xml:space="preserve">In making this assessment, it </w:t>
      </w:r>
      <w:r w:rsidR="00CC701C">
        <w:t>should</w:t>
      </w:r>
      <w:r w:rsidR="00CC701C" w:rsidRPr="009B6BC9">
        <w:t xml:space="preserve"> </w:t>
      </w:r>
      <w:r w:rsidRPr="009B6BC9">
        <w:t>be noted that the analysis does not take into account benefits that cannot or are difficult to be quantified</w:t>
      </w:r>
      <w:r>
        <w:t xml:space="preserve"> (see below at Section 1.2.4)</w:t>
      </w:r>
      <w:r w:rsidRPr="009B6BC9">
        <w:t xml:space="preserve"> which are potentially significant (i.e. the reduction to pet food safety incidents required to reach threshold values may be over-estimated given it does not account for unquantifiable benefits). It </w:t>
      </w:r>
      <w:r w:rsidR="007742A5">
        <w:t>should</w:t>
      </w:r>
      <w:r w:rsidRPr="009B6BC9">
        <w:t>, however, also be noted that the analysis does not take into account costs that are difficult to quantify, such as potential industry costs associated with undertaking more product recalls (either mandatorily or voluntarily).</w:t>
      </w:r>
    </w:p>
    <w:p w14:paraId="579E894B" w14:textId="08B45584" w:rsidR="000C4488" w:rsidRPr="009B6BC9" w:rsidRDefault="000C4488" w:rsidP="000C4488">
      <w:pPr>
        <w:pStyle w:val="Heading3No"/>
      </w:pPr>
      <w:bookmarkStart w:id="68" w:name="_Ref128385417"/>
      <w:r w:rsidRPr="009B6BC9">
        <w:t>Data availability</w:t>
      </w:r>
      <w:bookmarkEnd w:id="68"/>
    </w:p>
    <w:p w14:paraId="62EA1917" w14:textId="4102F5FB" w:rsidR="00ED3DC7" w:rsidRPr="009B6BC9" w:rsidRDefault="00A96E52" w:rsidP="000C4488">
      <w:r>
        <w:t>A</w:t>
      </w:r>
      <w:r w:rsidRPr="009B6BC9">
        <w:t xml:space="preserve"> </w:t>
      </w:r>
      <w:r w:rsidR="000C4488" w:rsidRPr="009B6BC9">
        <w:t>key information source for th</w:t>
      </w:r>
      <w:r w:rsidR="00F646D6">
        <w:t>e</w:t>
      </w:r>
      <w:r w:rsidR="000C4488" w:rsidRPr="009B6BC9">
        <w:t xml:space="preserve"> CBA is a quantitative research study</w:t>
      </w:r>
      <w:r w:rsidR="00BE5EB2">
        <w:t xml:space="preserve"> </w:t>
      </w:r>
      <w:r w:rsidR="0078058F">
        <w:t>surveyed people nationally</w:t>
      </w:r>
      <w:r w:rsidR="00153520">
        <w:rPr>
          <w:rStyle w:val="FootnoteReference"/>
        </w:rPr>
        <w:footnoteReference w:id="18"/>
      </w:r>
      <w:r w:rsidR="00F646D6">
        <w:t xml:space="preserve">. The study included </w:t>
      </w:r>
      <w:r w:rsidR="000C4488" w:rsidRPr="009B6BC9">
        <w:t>over 1000 participants</w:t>
      </w:r>
      <w:r w:rsidR="00F646D6">
        <w:t>, was</w:t>
      </w:r>
      <w:r w:rsidR="000C4488" w:rsidRPr="009B6BC9">
        <w:t xml:space="preserve"> commissioned by</w:t>
      </w:r>
      <w:r w:rsidR="0078058F">
        <w:t xml:space="preserve"> </w:t>
      </w:r>
      <w:r w:rsidR="00F166E7">
        <w:t>Animal Medicines Australia (</w:t>
      </w:r>
      <w:r w:rsidR="0078058F">
        <w:t>AMA</w:t>
      </w:r>
      <w:r w:rsidR="00F166E7">
        <w:t xml:space="preserve">) </w:t>
      </w:r>
      <w:r w:rsidR="000C4488" w:rsidRPr="009B6BC9">
        <w:t xml:space="preserve"> and </w:t>
      </w:r>
      <w:r w:rsidR="00F646D6">
        <w:t xml:space="preserve">was </w:t>
      </w:r>
      <w:r w:rsidR="000C4488" w:rsidRPr="009B6BC9">
        <w:t>undertaken by Newgate Research in 2019</w:t>
      </w:r>
      <w:r w:rsidR="000C4488" w:rsidRPr="009B6BC9">
        <w:rPr>
          <w:rStyle w:val="FootnoteReference"/>
        </w:rPr>
        <w:footnoteReference w:id="19"/>
      </w:r>
      <w:r w:rsidR="006D79BB">
        <w:t>,</w:t>
      </w:r>
      <w:r w:rsidR="000C4488" w:rsidRPr="009B6BC9">
        <w:t xml:space="preserve"> </w:t>
      </w:r>
      <w:r w:rsidR="00F646D6">
        <w:t>then</w:t>
      </w:r>
      <w:r w:rsidR="000C4488" w:rsidRPr="009B6BC9">
        <w:t xml:space="preserve"> updated in 2021</w:t>
      </w:r>
      <w:r w:rsidR="000C4488" w:rsidRPr="009B6BC9">
        <w:rPr>
          <w:rStyle w:val="FootnoteReference"/>
        </w:rPr>
        <w:footnoteReference w:id="20"/>
      </w:r>
      <w:r w:rsidR="000C4488" w:rsidRPr="009B6BC9">
        <w:t xml:space="preserve"> and 2022</w:t>
      </w:r>
      <w:r w:rsidR="000C4488" w:rsidRPr="009B6BC9">
        <w:rPr>
          <w:rStyle w:val="FootnoteReference"/>
        </w:rPr>
        <w:footnoteReference w:id="21"/>
      </w:r>
      <w:r w:rsidR="000C4488" w:rsidRPr="009B6BC9">
        <w:t xml:space="preserve">. While the 2021 and 2022 updates reflected </w:t>
      </w:r>
      <w:r w:rsidR="00EA65C8">
        <w:t>potent</w:t>
      </w:r>
      <w:r w:rsidR="000E331D">
        <w:t>i</w:t>
      </w:r>
      <w:r w:rsidR="00EA65C8">
        <w:t xml:space="preserve">al </w:t>
      </w:r>
      <w:r w:rsidR="000C4488" w:rsidRPr="009B6BC9">
        <w:t>impacts on pet ownership from COVID-19, pet ownership rates are not expected to significantly change in the future as the impacts of COVID-19 reduce over time. The total sample size was 2,453, resulting in an overall maximum error margin of +/-2.0% at the 95% confidence level. Survey results were weighted using ABS Census data to correct any sampling bias.</w:t>
      </w:r>
    </w:p>
    <w:p w14:paraId="2EDCEA62" w14:textId="79041764" w:rsidR="00A9255C" w:rsidRPr="009B6BC9" w:rsidRDefault="00EA1B67" w:rsidP="000C4488">
      <w:r w:rsidRPr="009B6BC9">
        <w:t>Engagement with PFIAA and AVA members provided data relating to the estimated costs for industry and for managing PetFAST associated with the options. Industry costs were further supported by data in the IBIS</w:t>
      </w:r>
      <w:r w:rsidR="00A45B41">
        <w:t xml:space="preserve"> World</w:t>
      </w:r>
      <w:r w:rsidRPr="009B6BC9">
        <w:t xml:space="preserve"> Pet food production in Australia from 2020 report. Government costs were estimated and verified in consultation with the AGSOC Pet Food Working Group and DAFF. The CBA also relied on previous reviews and reports on pet food safety in Australia including the Senate inquiry on regulatory approaches to ensure the safety of pet food and the Pet Food Review Working Group's report on managing the health and safety of pet food in Australia.</w:t>
      </w:r>
    </w:p>
    <w:p w14:paraId="64C24EE5" w14:textId="4AA4BA5B" w:rsidR="000C4488" w:rsidRPr="009B6BC9" w:rsidRDefault="000C4488" w:rsidP="000C4488">
      <w:pPr>
        <w:pStyle w:val="Heading3No"/>
      </w:pPr>
      <w:bookmarkStart w:id="69" w:name="_Ref128653102"/>
      <w:r w:rsidRPr="009B6BC9">
        <w:t>Pet Food Safety Incidents</w:t>
      </w:r>
      <w:bookmarkEnd w:id="69"/>
    </w:p>
    <w:p w14:paraId="0D59957D" w14:textId="4296AF99" w:rsidR="000C4488" w:rsidRPr="009B6BC9" w:rsidRDefault="00744011" w:rsidP="000C4488">
      <w:pPr>
        <w:rPr>
          <w:bCs/>
        </w:rPr>
      </w:pPr>
      <w:r>
        <w:t>As previously noted for the purpose of this analysis we</w:t>
      </w:r>
      <w:r w:rsidR="00FE35CA">
        <w:t xml:space="preserve"> </w:t>
      </w:r>
      <w:r w:rsidR="000C4488" w:rsidRPr="009B6BC9">
        <w:t>define a pet food safety incident as one that results in serious consequences such as illness requiring veterinary care or death. Currently, there is limited information on the number, frequency and magnitude of serious pet food safety incidents within Australia because there is only a voluntary incident reporting system (PetFAST) accessible only to veterinarians.</w:t>
      </w:r>
      <w:r w:rsidR="005D00BE" w:rsidRPr="005D00BE">
        <w:rPr>
          <w:bCs/>
        </w:rPr>
        <w:t xml:space="preserve"> </w:t>
      </w:r>
      <w:r w:rsidR="005D00BE">
        <w:rPr>
          <w:bCs/>
        </w:rPr>
        <w:t>C</w:t>
      </w:r>
      <w:r w:rsidR="005D00BE" w:rsidRPr="009B6BC9">
        <w:rPr>
          <w:bCs/>
        </w:rPr>
        <w:t xml:space="preserve">onsultation with stakeholders from the PFIAA and AVA (which jointly manage </w:t>
      </w:r>
      <w:r w:rsidR="005D00BE" w:rsidRPr="009B6BC9">
        <w:rPr>
          <w:bCs/>
        </w:rPr>
        <w:lastRenderedPageBreak/>
        <w:t>PetFAST)</w:t>
      </w:r>
      <w:r w:rsidR="005D00BE">
        <w:rPr>
          <w:bCs/>
        </w:rPr>
        <w:t xml:space="preserve"> indicate the figures are significantly underestimated. Therefore, the CBA</w:t>
      </w:r>
      <w:r w:rsidR="005D00BE" w:rsidRPr="009B6BC9">
        <w:rPr>
          <w:bCs/>
        </w:rPr>
        <w:t xml:space="preserve"> assumed there is a material underreporting of incidents of about 90%. </w:t>
      </w:r>
      <w:r w:rsidR="000C4488" w:rsidRPr="009B6BC9">
        <w:rPr>
          <w:bCs/>
        </w:rPr>
        <w:t xml:space="preserve"> </w:t>
      </w:r>
    </w:p>
    <w:p w14:paraId="40C89E46" w14:textId="53EBC481" w:rsidR="000C4488" w:rsidRPr="009B6BC9" w:rsidRDefault="000C4488" w:rsidP="000C4488">
      <w:pPr>
        <w:rPr>
          <w:bCs/>
        </w:rPr>
      </w:pPr>
      <w:r w:rsidRPr="009B6BC9">
        <w:rPr>
          <w:bCs/>
        </w:rPr>
        <w:t xml:space="preserve">Since October 2018 (when PetFAST reports were systematically recorded) there have been 147 PetFAST reports, which equates to </w:t>
      </w:r>
      <w:r w:rsidR="00623EAC">
        <w:rPr>
          <w:bCs/>
        </w:rPr>
        <w:t>about 36</w:t>
      </w:r>
      <w:r w:rsidRPr="009B6BC9">
        <w:rPr>
          <w:bCs/>
        </w:rPr>
        <w:t xml:space="preserve"> reports per year. Based on the nature of previous pet food safety incidents recorded on PetFAST, </w:t>
      </w:r>
      <w:r w:rsidR="006D63DF">
        <w:rPr>
          <w:bCs/>
        </w:rPr>
        <w:t>the analysis assumes</w:t>
      </w:r>
      <w:r w:rsidRPr="009B6BC9">
        <w:rPr>
          <w:bCs/>
        </w:rPr>
        <w:t xml:space="preserve"> 10% </w:t>
      </w:r>
      <w:r w:rsidR="006D63DF">
        <w:rPr>
          <w:bCs/>
        </w:rPr>
        <w:t xml:space="preserve">of </w:t>
      </w:r>
      <w:r w:rsidR="003C0DFA">
        <w:rPr>
          <w:bCs/>
        </w:rPr>
        <w:t xml:space="preserve">incidents </w:t>
      </w:r>
      <w:r w:rsidRPr="009B6BC9">
        <w:rPr>
          <w:bCs/>
        </w:rPr>
        <w:t xml:space="preserve">result in illness or death. Applying the 90% underreporting estimate, </w:t>
      </w:r>
      <w:r w:rsidR="002E4AE1">
        <w:rPr>
          <w:bCs/>
        </w:rPr>
        <w:t xml:space="preserve">an assumed </w:t>
      </w:r>
      <w:r w:rsidRPr="009B6BC9">
        <w:rPr>
          <w:bCs/>
        </w:rPr>
        <w:t>37 pet deaths and 331 pet illnesses requiring veterinary car</w:t>
      </w:r>
      <w:r w:rsidR="00943855">
        <w:rPr>
          <w:bCs/>
        </w:rPr>
        <w:t>e</w:t>
      </w:r>
      <w:r w:rsidRPr="009B6BC9">
        <w:rPr>
          <w:bCs/>
        </w:rPr>
        <w:t xml:space="preserve"> </w:t>
      </w:r>
      <w:r w:rsidR="009160A2" w:rsidRPr="009B6BC9">
        <w:rPr>
          <w:bCs/>
        </w:rPr>
        <w:t>result</w:t>
      </w:r>
      <w:r w:rsidR="009160A2">
        <w:rPr>
          <w:bCs/>
        </w:rPr>
        <w:t>ed</w:t>
      </w:r>
      <w:r w:rsidR="009160A2" w:rsidRPr="009B6BC9">
        <w:rPr>
          <w:bCs/>
        </w:rPr>
        <w:t xml:space="preserve"> </w:t>
      </w:r>
      <w:r w:rsidRPr="009B6BC9">
        <w:rPr>
          <w:bCs/>
        </w:rPr>
        <w:t xml:space="preserve">from pet food safety incidents </w:t>
      </w:r>
      <w:r w:rsidR="00E639C9">
        <w:rPr>
          <w:bCs/>
        </w:rPr>
        <w:t>in 202</w:t>
      </w:r>
      <w:r w:rsidR="001669C5">
        <w:rPr>
          <w:bCs/>
        </w:rPr>
        <w:t>2</w:t>
      </w:r>
      <w:r w:rsidRPr="009B6BC9">
        <w:rPr>
          <w:bCs/>
        </w:rPr>
        <w:t>.</w:t>
      </w:r>
      <w:r w:rsidR="00EC6858" w:rsidRPr="00EC6858">
        <w:rPr>
          <w:bCs/>
        </w:rPr>
        <w:t xml:space="preserve"> </w:t>
      </w:r>
      <w:r w:rsidR="00EC6858">
        <w:rPr>
          <w:bCs/>
        </w:rPr>
        <w:t>The number of pet food safety incidents increases proportionally to the assumed pet population.</w:t>
      </w:r>
      <w:r w:rsidRPr="009B6BC9">
        <w:rPr>
          <w:bCs/>
        </w:rPr>
        <w:t xml:space="preserve"> Whilst this is proportionally very small compared to the estimated </w:t>
      </w:r>
      <w:r w:rsidR="009160A2" w:rsidRPr="009B6BC9">
        <w:rPr>
          <w:bCs/>
        </w:rPr>
        <w:t>202</w:t>
      </w:r>
      <w:r w:rsidR="009160A2">
        <w:rPr>
          <w:bCs/>
        </w:rPr>
        <w:t>2</w:t>
      </w:r>
      <w:r w:rsidR="009160A2" w:rsidRPr="009B6BC9">
        <w:rPr>
          <w:bCs/>
        </w:rPr>
        <w:t xml:space="preserve"> </w:t>
      </w:r>
      <w:r w:rsidRPr="009B6BC9">
        <w:rPr>
          <w:bCs/>
        </w:rPr>
        <w:t>population of 6.4 million dogs and 5.3 million cats in Australia, there are likely to be many pet food incidents with minor consequences and negligible economic impacts. This is the case for human food safety incidents, where the vast majority of incidents have minor consequences - for example, in the United States, only 0.26% of food incidents result in hospitalisation and an even smaller number in death</w:t>
      </w:r>
      <w:r w:rsidRPr="009B6BC9">
        <w:rPr>
          <w:rStyle w:val="FootnoteReference"/>
          <w:bCs/>
        </w:rPr>
        <w:footnoteReference w:id="22"/>
      </w:r>
      <w:r w:rsidRPr="009B6BC9">
        <w:rPr>
          <w:bCs/>
        </w:rPr>
        <w:t xml:space="preserve">. </w:t>
      </w:r>
    </w:p>
    <w:p w14:paraId="6B6CB04E" w14:textId="23473633" w:rsidR="000C4488" w:rsidRPr="009B6BC9" w:rsidRDefault="008F1ED9" w:rsidP="000C4488">
      <w:pPr>
        <w:rPr>
          <w:bCs/>
        </w:rPr>
      </w:pPr>
      <w:r>
        <w:rPr>
          <w:bCs/>
        </w:rPr>
        <w:t xml:space="preserve">The percentage of underreporting is tested as part </w:t>
      </w:r>
      <w:r w:rsidR="000C4488" w:rsidRPr="009B6BC9">
        <w:rPr>
          <w:bCs/>
        </w:rPr>
        <w:t>of the sensitivity analysis to determine the effect of any changes on the costs and benefits.</w:t>
      </w:r>
    </w:p>
    <w:p w14:paraId="43B4881D" w14:textId="77777777" w:rsidR="000C4488" w:rsidRPr="009B6BC9" w:rsidRDefault="000C4488" w:rsidP="000C4488">
      <w:pPr>
        <w:pStyle w:val="Heading2No"/>
      </w:pPr>
      <w:bookmarkStart w:id="70" w:name="_Toc139356326"/>
      <w:r w:rsidRPr="009B6BC9">
        <w:t>Benefits quantified in the CBA</w:t>
      </w:r>
      <w:bookmarkEnd w:id="70"/>
    </w:p>
    <w:p w14:paraId="7FD68A09" w14:textId="2D025223" w:rsidR="000C4488" w:rsidRPr="009B6BC9" w:rsidRDefault="000C4488" w:rsidP="000C4488">
      <w:r w:rsidRPr="009B6BC9">
        <w:t xml:space="preserve">For the CBA, the benefits are primarily associated with avoided costs to pet owners through potentially reducing the likelihood and magnitude of pet food incidents through regulation. </w:t>
      </w:r>
      <w:r w:rsidR="007E79B2">
        <w:t>G</w:t>
      </w:r>
      <w:r w:rsidRPr="009B6BC9">
        <w:t xml:space="preserve">iven the </w:t>
      </w:r>
      <w:r w:rsidR="00600AA3" w:rsidRPr="009B6BC9">
        <w:t>uncertain</w:t>
      </w:r>
      <w:r w:rsidR="00600AA3">
        <w:t xml:space="preserve"> surrounding the</w:t>
      </w:r>
      <w:r w:rsidRPr="009B6BC9">
        <w:t xml:space="preserve"> extent to which each policy option would reduce the likelihood and magnitude of pet food incidents, a threshold analysis </w:t>
      </w:r>
      <w:r w:rsidR="00600AA3">
        <w:t>has</w:t>
      </w:r>
      <w:r w:rsidR="00600AA3" w:rsidRPr="009B6BC9">
        <w:t xml:space="preserve"> </w:t>
      </w:r>
      <w:r w:rsidRPr="009B6BC9">
        <w:t>be</w:t>
      </w:r>
      <w:r w:rsidR="00600AA3">
        <w:t>en</w:t>
      </w:r>
      <w:r w:rsidRPr="009B6BC9">
        <w:t xml:space="preserve"> undertaken (see Section </w:t>
      </w:r>
      <w:r w:rsidR="0091201C">
        <w:t>4</w:t>
      </w:r>
      <w:r w:rsidRPr="009B6BC9">
        <w:t>.1.3).</w:t>
      </w:r>
    </w:p>
    <w:p w14:paraId="647A82BD" w14:textId="7DFEA1D7" w:rsidR="000C4488" w:rsidRPr="009B6BC9" w:rsidRDefault="00600AA3" w:rsidP="000C4488">
      <w:r>
        <w:t>It is</w:t>
      </w:r>
      <w:r w:rsidR="000C4488" w:rsidRPr="009B6BC9">
        <w:t xml:space="preserve"> note</w:t>
      </w:r>
      <w:r>
        <w:t>d that</w:t>
      </w:r>
      <w:r w:rsidR="000C4488" w:rsidRPr="009B6BC9">
        <w:t xml:space="preserve"> a pet food safety incident could result in many different outcomes, including multiple vet visits, ongoing care, and additional veterinary expenses. However, due to </w:t>
      </w:r>
      <w:r w:rsidR="0078058F">
        <w:t>data availability</w:t>
      </w:r>
      <w:r w:rsidR="000C4488" w:rsidRPr="009B6BC9">
        <w:t xml:space="preserve">, the </w:t>
      </w:r>
      <w:r w:rsidR="00916018">
        <w:t>analysis only quantifies</w:t>
      </w:r>
      <w:r w:rsidR="000C4488" w:rsidRPr="009B6BC9">
        <w:t xml:space="preserve"> two possible outcomes – pet illness (morbidity) or pet death (mortality). </w:t>
      </w:r>
    </w:p>
    <w:p w14:paraId="4AF67615" w14:textId="15AE4297" w:rsidR="000C4488" w:rsidRPr="009B6BC9" w:rsidRDefault="000C4488" w:rsidP="000C4488">
      <w:pPr>
        <w:pStyle w:val="Heading3No"/>
      </w:pPr>
      <w:r w:rsidRPr="009B6BC9">
        <w:t>Avoided pet owner costs</w:t>
      </w:r>
    </w:p>
    <w:p w14:paraId="6C1CF345" w14:textId="3B141135" w:rsidR="000C4488" w:rsidRPr="009B6BC9" w:rsidRDefault="000C4488" w:rsidP="000C4488">
      <w:r>
        <w:t xml:space="preserve">Illness associated with pet food can present as different diseases and syndromes (e.g. liver or kidney disease), which makes estimating an average avoided cost of pet morbidity difficult. </w:t>
      </w:r>
      <w:r w:rsidR="00130362">
        <w:t>The</w:t>
      </w:r>
      <w:r w:rsidRPr="009B6BC9">
        <w:t xml:space="preserve"> avoided cost of pet morbidity </w:t>
      </w:r>
      <w:r w:rsidR="00130362">
        <w:t>has been estimated</w:t>
      </w:r>
      <w:r w:rsidRPr="009B6BC9">
        <w:t xml:space="preserve"> by approximating the average pet insurance claim values reported by the RSPCA</w:t>
      </w:r>
      <w:r w:rsidR="005E458A">
        <w:t xml:space="preserve"> </w:t>
      </w:r>
      <w:r>
        <w:t xml:space="preserve">for gastroenteritis, which is </w:t>
      </w:r>
      <w:r w:rsidRPr="009B6BC9">
        <w:t>about $1,400</w:t>
      </w:r>
      <w:r w:rsidR="005E458A" w:rsidRPr="009B6BC9">
        <w:rPr>
          <w:rStyle w:val="FootnoteReference"/>
        </w:rPr>
        <w:footnoteReference w:id="23"/>
      </w:r>
      <w:r w:rsidRPr="009B6BC9">
        <w:t xml:space="preserve">. </w:t>
      </w:r>
      <w:r w:rsidR="00805314">
        <w:t>This is an estimated average to cover lower and higher costs based on severity of illness – it recognises that, analogous to human food safety incidents, while some pet food safety incidents would result in more severe illnesses with higher costs (e.g. kidney or liver failure), a significant number of pet food safety incidents are likely to result in minor illnesses that require little to no cost (e.g. a veterinary visit and medication for temporary pain relief). W</w:t>
      </w:r>
      <w:r w:rsidR="00805314" w:rsidRPr="00435034">
        <w:t xml:space="preserve">e </w:t>
      </w:r>
      <w:r w:rsidR="00805314">
        <w:t>will</w:t>
      </w:r>
      <w:r w:rsidR="00805314" w:rsidRPr="00435034">
        <w:t xml:space="preserve"> </w:t>
      </w:r>
      <w:r w:rsidR="00805314">
        <w:t xml:space="preserve">also apply </w:t>
      </w:r>
      <w:r w:rsidR="00805314" w:rsidRPr="00435034">
        <w:t xml:space="preserve">a sensitivity analysis </w:t>
      </w:r>
      <w:r w:rsidR="00805314">
        <w:t xml:space="preserve">to the pet morbidity cost </w:t>
      </w:r>
      <w:r w:rsidR="00805314" w:rsidRPr="00435034">
        <w:t xml:space="preserve">to </w:t>
      </w:r>
      <w:r w:rsidR="00805314">
        <w:t>determine</w:t>
      </w:r>
      <w:r w:rsidR="00805314" w:rsidRPr="00435034">
        <w:t xml:space="preserve"> </w:t>
      </w:r>
      <w:r w:rsidR="00805314">
        <w:t xml:space="preserve">the extent to which this could have a material impact on the overall outcomes of the CBA. </w:t>
      </w:r>
    </w:p>
    <w:p w14:paraId="2DAD90A2" w14:textId="77777777" w:rsidR="000C4488" w:rsidRDefault="000C4488" w:rsidP="000C4488">
      <w:r>
        <w:lastRenderedPageBreak/>
        <w:t>With respect to the avoided costs for a pet mortality,</w:t>
      </w:r>
      <w:r w:rsidRPr="00DB1349">
        <w:t xml:space="preserve"> </w:t>
      </w:r>
      <w:r>
        <w:t xml:space="preserve">there is limited information available. </w:t>
      </w:r>
      <w:r w:rsidRPr="009B6BC9">
        <w:t>Our review of Australian and international literature identified only one study that has estimated the value of pets</w:t>
      </w:r>
      <w:r>
        <w:t>, which could be used to estimate the avoided cost of a pet mortality</w:t>
      </w:r>
      <w:r w:rsidRPr="009B6BC9">
        <w:t>. Carlson et al.</w:t>
      </w:r>
      <w:r w:rsidRPr="009B6BC9">
        <w:rPr>
          <w:rStyle w:val="FootnoteReference"/>
        </w:rPr>
        <w:footnoteReference w:id="24"/>
      </w:r>
      <w:r w:rsidRPr="009B6BC9">
        <w:t xml:space="preserve"> estimated the value of statistical dog life (VSDL) </w:t>
      </w:r>
      <w:r>
        <w:t>using</w:t>
      </w:r>
      <w:r w:rsidRPr="009B6BC9">
        <w:t xml:space="preserve"> </w:t>
      </w:r>
      <w:r>
        <w:t xml:space="preserve">a willingness to pay </w:t>
      </w:r>
      <w:r w:rsidRPr="009B6BC9">
        <w:t>survey</w:t>
      </w:r>
      <w:r>
        <w:t xml:space="preserve"> from </w:t>
      </w:r>
      <w:r w:rsidRPr="009B6BC9">
        <w:t>a large representative national sample of US dog owners</w:t>
      </w:r>
      <w:r>
        <w:t xml:space="preserve">. The survey directly asked participants’ </w:t>
      </w:r>
      <w:r w:rsidRPr="009B6BC9">
        <w:t>willingness to pay to reduce the risk of death for pet dogs from influenza.</w:t>
      </w:r>
      <w:r>
        <w:t xml:space="preserve"> </w:t>
      </w:r>
      <w:r w:rsidRPr="009B6BC9">
        <w:t>Based on the analysis and consideration of its assumptions, the study recommended a central value of $10,000 (USD 2018 $) as the VSDL. This equates to approximately $16,000 VSDL in AUD 202</w:t>
      </w:r>
      <w:r>
        <w:t>2.</w:t>
      </w:r>
    </w:p>
    <w:p w14:paraId="76926659" w14:textId="019682F9" w:rsidR="000C4488" w:rsidRPr="009B6BC9" w:rsidRDefault="005429C9" w:rsidP="000C4488">
      <w:r>
        <w:t>T</w:t>
      </w:r>
      <w:r w:rsidR="000C4488">
        <w:t>he a</w:t>
      </w:r>
      <w:r w:rsidR="000C4488" w:rsidRPr="009B6BC9">
        <w:t>voided cost of pet mortality</w:t>
      </w:r>
      <w:r w:rsidR="000C4488">
        <w:t xml:space="preserve"> </w:t>
      </w:r>
      <w:r w:rsidR="00C44563">
        <w:t>was derived from</w:t>
      </w:r>
      <w:r w:rsidR="000C4488">
        <w:t xml:space="preserve"> the Carlson et al. estimated value of a statistical dog life (VSDL)</w:t>
      </w:r>
      <w:r w:rsidR="000C4488" w:rsidRPr="009B6BC9">
        <w:t>.</w:t>
      </w:r>
      <w:r w:rsidR="000C4488">
        <w:t xml:space="preserve"> Similar approaches have been used in </w:t>
      </w:r>
      <w:r w:rsidR="000C4488" w:rsidRPr="009B6BC9">
        <w:t>Australia to evaluate potential policies that reduce human mortality</w:t>
      </w:r>
      <w:r w:rsidR="00C44563">
        <w:t>,</w:t>
      </w:r>
      <w:r w:rsidR="000C4488">
        <w:t xml:space="preserve"> and t</w:t>
      </w:r>
      <w:r w:rsidR="000C4488" w:rsidRPr="009B6BC9">
        <w:t xml:space="preserve">he </w:t>
      </w:r>
      <w:hyperlink r:id="rId41" w:history="1">
        <w:r w:rsidR="000C4488" w:rsidRPr="009B6BC9">
          <w:rPr>
            <w:rStyle w:val="Hyperlink"/>
          </w:rPr>
          <w:t>O</w:t>
        </w:r>
        <w:r w:rsidR="000C4488">
          <w:rPr>
            <w:rStyle w:val="Hyperlink"/>
          </w:rPr>
          <w:t>IA</w:t>
        </w:r>
        <w:r w:rsidR="000C4488" w:rsidRPr="009B6BC9">
          <w:rPr>
            <w:rStyle w:val="Hyperlink"/>
          </w:rPr>
          <w:t xml:space="preserve"> Guidance Note</w:t>
        </w:r>
      </w:hyperlink>
      <w:r w:rsidR="000C4488" w:rsidRPr="009B6BC9">
        <w:t xml:space="preserve"> provides more information on the approach.</w:t>
      </w:r>
      <w:r w:rsidR="000C4488">
        <w:t xml:space="preserve"> </w:t>
      </w:r>
    </w:p>
    <w:p w14:paraId="696D59D1" w14:textId="52DD6950" w:rsidR="000C4488" w:rsidRPr="009B6BC9" w:rsidRDefault="000C4488" w:rsidP="000C4488">
      <w:r w:rsidRPr="009B6BC9">
        <w:t xml:space="preserve">In the absence of an Australian study, the US study is </w:t>
      </w:r>
      <w:r w:rsidR="008F2605">
        <w:t xml:space="preserve">considered </w:t>
      </w:r>
      <w:r w:rsidRPr="009B6BC9">
        <w:t>a good proxy</w:t>
      </w:r>
      <w:r>
        <w:t xml:space="preserve"> to apply for the Australian context. </w:t>
      </w:r>
      <w:r w:rsidRPr="009B6BC9">
        <w:t xml:space="preserve">Reasons for this include the similarity between US and Australian populations and their attitudes towards pets, care, and insurance levels. There is also a similarity in the policy question – willingness to pay for interventions that reduce risk of pet death. The study is contemporary and well-designed to reduce the risk of hypothetical bias that can result in overstating values for pets.  </w:t>
      </w:r>
    </w:p>
    <w:p w14:paraId="231B9FF0" w14:textId="0BE50330" w:rsidR="000C4488" w:rsidRPr="009B6BC9" w:rsidRDefault="00B510D9" w:rsidP="000C4488">
      <w:r>
        <w:t>No</w:t>
      </w:r>
      <w:r w:rsidR="000C4488" w:rsidRPr="009B6BC9">
        <w:t xml:space="preserve"> studies </w:t>
      </w:r>
      <w:r>
        <w:t xml:space="preserve">have been found </w:t>
      </w:r>
      <w:r w:rsidR="000C4488" w:rsidRPr="009B6BC9">
        <w:t xml:space="preserve">on the value of statistical life of a cat. Therefore, in the absence of such data or evidence to suggest it should be higher or lower, </w:t>
      </w:r>
      <w:r w:rsidR="00280E5F">
        <w:t>it is</w:t>
      </w:r>
      <w:r w:rsidR="000C4488" w:rsidRPr="009B6BC9">
        <w:t xml:space="preserve"> assumed </w:t>
      </w:r>
      <w:r w:rsidR="000C4488">
        <w:t>the underl</w:t>
      </w:r>
      <w:r w:rsidR="0074145F">
        <w:t>y</w:t>
      </w:r>
      <w:r w:rsidR="000C4488">
        <w:t xml:space="preserve">ing willingness to pay to reduce risk of death (and in turn </w:t>
      </w:r>
      <w:r w:rsidR="000C4488" w:rsidRPr="009B6BC9">
        <w:t xml:space="preserve">value of statistical life </w:t>
      </w:r>
      <w:r w:rsidR="000C4488">
        <w:t xml:space="preserve">of a dog) estimated above is the same for a cat. </w:t>
      </w:r>
      <w:r w:rsidR="000C4488" w:rsidRPr="009B6BC9">
        <w:t xml:space="preserve"> </w:t>
      </w:r>
    </w:p>
    <w:p w14:paraId="0279F005" w14:textId="7350D807" w:rsidR="00E5391B" w:rsidRPr="009B6BC9" w:rsidRDefault="00E5391B" w:rsidP="000C4488">
      <w:r>
        <w:t>T</w:t>
      </w:r>
      <w:r w:rsidRPr="009B6BC9">
        <w:t>he economic cost to pet owners of mortality</w:t>
      </w:r>
      <w:r>
        <w:t xml:space="preserve"> and morbidity</w:t>
      </w:r>
      <w:r w:rsidRPr="009B6BC9">
        <w:t xml:space="preserve"> due to a pet food event</w:t>
      </w:r>
      <w:r>
        <w:t xml:space="preserve"> will be evaluated</w:t>
      </w:r>
      <w:r w:rsidRPr="009B6BC9">
        <w:t xml:space="preserve"> by </w:t>
      </w:r>
      <w:r>
        <w:t xml:space="preserve">calculating the </w:t>
      </w:r>
      <w:r w:rsidRPr="009B6BC9">
        <w:t>change in the number of pet food illness-related deaths with and without regulation for dogs and cats across the analysis timeframe.</w:t>
      </w:r>
    </w:p>
    <w:p w14:paraId="4D256D48" w14:textId="77777777" w:rsidR="000C4488" w:rsidRPr="009B6BC9" w:rsidRDefault="000C4488" w:rsidP="000C4488">
      <w:pPr>
        <w:pStyle w:val="Heading3No"/>
      </w:pPr>
      <w:r w:rsidRPr="009B6BC9">
        <w:t xml:space="preserve">Increased impacts for dogs that serve a function </w:t>
      </w:r>
    </w:p>
    <w:p w14:paraId="2FDE33DB" w14:textId="209DCF1F" w:rsidR="000C4488" w:rsidRPr="009B6BC9" w:rsidRDefault="000C4488" w:rsidP="000C4488">
      <w:r w:rsidRPr="009B6BC9">
        <w:t xml:space="preserve">Illness or death in dogs that serve a function beyond being a pet (e.g. assistance, police, inspection or farm dogs) are likely to have a higher economic impact. </w:t>
      </w:r>
      <w:r w:rsidR="00D23886" w:rsidRPr="009B6BC9">
        <w:t>Most of</w:t>
      </w:r>
      <w:r w:rsidRPr="009B6BC9">
        <w:t xml:space="preserve"> these dogs are likely to be working farm dogs, based on studies in 2012</w:t>
      </w:r>
      <w:r w:rsidRPr="009B6BC9">
        <w:rPr>
          <w:rStyle w:val="FootnoteReference"/>
        </w:rPr>
        <w:footnoteReference w:id="25"/>
      </w:r>
      <w:r w:rsidRPr="009B6BC9">
        <w:t xml:space="preserve"> and 2015</w:t>
      </w:r>
      <w:r w:rsidRPr="009B6BC9">
        <w:rPr>
          <w:rStyle w:val="FootnoteReference"/>
        </w:rPr>
        <w:footnoteReference w:id="26"/>
      </w:r>
      <w:r w:rsidRPr="009B6BC9">
        <w:t xml:space="preserve"> estimating the working farm dog population in Australia at 270,000 (based on the number of livestock producers in Australia).</w:t>
      </w:r>
    </w:p>
    <w:p w14:paraId="7A782415" w14:textId="17178B98" w:rsidR="000C4488" w:rsidRPr="009B6BC9" w:rsidRDefault="000C4488" w:rsidP="000C4488">
      <w:r w:rsidRPr="009B6BC9">
        <w:t>As these dogs were excluded from the VSDL study, an alternative value associated with the mortality and illness of working farm dogs has been incorporated into the CBA. A study in 2012 estimated a median value for working farms dogs over their working lifetime (10 years) of $40,000 (2012 $)</w:t>
      </w:r>
      <w:r w:rsidRPr="009B6BC9">
        <w:rPr>
          <w:rStyle w:val="FootnoteReference"/>
        </w:rPr>
        <w:footnoteReference w:id="27"/>
      </w:r>
      <w:r w:rsidRPr="009B6BC9">
        <w:t xml:space="preserve"> which is about $50,000 in present value terms. </w:t>
      </w:r>
      <w:r w:rsidR="000B47DE">
        <w:t>The analysis</w:t>
      </w:r>
      <w:r w:rsidRPr="009B6BC9">
        <w:t xml:space="preserve"> assume</w:t>
      </w:r>
      <w:r w:rsidR="000B47DE">
        <w:t>s</w:t>
      </w:r>
      <w:r w:rsidRPr="009B6BC9">
        <w:t xml:space="preserve"> the number of working farm </w:t>
      </w:r>
      <w:r w:rsidRPr="009B6BC9">
        <w:lastRenderedPageBreak/>
        <w:t xml:space="preserve">dogs in the CBA to be the same as those estimated in previous studies (at approximately 270,000), representing about </w:t>
      </w:r>
      <w:r>
        <w:t>5</w:t>
      </w:r>
      <w:r w:rsidRPr="009B6BC9">
        <w:t>% of the Australian pet dog population in 2023.</w:t>
      </w:r>
    </w:p>
    <w:p w14:paraId="6E0D3D6D" w14:textId="7B5A0397" w:rsidR="000C4488" w:rsidRPr="009B6BC9" w:rsidRDefault="000C4488" w:rsidP="000C4488">
      <w:r w:rsidRPr="009B6BC9">
        <w:t xml:space="preserve">For completeness, it is noted that dogs that serve a function beyond a pet other than working farm dogs (e.g. assistance dogs) have not been included in this CBA due to the lack of data available (the previous studies referred to above only considered working farm dogs) and the small proportion of these dogs in the overall pet dog population in Australia (such that their potential higher economic impact is likely to have a negligible impact on the CBA’s outcomes). </w:t>
      </w:r>
    </w:p>
    <w:p w14:paraId="0CFA6BEC" w14:textId="77777777" w:rsidR="000C4488" w:rsidRPr="009B6BC9" w:rsidRDefault="000C4488" w:rsidP="000C4488">
      <w:pPr>
        <w:pStyle w:val="Heading3No"/>
      </w:pPr>
      <w:r w:rsidRPr="009B6BC9">
        <w:t>Avoided time costs</w:t>
      </w:r>
    </w:p>
    <w:p w14:paraId="7E0AF0CE" w14:textId="6AA809C5" w:rsidR="000C4488" w:rsidRPr="009B6BC9" w:rsidRDefault="00480AA7" w:rsidP="000C4488">
      <w:r>
        <w:t>A proportion of t</w:t>
      </w:r>
      <w:r w:rsidR="007F738D">
        <w:t xml:space="preserve">he </w:t>
      </w:r>
      <w:r w:rsidR="007F738D" w:rsidRPr="009B6BC9">
        <w:t>time consumers spend caring for their unhealthy pets</w:t>
      </w:r>
      <w:r w:rsidR="007F738D">
        <w:t xml:space="preserve"> can be</w:t>
      </w:r>
      <w:r>
        <w:t xml:space="preserve"> avoided by reducing pet food related illness</w:t>
      </w:r>
      <w:r w:rsidR="000C4488" w:rsidRPr="009B6BC9">
        <w:t xml:space="preserve">. These activities could include travelling to the vet, providing medication or time off work to monitor pets. </w:t>
      </w:r>
      <w:r w:rsidR="00135FF4">
        <w:t>The cost is based</w:t>
      </w:r>
      <w:r w:rsidR="000C4488" w:rsidRPr="009B6BC9">
        <w:t xml:space="preserve"> on an hourly value derived from OBPR Regulatory Burden Measurement Framework that sets default labour rates for individuals performing a task in their leisure time at $</w:t>
      </w:r>
      <w:r w:rsidR="000C4488">
        <w:t>36</w:t>
      </w:r>
      <w:r w:rsidR="000C4488" w:rsidRPr="009B6BC9">
        <w:t xml:space="preserve">/hour. </w:t>
      </w:r>
      <w:r w:rsidR="00E860B3">
        <w:t>Based on previous analysis, it is assumed to take about 8 hours per pet illness (1 day off work) and 24hrs (3 days off work) per pet death</w:t>
      </w:r>
      <w:r w:rsidR="000C4488" w:rsidRPr="009B6BC9">
        <w:t xml:space="preserve">.  </w:t>
      </w:r>
    </w:p>
    <w:p w14:paraId="04C51842" w14:textId="77777777" w:rsidR="000C4488" w:rsidRPr="009B6BC9" w:rsidRDefault="000C4488" w:rsidP="000C4488">
      <w:pPr>
        <w:pStyle w:val="Heading3No"/>
      </w:pPr>
      <w:r w:rsidRPr="009B6BC9">
        <w:t>Benefits not quantified</w:t>
      </w:r>
    </w:p>
    <w:p w14:paraId="1840548D" w14:textId="021CD2DD" w:rsidR="000C4488" w:rsidRPr="009B6BC9" w:rsidRDefault="000C4488" w:rsidP="000C4488">
      <w:r w:rsidRPr="009B6BC9">
        <w:t>While the CBA has sought to quantify all benefits with respect to the policy options, there are some benefits that are difficult t</w:t>
      </w:r>
      <w:r w:rsidR="00B411C9">
        <w:t>o</w:t>
      </w:r>
      <w:r w:rsidRPr="009B6BC9">
        <w:t xml:space="preserve"> quantify</w:t>
      </w:r>
      <w:r w:rsidR="00B411C9">
        <w:t xml:space="preserve"> and instead are discussed qualitatively below</w:t>
      </w:r>
      <w:r w:rsidRPr="009B6BC9">
        <w:t>. These include:</w:t>
      </w:r>
    </w:p>
    <w:p w14:paraId="44A4523F" w14:textId="77777777" w:rsidR="00AB4BAB" w:rsidRPr="009B6BC9" w:rsidRDefault="00AB4BAB" w:rsidP="00AB4BAB">
      <w:pPr>
        <w:pStyle w:val="ListBullet"/>
        <w:numPr>
          <w:ilvl w:val="0"/>
          <w:numId w:val="18"/>
        </w:numPr>
      </w:pPr>
      <w:r w:rsidRPr="009B6BC9">
        <w:rPr>
          <w:b/>
          <w:bCs/>
        </w:rPr>
        <w:t>Avoided pet suffering</w:t>
      </w:r>
      <w:r w:rsidRPr="009B6BC9">
        <w:t>: the economic impact of a pet food incident is largely monetised through values associated with human beings. However, utilitarian economic theories would consider pets to have equal standing to that of humans. We have not attempted to attribute a value direct</w:t>
      </w:r>
      <w:r>
        <w:t>ly</w:t>
      </w:r>
      <w:r w:rsidRPr="009B6BC9">
        <w:t xml:space="preserve"> to pet suffering largely due to a lack of data and appropriateness of values for this preliminary CBA.</w:t>
      </w:r>
    </w:p>
    <w:p w14:paraId="6EF425A8" w14:textId="77777777" w:rsidR="00AB4BAB" w:rsidRPr="009B6BC9" w:rsidRDefault="00AB4BAB" w:rsidP="00AB4BAB">
      <w:pPr>
        <w:pStyle w:val="ListBullet"/>
        <w:numPr>
          <w:ilvl w:val="0"/>
          <w:numId w:val="18"/>
        </w:numPr>
        <w:rPr>
          <w:b/>
          <w:bCs/>
        </w:rPr>
      </w:pPr>
      <w:r w:rsidRPr="009B6BC9">
        <w:rPr>
          <w:b/>
          <w:bCs/>
        </w:rPr>
        <w:t>Other avoided non-monetary costs to pet owners from pet illness</w:t>
      </w:r>
      <w:r w:rsidRPr="009B6BC9">
        <w:t xml:space="preserve">: the wellbeing of pet owners is likely to be negatively affected by the suffering of their pets, even if the pets fully recover. We have not quantified this benefit.  </w:t>
      </w:r>
    </w:p>
    <w:p w14:paraId="27559804" w14:textId="20EE3E53" w:rsidR="00AB4BAB" w:rsidRPr="009B6BC9" w:rsidRDefault="00AB4BAB" w:rsidP="00AB4BAB">
      <w:pPr>
        <w:pStyle w:val="ListBullet"/>
        <w:numPr>
          <w:ilvl w:val="0"/>
          <w:numId w:val="18"/>
        </w:numPr>
      </w:pPr>
      <w:r w:rsidRPr="009B6BC9">
        <w:rPr>
          <w:b/>
          <w:bCs/>
        </w:rPr>
        <w:t xml:space="preserve">Human health </w:t>
      </w:r>
      <w:r w:rsidR="00AF5697">
        <w:rPr>
          <w:b/>
          <w:bCs/>
        </w:rPr>
        <w:t>impacts</w:t>
      </w:r>
      <w:r w:rsidRPr="009B6BC9">
        <w:rPr>
          <w:b/>
          <w:bCs/>
        </w:rPr>
        <w:t xml:space="preserve"> from pet companionship:</w:t>
      </w:r>
      <w:r w:rsidRPr="009B6BC9">
        <w:t xml:space="preserve"> based on current academic research, there is limited to no causal relationship between human health and pet ownership</w:t>
      </w:r>
      <w:r w:rsidRPr="009B6BC9">
        <w:rPr>
          <w:rStyle w:val="FootnoteReference"/>
        </w:rPr>
        <w:footnoteReference w:id="28"/>
      </w:r>
      <w:r w:rsidRPr="009B6BC9">
        <w:t>. Although most studies report small to moderate improvements, several studies</w:t>
      </w:r>
      <w:r w:rsidRPr="009B6BC9">
        <w:rPr>
          <w:rStyle w:val="FootnoteReference"/>
        </w:rPr>
        <w:footnoteReference w:id="29"/>
      </w:r>
      <w:r w:rsidRPr="009B6BC9">
        <w:rPr>
          <w:rStyle w:val="FootnoteReference"/>
        </w:rPr>
        <w:footnoteReference w:id="30"/>
      </w:r>
      <w:r w:rsidRPr="009B6BC9">
        <w:rPr>
          <w:rStyle w:val="FootnoteReference"/>
        </w:rPr>
        <w:footnoteReference w:id="31"/>
      </w:r>
      <w:r w:rsidRPr="009B6BC9">
        <w:t xml:space="preserve"> failed to report any relationship between pet ownership and health. Additionally, there are also a number of impacts of pet ownership, including physical health effects like bites or disease, increased stress and loss of freedom to travel and/or undertake leisure activities where pets are not allowed, such as holidays. These potentially offset some of the benefits associated with pet ownership or at least increase the uncertainties associated with estimating human health impacts.</w:t>
      </w:r>
      <w:r w:rsidR="00AF5697" w:rsidRPr="00AF5697">
        <w:t xml:space="preserve"> </w:t>
      </w:r>
      <w:r w:rsidR="00AF5697">
        <w:t xml:space="preserve">Additionally, the </w:t>
      </w:r>
      <w:r w:rsidR="00AF5697" w:rsidRPr="00AF5697">
        <w:t xml:space="preserve">CBA has not quantified any benefits associated </w:t>
      </w:r>
      <w:r w:rsidR="00AF5697" w:rsidRPr="00AF5697">
        <w:lastRenderedPageBreak/>
        <w:t>with potential human illnesses from cross-contamination of pet food (e.g. contaminated pet food accidentally eaten by humans), given this is not likely to be significant.</w:t>
      </w:r>
    </w:p>
    <w:p w14:paraId="19B5A035" w14:textId="77777777" w:rsidR="00AB4BAB" w:rsidRPr="009B6BC9" w:rsidRDefault="00AB4BAB" w:rsidP="00AB4BAB">
      <w:pPr>
        <w:pStyle w:val="ListBullet"/>
        <w:numPr>
          <w:ilvl w:val="0"/>
          <w:numId w:val="18"/>
        </w:numPr>
      </w:pPr>
      <w:r w:rsidRPr="009B6BC9">
        <w:rPr>
          <w:b/>
          <w:bCs/>
        </w:rPr>
        <w:t xml:space="preserve">Alignment with public expectations and impacts on consumer trust: </w:t>
      </w:r>
      <w:r w:rsidRPr="009B6BC9">
        <w:t>implementing policy options to regulate for pet food safety, such as by mandating minimum manufacturing and labelling standards for pet food, would improve consumer trust in pet food products and may align more closely with public expectations. This impact has not been quantified in the CBA.</w:t>
      </w:r>
    </w:p>
    <w:p w14:paraId="2986E2ED" w14:textId="4FBEF433" w:rsidR="000C4488" w:rsidRPr="009B6BC9" w:rsidRDefault="000C4488" w:rsidP="000C4488">
      <w:pPr>
        <w:pStyle w:val="Heading2No"/>
      </w:pPr>
      <w:bookmarkStart w:id="71" w:name="_Toc139356327"/>
      <w:r w:rsidRPr="009B6BC9">
        <w:t>Costs quantified in the CBA</w:t>
      </w:r>
      <w:bookmarkEnd w:id="71"/>
    </w:p>
    <w:p w14:paraId="36BC6548" w14:textId="41F9E242" w:rsidR="000C4488" w:rsidRPr="009B6BC9" w:rsidRDefault="000C4488" w:rsidP="000C4488">
      <w:pPr>
        <w:rPr>
          <w:rFonts w:cstheme="minorHAnsi"/>
          <w:szCs w:val="20"/>
        </w:rPr>
      </w:pPr>
      <w:r w:rsidRPr="009B6BC9">
        <w:t xml:space="preserve">The costs in the CBA are primarily </w:t>
      </w:r>
      <w:r w:rsidR="00FD41DA">
        <w:t>G</w:t>
      </w:r>
      <w:r w:rsidRPr="009B6BC9">
        <w:t xml:space="preserve">overnment and </w:t>
      </w:r>
      <w:r w:rsidR="002D41E4">
        <w:t>i</w:t>
      </w:r>
      <w:r w:rsidRPr="009B6BC9">
        <w:t xml:space="preserve">ndustry associated. Government and industry costs have been </w:t>
      </w:r>
      <w:r w:rsidR="0081302D">
        <w:t>developed</w:t>
      </w:r>
      <w:r w:rsidR="0081302D" w:rsidRPr="009B6BC9">
        <w:t xml:space="preserve"> </w:t>
      </w:r>
      <w:r w:rsidRPr="009B6BC9">
        <w:t xml:space="preserve">through engagement with relevant Commonwealth, state and territory government agencies, and the pet food and veterinary industries. These costs are based on the default labour rates associated with individuals performing a regulatory task, whether as part of their employment in a business or community organisation or as a private citizen in their leisure time, as per the </w:t>
      </w:r>
      <w:hyperlink r:id="rId42" w:history="1">
        <w:r w:rsidR="00C44563">
          <w:rPr>
            <w:rStyle w:val="Hyperlink"/>
            <w:rFonts w:cstheme="minorHAnsi"/>
            <w:szCs w:val="20"/>
          </w:rPr>
          <w:t>OIA</w:t>
        </w:r>
        <w:r w:rsidRPr="009B6BC9">
          <w:rPr>
            <w:rStyle w:val="Hyperlink"/>
            <w:rFonts w:cstheme="minorHAnsi"/>
            <w:szCs w:val="20"/>
          </w:rPr>
          <w:t xml:space="preserve"> Regulatory Burden Measurement Framework Guidance Note</w:t>
        </w:r>
      </w:hyperlink>
      <w:r w:rsidRPr="009B6BC9">
        <w:rPr>
          <w:rFonts w:cstheme="minorHAnsi"/>
          <w:szCs w:val="20"/>
        </w:rPr>
        <w:t xml:space="preserve">. </w:t>
      </w:r>
    </w:p>
    <w:p w14:paraId="7486440F" w14:textId="77777777" w:rsidR="000C4488" w:rsidRPr="009B6BC9" w:rsidRDefault="000C4488" w:rsidP="000C4488">
      <w:pPr>
        <w:pStyle w:val="Heading3No"/>
      </w:pPr>
      <w:r w:rsidRPr="009B6BC9">
        <w:t>Approach to quantifying the costs of options</w:t>
      </w:r>
    </w:p>
    <w:p w14:paraId="5DEDE989" w14:textId="32182BA7" w:rsidR="000C4488" w:rsidRPr="009B6BC9" w:rsidRDefault="000C4488" w:rsidP="000C4488">
      <w:pPr>
        <w:rPr>
          <w:rFonts w:cstheme="minorHAnsi"/>
          <w:szCs w:val="20"/>
        </w:rPr>
      </w:pPr>
      <w:r w:rsidRPr="009B6BC9">
        <w:rPr>
          <w:rFonts w:cstheme="minorHAnsi"/>
          <w:szCs w:val="20"/>
        </w:rPr>
        <w:t xml:space="preserve">In estimating the costs of implementing the policy options, each </w:t>
      </w:r>
      <w:r w:rsidR="00197D90">
        <w:rPr>
          <w:rFonts w:cstheme="minorHAnsi"/>
          <w:szCs w:val="20"/>
        </w:rPr>
        <w:t>o</w:t>
      </w:r>
      <w:r w:rsidR="00197D90" w:rsidRPr="009B6BC9">
        <w:rPr>
          <w:rFonts w:cstheme="minorHAnsi"/>
          <w:szCs w:val="20"/>
        </w:rPr>
        <w:t>ption</w:t>
      </w:r>
      <w:r w:rsidR="00197D90">
        <w:rPr>
          <w:rFonts w:cstheme="minorHAnsi"/>
          <w:szCs w:val="20"/>
        </w:rPr>
        <w:t xml:space="preserve"> </w:t>
      </w:r>
      <w:r w:rsidR="00C42C5A">
        <w:rPr>
          <w:rFonts w:cstheme="minorHAnsi"/>
          <w:szCs w:val="20"/>
        </w:rPr>
        <w:t xml:space="preserve">in </w:t>
      </w:r>
      <w:r w:rsidR="00C42C5A">
        <w:rPr>
          <w:rFonts w:cstheme="minorHAnsi"/>
          <w:szCs w:val="20"/>
        </w:rPr>
        <w:fldChar w:fldCharType="begin"/>
      </w:r>
      <w:r w:rsidR="00C42C5A">
        <w:rPr>
          <w:rFonts w:cstheme="minorHAnsi"/>
          <w:szCs w:val="20"/>
        </w:rPr>
        <w:instrText xml:space="preserve"> REF _Ref127441820 \h </w:instrText>
      </w:r>
      <w:r w:rsidR="00C42C5A">
        <w:rPr>
          <w:rFonts w:cstheme="minorHAnsi"/>
          <w:szCs w:val="20"/>
        </w:rPr>
      </w:r>
      <w:r w:rsidR="00C42C5A">
        <w:rPr>
          <w:rFonts w:cstheme="minorHAnsi"/>
          <w:szCs w:val="20"/>
        </w:rPr>
        <w:fldChar w:fldCharType="separate"/>
      </w:r>
      <w:ins w:id="72" w:author="Briggs, Sam" w:date="2026-05-18T10:50:00Z" w16du:dateUtc="2026-05-18T00:50:00Z">
        <w:r w:rsidR="00F775C6">
          <w:t xml:space="preserve">Table </w:t>
        </w:r>
        <w:r w:rsidR="00F775C6">
          <w:rPr>
            <w:noProof/>
          </w:rPr>
          <w:t>7</w:t>
        </w:r>
      </w:ins>
      <w:r w:rsidR="00C42C5A">
        <w:rPr>
          <w:rFonts w:cstheme="minorHAnsi"/>
          <w:szCs w:val="20"/>
        </w:rPr>
        <w:fldChar w:fldCharType="end"/>
      </w:r>
      <w:r w:rsidRPr="009B6BC9">
        <w:rPr>
          <w:rFonts w:cstheme="minorHAnsi"/>
          <w:szCs w:val="20"/>
        </w:rPr>
        <w:t xml:space="preserve"> has been broken down into its core components, for which costs to deliver them have been estimated</w:t>
      </w:r>
      <w:r w:rsidR="00C42C5A">
        <w:rPr>
          <w:rFonts w:cstheme="minorHAnsi"/>
          <w:szCs w:val="20"/>
        </w:rPr>
        <w:t xml:space="preserve"> (</w:t>
      </w:r>
      <w:r w:rsidR="00C42C5A">
        <w:rPr>
          <w:rFonts w:cstheme="minorHAnsi"/>
          <w:szCs w:val="20"/>
        </w:rPr>
        <w:fldChar w:fldCharType="begin"/>
      </w:r>
      <w:r w:rsidR="00C42C5A">
        <w:rPr>
          <w:rFonts w:cstheme="minorHAnsi"/>
          <w:szCs w:val="20"/>
        </w:rPr>
        <w:instrText xml:space="preserve"> REF _Ref128649964 \h </w:instrText>
      </w:r>
      <w:r w:rsidR="00C42C5A">
        <w:rPr>
          <w:rFonts w:cstheme="minorHAnsi"/>
          <w:szCs w:val="20"/>
        </w:rPr>
      </w:r>
      <w:r w:rsidR="00C42C5A">
        <w:rPr>
          <w:rFonts w:cstheme="minorHAnsi"/>
          <w:szCs w:val="20"/>
        </w:rPr>
        <w:fldChar w:fldCharType="separate"/>
      </w:r>
      <w:ins w:id="73" w:author="Briggs, Sam" w:date="2026-05-18T10:50:00Z" w16du:dateUtc="2026-05-18T00:50:00Z">
        <w:r w:rsidR="00F775C6">
          <w:t xml:space="preserve">Table </w:t>
        </w:r>
        <w:r w:rsidR="00F775C6">
          <w:rPr>
            <w:noProof/>
          </w:rPr>
          <w:t>8</w:t>
        </w:r>
      </w:ins>
      <w:r w:rsidR="00C42C5A">
        <w:rPr>
          <w:rFonts w:cstheme="minorHAnsi"/>
          <w:szCs w:val="20"/>
        </w:rPr>
        <w:fldChar w:fldCharType="end"/>
      </w:r>
      <w:r w:rsidR="00C42C5A">
        <w:rPr>
          <w:rFonts w:cstheme="minorHAnsi"/>
          <w:szCs w:val="20"/>
        </w:rPr>
        <w:t>)</w:t>
      </w:r>
      <w:r w:rsidRPr="009B6BC9">
        <w:rPr>
          <w:rFonts w:cstheme="minorHAnsi"/>
          <w:szCs w:val="20"/>
        </w:rPr>
        <w:t>.</w:t>
      </w:r>
    </w:p>
    <w:p w14:paraId="0B2510CD" w14:textId="0B53E351" w:rsidR="000C4488" w:rsidRDefault="000C4488" w:rsidP="000C4488">
      <w:pPr>
        <w:pStyle w:val="Caption"/>
      </w:pPr>
      <w:bookmarkStart w:id="74" w:name="_Ref128649964"/>
      <w:bookmarkStart w:id="75" w:name="_Toc139356344"/>
      <w:r>
        <w:t xml:space="preserve">Table </w:t>
      </w:r>
      <w:r w:rsidR="00EE3823">
        <w:fldChar w:fldCharType="begin"/>
      </w:r>
      <w:r w:rsidR="00EE3823">
        <w:instrText xml:space="preserve"> SEQ Table \* ARABIC </w:instrText>
      </w:r>
      <w:r w:rsidR="00EE3823">
        <w:fldChar w:fldCharType="separate"/>
      </w:r>
      <w:r w:rsidR="00F775C6">
        <w:rPr>
          <w:noProof/>
        </w:rPr>
        <w:t>8</w:t>
      </w:r>
      <w:r w:rsidR="00EE3823">
        <w:rPr>
          <w:noProof/>
        </w:rPr>
        <w:fldChar w:fldCharType="end"/>
      </w:r>
      <w:bookmarkEnd w:id="74"/>
      <w:r>
        <w:t xml:space="preserve">: </w:t>
      </w:r>
      <w:r w:rsidRPr="009D1B7F">
        <w:t xml:space="preserve">Core components associated with each </w:t>
      </w:r>
      <w:r w:rsidR="00197D90">
        <w:t>o</w:t>
      </w:r>
      <w:r w:rsidR="00197D90" w:rsidRPr="009D1B7F">
        <w:t>ption</w:t>
      </w:r>
      <w:bookmarkEnd w:id="75"/>
    </w:p>
    <w:tbl>
      <w:tblPr>
        <w:tblStyle w:val="MJTableStyle1default"/>
        <w:tblW w:w="8926" w:type="dxa"/>
        <w:tblLook w:val="04A0" w:firstRow="1" w:lastRow="0" w:firstColumn="1" w:lastColumn="0" w:noHBand="0" w:noVBand="1"/>
      </w:tblPr>
      <w:tblGrid>
        <w:gridCol w:w="2122"/>
        <w:gridCol w:w="6804"/>
      </w:tblGrid>
      <w:tr w:rsidR="000C4488" w:rsidRPr="009B6BC9" w14:paraId="7E2ED838" w14:textId="77777777" w:rsidTr="00C44563">
        <w:trPr>
          <w:cnfStyle w:val="100000000000" w:firstRow="1" w:lastRow="0" w:firstColumn="0" w:lastColumn="0" w:oddVBand="0" w:evenVBand="0" w:oddHBand="0" w:evenHBand="0" w:firstRowFirstColumn="0" w:firstRowLastColumn="0" w:lastRowFirstColumn="0" w:lastRowLastColumn="0"/>
        </w:trPr>
        <w:tc>
          <w:tcPr>
            <w:tcW w:w="2122" w:type="dxa"/>
          </w:tcPr>
          <w:p w14:paraId="28024EC2" w14:textId="77777777" w:rsidR="000C4488" w:rsidRPr="009B6BC9" w:rsidRDefault="000C4488">
            <w:pPr>
              <w:rPr>
                <w:b/>
                <w:bCs/>
              </w:rPr>
            </w:pPr>
            <w:r w:rsidRPr="009B6BC9">
              <w:rPr>
                <w:b/>
                <w:bCs/>
              </w:rPr>
              <w:t>Core components</w:t>
            </w:r>
          </w:p>
        </w:tc>
        <w:tc>
          <w:tcPr>
            <w:tcW w:w="6804" w:type="dxa"/>
          </w:tcPr>
          <w:p w14:paraId="7B942A7C" w14:textId="77777777" w:rsidR="000C4488" w:rsidRPr="009B6BC9" w:rsidRDefault="000C4488">
            <w:pPr>
              <w:rPr>
                <w:b/>
                <w:bCs/>
              </w:rPr>
            </w:pPr>
            <w:r w:rsidRPr="009B6BC9">
              <w:rPr>
                <w:b/>
                <w:bCs/>
              </w:rPr>
              <w:t>Potential measures</w:t>
            </w:r>
          </w:p>
        </w:tc>
      </w:tr>
      <w:tr w:rsidR="00D04D5A" w:rsidRPr="009B6BC9" w14:paraId="52CFB10E" w14:textId="77777777" w:rsidTr="00C44563">
        <w:trPr>
          <w:cnfStyle w:val="000000100000" w:firstRow="0" w:lastRow="0" w:firstColumn="0" w:lastColumn="0" w:oddVBand="0" w:evenVBand="0" w:oddHBand="1" w:evenHBand="0" w:firstRowFirstColumn="0" w:firstRowLastColumn="0" w:lastRowFirstColumn="0" w:lastRowLastColumn="0"/>
        </w:trPr>
        <w:tc>
          <w:tcPr>
            <w:tcW w:w="2122" w:type="dxa"/>
          </w:tcPr>
          <w:p w14:paraId="6629E23D" w14:textId="4EA87F5A" w:rsidR="00D04D5A" w:rsidRPr="009B6BC9" w:rsidRDefault="00D04D5A" w:rsidP="00D04D5A">
            <w:pPr>
              <w:rPr>
                <w:i/>
                <w:iCs/>
              </w:rPr>
            </w:pPr>
            <w:r w:rsidRPr="009B6BC9">
              <w:rPr>
                <w:i/>
                <w:iCs/>
              </w:rPr>
              <w:t>Incident response mechanisms</w:t>
            </w:r>
          </w:p>
        </w:tc>
        <w:tc>
          <w:tcPr>
            <w:tcW w:w="6804" w:type="dxa"/>
          </w:tcPr>
          <w:p w14:paraId="3AA8ED54" w14:textId="77777777" w:rsidR="00D04D5A" w:rsidRPr="009B6BC9" w:rsidRDefault="00D04D5A" w:rsidP="00D04D5A">
            <w:pPr>
              <w:pStyle w:val="ListParagraph"/>
              <w:numPr>
                <w:ilvl w:val="0"/>
                <w:numId w:val="27"/>
              </w:numPr>
              <w:spacing w:line="240" w:lineRule="auto"/>
              <w:ind w:left="431"/>
              <w:contextualSpacing w:val="0"/>
            </w:pPr>
            <w:r w:rsidRPr="009B6BC9">
              <w:t>No government investigation and recall mechanisms</w:t>
            </w:r>
          </w:p>
          <w:p w14:paraId="1D6138FA" w14:textId="60F0C7B1" w:rsidR="00A36E0B" w:rsidRPr="009B6BC9" w:rsidRDefault="00503A22" w:rsidP="00D04D5A">
            <w:pPr>
              <w:pStyle w:val="ListParagraph"/>
              <w:numPr>
                <w:ilvl w:val="0"/>
                <w:numId w:val="27"/>
              </w:numPr>
              <w:spacing w:line="240" w:lineRule="auto"/>
              <w:ind w:left="431"/>
              <w:contextualSpacing w:val="0"/>
            </w:pPr>
            <w:r>
              <w:t>R</w:t>
            </w:r>
            <w:r w:rsidR="00D04D5A" w:rsidRPr="009B6BC9">
              <w:t>esponse framework for significant incidents and risks</w:t>
            </w:r>
          </w:p>
          <w:p w14:paraId="499E23C9" w14:textId="0BEB88F0" w:rsidR="00D04D5A" w:rsidRPr="009B6BC9" w:rsidRDefault="00D04D5A" w:rsidP="007255D1">
            <w:pPr>
              <w:pStyle w:val="ListParagraph"/>
              <w:numPr>
                <w:ilvl w:val="0"/>
                <w:numId w:val="27"/>
              </w:numPr>
              <w:spacing w:line="240" w:lineRule="auto"/>
              <w:ind w:left="431"/>
              <w:contextualSpacing w:val="0"/>
            </w:pPr>
            <w:r w:rsidRPr="009B6BC9">
              <w:t>Report-based government investigation and recall mechanism</w:t>
            </w:r>
          </w:p>
        </w:tc>
      </w:tr>
      <w:tr w:rsidR="00D04D5A" w:rsidRPr="009B6BC9" w14:paraId="3F31DB36" w14:textId="77777777" w:rsidTr="00C44563">
        <w:trPr>
          <w:cnfStyle w:val="000000010000" w:firstRow="0" w:lastRow="0" w:firstColumn="0" w:lastColumn="0" w:oddVBand="0" w:evenVBand="0" w:oddHBand="0" w:evenHBand="1" w:firstRowFirstColumn="0" w:firstRowLastColumn="0" w:lastRowFirstColumn="0" w:lastRowLastColumn="0"/>
        </w:trPr>
        <w:tc>
          <w:tcPr>
            <w:tcW w:w="2122" w:type="dxa"/>
          </w:tcPr>
          <w:p w14:paraId="04C85A87" w14:textId="65F12731" w:rsidR="00D04D5A" w:rsidRPr="009B6BC9" w:rsidRDefault="00D04D5A" w:rsidP="00D04D5A">
            <w:pPr>
              <w:rPr>
                <w:i/>
                <w:iCs/>
              </w:rPr>
            </w:pPr>
            <w:r w:rsidRPr="009B6BC9">
              <w:rPr>
                <w:i/>
                <w:iCs/>
              </w:rPr>
              <w:t>Reporting and complaints handling</w:t>
            </w:r>
          </w:p>
        </w:tc>
        <w:tc>
          <w:tcPr>
            <w:tcW w:w="6804" w:type="dxa"/>
          </w:tcPr>
          <w:p w14:paraId="03C148C5" w14:textId="0C43408F" w:rsidR="00A36E0B" w:rsidRPr="009B6BC9" w:rsidRDefault="00D04D5A" w:rsidP="00D04D5A">
            <w:pPr>
              <w:pStyle w:val="ListParagraph"/>
              <w:numPr>
                <w:ilvl w:val="0"/>
                <w:numId w:val="27"/>
              </w:numPr>
              <w:spacing w:line="240" w:lineRule="auto"/>
              <w:ind w:left="431"/>
              <w:contextualSpacing w:val="0"/>
            </w:pPr>
            <w:r>
              <w:t xml:space="preserve">Continuation of current </w:t>
            </w:r>
            <w:r w:rsidRPr="009B6BC9">
              <w:t>PetFAST reporting system</w:t>
            </w:r>
          </w:p>
          <w:p w14:paraId="2CB88E25" w14:textId="615528D9" w:rsidR="00D04D5A" w:rsidRPr="009B6BC9" w:rsidRDefault="00D04D5A" w:rsidP="007255D1">
            <w:pPr>
              <w:pStyle w:val="ListParagraph"/>
              <w:numPr>
                <w:ilvl w:val="0"/>
                <w:numId w:val="27"/>
              </w:numPr>
              <w:spacing w:line="240" w:lineRule="auto"/>
              <w:ind w:left="431"/>
              <w:contextualSpacing w:val="0"/>
              <w:rPr>
                <w:b/>
              </w:rPr>
            </w:pPr>
            <w:r>
              <w:t xml:space="preserve">Government funded </w:t>
            </w:r>
            <w:r w:rsidRPr="009B6BC9">
              <w:t>reporting system</w:t>
            </w:r>
            <w:r>
              <w:t xml:space="preserve"> that accepts consumer reports </w:t>
            </w:r>
            <w:r w:rsidRPr="008C332C">
              <w:t>(e.g. expanded PetFAST or new system)</w:t>
            </w:r>
          </w:p>
        </w:tc>
      </w:tr>
      <w:tr w:rsidR="00D04D5A" w:rsidRPr="009B6BC9" w14:paraId="09690499" w14:textId="77777777" w:rsidTr="00C44563">
        <w:trPr>
          <w:cnfStyle w:val="000000100000" w:firstRow="0" w:lastRow="0" w:firstColumn="0" w:lastColumn="0" w:oddVBand="0" w:evenVBand="0" w:oddHBand="1" w:evenHBand="0" w:firstRowFirstColumn="0" w:firstRowLastColumn="0" w:lastRowFirstColumn="0" w:lastRowLastColumn="0"/>
        </w:trPr>
        <w:tc>
          <w:tcPr>
            <w:tcW w:w="2122" w:type="dxa"/>
          </w:tcPr>
          <w:p w14:paraId="76B3822D" w14:textId="1B0CFC1A" w:rsidR="00D04D5A" w:rsidRPr="009B6BC9" w:rsidRDefault="00D04D5A" w:rsidP="00D04D5A">
            <w:pPr>
              <w:rPr>
                <w:i/>
                <w:iCs/>
              </w:rPr>
            </w:pPr>
            <w:r w:rsidRPr="009B6BC9">
              <w:rPr>
                <w:i/>
                <w:iCs/>
              </w:rPr>
              <w:t>Standard setting</w:t>
            </w:r>
          </w:p>
        </w:tc>
        <w:tc>
          <w:tcPr>
            <w:tcW w:w="6804" w:type="dxa"/>
          </w:tcPr>
          <w:p w14:paraId="76BD5C73" w14:textId="77777777" w:rsidR="00D04D5A" w:rsidRPr="009B6BC9" w:rsidRDefault="00D04D5A" w:rsidP="00D04D5A">
            <w:pPr>
              <w:pStyle w:val="ListParagraph"/>
              <w:numPr>
                <w:ilvl w:val="0"/>
                <w:numId w:val="27"/>
              </w:numPr>
              <w:spacing w:line="240" w:lineRule="auto"/>
              <w:ind w:left="431"/>
              <w:contextualSpacing w:val="0"/>
            </w:pPr>
            <w:r w:rsidRPr="009B6BC9">
              <w:t>Voluntary industry standard</w:t>
            </w:r>
          </w:p>
          <w:p w14:paraId="289E0B0B" w14:textId="50A9B6F3" w:rsidR="00A36E0B" w:rsidRPr="009B6BC9" w:rsidRDefault="00D04D5A" w:rsidP="00D04D5A">
            <w:pPr>
              <w:pStyle w:val="ListParagraph"/>
              <w:numPr>
                <w:ilvl w:val="0"/>
                <w:numId w:val="27"/>
              </w:numPr>
              <w:spacing w:line="240" w:lineRule="auto"/>
              <w:ind w:left="431"/>
              <w:contextualSpacing w:val="0"/>
              <w:rPr>
                <w:b/>
              </w:rPr>
            </w:pPr>
            <w:r w:rsidRPr="009B6BC9">
              <w:t>Mandating the industry standard (</w:t>
            </w:r>
            <w:r>
              <w:t xml:space="preserve">limited </w:t>
            </w:r>
            <w:r w:rsidRPr="009B6BC9">
              <w:t>enforcement</w:t>
            </w:r>
            <w:r>
              <w:t xml:space="preserve"> through report-based government investigation mechanism</w:t>
            </w:r>
            <w:r w:rsidRPr="009B6BC9">
              <w:t>)</w:t>
            </w:r>
          </w:p>
          <w:p w14:paraId="0C573A6C" w14:textId="11E37656" w:rsidR="00D04D5A" w:rsidRPr="009B6BC9" w:rsidRDefault="00D04D5A" w:rsidP="007255D1">
            <w:pPr>
              <w:pStyle w:val="ListParagraph"/>
              <w:numPr>
                <w:ilvl w:val="0"/>
                <w:numId w:val="27"/>
              </w:numPr>
              <w:spacing w:line="240" w:lineRule="auto"/>
              <w:ind w:left="431"/>
              <w:contextualSpacing w:val="0"/>
              <w:rPr>
                <w:b/>
              </w:rPr>
            </w:pPr>
            <w:r w:rsidRPr="009B6BC9">
              <w:t xml:space="preserve">Mandating the industry standard with active compliance and enforcement supported by a </w:t>
            </w:r>
            <w:r w:rsidRPr="00A36E0B">
              <w:rPr>
                <w:szCs w:val="20"/>
              </w:rPr>
              <w:t>manufacturer and importer register and licencing program</w:t>
            </w:r>
          </w:p>
        </w:tc>
      </w:tr>
    </w:tbl>
    <w:p w14:paraId="71C1B796" w14:textId="77777777" w:rsidR="000C4488" w:rsidRPr="009B6BC9" w:rsidRDefault="000C4488" w:rsidP="000C4488">
      <w:pPr>
        <w:pStyle w:val="Heading3No"/>
      </w:pPr>
      <w:r w:rsidRPr="009B6BC9">
        <w:t>Government costs</w:t>
      </w:r>
    </w:p>
    <w:p w14:paraId="2FACEA4F" w14:textId="6B376E83" w:rsidR="000C4488" w:rsidRPr="009B6BC9" w:rsidRDefault="000C4488" w:rsidP="000C4488">
      <w:pPr>
        <w:spacing w:before="120"/>
        <w:rPr>
          <w:rFonts w:cstheme="minorHAnsi"/>
          <w:szCs w:val="20"/>
        </w:rPr>
      </w:pPr>
      <w:r w:rsidRPr="009B6BC9">
        <w:rPr>
          <w:rFonts w:cstheme="minorHAnsi"/>
          <w:szCs w:val="20"/>
        </w:rPr>
        <w:t xml:space="preserve">Government costs for each </w:t>
      </w:r>
      <w:r w:rsidR="00197D90">
        <w:rPr>
          <w:rFonts w:cstheme="minorHAnsi"/>
          <w:szCs w:val="20"/>
        </w:rPr>
        <w:t>o</w:t>
      </w:r>
      <w:r w:rsidR="00197D90" w:rsidRPr="009B6BC9">
        <w:rPr>
          <w:rFonts w:cstheme="minorHAnsi"/>
          <w:szCs w:val="20"/>
        </w:rPr>
        <w:t xml:space="preserve">ption </w:t>
      </w:r>
      <w:r w:rsidRPr="009B6BC9">
        <w:rPr>
          <w:rFonts w:cstheme="minorHAnsi"/>
          <w:szCs w:val="20"/>
        </w:rPr>
        <w:t>comprise of three elements:</w:t>
      </w:r>
    </w:p>
    <w:p w14:paraId="17A59312" w14:textId="77777777" w:rsidR="000C4488" w:rsidRPr="009B6BC9" w:rsidRDefault="000C4488" w:rsidP="00367A8E">
      <w:pPr>
        <w:pStyle w:val="ListBullet"/>
      </w:pPr>
      <w:r w:rsidRPr="009B6BC9">
        <w:t xml:space="preserve">The cost to governments of administering the regulatory arrangements (‘administration’ cost), comprising of a set up component and an ongoing component. For the set-up component, we have taken a conservative approach in assuming the Commonwealth and all states and territories would need to introduce legislation to implement Options 2 to 4 (noting if an implementation approach was adopted that only required legislative changes at the Commonwealth level, this would reduce the set </w:t>
      </w:r>
      <w:r w:rsidRPr="009B6BC9">
        <w:lastRenderedPageBreak/>
        <w:t>up costs).</w:t>
      </w:r>
    </w:p>
    <w:p w14:paraId="4607E01F" w14:textId="77777777" w:rsidR="000C4488" w:rsidRPr="009B6BC9" w:rsidRDefault="000C4488" w:rsidP="00367A8E">
      <w:pPr>
        <w:pStyle w:val="ListBullet"/>
      </w:pPr>
      <w:r w:rsidRPr="009B6BC9">
        <w:t>The cost to governments of undertaking foundational education and awareness raising activities to ensure the regulated community and broader public understand the new arrangements (‘education and awareness’ cost)</w:t>
      </w:r>
    </w:p>
    <w:p w14:paraId="372DE326" w14:textId="5598498A" w:rsidR="000C4488" w:rsidRPr="009B6BC9" w:rsidRDefault="000C4488" w:rsidP="00367A8E">
      <w:pPr>
        <w:pStyle w:val="ListBullet"/>
      </w:pPr>
      <w:r w:rsidRPr="009B6BC9">
        <w:t>The cost to governments of delivering a reporting and complaints handling function, which is proposed for Options 3 and 4 (‘reporting and complaints handling’ cost)</w:t>
      </w:r>
      <w:r w:rsidR="000E2681">
        <w:t>.</w:t>
      </w:r>
    </w:p>
    <w:p w14:paraId="766FF321" w14:textId="465E1E09" w:rsidR="000C4488" w:rsidRPr="009B6BC9" w:rsidRDefault="000E2681" w:rsidP="000C4488">
      <w:pPr>
        <w:spacing w:before="120"/>
        <w:rPr>
          <w:rFonts w:cstheme="minorHAnsi"/>
          <w:szCs w:val="20"/>
        </w:rPr>
      </w:pPr>
      <w:r>
        <w:rPr>
          <w:rFonts w:cstheme="minorHAnsi"/>
          <w:szCs w:val="20"/>
        </w:rPr>
        <w:t>T</w:t>
      </w:r>
      <w:r w:rsidR="000C4488" w:rsidRPr="009B6BC9">
        <w:rPr>
          <w:rFonts w:cstheme="minorHAnsi"/>
          <w:szCs w:val="20"/>
        </w:rPr>
        <w:t>he costs</w:t>
      </w:r>
      <w:r>
        <w:rPr>
          <w:rFonts w:cstheme="minorHAnsi"/>
          <w:szCs w:val="20"/>
        </w:rPr>
        <w:t xml:space="preserve"> are estimated</w:t>
      </w:r>
      <w:r w:rsidR="000C4488" w:rsidRPr="009B6BC9">
        <w:rPr>
          <w:rFonts w:cstheme="minorHAnsi"/>
          <w:szCs w:val="20"/>
        </w:rPr>
        <w:t xml:space="preserve"> based on yearly full-time equivalent (FTE) resourcing requirements. </w:t>
      </w:r>
      <w:r w:rsidR="00B630CA">
        <w:rPr>
          <w:rFonts w:cstheme="minorHAnsi"/>
          <w:szCs w:val="20"/>
        </w:rPr>
        <w:t>T</w:t>
      </w:r>
      <w:r w:rsidR="000C4488" w:rsidRPr="009B6BC9">
        <w:rPr>
          <w:rFonts w:cstheme="minorHAnsi"/>
          <w:szCs w:val="20"/>
        </w:rPr>
        <w:t xml:space="preserve">he costs are </w:t>
      </w:r>
      <w:r w:rsidR="000C4488" w:rsidRPr="009B6BC9">
        <w:rPr>
          <w:rFonts w:cstheme="minorHAnsi"/>
          <w:i/>
          <w:iCs/>
          <w:szCs w:val="20"/>
        </w:rPr>
        <w:t xml:space="preserve">in addition to </w:t>
      </w:r>
      <w:r w:rsidR="000C4488" w:rsidRPr="009B6BC9">
        <w:rPr>
          <w:rFonts w:cstheme="minorHAnsi"/>
          <w:szCs w:val="20"/>
        </w:rPr>
        <w:t>current teams that perform similar functions, not a reflection of the total number of FTE required (i.e. they will be implemented within an existing regulatory framework and/or regulator and will not involve the establishment of new regulatory entities).</w:t>
      </w:r>
    </w:p>
    <w:p w14:paraId="70F1063A" w14:textId="77777777" w:rsidR="0039421E" w:rsidRPr="00BA4B3F" w:rsidRDefault="0039421E" w:rsidP="0039421E">
      <w:pPr>
        <w:spacing w:before="120"/>
        <w:rPr>
          <w:rFonts w:cstheme="minorHAnsi"/>
          <w:szCs w:val="20"/>
        </w:rPr>
      </w:pPr>
      <w:r>
        <w:rPr>
          <w:rFonts w:cstheme="minorHAnsi"/>
          <w:szCs w:val="20"/>
        </w:rPr>
        <w:t>Importantly, we note that based on consultation with state and territory government stakeholders, t</w:t>
      </w:r>
      <w:r w:rsidRPr="00BA4B3F">
        <w:rPr>
          <w:rFonts w:cstheme="minorHAnsi"/>
          <w:szCs w:val="20"/>
        </w:rPr>
        <w:t xml:space="preserve">here is likely to be significant variation between jurisdictions in their costs of administering </w:t>
      </w:r>
      <w:r>
        <w:rPr>
          <w:rFonts w:cstheme="minorHAnsi"/>
          <w:szCs w:val="20"/>
        </w:rPr>
        <w:t xml:space="preserve">any </w:t>
      </w:r>
      <w:r w:rsidRPr="00BA4B3F">
        <w:rPr>
          <w:rFonts w:cstheme="minorHAnsi"/>
          <w:szCs w:val="20"/>
        </w:rPr>
        <w:t>regulatory arrangements</w:t>
      </w:r>
      <w:r>
        <w:rPr>
          <w:rFonts w:cstheme="minorHAnsi"/>
          <w:szCs w:val="20"/>
        </w:rPr>
        <w:t xml:space="preserve"> because</w:t>
      </w:r>
      <w:r w:rsidRPr="00BA4B3F">
        <w:rPr>
          <w:rFonts w:cstheme="minorHAnsi"/>
          <w:szCs w:val="20"/>
        </w:rPr>
        <w:t xml:space="preserve"> there are </w:t>
      </w:r>
      <w:r>
        <w:rPr>
          <w:rFonts w:cstheme="minorHAnsi"/>
          <w:szCs w:val="20"/>
        </w:rPr>
        <w:t xml:space="preserve">significant </w:t>
      </w:r>
      <w:r w:rsidRPr="00BA4B3F">
        <w:rPr>
          <w:rFonts w:cstheme="minorHAnsi"/>
          <w:szCs w:val="20"/>
        </w:rPr>
        <w:t>differences in existing legislative and regulatory frameworks within jurisdictions</w:t>
      </w:r>
      <w:r>
        <w:rPr>
          <w:rFonts w:cstheme="minorHAnsi"/>
          <w:szCs w:val="20"/>
        </w:rPr>
        <w:t xml:space="preserve"> </w:t>
      </w:r>
      <w:bookmarkStart w:id="76" w:name="_Hlk132194601"/>
      <w:r>
        <w:rPr>
          <w:rFonts w:cstheme="minorHAnsi"/>
          <w:szCs w:val="20"/>
        </w:rPr>
        <w:t xml:space="preserve">and </w:t>
      </w:r>
      <w:bookmarkStart w:id="77" w:name="_Hlk132194865"/>
      <w:r>
        <w:rPr>
          <w:rFonts w:cstheme="minorHAnsi"/>
          <w:szCs w:val="20"/>
        </w:rPr>
        <w:t xml:space="preserve">potential variability </w:t>
      </w:r>
      <w:bookmarkEnd w:id="77"/>
      <w:r>
        <w:rPr>
          <w:rFonts w:cstheme="minorHAnsi"/>
          <w:szCs w:val="20"/>
        </w:rPr>
        <w:t>in terms of how they could apply and the priority given to any required legislative amendments</w:t>
      </w:r>
      <w:bookmarkEnd w:id="76"/>
      <w:r>
        <w:rPr>
          <w:rFonts w:cstheme="minorHAnsi"/>
          <w:szCs w:val="20"/>
        </w:rPr>
        <w:t>. There are also s</w:t>
      </w:r>
      <w:r w:rsidRPr="00BA4B3F">
        <w:rPr>
          <w:rFonts w:cstheme="minorHAnsi"/>
          <w:szCs w:val="20"/>
        </w:rPr>
        <w:t>ignificant challenges with implementing the options through legislative amendments at the Commonwealth level</w:t>
      </w:r>
      <w:r>
        <w:rPr>
          <w:rFonts w:cstheme="minorHAnsi"/>
          <w:szCs w:val="20"/>
        </w:rPr>
        <w:t xml:space="preserve">, </w:t>
      </w:r>
      <w:bookmarkStart w:id="78" w:name="_Hlk132194616"/>
      <w:r>
        <w:rPr>
          <w:rFonts w:cstheme="minorHAnsi"/>
          <w:szCs w:val="20"/>
        </w:rPr>
        <w:t>which presents additional uncertaint</w:t>
      </w:r>
      <w:bookmarkEnd w:id="78"/>
      <w:r>
        <w:rPr>
          <w:rFonts w:cstheme="minorHAnsi"/>
          <w:szCs w:val="20"/>
        </w:rPr>
        <w:t>ies</w:t>
      </w:r>
      <w:r w:rsidRPr="00BA4B3F">
        <w:rPr>
          <w:rFonts w:cstheme="minorHAnsi"/>
          <w:szCs w:val="20"/>
        </w:rPr>
        <w:t>.</w:t>
      </w:r>
    </w:p>
    <w:p w14:paraId="6988DD9F" w14:textId="77777777" w:rsidR="0039421E" w:rsidRPr="009B6BC9" w:rsidRDefault="0039421E" w:rsidP="0039421E">
      <w:pPr>
        <w:spacing w:before="120"/>
        <w:rPr>
          <w:rFonts w:cstheme="minorHAnsi"/>
          <w:szCs w:val="20"/>
        </w:rPr>
      </w:pPr>
      <w:r>
        <w:rPr>
          <w:rFonts w:cstheme="minorHAnsi"/>
          <w:szCs w:val="20"/>
        </w:rPr>
        <w:t xml:space="preserve">Consequently, government </w:t>
      </w:r>
      <w:r w:rsidRPr="00BA4B3F">
        <w:rPr>
          <w:rFonts w:cstheme="minorHAnsi"/>
          <w:szCs w:val="20"/>
        </w:rPr>
        <w:t xml:space="preserve">costs </w:t>
      </w:r>
      <w:r>
        <w:rPr>
          <w:rFonts w:cstheme="minorHAnsi"/>
          <w:szCs w:val="20"/>
        </w:rPr>
        <w:t xml:space="preserve">have been determined by taking </w:t>
      </w:r>
      <w:r w:rsidRPr="00BA4B3F">
        <w:rPr>
          <w:rFonts w:cstheme="minorHAnsi"/>
          <w:szCs w:val="20"/>
        </w:rPr>
        <w:t xml:space="preserve">a </w:t>
      </w:r>
      <w:r>
        <w:rPr>
          <w:rFonts w:cstheme="minorHAnsi"/>
          <w:szCs w:val="20"/>
        </w:rPr>
        <w:t xml:space="preserve">broad </w:t>
      </w:r>
      <w:r w:rsidRPr="00BA4B3F">
        <w:rPr>
          <w:rFonts w:cstheme="minorHAnsi"/>
          <w:szCs w:val="20"/>
        </w:rPr>
        <w:t xml:space="preserve">average of </w:t>
      </w:r>
      <w:r>
        <w:rPr>
          <w:rFonts w:cstheme="minorHAnsi"/>
          <w:szCs w:val="20"/>
        </w:rPr>
        <w:t xml:space="preserve">the costs that </w:t>
      </w:r>
      <w:r w:rsidRPr="00BA4B3F">
        <w:rPr>
          <w:rFonts w:cstheme="minorHAnsi"/>
          <w:szCs w:val="20"/>
        </w:rPr>
        <w:t>jurisdictions</w:t>
      </w:r>
      <w:r>
        <w:rPr>
          <w:rFonts w:cstheme="minorHAnsi"/>
          <w:szCs w:val="20"/>
        </w:rPr>
        <w:t xml:space="preserve"> have estimated they would incur for each option</w:t>
      </w:r>
      <w:r w:rsidRPr="00BA4B3F">
        <w:rPr>
          <w:rFonts w:cstheme="minorHAnsi"/>
          <w:szCs w:val="20"/>
        </w:rPr>
        <w:t>, noting this may be significantly higher for some and significantly lower for others</w:t>
      </w:r>
      <w:r>
        <w:rPr>
          <w:rFonts w:cstheme="minorHAnsi"/>
          <w:szCs w:val="20"/>
        </w:rPr>
        <w:t xml:space="preserve"> depending on how the options are implemented in the future</w:t>
      </w:r>
      <w:r w:rsidRPr="00BA4B3F">
        <w:rPr>
          <w:rFonts w:cstheme="minorHAnsi"/>
          <w:szCs w:val="20"/>
        </w:rPr>
        <w:t xml:space="preserve">. </w:t>
      </w:r>
      <w:bookmarkStart w:id="79" w:name="_Hlk132194779"/>
      <w:r>
        <w:rPr>
          <w:rFonts w:cstheme="minorHAnsi"/>
          <w:szCs w:val="20"/>
        </w:rPr>
        <w:t xml:space="preserve">Furthermore, minimum and maximum ranges of </w:t>
      </w:r>
      <w:r w:rsidRPr="00BA4B3F">
        <w:rPr>
          <w:rFonts w:cstheme="minorHAnsi"/>
          <w:szCs w:val="20"/>
        </w:rPr>
        <w:t xml:space="preserve">these costs </w:t>
      </w:r>
      <w:r>
        <w:rPr>
          <w:rFonts w:cstheme="minorHAnsi"/>
          <w:szCs w:val="20"/>
        </w:rPr>
        <w:t xml:space="preserve">have been estimated </w:t>
      </w:r>
      <w:r w:rsidRPr="00BA4B3F">
        <w:rPr>
          <w:rFonts w:cstheme="minorHAnsi"/>
          <w:szCs w:val="20"/>
        </w:rPr>
        <w:t xml:space="preserve">(i.e. a doubling of the costs and a halving of the costs) to determine the </w:t>
      </w:r>
      <w:r>
        <w:rPr>
          <w:rFonts w:cstheme="minorHAnsi"/>
          <w:szCs w:val="20"/>
        </w:rPr>
        <w:t xml:space="preserve">range of </w:t>
      </w:r>
      <w:r w:rsidRPr="00BA4B3F">
        <w:rPr>
          <w:rFonts w:cstheme="minorHAnsi"/>
          <w:szCs w:val="20"/>
        </w:rPr>
        <w:t xml:space="preserve">CBA outcomes in the event the </w:t>
      </w:r>
      <w:r>
        <w:rPr>
          <w:rFonts w:cstheme="minorHAnsi"/>
          <w:szCs w:val="20"/>
        </w:rPr>
        <w:t xml:space="preserve">government </w:t>
      </w:r>
      <w:r w:rsidRPr="00BA4B3F">
        <w:rPr>
          <w:rFonts w:cstheme="minorHAnsi"/>
          <w:szCs w:val="20"/>
        </w:rPr>
        <w:t>costs incurred are significantly higher or lower.</w:t>
      </w:r>
      <w:bookmarkEnd w:id="79"/>
    </w:p>
    <w:p w14:paraId="3FCF4062" w14:textId="6BA3F76A" w:rsidR="000C4488" w:rsidRPr="009B6BC9" w:rsidRDefault="000C4488" w:rsidP="000C4488">
      <w:pPr>
        <w:spacing w:before="120"/>
        <w:rPr>
          <w:rFonts w:cstheme="minorHAnsi"/>
          <w:szCs w:val="20"/>
        </w:rPr>
      </w:pPr>
      <w:r w:rsidRPr="009B6BC9">
        <w:rPr>
          <w:rFonts w:cstheme="minorHAnsi"/>
          <w:szCs w:val="20"/>
        </w:rPr>
        <w:t xml:space="preserve">In addition, while a reduction in the number of pet food safety incidents over time </w:t>
      </w:r>
      <w:r w:rsidR="00B630CA">
        <w:rPr>
          <w:rFonts w:cstheme="minorHAnsi"/>
          <w:szCs w:val="20"/>
        </w:rPr>
        <w:t>should be expected</w:t>
      </w:r>
      <w:r w:rsidRPr="009B6BC9">
        <w:rPr>
          <w:rFonts w:cstheme="minorHAnsi"/>
          <w:szCs w:val="20"/>
        </w:rPr>
        <w:t xml:space="preserve"> as a result of the implementation of Options 2 to 4, the costs to </w:t>
      </w:r>
      <w:r w:rsidR="00FD41DA">
        <w:rPr>
          <w:rFonts w:cstheme="minorHAnsi"/>
          <w:szCs w:val="20"/>
        </w:rPr>
        <w:t>G</w:t>
      </w:r>
      <w:r w:rsidRPr="009B6BC9">
        <w:rPr>
          <w:rFonts w:cstheme="minorHAnsi"/>
          <w:szCs w:val="20"/>
        </w:rPr>
        <w:t xml:space="preserve">overnment </w:t>
      </w:r>
      <w:r w:rsidR="00B630CA">
        <w:rPr>
          <w:rFonts w:cstheme="minorHAnsi"/>
          <w:szCs w:val="20"/>
        </w:rPr>
        <w:t>have not been reduced</w:t>
      </w:r>
      <w:r w:rsidRPr="009B6BC9">
        <w:rPr>
          <w:rFonts w:cstheme="minorHAnsi"/>
          <w:szCs w:val="20"/>
        </w:rPr>
        <w:t xml:space="preserve"> to reflect this because:</w:t>
      </w:r>
    </w:p>
    <w:p w14:paraId="0CE5D223" w14:textId="77777777" w:rsidR="000C4488" w:rsidRPr="009B6BC9" w:rsidRDefault="000C4488" w:rsidP="00367A8E">
      <w:pPr>
        <w:pStyle w:val="ListBullet"/>
      </w:pPr>
      <w:r w:rsidRPr="009B6BC9">
        <w:t>The impact of this reduction in incidents would be limited to costs associated with government functions to respond to an incident.</w:t>
      </w:r>
    </w:p>
    <w:p w14:paraId="67BB36B8" w14:textId="43771CC2" w:rsidR="000C4488" w:rsidRPr="009B6BC9" w:rsidRDefault="000C4488" w:rsidP="00367A8E">
      <w:pPr>
        <w:pStyle w:val="ListBullet"/>
      </w:pPr>
      <w:r w:rsidRPr="009B6BC9">
        <w:t>There is a baseline level of resourc</w:t>
      </w:r>
      <w:r w:rsidR="00827C98">
        <w:t>es</w:t>
      </w:r>
      <w:r w:rsidRPr="009B6BC9">
        <w:t xml:space="preserve"> required to maintain capability to effectively respond to incidents.</w:t>
      </w:r>
    </w:p>
    <w:p w14:paraId="142F1EEB" w14:textId="77777777" w:rsidR="000C4488" w:rsidRPr="009B6BC9" w:rsidRDefault="000C4488" w:rsidP="00367A8E">
      <w:pPr>
        <w:pStyle w:val="ListBullet"/>
      </w:pPr>
      <w:r w:rsidRPr="009B6BC9">
        <w:t>The reduction is expected to occur over time as businesses begin implementing process improvements to ensure compliance with the regulations. By applying the discount rate to future costs and taking into consideration the points above, we expect this impact to not be material to the outcome of the CBA.</w:t>
      </w:r>
    </w:p>
    <w:p w14:paraId="6EC1CA53" w14:textId="25CB6BCE" w:rsidR="000C4488" w:rsidRDefault="000C4488" w:rsidP="00A73D78">
      <w:pPr>
        <w:pStyle w:val="Heading4"/>
      </w:pPr>
      <w:r>
        <w:t xml:space="preserve">1. </w:t>
      </w:r>
      <w:r w:rsidRPr="009B6BC9">
        <w:t>Administration</w:t>
      </w:r>
    </w:p>
    <w:tbl>
      <w:tblPr>
        <w:tblStyle w:val="MJTableStyle1default"/>
        <w:tblW w:w="0" w:type="auto"/>
        <w:tblLook w:val="04A0" w:firstRow="1" w:lastRow="0" w:firstColumn="1" w:lastColumn="0" w:noHBand="0" w:noVBand="1"/>
      </w:tblPr>
      <w:tblGrid>
        <w:gridCol w:w="988"/>
        <w:gridCol w:w="4325"/>
        <w:gridCol w:w="3757"/>
      </w:tblGrid>
      <w:tr w:rsidR="00B75ACC" w14:paraId="22330BF5" w14:textId="77777777" w:rsidTr="00367A8E">
        <w:trPr>
          <w:cnfStyle w:val="100000000000" w:firstRow="1" w:lastRow="0" w:firstColumn="0" w:lastColumn="0" w:oddVBand="0" w:evenVBand="0" w:oddHBand="0" w:evenHBand="0" w:firstRowFirstColumn="0" w:firstRowLastColumn="0" w:lastRowFirstColumn="0" w:lastRowLastColumn="0"/>
        </w:trPr>
        <w:tc>
          <w:tcPr>
            <w:tcW w:w="0" w:type="dxa"/>
          </w:tcPr>
          <w:p w14:paraId="4BE3897E" w14:textId="74D25230" w:rsidR="00B75ACC" w:rsidRDefault="00C551D3" w:rsidP="00367A8E">
            <w:pPr>
              <w:pStyle w:val="TableHeading"/>
            </w:pPr>
            <w:r>
              <w:t>Option</w:t>
            </w:r>
          </w:p>
        </w:tc>
        <w:tc>
          <w:tcPr>
            <w:tcW w:w="0" w:type="dxa"/>
          </w:tcPr>
          <w:p w14:paraId="731E8854" w14:textId="6CEC7746" w:rsidR="00B75ACC" w:rsidRDefault="0036654A" w:rsidP="00367A8E">
            <w:pPr>
              <w:pStyle w:val="TableHeading"/>
            </w:pPr>
            <w:r>
              <w:t>Administration s</w:t>
            </w:r>
            <w:r w:rsidR="00B75ACC">
              <w:t>et-up</w:t>
            </w:r>
            <w:r>
              <w:t xml:space="preserve"> costs</w:t>
            </w:r>
          </w:p>
        </w:tc>
        <w:tc>
          <w:tcPr>
            <w:tcW w:w="0" w:type="auto"/>
          </w:tcPr>
          <w:p w14:paraId="7560EB62" w14:textId="22239A18" w:rsidR="00B75ACC" w:rsidRDefault="00B75ACC" w:rsidP="00367A8E">
            <w:pPr>
              <w:pStyle w:val="TableHeading"/>
            </w:pPr>
            <w:r>
              <w:t>Ongoing</w:t>
            </w:r>
            <w:r w:rsidR="0036654A">
              <w:t xml:space="preserve"> </w:t>
            </w:r>
            <w:r w:rsidR="0094541B">
              <w:t>a</w:t>
            </w:r>
            <w:r w:rsidR="0036654A">
              <w:t>dministrative</w:t>
            </w:r>
            <w:r w:rsidR="0094541B">
              <w:t xml:space="preserve"> costs</w:t>
            </w:r>
          </w:p>
        </w:tc>
      </w:tr>
      <w:tr w:rsidR="00B75ACC" w14:paraId="5B2E9766" w14:textId="77777777" w:rsidTr="00367A8E">
        <w:trPr>
          <w:cnfStyle w:val="000000100000" w:firstRow="0" w:lastRow="0" w:firstColumn="0" w:lastColumn="0" w:oddVBand="0" w:evenVBand="0" w:oddHBand="1" w:evenHBand="0" w:firstRowFirstColumn="0" w:firstRowLastColumn="0" w:lastRowFirstColumn="0" w:lastRowLastColumn="0"/>
        </w:trPr>
        <w:tc>
          <w:tcPr>
            <w:tcW w:w="0" w:type="dxa"/>
          </w:tcPr>
          <w:p w14:paraId="1B5E8B80" w14:textId="77777777" w:rsidR="00B75ACC" w:rsidRPr="00367A8E" w:rsidRDefault="00B75ACC" w:rsidP="00367A8E">
            <w:pPr>
              <w:pStyle w:val="TableBody"/>
              <w:rPr>
                <w:b/>
                <w:bCs/>
              </w:rPr>
            </w:pPr>
            <w:r w:rsidRPr="00367A8E">
              <w:rPr>
                <w:b/>
                <w:bCs/>
              </w:rPr>
              <w:t>Option 1</w:t>
            </w:r>
          </w:p>
        </w:tc>
        <w:tc>
          <w:tcPr>
            <w:tcW w:w="0" w:type="dxa"/>
          </w:tcPr>
          <w:p w14:paraId="151A6AA5" w14:textId="77777777" w:rsidR="00B75ACC" w:rsidRPr="00DC6831" w:rsidRDefault="00B75ACC" w:rsidP="00367A8E">
            <w:pPr>
              <w:pStyle w:val="TableBody"/>
            </w:pPr>
            <w:r w:rsidRPr="00DC6831">
              <w:t>No government set up costs</w:t>
            </w:r>
          </w:p>
        </w:tc>
        <w:tc>
          <w:tcPr>
            <w:tcW w:w="0" w:type="auto"/>
          </w:tcPr>
          <w:p w14:paraId="3179F7CF" w14:textId="77777777" w:rsidR="00B75ACC" w:rsidRPr="00DC6831" w:rsidRDefault="00B75ACC" w:rsidP="00367A8E">
            <w:pPr>
              <w:pStyle w:val="TableListBulletlvl1"/>
            </w:pPr>
            <w:r w:rsidRPr="00DC6831">
              <w:t xml:space="preserve">Based on the frequency and nature of previous major government responses to pet food safety incidents (2018 </w:t>
            </w:r>
            <w:r w:rsidRPr="00DC6831">
              <w:lastRenderedPageBreak/>
              <w:t>megaoesophagus and 2021 horse meat incidents), we have assumed every three years, a state or territory government will stand up a temporary team of 6 FTE for 6 months to manage and respond to the incident.</w:t>
            </w:r>
          </w:p>
          <w:p w14:paraId="2AF6DAA4" w14:textId="5FEC633C" w:rsidR="00B75ACC" w:rsidRPr="00DC6831" w:rsidRDefault="00B75ACC" w:rsidP="00367A8E">
            <w:pPr>
              <w:pStyle w:val="TableListBulletlvl1"/>
            </w:pPr>
            <w:r w:rsidRPr="00DC6831">
              <w:t>This equates to 1 FTE (i.e. 6 FTE for 6 months every 3 years overall across all jurisdictions)</w:t>
            </w:r>
          </w:p>
        </w:tc>
      </w:tr>
      <w:tr w:rsidR="00B75ACC" w14:paraId="4F3E4259" w14:textId="77777777" w:rsidTr="00367A8E">
        <w:trPr>
          <w:cnfStyle w:val="000000010000" w:firstRow="0" w:lastRow="0" w:firstColumn="0" w:lastColumn="0" w:oddVBand="0" w:evenVBand="0" w:oddHBand="0" w:evenHBand="1" w:firstRowFirstColumn="0" w:firstRowLastColumn="0" w:lastRowFirstColumn="0" w:lastRowLastColumn="0"/>
        </w:trPr>
        <w:tc>
          <w:tcPr>
            <w:tcW w:w="0" w:type="dxa"/>
          </w:tcPr>
          <w:p w14:paraId="25730B62" w14:textId="77777777" w:rsidR="00B75ACC" w:rsidRPr="00367A8E" w:rsidRDefault="00B75ACC" w:rsidP="00367A8E">
            <w:pPr>
              <w:pStyle w:val="TableBody"/>
              <w:rPr>
                <w:b/>
                <w:bCs/>
              </w:rPr>
            </w:pPr>
            <w:r w:rsidRPr="00367A8E">
              <w:rPr>
                <w:b/>
                <w:bCs/>
              </w:rPr>
              <w:lastRenderedPageBreak/>
              <w:t>Option 2</w:t>
            </w:r>
          </w:p>
        </w:tc>
        <w:tc>
          <w:tcPr>
            <w:tcW w:w="0" w:type="dxa"/>
          </w:tcPr>
          <w:p w14:paraId="49887496" w14:textId="77777777" w:rsidR="00B75ACC" w:rsidRPr="00DC6831" w:rsidRDefault="00B75ACC" w:rsidP="00367A8E">
            <w:pPr>
              <w:pStyle w:val="TableListBulletlvl1"/>
            </w:pPr>
            <w:r w:rsidRPr="00DC6831">
              <w:t xml:space="preserve">0.2 FTE per jurisdiction and the Commonwealth for 1 year to assess the suitability of AS5812 to be mandated under legislation, including working with Industry to update AS5812 where required. </w:t>
            </w:r>
          </w:p>
          <w:p w14:paraId="392E7D92" w14:textId="7CD4E53E" w:rsidR="00B75ACC" w:rsidRPr="00DC6831" w:rsidRDefault="00B75ACC" w:rsidP="00367A8E">
            <w:pPr>
              <w:pStyle w:val="TableListBulletlvl1"/>
            </w:pPr>
            <w:r w:rsidRPr="00DC6831">
              <w:t>1 FTE per jurisdiction and the Commonwealth for 2 years to make legislative changes for mandating a standard and establish required powers (totalling 18 FTE). These cover designing and drafting legislation, including determining the mechanism to mandate the pet food standard (e.g. codifying AS5812 in full or in part) and any arrangements to support smaller manufacturers to comply with the Standard.</w:t>
            </w:r>
          </w:p>
        </w:tc>
        <w:tc>
          <w:tcPr>
            <w:tcW w:w="0" w:type="auto"/>
            <w:vMerge w:val="restart"/>
          </w:tcPr>
          <w:p w14:paraId="1F0F3374" w14:textId="77777777" w:rsidR="00BC5D5B" w:rsidRDefault="00BC5D5B" w:rsidP="00BC5D5B">
            <w:pPr>
              <w:pStyle w:val="TableListBulletlvl1"/>
            </w:pPr>
            <w:r>
              <w:t>2 FTE for the Commonwealth to play a coordinating role for any multi-jurisdictional government interventions and manage any regulation on imported products.</w:t>
            </w:r>
          </w:p>
          <w:p w14:paraId="2535AB61" w14:textId="77777777" w:rsidR="00BC5D5B" w:rsidRDefault="00BC5D5B" w:rsidP="00BC5D5B">
            <w:pPr>
              <w:pStyle w:val="TableListBulletlvl1"/>
            </w:pPr>
            <w:r>
              <w:t>Similar to Option 1, 6 FTE for 6 months every 3 years across all jurisdictions (equating to 1 FTE) to respond to major incidents (i.e. base case estimate).</w:t>
            </w:r>
          </w:p>
          <w:p w14:paraId="30E7FF6A" w14:textId="77777777" w:rsidR="00B75ACC" w:rsidRPr="00DC6831" w:rsidRDefault="00B75ACC" w:rsidP="00367A8E">
            <w:pPr>
              <w:pStyle w:val="TableBody"/>
            </w:pPr>
          </w:p>
        </w:tc>
      </w:tr>
      <w:tr w:rsidR="00B75ACC" w14:paraId="5517618E" w14:textId="77777777" w:rsidTr="00367A8E">
        <w:trPr>
          <w:cnfStyle w:val="000000100000" w:firstRow="0" w:lastRow="0" w:firstColumn="0" w:lastColumn="0" w:oddVBand="0" w:evenVBand="0" w:oddHBand="1" w:evenHBand="0" w:firstRowFirstColumn="0" w:firstRowLastColumn="0" w:lastRowFirstColumn="0" w:lastRowLastColumn="0"/>
        </w:trPr>
        <w:tc>
          <w:tcPr>
            <w:tcW w:w="0" w:type="dxa"/>
          </w:tcPr>
          <w:p w14:paraId="22843D0E" w14:textId="77777777" w:rsidR="00B75ACC" w:rsidRPr="00367A8E" w:rsidRDefault="00B75ACC" w:rsidP="00367A8E">
            <w:pPr>
              <w:pStyle w:val="TableBody"/>
              <w:rPr>
                <w:b/>
                <w:bCs/>
              </w:rPr>
            </w:pPr>
            <w:r w:rsidRPr="00367A8E">
              <w:rPr>
                <w:b/>
                <w:bCs/>
              </w:rPr>
              <w:t>Option 2A</w:t>
            </w:r>
          </w:p>
        </w:tc>
        <w:tc>
          <w:tcPr>
            <w:tcW w:w="0" w:type="dxa"/>
          </w:tcPr>
          <w:p w14:paraId="46270B11" w14:textId="77777777" w:rsidR="00B75ACC" w:rsidRPr="00DC6831" w:rsidRDefault="00B75ACC" w:rsidP="00367A8E">
            <w:pPr>
              <w:pStyle w:val="TableListBulletlvl1"/>
            </w:pPr>
            <w:r w:rsidRPr="00DC6831">
              <w:t>1 FTE per jurisdiction and the Commonwealth for 2 years to make legislative changes to establish required powers (totalling 18 FTE).</w:t>
            </w:r>
          </w:p>
        </w:tc>
        <w:tc>
          <w:tcPr>
            <w:tcW w:w="0" w:type="auto"/>
            <w:vMerge/>
          </w:tcPr>
          <w:p w14:paraId="62E061DE" w14:textId="77777777" w:rsidR="00B75ACC" w:rsidRPr="00DC6831" w:rsidRDefault="00B75ACC" w:rsidP="00367A8E">
            <w:pPr>
              <w:pStyle w:val="TableBody"/>
            </w:pPr>
          </w:p>
        </w:tc>
      </w:tr>
      <w:tr w:rsidR="00B75ACC" w14:paraId="41C38C92" w14:textId="77777777" w:rsidTr="00367A8E">
        <w:trPr>
          <w:cnfStyle w:val="000000010000" w:firstRow="0" w:lastRow="0" w:firstColumn="0" w:lastColumn="0" w:oddVBand="0" w:evenVBand="0" w:oddHBand="0" w:evenHBand="1" w:firstRowFirstColumn="0" w:firstRowLastColumn="0" w:lastRowFirstColumn="0" w:lastRowLastColumn="0"/>
        </w:trPr>
        <w:tc>
          <w:tcPr>
            <w:tcW w:w="0" w:type="dxa"/>
          </w:tcPr>
          <w:p w14:paraId="7D06719A" w14:textId="77777777" w:rsidR="00B75ACC" w:rsidRPr="00367A8E" w:rsidRDefault="00B75ACC" w:rsidP="00367A8E">
            <w:pPr>
              <w:pStyle w:val="TableBody"/>
              <w:rPr>
                <w:b/>
                <w:bCs/>
              </w:rPr>
            </w:pPr>
            <w:r w:rsidRPr="00367A8E">
              <w:rPr>
                <w:b/>
                <w:bCs/>
              </w:rPr>
              <w:t>Option 3</w:t>
            </w:r>
          </w:p>
        </w:tc>
        <w:tc>
          <w:tcPr>
            <w:tcW w:w="0" w:type="dxa"/>
          </w:tcPr>
          <w:p w14:paraId="7B412C29" w14:textId="77777777" w:rsidR="00B75ACC" w:rsidRPr="00DC6831" w:rsidRDefault="00B75ACC" w:rsidP="00367A8E">
            <w:pPr>
              <w:pStyle w:val="TableListBulletlvl1"/>
            </w:pPr>
            <w:r w:rsidRPr="00DC6831">
              <w:t xml:space="preserve">0.2 FTE per jurisdiction and the Commonwealth for 1 year to assess the suitability of AS5812 to be mandated under legislation, including working with Industry to update AS5812 where required. </w:t>
            </w:r>
          </w:p>
          <w:p w14:paraId="7D3F2F73" w14:textId="0C07A2B8" w:rsidR="00B75ACC" w:rsidRPr="00DC6831" w:rsidRDefault="00B75ACC" w:rsidP="00367A8E">
            <w:pPr>
              <w:pStyle w:val="TableListBulletlvl1"/>
            </w:pPr>
            <w:r w:rsidRPr="00DC6831">
              <w:t>1 FTE per jurisdiction and the Commonwealth for 2 years to make legislative changes for mandating a standard and establish required powers (totalling 18 FTE). This covers designing and drafting legislation, including determining the mechanism to mandate the pet food standard (e.g. codifying AS5812 in full or in part, or a similar standard) and any arrangements to support smaller manufacturers to comply with the Standard.</w:t>
            </w:r>
          </w:p>
        </w:tc>
        <w:tc>
          <w:tcPr>
            <w:tcW w:w="0" w:type="auto"/>
            <w:vMerge w:val="restart"/>
          </w:tcPr>
          <w:p w14:paraId="7C0C52CC" w14:textId="77777777" w:rsidR="00B75ACC" w:rsidRPr="00DC6831" w:rsidRDefault="00B75ACC" w:rsidP="00367A8E">
            <w:pPr>
              <w:pStyle w:val="TableBody"/>
            </w:pPr>
            <w:r w:rsidRPr="00DC6831">
              <w:t>The same 3 FTE as Option 2, plus:</w:t>
            </w:r>
          </w:p>
          <w:p w14:paraId="7FD15E68" w14:textId="77777777" w:rsidR="00B75ACC" w:rsidRPr="00DC6831" w:rsidRDefault="00B75ACC" w:rsidP="00367A8E">
            <w:pPr>
              <w:pStyle w:val="TableListBulletlvl1"/>
            </w:pPr>
            <w:r w:rsidRPr="00DC6831">
              <w:t>0.7 FTE for each jurisdiction and the Commonwealth to monitor for incidents and actively engage with Industry to address reports, as well as attend any interjurisdictional meetings to coordinate and decide on government responses (totalling 6.3 FTE).</w:t>
            </w:r>
          </w:p>
          <w:p w14:paraId="1E1FB731" w14:textId="77777777" w:rsidR="00B75ACC" w:rsidRPr="00DC6831" w:rsidRDefault="00B75ACC" w:rsidP="00367A8E">
            <w:pPr>
              <w:pStyle w:val="TableBody"/>
            </w:pPr>
          </w:p>
        </w:tc>
      </w:tr>
      <w:tr w:rsidR="00B75ACC" w14:paraId="3D222AA9" w14:textId="77777777" w:rsidTr="00367A8E">
        <w:trPr>
          <w:cnfStyle w:val="000000100000" w:firstRow="0" w:lastRow="0" w:firstColumn="0" w:lastColumn="0" w:oddVBand="0" w:evenVBand="0" w:oddHBand="1" w:evenHBand="0" w:firstRowFirstColumn="0" w:firstRowLastColumn="0" w:lastRowFirstColumn="0" w:lastRowLastColumn="0"/>
        </w:trPr>
        <w:tc>
          <w:tcPr>
            <w:tcW w:w="0" w:type="dxa"/>
          </w:tcPr>
          <w:p w14:paraId="05F4989B" w14:textId="77777777" w:rsidR="00B75ACC" w:rsidRPr="00367A8E" w:rsidRDefault="00B75ACC" w:rsidP="00367A8E">
            <w:pPr>
              <w:pStyle w:val="TableBody"/>
              <w:rPr>
                <w:b/>
                <w:bCs/>
              </w:rPr>
            </w:pPr>
            <w:r w:rsidRPr="00367A8E">
              <w:rPr>
                <w:b/>
                <w:bCs/>
              </w:rPr>
              <w:t>Option 3A</w:t>
            </w:r>
          </w:p>
        </w:tc>
        <w:tc>
          <w:tcPr>
            <w:tcW w:w="0" w:type="dxa"/>
          </w:tcPr>
          <w:p w14:paraId="138F2470" w14:textId="77777777" w:rsidR="00B75ACC" w:rsidRPr="00DC6831" w:rsidRDefault="00B75ACC" w:rsidP="00367A8E">
            <w:pPr>
              <w:pStyle w:val="TableListBulletlvl1"/>
            </w:pPr>
            <w:r w:rsidRPr="00DC6831">
              <w:t>1 FTE per jurisdiction and the Commonwealth for 2 years to make legislative changes to establish required powers (totalling 18 FTE).</w:t>
            </w:r>
          </w:p>
        </w:tc>
        <w:tc>
          <w:tcPr>
            <w:tcW w:w="0" w:type="auto"/>
            <w:vMerge/>
          </w:tcPr>
          <w:p w14:paraId="7575A404" w14:textId="77777777" w:rsidR="00B75ACC" w:rsidRPr="00DC6831" w:rsidRDefault="00B75ACC" w:rsidP="00367A8E">
            <w:pPr>
              <w:pStyle w:val="TableBody"/>
            </w:pPr>
          </w:p>
        </w:tc>
      </w:tr>
      <w:tr w:rsidR="00B75ACC" w14:paraId="49B42645" w14:textId="77777777" w:rsidTr="00B75ACC">
        <w:trPr>
          <w:cnfStyle w:val="000000010000" w:firstRow="0" w:lastRow="0" w:firstColumn="0" w:lastColumn="0" w:oddVBand="0" w:evenVBand="0" w:oddHBand="0" w:evenHBand="1" w:firstRowFirstColumn="0" w:firstRowLastColumn="0" w:lastRowFirstColumn="0" w:lastRowLastColumn="0"/>
        </w:trPr>
        <w:tc>
          <w:tcPr>
            <w:tcW w:w="988" w:type="dxa"/>
          </w:tcPr>
          <w:p w14:paraId="62CB5CF3" w14:textId="77777777" w:rsidR="00B75ACC" w:rsidRPr="00367A8E" w:rsidRDefault="00B75ACC" w:rsidP="00367A8E">
            <w:pPr>
              <w:pStyle w:val="TableBody"/>
              <w:rPr>
                <w:b/>
                <w:bCs/>
              </w:rPr>
            </w:pPr>
            <w:r w:rsidRPr="00367A8E">
              <w:rPr>
                <w:b/>
                <w:bCs/>
              </w:rPr>
              <w:t>Option 4</w:t>
            </w:r>
          </w:p>
        </w:tc>
        <w:tc>
          <w:tcPr>
            <w:tcW w:w="4325" w:type="dxa"/>
          </w:tcPr>
          <w:p w14:paraId="2EB9C207" w14:textId="77777777" w:rsidR="00B75ACC" w:rsidRPr="00DC6831" w:rsidRDefault="00B75ACC" w:rsidP="00367A8E">
            <w:pPr>
              <w:pStyle w:val="TableListBulletlvl1"/>
            </w:pPr>
            <w:r w:rsidRPr="00DC6831">
              <w:t xml:space="preserve">0.2 FTE per jurisdiction and the Commonwealth for 1 year to assess the suitability of AS5812 to be mandated under legislation, including working with Industry to update AS5812 where required. </w:t>
            </w:r>
          </w:p>
          <w:p w14:paraId="275541AA" w14:textId="77777777" w:rsidR="00B75ACC" w:rsidRPr="00DC6831" w:rsidRDefault="00B75ACC" w:rsidP="00367A8E">
            <w:pPr>
              <w:pStyle w:val="TableListBulletlvl1"/>
            </w:pPr>
            <w:r w:rsidRPr="00DC6831">
              <w:t xml:space="preserve">1.25 FTE per jurisdiction and the Commonwealth for 2 years to make legislative changes for mandating a standard, establish required powers and establish a licencing and registration system </w:t>
            </w:r>
            <w:r w:rsidRPr="00DC6831">
              <w:lastRenderedPageBreak/>
              <w:t>(totalling 22.5 FTE). While some jurisdictions have existing licencing and registration systems that can be expanded to cover Option 4, some jurisdictions do not and will need to introduce legislation to establish this. This is reflected in a higher average FTE per jurisdiction.</w:t>
            </w:r>
          </w:p>
          <w:p w14:paraId="765DFCA5" w14:textId="4679A788" w:rsidR="00B75ACC" w:rsidRPr="00DC6831" w:rsidRDefault="00B75ACC" w:rsidP="00367A8E">
            <w:pPr>
              <w:pStyle w:val="TableListBulletlvl1"/>
            </w:pPr>
            <w:r w:rsidRPr="00DC6831" w:rsidDel="00AD0A8F">
              <w:t xml:space="preserve">2 </w:t>
            </w:r>
            <w:r w:rsidRPr="00DC6831">
              <w:t>FTE per jurisdiction and the Commonwealth for an average of 9 months to establish the manufacturer and importer register and licencing program, including certifying and licencing current manufacturers and importers (totalling 13.5 FTE). This incorporates the fact that some jurisdictions will be able to complete this activity in less than one year as they already have an established system, while other jurisdictions will need one year to establish a new system.</w:t>
            </w:r>
          </w:p>
        </w:tc>
        <w:tc>
          <w:tcPr>
            <w:tcW w:w="0" w:type="auto"/>
          </w:tcPr>
          <w:p w14:paraId="0EB23A62" w14:textId="77777777" w:rsidR="00B75ACC" w:rsidRPr="00DC6831" w:rsidRDefault="00B75ACC" w:rsidP="00367A8E">
            <w:pPr>
              <w:pStyle w:val="TableBody"/>
              <w:rPr>
                <w:rFonts w:cstheme="minorHAnsi"/>
              </w:rPr>
            </w:pPr>
            <w:r w:rsidRPr="00DC6831">
              <w:rPr>
                <w:rFonts w:cstheme="minorHAnsi"/>
              </w:rPr>
              <w:lastRenderedPageBreak/>
              <w:t>The same 3 FTE as Option 2, plus:</w:t>
            </w:r>
          </w:p>
          <w:p w14:paraId="66767F91" w14:textId="77777777" w:rsidR="00B75ACC" w:rsidRPr="00DC6831" w:rsidRDefault="00B75ACC" w:rsidP="00367A8E">
            <w:pPr>
              <w:pStyle w:val="TableListBulletlvl1"/>
            </w:pPr>
            <w:r w:rsidRPr="00DC6831">
              <w:t xml:space="preserve">1.5 FTE per jurisdiction and the Commonwealth to review and assess audit reports conducted by third parties, as well as manage the register and licencing program (totalling 13.5 FTE). These resources would also attend </w:t>
            </w:r>
            <w:r w:rsidRPr="00DC6831">
              <w:lastRenderedPageBreak/>
              <w:t>interjurisdictional meetings to coordinate regulatory approaches.</w:t>
            </w:r>
          </w:p>
          <w:p w14:paraId="6B08BFD4" w14:textId="77777777" w:rsidR="00B75ACC" w:rsidRPr="00DC6831" w:rsidRDefault="00B75ACC" w:rsidP="00367A8E">
            <w:pPr>
              <w:pStyle w:val="TableBody"/>
            </w:pPr>
          </w:p>
        </w:tc>
      </w:tr>
    </w:tbl>
    <w:p w14:paraId="64DBE3A2" w14:textId="77777777" w:rsidR="00B75ACC" w:rsidRPr="00B75ACC" w:rsidRDefault="00B75ACC" w:rsidP="00B75ACC"/>
    <w:p w14:paraId="1DEF3F76" w14:textId="7E828B30" w:rsidR="000C4488" w:rsidRPr="009B6BC9" w:rsidRDefault="000C4488" w:rsidP="00367A8E">
      <w:r w:rsidRPr="009B6BC9">
        <w:rPr>
          <w:u w:val="single"/>
        </w:rPr>
        <w:t>Note:</w:t>
      </w:r>
      <w:r w:rsidRPr="009B6BC9">
        <w:t xml:space="preserve"> some of the ongoing costs may be cost recovered from </w:t>
      </w:r>
      <w:r w:rsidR="00197D90">
        <w:t>i</w:t>
      </w:r>
      <w:r w:rsidR="00197D90" w:rsidRPr="009B6BC9">
        <w:t xml:space="preserve">ndustry </w:t>
      </w:r>
      <w:r w:rsidRPr="009B6BC9">
        <w:t xml:space="preserve">if a cost recovery regime is introduced under this </w:t>
      </w:r>
      <w:r w:rsidR="007937FF">
        <w:t>option</w:t>
      </w:r>
      <w:r w:rsidRPr="009B6BC9">
        <w:t xml:space="preserve">. This would transfer some of </w:t>
      </w:r>
      <w:r w:rsidR="00197D90">
        <w:t xml:space="preserve">the </w:t>
      </w:r>
      <w:r w:rsidRPr="009B6BC9">
        <w:t xml:space="preserve">costs from </w:t>
      </w:r>
      <w:r w:rsidR="00197D90">
        <w:t>g</w:t>
      </w:r>
      <w:r w:rsidR="00197D90" w:rsidRPr="009B6BC9">
        <w:t xml:space="preserve">overnment </w:t>
      </w:r>
      <w:r w:rsidRPr="009B6BC9">
        <w:t xml:space="preserve">to </w:t>
      </w:r>
      <w:r w:rsidR="00197D90">
        <w:t>i</w:t>
      </w:r>
      <w:r w:rsidR="00197D90" w:rsidRPr="009B6BC9">
        <w:t xml:space="preserve">ndustry </w:t>
      </w:r>
      <w:r w:rsidRPr="009B6BC9">
        <w:t xml:space="preserve">but would not change the total cost of the </w:t>
      </w:r>
      <w:r w:rsidR="00197D90">
        <w:t>o</w:t>
      </w:r>
      <w:r w:rsidR="00197D90" w:rsidRPr="009B6BC9">
        <w:t>ption</w:t>
      </w:r>
      <w:r w:rsidRPr="009B6BC9">
        <w:t>.</w:t>
      </w:r>
    </w:p>
    <w:p w14:paraId="7E625107" w14:textId="77777777" w:rsidR="000C4488" w:rsidRPr="009B6BC9" w:rsidRDefault="000C4488" w:rsidP="00367A8E">
      <w:pPr>
        <w:pStyle w:val="Heading4"/>
      </w:pPr>
      <w:r w:rsidRPr="009B6BC9">
        <w:t>2. Education and awareness</w:t>
      </w:r>
    </w:p>
    <w:p w14:paraId="1CCB7E78" w14:textId="429BA0A3" w:rsidR="000C4488" w:rsidRPr="009B6BC9" w:rsidRDefault="000C4488" w:rsidP="000C4488">
      <w:pPr>
        <w:rPr>
          <w:rFonts w:cstheme="minorHAnsi"/>
          <w:szCs w:val="20"/>
        </w:rPr>
      </w:pPr>
      <w:r w:rsidRPr="009B6BC9">
        <w:rPr>
          <w:rFonts w:cstheme="minorHAnsi"/>
          <w:szCs w:val="20"/>
        </w:rPr>
        <w:t xml:space="preserve">The implementation of Options 2 to 4 will require initial stakeholder communication activities to ensure the regulated community and the public are aware of the new arrangements. The ‘education and awareness’ cost component reflects the costs associated with these initial stakeholder communication activities. The costs are based on developing or updating a website, drafting communications products, and potentially running industry/community information forums to inform the community and </w:t>
      </w:r>
      <w:r w:rsidR="00FD41DA">
        <w:rPr>
          <w:rFonts w:cstheme="minorHAnsi"/>
          <w:szCs w:val="20"/>
        </w:rPr>
        <w:t>I</w:t>
      </w:r>
      <w:r w:rsidRPr="009B6BC9">
        <w:rPr>
          <w:rFonts w:cstheme="minorHAnsi"/>
          <w:szCs w:val="20"/>
        </w:rPr>
        <w:t>ndustry of the new regulatory arrangements.</w:t>
      </w:r>
    </w:p>
    <w:p w14:paraId="45BF7E10" w14:textId="23FC4EC1" w:rsidR="000C4488" w:rsidRDefault="000C4488" w:rsidP="000C4488">
      <w:pPr>
        <w:rPr>
          <w:rFonts w:cstheme="minorHAnsi"/>
          <w:szCs w:val="20"/>
        </w:rPr>
      </w:pPr>
      <w:r w:rsidRPr="009B6BC9">
        <w:rPr>
          <w:rFonts w:cstheme="minorHAnsi"/>
          <w:szCs w:val="20"/>
        </w:rPr>
        <w:t xml:space="preserve">We have assumed there are no ongoing ‘education and awareness’ costs as ongoing stakeholder communication to ensure continued engagement and awareness of the regulatory arrangements are part of the routine administration of regulation and therefore accounted for in the ‘administration’ costs. </w:t>
      </w:r>
      <w:r w:rsidR="00827C98">
        <w:rPr>
          <w:rFonts w:cstheme="minorHAnsi"/>
          <w:szCs w:val="20"/>
        </w:rPr>
        <w:t xml:space="preserve">Set up costs are assumed to occur in the year preceding implementation. </w:t>
      </w:r>
    </w:p>
    <w:p w14:paraId="3B076C3A" w14:textId="505B0D28" w:rsidR="00DA6B0F" w:rsidRDefault="00DA6B0F" w:rsidP="00367A8E">
      <w:pPr>
        <w:pStyle w:val="Caption"/>
      </w:pPr>
      <w:bookmarkStart w:id="80" w:name="_Toc139356345"/>
      <w:r>
        <w:t xml:space="preserve">Table </w:t>
      </w:r>
      <w:r w:rsidR="00EE3823">
        <w:fldChar w:fldCharType="begin"/>
      </w:r>
      <w:r w:rsidR="00EE3823">
        <w:instrText xml:space="preserve"> SEQ Table \* ARABIC </w:instrText>
      </w:r>
      <w:r w:rsidR="00EE3823">
        <w:fldChar w:fldCharType="separate"/>
      </w:r>
      <w:r w:rsidR="00F775C6">
        <w:rPr>
          <w:noProof/>
        </w:rPr>
        <w:t>9</w:t>
      </w:r>
      <w:r w:rsidR="00EE3823">
        <w:rPr>
          <w:noProof/>
        </w:rPr>
        <w:fldChar w:fldCharType="end"/>
      </w:r>
      <w:r>
        <w:t xml:space="preserve">: </w:t>
      </w:r>
      <w:r w:rsidRPr="00175C16">
        <w:t>Education and awareness</w:t>
      </w:r>
      <w:r>
        <w:t xml:space="preserve"> government costs</w:t>
      </w:r>
      <w:bookmarkEnd w:id="80"/>
    </w:p>
    <w:tbl>
      <w:tblPr>
        <w:tblStyle w:val="MJTableStyle1default"/>
        <w:tblW w:w="0" w:type="auto"/>
        <w:tblLook w:val="04A0" w:firstRow="1" w:lastRow="0" w:firstColumn="1" w:lastColumn="0" w:noHBand="0" w:noVBand="1"/>
      </w:tblPr>
      <w:tblGrid>
        <w:gridCol w:w="2127"/>
        <w:gridCol w:w="6943"/>
      </w:tblGrid>
      <w:tr w:rsidR="00081785" w14:paraId="1D34BEB5" w14:textId="77777777" w:rsidTr="00367A8E">
        <w:trPr>
          <w:cnfStyle w:val="100000000000" w:firstRow="1" w:lastRow="0" w:firstColumn="0" w:lastColumn="0" w:oddVBand="0" w:evenVBand="0" w:oddHBand="0" w:evenHBand="0" w:firstRowFirstColumn="0" w:firstRowLastColumn="0" w:lastRowFirstColumn="0" w:lastRowLastColumn="0"/>
        </w:trPr>
        <w:tc>
          <w:tcPr>
            <w:tcW w:w="2127" w:type="dxa"/>
          </w:tcPr>
          <w:p w14:paraId="4DA744E2" w14:textId="42445518" w:rsidR="00081785" w:rsidRDefault="00081785" w:rsidP="000C4488">
            <w:pPr>
              <w:rPr>
                <w:rFonts w:cstheme="minorHAnsi"/>
                <w:szCs w:val="20"/>
              </w:rPr>
            </w:pPr>
            <w:r>
              <w:rPr>
                <w:rFonts w:cstheme="minorHAnsi"/>
                <w:szCs w:val="20"/>
              </w:rPr>
              <w:t>Option</w:t>
            </w:r>
          </w:p>
        </w:tc>
        <w:tc>
          <w:tcPr>
            <w:tcW w:w="6943" w:type="dxa"/>
          </w:tcPr>
          <w:p w14:paraId="250A74EF" w14:textId="44C1D3E1" w:rsidR="00081785" w:rsidRDefault="00E66516" w:rsidP="000C4488">
            <w:pPr>
              <w:rPr>
                <w:rFonts w:cstheme="minorHAnsi"/>
                <w:szCs w:val="20"/>
              </w:rPr>
            </w:pPr>
            <w:r>
              <w:rPr>
                <w:rFonts w:cstheme="minorHAnsi"/>
                <w:szCs w:val="20"/>
              </w:rPr>
              <w:t xml:space="preserve">Set up </w:t>
            </w:r>
            <w:r w:rsidR="009235FB">
              <w:rPr>
                <w:rFonts w:cstheme="minorHAnsi"/>
                <w:szCs w:val="20"/>
              </w:rPr>
              <w:t>c</w:t>
            </w:r>
            <w:r w:rsidR="00DA6B0F">
              <w:rPr>
                <w:rFonts w:cstheme="minorHAnsi"/>
                <w:szCs w:val="20"/>
              </w:rPr>
              <w:t>ost</w:t>
            </w:r>
          </w:p>
        </w:tc>
      </w:tr>
      <w:tr w:rsidR="00081785" w14:paraId="5BF1EE0A" w14:textId="77777777" w:rsidTr="00367A8E">
        <w:trPr>
          <w:cnfStyle w:val="000000100000" w:firstRow="0" w:lastRow="0" w:firstColumn="0" w:lastColumn="0" w:oddVBand="0" w:evenVBand="0" w:oddHBand="1" w:evenHBand="0" w:firstRowFirstColumn="0" w:firstRowLastColumn="0" w:lastRowFirstColumn="0" w:lastRowLastColumn="0"/>
        </w:trPr>
        <w:tc>
          <w:tcPr>
            <w:tcW w:w="2127" w:type="dxa"/>
          </w:tcPr>
          <w:p w14:paraId="010DBAD6" w14:textId="70D456B1" w:rsidR="00081785" w:rsidRDefault="00DA6B0F" w:rsidP="000C4488">
            <w:pPr>
              <w:rPr>
                <w:rFonts w:cstheme="minorHAnsi"/>
                <w:szCs w:val="20"/>
              </w:rPr>
            </w:pPr>
            <w:r w:rsidRPr="00111886">
              <w:rPr>
                <w:rFonts w:eastAsia="Calibri"/>
                <w:b/>
                <w:spacing w:val="-5"/>
                <w:szCs w:val="24"/>
              </w:rPr>
              <w:t>Option 1 (base case)</w:t>
            </w:r>
          </w:p>
        </w:tc>
        <w:tc>
          <w:tcPr>
            <w:tcW w:w="6943" w:type="dxa"/>
          </w:tcPr>
          <w:p w14:paraId="06C558F2" w14:textId="43A92495" w:rsidR="00081785" w:rsidRDefault="00DA6B0F" w:rsidP="000C4488">
            <w:pPr>
              <w:rPr>
                <w:rFonts w:cstheme="minorHAnsi"/>
                <w:szCs w:val="20"/>
              </w:rPr>
            </w:pPr>
            <w:r w:rsidRPr="009B6BC9">
              <w:t>0 FTE, as governments currently do not allocate resources for education and awareness</w:t>
            </w:r>
            <w:r>
              <w:t>.</w:t>
            </w:r>
          </w:p>
        </w:tc>
      </w:tr>
      <w:tr w:rsidR="00081785" w14:paraId="394959BB" w14:textId="77777777" w:rsidTr="00367A8E">
        <w:trPr>
          <w:cnfStyle w:val="000000010000" w:firstRow="0" w:lastRow="0" w:firstColumn="0" w:lastColumn="0" w:oddVBand="0" w:evenVBand="0" w:oddHBand="0" w:evenHBand="1" w:firstRowFirstColumn="0" w:firstRowLastColumn="0" w:lastRowFirstColumn="0" w:lastRowLastColumn="0"/>
        </w:trPr>
        <w:tc>
          <w:tcPr>
            <w:tcW w:w="2127" w:type="dxa"/>
          </w:tcPr>
          <w:p w14:paraId="0B84DCFB" w14:textId="38FEE768" w:rsidR="00081785" w:rsidRDefault="00DA6B0F" w:rsidP="000C4488">
            <w:pPr>
              <w:rPr>
                <w:rFonts w:cstheme="minorHAnsi"/>
                <w:szCs w:val="20"/>
              </w:rPr>
            </w:pPr>
            <w:r w:rsidRPr="00111886">
              <w:rPr>
                <w:rFonts w:eastAsia="Calibri"/>
                <w:b/>
                <w:spacing w:val="-5"/>
                <w:szCs w:val="24"/>
              </w:rPr>
              <w:t>Option 2 and 2A</w:t>
            </w:r>
          </w:p>
        </w:tc>
        <w:tc>
          <w:tcPr>
            <w:tcW w:w="6943" w:type="dxa"/>
          </w:tcPr>
          <w:p w14:paraId="031E37A5" w14:textId="3F90A791" w:rsidR="00081785" w:rsidRDefault="00DA6B0F" w:rsidP="000C4488">
            <w:pPr>
              <w:rPr>
                <w:rFonts w:cstheme="minorHAnsi"/>
                <w:szCs w:val="20"/>
              </w:rPr>
            </w:pPr>
            <w:r w:rsidRPr="009B6BC9">
              <w:t>0.2 FTE for each jurisdiction including the Commonwealth (totalling 1.8 FTE)</w:t>
            </w:r>
          </w:p>
        </w:tc>
      </w:tr>
      <w:tr w:rsidR="00081785" w14:paraId="5F65EE3E" w14:textId="77777777" w:rsidTr="00367A8E">
        <w:trPr>
          <w:cnfStyle w:val="000000100000" w:firstRow="0" w:lastRow="0" w:firstColumn="0" w:lastColumn="0" w:oddVBand="0" w:evenVBand="0" w:oddHBand="1" w:evenHBand="0" w:firstRowFirstColumn="0" w:firstRowLastColumn="0" w:lastRowFirstColumn="0" w:lastRowLastColumn="0"/>
        </w:trPr>
        <w:tc>
          <w:tcPr>
            <w:tcW w:w="2127" w:type="dxa"/>
          </w:tcPr>
          <w:p w14:paraId="4E043BE5" w14:textId="73FA82B7" w:rsidR="00081785" w:rsidRDefault="00DA6B0F" w:rsidP="000C4488">
            <w:pPr>
              <w:rPr>
                <w:rFonts w:cstheme="minorHAnsi"/>
                <w:szCs w:val="20"/>
              </w:rPr>
            </w:pPr>
            <w:r w:rsidRPr="00111886">
              <w:rPr>
                <w:rFonts w:eastAsia="Calibri"/>
                <w:b/>
                <w:spacing w:val="-5"/>
                <w:szCs w:val="24"/>
              </w:rPr>
              <w:t>Option 3 and 3A</w:t>
            </w:r>
          </w:p>
        </w:tc>
        <w:tc>
          <w:tcPr>
            <w:tcW w:w="6943" w:type="dxa"/>
          </w:tcPr>
          <w:p w14:paraId="137A8C52" w14:textId="572E0FC0" w:rsidR="00081785" w:rsidRDefault="00DA6B0F" w:rsidP="000C4488">
            <w:pPr>
              <w:rPr>
                <w:rFonts w:cstheme="minorHAnsi"/>
                <w:szCs w:val="20"/>
              </w:rPr>
            </w:pPr>
            <w:r w:rsidRPr="009B6BC9">
              <w:t>0.2 FTE for each jurisdiction including the Commonwealth (totalling 1.8 FTE) This is assumed to be the same as Option 2. Although the messaging would be different, the amount of material would be similar.</w:t>
            </w:r>
          </w:p>
        </w:tc>
      </w:tr>
      <w:tr w:rsidR="00081785" w14:paraId="236B52B4" w14:textId="77777777" w:rsidTr="00367A8E">
        <w:trPr>
          <w:cnfStyle w:val="000000010000" w:firstRow="0" w:lastRow="0" w:firstColumn="0" w:lastColumn="0" w:oddVBand="0" w:evenVBand="0" w:oddHBand="0" w:evenHBand="1" w:firstRowFirstColumn="0" w:firstRowLastColumn="0" w:lastRowFirstColumn="0" w:lastRowLastColumn="0"/>
        </w:trPr>
        <w:tc>
          <w:tcPr>
            <w:tcW w:w="2127" w:type="dxa"/>
          </w:tcPr>
          <w:p w14:paraId="6471B329" w14:textId="471DED50" w:rsidR="00081785" w:rsidRDefault="00DA6B0F" w:rsidP="000C4488">
            <w:pPr>
              <w:rPr>
                <w:rFonts w:cstheme="minorHAnsi"/>
                <w:szCs w:val="20"/>
              </w:rPr>
            </w:pPr>
            <w:r w:rsidRPr="00111886">
              <w:rPr>
                <w:rFonts w:eastAsia="Calibri" w:cstheme="minorHAnsi"/>
                <w:b/>
                <w:spacing w:val="-5"/>
                <w:szCs w:val="24"/>
              </w:rPr>
              <w:lastRenderedPageBreak/>
              <w:t>Option 4</w:t>
            </w:r>
          </w:p>
        </w:tc>
        <w:tc>
          <w:tcPr>
            <w:tcW w:w="6943" w:type="dxa"/>
          </w:tcPr>
          <w:p w14:paraId="78F328A6" w14:textId="591929C2" w:rsidR="00081785" w:rsidRDefault="00DA6B0F" w:rsidP="000C4488">
            <w:pPr>
              <w:rPr>
                <w:rFonts w:cstheme="minorHAnsi"/>
                <w:szCs w:val="20"/>
              </w:rPr>
            </w:pPr>
            <w:r w:rsidRPr="009B6BC9">
              <w:t xml:space="preserve">0.3 FTE for each jurisdiction including the Commonwealth (totalling 2.7 FTE) for website set ups, drafting of communications products etc. This is assumed to be slightly higher than Options 2 and 3 because of the more onerous requirements imposed under this </w:t>
            </w:r>
            <w:r w:rsidR="007937FF">
              <w:t>o</w:t>
            </w:r>
            <w:r w:rsidRPr="009B6BC9">
              <w:t>ption, which will necessitate more engagement with businesses and importers</w:t>
            </w:r>
          </w:p>
        </w:tc>
      </w:tr>
    </w:tbl>
    <w:p w14:paraId="1FEB6560" w14:textId="77777777" w:rsidR="00081785" w:rsidRPr="009B6BC9" w:rsidRDefault="00081785" w:rsidP="000C4488">
      <w:pPr>
        <w:rPr>
          <w:rFonts w:cstheme="minorHAnsi"/>
          <w:szCs w:val="20"/>
        </w:rPr>
      </w:pPr>
    </w:p>
    <w:p w14:paraId="66B82989" w14:textId="77777777" w:rsidR="000C4488" w:rsidRPr="009B6BC9" w:rsidRDefault="000C4488" w:rsidP="00367A8E">
      <w:pPr>
        <w:pStyle w:val="Heading4"/>
      </w:pPr>
      <w:r w:rsidRPr="009B6BC9">
        <w:t>3. Reporting and complaints handling</w:t>
      </w:r>
    </w:p>
    <w:p w14:paraId="421E64A8" w14:textId="1640BB52" w:rsidR="000C4488" w:rsidRDefault="000C4488" w:rsidP="000C4488">
      <w:pPr>
        <w:rPr>
          <w:rFonts w:cstheme="minorHAnsi"/>
          <w:szCs w:val="20"/>
        </w:rPr>
      </w:pPr>
      <w:r w:rsidRPr="007665F2">
        <w:rPr>
          <w:rFonts w:cstheme="minorHAnsi"/>
          <w:szCs w:val="20"/>
        </w:rPr>
        <w:t xml:space="preserve">For Options 3, 3A and 4, </w:t>
      </w:r>
      <w:r w:rsidR="00FD41DA">
        <w:rPr>
          <w:rFonts w:cstheme="minorHAnsi"/>
          <w:szCs w:val="20"/>
        </w:rPr>
        <w:t>G</w:t>
      </w:r>
      <w:r w:rsidRPr="007665F2">
        <w:rPr>
          <w:rFonts w:cstheme="minorHAnsi"/>
          <w:szCs w:val="20"/>
        </w:rPr>
        <w:t xml:space="preserve">overnment would undertake monitoring and reporting of pet food safety incidents, including handling consumer complaints about pet food safety. This function would also involve managing a register of pet food safety incidents, noting the specific nature and operation of this register has not been determined (e.g. </w:t>
      </w:r>
      <w:r w:rsidRPr="000966E9">
        <w:t xml:space="preserve">it may </w:t>
      </w:r>
      <w:r>
        <w:t xml:space="preserve">fund and </w:t>
      </w:r>
      <w:r w:rsidRPr="000966E9">
        <w:t xml:space="preserve">leverage </w:t>
      </w:r>
      <w:r w:rsidRPr="007665F2">
        <w:t xml:space="preserve">the </w:t>
      </w:r>
      <w:r w:rsidRPr="000966E9">
        <w:t xml:space="preserve">existing </w:t>
      </w:r>
      <w:r w:rsidRPr="007665F2">
        <w:t xml:space="preserve">PetFAST system or </w:t>
      </w:r>
      <w:r w:rsidRPr="000966E9">
        <w:t xml:space="preserve">other existing government </w:t>
      </w:r>
      <w:r>
        <w:t xml:space="preserve">incident monitoring and </w:t>
      </w:r>
      <w:r w:rsidRPr="007665F2">
        <w:t>reporting system</w:t>
      </w:r>
      <w:r w:rsidRPr="000966E9">
        <w:t>s)</w:t>
      </w:r>
      <w:r w:rsidRPr="007665F2">
        <w:t>.</w:t>
      </w:r>
    </w:p>
    <w:p w14:paraId="23084C7C" w14:textId="6C8A1FCA" w:rsidR="000C4488" w:rsidRDefault="000C4488" w:rsidP="000C4488">
      <w:pPr>
        <w:rPr>
          <w:rFonts w:cstheme="minorHAnsi"/>
          <w:szCs w:val="20"/>
        </w:rPr>
      </w:pPr>
      <w:r>
        <w:rPr>
          <w:rFonts w:cstheme="minorHAnsi"/>
          <w:szCs w:val="20"/>
        </w:rPr>
        <w:t>In addition, w</w:t>
      </w:r>
      <w:r w:rsidRPr="009B6BC9">
        <w:rPr>
          <w:rFonts w:cstheme="minorHAnsi"/>
          <w:szCs w:val="20"/>
        </w:rPr>
        <w:t xml:space="preserve">e have assumed </w:t>
      </w:r>
      <w:bookmarkStart w:id="81" w:name="_Hlk118474645"/>
      <w:r w:rsidR="00DD11A1">
        <w:rPr>
          <w:rFonts w:cstheme="minorHAnsi"/>
          <w:szCs w:val="20"/>
        </w:rPr>
        <w:t>government regulators will deliver this function</w:t>
      </w:r>
      <w:r w:rsidRPr="009B6BC9">
        <w:rPr>
          <w:rFonts w:cstheme="minorHAnsi"/>
          <w:szCs w:val="20"/>
        </w:rPr>
        <w:t xml:space="preserve"> with an existing complaints handling function (which can be adapted to include handling pet food safety complaints).</w:t>
      </w:r>
      <w:bookmarkEnd w:id="81"/>
    </w:p>
    <w:p w14:paraId="6FC5A5AF" w14:textId="395B89AF" w:rsidR="00DA6B0F" w:rsidRDefault="00DA6B0F" w:rsidP="00367A8E">
      <w:pPr>
        <w:pStyle w:val="Caption"/>
      </w:pPr>
      <w:bookmarkStart w:id="82" w:name="_Toc139356346"/>
      <w:r>
        <w:t xml:space="preserve">Table </w:t>
      </w:r>
      <w:r w:rsidR="00EE3823">
        <w:fldChar w:fldCharType="begin"/>
      </w:r>
      <w:r w:rsidR="00EE3823">
        <w:instrText xml:space="preserve"> SEQ Table \* ARABIC </w:instrText>
      </w:r>
      <w:r w:rsidR="00EE3823">
        <w:fldChar w:fldCharType="separate"/>
      </w:r>
      <w:r w:rsidR="00F775C6">
        <w:rPr>
          <w:noProof/>
        </w:rPr>
        <w:t>10</w:t>
      </w:r>
      <w:r w:rsidR="00EE3823">
        <w:rPr>
          <w:noProof/>
        </w:rPr>
        <w:fldChar w:fldCharType="end"/>
      </w:r>
      <w:r>
        <w:t xml:space="preserve">: </w:t>
      </w:r>
      <w:r w:rsidRPr="009A72C3">
        <w:t>Reporting and complaints handling</w:t>
      </w:r>
      <w:r>
        <w:t xml:space="preserve"> government costs</w:t>
      </w:r>
      <w:bookmarkEnd w:id="82"/>
    </w:p>
    <w:tbl>
      <w:tblPr>
        <w:tblStyle w:val="MJTableStyle1default"/>
        <w:tblW w:w="0" w:type="auto"/>
        <w:tblLook w:val="04A0" w:firstRow="1" w:lastRow="0" w:firstColumn="1" w:lastColumn="0" w:noHBand="0" w:noVBand="1"/>
      </w:tblPr>
      <w:tblGrid>
        <w:gridCol w:w="1468"/>
        <w:gridCol w:w="4093"/>
        <w:gridCol w:w="3509"/>
      </w:tblGrid>
      <w:tr w:rsidR="00724BCE" w14:paraId="2B867383" w14:textId="74B48BB8" w:rsidTr="00724BCE">
        <w:trPr>
          <w:cnfStyle w:val="100000000000" w:firstRow="1" w:lastRow="0" w:firstColumn="0" w:lastColumn="0" w:oddVBand="0" w:evenVBand="0" w:oddHBand="0" w:evenHBand="0" w:firstRowFirstColumn="0" w:firstRowLastColumn="0" w:lastRowFirstColumn="0" w:lastRowLastColumn="0"/>
        </w:trPr>
        <w:tc>
          <w:tcPr>
            <w:tcW w:w="1468" w:type="dxa"/>
          </w:tcPr>
          <w:p w14:paraId="6C6E2FBE" w14:textId="77777777" w:rsidR="00724BCE" w:rsidRDefault="00724BCE">
            <w:pPr>
              <w:rPr>
                <w:rFonts w:cstheme="minorHAnsi"/>
                <w:szCs w:val="20"/>
              </w:rPr>
            </w:pPr>
            <w:r>
              <w:rPr>
                <w:rFonts w:cstheme="minorHAnsi"/>
                <w:szCs w:val="20"/>
              </w:rPr>
              <w:t>Option</w:t>
            </w:r>
          </w:p>
        </w:tc>
        <w:tc>
          <w:tcPr>
            <w:tcW w:w="4093" w:type="dxa"/>
          </w:tcPr>
          <w:p w14:paraId="5A2A803C" w14:textId="314F516C" w:rsidR="00724BCE" w:rsidRDefault="00FC028B">
            <w:pPr>
              <w:rPr>
                <w:rFonts w:cstheme="minorHAnsi"/>
                <w:szCs w:val="20"/>
              </w:rPr>
            </w:pPr>
            <w:r>
              <w:rPr>
                <w:rFonts w:cstheme="minorHAnsi"/>
                <w:szCs w:val="20"/>
              </w:rPr>
              <w:t>Setup</w:t>
            </w:r>
          </w:p>
        </w:tc>
        <w:tc>
          <w:tcPr>
            <w:tcW w:w="3509" w:type="dxa"/>
          </w:tcPr>
          <w:p w14:paraId="4D61071B" w14:textId="6E79DA19" w:rsidR="00724BCE" w:rsidRDefault="00FC028B">
            <w:pPr>
              <w:rPr>
                <w:rFonts w:cstheme="minorHAnsi"/>
                <w:szCs w:val="20"/>
              </w:rPr>
            </w:pPr>
            <w:r>
              <w:rPr>
                <w:rFonts w:cstheme="minorHAnsi"/>
                <w:szCs w:val="20"/>
              </w:rPr>
              <w:t>On-going</w:t>
            </w:r>
          </w:p>
        </w:tc>
      </w:tr>
      <w:tr w:rsidR="00FC028B" w14:paraId="4E81D536" w14:textId="2BD0A21F">
        <w:trPr>
          <w:cnfStyle w:val="000000100000" w:firstRow="0" w:lastRow="0" w:firstColumn="0" w:lastColumn="0" w:oddVBand="0" w:evenVBand="0" w:oddHBand="1" w:evenHBand="0" w:firstRowFirstColumn="0" w:firstRowLastColumn="0" w:lastRowFirstColumn="0" w:lastRowLastColumn="0"/>
        </w:trPr>
        <w:tc>
          <w:tcPr>
            <w:tcW w:w="1468" w:type="dxa"/>
          </w:tcPr>
          <w:p w14:paraId="600A29C7" w14:textId="2C93147F" w:rsidR="00FC028B" w:rsidRDefault="00FC028B">
            <w:pPr>
              <w:rPr>
                <w:rFonts w:cstheme="minorHAnsi"/>
                <w:szCs w:val="20"/>
              </w:rPr>
            </w:pPr>
            <w:r w:rsidRPr="00111886">
              <w:rPr>
                <w:rFonts w:eastAsia="Calibri"/>
                <w:b/>
                <w:spacing w:val="-5"/>
                <w:szCs w:val="24"/>
              </w:rPr>
              <w:t>Options 1 (base case), 2 and 2A</w:t>
            </w:r>
          </w:p>
        </w:tc>
        <w:tc>
          <w:tcPr>
            <w:tcW w:w="7602" w:type="dxa"/>
            <w:gridSpan w:val="2"/>
          </w:tcPr>
          <w:p w14:paraId="7DE85AD2" w14:textId="3C1FEB7B" w:rsidR="00FC028B" w:rsidRPr="00DA6B0F" w:rsidRDefault="00FC028B">
            <w:r w:rsidRPr="00DA6B0F">
              <w:t>0 FTE as these options retain the current reporting arrangements (i.e. PetFAST), noting this is undertaken by volunteer veterinarians with support from the PFIAA.</w:t>
            </w:r>
          </w:p>
        </w:tc>
      </w:tr>
      <w:tr w:rsidR="00724BCE" w14:paraId="5AB40CD5" w14:textId="459F5DA4" w:rsidTr="00724BCE">
        <w:trPr>
          <w:cnfStyle w:val="000000010000" w:firstRow="0" w:lastRow="0" w:firstColumn="0" w:lastColumn="0" w:oddVBand="0" w:evenVBand="0" w:oddHBand="0" w:evenHBand="1" w:firstRowFirstColumn="0" w:firstRowLastColumn="0" w:lastRowFirstColumn="0" w:lastRowLastColumn="0"/>
        </w:trPr>
        <w:tc>
          <w:tcPr>
            <w:tcW w:w="1468" w:type="dxa"/>
          </w:tcPr>
          <w:p w14:paraId="65DD650A" w14:textId="46330278" w:rsidR="00724BCE" w:rsidRDefault="00724BCE">
            <w:pPr>
              <w:rPr>
                <w:rFonts w:cstheme="minorHAnsi"/>
                <w:szCs w:val="20"/>
              </w:rPr>
            </w:pPr>
            <w:r w:rsidRPr="00111886">
              <w:rPr>
                <w:rFonts w:eastAsia="Calibri"/>
                <w:b/>
                <w:spacing w:val="-5"/>
                <w:szCs w:val="24"/>
              </w:rPr>
              <w:t>Option 3, 3A and 4</w:t>
            </w:r>
          </w:p>
        </w:tc>
        <w:tc>
          <w:tcPr>
            <w:tcW w:w="4093" w:type="dxa"/>
          </w:tcPr>
          <w:p w14:paraId="797A0F90" w14:textId="692FBF5B" w:rsidR="00724BCE" w:rsidRPr="00FC028B" w:rsidRDefault="00724BCE" w:rsidP="009D3FAE">
            <w:pPr>
              <w:pStyle w:val="TableListBulletlvl1"/>
            </w:pPr>
            <w:r w:rsidRPr="009B6BC9">
              <w:t xml:space="preserve">0.25 FTE per jurisdiction based on 0.5 FTE for 6 months (2 FTE) to integrate pet food into existing reporting and complaints handling systems </w:t>
            </w:r>
          </w:p>
        </w:tc>
        <w:tc>
          <w:tcPr>
            <w:tcW w:w="3509" w:type="dxa"/>
          </w:tcPr>
          <w:p w14:paraId="0B245F9C" w14:textId="3BE11344" w:rsidR="00724BCE" w:rsidRDefault="00FC028B" w:rsidP="00FC028B">
            <w:pPr>
              <w:pStyle w:val="TableListBulletlvl1"/>
            </w:pPr>
            <w:r w:rsidRPr="009B6BC9">
              <w:t>0.5 FTE per jurisdiction (</w:t>
            </w:r>
            <w:r>
              <w:t>4</w:t>
            </w:r>
            <w:r w:rsidRPr="009B6BC9">
              <w:t xml:space="preserve"> FTE) to </w:t>
            </w:r>
            <w:r>
              <w:t xml:space="preserve">manage consumer </w:t>
            </w:r>
            <w:r w:rsidRPr="009B6BC9">
              <w:t>complaints</w:t>
            </w:r>
            <w:r>
              <w:t xml:space="preserve"> and undertake reporting including managing a register of pet food safety incidents</w:t>
            </w:r>
            <w:r w:rsidRPr="009B6BC9">
              <w:t>.</w:t>
            </w:r>
          </w:p>
          <w:p w14:paraId="0DD8464E" w14:textId="0D749DD2" w:rsidR="00FC028B" w:rsidRPr="00FC028B" w:rsidRDefault="00FC028B" w:rsidP="00FC028B">
            <w:pPr>
              <w:pStyle w:val="TableListBulletlvl1"/>
            </w:pPr>
            <w:r w:rsidRPr="009B6BC9">
              <w:t>Options 3 and 4 are assumed to be the same because they have the same expectations for reporting and complaints handling.</w:t>
            </w:r>
          </w:p>
        </w:tc>
      </w:tr>
    </w:tbl>
    <w:p w14:paraId="09E9DF31" w14:textId="77777777" w:rsidR="00DA6B0F" w:rsidRPr="009B6BC9" w:rsidRDefault="00DA6B0F" w:rsidP="000C4488">
      <w:pPr>
        <w:rPr>
          <w:rFonts w:cstheme="minorHAnsi"/>
          <w:szCs w:val="20"/>
        </w:rPr>
      </w:pPr>
    </w:p>
    <w:p w14:paraId="7BC6DA3C" w14:textId="77777777" w:rsidR="000C4488" w:rsidRPr="009B6BC9" w:rsidRDefault="000C4488" w:rsidP="00367A8E">
      <w:pPr>
        <w:pStyle w:val="Heading4"/>
      </w:pPr>
      <w:r w:rsidRPr="009B6BC9">
        <w:t>Government-initiated review of AS5812 as a mandatory standard</w:t>
      </w:r>
    </w:p>
    <w:p w14:paraId="16AF2B5B" w14:textId="082E8A1F" w:rsidR="000C4488" w:rsidRPr="009B6BC9" w:rsidRDefault="000C4488" w:rsidP="000C4488">
      <w:pPr>
        <w:rPr>
          <w:rFonts w:cstheme="minorHAnsi"/>
          <w:szCs w:val="20"/>
        </w:rPr>
      </w:pPr>
      <w:r w:rsidRPr="009B6BC9">
        <w:rPr>
          <w:rFonts w:cstheme="minorHAnsi"/>
          <w:szCs w:val="20"/>
        </w:rPr>
        <w:t xml:space="preserve">All options involving mandating a pet food standard have assumed the version of the AS5812 </w:t>
      </w:r>
      <w:r w:rsidR="0067652A">
        <w:rPr>
          <w:rFonts w:cstheme="minorHAnsi"/>
          <w:szCs w:val="20"/>
        </w:rPr>
        <w:t>S</w:t>
      </w:r>
      <w:r w:rsidRPr="009B6BC9">
        <w:rPr>
          <w:rFonts w:cstheme="minorHAnsi"/>
          <w:szCs w:val="20"/>
        </w:rPr>
        <w:t xml:space="preserve">tandard at the time of implementation would be adopted and mandated following an initial assessment of its suitability as a mandatory standard. Although AS5812 is currently under review, there is a possibility AS5812 could be found to be not appropriate as a mandatory standard (given its current operation as a voluntary standard) and a government-initiated review of the </w:t>
      </w:r>
      <w:r w:rsidR="0067652A">
        <w:rPr>
          <w:rFonts w:cstheme="minorHAnsi"/>
          <w:szCs w:val="20"/>
        </w:rPr>
        <w:t>S</w:t>
      </w:r>
      <w:r w:rsidRPr="009B6BC9">
        <w:rPr>
          <w:rFonts w:cstheme="minorHAnsi"/>
          <w:szCs w:val="20"/>
        </w:rPr>
        <w:t>tandard may be needed.</w:t>
      </w:r>
    </w:p>
    <w:p w14:paraId="591F09C4" w14:textId="0C9F3AB4" w:rsidR="000C4488" w:rsidRPr="009B6BC9" w:rsidRDefault="00F841D7" w:rsidP="000C4488">
      <w:pPr>
        <w:rPr>
          <w:rFonts w:cstheme="minorHAnsi"/>
          <w:szCs w:val="20"/>
        </w:rPr>
      </w:pPr>
      <w:r>
        <w:rPr>
          <w:rFonts w:cstheme="minorHAnsi"/>
          <w:szCs w:val="20"/>
        </w:rPr>
        <w:t>AS5812 is managed and owned by Standards Australia,</w:t>
      </w:r>
      <w:r w:rsidR="000C4488" w:rsidRPr="009B6BC9">
        <w:rPr>
          <w:rFonts w:cstheme="minorHAnsi"/>
          <w:szCs w:val="20"/>
        </w:rPr>
        <w:t xml:space="preserve"> and any person or entity can submit a proposal for the </w:t>
      </w:r>
      <w:r w:rsidR="0067652A">
        <w:rPr>
          <w:rFonts w:cstheme="minorHAnsi"/>
          <w:szCs w:val="20"/>
        </w:rPr>
        <w:t>S</w:t>
      </w:r>
      <w:r w:rsidR="000C4488" w:rsidRPr="009B6BC9">
        <w:rPr>
          <w:rFonts w:cstheme="minorHAnsi"/>
          <w:szCs w:val="20"/>
        </w:rPr>
        <w:t xml:space="preserve">tandard to be reviewed. </w:t>
      </w:r>
      <w:r>
        <w:rPr>
          <w:rFonts w:cstheme="minorHAnsi"/>
          <w:szCs w:val="20"/>
        </w:rPr>
        <w:t>Standards Australia initially assesses the proposal,</w:t>
      </w:r>
      <w:r w:rsidR="000C4488" w:rsidRPr="009B6BC9">
        <w:rPr>
          <w:rFonts w:cstheme="minorHAnsi"/>
          <w:szCs w:val="20"/>
        </w:rPr>
        <w:t xml:space="preserve"> and if approved, the proposal is sent to the relevant technical committee to undertake the review. The </w:t>
      </w:r>
      <w:r w:rsidR="000C4488" w:rsidRPr="009B6BC9">
        <w:rPr>
          <w:rFonts w:cstheme="minorHAnsi"/>
          <w:szCs w:val="20"/>
        </w:rPr>
        <w:lastRenderedPageBreak/>
        <w:t xml:space="preserve">technical committee for the AS5812 </w:t>
      </w:r>
      <w:r w:rsidR="0067652A">
        <w:rPr>
          <w:rFonts w:cstheme="minorHAnsi"/>
          <w:szCs w:val="20"/>
        </w:rPr>
        <w:t>S</w:t>
      </w:r>
      <w:r w:rsidR="000C4488" w:rsidRPr="009B6BC9">
        <w:rPr>
          <w:rFonts w:cstheme="minorHAnsi"/>
          <w:szCs w:val="20"/>
        </w:rPr>
        <w:t xml:space="preserve">tandard includes representatives from </w:t>
      </w:r>
      <w:r w:rsidR="00FD41DA">
        <w:rPr>
          <w:rFonts w:cstheme="minorHAnsi"/>
          <w:szCs w:val="20"/>
        </w:rPr>
        <w:t>I</w:t>
      </w:r>
      <w:r w:rsidR="000C4488" w:rsidRPr="009B6BC9">
        <w:rPr>
          <w:rFonts w:cstheme="minorHAnsi"/>
          <w:szCs w:val="20"/>
        </w:rPr>
        <w:t>ndustry, consumer groups and welfare groups as well as state, territory and federal government agencies.</w:t>
      </w:r>
    </w:p>
    <w:p w14:paraId="3CC31A1B" w14:textId="6C459F8E" w:rsidR="008D471A" w:rsidRPr="009B6BC9" w:rsidRDefault="000C4488" w:rsidP="000C4488">
      <w:pPr>
        <w:rPr>
          <w:rFonts w:cstheme="minorHAnsi"/>
          <w:szCs w:val="20"/>
        </w:rPr>
      </w:pPr>
      <w:r w:rsidRPr="009B6BC9">
        <w:rPr>
          <w:rFonts w:cstheme="minorHAnsi"/>
          <w:szCs w:val="20"/>
        </w:rPr>
        <w:t xml:space="preserve">If a government-initiated review of AS5812 were to be conducted, </w:t>
      </w:r>
      <w:r w:rsidR="00DD11A1">
        <w:rPr>
          <w:rFonts w:cstheme="minorHAnsi"/>
          <w:szCs w:val="20"/>
        </w:rPr>
        <w:t>additional costs would be</w:t>
      </w:r>
      <w:r w:rsidRPr="009B6BC9">
        <w:rPr>
          <w:rFonts w:cstheme="minorHAnsi"/>
          <w:szCs w:val="20"/>
        </w:rPr>
        <w:t xml:space="preserve"> incurred (e.g. government resources to initiate the review proposal and be on the technical committee)</w:t>
      </w:r>
      <w:r w:rsidR="00371A7A">
        <w:rPr>
          <w:rFonts w:cstheme="minorHAnsi"/>
          <w:szCs w:val="20"/>
        </w:rPr>
        <w:t>,</w:t>
      </w:r>
      <w:r w:rsidRPr="009B6BC9">
        <w:rPr>
          <w:rFonts w:cstheme="minorHAnsi"/>
          <w:szCs w:val="20"/>
        </w:rPr>
        <w:t xml:space="preserve"> and the timeframe for implementing the regulations would be extended. Based on previous reviews of AS5812, the review process can take 1-2 years. In addition, if there were significant changes to AS5812 following a government-initiated review, there may be additional industry costs associated with complying the new </w:t>
      </w:r>
      <w:r w:rsidR="0067652A">
        <w:rPr>
          <w:rFonts w:cstheme="minorHAnsi"/>
          <w:szCs w:val="20"/>
        </w:rPr>
        <w:t>S</w:t>
      </w:r>
      <w:r w:rsidRPr="009B6BC9">
        <w:rPr>
          <w:rFonts w:cstheme="minorHAnsi"/>
          <w:szCs w:val="20"/>
        </w:rPr>
        <w:t xml:space="preserve">tandard, the magnitude of which would depend on the requirements of the new </w:t>
      </w:r>
      <w:r w:rsidR="0067652A">
        <w:rPr>
          <w:rFonts w:cstheme="minorHAnsi"/>
          <w:szCs w:val="20"/>
        </w:rPr>
        <w:t>S</w:t>
      </w:r>
      <w:r w:rsidRPr="009B6BC9">
        <w:rPr>
          <w:rFonts w:cstheme="minorHAnsi"/>
          <w:szCs w:val="20"/>
        </w:rPr>
        <w:t>tandard.</w:t>
      </w:r>
    </w:p>
    <w:p w14:paraId="56E428EB" w14:textId="77777777" w:rsidR="000C4488" w:rsidRPr="009B6BC9" w:rsidRDefault="000C4488" w:rsidP="000C4488">
      <w:pPr>
        <w:pStyle w:val="Heading3No"/>
      </w:pPr>
      <w:r w:rsidRPr="009B6BC9">
        <w:t>Industry costs</w:t>
      </w:r>
    </w:p>
    <w:p w14:paraId="0A02A607" w14:textId="52369887" w:rsidR="000C4488" w:rsidRPr="009B6BC9" w:rsidRDefault="009E76DF" w:rsidP="000C4488">
      <w:pPr>
        <w:spacing w:before="120"/>
      </w:pPr>
      <w:r>
        <w:t>I</w:t>
      </w:r>
      <w:r w:rsidR="000C4488" w:rsidRPr="009B6BC9">
        <w:t xml:space="preserve">ndustry costs </w:t>
      </w:r>
      <w:r>
        <w:t>are</w:t>
      </w:r>
      <w:r w:rsidR="000C4488" w:rsidRPr="009B6BC9">
        <w:t xml:space="preserve"> estimated based on average hours per month per business spent on tasks to comply with regulatory requirements under each </w:t>
      </w:r>
      <w:r w:rsidR="007937FF">
        <w:t>option</w:t>
      </w:r>
      <w:r w:rsidR="000C4488" w:rsidRPr="009B6BC9">
        <w:t xml:space="preserve">. </w:t>
      </w:r>
    </w:p>
    <w:p w14:paraId="22A8082D" w14:textId="454B5B72" w:rsidR="000C4488" w:rsidRDefault="000C4488" w:rsidP="000C4488">
      <w:pPr>
        <w:spacing w:before="120"/>
      </w:pPr>
      <w:r w:rsidRPr="009B6BC9">
        <w:t xml:space="preserve">According to the IBIS </w:t>
      </w:r>
      <w:r w:rsidR="00DA6B0F">
        <w:t xml:space="preserve">World </w:t>
      </w:r>
      <w:r w:rsidRPr="009B6BC9">
        <w:t xml:space="preserve">report </w:t>
      </w:r>
      <w:r w:rsidRPr="009B6BC9">
        <w:rPr>
          <w:i/>
          <w:iCs/>
        </w:rPr>
        <w:t>Pet food production in Australia</w:t>
      </w:r>
      <w:r w:rsidRPr="009B6BC9">
        <w:t xml:space="preserve"> from 2022, there are 140 domestic pet food production businesses. Based on consultation with the Commonwealth Department of Agriculture, Fisheries and Forestry</w:t>
      </w:r>
      <w:r w:rsidR="00DD11A1">
        <w:t xml:space="preserve"> (DAFF)</w:t>
      </w:r>
      <w:r w:rsidRPr="009B6BC9">
        <w:t xml:space="preserve"> biosecurity regulatory function for pet food imports, there are approximately </w:t>
      </w:r>
      <w:r>
        <w:t>131</w:t>
      </w:r>
      <w:r w:rsidRPr="009B6BC9">
        <w:t xml:space="preserve"> </w:t>
      </w:r>
      <w:r>
        <w:t xml:space="preserve">cat and dog </w:t>
      </w:r>
      <w:r w:rsidRPr="009B6BC9">
        <w:t>pet food importing businesses in Australia</w:t>
      </w:r>
      <w:r>
        <w:t>.</w:t>
      </w:r>
    </w:p>
    <w:p w14:paraId="234E7194" w14:textId="0AA17144" w:rsidR="000C4488" w:rsidRPr="009B6BC9" w:rsidRDefault="000C4488" w:rsidP="000C4488">
      <w:pPr>
        <w:spacing w:before="120"/>
      </w:pPr>
      <w:r w:rsidRPr="009B6BC9">
        <w:t xml:space="preserve">Accordingly, </w:t>
      </w:r>
      <w:r w:rsidR="007B7E04">
        <w:t>it has been</w:t>
      </w:r>
      <w:r w:rsidRPr="009B6BC9">
        <w:t xml:space="preserve"> estimated</w:t>
      </w:r>
      <w:r w:rsidR="007B7E04">
        <w:t xml:space="preserve"> that</w:t>
      </w:r>
      <w:r w:rsidRPr="009B6BC9">
        <w:t xml:space="preserve"> </w:t>
      </w:r>
      <w:r>
        <w:t>271</w:t>
      </w:r>
      <w:r w:rsidRPr="009B6BC9">
        <w:t xml:space="preserve"> businesses will be required to comply with the regulatory requirements legislated under the policy options, including potentially a mandatory AS5812 standard. </w:t>
      </w:r>
      <w:r w:rsidR="007B7E04">
        <w:t>T</w:t>
      </w:r>
      <w:r w:rsidRPr="009B6BC9">
        <w:t>he following assumptions</w:t>
      </w:r>
      <w:r w:rsidR="007B7E04">
        <w:t xml:space="preserve"> have been made in making this estimation</w:t>
      </w:r>
      <w:r w:rsidRPr="009B6BC9">
        <w:t>:</w:t>
      </w:r>
    </w:p>
    <w:p w14:paraId="1367FC55" w14:textId="567A22DC" w:rsidR="000C4488" w:rsidRPr="009B6BC9" w:rsidRDefault="007B7E04" w:rsidP="00367A8E">
      <w:pPr>
        <w:pStyle w:val="ListBullet"/>
      </w:pPr>
      <w:r>
        <w:t>The</w:t>
      </w:r>
      <w:r w:rsidR="000C4488" w:rsidRPr="009B6BC9">
        <w:t xml:space="preserve"> estimated number of pet food manufacturing businesses approximates the number of dog and cat food manufacturing and importing businesses in Australia. The number of pet food manufacturing businesses in the </w:t>
      </w:r>
      <w:r w:rsidR="00A42C2B" w:rsidRPr="009B6BC9">
        <w:t xml:space="preserve">IBIS </w:t>
      </w:r>
      <w:r w:rsidR="00A42C2B">
        <w:t xml:space="preserve">World </w:t>
      </w:r>
      <w:r w:rsidR="00A42C2B" w:rsidRPr="009B6BC9">
        <w:t xml:space="preserve">report </w:t>
      </w:r>
      <w:r w:rsidR="00A42C2B" w:rsidRPr="009B6BC9">
        <w:rPr>
          <w:i/>
          <w:iCs/>
        </w:rPr>
        <w:t>Pet food production in Australia</w:t>
      </w:r>
      <w:r w:rsidR="00A42C2B" w:rsidRPr="009B6BC9">
        <w:t xml:space="preserve"> from 2022</w:t>
      </w:r>
      <w:r w:rsidR="000C4488" w:rsidRPr="009B6BC9">
        <w:t xml:space="preserve"> appears to include pet food manufacturers for all animals. However, it is unclear the number of businesses that exclusively produce pet food for animals that are not dogs and cats (e.g. birds).</w:t>
      </w:r>
    </w:p>
    <w:p w14:paraId="1747F9E3" w14:textId="31379857" w:rsidR="000C4488" w:rsidRPr="009B6BC9" w:rsidRDefault="000C4488" w:rsidP="00367A8E">
      <w:pPr>
        <w:pStyle w:val="ListBullet"/>
      </w:pPr>
      <w:r w:rsidRPr="009B6BC9">
        <w:t xml:space="preserve">Based on consultation with the PFIAA, AS5812 is not intended to apply to pet meat processors such as abattoirs, knackeries or butchers unless they have a commercial operation retailing pet meat to the community as a ready-to-eat pet food. </w:t>
      </w:r>
      <w:r w:rsidR="00CF5D67">
        <w:t>It is assumed that</w:t>
      </w:r>
      <w:r w:rsidRPr="009B6BC9">
        <w:t xml:space="preserve"> mandatory AS5812 </w:t>
      </w:r>
      <w:r w:rsidR="009A7C88">
        <w:t>S</w:t>
      </w:r>
      <w:r w:rsidRPr="009B6BC9">
        <w:t xml:space="preserve">tandard would apply the same approach to pet meat processors, and pet meat processors that produce pet meat as a ready-to-eat pet food are captured within the estimated </w:t>
      </w:r>
      <w:r>
        <w:t>285</w:t>
      </w:r>
      <w:r w:rsidRPr="009B6BC9">
        <w:t xml:space="preserve"> pet food production and importing businesses in Australia.</w:t>
      </w:r>
    </w:p>
    <w:p w14:paraId="3F4A2500" w14:textId="31651561" w:rsidR="000C4488" w:rsidRDefault="00033529" w:rsidP="00367A8E">
      <w:pPr>
        <w:pStyle w:val="ListBullet"/>
      </w:pPr>
      <w:r>
        <w:t>T</w:t>
      </w:r>
      <w:r w:rsidR="000C4488" w:rsidRPr="009B6BC9">
        <w:t>he estimated number of pet food manufacturing is based on businesses that have been registered. It does not capture unregistered businesses such as some home-based pet food manufacturing businesses.</w:t>
      </w:r>
    </w:p>
    <w:p w14:paraId="1A7A38EF" w14:textId="0DF1F10D" w:rsidR="000C4488" w:rsidRPr="009B6BC9" w:rsidRDefault="00033529" w:rsidP="00367A8E">
      <w:pPr>
        <w:pStyle w:val="ListBullet"/>
      </w:pPr>
      <w:r>
        <w:t>S</w:t>
      </w:r>
      <w:r w:rsidR="000C4488">
        <w:t>ome local manufacturers also import finished pet food products and will be counted in both the estimated number of importing businesses and the local manufacturers, which may overestimate the number of businesses. However, the number of overlapping businesses is unknown, and the likely overestimation may be balanced by the exclusion of unregistered businesses mentioned above (</w:t>
      </w:r>
      <w:r w:rsidR="000C4488" w:rsidRPr="009B6BC9">
        <w:t>home-</w:t>
      </w:r>
      <w:r w:rsidR="000C4488" w:rsidRPr="009B6BC9">
        <w:lastRenderedPageBreak/>
        <w:t>based pet food manufacturing businesses</w:t>
      </w:r>
      <w:r w:rsidR="000C4488">
        <w:t xml:space="preserve">). </w:t>
      </w:r>
    </w:p>
    <w:p w14:paraId="5DE6EAAF" w14:textId="15B925CA" w:rsidR="000C4488" w:rsidRPr="009B6BC9" w:rsidRDefault="000C4488" w:rsidP="00367A8E">
      <w:pPr>
        <w:pStyle w:val="Heading4"/>
      </w:pPr>
      <w:r w:rsidRPr="009B6BC9">
        <w:t xml:space="preserve">Compliance rate </w:t>
      </w:r>
    </w:p>
    <w:p w14:paraId="7EC62ECF" w14:textId="789E2E4F" w:rsidR="000C4488" w:rsidRDefault="000C4488" w:rsidP="000C4488">
      <w:pPr>
        <w:pStyle w:val="ListBullet"/>
        <w:numPr>
          <w:ilvl w:val="0"/>
          <w:numId w:val="0"/>
        </w:numPr>
      </w:pPr>
      <w:r w:rsidRPr="009B6BC9">
        <w:t xml:space="preserve">The compliance rate is the estimated number of businesses who are projected to comply with the </w:t>
      </w:r>
      <w:r w:rsidR="0067652A">
        <w:t>S</w:t>
      </w:r>
      <w:r w:rsidRPr="009B6BC9">
        <w:t xml:space="preserve">tandard. In order for a business to be deemed to comply with </w:t>
      </w:r>
      <w:r w:rsidR="00984DC9" w:rsidRPr="009B6BC9">
        <w:t xml:space="preserve">the </w:t>
      </w:r>
      <w:r w:rsidR="00984DC9">
        <w:t>S</w:t>
      </w:r>
      <w:r w:rsidR="00984DC9" w:rsidRPr="009B6BC9">
        <w:t>tandard</w:t>
      </w:r>
      <w:r w:rsidRPr="009B6BC9">
        <w:t xml:space="preserve">, they must undertake an independent audit of compliance with the </w:t>
      </w:r>
      <w:r w:rsidR="0067652A">
        <w:t>S</w:t>
      </w:r>
      <w:r w:rsidRPr="009B6BC9">
        <w:t>tandard every 12 months.</w:t>
      </w:r>
    </w:p>
    <w:p w14:paraId="24698640" w14:textId="526A715B" w:rsidR="002B2633" w:rsidRDefault="002B2633" w:rsidP="00367A8E">
      <w:pPr>
        <w:pStyle w:val="Caption"/>
      </w:pPr>
      <w:bookmarkStart w:id="83" w:name="_Toc139356347"/>
      <w:r>
        <w:t xml:space="preserve">Table </w:t>
      </w:r>
      <w:r w:rsidR="00EE3823">
        <w:fldChar w:fldCharType="begin"/>
      </w:r>
      <w:r w:rsidR="00EE3823">
        <w:instrText xml:space="preserve"> SEQ Table \* ARABIC </w:instrText>
      </w:r>
      <w:r w:rsidR="00EE3823">
        <w:fldChar w:fldCharType="separate"/>
      </w:r>
      <w:r w:rsidR="00F775C6">
        <w:rPr>
          <w:noProof/>
        </w:rPr>
        <w:t>11</w:t>
      </w:r>
      <w:r w:rsidR="00EE3823">
        <w:rPr>
          <w:noProof/>
        </w:rPr>
        <w:fldChar w:fldCharType="end"/>
      </w:r>
      <w:r>
        <w:t>: Industry c</w:t>
      </w:r>
      <w:r w:rsidRPr="006D581C">
        <w:t xml:space="preserve">ompliance rate </w:t>
      </w:r>
      <w:r>
        <w:t>assumptions</w:t>
      </w:r>
      <w:bookmarkEnd w:id="83"/>
    </w:p>
    <w:tbl>
      <w:tblPr>
        <w:tblStyle w:val="MJTableStyle1default"/>
        <w:tblW w:w="0" w:type="auto"/>
        <w:tblLook w:val="04A0" w:firstRow="1" w:lastRow="0" w:firstColumn="1" w:lastColumn="0" w:noHBand="0" w:noVBand="1"/>
      </w:tblPr>
      <w:tblGrid>
        <w:gridCol w:w="2127"/>
        <w:gridCol w:w="6943"/>
      </w:tblGrid>
      <w:tr w:rsidR="00A42C2B" w14:paraId="055214B6" w14:textId="77777777">
        <w:trPr>
          <w:cnfStyle w:val="100000000000" w:firstRow="1" w:lastRow="0" w:firstColumn="0" w:lastColumn="0" w:oddVBand="0" w:evenVBand="0" w:oddHBand="0" w:evenHBand="0" w:firstRowFirstColumn="0" w:firstRowLastColumn="0" w:lastRowFirstColumn="0" w:lastRowLastColumn="0"/>
        </w:trPr>
        <w:tc>
          <w:tcPr>
            <w:tcW w:w="2127" w:type="dxa"/>
          </w:tcPr>
          <w:p w14:paraId="3BCBB018" w14:textId="77777777" w:rsidR="00A42C2B" w:rsidRDefault="00A42C2B">
            <w:pPr>
              <w:rPr>
                <w:rFonts w:cstheme="minorHAnsi"/>
                <w:szCs w:val="20"/>
              </w:rPr>
            </w:pPr>
            <w:r>
              <w:rPr>
                <w:rFonts w:cstheme="minorHAnsi"/>
                <w:szCs w:val="20"/>
              </w:rPr>
              <w:t>Option</w:t>
            </w:r>
          </w:p>
        </w:tc>
        <w:tc>
          <w:tcPr>
            <w:tcW w:w="6943" w:type="dxa"/>
          </w:tcPr>
          <w:p w14:paraId="102F6569" w14:textId="0270ABA2" w:rsidR="00A42C2B" w:rsidRDefault="002B2633">
            <w:pPr>
              <w:rPr>
                <w:rFonts w:cstheme="minorHAnsi"/>
                <w:szCs w:val="20"/>
              </w:rPr>
            </w:pPr>
            <w:r>
              <w:rPr>
                <w:rFonts w:cstheme="minorHAnsi"/>
                <w:szCs w:val="20"/>
              </w:rPr>
              <w:t>Assumption</w:t>
            </w:r>
          </w:p>
        </w:tc>
      </w:tr>
      <w:tr w:rsidR="00A42C2B" w14:paraId="64EB4677" w14:textId="77777777">
        <w:trPr>
          <w:cnfStyle w:val="000000100000" w:firstRow="0" w:lastRow="0" w:firstColumn="0" w:lastColumn="0" w:oddVBand="0" w:evenVBand="0" w:oddHBand="1" w:evenHBand="0" w:firstRowFirstColumn="0" w:firstRowLastColumn="0" w:lastRowFirstColumn="0" w:lastRowLastColumn="0"/>
        </w:trPr>
        <w:tc>
          <w:tcPr>
            <w:tcW w:w="2127" w:type="dxa"/>
          </w:tcPr>
          <w:p w14:paraId="010DEB4B" w14:textId="77777777" w:rsidR="00A42C2B" w:rsidRPr="009B6BC9" w:rsidRDefault="00A42C2B" w:rsidP="00A42C2B">
            <w:pPr>
              <w:pStyle w:val="ListBullet"/>
              <w:numPr>
                <w:ilvl w:val="0"/>
                <w:numId w:val="0"/>
              </w:numPr>
            </w:pPr>
            <w:r w:rsidRPr="00111886">
              <w:rPr>
                <w:b/>
              </w:rPr>
              <w:t>Option 1 (base case), 2A and 3A</w:t>
            </w:r>
          </w:p>
          <w:p w14:paraId="38F139FF" w14:textId="438FDC94" w:rsidR="00A42C2B" w:rsidRDefault="00A42C2B">
            <w:pPr>
              <w:rPr>
                <w:rFonts w:cstheme="minorHAnsi"/>
                <w:szCs w:val="20"/>
              </w:rPr>
            </w:pPr>
          </w:p>
        </w:tc>
        <w:tc>
          <w:tcPr>
            <w:tcW w:w="6943" w:type="dxa"/>
          </w:tcPr>
          <w:p w14:paraId="29CEEAA8" w14:textId="77777777" w:rsidR="00A42C2B" w:rsidRPr="00BD5881" w:rsidRDefault="00A42C2B" w:rsidP="00BD5881">
            <w:pPr>
              <w:pStyle w:val="ListBullet"/>
            </w:pPr>
            <w:r w:rsidRPr="00BD5881">
              <w:t>11% compliance based on 29 certified PFIAA members (26 certified manufacturing members and 3 certified marketing members) out of 271 total businesses.</w:t>
            </w:r>
          </w:p>
          <w:p w14:paraId="66405AFB" w14:textId="77777777" w:rsidR="00A42C2B" w:rsidRPr="00BD5881" w:rsidRDefault="00A42C2B" w:rsidP="00BD5881">
            <w:pPr>
              <w:pStyle w:val="ListBullet"/>
            </w:pPr>
            <w:r w:rsidRPr="00BD5881">
              <w:t xml:space="preserve">It is assumed only PFIAA members are conducting annual audits against </w:t>
            </w:r>
            <w:r w:rsidR="00984DC9" w:rsidRPr="00BD5881">
              <w:t xml:space="preserve">the Standard </w:t>
            </w:r>
            <w:r w:rsidRPr="00BD5881">
              <w:t xml:space="preserve">to ensure compliance and that there are no non-PFIAA members who comply with </w:t>
            </w:r>
            <w:r w:rsidR="00984DC9" w:rsidRPr="00BD5881">
              <w:t>the Standard</w:t>
            </w:r>
            <w:r w:rsidRPr="00BD5881">
              <w:t>.</w:t>
            </w:r>
          </w:p>
          <w:p w14:paraId="194AC81A" w14:textId="72426C9F" w:rsidR="00BD5881" w:rsidRPr="00BD5881" w:rsidRDefault="00BD5881" w:rsidP="00BD5881">
            <w:pPr>
              <w:pStyle w:val="ListBullet"/>
            </w:pPr>
            <w:r>
              <w:t xml:space="preserve">Some imported products may meet an international standard equivalent to AS5812. However, there is no data on the number of products that would meet these criteria and therefore have not been included in the assumed compliance rate. </w:t>
            </w:r>
          </w:p>
        </w:tc>
      </w:tr>
      <w:tr w:rsidR="00A42C2B" w14:paraId="08CBB692" w14:textId="77777777" w:rsidTr="00367A8E">
        <w:trPr>
          <w:cnfStyle w:val="000000010000" w:firstRow="0" w:lastRow="0" w:firstColumn="0" w:lastColumn="0" w:oddVBand="0" w:evenVBand="0" w:oddHBand="0" w:evenHBand="1" w:firstRowFirstColumn="0" w:firstRowLastColumn="0" w:lastRowFirstColumn="0" w:lastRowLastColumn="0"/>
          <w:trHeight w:val="85"/>
        </w:trPr>
        <w:tc>
          <w:tcPr>
            <w:tcW w:w="2127" w:type="dxa"/>
          </w:tcPr>
          <w:p w14:paraId="6C4A1DF5" w14:textId="77777777" w:rsidR="00A42C2B" w:rsidRPr="009B6BC9" w:rsidRDefault="00A42C2B" w:rsidP="00A42C2B">
            <w:pPr>
              <w:pStyle w:val="ListBullet"/>
              <w:numPr>
                <w:ilvl w:val="0"/>
                <w:numId w:val="0"/>
              </w:numPr>
            </w:pPr>
            <w:r w:rsidRPr="00111886">
              <w:rPr>
                <w:b/>
              </w:rPr>
              <w:t>Options 2 and 3</w:t>
            </w:r>
          </w:p>
          <w:p w14:paraId="30FB25D6" w14:textId="2C12E78F" w:rsidR="00A42C2B" w:rsidRDefault="00A42C2B">
            <w:pPr>
              <w:rPr>
                <w:rFonts w:cstheme="minorHAnsi"/>
                <w:szCs w:val="20"/>
              </w:rPr>
            </w:pPr>
          </w:p>
        </w:tc>
        <w:tc>
          <w:tcPr>
            <w:tcW w:w="6943" w:type="dxa"/>
          </w:tcPr>
          <w:p w14:paraId="5361BE62" w14:textId="2F6EF925" w:rsidR="00A42C2B" w:rsidRPr="009B6BC9" w:rsidRDefault="00A42C2B" w:rsidP="00367A8E">
            <w:pPr>
              <w:pStyle w:val="ListBullet"/>
            </w:pPr>
            <w:r>
              <w:t>It is</w:t>
            </w:r>
            <w:r w:rsidRPr="009B6BC9">
              <w:t xml:space="preserve"> estimated that an average of 80% of all businesses will comply with the mandated </w:t>
            </w:r>
            <w:r w:rsidR="00984DC9">
              <w:t>the</w:t>
            </w:r>
            <w:r w:rsidRPr="009B6BC9">
              <w:t xml:space="preserve"> </w:t>
            </w:r>
            <w:r>
              <w:t>S</w:t>
            </w:r>
            <w:r w:rsidRPr="009B6BC9">
              <w:t xml:space="preserve">tandard (noting we have assumed all PFIAA member businesses that currently comply will continue to comply). This reflects an assumption that there will be some non-compliance with the mandated </w:t>
            </w:r>
            <w:r>
              <w:t>S</w:t>
            </w:r>
            <w:r w:rsidRPr="009B6BC9">
              <w:t xml:space="preserve">tandard due to </w:t>
            </w:r>
            <w:r w:rsidR="00062309">
              <w:t>the absence of</w:t>
            </w:r>
            <w:r w:rsidR="00062309" w:rsidRPr="009B6BC9">
              <w:t xml:space="preserve"> </w:t>
            </w:r>
            <w:r w:rsidRPr="009B6BC9">
              <w:t>active compliance monitoring and enforcement under these options.</w:t>
            </w:r>
          </w:p>
          <w:p w14:paraId="67D19DF9" w14:textId="77777777" w:rsidR="00A42C2B" w:rsidRPr="009B6BC9" w:rsidRDefault="00A42C2B" w:rsidP="00367A8E">
            <w:pPr>
              <w:pStyle w:val="ListBullet"/>
            </w:pPr>
            <w:r w:rsidRPr="009B6BC9">
              <w:t xml:space="preserve">There is uncertainty regarding the specific compliance rate (e.g. compliance could improve over time as business practices build in regular audit processes, although compliance could reduce due to the lack of active compliance and monitoring). The current rate has been chosen because </w:t>
            </w:r>
            <w:r>
              <w:t>it</w:t>
            </w:r>
            <w:r w:rsidRPr="00617848">
              <w:t xml:space="preserve"> </w:t>
            </w:r>
            <w:r w:rsidRPr="009B6BC9">
              <w:t xml:space="preserve">can </w:t>
            </w:r>
            <w:r>
              <w:t xml:space="preserve">be </w:t>
            </w:r>
            <w:r w:rsidRPr="00617848">
              <w:t>assume</w:t>
            </w:r>
            <w:r>
              <w:t>d that</w:t>
            </w:r>
            <w:r w:rsidRPr="009B6BC9">
              <w:t xml:space="preserve"> most businesses will comply with introduced regulation due to consumer awareness and industry competition pressure and most if not all pet meat businesses already have some regulation and will likely comply with new regulation. </w:t>
            </w:r>
          </w:p>
          <w:p w14:paraId="498184AD" w14:textId="6E2EDEF1" w:rsidR="00A42C2B" w:rsidRPr="00DA6B0F" w:rsidRDefault="00A42C2B" w:rsidP="00367A8E">
            <w:pPr>
              <w:pStyle w:val="ListBullet"/>
            </w:pPr>
            <w:r w:rsidRPr="009B6BC9">
              <w:t>A sensitivity analysis of the compliance rate will be undertaken to determine the magnitude of impact to the CBA from potential variations in compliance.</w:t>
            </w:r>
          </w:p>
        </w:tc>
      </w:tr>
      <w:tr w:rsidR="00A42C2B" w14:paraId="0CD10598" w14:textId="77777777" w:rsidTr="00367A8E">
        <w:trPr>
          <w:cnfStyle w:val="000000100000" w:firstRow="0" w:lastRow="0" w:firstColumn="0" w:lastColumn="0" w:oddVBand="0" w:evenVBand="0" w:oddHBand="1" w:evenHBand="0" w:firstRowFirstColumn="0" w:firstRowLastColumn="0" w:lastRowFirstColumn="0" w:lastRowLastColumn="0"/>
          <w:trHeight w:val="85"/>
        </w:trPr>
        <w:tc>
          <w:tcPr>
            <w:tcW w:w="2127" w:type="dxa"/>
          </w:tcPr>
          <w:p w14:paraId="3B4FC0B3" w14:textId="6C8EF4A4" w:rsidR="00A42C2B" w:rsidRPr="00111886" w:rsidRDefault="00A42C2B" w:rsidP="00A42C2B">
            <w:pPr>
              <w:pStyle w:val="ListBullet"/>
              <w:numPr>
                <w:ilvl w:val="0"/>
                <w:numId w:val="0"/>
              </w:numPr>
              <w:rPr>
                <w:b/>
              </w:rPr>
            </w:pPr>
            <w:r w:rsidRPr="00111886">
              <w:rPr>
                <w:b/>
              </w:rPr>
              <w:t>Option 4</w:t>
            </w:r>
          </w:p>
        </w:tc>
        <w:tc>
          <w:tcPr>
            <w:tcW w:w="6943" w:type="dxa"/>
          </w:tcPr>
          <w:p w14:paraId="7DA061B3" w14:textId="44ACFB5C" w:rsidR="00A42C2B" w:rsidRDefault="00A42C2B" w:rsidP="00367A8E">
            <w:pPr>
              <w:pStyle w:val="ListBullet"/>
            </w:pPr>
            <w:r>
              <w:t>It is</w:t>
            </w:r>
            <w:r w:rsidRPr="009B6BC9">
              <w:t xml:space="preserve"> estimated that an average of 97% of all businesses will comply with </w:t>
            </w:r>
            <w:r w:rsidR="00984DC9" w:rsidRPr="009B6BC9">
              <w:t xml:space="preserve">the </w:t>
            </w:r>
            <w:r w:rsidR="00984DC9">
              <w:t>S</w:t>
            </w:r>
            <w:r w:rsidR="00984DC9" w:rsidRPr="009B6BC9">
              <w:t xml:space="preserve">tandard </w:t>
            </w:r>
            <w:r w:rsidRPr="009B6BC9">
              <w:t>(noting we have assumed all PFIAA member businesses that currently comply wi</w:t>
            </w:r>
            <w:r w:rsidR="0022662F">
              <w:t>ll</w:t>
            </w:r>
            <w:r w:rsidRPr="009B6BC9">
              <w:t xml:space="preserve"> continue to comply) because of active monitoring and auditing by government regulators. This is based on the estimated rate of compliance under similar arrangements involving full active regulation.</w:t>
            </w:r>
          </w:p>
        </w:tc>
      </w:tr>
    </w:tbl>
    <w:p w14:paraId="60817431" w14:textId="195A2F76" w:rsidR="000C4488" w:rsidRPr="009B6BC9" w:rsidRDefault="000C4488" w:rsidP="00367A8E">
      <w:pPr>
        <w:pStyle w:val="Heading4"/>
      </w:pPr>
      <w:r w:rsidRPr="009B6BC9">
        <w:t xml:space="preserve">Administration </w:t>
      </w:r>
    </w:p>
    <w:p w14:paraId="615364B3" w14:textId="4B107FDF" w:rsidR="000C4488" w:rsidRPr="009B6BC9" w:rsidRDefault="000C4488" w:rsidP="000C4488">
      <w:pPr>
        <w:pStyle w:val="ListBullet"/>
        <w:numPr>
          <w:ilvl w:val="0"/>
          <w:numId w:val="0"/>
        </w:numPr>
      </w:pPr>
      <w:r w:rsidRPr="009B6BC9">
        <w:t xml:space="preserve">This represents costs incurred by businesses in complying with regulation, such as audits, record keeping, reporting or other administrative processes or systems. Based on discussions with the PFIAA, audits of compliance with </w:t>
      </w:r>
      <w:r w:rsidR="00984DC9" w:rsidRPr="009B6BC9">
        <w:t xml:space="preserve">the </w:t>
      </w:r>
      <w:r w:rsidR="00984DC9">
        <w:t>S</w:t>
      </w:r>
      <w:r w:rsidR="00984DC9" w:rsidRPr="009B6BC9">
        <w:t xml:space="preserve">tandard </w:t>
      </w:r>
      <w:r w:rsidRPr="009B6BC9">
        <w:t xml:space="preserve">cost between $2,500 and $6,000 depending on the size of the manufacturer, the type of audit and travel costs. The administration cost is based on the number of annual audits </w:t>
      </w:r>
      <w:r w:rsidRPr="009B6BC9">
        <w:lastRenderedPageBreak/>
        <w:t>multiplied by the compliance rate, taking into account the likely size of manufacturers.</w:t>
      </w:r>
    </w:p>
    <w:p w14:paraId="574B0C41" w14:textId="77777777" w:rsidR="000C4488" w:rsidRPr="009B6BC9" w:rsidRDefault="000C4488" w:rsidP="00367A8E">
      <w:pPr>
        <w:pStyle w:val="ListBullet"/>
      </w:pPr>
      <w:r w:rsidRPr="009B6BC9">
        <w:t>The PFIAA's membership include many large Australian manufacturers, with the three largest producers of pet food being PFIAA members. As such, PFIAA members comprise on average larger Australian manufacturers and non-PFIAA members are generally smaller manufacturers with small to medium production volumes.</w:t>
      </w:r>
    </w:p>
    <w:p w14:paraId="752202A9" w14:textId="33DB77D1" w:rsidR="000C4488" w:rsidRPr="009B6BC9" w:rsidRDefault="000C4488" w:rsidP="00367A8E">
      <w:pPr>
        <w:pStyle w:val="ListBullet"/>
      </w:pPr>
      <w:r w:rsidRPr="009B6BC9">
        <w:t xml:space="preserve">On this basis, </w:t>
      </w:r>
      <w:r w:rsidR="00823CD4">
        <w:t>it has been</w:t>
      </w:r>
      <w:r w:rsidRPr="009B6BC9">
        <w:t xml:space="preserve"> assumed that:</w:t>
      </w:r>
    </w:p>
    <w:p w14:paraId="34CD008F" w14:textId="05905E60" w:rsidR="000C4488" w:rsidRPr="009B6BC9" w:rsidRDefault="000C4488" w:rsidP="00367A8E">
      <w:pPr>
        <w:pStyle w:val="ListBullet2"/>
      </w:pPr>
      <w:r w:rsidRPr="009B6BC9">
        <w:t>PFIAA member audits are on the higher end of audit costs, at an average of $5,000 per audit</w:t>
      </w:r>
    </w:p>
    <w:p w14:paraId="379B4ED5" w14:textId="77777777" w:rsidR="000C4488" w:rsidRPr="009B6BC9" w:rsidRDefault="000C4488" w:rsidP="00367A8E">
      <w:pPr>
        <w:pStyle w:val="ListBullet2"/>
      </w:pPr>
      <w:r w:rsidRPr="009B6BC9">
        <w:t>Non-PFIAA member audits would be on the lower end of audit costs, at an average of $3,500 per audit.</w:t>
      </w:r>
    </w:p>
    <w:p w14:paraId="5C2C15E6" w14:textId="0E814D5D" w:rsidR="000C4488" w:rsidRPr="009B6BC9" w:rsidRDefault="000C4488" w:rsidP="00367A8E">
      <w:pPr>
        <w:pStyle w:val="Heading4"/>
      </w:pPr>
      <w:r w:rsidRPr="009B6BC9">
        <w:t xml:space="preserve">Substantive  </w:t>
      </w:r>
    </w:p>
    <w:p w14:paraId="2250EE33" w14:textId="4BAF01B0" w:rsidR="000C4488" w:rsidRPr="009B6BC9" w:rsidRDefault="000C4488" w:rsidP="000C4488">
      <w:pPr>
        <w:pStyle w:val="ListBullet"/>
        <w:numPr>
          <w:ilvl w:val="0"/>
          <w:numId w:val="0"/>
        </w:numPr>
      </w:pPr>
      <w:r w:rsidRPr="009B6BC9">
        <w:t>This represents the costs (excluding administrative costs) incurred to deliver the regulated outcome being sought. It is assumed</w:t>
      </w:r>
      <w:r w:rsidR="00984DC9">
        <w:t xml:space="preserve"> most substantive costs are incurred from updating processes to comply</w:t>
      </w:r>
      <w:r w:rsidRPr="009B6BC9">
        <w:t xml:space="preserve"> with the mandated </w:t>
      </w:r>
      <w:r w:rsidR="0067652A">
        <w:t>S</w:t>
      </w:r>
      <w:r w:rsidRPr="009B6BC9">
        <w:t xml:space="preserve">tandard and time spent preparing for audits (e.g. record keeping) conducted once a year. Based on information from the PFIAA, preparing for audits can take 1-2 days. </w:t>
      </w:r>
      <w:r w:rsidR="00997F10">
        <w:t>It is</w:t>
      </w:r>
      <w:r w:rsidRPr="009B6BC9">
        <w:t xml:space="preserve"> assumed businesses will spend 10 hours per year </w:t>
      </w:r>
      <w:r w:rsidR="00984DC9">
        <w:t>preparing</w:t>
      </w:r>
      <w:r w:rsidRPr="009B6BC9">
        <w:t xml:space="preserve"> for audits. In addition, </w:t>
      </w:r>
      <w:r w:rsidR="00997F10">
        <w:t>it is</w:t>
      </w:r>
      <w:r w:rsidRPr="009B6BC9">
        <w:t xml:space="preserve"> assumed </w:t>
      </w:r>
      <w:r w:rsidR="00984DC9">
        <w:t>that businesses will spend 10 hours per year, on average, to update processes to comply</w:t>
      </w:r>
      <w:r w:rsidRPr="009B6BC9">
        <w:t xml:space="preserve"> with the mandated </w:t>
      </w:r>
      <w:r w:rsidR="0067652A">
        <w:t>S</w:t>
      </w:r>
      <w:r w:rsidRPr="009B6BC9">
        <w:t xml:space="preserve">tandard. For each Option, the 20 hours estimate is discounted by the compliance rate to capture only the businesses projected to comply with the </w:t>
      </w:r>
      <w:r w:rsidR="0067652A">
        <w:t>S</w:t>
      </w:r>
      <w:r w:rsidRPr="009B6BC9">
        <w:t>tandard.</w:t>
      </w:r>
    </w:p>
    <w:p w14:paraId="5FBF34D5" w14:textId="46E2D62B" w:rsidR="00EB5174" w:rsidRDefault="009C5939" w:rsidP="00367A8E">
      <w:pPr>
        <w:pStyle w:val="Heading3No"/>
      </w:pPr>
      <w:r>
        <w:t>Costs not quantified</w:t>
      </w:r>
    </w:p>
    <w:p w14:paraId="15CEE59C" w14:textId="67AFCCE8" w:rsidR="000C4488" w:rsidRDefault="000C4488" w:rsidP="000C4488">
      <w:r w:rsidRPr="009B6BC9">
        <w:t xml:space="preserve">The cost of conducting a recall for </w:t>
      </w:r>
      <w:r w:rsidR="00FD41DA">
        <w:t>I</w:t>
      </w:r>
      <w:r w:rsidRPr="009B6BC9">
        <w:t>ndustry has not been included in this CBA for any of the options (including the base case). These costs are difficult to estimate given the variability in scale and frequency of recalls. Although not included in the CBA, it is noted the frequency of recalls and</w:t>
      </w:r>
      <w:r w:rsidR="00984DC9">
        <w:t>,</w:t>
      </w:r>
      <w:r w:rsidRPr="009B6BC9">
        <w:t xml:space="preserve"> therefore</w:t>
      </w:r>
      <w:r w:rsidR="00984DC9">
        <w:t>,</w:t>
      </w:r>
      <w:r w:rsidRPr="009B6BC9">
        <w:t xml:space="preserve"> the cost to </w:t>
      </w:r>
      <w:r w:rsidR="00FD41DA">
        <w:t>I</w:t>
      </w:r>
      <w:r w:rsidRPr="009B6BC9">
        <w:t xml:space="preserve">ndustry may increase under Options 2, 2A, 3, 3A or 4 due to the possibility of mandated recalls or increased desire to voluntarily recall products. From the experience of human health regulators consulted, mandatory recalls are very rarely initiated because manufacturers typically voluntarily recall products to avoid the reputational damage of a mandatory recall. </w:t>
      </w:r>
    </w:p>
    <w:p w14:paraId="36C18163" w14:textId="77777777" w:rsidR="00144D19" w:rsidRDefault="00144D19" w:rsidP="000C4488"/>
    <w:p w14:paraId="7B3C69CD" w14:textId="7493E4E0" w:rsidR="00144D19" w:rsidRDefault="00144D19">
      <w:pPr>
        <w:spacing w:line="24" w:lineRule="atLeast"/>
      </w:pPr>
      <w:r>
        <w:br w:type="page"/>
      </w:r>
    </w:p>
    <w:p w14:paraId="44B6A4DE" w14:textId="00A110AA" w:rsidR="009E10B8" w:rsidRDefault="009E10B8" w:rsidP="00DB4AEE">
      <w:pPr>
        <w:pStyle w:val="Heading1No"/>
      </w:pPr>
      <w:bookmarkStart w:id="84" w:name="_Toc139356328"/>
      <w:r>
        <w:lastRenderedPageBreak/>
        <w:t>Cost Benefit Analysis Results</w:t>
      </w:r>
      <w:bookmarkEnd w:id="84"/>
    </w:p>
    <w:p w14:paraId="35C29B3E" w14:textId="43108B2F" w:rsidR="009E10B8" w:rsidRDefault="005C3D1B" w:rsidP="009E10B8">
      <w:pPr>
        <w:pStyle w:val="Heading2No"/>
      </w:pPr>
      <w:bookmarkStart w:id="85" w:name="_Toc139356329"/>
      <w:r>
        <w:t>Results overview</w:t>
      </w:r>
      <w:bookmarkEnd w:id="85"/>
    </w:p>
    <w:p w14:paraId="41D5BC33" w14:textId="2279C930" w:rsidR="00104A9F" w:rsidRDefault="00AC0002" w:rsidP="009B3BC2">
      <w:r>
        <w:t>T</w:t>
      </w:r>
      <w:r w:rsidR="002229CC">
        <w:t>he</w:t>
      </w:r>
      <w:r w:rsidR="00B36974">
        <w:t xml:space="preserve"> </w:t>
      </w:r>
      <w:r w:rsidR="00394486">
        <w:t xml:space="preserve">results </w:t>
      </w:r>
      <w:r w:rsidR="00EB5B53">
        <w:t>are based on a 20</w:t>
      </w:r>
      <w:r w:rsidR="009C5939">
        <w:t>-</w:t>
      </w:r>
      <w:r w:rsidR="00EB5B53">
        <w:t xml:space="preserve">year analysis period and 7% central discount rate. </w:t>
      </w:r>
      <w:r w:rsidR="008A51D3">
        <w:t xml:space="preserve">The results focus on the incremental present value of each </w:t>
      </w:r>
      <w:r w:rsidR="007937FF">
        <w:t>option</w:t>
      </w:r>
      <w:r w:rsidR="008A51D3">
        <w:t xml:space="preserve"> compared to the base case</w:t>
      </w:r>
      <w:r w:rsidR="00311760">
        <w:t xml:space="preserve">; how effective each policy option </w:t>
      </w:r>
      <w:r w:rsidR="008E571F">
        <w:t>is</w:t>
      </w:r>
      <w:r w:rsidR="00311760">
        <w:t xml:space="preserve"> relative to the</w:t>
      </w:r>
      <w:r w:rsidR="00104A9F">
        <w:t xml:space="preserve"> costs and benefits of continuing with business as usual.</w:t>
      </w:r>
    </w:p>
    <w:p w14:paraId="597CA664" w14:textId="7E0D7903" w:rsidR="000B256E" w:rsidRDefault="002B6AF3" w:rsidP="009B3BC2">
      <w:r>
        <w:t>As discussed in section</w:t>
      </w:r>
      <w:r w:rsidR="00FA0A12">
        <w:t xml:space="preserve"> </w:t>
      </w:r>
      <w:r w:rsidR="00C758B3">
        <w:fldChar w:fldCharType="begin"/>
      </w:r>
      <w:r w:rsidR="00C758B3">
        <w:instrText xml:space="preserve"> REF _Ref128653181 \n \h </w:instrText>
      </w:r>
      <w:r w:rsidR="00C758B3">
        <w:fldChar w:fldCharType="separate"/>
      </w:r>
      <w:r w:rsidR="00F775C6">
        <w:t>4.1.3</w:t>
      </w:r>
      <w:r w:rsidR="00C758B3">
        <w:fldChar w:fldCharType="end"/>
      </w:r>
      <w:r>
        <w:t xml:space="preserve">, </w:t>
      </w:r>
      <w:r w:rsidR="005D7982">
        <w:t>a</w:t>
      </w:r>
      <w:r w:rsidR="00473F87">
        <w:t xml:space="preserve"> threshold analysis</w:t>
      </w:r>
      <w:r w:rsidR="005011A7">
        <w:t xml:space="preserve"> was used due to </w:t>
      </w:r>
      <w:r w:rsidR="00CE16CB">
        <w:t xml:space="preserve">lack of robust </w:t>
      </w:r>
      <w:r w:rsidR="005568C1">
        <w:t xml:space="preserve">evidenced based information on the </w:t>
      </w:r>
      <w:r w:rsidR="005011A7">
        <w:t xml:space="preserve">regulatory impact of each </w:t>
      </w:r>
      <w:r w:rsidR="007937FF">
        <w:t>option</w:t>
      </w:r>
      <w:r w:rsidR="009B3BC2">
        <w:t xml:space="preserve">. </w:t>
      </w:r>
      <w:r w:rsidR="005568C1">
        <w:t xml:space="preserve">Thus the </w:t>
      </w:r>
      <w:r w:rsidR="000011A1">
        <w:t xml:space="preserve">results </w:t>
      </w:r>
      <w:r w:rsidR="00372EBB">
        <w:t xml:space="preserve">should be </w:t>
      </w:r>
      <w:r w:rsidR="000011A1">
        <w:t>interpreted in terms of how</w:t>
      </w:r>
      <w:r w:rsidR="009B3BC2">
        <w:t xml:space="preserve"> effective each policy option would need to be (at a minimum) </w:t>
      </w:r>
      <w:r w:rsidR="00372EBB">
        <w:t xml:space="preserve">for </w:t>
      </w:r>
      <w:r w:rsidR="009B3BC2">
        <w:t>the benefit</w:t>
      </w:r>
      <w:r w:rsidR="00372EBB">
        <w:t xml:space="preserve"> to be</w:t>
      </w:r>
      <w:r w:rsidR="009B3BC2">
        <w:t xml:space="preserve"> equal the costs i.e. a BCR of 1 and NPV of 0.</w:t>
      </w:r>
      <w:r w:rsidR="00104A9F" w:rsidRPr="00104A9F">
        <w:t xml:space="preserve"> </w:t>
      </w:r>
    </w:p>
    <w:p w14:paraId="1B284233" w14:textId="0DC9C1A1" w:rsidR="009B3BC2" w:rsidRDefault="00104A9F" w:rsidP="009B3BC2">
      <w:r>
        <w:t>The results of the threshold analysis are shown in</w:t>
      </w:r>
      <w:r w:rsidR="00C758B3">
        <w:t xml:space="preserve"> </w:t>
      </w:r>
      <w:r w:rsidR="00C758B3">
        <w:fldChar w:fldCharType="begin"/>
      </w:r>
      <w:r w:rsidR="00C758B3">
        <w:instrText xml:space="preserve"> REF _Ref128657518 \h </w:instrText>
      </w:r>
      <w:r w:rsidR="00C758B3">
        <w:fldChar w:fldCharType="separate"/>
      </w:r>
      <w:ins w:id="86" w:author="Briggs, Sam" w:date="2026-05-18T10:50:00Z" w16du:dateUtc="2026-05-18T00:50:00Z">
        <w:r w:rsidR="00F775C6">
          <w:t xml:space="preserve">Figure </w:t>
        </w:r>
        <w:r w:rsidR="00F775C6">
          <w:rPr>
            <w:noProof/>
          </w:rPr>
          <w:t>5</w:t>
        </w:r>
      </w:ins>
      <w:r w:rsidR="00C758B3">
        <w:fldChar w:fldCharType="end"/>
      </w:r>
      <w:r>
        <w:t>.</w:t>
      </w:r>
      <w:r w:rsidR="000B256E">
        <w:t xml:space="preserve"> The findings indicate:</w:t>
      </w:r>
    </w:p>
    <w:p w14:paraId="1FD87AC9" w14:textId="77777777" w:rsidR="004606DF" w:rsidRPr="00EC4ABF" w:rsidRDefault="004606DF" w:rsidP="004606DF">
      <w:pPr>
        <w:pStyle w:val="ListBullet"/>
      </w:pPr>
      <w:r w:rsidRPr="00EC4ABF">
        <w:t xml:space="preserve">Option 2 would result in </w:t>
      </w:r>
      <w:r>
        <w:t xml:space="preserve">a </w:t>
      </w:r>
      <w:r w:rsidRPr="00EC4ABF">
        <w:t xml:space="preserve">net cost </w:t>
      </w:r>
      <w:r>
        <w:t xml:space="preserve">unless </w:t>
      </w:r>
      <w:r w:rsidRPr="00EC4ABF">
        <w:t xml:space="preserve">it could reduce the impact of pet food safety incidents by at least </w:t>
      </w:r>
      <w:r>
        <w:t>23</w:t>
      </w:r>
      <w:r w:rsidRPr="00EC4ABF">
        <w:t xml:space="preserve">% (e.g., by reducing the number of pet deaths and illnesses from pet food by </w:t>
      </w:r>
      <w:r>
        <w:t>23</w:t>
      </w:r>
      <w:r w:rsidRPr="00EC4ABF">
        <w:t>%)</w:t>
      </w:r>
      <w:r>
        <w:t>. If the option were to reduce the impact of pet food safety incidents by more than 23%, it would result in a net benefit.</w:t>
      </w:r>
    </w:p>
    <w:p w14:paraId="4EEB4131" w14:textId="77777777" w:rsidR="004606DF" w:rsidRPr="00EC4ABF" w:rsidRDefault="004606DF" w:rsidP="004606DF">
      <w:pPr>
        <w:pStyle w:val="ListBullet"/>
      </w:pPr>
      <w:r w:rsidRPr="00EC4ABF">
        <w:t xml:space="preserve">Option 2A would result in </w:t>
      </w:r>
      <w:r>
        <w:t xml:space="preserve">a </w:t>
      </w:r>
      <w:r w:rsidRPr="00EC4ABF">
        <w:t xml:space="preserve">net cost </w:t>
      </w:r>
      <w:r>
        <w:t xml:space="preserve">unless </w:t>
      </w:r>
      <w:r w:rsidRPr="00EC4ABF">
        <w:t xml:space="preserve">it could reduce the impact of pet food safety incidents by at least </w:t>
      </w:r>
      <w:r>
        <w:t>9</w:t>
      </w:r>
      <w:r w:rsidRPr="00EC4ABF">
        <w:t>%</w:t>
      </w:r>
      <w:r>
        <w:t xml:space="preserve">. </w:t>
      </w:r>
    </w:p>
    <w:p w14:paraId="3230DC47" w14:textId="77777777" w:rsidR="004606DF" w:rsidRPr="00EC4ABF" w:rsidRDefault="004606DF" w:rsidP="004606DF">
      <w:pPr>
        <w:pStyle w:val="ListBullet"/>
      </w:pPr>
      <w:r w:rsidRPr="00EC4ABF">
        <w:t xml:space="preserve">Option 3 would result in </w:t>
      </w:r>
      <w:r>
        <w:t xml:space="preserve">a </w:t>
      </w:r>
      <w:r w:rsidRPr="00EC4ABF">
        <w:t xml:space="preserve">net cost </w:t>
      </w:r>
      <w:r>
        <w:t xml:space="preserve">unless </w:t>
      </w:r>
      <w:r w:rsidRPr="00EC4ABF">
        <w:t xml:space="preserve">it could reduce the impact of pet food safety incidents by at least </w:t>
      </w:r>
      <w:r>
        <w:t>45</w:t>
      </w:r>
      <w:r w:rsidRPr="00EC4ABF">
        <w:t>%</w:t>
      </w:r>
      <w:r>
        <w:t>.</w:t>
      </w:r>
    </w:p>
    <w:p w14:paraId="177F63B7" w14:textId="77777777" w:rsidR="004606DF" w:rsidRPr="00EC4ABF" w:rsidRDefault="004606DF" w:rsidP="004606DF">
      <w:pPr>
        <w:pStyle w:val="ListBullet"/>
      </w:pPr>
      <w:r w:rsidRPr="00EC4ABF">
        <w:t xml:space="preserve">Option 3A would result in </w:t>
      </w:r>
      <w:r>
        <w:t xml:space="preserve">a </w:t>
      </w:r>
      <w:r w:rsidRPr="00EC4ABF">
        <w:t xml:space="preserve">net cost </w:t>
      </w:r>
      <w:r>
        <w:t xml:space="preserve">unless </w:t>
      </w:r>
      <w:r w:rsidRPr="00EC4ABF">
        <w:t xml:space="preserve">it could reduce the impact of pet food safety incidents by at least </w:t>
      </w:r>
      <w:r>
        <w:t>31</w:t>
      </w:r>
      <w:r w:rsidRPr="00EC4ABF">
        <w:t>%</w:t>
      </w:r>
      <w:r>
        <w:t xml:space="preserve">. </w:t>
      </w:r>
    </w:p>
    <w:p w14:paraId="0D2127BE" w14:textId="77777777" w:rsidR="004606DF" w:rsidRDefault="004606DF" w:rsidP="004606DF">
      <w:pPr>
        <w:pStyle w:val="ListBullet"/>
      </w:pPr>
      <w:r w:rsidRPr="00EC4ABF">
        <w:t xml:space="preserve">Option 4 would result in </w:t>
      </w:r>
      <w:r>
        <w:t xml:space="preserve">a </w:t>
      </w:r>
      <w:r w:rsidRPr="00EC4ABF">
        <w:t xml:space="preserve">net cost </w:t>
      </w:r>
      <w:r>
        <w:t xml:space="preserve">unless </w:t>
      </w:r>
      <w:r w:rsidRPr="00EC4ABF">
        <w:t xml:space="preserve">it could reduce the impact of pet food safety incidents by at least </w:t>
      </w:r>
      <w:r>
        <w:t>68</w:t>
      </w:r>
      <w:r w:rsidRPr="00EC4ABF">
        <w:t>%</w:t>
      </w:r>
      <w:r>
        <w:t xml:space="preserve">. </w:t>
      </w:r>
    </w:p>
    <w:p w14:paraId="1C42FF5B" w14:textId="0AD67049" w:rsidR="00553D7A" w:rsidRDefault="00CA5068" w:rsidP="00CA5068">
      <w:r w:rsidRPr="008E4B06">
        <w:t>Option 2A require</w:t>
      </w:r>
      <w:r w:rsidR="004606DF">
        <w:t>s</w:t>
      </w:r>
      <w:r w:rsidRPr="008E4B06">
        <w:t xml:space="preserve"> the lowest efficacy rate to achieve a BCR of 1</w:t>
      </w:r>
      <w:r w:rsidR="00E13666">
        <w:t xml:space="preserve"> and </w:t>
      </w:r>
      <w:r w:rsidR="001C471C">
        <w:t>NPV of 0</w:t>
      </w:r>
      <w:r>
        <w:t xml:space="preserve">. </w:t>
      </w:r>
      <w:r w:rsidRPr="008E4B06">
        <w:t xml:space="preserve">Option 4 has the highest incremental cost and requires a </w:t>
      </w:r>
      <w:r w:rsidR="005568C1">
        <w:t>commensurately</w:t>
      </w:r>
      <w:r w:rsidR="005568C1" w:rsidRPr="008E4B06">
        <w:t xml:space="preserve"> </w:t>
      </w:r>
      <w:r w:rsidRPr="008E4B06">
        <w:t>high efficacy rate</w:t>
      </w:r>
      <w:r>
        <w:t xml:space="preserve"> to make the </w:t>
      </w:r>
      <w:r w:rsidR="007937FF">
        <w:t>option</w:t>
      </w:r>
      <w:r>
        <w:t xml:space="preserve"> net beneficial</w:t>
      </w:r>
      <w:r w:rsidRPr="008E4B06">
        <w:t>.</w:t>
      </w:r>
    </w:p>
    <w:p w14:paraId="40192EA3" w14:textId="52610586" w:rsidR="00CA5068" w:rsidRDefault="00CA5068" w:rsidP="00CA5068"/>
    <w:p w14:paraId="2D0EE972" w14:textId="3FECCD7B" w:rsidR="00E10FDA" w:rsidRDefault="00E10FDA" w:rsidP="00E10FDA">
      <w:pPr>
        <w:pStyle w:val="Caption"/>
      </w:pPr>
      <w:bookmarkStart w:id="87" w:name="_Ref128657518"/>
      <w:bookmarkStart w:id="88" w:name="_Ref128657515"/>
      <w:bookmarkStart w:id="89" w:name="_Toc139356357"/>
      <w:r>
        <w:lastRenderedPageBreak/>
        <w:t xml:space="preserve">Figure </w:t>
      </w:r>
      <w:r w:rsidR="00EE3823">
        <w:fldChar w:fldCharType="begin"/>
      </w:r>
      <w:r w:rsidR="00EE3823">
        <w:instrText xml:space="preserve"> SEQ Figure \* ARABIC </w:instrText>
      </w:r>
      <w:r w:rsidR="00EE3823">
        <w:fldChar w:fldCharType="separate"/>
      </w:r>
      <w:r w:rsidR="00F775C6">
        <w:rPr>
          <w:noProof/>
        </w:rPr>
        <w:t>5</w:t>
      </w:r>
      <w:r w:rsidR="00EE3823">
        <w:rPr>
          <w:noProof/>
        </w:rPr>
        <w:fldChar w:fldCharType="end"/>
      </w:r>
      <w:bookmarkEnd w:id="87"/>
      <w:r>
        <w:t xml:space="preserve">: </w:t>
      </w:r>
      <w:r w:rsidRPr="006E3748">
        <w:t>Threshold results overview</w:t>
      </w:r>
      <w:bookmarkEnd w:id="88"/>
      <w:bookmarkEnd w:id="89"/>
    </w:p>
    <w:p w14:paraId="301E9886" w14:textId="3226813A" w:rsidR="00E10FDA" w:rsidRDefault="00E81272" w:rsidP="00E10FDA">
      <w:r>
        <w:rPr>
          <w:noProof/>
        </w:rPr>
        <w:drawing>
          <wp:inline distT="0" distB="0" distL="0" distR="0" wp14:anchorId="0A384F90" wp14:editId="523EE1FD">
            <wp:extent cx="5759450" cy="2696845"/>
            <wp:effectExtent l="0" t="0" r="12700" b="8255"/>
            <wp:docPr id="942275166" name="Chart 1" descr="Figure 5: Threshold results overview">
              <a:extLst xmlns:a="http://schemas.openxmlformats.org/drawingml/2006/main">
                <a:ext uri="{FF2B5EF4-FFF2-40B4-BE49-F238E27FC236}">
                  <a16:creationId xmlns:a16="http://schemas.microsoft.com/office/drawing/2014/main" id="{934E59CF-65CC-46B7-9314-3A459A2C5A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0B960AB" w14:textId="696550F9" w:rsidR="00C463BC" w:rsidRDefault="00C463BC" w:rsidP="00367A8E">
      <w:r>
        <w:fldChar w:fldCharType="begin"/>
      </w:r>
      <w:r>
        <w:instrText xml:space="preserve"> REF _Ref127522569 \h  \* MERGEFORMAT </w:instrText>
      </w:r>
      <w:r>
        <w:fldChar w:fldCharType="separate"/>
      </w:r>
      <w:ins w:id="90" w:author="Briggs, Sam" w:date="2026-05-18T10:50:00Z" w16du:dateUtc="2026-05-18T00:50:00Z">
        <w:r w:rsidR="00F775C6">
          <w:t xml:space="preserve">Figure </w:t>
        </w:r>
        <w:r w:rsidR="00F775C6">
          <w:rPr>
            <w:noProof/>
          </w:rPr>
          <w:t>6</w:t>
        </w:r>
      </w:ins>
      <w:r>
        <w:fldChar w:fldCharType="end"/>
      </w:r>
      <w:r>
        <w:t xml:space="preserve"> below</w:t>
      </w:r>
      <w:r w:rsidRPr="0053225D">
        <w:t xml:space="preserve"> shows the NPVs for each policy </w:t>
      </w:r>
      <w:r w:rsidR="005568C1">
        <w:t>o</w:t>
      </w:r>
      <w:r w:rsidR="005568C1" w:rsidRPr="0053225D">
        <w:t xml:space="preserve">ption </w:t>
      </w:r>
      <w:r w:rsidRPr="0053225D">
        <w:t xml:space="preserve">based on efficacy values ranging from 0% to 100% at increments of 5%. </w:t>
      </w:r>
      <w:r>
        <w:t>The solid black line represents a NPV of $0. Points below the line have a n</w:t>
      </w:r>
      <w:r w:rsidRPr="0053225D">
        <w:t>egative NPV</w:t>
      </w:r>
      <w:r>
        <w:t xml:space="preserve"> and</w:t>
      </w:r>
      <w:r w:rsidRPr="0053225D">
        <w:t xml:space="preserve"> indicate a net cost</w:t>
      </w:r>
      <w:r>
        <w:t xml:space="preserve">. Points above the line have a </w:t>
      </w:r>
      <w:r w:rsidRPr="0053225D">
        <w:t>positive NP</w:t>
      </w:r>
      <w:r>
        <w:t>V and</w:t>
      </w:r>
      <w:r w:rsidRPr="0053225D">
        <w:t xml:space="preserve"> indicate a net benefit from the policy option.</w:t>
      </w:r>
      <w:r>
        <w:t xml:space="preserve"> The analysis shows </w:t>
      </w:r>
      <w:r w:rsidRPr="0053225D">
        <w:t xml:space="preserve">if </w:t>
      </w:r>
      <w:r w:rsidR="007F0935">
        <w:t>O</w:t>
      </w:r>
      <w:r w:rsidRPr="0053225D">
        <w:t xml:space="preserve">ption 2 could reduce the impact of pet food safety incidents by 50%, it would result in a net benefit of </w:t>
      </w:r>
      <w:r>
        <w:t>about $</w:t>
      </w:r>
      <w:r w:rsidR="00E81272">
        <w:t>14.4</w:t>
      </w:r>
      <w:r>
        <w:t>million</w:t>
      </w:r>
      <w:r w:rsidRPr="0053225D">
        <w:t>.</w:t>
      </w:r>
    </w:p>
    <w:p w14:paraId="2F2FBCB5" w14:textId="46EC54FF" w:rsidR="00AC0002" w:rsidRDefault="00AC0002" w:rsidP="00AC0002">
      <w:pPr>
        <w:pStyle w:val="Caption"/>
      </w:pPr>
      <w:bookmarkStart w:id="91" w:name="_Ref127522569"/>
      <w:bookmarkStart w:id="92" w:name="_Toc139356358"/>
      <w:r>
        <w:t xml:space="preserve">Figure </w:t>
      </w:r>
      <w:r w:rsidR="00EE3823">
        <w:fldChar w:fldCharType="begin"/>
      </w:r>
      <w:r w:rsidR="00EE3823">
        <w:instrText xml:space="preserve"> SEQ Figure \* ARABIC </w:instrText>
      </w:r>
      <w:r w:rsidR="00EE3823">
        <w:fldChar w:fldCharType="separate"/>
      </w:r>
      <w:r w:rsidR="00F775C6">
        <w:rPr>
          <w:noProof/>
        </w:rPr>
        <w:t>6</w:t>
      </w:r>
      <w:r w:rsidR="00EE3823">
        <w:rPr>
          <w:noProof/>
        </w:rPr>
        <w:fldChar w:fldCharType="end"/>
      </w:r>
      <w:bookmarkEnd w:id="91"/>
      <w:r>
        <w:t xml:space="preserve">: NPV of </w:t>
      </w:r>
      <w:r w:rsidR="007937FF">
        <w:t>option</w:t>
      </w:r>
      <w:r>
        <w:t xml:space="preserve"> based on efficacy between 0</w:t>
      </w:r>
      <w:r w:rsidR="00AC36B6">
        <w:t xml:space="preserve"> and </w:t>
      </w:r>
      <w:r>
        <w:t>100%</w:t>
      </w:r>
      <w:bookmarkEnd w:id="92"/>
    </w:p>
    <w:p w14:paraId="79BDB933" w14:textId="3D0C8FC3" w:rsidR="00422DC9" w:rsidRDefault="00E81272" w:rsidP="00367A8E">
      <w:pPr>
        <w:rPr>
          <w:rFonts w:asciiTheme="majorHAnsi" w:eastAsiaTheme="majorEastAsia" w:hAnsiTheme="majorHAnsi" w:cstheme="majorBidi"/>
          <w:color w:val="004D71" w:themeColor="accent2"/>
          <w:sz w:val="24"/>
          <w:szCs w:val="24"/>
        </w:rPr>
      </w:pPr>
      <w:r>
        <w:rPr>
          <w:noProof/>
        </w:rPr>
        <w:drawing>
          <wp:inline distT="0" distB="0" distL="0" distR="0" wp14:anchorId="25F40D53" wp14:editId="484EFE4F">
            <wp:extent cx="5759450" cy="2952750"/>
            <wp:effectExtent l="0" t="0" r="12700" b="0"/>
            <wp:docPr id="824984028" name="Chart 1" descr="Figure 6 below shows the NPVs for each policy option based on efficacy values ranging from 0% to 100% at increments of 5%. The solid black line represents a NPV of $0. Points below the line have a negative NPV and indicate a net cost. Points above the line have a positive NPV and indicate a net benefit from the policy option. The analysis shows if Option 2 could reduce the impact of pet food safety incidents by 50%, it would result in a net benefit of about $14.4million.">
              <a:extLst xmlns:a="http://schemas.openxmlformats.org/drawingml/2006/main">
                <a:ext uri="{FF2B5EF4-FFF2-40B4-BE49-F238E27FC236}">
                  <a16:creationId xmlns:a16="http://schemas.microsoft.com/office/drawing/2014/main" id="{7C6182C9-966E-4AE0-85D4-B86F45CC7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B24582A" w14:textId="41665040" w:rsidR="00945C07" w:rsidRDefault="00945C07" w:rsidP="00367A8E">
      <w:pPr>
        <w:pStyle w:val="Heading2No"/>
      </w:pPr>
      <w:bookmarkStart w:id="93" w:name="_Toc139356330"/>
      <w:bookmarkStart w:id="94" w:name="_Ref127802630"/>
      <w:r>
        <w:t>Detailed results</w:t>
      </w:r>
      <w:bookmarkEnd w:id="93"/>
    </w:p>
    <w:p w14:paraId="2429E8AD" w14:textId="3B3C80C2" w:rsidR="00422DC9" w:rsidRDefault="00422DC9" w:rsidP="00422DC9">
      <w:pPr>
        <w:pStyle w:val="Heading3No"/>
      </w:pPr>
      <w:r>
        <w:t xml:space="preserve">Analysis of </w:t>
      </w:r>
      <w:r w:rsidR="00C37B1D">
        <w:t xml:space="preserve">incremental </w:t>
      </w:r>
      <w:r>
        <w:t>costs</w:t>
      </w:r>
      <w:bookmarkEnd w:id="94"/>
    </w:p>
    <w:p w14:paraId="452DBBB7" w14:textId="2A376CD9" w:rsidR="004E3130" w:rsidRDefault="004E3130" w:rsidP="00703138">
      <w:r>
        <w:t>The</w:t>
      </w:r>
      <w:r w:rsidR="00FC30F7">
        <w:t xml:space="preserve"> </w:t>
      </w:r>
      <w:r w:rsidR="00C37B1D">
        <w:t xml:space="preserve">incremental </w:t>
      </w:r>
      <w:r w:rsidR="00FC30F7">
        <w:t>costs</w:t>
      </w:r>
      <w:r w:rsidR="001C3C18">
        <w:t xml:space="preserve"> associated with</w:t>
      </w:r>
      <w:r w:rsidR="00940BF2">
        <w:t xml:space="preserve"> each</w:t>
      </w:r>
      <w:r w:rsidR="001C3C18">
        <w:t xml:space="preserve"> </w:t>
      </w:r>
      <w:r w:rsidR="005568C1">
        <w:t xml:space="preserve">of the options </w:t>
      </w:r>
      <w:r w:rsidR="001C3C18">
        <w:t xml:space="preserve">are detailed below in </w:t>
      </w:r>
      <w:r w:rsidR="001C3C18">
        <w:fldChar w:fldCharType="begin"/>
      </w:r>
      <w:r w:rsidR="001C3C18">
        <w:instrText xml:space="preserve"> REF _Ref127523573 \h </w:instrText>
      </w:r>
      <w:r w:rsidR="001C3C18">
        <w:fldChar w:fldCharType="separate"/>
      </w:r>
      <w:ins w:id="95" w:author="Briggs, Sam" w:date="2026-05-18T10:50:00Z" w16du:dateUtc="2026-05-18T00:50:00Z">
        <w:r w:rsidR="00F775C6">
          <w:t xml:space="preserve">Table </w:t>
        </w:r>
        <w:r w:rsidR="00F775C6">
          <w:rPr>
            <w:noProof/>
          </w:rPr>
          <w:t>12</w:t>
        </w:r>
      </w:ins>
      <w:r w:rsidR="001C3C18">
        <w:fldChar w:fldCharType="end"/>
      </w:r>
      <w:r w:rsidR="00DB3846">
        <w:t xml:space="preserve">. </w:t>
      </w:r>
    </w:p>
    <w:p w14:paraId="0B859DE0" w14:textId="21C3897B" w:rsidR="00DC1F1A" w:rsidRDefault="00DB3846" w:rsidP="00703138">
      <w:r>
        <w:lastRenderedPageBreak/>
        <w:t xml:space="preserve">Government </w:t>
      </w:r>
      <w:r w:rsidR="005B1597">
        <w:t xml:space="preserve">administration and </w:t>
      </w:r>
      <w:r w:rsidR="000B78EC">
        <w:t>i</w:t>
      </w:r>
      <w:r w:rsidR="005B1597">
        <w:t xml:space="preserve">ndustry </w:t>
      </w:r>
      <w:r w:rsidR="00A319D8">
        <w:t xml:space="preserve">audit </w:t>
      </w:r>
      <w:r w:rsidR="005B1597">
        <w:t xml:space="preserve">costs are </w:t>
      </w:r>
      <w:r w:rsidR="00A319D8">
        <w:t xml:space="preserve">the primary </w:t>
      </w:r>
      <w:r w:rsidR="004916C3">
        <w:t xml:space="preserve">cost </w:t>
      </w:r>
      <w:r w:rsidR="00A319D8">
        <w:t xml:space="preserve">drivers for each </w:t>
      </w:r>
      <w:r w:rsidR="002F261C">
        <w:t>option</w:t>
      </w:r>
      <w:r w:rsidR="00A319D8">
        <w:t xml:space="preserve">. Administration costs increase in line with the regulatory complexities of each </w:t>
      </w:r>
      <w:r w:rsidR="002F261C">
        <w:t>o</w:t>
      </w:r>
      <w:r w:rsidR="00A319D8">
        <w:t xml:space="preserve">ption </w:t>
      </w:r>
      <w:r w:rsidR="005075B9">
        <w:t>due to</w:t>
      </w:r>
      <w:r w:rsidR="00A319D8">
        <w:t xml:space="preserve"> resource requirements.</w:t>
      </w:r>
      <w:r w:rsidR="00EF3F15">
        <w:t xml:space="preserve"> As such, Option 4 has the highest </w:t>
      </w:r>
      <w:r w:rsidR="007F3497">
        <w:t>incremental administration cost of about $</w:t>
      </w:r>
      <w:r w:rsidR="00050C6B">
        <w:t xml:space="preserve">20 </w:t>
      </w:r>
      <w:r w:rsidR="007F3497">
        <w:t>million</w:t>
      </w:r>
      <w:r w:rsidR="00250C95">
        <w:t xml:space="preserve">, </w:t>
      </w:r>
      <w:r w:rsidR="00FD41DA">
        <w:t xml:space="preserve">and </w:t>
      </w:r>
      <w:r w:rsidR="00250C95">
        <w:t>Option 2 and 2A have the lowest at about $5 million.</w:t>
      </w:r>
    </w:p>
    <w:p w14:paraId="3D54DE7D" w14:textId="0CC8C194" w:rsidR="00A319D8" w:rsidRDefault="00A319D8" w:rsidP="00703138">
      <w:r>
        <w:t xml:space="preserve">The </w:t>
      </w:r>
      <w:r w:rsidR="002F261C">
        <w:t>industry</w:t>
      </w:r>
      <w:r>
        <w:t xml:space="preserve"> costs </w:t>
      </w:r>
      <w:r w:rsidR="00EF1741">
        <w:t>for Option</w:t>
      </w:r>
      <w:r w:rsidR="00FD41DA">
        <w:t>s</w:t>
      </w:r>
      <w:r w:rsidR="00EF1741">
        <w:t xml:space="preserve"> 2, 3 and 4 are driven by </w:t>
      </w:r>
      <w:r w:rsidR="00F422E7">
        <w:t xml:space="preserve">incremental </w:t>
      </w:r>
      <w:r w:rsidR="00C37B1D">
        <w:t>audit costs impose</w:t>
      </w:r>
      <w:r w:rsidR="00F422E7">
        <w:t>d</w:t>
      </w:r>
      <w:r w:rsidR="00C37B1D">
        <w:t xml:space="preserve"> on </w:t>
      </w:r>
      <w:r w:rsidR="00FD41DA">
        <w:t>I</w:t>
      </w:r>
      <w:r w:rsidR="00C37B1D">
        <w:t>ndustry</w:t>
      </w:r>
      <w:r w:rsidR="00A668E1">
        <w:t xml:space="preserve">. </w:t>
      </w:r>
      <w:r w:rsidR="007F7380">
        <w:t xml:space="preserve">Due to no change from the base case, Option 2A and 3A have zero incremental costs associated. </w:t>
      </w:r>
    </w:p>
    <w:p w14:paraId="64DEC818" w14:textId="77590085" w:rsidR="00DC1F1A" w:rsidRDefault="00DC1F1A" w:rsidP="00DC1F1A">
      <w:pPr>
        <w:pStyle w:val="Caption"/>
      </w:pPr>
      <w:bookmarkStart w:id="96" w:name="_Ref127523573"/>
      <w:bookmarkStart w:id="97" w:name="_Toc139356348"/>
      <w:r>
        <w:t xml:space="preserve">Table </w:t>
      </w:r>
      <w:r w:rsidR="00EE3823">
        <w:fldChar w:fldCharType="begin"/>
      </w:r>
      <w:r w:rsidR="00EE3823">
        <w:instrText xml:space="preserve"> SEQ Table \* ARABIC </w:instrText>
      </w:r>
      <w:r w:rsidR="00EE3823">
        <w:fldChar w:fldCharType="separate"/>
      </w:r>
      <w:r w:rsidR="00F775C6">
        <w:rPr>
          <w:noProof/>
        </w:rPr>
        <w:t>12</w:t>
      </w:r>
      <w:r w:rsidR="00EE3823">
        <w:rPr>
          <w:noProof/>
        </w:rPr>
        <w:fldChar w:fldCharType="end"/>
      </w:r>
      <w:bookmarkEnd w:id="96"/>
      <w:r>
        <w:t xml:space="preserve">: </w:t>
      </w:r>
      <w:r w:rsidR="003D3535">
        <w:t xml:space="preserve">PV </w:t>
      </w:r>
      <w:r w:rsidR="005F407E">
        <w:t xml:space="preserve">incremental </w:t>
      </w:r>
      <w:r>
        <w:t xml:space="preserve">Costs associated with each </w:t>
      </w:r>
      <w:r w:rsidR="007937FF">
        <w:t>o</w:t>
      </w:r>
      <w:r>
        <w:t>ption</w:t>
      </w:r>
      <w:r w:rsidR="003330FF">
        <w:t>, relative to the Base Case</w:t>
      </w:r>
      <w:r w:rsidR="003D3535">
        <w:t xml:space="preserve"> ($million, 7% discount rate)</w:t>
      </w:r>
      <w:bookmarkEnd w:id="97"/>
    </w:p>
    <w:tbl>
      <w:tblPr>
        <w:tblStyle w:val="MJTableStyle1default"/>
        <w:tblW w:w="4843" w:type="pct"/>
        <w:tblLook w:val="04E0" w:firstRow="1" w:lastRow="1" w:firstColumn="1" w:lastColumn="0" w:noHBand="0" w:noVBand="1"/>
      </w:tblPr>
      <w:tblGrid>
        <w:gridCol w:w="3463"/>
        <w:gridCol w:w="1010"/>
        <w:gridCol w:w="1146"/>
        <w:gridCol w:w="1010"/>
        <w:gridCol w:w="1146"/>
        <w:gridCol w:w="1010"/>
      </w:tblGrid>
      <w:tr w:rsidR="00DC1F1A" w:rsidRPr="006C3F87" w14:paraId="58D1AAEE" w14:textId="77777777" w:rsidTr="00E43B73">
        <w:trPr>
          <w:cnfStyle w:val="100000000000" w:firstRow="1" w:lastRow="0" w:firstColumn="0" w:lastColumn="0" w:oddVBand="0" w:evenVBand="0" w:oddHBand="0" w:evenHBand="0" w:firstRowFirstColumn="0" w:firstRowLastColumn="0" w:lastRowFirstColumn="0" w:lastRowLastColumn="0"/>
          <w:trHeight w:val="300"/>
        </w:trPr>
        <w:tc>
          <w:tcPr>
            <w:tcW w:w="1971" w:type="pct"/>
            <w:noWrap/>
            <w:hideMark/>
          </w:tcPr>
          <w:p w14:paraId="51AF2785" w14:textId="77777777" w:rsidR="00DC1F1A" w:rsidRPr="006C3F87" w:rsidRDefault="00DC1F1A">
            <w:pPr>
              <w:spacing w:after="0" w:line="240" w:lineRule="auto"/>
              <w:rPr>
                <w:rFonts w:ascii="Calibri" w:eastAsia="Times New Roman" w:hAnsi="Calibri" w:cs="Calibri"/>
                <w:b/>
                <w:bCs/>
                <w:lang w:eastAsia="en-AU"/>
              </w:rPr>
            </w:pPr>
            <w:r>
              <w:rPr>
                <w:rFonts w:ascii="Calibri" w:eastAsia="Times New Roman" w:hAnsi="Calibri" w:cs="Calibri"/>
                <w:b/>
                <w:bCs/>
                <w:lang w:eastAsia="en-AU"/>
              </w:rPr>
              <w:t xml:space="preserve"> </w:t>
            </w:r>
          </w:p>
        </w:tc>
        <w:tc>
          <w:tcPr>
            <w:tcW w:w="575" w:type="pct"/>
            <w:noWrap/>
            <w:hideMark/>
          </w:tcPr>
          <w:p w14:paraId="478BFB3F" w14:textId="77777777" w:rsidR="00DC1F1A" w:rsidRPr="00E80692" w:rsidRDefault="00DC1F1A" w:rsidP="00367A8E">
            <w:pPr>
              <w:pStyle w:val="TableHeading"/>
              <w:rPr>
                <w:lang w:eastAsia="en-AU"/>
              </w:rPr>
            </w:pPr>
            <w:r w:rsidRPr="00E80692">
              <w:rPr>
                <w:lang w:eastAsia="en-AU"/>
              </w:rPr>
              <w:t>Option 2</w:t>
            </w:r>
          </w:p>
        </w:tc>
        <w:tc>
          <w:tcPr>
            <w:tcW w:w="652" w:type="pct"/>
            <w:noWrap/>
            <w:hideMark/>
          </w:tcPr>
          <w:p w14:paraId="6032893C" w14:textId="77777777" w:rsidR="00DC1F1A" w:rsidRPr="00E80692" w:rsidRDefault="00DC1F1A" w:rsidP="00367A8E">
            <w:pPr>
              <w:pStyle w:val="TableHeading"/>
              <w:rPr>
                <w:lang w:eastAsia="en-AU"/>
              </w:rPr>
            </w:pPr>
            <w:r w:rsidRPr="00E80692">
              <w:rPr>
                <w:lang w:eastAsia="en-AU"/>
              </w:rPr>
              <w:t>Option 2A</w:t>
            </w:r>
          </w:p>
        </w:tc>
        <w:tc>
          <w:tcPr>
            <w:tcW w:w="575" w:type="pct"/>
            <w:noWrap/>
            <w:hideMark/>
          </w:tcPr>
          <w:p w14:paraId="0DC7AB7A" w14:textId="77777777" w:rsidR="00DC1F1A" w:rsidRPr="00E80692" w:rsidRDefault="00DC1F1A" w:rsidP="00367A8E">
            <w:pPr>
              <w:pStyle w:val="TableHeading"/>
              <w:rPr>
                <w:lang w:eastAsia="en-AU"/>
              </w:rPr>
            </w:pPr>
            <w:r w:rsidRPr="00E80692">
              <w:rPr>
                <w:lang w:eastAsia="en-AU"/>
              </w:rPr>
              <w:t>Option 3</w:t>
            </w:r>
          </w:p>
        </w:tc>
        <w:tc>
          <w:tcPr>
            <w:tcW w:w="652" w:type="pct"/>
            <w:noWrap/>
            <w:hideMark/>
          </w:tcPr>
          <w:p w14:paraId="400A1148" w14:textId="77777777" w:rsidR="00DC1F1A" w:rsidRPr="00E80692" w:rsidRDefault="00DC1F1A" w:rsidP="00367A8E">
            <w:pPr>
              <w:pStyle w:val="TableHeading"/>
              <w:rPr>
                <w:lang w:eastAsia="en-AU"/>
              </w:rPr>
            </w:pPr>
            <w:r w:rsidRPr="00E80692">
              <w:rPr>
                <w:lang w:eastAsia="en-AU"/>
              </w:rPr>
              <w:t>Option 3A</w:t>
            </w:r>
          </w:p>
        </w:tc>
        <w:tc>
          <w:tcPr>
            <w:tcW w:w="575" w:type="pct"/>
            <w:noWrap/>
            <w:hideMark/>
          </w:tcPr>
          <w:p w14:paraId="5D45C634" w14:textId="77777777" w:rsidR="00DC1F1A" w:rsidRPr="00E80692" w:rsidRDefault="00DC1F1A" w:rsidP="00367A8E">
            <w:pPr>
              <w:pStyle w:val="TableHeading"/>
              <w:rPr>
                <w:lang w:eastAsia="en-AU"/>
              </w:rPr>
            </w:pPr>
            <w:r w:rsidRPr="00E80692">
              <w:rPr>
                <w:lang w:eastAsia="en-AU"/>
              </w:rPr>
              <w:t>Option 4</w:t>
            </w:r>
          </w:p>
        </w:tc>
      </w:tr>
      <w:tr w:rsidR="003909D8" w:rsidRPr="006C3F87" w14:paraId="54B019E8" w14:textId="77777777" w:rsidTr="00AB0A32">
        <w:trPr>
          <w:cnfStyle w:val="000000100000" w:firstRow="0" w:lastRow="0" w:firstColumn="0" w:lastColumn="0" w:oddVBand="0" w:evenVBand="0" w:oddHBand="1" w:evenHBand="0" w:firstRowFirstColumn="0" w:firstRowLastColumn="0" w:lastRowFirstColumn="0" w:lastRowLastColumn="0"/>
          <w:trHeight w:val="300"/>
        </w:trPr>
        <w:tc>
          <w:tcPr>
            <w:tcW w:w="1971" w:type="pct"/>
            <w:noWrap/>
            <w:hideMark/>
          </w:tcPr>
          <w:p w14:paraId="7E9757D4" w14:textId="77777777" w:rsidR="003909D8" w:rsidRPr="006C3F87" w:rsidRDefault="003909D8" w:rsidP="003909D8">
            <w:pPr>
              <w:pStyle w:val="TableBody"/>
              <w:rPr>
                <w:lang w:eastAsia="en-AU"/>
              </w:rPr>
            </w:pPr>
            <w:r w:rsidRPr="006C3F87">
              <w:rPr>
                <w:lang w:eastAsia="en-AU"/>
              </w:rPr>
              <w:t>Administration</w:t>
            </w:r>
          </w:p>
        </w:tc>
        <w:tc>
          <w:tcPr>
            <w:tcW w:w="575" w:type="pct"/>
            <w:noWrap/>
            <w:vAlign w:val="bottom"/>
            <w:hideMark/>
          </w:tcPr>
          <w:p w14:paraId="0F116B63" w14:textId="0DEB65CC"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4.8</w:t>
            </w:r>
          </w:p>
        </w:tc>
        <w:tc>
          <w:tcPr>
            <w:tcW w:w="652" w:type="pct"/>
            <w:noWrap/>
            <w:vAlign w:val="bottom"/>
            <w:hideMark/>
          </w:tcPr>
          <w:p w14:paraId="2A5162BF" w14:textId="7A28F6E4"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4.9</w:t>
            </w:r>
          </w:p>
        </w:tc>
        <w:tc>
          <w:tcPr>
            <w:tcW w:w="575" w:type="pct"/>
            <w:noWrap/>
            <w:vAlign w:val="bottom"/>
            <w:hideMark/>
          </w:tcPr>
          <w:p w14:paraId="0F46128E" w14:textId="2D3FEAE5"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11.8</w:t>
            </w:r>
          </w:p>
        </w:tc>
        <w:tc>
          <w:tcPr>
            <w:tcW w:w="652" w:type="pct"/>
            <w:noWrap/>
            <w:vAlign w:val="bottom"/>
            <w:hideMark/>
          </w:tcPr>
          <w:p w14:paraId="0E428AE9" w14:textId="44982AB6"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12.6</w:t>
            </w:r>
          </w:p>
        </w:tc>
        <w:tc>
          <w:tcPr>
            <w:tcW w:w="575" w:type="pct"/>
            <w:noWrap/>
            <w:vAlign w:val="bottom"/>
            <w:hideMark/>
          </w:tcPr>
          <w:p w14:paraId="29D7BE66" w14:textId="789A05FD"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20.2</w:t>
            </w:r>
          </w:p>
        </w:tc>
      </w:tr>
      <w:tr w:rsidR="003909D8" w:rsidRPr="006C3F87" w14:paraId="4688B8D5" w14:textId="77777777" w:rsidTr="00AB0A32">
        <w:trPr>
          <w:cnfStyle w:val="000000010000" w:firstRow="0" w:lastRow="0" w:firstColumn="0" w:lastColumn="0" w:oddVBand="0" w:evenVBand="0" w:oddHBand="0" w:evenHBand="1" w:firstRowFirstColumn="0" w:firstRowLastColumn="0" w:lastRowFirstColumn="0" w:lastRowLastColumn="0"/>
          <w:trHeight w:val="300"/>
        </w:trPr>
        <w:tc>
          <w:tcPr>
            <w:tcW w:w="1971" w:type="pct"/>
            <w:noWrap/>
            <w:hideMark/>
          </w:tcPr>
          <w:p w14:paraId="25207D75" w14:textId="77777777" w:rsidR="003909D8" w:rsidRPr="006C3F87" w:rsidRDefault="003909D8" w:rsidP="003909D8">
            <w:pPr>
              <w:pStyle w:val="TableBody"/>
              <w:rPr>
                <w:lang w:eastAsia="en-AU"/>
              </w:rPr>
            </w:pPr>
            <w:r w:rsidRPr="006C3F87">
              <w:rPr>
                <w:lang w:eastAsia="en-AU"/>
              </w:rPr>
              <w:t>Education and public awareness</w:t>
            </w:r>
          </w:p>
        </w:tc>
        <w:tc>
          <w:tcPr>
            <w:tcW w:w="575" w:type="pct"/>
            <w:noWrap/>
            <w:vAlign w:val="bottom"/>
            <w:hideMark/>
          </w:tcPr>
          <w:p w14:paraId="6A79C0B3" w14:textId="2B054F37"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0.2</w:t>
            </w:r>
          </w:p>
        </w:tc>
        <w:tc>
          <w:tcPr>
            <w:tcW w:w="652" w:type="pct"/>
            <w:noWrap/>
            <w:vAlign w:val="bottom"/>
            <w:hideMark/>
          </w:tcPr>
          <w:p w14:paraId="5BE29301" w14:textId="33E66CAE"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0.2</w:t>
            </w:r>
          </w:p>
        </w:tc>
        <w:tc>
          <w:tcPr>
            <w:tcW w:w="575" w:type="pct"/>
            <w:noWrap/>
            <w:vAlign w:val="bottom"/>
            <w:hideMark/>
          </w:tcPr>
          <w:p w14:paraId="1E2E707F" w14:textId="31FBFE67"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0.2</w:t>
            </w:r>
          </w:p>
        </w:tc>
        <w:tc>
          <w:tcPr>
            <w:tcW w:w="652" w:type="pct"/>
            <w:noWrap/>
            <w:vAlign w:val="bottom"/>
            <w:hideMark/>
          </w:tcPr>
          <w:p w14:paraId="769E7786" w14:textId="71C1D216"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0.2</w:t>
            </w:r>
          </w:p>
        </w:tc>
        <w:tc>
          <w:tcPr>
            <w:tcW w:w="575" w:type="pct"/>
            <w:noWrap/>
            <w:vAlign w:val="bottom"/>
            <w:hideMark/>
          </w:tcPr>
          <w:p w14:paraId="385C4325" w14:textId="7185B916"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0.3</w:t>
            </w:r>
          </w:p>
        </w:tc>
      </w:tr>
      <w:tr w:rsidR="003909D8" w:rsidRPr="006C3F87" w14:paraId="062B70F0" w14:textId="77777777" w:rsidTr="00AB0A32">
        <w:trPr>
          <w:cnfStyle w:val="000000100000" w:firstRow="0" w:lastRow="0" w:firstColumn="0" w:lastColumn="0" w:oddVBand="0" w:evenVBand="0" w:oddHBand="1" w:evenHBand="0" w:firstRowFirstColumn="0" w:firstRowLastColumn="0" w:lastRowFirstColumn="0" w:lastRowLastColumn="0"/>
          <w:trHeight w:val="300"/>
        </w:trPr>
        <w:tc>
          <w:tcPr>
            <w:tcW w:w="1971" w:type="pct"/>
            <w:noWrap/>
            <w:hideMark/>
          </w:tcPr>
          <w:p w14:paraId="0627ADC8" w14:textId="77777777" w:rsidR="003909D8" w:rsidRPr="006C3F87" w:rsidRDefault="003909D8" w:rsidP="003909D8">
            <w:pPr>
              <w:pStyle w:val="TableBody"/>
              <w:rPr>
                <w:color w:val="000000"/>
                <w:lang w:eastAsia="en-AU"/>
              </w:rPr>
            </w:pPr>
            <w:r w:rsidRPr="006C3F87">
              <w:rPr>
                <w:color w:val="000000"/>
                <w:lang w:eastAsia="en-AU"/>
              </w:rPr>
              <w:t>Monitoring and complaints handling</w:t>
            </w:r>
          </w:p>
        </w:tc>
        <w:tc>
          <w:tcPr>
            <w:tcW w:w="575" w:type="pct"/>
            <w:noWrap/>
            <w:vAlign w:val="bottom"/>
            <w:hideMark/>
          </w:tcPr>
          <w:p w14:paraId="3B42826F" w14:textId="3A06F916"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0.0</w:t>
            </w:r>
          </w:p>
        </w:tc>
        <w:tc>
          <w:tcPr>
            <w:tcW w:w="652" w:type="pct"/>
            <w:noWrap/>
            <w:vAlign w:val="bottom"/>
            <w:hideMark/>
          </w:tcPr>
          <w:p w14:paraId="0192BFAF" w14:textId="51BCD037"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0.0</w:t>
            </w:r>
          </w:p>
        </w:tc>
        <w:tc>
          <w:tcPr>
            <w:tcW w:w="575" w:type="pct"/>
            <w:noWrap/>
            <w:vAlign w:val="bottom"/>
            <w:hideMark/>
          </w:tcPr>
          <w:p w14:paraId="75D04A81" w14:textId="55CCD7EF"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4.7</w:t>
            </w:r>
          </w:p>
        </w:tc>
        <w:tc>
          <w:tcPr>
            <w:tcW w:w="652" w:type="pct"/>
            <w:noWrap/>
            <w:vAlign w:val="bottom"/>
            <w:hideMark/>
          </w:tcPr>
          <w:p w14:paraId="52C71DF7" w14:textId="39435E0A"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5.1</w:t>
            </w:r>
          </w:p>
        </w:tc>
        <w:tc>
          <w:tcPr>
            <w:tcW w:w="575" w:type="pct"/>
            <w:noWrap/>
            <w:vAlign w:val="bottom"/>
            <w:hideMark/>
          </w:tcPr>
          <w:p w14:paraId="3BD56FB6" w14:textId="635D8792"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4.2</w:t>
            </w:r>
          </w:p>
        </w:tc>
      </w:tr>
      <w:tr w:rsidR="003909D8" w:rsidRPr="006C3F87" w14:paraId="10D2F995" w14:textId="77777777" w:rsidTr="00AB0A32">
        <w:trPr>
          <w:cnfStyle w:val="000000010000" w:firstRow="0" w:lastRow="0" w:firstColumn="0" w:lastColumn="0" w:oddVBand="0" w:evenVBand="0" w:oddHBand="0" w:evenHBand="1" w:firstRowFirstColumn="0" w:firstRowLastColumn="0" w:lastRowFirstColumn="0" w:lastRowLastColumn="0"/>
          <w:trHeight w:val="300"/>
        </w:trPr>
        <w:tc>
          <w:tcPr>
            <w:tcW w:w="1971" w:type="pct"/>
            <w:noWrap/>
            <w:hideMark/>
          </w:tcPr>
          <w:p w14:paraId="4B98562B" w14:textId="77777777" w:rsidR="003909D8" w:rsidRPr="006C3F87" w:rsidRDefault="003909D8" w:rsidP="003909D8">
            <w:pPr>
              <w:pStyle w:val="TableBody"/>
              <w:rPr>
                <w:color w:val="000000"/>
                <w:lang w:eastAsia="en-AU"/>
              </w:rPr>
            </w:pPr>
            <w:r w:rsidRPr="006C3F87">
              <w:rPr>
                <w:color w:val="000000"/>
                <w:lang w:eastAsia="en-AU"/>
              </w:rPr>
              <w:t>Industry costs</w:t>
            </w:r>
          </w:p>
        </w:tc>
        <w:tc>
          <w:tcPr>
            <w:tcW w:w="575" w:type="pct"/>
            <w:noWrap/>
            <w:vAlign w:val="bottom"/>
            <w:hideMark/>
          </w:tcPr>
          <w:p w14:paraId="2E2E8531" w14:textId="68DB3666"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7.0</w:t>
            </w:r>
          </w:p>
        </w:tc>
        <w:tc>
          <w:tcPr>
            <w:tcW w:w="652" w:type="pct"/>
            <w:noWrap/>
            <w:vAlign w:val="bottom"/>
            <w:hideMark/>
          </w:tcPr>
          <w:p w14:paraId="49B86CE9" w14:textId="1A379748"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0.0</w:t>
            </w:r>
          </w:p>
        </w:tc>
        <w:tc>
          <w:tcPr>
            <w:tcW w:w="575" w:type="pct"/>
            <w:noWrap/>
            <w:vAlign w:val="bottom"/>
            <w:hideMark/>
          </w:tcPr>
          <w:p w14:paraId="433704C1" w14:textId="3CE27C68"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7.0</w:t>
            </w:r>
          </w:p>
        </w:tc>
        <w:tc>
          <w:tcPr>
            <w:tcW w:w="652" w:type="pct"/>
            <w:noWrap/>
            <w:vAlign w:val="bottom"/>
            <w:hideMark/>
          </w:tcPr>
          <w:p w14:paraId="30BE3F59" w14:textId="3294C87B"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0.0</w:t>
            </w:r>
          </w:p>
        </w:tc>
        <w:tc>
          <w:tcPr>
            <w:tcW w:w="575" w:type="pct"/>
            <w:noWrap/>
            <w:vAlign w:val="bottom"/>
            <w:hideMark/>
          </w:tcPr>
          <w:p w14:paraId="0D910E01" w14:textId="5E934E46" w:rsidR="003909D8" w:rsidRPr="003909D8" w:rsidRDefault="003909D8" w:rsidP="003909D8">
            <w:pPr>
              <w:pStyle w:val="TableBody"/>
              <w:jc w:val="center"/>
              <w:rPr>
                <w:color w:val="000000"/>
                <w:szCs w:val="20"/>
                <w:lang w:eastAsia="en-AU"/>
              </w:rPr>
            </w:pPr>
            <w:r w:rsidRPr="003909D8">
              <w:rPr>
                <w:rFonts w:ascii="Calibri" w:hAnsi="Calibri" w:cs="Calibri"/>
                <w:color w:val="000000"/>
                <w:szCs w:val="20"/>
              </w:rPr>
              <w:t>$8.0</w:t>
            </w:r>
          </w:p>
        </w:tc>
      </w:tr>
      <w:tr w:rsidR="003909D8" w:rsidRPr="006C3F87" w14:paraId="4BB7030C" w14:textId="77777777" w:rsidTr="00AB0A32">
        <w:trPr>
          <w:cnfStyle w:val="010000000000" w:firstRow="0" w:lastRow="1" w:firstColumn="0" w:lastColumn="0" w:oddVBand="0" w:evenVBand="0" w:oddHBand="0" w:evenHBand="0" w:firstRowFirstColumn="0" w:firstRowLastColumn="0" w:lastRowFirstColumn="0" w:lastRowLastColumn="0"/>
          <w:trHeight w:val="315"/>
        </w:trPr>
        <w:tc>
          <w:tcPr>
            <w:tcW w:w="1971" w:type="pct"/>
            <w:noWrap/>
            <w:hideMark/>
          </w:tcPr>
          <w:p w14:paraId="08BD8BF8" w14:textId="77777777" w:rsidR="003909D8" w:rsidRPr="00E43B73" w:rsidRDefault="003909D8" w:rsidP="003909D8">
            <w:pPr>
              <w:pStyle w:val="TableBody"/>
              <w:rPr>
                <w:b/>
                <w:color w:val="000000"/>
                <w:lang w:eastAsia="en-AU"/>
              </w:rPr>
            </w:pPr>
            <w:r w:rsidRPr="00E43B73">
              <w:rPr>
                <w:b/>
                <w:color w:val="000000"/>
                <w:lang w:eastAsia="en-AU"/>
              </w:rPr>
              <w:t>Gross costs</w:t>
            </w:r>
          </w:p>
        </w:tc>
        <w:tc>
          <w:tcPr>
            <w:tcW w:w="575" w:type="pct"/>
            <w:noWrap/>
            <w:vAlign w:val="bottom"/>
            <w:hideMark/>
          </w:tcPr>
          <w:p w14:paraId="6AAF5D77" w14:textId="22ADA8B5" w:rsidR="003909D8" w:rsidRPr="003909D8" w:rsidRDefault="003909D8" w:rsidP="003909D8">
            <w:pPr>
              <w:pStyle w:val="TableBody"/>
              <w:jc w:val="center"/>
              <w:rPr>
                <w:b/>
                <w:bCs/>
                <w:color w:val="000000"/>
                <w:szCs w:val="20"/>
                <w:lang w:eastAsia="en-AU"/>
              </w:rPr>
            </w:pPr>
            <w:r w:rsidRPr="003909D8">
              <w:rPr>
                <w:rFonts w:ascii="Calibri" w:hAnsi="Calibri" w:cs="Calibri"/>
                <w:b/>
                <w:bCs/>
                <w:color w:val="000000"/>
                <w:szCs w:val="20"/>
              </w:rPr>
              <w:t>$12.0</w:t>
            </w:r>
          </w:p>
        </w:tc>
        <w:tc>
          <w:tcPr>
            <w:tcW w:w="652" w:type="pct"/>
            <w:noWrap/>
            <w:vAlign w:val="bottom"/>
            <w:hideMark/>
          </w:tcPr>
          <w:p w14:paraId="64A19D28" w14:textId="2CC9AF5F" w:rsidR="003909D8" w:rsidRPr="003909D8" w:rsidRDefault="003909D8" w:rsidP="003909D8">
            <w:pPr>
              <w:pStyle w:val="TableBody"/>
              <w:jc w:val="center"/>
              <w:rPr>
                <w:b/>
                <w:bCs/>
                <w:color w:val="000000"/>
                <w:szCs w:val="20"/>
                <w:lang w:eastAsia="en-AU"/>
              </w:rPr>
            </w:pPr>
            <w:r w:rsidRPr="003909D8">
              <w:rPr>
                <w:rFonts w:ascii="Calibri" w:hAnsi="Calibri" w:cs="Calibri"/>
                <w:b/>
                <w:bCs/>
                <w:color w:val="000000"/>
                <w:szCs w:val="20"/>
              </w:rPr>
              <w:t>$5.2</w:t>
            </w:r>
          </w:p>
        </w:tc>
        <w:tc>
          <w:tcPr>
            <w:tcW w:w="575" w:type="pct"/>
            <w:noWrap/>
            <w:vAlign w:val="bottom"/>
            <w:hideMark/>
          </w:tcPr>
          <w:p w14:paraId="2716FC32" w14:textId="15E32B7F" w:rsidR="003909D8" w:rsidRPr="003909D8" w:rsidRDefault="003909D8" w:rsidP="003909D8">
            <w:pPr>
              <w:pStyle w:val="TableBody"/>
              <w:jc w:val="center"/>
              <w:rPr>
                <w:b/>
                <w:bCs/>
                <w:color w:val="000000"/>
                <w:szCs w:val="20"/>
                <w:lang w:eastAsia="en-AU"/>
              </w:rPr>
            </w:pPr>
            <w:r w:rsidRPr="003909D8">
              <w:rPr>
                <w:rFonts w:ascii="Calibri" w:hAnsi="Calibri" w:cs="Calibri"/>
                <w:b/>
                <w:bCs/>
                <w:color w:val="000000"/>
                <w:szCs w:val="20"/>
              </w:rPr>
              <w:t>$23.7</w:t>
            </w:r>
          </w:p>
        </w:tc>
        <w:tc>
          <w:tcPr>
            <w:tcW w:w="652" w:type="pct"/>
            <w:noWrap/>
            <w:vAlign w:val="bottom"/>
            <w:hideMark/>
          </w:tcPr>
          <w:p w14:paraId="37D5DCE3" w14:textId="2A09E25C" w:rsidR="003909D8" w:rsidRPr="003909D8" w:rsidRDefault="003909D8" w:rsidP="003909D8">
            <w:pPr>
              <w:pStyle w:val="TableBody"/>
              <w:jc w:val="center"/>
              <w:rPr>
                <w:b/>
                <w:bCs/>
                <w:color w:val="000000"/>
                <w:szCs w:val="20"/>
                <w:lang w:eastAsia="en-AU"/>
              </w:rPr>
            </w:pPr>
            <w:r w:rsidRPr="003909D8">
              <w:rPr>
                <w:rFonts w:ascii="Calibri" w:hAnsi="Calibri" w:cs="Calibri"/>
                <w:b/>
                <w:bCs/>
                <w:color w:val="000000"/>
                <w:szCs w:val="20"/>
              </w:rPr>
              <w:t>$18.0</w:t>
            </w:r>
          </w:p>
        </w:tc>
        <w:tc>
          <w:tcPr>
            <w:tcW w:w="575" w:type="pct"/>
            <w:noWrap/>
            <w:vAlign w:val="bottom"/>
            <w:hideMark/>
          </w:tcPr>
          <w:p w14:paraId="2287B853" w14:textId="508A67EE" w:rsidR="003909D8" w:rsidRPr="003909D8" w:rsidRDefault="003909D8" w:rsidP="003909D8">
            <w:pPr>
              <w:pStyle w:val="TableBody"/>
              <w:jc w:val="center"/>
              <w:rPr>
                <w:b/>
                <w:bCs/>
                <w:color w:val="000000"/>
                <w:szCs w:val="20"/>
                <w:lang w:eastAsia="en-AU"/>
              </w:rPr>
            </w:pPr>
            <w:r w:rsidRPr="003909D8">
              <w:rPr>
                <w:rFonts w:ascii="Calibri" w:hAnsi="Calibri" w:cs="Calibri"/>
                <w:b/>
                <w:bCs/>
                <w:color w:val="000000"/>
                <w:szCs w:val="20"/>
              </w:rPr>
              <w:t>$32.7</w:t>
            </w:r>
          </w:p>
        </w:tc>
      </w:tr>
    </w:tbl>
    <w:p w14:paraId="56D69BA0" w14:textId="77777777" w:rsidR="005C60BB" w:rsidRDefault="005C60BB" w:rsidP="00DC1F1A"/>
    <w:p w14:paraId="4E99C621" w14:textId="644836B5" w:rsidR="00FD41DA" w:rsidRPr="009B6BC9" w:rsidRDefault="00605D29" w:rsidP="007255D1">
      <w:pPr>
        <w:rPr>
          <w:b/>
        </w:rPr>
      </w:pPr>
      <w:r>
        <w:fldChar w:fldCharType="begin"/>
      </w:r>
      <w:r>
        <w:instrText xml:space="preserve"> REF _Ref127800365 \h </w:instrText>
      </w:r>
      <w:r>
        <w:fldChar w:fldCharType="separate"/>
      </w:r>
      <w:ins w:id="98" w:author="Briggs, Sam" w:date="2026-05-18T10:50:00Z" w16du:dateUtc="2026-05-18T00:50:00Z">
        <w:r w:rsidR="00F775C6">
          <w:t xml:space="preserve">Figure </w:t>
        </w:r>
        <w:r w:rsidR="00F775C6">
          <w:rPr>
            <w:noProof/>
          </w:rPr>
          <w:t>7</w:t>
        </w:r>
      </w:ins>
      <w:r>
        <w:fldChar w:fldCharType="end"/>
      </w:r>
      <w:r>
        <w:t xml:space="preserve"> </w:t>
      </w:r>
      <w:r w:rsidR="00EF03DC" w:rsidRPr="00156AEA">
        <w:t>illustrates</w:t>
      </w:r>
      <w:r w:rsidR="00EF03DC">
        <w:t xml:space="preserve"> the </w:t>
      </w:r>
      <w:r w:rsidR="009E26D6">
        <w:t xml:space="preserve">yearly </w:t>
      </w:r>
      <w:r w:rsidR="00FD41DA">
        <w:t>G</w:t>
      </w:r>
      <w:r w:rsidR="009E26D6">
        <w:t xml:space="preserve">overnment </w:t>
      </w:r>
      <w:r w:rsidR="00EF03DC">
        <w:t xml:space="preserve">costs </w:t>
      </w:r>
      <w:r w:rsidR="002F261C">
        <w:t xml:space="preserve">in real terms </w:t>
      </w:r>
      <w:r w:rsidR="00A12A9E">
        <w:t xml:space="preserve">over </w:t>
      </w:r>
      <w:r w:rsidR="00EF03DC">
        <w:t>the analysis period</w:t>
      </w:r>
      <w:r w:rsidR="00A12A9E">
        <w:t>.</w:t>
      </w:r>
      <w:r w:rsidR="006C63FE">
        <w:t xml:space="preserve"> </w:t>
      </w:r>
    </w:p>
    <w:p w14:paraId="0E988B22" w14:textId="4957AB73" w:rsidR="009E26D6" w:rsidRDefault="009E26D6" w:rsidP="009E26D6">
      <w:pPr>
        <w:pStyle w:val="Caption"/>
      </w:pPr>
      <w:bookmarkStart w:id="99" w:name="_Ref127800365"/>
      <w:bookmarkStart w:id="100" w:name="_Toc139356359"/>
      <w:r>
        <w:t xml:space="preserve">Figure </w:t>
      </w:r>
      <w:r w:rsidR="00EE3823">
        <w:fldChar w:fldCharType="begin"/>
      </w:r>
      <w:r w:rsidR="00EE3823">
        <w:instrText xml:space="preserve"> SEQ Figure \* ARABIC </w:instrText>
      </w:r>
      <w:r w:rsidR="00EE3823">
        <w:fldChar w:fldCharType="separate"/>
      </w:r>
      <w:r w:rsidR="00F775C6">
        <w:rPr>
          <w:noProof/>
        </w:rPr>
        <w:t>7</w:t>
      </w:r>
      <w:r w:rsidR="00EE3823">
        <w:rPr>
          <w:noProof/>
        </w:rPr>
        <w:fldChar w:fldCharType="end"/>
      </w:r>
      <w:bookmarkEnd w:id="99"/>
      <w:r>
        <w:t xml:space="preserve">: Yearly </w:t>
      </w:r>
      <w:r w:rsidR="00FD41DA">
        <w:t>G</w:t>
      </w:r>
      <w:r>
        <w:t>overnment costs over the analysis period</w:t>
      </w:r>
      <w:bookmarkEnd w:id="100"/>
    </w:p>
    <w:p w14:paraId="6E928FAE" w14:textId="155EB73D" w:rsidR="00546789" w:rsidRDefault="001D06D0" w:rsidP="00DC1F1A">
      <w:pPr>
        <w:rPr>
          <w:noProof/>
        </w:rPr>
      </w:pPr>
      <w:r>
        <w:rPr>
          <w:noProof/>
        </w:rPr>
        <w:drawing>
          <wp:inline distT="0" distB="0" distL="0" distR="0" wp14:anchorId="6DA85050" wp14:editId="7C969188">
            <wp:extent cx="5759450" cy="3096260"/>
            <wp:effectExtent l="0" t="0" r="12700" b="8890"/>
            <wp:docPr id="83943146" name="Chart 1" descr="Figure 7 illustrates the yearly Government costs in real terms over the analysis period. ">
              <a:extLst xmlns:a="http://schemas.openxmlformats.org/drawingml/2006/main">
                <a:ext uri="{FF2B5EF4-FFF2-40B4-BE49-F238E27FC236}">
                  <a16:creationId xmlns:a16="http://schemas.microsoft.com/office/drawing/2014/main" id="{4627FC7F-2A8D-4A38-8181-206D1FF67D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B97C720" w14:textId="285F6F4A" w:rsidR="00FD41DA" w:rsidRDefault="00FD41DA" w:rsidP="00DC1F1A">
      <w:r>
        <w:rPr>
          <w:noProof/>
        </w:rPr>
        <w:fldChar w:fldCharType="begin"/>
      </w:r>
      <w:r>
        <w:rPr>
          <w:noProof/>
        </w:rPr>
        <w:instrText xml:space="preserve"> REF _Ref127799583 \h </w:instrText>
      </w:r>
      <w:r>
        <w:rPr>
          <w:noProof/>
        </w:rPr>
      </w:r>
      <w:r>
        <w:rPr>
          <w:noProof/>
        </w:rPr>
        <w:fldChar w:fldCharType="separate"/>
      </w:r>
      <w:ins w:id="101" w:author="Briggs, Sam" w:date="2026-05-18T10:50:00Z" w16du:dateUtc="2026-05-18T00:50:00Z">
        <w:r w:rsidR="00F775C6">
          <w:t xml:space="preserve">Figure </w:t>
        </w:r>
        <w:r w:rsidR="00F775C6">
          <w:rPr>
            <w:noProof/>
          </w:rPr>
          <w:t>8</w:t>
        </w:r>
      </w:ins>
      <w:r>
        <w:rPr>
          <w:noProof/>
        </w:rPr>
        <w:fldChar w:fldCharType="end"/>
      </w:r>
      <w:r>
        <w:rPr>
          <w:noProof/>
        </w:rPr>
        <w:t xml:space="preserve"> </w:t>
      </w:r>
      <w:r>
        <w:t>below illustrates the yearly Industry real costs over the analysis period.</w:t>
      </w:r>
      <w:r w:rsidR="008D2347">
        <w:t xml:space="preserve"> </w:t>
      </w:r>
      <w:r w:rsidR="0006728E">
        <w:t>As industry costs are related to compliance with a mandatory standard, t</w:t>
      </w:r>
      <w:r w:rsidR="008D2347">
        <w:t>he</w:t>
      </w:r>
      <w:r w:rsidR="0006728E">
        <w:t xml:space="preserve"> industry</w:t>
      </w:r>
      <w:r w:rsidR="008D2347">
        <w:t xml:space="preserve"> costs </w:t>
      </w:r>
      <w:r w:rsidR="00E1776D">
        <w:t xml:space="preserve">for Options 2A and 3A </w:t>
      </w:r>
      <w:r w:rsidR="008D2347">
        <w:t>are</w:t>
      </w:r>
      <w:r w:rsidR="003E58DE">
        <w:t xml:space="preserve"> the same as the base case</w:t>
      </w:r>
      <w:r w:rsidR="000C60B2">
        <w:t xml:space="preserve"> (i.e. </w:t>
      </w:r>
      <w:r w:rsidR="00717BDB">
        <w:t xml:space="preserve">ongoing Industry costs of about $300,000, </w:t>
      </w:r>
      <w:r w:rsidR="000C60B2">
        <w:t>representing the current costs that PFIAA members incur in complying with the voluntary AS5812 standard)</w:t>
      </w:r>
      <w:r w:rsidR="00717BDB">
        <w:t xml:space="preserve">. </w:t>
      </w:r>
    </w:p>
    <w:p w14:paraId="65062841" w14:textId="24491BE5" w:rsidR="00FD41DA" w:rsidRDefault="00EA16E0" w:rsidP="00DC1F1A">
      <w:pPr>
        <w:rPr>
          <w:noProof/>
        </w:rPr>
      </w:pPr>
      <w:r>
        <w:rPr>
          <w:noProof/>
        </w:rPr>
        <w:lastRenderedPageBreak/>
        <w:t>Options 2 and 3</w:t>
      </w:r>
      <w:r w:rsidR="00831823">
        <w:rPr>
          <w:noProof/>
        </w:rPr>
        <w:t xml:space="preserve"> have the next highest</w:t>
      </w:r>
      <w:r w:rsidR="00692441">
        <w:rPr>
          <w:noProof/>
        </w:rPr>
        <w:t xml:space="preserve"> yearly costs</w:t>
      </w:r>
      <w:r w:rsidR="00A13011">
        <w:rPr>
          <w:noProof/>
        </w:rPr>
        <w:t xml:space="preserve"> </w:t>
      </w:r>
      <w:r w:rsidR="00831823">
        <w:rPr>
          <w:noProof/>
        </w:rPr>
        <w:t xml:space="preserve">due to </w:t>
      </w:r>
      <w:r w:rsidR="00EA4865">
        <w:rPr>
          <w:noProof/>
        </w:rPr>
        <w:t>the assumption that a</w:t>
      </w:r>
      <w:r w:rsidR="00D861ED">
        <w:rPr>
          <w:noProof/>
        </w:rPr>
        <w:t xml:space="preserve"> </w:t>
      </w:r>
      <w:r w:rsidR="00EA4865">
        <w:rPr>
          <w:noProof/>
        </w:rPr>
        <w:t xml:space="preserve">compliance rate of 80% is achieved when each </w:t>
      </w:r>
      <w:r w:rsidR="007937FF">
        <w:rPr>
          <w:noProof/>
        </w:rPr>
        <w:t>option</w:t>
      </w:r>
      <w:r w:rsidR="00EA4865">
        <w:rPr>
          <w:noProof/>
        </w:rPr>
        <w:t xml:space="preserve"> is implemented</w:t>
      </w:r>
      <w:r w:rsidR="00831823">
        <w:rPr>
          <w:noProof/>
        </w:rPr>
        <w:t>. Option 4 is similar</w:t>
      </w:r>
      <w:r w:rsidR="009471CC">
        <w:rPr>
          <w:noProof/>
        </w:rPr>
        <w:t xml:space="preserve"> but has</w:t>
      </w:r>
      <w:r w:rsidR="00831823">
        <w:rPr>
          <w:noProof/>
        </w:rPr>
        <w:t xml:space="preserve"> a 97% compliance rate due to more </w:t>
      </w:r>
      <w:r w:rsidR="00D861ED">
        <w:rPr>
          <w:noProof/>
        </w:rPr>
        <w:t xml:space="preserve">active and rigorous </w:t>
      </w:r>
      <w:r w:rsidR="00831823">
        <w:rPr>
          <w:noProof/>
        </w:rPr>
        <w:t xml:space="preserve">compliance </w:t>
      </w:r>
      <w:r w:rsidR="002077A5">
        <w:rPr>
          <w:noProof/>
        </w:rPr>
        <w:t>and enforcement activities</w:t>
      </w:r>
      <w:r w:rsidR="00831823">
        <w:rPr>
          <w:noProof/>
        </w:rPr>
        <w:t xml:space="preserve">. </w:t>
      </w:r>
    </w:p>
    <w:p w14:paraId="77F2AEC7" w14:textId="57107C2B" w:rsidR="00FD41DA" w:rsidRDefault="00FD41DA" w:rsidP="00FD41DA">
      <w:pPr>
        <w:pStyle w:val="Caption"/>
      </w:pPr>
      <w:bookmarkStart w:id="102" w:name="_Ref127799583"/>
      <w:bookmarkStart w:id="103" w:name="_Toc139356360"/>
      <w:r>
        <w:t xml:space="preserve">Figure </w:t>
      </w:r>
      <w:r w:rsidR="00EE3823">
        <w:fldChar w:fldCharType="begin"/>
      </w:r>
      <w:r w:rsidR="00EE3823">
        <w:instrText xml:space="preserve"> SEQ Figure \* ARABIC </w:instrText>
      </w:r>
      <w:r w:rsidR="00EE3823">
        <w:fldChar w:fldCharType="separate"/>
      </w:r>
      <w:r w:rsidR="00F775C6">
        <w:rPr>
          <w:noProof/>
        </w:rPr>
        <w:t>8</w:t>
      </w:r>
      <w:r w:rsidR="00EE3823">
        <w:rPr>
          <w:noProof/>
        </w:rPr>
        <w:fldChar w:fldCharType="end"/>
      </w:r>
      <w:bookmarkEnd w:id="102"/>
      <w:r>
        <w:t xml:space="preserve">: </w:t>
      </w:r>
      <w:r w:rsidRPr="00BE46BE">
        <w:t xml:space="preserve">Yearly </w:t>
      </w:r>
      <w:r>
        <w:t>Industry</w:t>
      </w:r>
      <w:r w:rsidRPr="00BE46BE">
        <w:t xml:space="preserve"> costs over the analysis period</w:t>
      </w:r>
      <w:bookmarkEnd w:id="103"/>
    </w:p>
    <w:p w14:paraId="592F8CA7" w14:textId="0B713B59" w:rsidR="000A2B2C" w:rsidRDefault="00E0633F" w:rsidP="00DC1F1A">
      <w:pPr>
        <w:rPr>
          <w:noProof/>
        </w:rPr>
      </w:pPr>
      <w:r>
        <w:rPr>
          <w:noProof/>
        </w:rPr>
        <w:drawing>
          <wp:inline distT="0" distB="0" distL="0" distR="0" wp14:anchorId="11FE8D44" wp14:editId="55122FFC">
            <wp:extent cx="5759450" cy="3267075"/>
            <wp:effectExtent l="0" t="0" r="12700" b="9525"/>
            <wp:docPr id="1623362135" name="Chart 1" descr="Figure 8 below illustrates the yearly Industry real costs over the analysis period. As industry costs are related to compliance with a mandatory standard, the industry costs for Options 2A and 3A are the same as the base case (i.e. ongoing Industry costs of about $300,000, representing the current costs that PFIAA members incur in complying with the voluntary AS5812 standard). &#10;Options 2 and 3 have the next highest yearly costs due to the assumption that a compliance rate of 80% is achieved when each option is implemented. Option 4 is similar but has a 97% compliance rate due to more active and rigorous compliance and enforcement activities">
              <a:extLst xmlns:a="http://schemas.openxmlformats.org/drawingml/2006/main">
                <a:ext uri="{FF2B5EF4-FFF2-40B4-BE49-F238E27FC236}">
                  <a16:creationId xmlns:a16="http://schemas.microsoft.com/office/drawing/2014/main" id="{06E2C915-3403-4F1C-89E0-853931E46C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5C2098C" w14:textId="556F976D" w:rsidR="009C7BE1" w:rsidRDefault="009C7BE1" w:rsidP="009C7BE1">
      <w:pPr>
        <w:pStyle w:val="Heading3No"/>
      </w:pPr>
      <w:r>
        <w:t>Analysis of incremental benefits</w:t>
      </w:r>
    </w:p>
    <w:p w14:paraId="65C486A3" w14:textId="7C49B665" w:rsidR="006F756F" w:rsidRDefault="00B70043" w:rsidP="00DC1F1A">
      <w:r>
        <w:t>A</w:t>
      </w:r>
      <w:r w:rsidR="003F74F7">
        <w:t>s</w:t>
      </w:r>
      <w:r>
        <w:t xml:space="preserve"> discussed previously, a</w:t>
      </w:r>
      <w:r w:rsidR="00B05735">
        <w:t xml:space="preserve"> threshold analysis was used </w:t>
      </w:r>
      <w:r w:rsidR="00D861ED">
        <w:t xml:space="preserve">as </w:t>
      </w:r>
      <w:r w:rsidR="00660DF3">
        <w:t xml:space="preserve">there is insufficient evidence to </w:t>
      </w:r>
      <w:r w:rsidR="00B05735">
        <w:t>estimat</w:t>
      </w:r>
      <w:r w:rsidR="00660DF3">
        <w:t>e</w:t>
      </w:r>
      <w:r w:rsidR="00B05735">
        <w:t xml:space="preserve"> the </w:t>
      </w:r>
      <w:r w:rsidR="00660DF3">
        <w:t xml:space="preserve">efficacy of the </w:t>
      </w:r>
      <w:r w:rsidR="00871AF7">
        <w:t xml:space="preserve">policy </w:t>
      </w:r>
      <w:r w:rsidR="007937FF">
        <w:t>option</w:t>
      </w:r>
      <w:r w:rsidR="00660DF3">
        <w:t>s in reducing the impact of pet food safety incidents in Australia</w:t>
      </w:r>
      <w:r w:rsidR="00077F2A">
        <w:t>.</w:t>
      </w:r>
      <w:r w:rsidR="00B05735">
        <w:t xml:space="preserve"> </w:t>
      </w:r>
      <w:r w:rsidR="00077F2A">
        <w:t xml:space="preserve">As such, </w:t>
      </w:r>
      <w:r w:rsidR="004D7DCD">
        <w:t>the benefits</w:t>
      </w:r>
      <w:r w:rsidR="007A3387">
        <w:t xml:space="preserve"> are not quantified</w:t>
      </w:r>
      <w:r w:rsidR="00996DFB">
        <w:t>,</w:t>
      </w:r>
      <w:r w:rsidR="002D63E6">
        <w:t xml:space="preserve"> limiting our analysis of the results</w:t>
      </w:r>
      <w:r w:rsidR="00077F2A">
        <w:t>.</w:t>
      </w:r>
      <w:r w:rsidR="006F756F">
        <w:t xml:space="preserve"> </w:t>
      </w:r>
    </w:p>
    <w:p w14:paraId="1D33857D" w14:textId="6C077A71" w:rsidR="003E14B3" w:rsidRDefault="00D17CC7" w:rsidP="008245AE">
      <w:r>
        <w:t>T</w:t>
      </w:r>
      <w:r w:rsidR="00816826">
        <w:t>he incremental benefits associated with a 1% efficacy level</w:t>
      </w:r>
      <w:r w:rsidR="0032311E">
        <w:t xml:space="preserve"> </w:t>
      </w:r>
      <w:r w:rsidR="00816826">
        <w:t xml:space="preserve">for each </w:t>
      </w:r>
      <w:r w:rsidR="007937FF">
        <w:t>option</w:t>
      </w:r>
      <w:r w:rsidR="00816826">
        <w:t xml:space="preserve"> are detailed below in </w:t>
      </w:r>
      <w:r w:rsidR="00290300">
        <w:fldChar w:fldCharType="begin"/>
      </w:r>
      <w:r w:rsidR="00290300">
        <w:instrText xml:space="preserve"> REF _Ref127537816 \h </w:instrText>
      </w:r>
      <w:r w:rsidR="00290300">
        <w:fldChar w:fldCharType="separate"/>
      </w:r>
      <w:ins w:id="104" w:author="Briggs, Sam" w:date="2026-05-18T10:50:00Z" w16du:dateUtc="2026-05-18T00:50:00Z">
        <w:r w:rsidR="00F775C6">
          <w:t xml:space="preserve">Table </w:t>
        </w:r>
        <w:r w:rsidR="00F775C6">
          <w:rPr>
            <w:noProof/>
          </w:rPr>
          <w:t>13</w:t>
        </w:r>
      </w:ins>
      <w:r w:rsidR="00290300">
        <w:fldChar w:fldCharType="end"/>
      </w:r>
      <w:r w:rsidR="00816826">
        <w:t>.</w:t>
      </w:r>
      <w:r w:rsidR="005F2B40">
        <w:t xml:space="preserve"> All </w:t>
      </w:r>
      <w:r>
        <w:t xml:space="preserve">options </w:t>
      </w:r>
      <w:r w:rsidR="005F2B40">
        <w:t xml:space="preserve">have relatively similar benefits at the 1% level, with </w:t>
      </w:r>
      <w:r w:rsidR="00333865">
        <w:t xml:space="preserve">small differences resulting from each </w:t>
      </w:r>
      <w:r>
        <w:t xml:space="preserve">option’s </w:t>
      </w:r>
      <w:r w:rsidR="00333865">
        <w:t xml:space="preserve">varying implementation </w:t>
      </w:r>
      <w:r w:rsidR="001341B7">
        <w:t xml:space="preserve">date. </w:t>
      </w:r>
      <w:r w:rsidR="009F2669">
        <w:t xml:space="preserve">For </w:t>
      </w:r>
      <w:r>
        <w:t>example</w:t>
      </w:r>
      <w:r w:rsidR="009F2669">
        <w:t xml:space="preserve">, a 1% reduction </w:t>
      </w:r>
      <w:r w:rsidR="00996DFB">
        <w:t>in</w:t>
      </w:r>
      <w:r w:rsidR="009F2669">
        <w:t xml:space="preserve"> 2023 populations re</w:t>
      </w:r>
      <w:r w:rsidR="00996DFB">
        <w:t>duces</w:t>
      </w:r>
      <w:r w:rsidR="00F032C3">
        <w:t xml:space="preserve"> </w:t>
      </w:r>
      <w:r w:rsidR="00B82266">
        <w:t>to</w:t>
      </w:r>
      <w:r w:rsidR="009F2669">
        <w:t xml:space="preserve"> 30 vet visits and 0.38 deaths. </w:t>
      </w:r>
      <w:r w:rsidR="001341B7">
        <w:t>The long</w:t>
      </w:r>
      <w:r w:rsidR="005D68C2">
        <w:t>er</w:t>
      </w:r>
      <w:r w:rsidR="001341B7">
        <w:t xml:space="preserve"> it takes to </w:t>
      </w:r>
      <w:r w:rsidR="005D68C2">
        <w:t xml:space="preserve">implement each </w:t>
      </w:r>
      <w:r>
        <w:t>option</w:t>
      </w:r>
      <w:r w:rsidR="005D68C2">
        <w:t xml:space="preserve">, the </w:t>
      </w:r>
      <w:r w:rsidR="00AA4444">
        <w:t xml:space="preserve">more </w:t>
      </w:r>
      <w:r w:rsidR="00C83A65">
        <w:t>discounting</w:t>
      </w:r>
      <w:r w:rsidR="003E14B3">
        <w:t xml:space="preserve"> impacts the benefits.</w:t>
      </w:r>
      <w:r w:rsidR="002D3386">
        <w:t xml:space="preserve"> </w:t>
      </w:r>
      <w:r w:rsidR="00745F62">
        <w:t>Overall, the</w:t>
      </w:r>
      <w:r w:rsidR="009C332D">
        <w:t xml:space="preserve"> benefits are primarily driven by </w:t>
      </w:r>
      <w:r w:rsidR="001A70D7">
        <w:t>the number of pet food</w:t>
      </w:r>
      <w:r w:rsidR="009C332D">
        <w:t xml:space="preserve"> incidents</w:t>
      </w:r>
      <w:r w:rsidR="007336CD">
        <w:t xml:space="preserve"> assumed to occur each year.</w:t>
      </w:r>
    </w:p>
    <w:p w14:paraId="1D87201C" w14:textId="5FE54E6F" w:rsidR="00F5515D" w:rsidRDefault="00F5515D" w:rsidP="00F5515D">
      <w:pPr>
        <w:pStyle w:val="Caption"/>
      </w:pPr>
      <w:bookmarkStart w:id="105" w:name="_Ref127537816"/>
      <w:bookmarkStart w:id="106" w:name="_Toc139356349"/>
      <w:r>
        <w:t xml:space="preserve">Table </w:t>
      </w:r>
      <w:r w:rsidR="00EE3823">
        <w:fldChar w:fldCharType="begin"/>
      </w:r>
      <w:r w:rsidR="00EE3823">
        <w:instrText xml:space="preserve"> SEQ Table \* ARABIC </w:instrText>
      </w:r>
      <w:r w:rsidR="00EE3823">
        <w:fldChar w:fldCharType="separate"/>
      </w:r>
      <w:r w:rsidR="00F775C6">
        <w:rPr>
          <w:noProof/>
        </w:rPr>
        <w:t>13</w:t>
      </w:r>
      <w:r w:rsidR="00EE3823">
        <w:rPr>
          <w:noProof/>
        </w:rPr>
        <w:fldChar w:fldCharType="end"/>
      </w:r>
      <w:bookmarkEnd w:id="105"/>
      <w:r>
        <w:t>: Benefits</w:t>
      </w:r>
      <w:r w:rsidR="00CB7731">
        <w:t xml:space="preserve"> </w:t>
      </w:r>
      <w:r w:rsidRPr="00386DB2">
        <w:t>associated with</w:t>
      </w:r>
      <w:r>
        <w:t xml:space="preserve"> each </w:t>
      </w:r>
      <w:r w:rsidR="007937FF">
        <w:t>option</w:t>
      </w:r>
      <w:r>
        <w:t xml:space="preserve"> achieving a 1% efficacy</w:t>
      </w:r>
      <w:r w:rsidR="00CB7731">
        <w:t xml:space="preserve"> ($million, 7% discount rate)</w:t>
      </w:r>
      <w:bookmarkEnd w:id="106"/>
    </w:p>
    <w:tbl>
      <w:tblPr>
        <w:tblStyle w:val="MJTableStyle1default"/>
        <w:tblW w:w="4843" w:type="pct"/>
        <w:tblLook w:val="04E0" w:firstRow="1" w:lastRow="1" w:firstColumn="1" w:lastColumn="0" w:noHBand="0" w:noVBand="1"/>
      </w:tblPr>
      <w:tblGrid>
        <w:gridCol w:w="3463"/>
        <w:gridCol w:w="1010"/>
        <w:gridCol w:w="1146"/>
        <w:gridCol w:w="1010"/>
        <w:gridCol w:w="1146"/>
        <w:gridCol w:w="1010"/>
      </w:tblGrid>
      <w:tr w:rsidR="000054D4" w:rsidRPr="006C3F87" w14:paraId="5D7CA940" w14:textId="77777777">
        <w:trPr>
          <w:cnfStyle w:val="100000000000" w:firstRow="1" w:lastRow="0" w:firstColumn="0" w:lastColumn="0" w:oddVBand="0" w:evenVBand="0" w:oddHBand="0" w:evenHBand="0" w:firstRowFirstColumn="0" w:firstRowLastColumn="0" w:lastRowFirstColumn="0" w:lastRowLastColumn="0"/>
          <w:trHeight w:val="300"/>
        </w:trPr>
        <w:tc>
          <w:tcPr>
            <w:tcW w:w="1971" w:type="pct"/>
            <w:noWrap/>
            <w:hideMark/>
          </w:tcPr>
          <w:p w14:paraId="6F61B3AD" w14:textId="77777777" w:rsidR="000054D4" w:rsidRPr="006C3F87" w:rsidRDefault="000054D4" w:rsidP="00367A8E">
            <w:pPr>
              <w:pStyle w:val="TableHeading"/>
              <w:rPr>
                <w:lang w:eastAsia="en-AU"/>
              </w:rPr>
            </w:pPr>
          </w:p>
        </w:tc>
        <w:tc>
          <w:tcPr>
            <w:tcW w:w="575" w:type="pct"/>
            <w:noWrap/>
            <w:hideMark/>
          </w:tcPr>
          <w:p w14:paraId="1236D974" w14:textId="77777777" w:rsidR="000054D4" w:rsidRPr="00E80692" w:rsidRDefault="000054D4" w:rsidP="00367A8E">
            <w:pPr>
              <w:pStyle w:val="TableHeading"/>
              <w:rPr>
                <w:lang w:eastAsia="en-AU"/>
              </w:rPr>
            </w:pPr>
            <w:r w:rsidRPr="00E80692">
              <w:rPr>
                <w:lang w:eastAsia="en-AU"/>
              </w:rPr>
              <w:t>Option 2</w:t>
            </w:r>
          </w:p>
        </w:tc>
        <w:tc>
          <w:tcPr>
            <w:tcW w:w="652" w:type="pct"/>
            <w:noWrap/>
            <w:hideMark/>
          </w:tcPr>
          <w:p w14:paraId="5D40F64E" w14:textId="77777777" w:rsidR="000054D4" w:rsidRPr="00E80692" w:rsidRDefault="000054D4" w:rsidP="00367A8E">
            <w:pPr>
              <w:pStyle w:val="TableHeading"/>
              <w:rPr>
                <w:lang w:eastAsia="en-AU"/>
              </w:rPr>
            </w:pPr>
            <w:r w:rsidRPr="00E80692">
              <w:rPr>
                <w:lang w:eastAsia="en-AU"/>
              </w:rPr>
              <w:t>Option 2A</w:t>
            </w:r>
          </w:p>
        </w:tc>
        <w:tc>
          <w:tcPr>
            <w:tcW w:w="575" w:type="pct"/>
            <w:noWrap/>
            <w:hideMark/>
          </w:tcPr>
          <w:p w14:paraId="2035ECE6" w14:textId="77777777" w:rsidR="000054D4" w:rsidRPr="00E80692" w:rsidRDefault="000054D4" w:rsidP="00367A8E">
            <w:pPr>
              <w:pStyle w:val="TableHeading"/>
              <w:rPr>
                <w:lang w:eastAsia="en-AU"/>
              </w:rPr>
            </w:pPr>
            <w:r w:rsidRPr="00E80692">
              <w:rPr>
                <w:lang w:eastAsia="en-AU"/>
              </w:rPr>
              <w:t>Option 3</w:t>
            </w:r>
          </w:p>
        </w:tc>
        <w:tc>
          <w:tcPr>
            <w:tcW w:w="652" w:type="pct"/>
            <w:noWrap/>
            <w:hideMark/>
          </w:tcPr>
          <w:p w14:paraId="4FCDEFDF" w14:textId="77777777" w:rsidR="000054D4" w:rsidRPr="00E80692" w:rsidRDefault="000054D4" w:rsidP="00367A8E">
            <w:pPr>
              <w:pStyle w:val="TableHeading"/>
              <w:rPr>
                <w:lang w:eastAsia="en-AU"/>
              </w:rPr>
            </w:pPr>
            <w:r w:rsidRPr="00E80692">
              <w:rPr>
                <w:lang w:eastAsia="en-AU"/>
              </w:rPr>
              <w:t>Option 3A</w:t>
            </w:r>
          </w:p>
        </w:tc>
        <w:tc>
          <w:tcPr>
            <w:tcW w:w="575" w:type="pct"/>
            <w:noWrap/>
            <w:hideMark/>
          </w:tcPr>
          <w:p w14:paraId="2A782052" w14:textId="77777777" w:rsidR="000054D4" w:rsidRPr="00E80692" w:rsidRDefault="000054D4" w:rsidP="00367A8E">
            <w:pPr>
              <w:pStyle w:val="TableHeading"/>
              <w:rPr>
                <w:lang w:eastAsia="en-AU"/>
              </w:rPr>
            </w:pPr>
            <w:r w:rsidRPr="00E80692">
              <w:rPr>
                <w:lang w:eastAsia="en-AU"/>
              </w:rPr>
              <w:t>Option 4</w:t>
            </w:r>
          </w:p>
        </w:tc>
      </w:tr>
      <w:tr w:rsidR="00553584" w:rsidRPr="006C3F87" w14:paraId="3D405BE7" w14:textId="77777777">
        <w:trPr>
          <w:cnfStyle w:val="000000100000" w:firstRow="0" w:lastRow="0" w:firstColumn="0" w:lastColumn="0" w:oddVBand="0" w:evenVBand="0" w:oddHBand="1" w:evenHBand="0" w:firstRowFirstColumn="0" w:firstRowLastColumn="0" w:lastRowFirstColumn="0" w:lastRowLastColumn="0"/>
          <w:trHeight w:val="300"/>
        </w:trPr>
        <w:tc>
          <w:tcPr>
            <w:tcW w:w="1971" w:type="pct"/>
            <w:noWrap/>
            <w:hideMark/>
          </w:tcPr>
          <w:p w14:paraId="72BF9A9B" w14:textId="3326E4A0" w:rsidR="00553584" w:rsidRPr="006C3F87" w:rsidRDefault="00553584" w:rsidP="00553584">
            <w:pPr>
              <w:pStyle w:val="TableBody"/>
              <w:rPr>
                <w:rFonts w:ascii="Calibri" w:eastAsia="Times New Roman" w:hAnsi="Calibri" w:cs="Calibri"/>
                <w:lang w:eastAsia="en-AU"/>
              </w:rPr>
            </w:pPr>
            <w:r w:rsidRPr="008525E7">
              <w:t>Avoided vet service</w:t>
            </w:r>
          </w:p>
        </w:tc>
        <w:tc>
          <w:tcPr>
            <w:tcW w:w="575" w:type="pct"/>
            <w:noWrap/>
            <w:hideMark/>
          </w:tcPr>
          <w:p w14:paraId="3B9B1D9A" w14:textId="761360DF" w:rsidR="00553584" w:rsidRPr="006C3F87" w:rsidRDefault="00553584" w:rsidP="00553584">
            <w:pPr>
              <w:pStyle w:val="TableBody"/>
              <w:rPr>
                <w:rFonts w:ascii="Calibri" w:eastAsia="Times New Roman" w:hAnsi="Calibri" w:cs="Calibri"/>
                <w:color w:val="000000"/>
                <w:lang w:eastAsia="en-AU"/>
              </w:rPr>
            </w:pPr>
            <w:r w:rsidRPr="00AB0DE4">
              <w:t>$0.39</w:t>
            </w:r>
          </w:p>
        </w:tc>
        <w:tc>
          <w:tcPr>
            <w:tcW w:w="652" w:type="pct"/>
            <w:noWrap/>
            <w:hideMark/>
          </w:tcPr>
          <w:p w14:paraId="48CB68FF" w14:textId="7FCB073E" w:rsidR="00553584" w:rsidRPr="006C3F87" w:rsidRDefault="00553584" w:rsidP="00553584">
            <w:pPr>
              <w:pStyle w:val="TableBody"/>
              <w:rPr>
                <w:rFonts w:ascii="Calibri" w:eastAsia="Times New Roman" w:hAnsi="Calibri" w:cs="Calibri"/>
                <w:color w:val="000000"/>
                <w:lang w:eastAsia="en-AU"/>
              </w:rPr>
            </w:pPr>
            <w:r w:rsidRPr="00AB0DE4">
              <w:t>$0.43</w:t>
            </w:r>
          </w:p>
        </w:tc>
        <w:tc>
          <w:tcPr>
            <w:tcW w:w="575" w:type="pct"/>
            <w:noWrap/>
            <w:hideMark/>
          </w:tcPr>
          <w:p w14:paraId="3E87E67D" w14:textId="32D44949" w:rsidR="00553584" w:rsidRPr="006C3F87" w:rsidRDefault="00553584" w:rsidP="00553584">
            <w:pPr>
              <w:pStyle w:val="TableBody"/>
              <w:rPr>
                <w:rFonts w:ascii="Calibri" w:eastAsia="Times New Roman" w:hAnsi="Calibri" w:cs="Calibri"/>
                <w:color w:val="000000"/>
                <w:lang w:eastAsia="en-AU"/>
              </w:rPr>
            </w:pPr>
            <w:r w:rsidRPr="00AB0DE4">
              <w:t>$0.39</w:t>
            </w:r>
          </w:p>
        </w:tc>
        <w:tc>
          <w:tcPr>
            <w:tcW w:w="652" w:type="pct"/>
            <w:noWrap/>
            <w:hideMark/>
          </w:tcPr>
          <w:p w14:paraId="7EA219CE" w14:textId="10A71821" w:rsidR="00553584" w:rsidRPr="006C3F87" w:rsidRDefault="00553584" w:rsidP="00553584">
            <w:pPr>
              <w:pStyle w:val="TableBody"/>
              <w:rPr>
                <w:rFonts w:ascii="Calibri" w:eastAsia="Times New Roman" w:hAnsi="Calibri" w:cs="Calibri"/>
                <w:color w:val="000000"/>
                <w:lang w:eastAsia="en-AU"/>
              </w:rPr>
            </w:pPr>
            <w:r w:rsidRPr="00AB0DE4">
              <w:t>$0.43</w:t>
            </w:r>
          </w:p>
        </w:tc>
        <w:tc>
          <w:tcPr>
            <w:tcW w:w="575" w:type="pct"/>
            <w:noWrap/>
            <w:hideMark/>
          </w:tcPr>
          <w:p w14:paraId="2BC4F038" w14:textId="665CD67F" w:rsidR="00553584" w:rsidRPr="006C3F87" w:rsidRDefault="00553584" w:rsidP="00553584">
            <w:pPr>
              <w:pStyle w:val="TableBody"/>
              <w:rPr>
                <w:rFonts w:ascii="Calibri" w:eastAsia="Times New Roman" w:hAnsi="Calibri" w:cs="Calibri"/>
                <w:color w:val="000000"/>
                <w:lang w:eastAsia="en-AU"/>
              </w:rPr>
            </w:pPr>
            <w:r w:rsidRPr="00AB0DE4">
              <w:t>$0.36</w:t>
            </w:r>
          </w:p>
        </w:tc>
      </w:tr>
      <w:tr w:rsidR="00553584" w:rsidRPr="006C3F87" w14:paraId="55C8FE07" w14:textId="77777777">
        <w:trPr>
          <w:cnfStyle w:val="000000010000" w:firstRow="0" w:lastRow="0" w:firstColumn="0" w:lastColumn="0" w:oddVBand="0" w:evenVBand="0" w:oddHBand="0" w:evenHBand="1" w:firstRowFirstColumn="0" w:firstRowLastColumn="0" w:lastRowFirstColumn="0" w:lastRowLastColumn="0"/>
          <w:trHeight w:val="300"/>
        </w:trPr>
        <w:tc>
          <w:tcPr>
            <w:tcW w:w="1971" w:type="pct"/>
            <w:noWrap/>
            <w:hideMark/>
          </w:tcPr>
          <w:p w14:paraId="6912724D" w14:textId="6B6838E6" w:rsidR="00553584" w:rsidRPr="006C3F87" w:rsidRDefault="00553584" w:rsidP="00553584">
            <w:pPr>
              <w:pStyle w:val="TableBody"/>
              <w:rPr>
                <w:rFonts w:ascii="Calibri" w:eastAsia="Times New Roman" w:hAnsi="Calibri" w:cs="Calibri"/>
                <w:color w:val="000000"/>
                <w:lang w:eastAsia="en-AU"/>
              </w:rPr>
            </w:pPr>
            <w:r w:rsidRPr="008525E7">
              <w:t>Avoided pet death</w:t>
            </w:r>
          </w:p>
        </w:tc>
        <w:tc>
          <w:tcPr>
            <w:tcW w:w="575" w:type="pct"/>
            <w:noWrap/>
            <w:hideMark/>
          </w:tcPr>
          <w:p w14:paraId="03B7D575" w14:textId="46C0EC74" w:rsidR="00553584" w:rsidRPr="006C3F87" w:rsidRDefault="00553584" w:rsidP="00553584">
            <w:pPr>
              <w:pStyle w:val="TableBody"/>
              <w:rPr>
                <w:rFonts w:ascii="Calibri" w:eastAsia="Times New Roman" w:hAnsi="Calibri" w:cs="Calibri"/>
                <w:color w:val="000000"/>
                <w:lang w:eastAsia="en-AU"/>
              </w:rPr>
            </w:pPr>
            <w:r w:rsidRPr="00AB0DE4">
              <w:t>$0.06</w:t>
            </w:r>
          </w:p>
        </w:tc>
        <w:tc>
          <w:tcPr>
            <w:tcW w:w="652" w:type="pct"/>
            <w:noWrap/>
            <w:hideMark/>
          </w:tcPr>
          <w:p w14:paraId="3E84A90B" w14:textId="02D5DC27" w:rsidR="00553584" w:rsidRPr="006C3F87" w:rsidRDefault="00553584" w:rsidP="00553584">
            <w:pPr>
              <w:pStyle w:val="TableBody"/>
              <w:rPr>
                <w:rFonts w:ascii="Calibri" w:eastAsia="Times New Roman" w:hAnsi="Calibri" w:cs="Calibri"/>
                <w:color w:val="000000"/>
                <w:lang w:eastAsia="en-AU"/>
              </w:rPr>
            </w:pPr>
            <w:r w:rsidRPr="00AB0DE4">
              <w:t>$0.06</w:t>
            </w:r>
          </w:p>
        </w:tc>
        <w:tc>
          <w:tcPr>
            <w:tcW w:w="575" w:type="pct"/>
            <w:noWrap/>
            <w:hideMark/>
          </w:tcPr>
          <w:p w14:paraId="0255E60A" w14:textId="708F60FF" w:rsidR="00553584" w:rsidRPr="006C3F87" w:rsidRDefault="00553584" w:rsidP="00553584">
            <w:pPr>
              <w:pStyle w:val="TableBody"/>
              <w:rPr>
                <w:rFonts w:ascii="Calibri" w:eastAsia="Times New Roman" w:hAnsi="Calibri" w:cs="Calibri"/>
                <w:color w:val="000000"/>
                <w:lang w:eastAsia="en-AU"/>
              </w:rPr>
            </w:pPr>
            <w:r w:rsidRPr="00AB0DE4">
              <w:t>$0.06</w:t>
            </w:r>
          </w:p>
        </w:tc>
        <w:tc>
          <w:tcPr>
            <w:tcW w:w="652" w:type="pct"/>
            <w:noWrap/>
            <w:hideMark/>
          </w:tcPr>
          <w:p w14:paraId="3466B559" w14:textId="6E6108C1" w:rsidR="00553584" w:rsidRPr="006C3F87" w:rsidRDefault="00553584" w:rsidP="00553584">
            <w:pPr>
              <w:pStyle w:val="TableBody"/>
              <w:rPr>
                <w:rFonts w:ascii="Calibri" w:eastAsia="Times New Roman" w:hAnsi="Calibri" w:cs="Calibri"/>
                <w:color w:val="000000"/>
                <w:lang w:eastAsia="en-AU"/>
              </w:rPr>
            </w:pPr>
            <w:r w:rsidRPr="00AB0DE4">
              <w:t>$0.06</w:t>
            </w:r>
          </w:p>
        </w:tc>
        <w:tc>
          <w:tcPr>
            <w:tcW w:w="575" w:type="pct"/>
            <w:noWrap/>
            <w:hideMark/>
          </w:tcPr>
          <w:p w14:paraId="6347D526" w14:textId="73E3C23E" w:rsidR="00553584" w:rsidRPr="006C3F87" w:rsidRDefault="00553584" w:rsidP="00553584">
            <w:pPr>
              <w:pStyle w:val="TableBody"/>
              <w:rPr>
                <w:rFonts w:ascii="Calibri" w:eastAsia="Times New Roman" w:hAnsi="Calibri" w:cs="Calibri"/>
                <w:color w:val="000000"/>
                <w:lang w:eastAsia="en-AU"/>
              </w:rPr>
            </w:pPr>
            <w:r w:rsidRPr="00AB0DE4">
              <w:t>$0.05</w:t>
            </w:r>
          </w:p>
        </w:tc>
      </w:tr>
      <w:tr w:rsidR="00553584" w:rsidRPr="006C3F87" w14:paraId="2A27381A" w14:textId="77777777">
        <w:trPr>
          <w:cnfStyle w:val="000000100000" w:firstRow="0" w:lastRow="0" w:firstColumn="0" w:lastColumn="0" w:oddVBand="0" w:evenVBand="0" w:oddHBand="1" w:evenHBand="0" w:firstRowFirstColumn="0" w:firstRowLastColumn="0" w:lastRowFirstColumn="0" w:lastRowLastColumn="0"/>
          <w:trHeight w:val="300"/>
        </w:trPr>
        <w:tc>
          <w:tcPr>
            <w:tcW w:w="1971" w:type="pct"/>
            <w:noWrap/>
            <w:hideMark/>
          </w:tcPr>
          <w:p w14:paraId="1AC6299D" w14:textId="60AE879D" w:rsidR="00553584" w:rsidRPr="006C3F87" w:rsidRDefault="00553584" w:rsidP="00553584">
            <w:pPr>
              <w:pStyle w:val="TableBody"/>
              <w:rPr>
                <w:rFonts w:ascii="Calibri" w:eastAsia="Times New Roman" w:hAnsi="Calibri" w:cs="Calibri"/>
                <w:color w:val="000000"/>
                <w:lang w:eastAsia="en-AU"/>
              </w:rPr>
            </w:pPr>
            <w:r w:rsidRPr="008525E7">
              <w:t>Avoided time</w:t>
            </w:r>
            <w:r>
              <w:t xml:space="preserve"> costs</w:t>
            </w:r>
          </w:p>
        </w:tc>
        <w:tc>
          <w:tcPr>
            <w:tcW w:w="575" w:type="pct"/>
            <w:noWrap/>
            <w:hideMark/>
          </w:tcPr>
          <w:p w14:paraId="3F37220F" w14:textId="1FDE2CD7" w:rsidR="00553584" w:rsidRPr="006C3F87" w:rsidRDefault="00553584" w:rsidP="00553584">
            <w:pPr>
              <w:pStyle w:val="TableBody"/>
              <w:rPr>
                <w:rFonts w:ascii="Calibri" w:eastAsia="Times New Roman" w:hAnsi="Calibri" w:cs="Calibri"/>
                <w:color w:val="000000"/>
                <w:lang w:eastAsia="en-AU"/>
              </w:rPr>
            </w:pPr>
            <w:r w:rsidRPr="00AB0DE4">
              <w:t>$0.08</w:t>
            </w:r>
          </w:p>
        </w:tc>
        <w:tc>
          <w:tcPr>
            <w:tcW w:w="652" w:type="pct"/>
            <w:noWrap/>
            <w:hideMark/>
          </w:tcPr>
          <w:p w14:paraId="412271DD" w14:textId="05ECA92D" w:rsidR="00553584" w:rsidRPr="006C3F87" w:rsidRDefault="00553584" w:rsidP="00553584">
            <w:pPr>
              <w:pStyle w:val="TableBody"/>
              <w:rPr>
                <w:rFonts w:ascii="Calibri" w:eastAsia="Times New Roman" w:hAnsi="Calibri" w:cs="Calibri"/>
                <w:color w:val="000000"/>
                <w:lang w:eastAsia="en-AU"/>
              </w:rPr>
            </w:pPr>
            <w:r w:rsidRPr="00AB0DE4">
              <w:t>$0.09</w:t>
            </w:r>
          </w:p>
        </w:tc>
        <w:tc>
          <w:tcPr>
            <w:tcW w:w="575" w:type="pct"/>
            <w:noWrap/>
            <w:hideMark/>
          </w:tcPr>
          <w:p w14:paraId="61771203" w14:textId="4895A579" w:rsidR="00553584" w:rsidRPr="006C3F87" w:rsidRDefault="00553584" w:rsidP="00553584">
            <w:pPr>
              <w:pStyle w:val="TableBody"/>
              <w:rPr>
                <w:rFonts w:ascii="Calibri" w:eastAsia="Times New Roman" w:hAnsi="Calibri" w:cs="Calibri"/>
                <w:color w:val="000000"/>
                <w:lang w:eastAsia="en-AU"/>
              </w:rPr>
            </w:pPr>
            <w:r w:rsidRPr="00AB0DE4">
              <w:t>$0.08</w:t>
            </w:r>
          </w:p>
        </w:tc>
        <w:tc>
          <w:tcPr>
            <w:tcW w:w="652" w:type="pct"/>
            <w:noWrap/>
            <w:hideMark/>
          </w:tcPr>
          <w:p w14:paraId="2FFAD80E" w14:textId="233D316E" w:rsidR="00553584" w:rsidRPr="006C3F87" w:rsidRDefault="00553584" w:rsidP="00553584">
            <w:pPr>
              <w:pStyle w:val="TableBody"/>
              <w:rPr>
                <w:rFonts w:ascii="Calibri" w:eastAsia="Times New Roman" w:hAnsi="Calibri" w:cs="Calibri"/>
                <w:color w:val="000000"/>
                <w:lang w:eastAsia="en-AU"/>
              </w:rPr>
            </w:pPr>
            <w:r w:rsidRPr="00AB0DE4">
              <w:t>$0.09</w:t>
            </w:r>
          </w:p>
        </w:tc>
        <w:tc>
          <w:tcPr>
            <w:tcW w:w="575" w:type="pct"/>
            <w:noWrap/>
            <w:hideMark/>
          </w:tcPr>
          <w:p w14:paraId="453F5831" w14:textId="31490218" w:rsidR="00553584" w:rsidRPr="006C3F87" w:rsidRDefault="00553584" w:rsidP="00553584">
            <w:pPr>
              <w:pStyle w:val="TableBody"/>
              <w:rPr>
                <w:rFonts w:ascii="Calibri" w:eastAsia="Times New Roman" w:hAnsi="Calibri" w:cs="Calibri"/>
                <w:color w:val="000000"/>
                <w:lang w:eastAsia="en-AU"/>
              </w:rPr>
            </w:pPr>
            <w:r w:rsidRPr="00AB0DE4">
              <w:t>$0.07</w:t>
            </w:r>
          </w:p>
        </w:tc>
      </w:tr>
      <w:tr w:rsidR="00553584" w:rsidRPr="006C3F87" w14:paraId="11D19205" w14:textId="77777777">
        <w:trPr>
          <w:cnfStyle w:val="010000000000" w:firstRow="0" w:lastRow="1" w:firstColumn="0" w:lastColumn="0" w:oddVBand="0" w:evenVBand="0" w:oddHBand="0" w:evenHBand="0" w:firstRowFirstColumn="0" w:firstRowLastColumn="0" w:lastRowFirstColumn="0" w:lastRowLastColumn="0"/>
          <w:trHeight w:val="315"/>
        </w:trPr>
        <w:tc>
          <w:tcPr>
            <w:tcW w:w="1971" w:type="pct"/>
            <w:noWrap/>
            <w:hideMark/>
          </w:tcPr>
          <w:p w14:paraId="3DA0114A" w14:textId="347D6B23" w:rsidR="00553584" w:rsidRPr="003F4FE5" w:rsidRDefault="00553584" w:rsidP="00553584">
            <w:pPr>
              <w:pStyle w:val="TableBody"/>
              <w:rPr>
                <w:rFonts w:ascii="Calibri" w:eastAsia="Times New Roman" w:hAnsi="Calibri" w:cs="Calibri"/>
                <w:b/>
                <w:bCs/>
                <w:color w:val="000000"/>
                <w:lang w:eastAsia="en-AU"/>
              </w:rPr>
            </w:pPr>
            <w:r w:rsidRPr="003F4FE5">
              <w:rPr>
                <w:b/>
                <w:bCs/>
              </w:rPr>
              <w:t>Gross benefits</w:t>
            </w:r>
          </w:p>
        </w:tc>
        <w:tc>
          <w:tcPr>
            <w:tcW w:w="575" w:type="pct"/>
            <w:noWrap/>
            <w:hideMark/>
          </w:tcPr>
          <w:p w14:paraId="40C4278A" w14:textId="74A3E059" w:rsidR="00553584" w:rsidRPr="00553584" w:rsidRDefault="00553584" w:rsidP="00553584">
            <w:pPr>
              <w:pStyle w:val="TableBody"/>
              <w:rPr>
                <w:rFonts w:ascii="Calibri" w:eastAsia="Times New Roman" w:hAnsi="Calibri" w:cs="Calibri"/>
                <w:b/>
                <w:bCs/>
                <w:color w:val="000000"/>
                <w:lang w:eastAsia="en-AU"/>
              </w:rPr>
            </w:pPr>
            <w:r w:rsidRPr="00553584">
              <w:rPr>
                <w:b/>
                <w:bCs/>
              </w:rPr>
              <w:t>$0.53</w:t>
            </w:r>
          </w:p>
        </w:tc>
        <w:tc>
          <w:tcPr>
            <w:tcW w:w="652" w:type="pct"/>
            <w:noWrap/>
            <w:hideMark/>
          </w:tcPr>
          <w:p w14:paraId="402DA2F0" w14:textId="0A9BD8E3" w:rsidR="00553584" w:rsidRPr="00553584" w:rsidRDefault="00553584" w:rsidP="00553584">
            <w:pPr>
              <w:pStyle w:val="TableBody"/>
              <w:rPr>
                <w:rFonts w:ascii="Calibri" w:eastAsia="Times New Roman" w:hAnsi="Calibri" w:cs="Calibri"/>
                <w:b/>
                <w:bCs/>
                <w:color w:val="000000"/>
                <w:lang w:eastAsia="en-AU"/>
              </w:rPr>
            </w:pPr>
            <w:r w:rsidRPr="00553584">
              <w:rPr>
                <w:b/>
                <w:bCs/>
              </w:rPr>
              <w:t>$0.58</w:t>
            </w:r>
          </w:p>
        </w:tc>
        <w:tc>
          <w:tcPr>
            <w:tcW w:w="575" w:type="pct"/>
            <w:noWrap/>
            <w:hideMark/>
          </w:tcPr>
          <w:p w14:paraId="31D0A7CE" w14:textId="747E69DA" w:rsidR="00553584" w:rsidRPr="00553584" w:rsidRDefault="00553584" w:rsidP="00553584">
            <w:pPr>
              <w:pStyle w:val="TableBody"/>
              <w:rPr>
                <w:rFonts w:ascii="Calibri" w:eastAsia="Times New Roman" w:hAnsi="Calibri" w:cs="Calibri"/>
                <w:b/>
                <w:bCs/>
                <w:color w:val="000000"/>
                <w:lang w:eastAsia="en-AU"/>
              </w:rPr>
            </w:pPr>
            <w:r w:rsidRPr="00553584">
              <w:rPr>
                <w:b/>
                <w:bCs/>
              </w:rPr>
              <w:t>$0.53</w:t>
            </w:r>
          </w:p>
        </w:tc>
        <w:tc>
          <w:tcPr>
            <w:tcW w:w="652" w:type="pct"/>
            <w:noWrap/>
            <w:hideMark/>
          </w:tcPr>
          <w:p w14:paraId="2CC262C7" w14:textId="5FFAF77E" w:rsidR="00553584" w:rsidRPr="00553584" w:rsidRDefault="00553584" w:rsidP="00553584">
            <w:pPr>
              <w:pStyle w:val="TableBody"/>
              <w:rPr>
                <w:rFonts w:ascii="Calibri" w:eastAsia="Times New Roman" w:hAnsi="Calibri" w:cs="Calibri"/>
                <w:b/>
                <w:bCs/>
                <w:color w:val="000000"/>
                <w:lang w:eastAsia="en-AU"/>
              </w:rPr>
            </w:pPr>
            <w:r w:rsidRPr="00553584">
              <w:rPr>
                <w:b/>
                <w:bCs/>
              </w:rPr>
              <w:t>$0.58</w:t>
            </w:r>
          </w:p>
        </w:tc>
        <w:tc>
          <w:tcPr>
            <w:tcW w:w="575" w:type="pct"/>
            <w:noWrap/>
            <w:hideMark/>
          </w:tcPr>
          <w:p w14:paraId="38543712" w14:textId="1B32BB6C" w:rsidR="00553584" w:rsidRPr="00553584" w:rsidRDefault="00553584" w:rsidP="00553584">
            <w:pPr>
              <w:pStyle w:val="TableBody"/>
              <w:rPr>
                <w:rFonts w:ascii="Calibri" w:eastAsia="Times New Roman" w:hAnsi="Calibri" w:cs="Calibri"/>
                <w:b/>
                <w:bCs/>
                <w:color w:val="000000"/>
                <w:lang w:eastAsia="en-AU"/>
              </w:rPr>
            </w:pPr>
            <w:r w:rsidRPr="00553584">
              <w:rPr>
                <w:b/>
                <w:bCs/>
              </w:rPr>
              <w:t>$0.48</w:t>
            </w:r>
          </w:p>
        </w:tc>
      </w:tr>
    </w:tbl>
    <w:p w14:paraId="25CFD1E4" w14:textId="21C57E45" w:rsidR="009E10B8" w:rsidRDefault="009E10B8" w:rsidP="009E10B8">
      <w:pPr>
        <w:pStyle w:val="Heading2No"/>
      </w:pPr>
      <w:bookmarkStart w:id="107" w:name="_Toc139356331"/>
      <w:r>
        <w:lastRenderedPageBreak/>
        <w:t>Sensitivity Analysis</w:t>
      </w:r>
      <w:bookmarkEnd w:id="107"/>
    </w:p>
    <w:p w14:paraId="2151E152" w14:textId="2C6D06B3" w:rsidR="002A6053" w:rsidRDefault="002A6053" w:rsidP="002A6053">
      <w:bookmarkStart w:id="108" w:name="_Hlk106551608"/>
      <w:r>
        <w:t>The</w:t>
      </w:r>
      <w:r w:rsidR="00E60140">
        <w:t xml:space="preserve"> results have significant uncertaintie</w:t>
      </w:r>
      <w:r>
        <w:t xml:space="preserve">s, especially </w:t>
      </w:r>
      <w:r w:rsidR="0018419C">
        <w:t xml:space="preserve">the number of pet food incidents and </w:t>
      </w:r>
      <w:r w:rsidR="00726183">
        <w:t>values assigned to the benefits streams</w:t>
      </w:r>
      <w:r>
        <w:t xml:space="preserve">. Recognising these uncertainties, </w:t>
      </w:r>
      <w:r w:rsidR="006874D6">
        <w:t xml:space="preserve">a sensitivity </w:t>
      </w:r>
      <w:r>
        <w:t xml:space="preserve">analysis was </w:t>
      </w:r>
      <w:r w:rsidR="006874D6">
        <w:t xml:space="preserve">conducted </w:t>
      </w:r>
      <w:r>
        <w:t xml:space="preserve">to test </w:t>
      </w:r>
      <w:r w:rsidR="000541BA">
        <w:t xml:space="preserve">impact of </w:t>
      </w:r>
      <w:r>
        <w:t>changes in key assumptions</w:t>
      </w:r>
      <w:r w:rsidR="000541BA">
        <w:t xml:space="preserve"> on the results</w:t>
      </w:r>
      <w:r>
        <w:t>. Sensitivity analysis was undertaken for:</w:t>
      </w:r>
    </w:p>
    <w:p w14:paraId="253387F6" w14:textId="66BA0C4A" w:rsidR="002A6053" w:rsidRDefault="002A6053" w:rsidP="00726183">
      <w:pPr>
        <w:pStyle w:val="ListBullet"/>
      </w:pPr>
      <w:r>
        <w:t>Alternative discount rates (</w:t>
      </w:r>
      <w:r w:rsidR="00726183">
        <w:t>3</w:t>
      </w:r>
      <w:r>
        <w:t xml:space="preserve">% and </w:t>
      </w:r>
      <w:r w:rsidR="00726183">
        <w:t>10</w:t>
      </w:r>
      <w:r>
        <w:t>%)</w:t>
      </w:r>
    </w:p>
    <w:p w14:paraId="5945AFDE" w14:textId="72E55C1B" w:rsidR="006075B5" w:rsidRDefault="002A6053" w:rsidP="002A6053">
      <w:pPr>
        <w:pStyle w:val="ListBullet"/>
      </w:pPr>
      <w:r>
        <w:t xml:space="preserve">Changes to the </w:t>
      </w:r>
      <w:r w:rsidR="005A5BDA">
        <w:t xml:space="preserve">avoided cost of pet health impacts from </w:t>
      </w:r>
      <w:r w:rsidR="006075B5">
        <w:t>mortality</w:t>
      </w:r>
      <w:r w:rsidR="005A5BDA">
        <w:t xml:space="preserve"> and morbidity</w:t>
      </w:r>
      <w:r w:rsidR="00F84D3A">
        <w:t xml:space="preserve"> (+/- 100% relative to central assumption)</w:t>
      </w:r>
    </w:p>
    <w:p w14:paraId="14CA1667" w14:textId="38405E42" w:rsidR="00CD306B" w:rsidRDefault="00CD306B">
      <w:pPr>
        <w:pStyle w:val="ListBullet"/>
      </w:pPr>
      <w:r>
        <w:t>Changes to the estimated number of pet food incidents (</w:t>
      </w:r>
      <w:r w:rsidR="00D87D77">
        <w:t>+/- 50</w:t>
      </w:r>
      <w:r>
        <w:t>% relative to central assumption)</w:t>
      </w:r>
    </w:p>
    <w:p w14:paraId="55B7068A" w14:textId="5336B6C8" w:rsidR="00CD306B" w:rsidRDefault="00CD306B" w:rsidP="00CD306B">
      <w:pPr>
        <w:pStyle w:val="ListBullet"/>
      </w:pPr>
      <w:r>
        <w:t>Changes to the estimated</w:t>
      </w:r>
      <w:r w:rsidR="0062643F">
        <w:t xml:space="preserve"> </w:t>
      </w:r>
      <w:r w:rsidR="005951D2">
        <w:t>industry</w:t>
      </w:r>
      <w:r w:rsidR="0062643F">
        <w:t xml:space="preserve"> costs</w:t>
      </w:r>
      <w:r>
        <w:t xml:space="preserve"> (+</w:t>
      </w:r>
      <w:r w:rsidR="003D5DF1">
        <w:t>100</w:t>
      </w:r>
      <w:r>
        <w:t>%</w:t>
      </w:r>
      <w:r w:rsidR="003D5DF1">
        <w:t>/-50%</w:t>
      </w:r>
      <w:r>
        <w:t xml:space="preserve"> relative to central assumption)</w:t>
      </w:r>
    </w:p>
    <w:p w14:paraId="7D3369E6" w14:textId="13AD4CE2" w:rsidR="006B60AA" w:rsidRDefault="006B60AA" w:rsidP="006B60AA">
      <w:pPr>
        <w:pStyle w:val="ListBullet"/>
      </w:pPr>
      <w:r>
        <w:t xml:space="preserve">Changing the government administration costs </w:t>
      </w:r>
      <w:r w:rsidR="003D5DF1">
        <w:t>(+100%/-50% relative to central assumption)</w:t>
      </w:r>
    </w:p>
    <w:p w14:paraId="6F2234AE" w14:textId="77777777" w:rsidR="00F775C6" w:rsidRDefault="002A6053" w:rsidP="00F775C6">
      <w:pPr>
        <w:rPr>
          <w:ins w:id="109" w:author="Briggs, Sam" w:date="2026-05-18T10:50:00Z" w16du:dateUtc="2026-05-18T00:50:00Z"/>
        </w:rPr>
      </w:pPr>
      <w:r>
        <w:t xml:space="preserve">Results of the sensitivity analysis are summarised in </w:t>
      </w:r>
      <w:r w:rsidR="00F44528">
        <w:fldChar w:fldCharType="begin"/>
      </w:r>
      <w:r w:rsidR="00F44528">
        <w:instrText xml:space="preserve"> REF _Ref127792034 \h </w:instrText>
      </w:r>
      <w:r w:rsidR="001E04AB">
        <w:instrText xml:space="preserve"> \* MERGEFORMAT </w:instrText>
      </w:r>
      <w:r w:rsidR="00F44528">
        <w:fldChar w:fldCharType="separate"/>
      </w:r>
    </w:p>
    <w:p w14:paraId="0E4BDA58" w14:textId="77777777" w:rsidR="00F775C6" w:rsidRDefault="00F775C6" w:rsidP="00F775C6">
      <w:pPr>
        <w:rPr>
          <w:ins w:id="110" w:author="Briggs, Sam" w:date="2026-05-18T10:50:00Z" w16du:dateUtc="2026-05-18T00:50:00Z"/>
          <w:noProof/>
        </w:rPr>
      </w:pPr>
      <w:ins w:id="111" w:author="Briggs, Sam" w:date="2026-05-18T10:50:00Z" w16du:dateUtc="2026-05-18T00:50:00Z">
        <w:r>
          <w:t xml:space="preserve">Table 14: Sensitivity Analysis Results Compared </w:t>
        </w:r>
        <w:r>
          <w:rPr>
            <w:noProof/>
          </w:rPr>
          <w:t>to</w:t>
        </w:r>
        <w:r>
          <w:t xml:space="preserve"> Central Base Case</w:t>
        </w:r>
      </w:ins>
    </w:p>
    <w:tbl>
      <w:tblPr>
        <w:tblStyle w:val="MJTableStyle1default"/>
        <w:tblW w:w="5000" w:type="pct"/>
        <w:tblLook w:val="04A0" w:firstRow="1" w:lastRow="0" w:firstColumn="1" w:lastColumn="0" w:noHBand="0" w:noVBand="1"/>
      </w:tblPr>
      <w:tblGrid>
        <w:gridCol w:w="3800"/>
        <w:gridCol w:w="994"/>
        <w:gridCol w:w="1145"/>
        <w:gridCol w:w="994"/>
        <w:gridCol w:w="1145"/>
        <w:gridCol w:w="992"/>
      </w:tblGrid>
      <w:tr w:rsidR="00F775C6" w14:paraId="5DD7D917" w14:textId="77777777" w:rsidTr="00AB0A32">
        <w:trPr>
          <w:cnfStyle w:val="100000000000" w:firstRow="1" w:lastRow="0" w:firstColumn="0" w:lastColumn="0" w:oddVBand="0" w:evenVBand="0" w:oddHBand="0" w:evenHBand="0" w:firstRowFirstColumn="0" w:firstRowLastColumn="0" w:lastRowFirstColumn="0" w:lastRowLastColumn="0"/>
          <w:trHeight w:val="288"/>
          <w:ins w:id="112" w:author="Briggs, Sam" w:date="2026-05-18T10:50:00Z" w16du:dateUtc="2026-05-18T00:50:00Z"/>
        </w:trPr>
        <w:tc>
          <w:tcPr>
            <w:tcW w:w="2095" w:type="pct"/>
            <w:noWrap/>
            <w:hideMark/>
          </w:tcPr>
          <w:p w14:paraId="0F042170" w14:textId="77777777" w:rsidR="00F775C6" w:rsidRDefault="00F775C6" w:rsidP="00AB0A32">
            <w:pPr>
              <w:pStyle w:val="TableHeading"/>
              <w:rPr>
                <w:ins w:id="113" w:author="Briggs, Sam" w:date="2026-05-18T10:50:00Z" w16du:dateUtc="2026-05-18T00:50:00Z"/>
              </w:rPr>
            </w:pPr>
            <w:ins w:id="114" w:author="Briggs, Sam" w:date="2026-05-18T10:50:00Z" w16du:dateUtc="2026-05-18T00:50:00Z">
              <w:r>
                <w:t>Sensitivity Results</w:t>
              </w:r>
            </w:ins>
          </w:p>
        </w:tc>
        <w:tc>
          <w:tcPr>
            <w:tcW w:w="548" w:type="pct"/>
            <w:noWrap/>
            <w:hideMark/>
          </w:tcPr>
          <w:p w14:paraId="2C837365" w14:textId="77777777" w:rsidR="00F775C6" w:rsidRDefault="00F775C6" w:rsidP="00AB0A32">
            <w:pPr>
              <w:pStyle w:val="TableHeading"/>
              <w:rPr>
                <w:ins w:id="115" w:author="Briggs, Sam" w:date="2026-05-18T10:50:00Z" w16du:dateUtc="2026-05-18T00:50:00Z"/>
              </w:rPr>
            </w:pPr>
            <w:ins w:id="116" w:author="Briggs, Sam" w:date="2026-05-18T10:50:00Z" w16du:dateUtc="2026-05-18T00:50:00Z">
              <w:r>
                <w:t>Option 2</w:t>
              </w:r>
            </w:ins>
          </w:p>
        </w:tc>
        <w:tc>
          <w:tcPr>
            <w:tcW w:w="631" w:type="pct"/>
            <w:noWrap/>
            <w:hideMark/>
          </w:tcPr>
          <w:p w14:paraId="49EEBBE3" w14:textId="77777777" w:rsidR="00F775C6" w:rsidRDefault="00F775C6" w:rsidP="00AB0A32">
            <w:pPr>
              <w:pStyle w:val="TableHeading"/>
              <w:rPr>
                <w:ins w:id="117" w:author="Briggs, Sam" w:date="2026-05-18T10:50:00Z" w16du:dateUtc="2026-05-18T00:50:00Z"/>
              </w:rPr>
            </w:pPr>
            <w:ins w:id="118" w:author="Briggs, Sam" w:date="2026-05-18T10:50:00Z" w16du:dateUtc="2026-05-18T00:50:00Z">
              <w:r>
                <w:t>Option 2A</w:t>
              </w:r>
            </w:ins>
          </w:p>
        </w:tc>
        <w:tc>
          <w:tcPr>
            <w:tcW w:w="548" w:type="pct"/>
            <w:noWrap/>
            <w:hideMark/>
          </w:tcPr>
          <w:p w14:paraId="66AAD744" w14:textId="77777777" w:rsidR="00F775C6" w:rsidRDefault="00F775C6" w:rsidP="00AB0A32">
            <w:pPr>
              <w:pStyle w:val="TableHeading"/>
              <w:rPr>
                <w:ins w:id="119" w:author="Briggs, Sam" w:date="2026-05-18T10:50:00Z" w16du:dateUtc="2026-05-18T00:50:00Z"/>
              </w:rPr>
            </w:pPr>
            <w:ins w:id="120" w:author="Briggs, Sam" w:date="2026-05-18T10:50:00Z" w16du:dateUtc="2026-05-18T00:50:00Z">
              <w:r>
                <w:t>Option 3</w:t>
              </w:r>
            </w:ins>
          </w:p>
        </w:tc>
        <w:tc>
          <w:tcPr>
            <w:tcW w:w="631" w:type="pct"/>
            <w:noWrap/>
            <w:hideMark/>
          </w:tcPr>
          <w:p w14:paraId="431149CF" w14:textId="77777777" w:rsidR="00F775C6" w:rsidRDefault="00F775C6" w:rsidP="00AB0A32">
            <w:pPr>
              <w:pStyle w:val="TableHeading"/>
              <w:rPr>
                <w:ins w:id="121" w:author="Briggs, Sam" w:date="2026-05-18T10:50:00Z" w16du:dateUtc="2026-05-18T00:50:00Z"/>
              </w:rPr>
            </w:pPr>
            <w:ins w:id="122" w:author="Briggs, Sam" w:date="2026-05-18T10:50:00Z" w16du:dateUtc="2026-05-18T00:50:00Z">
              <w:r>
                <w:t>Option 3A</w:t>
              </w:r>
            </w:ins>
          </w:p>
        </w:tc>
        <w:tc>
          <w:tcPr>
            <w:tcW w:w="547" w:type="pct"/>
            <w:noWrap/>
            <w:hideMark/>
          </w:tcPr>
          <w:p w14:paraId="09495894" w14:textId="77777777" w:rsidR="00F775C6" w:rsidRDefault="00F775C6" w:rsidP="00AB0A32">
            <w:pPr>
              <w:pStyle w:val="TableHeading"/>
              <w:rPr>
                <w:ins w:id="123" w:author="Briggs, Sam" w:date="2026-05-18T10:50:00Z" w16du:dateUtc="2026-05-18T00:50:00Z"/>
              </w:rPr>
            </w:pPr>
            <w:ins w:id="124" w:author="Briggs, Sam" w:date="2026-05-18T10:50:00Z" w16du:dateUtc="2026-05-18T00:50:00Z">
              <w:r>
                <w:t>Option 4</w:t>
              </w:r>
            </w:ins>
          </w:p>
        </w:tc>
      </w:tr>
      <w:tr w:rsidR="00F775C6" w14:paraId="1F8FC7A6" w14:textId="77777777" w:rsidTr="00AB0A32">
        <w:trPr>
          <w:cnfStyle w:val="000000100000" w:firstRow="0" w:lastRow="0" w:firstColumn="0" w:lastColumn="0" w:oddVBand="0" w:evenVBand="0" w:oddHBand="1" w:evenHBand="0" w:firstRowFirstColumn="0" w:firstRowLastColumn="0" w:lastRowFirstColumn="0" w:lastRowLastColumn="0"/>
          <w:trHeight w:val="288"/>
          <w:ins w:id="125" w:author="Briggs, Sam" w:date="2026-05-18T10:50:00Z" w16du:dateUtc="2026-05-18T00:50:00Z"/>
        </w:trPr>
        <w:tc>
          <w:tcPr>
            <w:tcW w:w="2095" w:type="pct"/>
            <w:noWrap/>
            <w:vAlign w:val="bottom"/>
            <w:hideMark/>
          </w:tcPr>
          <w:p w14:paraId="3CB03174" w14:textId="77777777" w:rsidR="00F775C6" w:rsidRPr="00A60014" w:rsidRDefault="00F775C6" w:rsidP="00A64779">
            <w:pPr>
              <w:rPr>
                <w:ins w:id="126" w:author="Briggs, Sam" w:date="2026-05-18T10:50:00Z" w16du:dateUtc="2026-05-18T00:50:00Z"/>
                <w:rFonts w:ascii="Calibri" w:hAnsi="Calibri" w:cs="Calibri"/>
                <w:b/>
                <w:bCs/>
                <w:color w:val="000000"/>
              </w:rPr>
            </w:pPr>
            <w:ins w:id="127" w:author="Briggs, Sam" w:date="2026-05-18T10:50:00Z" w16du:dateUtc="2026-05-18T00:50:00Z">
              <w:r w:rsidRPr="00A60014">
                <w:rPr>
                  <w:rFonts w:ascii="Calibri" w:hAnsi="Calibri" w:cs="Calibri"/>
                  <w:b/>
                  <w:bCs/>
                  <w:color w:val="000000"/>
                </w:rPr>
                <w:t>Central Base Case</w:t>
              </w:r>
            </w:ins>
          </w:p>
        </w:tc>
        <w:tc>
          <w:tcPr>
            <w:tcW w:w="548" w:type="pct"/>
            <w:noWrap/>
            <w:vAlign w:val="bottom"/>
            <w:hideMark/>
          </w:tcPr>
          <w:p w14:paraId="4E6610C6" w14:textId="77777777" w:rsidR="00F775C6" w:rsidRPr="00A64779" w:rsidRDefault="00F775C6" w:rsidP="00A64779">
            <w:pPr>
              <w:pStyle w:val="TableBody"/>
              <w:jc w:val="center"/>
              <w:rPr>
                <w:ins w:id="128" w:author="Briggs, Sam" w:date="2026-05-18T10:50:00Z" w16du:dateUtc="2026-05-18T00:50:00Z"/>
                <w:b/>
                <w:bCs/>
                <w:szCs w:val="20"/>
              </w:rPr>
            </w:pPr>
            <w:ins w:id="129" w:author="Briggs, Sam" w:date="2026-05-18T10:50:00Z" w16du:dateUtc="2026-05-18T00:50:00Z">
              <w:r w:rsidRPr="00A64779">
                <w:rPr>
                  <w:rFonts w:ascii="Calibri" w:hAnsi="Calibri" w:cs="Calibri"/>
                  <w:b/>
                  <w:bCs/>
                  <w:color w:val="000000"/>
                  <w:szCs w:val="20"/>
                </w:rPr>
                <w:t>23%</w:t>
              </w:r>
            </w:ins>
          </w:p>
        </w:tc>
        <w:tc>
          <w:tcPr>
            <w:tcW w:w="631" w:type="pct"/>
            <w:noWrap/>
            <w:vAlign w:val="bottom"/>
            <w:hideMark/>
          </w:tcPr>
          <w:p w14:paraId="3C9E4968" w14:textId="77777777" w:rsidR="00F775C6" w:rsidRPr="00A64779" w:rsidRDefault="00F775C6" w:rsidP="00A64779">
            <w:pPr>
              <w:pStyle w:val="TableBody"/>
              <w:jc w:val="center"/>
              <w:rPr>
                <w:ins w:id="130" w:author="Briggs, Sam" w:date="2026-05-18T10:50:00Z" w16du:dateUtc="2026-05-18T00:50:00Z"/>
                <w:b/>
                <w:bCs/>
                <w:szCs w:val="20"/>
              </w:rPr>
            </w:pPr>
            <w:ins w:id="131" w:author="Briggs, Sam" w:date="2026-05-18T10:50:00Z" w16du:dateUtc="2026-05-18T00:50:00Z">
              <w:r w:rsidRPr="00A64779">
                <w:rPr>
                  <w:rFonts w:ascii="Calibri" w:hAnsi="Calibri" w:cs="Calibri"/>
                  <w:b/>
                  <w:bCs/>
                  <w:color w:val="000000"/>
                  <w:szCs w:val="20"/>
                </w:rPr>
                <w:t>9%</w:t>
              </w:r>
            </w:ins>
          </w:p>
        </w:tc>
        <w:tc>
          <w:tcPr>
            <w:tcW w:w="548" w:type="pct"/>
            <w:noWrap/>
            <w:vAlign w:val="bottom"/>
            <w:hideMark/>
          </w:tcPr>
          <w:p w14:paraId="1F72ED94" w14:textId="77777777" w:rsidR="00F775C6" w:rsidRPr="00A64779" w:rsidRDefault="00F775C6" w:rsidP="00A64779">
            <w:pPr>
              <w:pStyle w:val="TableBody"/>
              <w:jc w:val="center"/>
              <w:rPr>
                <w:ins w:id="132" w:author="Briggs, Sam" w:date="2026-05-18T10:50:00Z" w16du:dateUtc="2026-05-18T00:50:00Z"/>
                <w:b/>
                <w:bCs/>
                <w:szCs w:val="20"/>
              </w:rPr>
            </w:pPr>
            <w:ins w:id="133" w:author="Briggs, Sam" w:date="2026-05-18T10:50:00Z" w16du:dateUtc="2026-05-18T00:50:00Z">
              <w:r w:rsidRPr="00A64779">
                <w:rPr>
                  <w:rFonts w:ascii="Calibri" w:hAnsi="Calibri" w:cs="Calibri"/>
                  <w:b/>
                  <w:bCs/>
                  <w:color w:val="000000"/>
                  <w:szCs w:val="20"/>
                </w:rPr>
                <w:t>45%</w:t>
              </w:r>
            </w:ins>
          </w:p>
        </w:tc>
        <w:tc>
          <w:tcPr>
            <w:tcW w:w="631" w:type="pct"/>
            <w:noWrap/>
            <w:vAlign w:val="bottom"/>
            <w:hideMark/>
          </w:tcPr>
          <w:p w14:paraId="17111598" w14:textId="77777777" w:rsidR="00F775C6" w:rsidRPr="00A64779" w:rsidRDefault="00F775C6" w:rsidP="00A64779">
            <w:pPr>
              <w:pStyle w:val="TableBody"/>
              <w:jc w:val="center"/>
              <w:rPr>
                <w:ins w:id="134" w:author="Briggs, Sam" w:date="2026-05-18T10:50:00Z" w16du:dateUtc="2026-05-18T00:50:00Z"/>
                <w:b/>
                <w:bCs/>
                <w:szCs w:val="20"/>
              </w:rPr>
            </w:pPr>
            <w:ins w:id="135" w:author="Briggs, Sam" w:date="2026-05-18T10:50:00Z" w16du:dateUtc="2026-05-18T00:50:00Z">
              <w:r w:rsidRPr="00A64779">
                <w:rPr>
                  <w:rFonts w:ascii="Calibri" w:hAnsi="Calibri" w:cs="Calibri"/>
                  <w:b/>
                  <w:bCs/>
                  <w:color w:val="000000"/>
                  <w:szCs w:val="20"/>
                </w:rPr>
                <w:t>31%</w:t>
              </w:r>
            </w:ins>
          </w:p>
        </w:tc>
        <w:tc>
          <w:tcPr>
            <w:tcW w:w="547" w:type="pct"/>
            <w:noWrap/>
            <w:vAlign w:val="bottom"/>
            <w:hideMark/>
          </w:tcPr>
          <w:p w14:paraId="05761EFF" w14:textId="77777777" w:rsidR="00F775C6" w:rsidRPr="00A64779" w:rsidRDefault="00F775C6" w:rsidP="00A64779">
            <w:pPr>
              <w:pStyle w:val="TableBody"/>
              <w:jc w:val="center"/>
              <w:rPr>
                <w:ins w:id="136" w:author="Briggs, Sam" w:date="2026-05-18T10:50:00Z" w16du:dateUtc="2026-05-18T00:50:00Z"/>
                <w:b/>
                <w:bCs/>
                <w:szCs w:val="20"/>
              </w:rPr>
            </w:pPr>
            <w:ins w:id="137" w:author="Briggs, Sam" w:date="2026-05-18T10:50:00Z" w16du:dateUtc="2026-05-18T00:50:00Z">
              <w:r w:rsidRPr="00A64779">
                <w:rPr>
                  <w:rFonts w:ascii="Calibri" w:hAnsi="Calibri" w:cs="Calibri"/>
                  <w:b/>
                  <w:bCs/>
                  <w:color w:val="000000"/>
                  <w:szCs w:val="20"/>
                </w:rPr>
                <w:t>68%</w:t>
              </w:r>
            </w:ins>
          </w:p>
        </w:tc>
      </w:tr>
      <w:tr w:rsidR="00F775C6" w14:paraId="66D62EAD" w14:textId="77777777" w:rsidTr="00AB0A32">
        <w:trPr>
          <w:cnfStyle w:val="000000010000" w:firstRow="0" w:lastRow="0" w:firstColumn="0" w:lastColumn="0" w:oddVBand="0" w:evenVBand="0" w:oddHBand="0" w:evenHBand="1" w:firstRowFirstColumn="0" w:firstRowLastColumn="0" w:lastRowFirstColumn="0" w:lastRowLastColumn="0"/>
          <w:trHeight w:val="288"/>
          <w:ins w:id="138" w:author="Briggs, Sam" w:date="2026-05-18T10:50:00Z" w16du:dateUtc="2026-05-18T00:50:00Z"/>
        </w:trPr>
        <w:tc>
          <w:tcPr>
            <w:tcW w:w="2095" w:type="pct"/>
            <w:noWrap/>
            <w:hideMark/>
          </w:tcPr>
          <w:p w14:paraId="69EAE8D2" w14:textId="77777777" w:rsidR="00F775C6" w:rsidRPr="00B5223E" w:rsidRDefault="00F775C6" w:rsidP="00A64779">
            <w:pPr>
              <w:keepNext/>
              <w:keepLines/>
              <w:spacing w:line="220" w:lineRule="atLeast"/>
              <w:ind w:left="113" w:right="113"/>
              <w:rPr>
                <w:ins w:id="139" w:author="Briggs, Sam" w:date="2026-05-18T10:50:00Z" w16du:dateUtc="2026-05-18T00:50:00Z"/>
              </w:rPr>
            </w:pPr>
            <w:ins w:id="140" w:author="Briggs, Sam" w:date="2026-05-18T10:50:00Z" w16du:dateUtc="2026-05-18T00:50:00Z">
              <w:r w:rsidRPr="00B5223E">
                <w:t>3% discount rate</w:t>
              </w:r>
            </w:ins>
          </w:p>
        </w:tc>
        <w:tc>
          <w:tcPr>
            <w:tcW w:w="548" w:type="pct"/>
            <w:noWrap/>
            <w:vAlign w:val="bottom"/>
            <w:hideMark/>
          </w:tcPr>
          <w:p w14:paraId="73F29EFF" w14:textId="77777777" w:rsidR="00F775C6" w:rsidRPr="00A64779" w:rsidRDefault="00F775C6" w:rsidP="00A64779">
            <w:pPr>
              <w:pStyle w:val="TableBody"/>
              <w:keepNext/>
              <w:keepLines/>
              <w:spacing w:line="220" w:lineRule="atLeast"/>
              <w:ind w:left="113" w:right="113"/>
              <w:jc w:val="center"/>
              <w:rPr>
                <w:ins w:id="141" w:author="Briggs, Sam" w:date="2026-05-18T10:50:00Z" w16du:dateUtc="2026-05-18T00:50:00Z"/>
                <w:szCs w:val="20"/>
              </w:rPr>
            </w:pPr>
            <w:ins w:id="142" w:author="Briggs, Sam" w:date="2026-05-18T10:50:00Z" w16du:dateUtc="2026-05-18T00:50:00Z">
              <w:r w:rsidRPr="00A64779">
                <w:rPr>
                  <w:rFonts w:ascii="Calibri" w:hAnsi="Calibri" w:cs="Calibri"/>
                  <w:color w:val="000000"/>
                  <w:szCs w:val="20"/>
                </w:rPr>
                <w:t>21%</w:t>
              </w:r>
            </w:ins>
          </w:p>
        </w:tc>
        <w:tc>
          <w:tcPr>
            <w:tcW w:w="631" w:type="pct"/>
            <w:noWrap/>
            <w:vAlign w:val="bottom"/>
            <w:hideMark/>
          </w:tcPr>
          <w:p w14:paraId="3DCA8D41" w14:textId="77777777" w:rsidR="00F775C6" w:rsidRPr="00A64779" w:rsidRDefault="00F775C6" w:rsidP="00A64779">
            <w:pPr>
              <w:pStyle w:val="TableBody"/>
              <w:keepNext/>
              <w:keepLines/>
              <w:spacing w:line="220" w:lineRule="atLeast"/>
              <w:ind w:left="113" w:right="113"/>
              <w:jc w:val="center"/>
              <w:rPr>
                <w:ins w:id="143" w:author="Briggs, Sam" w:date="2026-05-18T10:50:00Z" w16du:dateUtc="2026-05-18T00:50:00Z"/>
                <w:szCs w:val="20"/>
              </w:rPr>
            </w:pPr>
            <w:ins w:id="144" w:author="Briggs, Sam" w:date="2026-05-18T10:50:00Z" w16du:dateUtc="2026-05-18T00:50:00Z">
              <w:r w:rsidRPr="00A64779">
                <w:rPr>
                  <w:rFonts w:ascii="Calibri" w:hAnsi="Calibri" w:cs="Calibri"/>
                  <w:color w:val="000000"/>
                  <w:szCs w:val="20"/>
                </w:rPr>
                <w:t>7%</w:t>
              </w:r>
            </w:ins>
          </w:p>
        </w:tc>
        <w:tc>
          <w:tcPr>
            <w:tcW w:w="548" w:type="pct"/>
            <w:noWrap/>
            <w:vAlign w:val="bottom"/>
            <w:hideMark/>
          </w:tcPr>
          <w:p w14:paraId="1E99D0C1" w14:textId="77777777" w:rsidR="00F775C6" w:rsidRPr="00A64779" w:rsidRDefault="00F775C6" w:rsidP="00A64779">
            <w:pPr>
              <w:pStyle w:val="TableBody"/>
              <w:keepNext/>
              <w:keepLines/>
              <w:spacing w:line="220" w:lineRule="atLeast"/>
              <w:ind w:left="113" w:right="113"/>
              <w:jc w:val="center"/>
              <w:rPr>
                <w:ins w:id="145" w:author="Briggs, Sam" w:date="2026-05-18T10:50:00Z" w16du:dateUtc="2026-05-18T00:50:00Z"/>
                <w:szCs w:val="20"/>
              </w:rPr>
            </w:pPr>
            <w:ins w:id="146" w:author="Briggs, Sam" w:date="2026-05-18T10:50:00Z" w16du:dateUtc="2026-05-18T00:50:00Z">
              <w:r w:rsidRPr="00A64779">
                <w:rPr>
                  <w:rFonts w:ascii="Calibri" w:hAnsi="Calibri" w:cs="Calibri"/>
                  <w:color w:val="000000"/>
                  <w:szCs w:val="20"/>
                </w:rPr>
                <w:t>43%</w:t>
              </w:r>
            </w:ins>
          </w:p>
        </w:tc>
        <w:tc>
          <w:tcPr>
            <w:tcW w:w="631" w:type="pct"/>
            <w:noWrap/>
            <w:vAlign w:val="bottom"/>
            <w:hideMark/>
          </w:tcPr>
          <w:p w14:paraId="0DEA434C" w14:textId="77777777" w:rsidR="00F775C6" w:rsidRPr="00A64779" w:rsidRDefault="00F775C6" w:rsidP="00A64779">
            <w:pPr>
              <w:pStyle w:val="TableBody"/>
              <w:keepNext/>
              <w:keepLines/>
              <w:spacing w:line="220" w:lineRule="atLeast"/>
              <w:ind w:left="113" w:right="113"/>
              <w:jc w:val="center"/>
              <w:rPr>
                <w:ins w:id="147" w:author="Briggs, Sam" w:date="2026-05-18T10:50:00Z" w16du:dateUtc="2026-05-18T00:50:00Z"/>
                <w:szCs w:val="20"/>
              </w:rPr>
            </w:pPr>
            <w:ins w:id="148" w:author="Briggs, Sam" w:date="2026-05-18T10:50:00Z" w16du:dateUtc="2026-05-18T00:50:00Z">
              <w:r w:rsidRPr="00A64779">
                <w:rPr>
                  <w:rFonts w:ascii="Calibri" w:hAnsi="Calibri" w:cs="Calibri"/>
                  <w:color w:val="000000"/>
                  <w:szCs w:val="20"/>
                </w:rPr>
                <w:t>29%</w:t>
              </w:r>
            </w:ins>
          </w:p>
        </w:tc>
        <w:tc>
          <w:tcPr>
            <w:tcW w:w="547" w:type="pct"/>
            <w:noWrap/>
            <w:vAlign w:val="bottom"/>
            <w:hideMark/>
          </w:tcPr>
          <w:p w14:paraId="6F248383" w14:textId="77777777" w:rsidR="00F775C6" w:rsidRPr="00A64779" w:rsidRDefault="00F775C6" w:rsidP="00A64779">
            <w:pPr>
              <w:pStyle w:val="TableBody"/>
              <w:keepNext/>
              <w:keepLines/>
              <w:spacing w:line="220" w:lineRule="atLeast"/>
              <w:ind w:left="113" w:right="113"/>
              <w:jc w:val="center"/>
              <w:rPr>
                <w:ins w:id="149" w:author="Briggs, Sam" w:date="2026-05-18T10:50:00Z" w16du:dateUtc="2026-05-18T00:50:00Z"/>
                <w:szCs w:val="20"/>
              </w:rPr>
            </w:pPr>
            <w:ins w:id="150" w:author="Briggs, Sam" w:date="2026-05-18T10:50:00Z" w16du:dateUtc="2026-05-18T00:50:00Z">
              <w:r w:rsidRPr="00A64779">
                <w:rPr>
                  <w:rFonts w:ascii="Calibri" w:hAnsi="Calibri" w:cs="Calibri"/>
                  <w:color w:val="000000"/>
                  <w:szCs w:val="20"/>
                </w:rPr>
                <w:t>64%</w:t>
              </w:r>
            </w:ins>
          </w:p>
        </w:tc>
      </w:tr>
      <w:tr w:rsidR="00F775C6" w14:paraId="3B919AA5" w14:textId="77777777" w:rsidTr="00AB0A32">
        <w:trPr>
          <w:cnfStyle w:val="000000100000" w:firstRow="0" w:lastRow="0" w:firstColumn="0" w:lastColumn="0" w:oddVBand="0" w:evenVBand="0" w:oddHBand="1" w:evenHBand="0" w:firstRowFirstColumn="0" w:firstRowLastColumn="0" w:lastRowFirstColumn="0" w:lastRowLastColumn="0"/>
          <w:trHeight w:val="288"/>
          <w:ins w:id="151" w:author="Briggs, Sam" w:date="2026-05-18T10:50:00Z" w16du:dateUtc="2026-05-18T00:50:00Z"/>
        </w:trPr>
        <w:tc>
          <w:tcPr>
            <w:tcW w:w="2095" w:type="pct"/>
            <w:noWrap/>
            <w:hideMark/>
          </w:tcPr>
          <w:p w14:paraId="41C986E1" w14:textId="77777777" w:rsidR="00F775C6" w:rsidRPr="00B5223E" w:rsidRDefault="00F775C6" w:rsidP="00A64779">
            <w:pPr>
              <w:keepNext/>
              <w:keepLines/>
              <w:spacing w:line="220" w:lineRule="atLeast"/>
              <w:ind w:left="113" w:right="113"/>
              <w:rPr>
                <w:ins w:id="152" w:author="Briggs, Sam" w:date="2026-05-18T10:50:00Z" w16du:dateUtc="2026-05-18T00:50:00Z"/>
              </w:rPr>
            </w:pPr>
            <w:ins w:id="153" w:author="Briggs, Sam" w:date="2026-05-18T10:50:00Z" w16du:dateUtc="2026-05-18T00:50:00Z">
              <w:r w:rsidRPr="00B5223E">
                <w:t>10% discount rate</w:t>
              </w:r>
            </w:ins>
          </w:p>
        </w:tc>
        <w:tc>
          <w:tcPr>
            <w:tcW w:w="548" w:type="pct"/>
            <w:noWrap/>
            <w:vAlign w:val="bottom"/>
            <w:hideMark/>
          </w:tcPr>
          <w:p w14:paraId="6B482C05" w14:textId="77777777" w:rsidR="00F775C6" w:rsidRPr="00A64779" w:rsidRDefault="00F775C6" w:rsidP="00A64779">
            <w:pPr>
              <w:pStyle w:val="TableBody"/>
              <w:keepNext/>
              <w:keepLines/>
              <w:spacing w:line="220" w:lineRule="atLeast"/>
              <w:ind w:left="113" w:right="113"/>
              <w:jc w:val="center"/>
              <w:rPr>
                <w:ins w:id="154" w:author="Briggs, Sam" w:date="2026-05-18T10:50:00Z" w16du:dateUtc="2026-05-18T00:50:00Z"/>
                <w:szCs w:val="20"/>
              </w:rPr>
            </w:pPr>
            <w:ins w:id="155" w:author="Briggs, Sam" w:date="2026-05-18T10:50:00Z" w16du:dateUtc="2026-05-18T00:50:00Z">
              <w:r w:rsidRPr="00A64779">
                <w:rPr>
                  <w:rFonts w:ascii="Calibri" w:hAnsi="Calibri" w:cs="Calibri"/>
                  <w:color w:val="000000"/>
                  <w:szCs w:val="20"/>
                </w:rPr>
                <w:t>24%</w:t>
              </w:r>
            </w:ins>
          </w:p>
        </w:tc>
        <w:tc>
          <w:tcPr>
            <w:tcW w:w="631" w:type="pct"/>
            <w:noWrap/>
            <w:vAlign w:val="bottom"/>
            <w:hideMark/>
          </w:tcPr>
          <w:p w14:paraId="4ACDA431" w14:textId="77777777" w:rsidR="00F775C6" w:rsidRPr="00A64779" w:rsidRDefault="00F775C6" w:rsidP="00A64779">
            <w:pPr>
              <w:pStyle w:val="TableBody"/>
              <w:keepNext/>
              <w:keepLines/>
              <w:spacing w:line="220" w:lineRule="atLeast"/>
              <w:ind w:left="113" w:right="113"/>
              <w:jc w:val="center"/>
              <w:rPr>
                <w:ins w:id="156" w:author="Briggs, Sam" w:date="2026-05-18T10:50:00Z" w16du:dateUtc="2026-05-18T00:50:00Z"/>
                <w:szCs w:val="20"/>
              </w:rPr>
            </w:pPr>
            <w:ins w:id="157" w:author="Briggs, Sam" w:date="2026-05-18T10:50:00Z" w16du:dateUtc="2026-05-18T00:50:00Z">
              <w:r w:rsidRPr="00A64779">
                <w:rPr>
                  <w:rFonts w:ascii="Calibri" w:hAnsi="Calibri" w:cs="Calibri"/>
                  <w:color w:val="000000"/>
                  <w:szCs w:val="20"/>
                </w:rPr>
                <w:t>10%</w:t>
              </w:r>
            </w:ins>
          </w:p>
        </w:tc>
        <w:tc>
          <w:tcPr>
            <w:tcW w:w="548" w:type="pct"/>
            <w:noWrap/>
            <w:vAlign w:val="bottom"/>
            <w:hideMark/>
          </w:tcPr>
          <w:p w14:paraId="4E20C6B0" w14:textId="77777777" w:rsidR="00F775C6" w:rsidRPr="00A64779" w:rsidRDefault="00F775C6" w:rsidP="00A64779">
            <w:pPr>
              <w:pStyle w:val="TableBody"/>
              <w:keepNext/>
              <w:keepLines/>
              <w:spacing w:line="220" w:lineRule="atLeast"/>
              <w:ind w:left="113" w:right="113"/>
              <w:jc w:val="center"/>
              <w:rPr>
                <w:ins w:id="158" w:author="Briggs, Sam" w:date="2026-05-18T10:50:00Z" w16du:dateUtc="2026-05-18T00:50:00Z"/>
                <w:szCs w:val="20"/>
              </w:rPr>
            </w:pPr>
            <w:ins w:id="159" w:author="Briggs, Sam" w:date="2026-05-18T10:50:00Z" w16du:dateUtc="2026-05-18T00:50:00Z">
              <w:r w:rsidRPr="00A64779">
                <w:rPr>
                  <w:rFonts w:ascii="Calibri" w:hAnsi="Calibri" w:cs="Calibri"/>
                  <w:color w:val="000000"/>
                  <w:szCs w:val="20"/>
                </w:rPr>
                <w:t>46%</w:t>
              </w:r>
            </w:ins>
          </w:p>
        </w:tc>
        <w:tc>
          <w:tcPr>
            <w:tcW w:w="631" w:type="pct"/>
            <w:noWrap/>
            <w:vAlign w:val="bottom"/>
            <w:hideMark/>
          </w:tcPr>
          <w:p w14:paraId="5A733470" w14:textId="77777777" w:rsidR="00F775C6" w:rsidRPr="00A64779" w:rsidRDefault="00F775C6" w:rsidP="00A64779">
            <w:pPr>
              <w:pStyle w:val="TableBody"/>
              <w:keepNext/>
              <w:keepLines/>
              <w:spacing w:line="220" w:lineRule="atLeast"/>
              <w:ind w:left="113" w:right="113"/>
              <w:jc w:val="center"/>
              <w:rPr>
                <w:ins w:id="160" w:author="Briggs, Sam" w:date="2026-05-18T10:50:00Z" w16du:dateUtc="2026-05-18T00:50:00Z"/>
                <w:szCs w:val="20"/>
              </w:rPr>
            </w:pPr>
            <w:ins w:id="161" w:author="Briggs, Sam" w:date="2026-05-18T10:50:00Z" w16du:dateUtc="2026-05-18T00:50:00Z">
              <w:r w:rsidRPr="00A64779">
                <w:rPr>
                  <w:rFonts w:ascii="Calibri" w:hAnsi="Calibri" w:cs="Calibri"/>
                  <w:color w:val="000000"/>
                  <w:szCs w:val="20"/>
                </w:rPr>
                <w:t>33%</w:t>
              </w:r>
            </w:ins>
          </w:p>
        </w:tc>
        <w:tc>
          <w:tcPr>
            <w:tcW w:w="547" w:type="pct"/>
            <w:noWrap/>
            <w:vAlign w:val="bottom"/>
            <w:hideMark/>
          </w:tcPr>
          <w:p w14:paraId="10AF991D" w14:textId="77777777" w:rsidR="00F775C6" w:rsidRPr="00A64779" w:rsidRDefault="00F775C6" w:rsidP="00A64779">
            <w:pPr>
              <w:pStyle w:val="TableBody"/>
              <w:keepNext/>
              <w:keepLines/>
              <w:spacing w:line="220" w:lineRule="atLeast"/>
              <w:ind w:left="113" w:right="113"/>
              <w:jc w:val="center"/>
              <w:rPr>
                <w:ins w:id="162" w:author="Briggs, Sam" w:date="2026-05-18T10:50:00Z" w16du:dateUtc="2026-05-18T00:50:00Z"/>
                <w:szCs w:val="20"/>
              </w:rPr>
            </w:pPr>
            <w:ins w:id="163" w:author="Briggs, Sam" w:date="2026-05-18T10:50:00Z" w16du:dateUtc="2026-05-18T00:50:00Z">
              <w:r w:rsidRPr="00A64779">
                <w:rPr>
                  <w:rFonts w:ascii="Calibri" w:hAnsi="Calibri" w:cs="Calibri"/>
                  <w:color w:val="000000"/>
                  <w:szCs w:val="20"/>
                </w:rPr>
                <w:t>71%</w:t>
              </w:r>
            </w:ins>
          </w:p>
        </w:tc>
      </w:tr>
      <w:tr w:rsidR="00F775C6" w14:paraId="3DDDE530" w14:textId="77777777" w:rsidTr="00AB0A32">
        <w:trPr>
          <w:cnfStyle w:val="000000010000" w:firstRow="0" w:lastRow="0" w:firstColumn="0" w:lastColumn="0" w:oddVBand="0" w:evenVBand="0" w:oddHBand="0" w:evenHBand="1" w:firstRowFirstColumn="0" w:firstRowLastColumn="0" w:lastRowFirstColumn="0" w:lastRowLastColumn="0"/>
          <w:trHeight w:val="288"/>
          <w:ins w:id="164" w:author="Briggs, Sam" w:date="2026-05-18T10:50:00Z" w16du:dateUtc="2026-05-18T00:50:00Z"/>
        </w:trPr>
        <w:tc>
          <w:tcPr>
            <w:tcW w:w="2095" w:type="pct"/>
            <w:noWrap/>
            <w:hideMark/>
          </w:tcPr>
          <w:p w14:paraId="5BE66CC1" w14:textId="77777777" w:rsidR="00F775C6" w:rsidRPr="00B5223E" w:rsidRDefault="00F775C6" w:rsidP="00A64779">
            <w:pPr>
              <w:keepNext/>
              <w:keepLines/>
              <w:spacing w:line="220" w:lineRule="atLeast"/>
              <w:ind w:left="113" w:right="113"/>
              <w:rPr>
                <w:ins w:id="165" w:author="Briggs, Sam" w:date="2026-05-18T10:50:00Z" w16du:dateUtc="2026-05-18T00:50:00Z"/>
              </w:rPr>
            </w:pPr>
            <w:ins w:id="166" w:author="Briggs, Sam" w:date="2026-05-18T10:50:00Z" w16du:dateUtc="2026-05-18T00:50:00Z">
              <w:r w:rsidRPr="00B5223E">
                <w:t>100% increase in pet mortality</w:t>
              </w:r>
            </w:ins>
          </w:p>
        </w:tc>
        <w:tc>
          <w:tcPr>
            <w:tcW w:w="548" w:type="pct"/>
            <w:noWrap/>
            <w:vAlign w:val="bottom"/>
            <w:hideMark/>
          </w:tcPr>
          <w:p w14:paraId="31E70686" w14:textId="77777777" w:rsidR="00F775C6" w:rsidRPr="00A64779" w:rsidRDefault="00F775C6" w:rsidP="00A64779">
            <w:pPr>
              <w:pStyle w:val="TableBody"/>
              <w:keepNext/>
              <w:keepLines/>
              <w:spacing w:line="220" w:lineRule="atLeast"/>
              <w:ind w:left="113" w:right="113"/>
              <w:jc w:val="center"/>
              <w:rPr>
                <w:ins w:id="167" w:author="Briggs, Sam" w:date="2026-05-18T10:50:00Z" w16du:dateUtc="2026-05-18T00:50:00Z"/>
                <w:szCs w:val="20"/>
              </w:rPr>
            </w:pPr>
            <w:ins w:id="168" w:author="Briggs, Sam" w:date="2026-05-18T10:50:00Z" w16du:dateUtc="2026-05-18T00:50:00Z">
              <w:r w:rsidRPr="00A64779">
                <w:rPr>
                  <w:rFonts w:ascii="Calibri" w:hAnsi="Calibri" w:cs="Calibri"/>
                  <w:color w:val="000000"/>
                  <w:szCs w:val="20"/>
                </w:rPr>
                <w:t>21%</w:t>
              </w:r>
            </w:ins>
          </w:p>
        </w:tc>
        <w:tc>
          <w:tcPr>
            <w:tcW w:w="631" w:type="pct"/>
            <w:noWrap/>
            <w:vAlign w:val="bottom"/>
            <w:hideMark/>
          </w:tcPr>
          <w:p w14:paraId="06F2176D" w14:textId="77777777" w:rsidR="00F775C6" w:rsidRPr="00A64779" w:rsidRDefault="00F775C6" w:rsidP="00A64779">
            <w:pPr>
              <w:pStyle w:val="TableBody"/>
              <w:keepNext/>
              <w:keepLines/>
              <w:spacing w:line="220" w:lineRule="atLeast"/>
              <w:ind w:left="113" w:right="113"/>
              <w:jc w:val="center"/>
              <w:rPr>
                <w:ins w:id="169" w:author="Briggs, Sam" w:date="2026-05-18T10:50:00Z" w16du:dateUtc="2026-05-18T00:50:00Z"/>
                <w:szCs w:val="20"/>
              </w:rPr>
            </w:pPr>
            <w:ins w:id="170" w:author="Briggs, Sam" w:date="2026-05-18T10:50:00Z" w16du:dateUtc="2026-05-18T00:50:00Z">
              <w:r w:rsidRPr="00A64779">
                <w:rPr>
                  <w:rFonts w:ascii="Calibri" w:hAnsi="Calibri" w:cs="Calibri"/>
                  <w:color w:val="000000"/>
                  <w:szCs w:val="20"/>
                </w:rPr>
                <w:t>8%</w:t>
              </w:r>
            </w:ins>
          </w:p>
        </w:tc>
        <w:tc>
          <w:tcPr>
            <w:tcW w:w="548" w:type="pct"/>
            <w:noWrap/>
            <w:vAlign w:val="bottom"/>
            <w:hideMark/>
          </w:tcPr>
          <w:p w14:paraId="107974C9" w14:textId="77777777" w:rsidR="00F775C6" w:rsidRPr="00A64779" w:rsidRDefault="00F775C6" w:rsidP="00A64779">
            <w:pPr>
              <w:pStyle w:val="TableBody"/>
              <w:keepNext/>
              <w:keepLines/>
              <w:spacing w:line="220" w:lineRule="atLeast"/>
              <w:ind w:left="113" w:right="113"/>
              <w:jc w:val="center"/>
              <w:rPr>
                <w:ins w:id="171" w:author="Briggs, Sam" w:date="2026-05-18T10:50:00Z" w16du:dateUtc="2026-05-18T00:50:00Z"/>
                <w:szCs w:val="20"/>
              </w:rPr>
            </w:pPr>
            <w:ins w:id="172" w:author="Briggs, Sam" w:date="2026-05-18T10:50:00Z" w16du:dateUtc="2026-05-18T00:50:00Z">
              <w:r w:rsidRPr="00A64779">
                <w:rPr>
                  <w:rFonts w:ascii="Calibri" w:hAnsi="Calibri" w:cs="Calibri"/>
                  <w:color w:val="000000"/>
                  <w:szCs w:val="20"/>
                </w:rPr>
                <w:t>40%</w:t>
              </w:r>
            </w:ins>
          </w:p>
        </w:tc>
        <w:tc>
          <w:tcPr>
            <w:tcW w:w="631" w:type="pct"/>
            <w:noWrap/>
            <w:vAlign w:val="bottom"/>
            <w:hideMark/>
          </w:tcPr>
          <w:p w14:paraId="1E8201BD" w14:textId="77777777" w:rsidR="00F775C6" w:rsidRPr="00A64779" w:rsidRDefault="00F775C6" w:rsidP="00A64779">
            <w:pPr>
              <w:pStyle w:val="TableBody"/>
              <w:keepNext/>
              <w:keepLines/>
              <w:spacing w:line="220" w:lineRule="atLeast"/>
              <w:ind w:left="113" w:right="113"/>
              <w:jc w:val="center"/>
              <w:rPr>
                <w:ins w:id="173" w:author="Briggs, Sam" w:date="2026-05-18T10:50:00Z" w16du:dateUtc="2026-05-18T00:50:00Z"/>
                <w:szCs w:val="20"/>
              </w:rPr>
            </w:pPr>
            <w:ins w:id="174" w:author="Briggs, Sam" w:date="2026-05-18T10:50:00Z" w16du:dateUtc="2026-05-18T00:50:00Z">
              <w:r w:rsidRPr="00A64779">
                <w:rPr>
                  <w:rFonts w:ascii="Calibri" w:hAnsi="Calibri" w:cs="Calibri"/>
                  <w:color w:val="000000"/>
                  <w:szCs w:val="20"/>
                </w:rPr>
                <w:t>28%</w:t>
              </w:r>
            </w:ins>
          </w:p>
        </w:tc>
        <w:tc>
          <w:tcPr>
            <w:tcW w:w="547" w:type="pct"/>
            <w:noWrap/>
            <w:vAlign w:val="bottom"/>
            <w:hideMark/>
          </w:tcPr>
          <w:p w14:paraId="7C896468" w14:textId="77777777" w:rsidR="00F775C6" w:rsidRPr="00A64779" w:rsidRDefault="00F775C6" w:rsidP="00A64779">
            <w:pPr>
              <w:pStyle w:val="TableBody"/>
              <w:keepNext/>
              <w:keepLines/>
              <w:spacing w:line="220" w:lineRule="atLeast"/>
              <w:ind w:left="113" w:right="113"/>
              <w:jc w:val="center"/>
              <w:rPr>
                <w:ins w:id="175" w:author="Briggs, Sam" w:date="2026-05-18T10:50:00Z" w16du:dateUtc="2026-05-18T00:50:00Z"/>
                <w:szCs w:val="20"/>
              </w:rPr>
            </w:pPr>
            <w:ins w:id="176" w:author="Briggs, Sam" w:date="2026-05-18T10:50:00Z" w16du:dateUtc="2026-05-18T00:50:00Z">
              <w:r w:rsidRPr="00A64779">
                <w:rPr>
                  <w:rFonts w:ascii="Calibri" w:hAnsi="Calibri" w:cs="Calibri"/>
                  <w:color w:val="000000"/>
                  <w:szCs w:val="20"/>
                </w:rPr>
                <w:t>61%</w:t>
              </w:r>
            </w:ins>
          </w:p>
        </w:tc>
      </w:tr>
      <w:tr w:rsidR="00F775C6" w14:paraId="7982A826" w14:textId="77777777" w:rsidTr="00AB0A32">
        <w:trPr>
          <w:cnfStyle w:val="000000100000" w:firstRow="0" w:lastRow="0" w:firstColumn="0" w:lastColumn="0" w:oddVBand="0" w:evenVBand="0" w:oddHBand="1" w:evenHBand="0" w:firstRowFirstColumn="0" w:firstRowLastColumn="0" w:lastRowFirstColumn="0" w:lastRowLastColumn="0"/>
          <w:trHeight w:val="288"/>
          <w:ins w:id="177" w:author="Briggs, Sam" w:date="2026-05-18T10:50:00Z" w16du:dateUtc="2026-05-18T00:50:00Z"/>
        </w:trPr>
        <w:tc>
          <w:tcPr>
            <w:tcW w:w="2095" w:type="pct"/>
            <w:noWrap/>
            <w:hideMark/>
          </w:tcPr>
          <w:p w14:paraId="04AE4293" w14:textId="77777777" w:rsidR="00F775C6" w:rsidRPr="00B5223E" w:rsidRDefault="00F775C6" w:rsidP="00A64779">
            <w:pPr>
              <w:keepNext/>
              <w:keepLines/>
              <w:spacing w:line="220" w:lineRule="atLeast"/>
              <w:ind w:left="113" w:right="113"/>
              <w:rPr>
                <w:ins w:id="178" w:author="Briggs, Sam" w:date="2026-05-18T10:50:00Z" w16du:dateUtc="2026-05-18T00:50:00Z"/>
              </w:rPr>
            </w:pPr>
            <w:ins w:id="179" w:author="Briggs, Sam" w:date="2026-05-18T10:50:00Z" w16du:dateUtc="2026-05-18T00:50:00Z">
              <w:r w:rsidRPr="00B5223E">
                <w:t>100% increase in pet morbidity</w:t>
              </w:r>
            </w:ins>
          </w:p>
        </w:tc>
        <w:tc>
          <w:tcPr>
            <w:tcW w:w="548" w:type="pct"/>
            <w:noWrap/>
            <w:vAlign w:val="bottom"/>
            <w:hideMark/>
          </w:tcPr>
          <w:p w14:paraId="2C3CB69A" w14:textId="77777777" w:rsidR="00F775C6" w:rsidRPr="00A64779" w:rsidRDefault="00F775C6" w:rsidP="00A64779">
            <w:pPr>
              <w:pStyle w:val="TableBody"/>
              <w:keepNext/>
              <w:keepLines/>
              <w:spacing w:line="220" w:lineRule="atLeast"/>
              <w:ind w:left="113" w:right="113"/>
              <w:jc w:val="center"/>
              <w:rPr>
                <w:ins w:id="180" w:author="Briggs, Sam" w:date="2026-05-18T10:50:00Z" w16du:dateUtc="2026-05-18T00:50:00Z"/>
                <w:szCs w:val="20"/>
              </w:rPr>
            </w:pPr>
            <w:ins w:id="181" w:author="Briggs, Sam" w:date="2026-05-18T10:50:00Z" w16du:dateUtc="2026-05-18T00:50:00Z">
              <w:r w:rsidRPr="00A64779">
                <w:rPr>
                  <w:rFonts w:ascii="Calibri" w:hAnsi="Calibri" w:cs="Calibri"/>
                  <w:color w:val="000000"/>
                  <w:szCs w:val="20"/>
                </w:rPr>
                <w:t>13%</w:t>
              </w:r>
            </w:ins>
          </w:p>
        </w:tc>
        <w:tc>
          <w:tcPr>
            <w:tcW w:w="631" w:type="pct"/>
            <w:noWrap/>
            <w:vAlign w:val="bottom"/>
            <w:hideMark/>
          </w:tcPr>
          <w:p w14:paraId="30360A70" w14:textId="77777777" w:rsidR="00F775C6" w:rsidRPr="00A64779" w:rsidRDefault="00F775C6" w:rsidP="00A64779">
            <w:pPr>
              <w:pStyle w:val="TableBody"/>
              <w:keepNext/>
              <w:keepLines/>
              <w:spacing w:line="220" w:lineRule="atLeast"/>
              <w:ind w:left="113" w:right="113"/>
              <w:jc w:val="center"/>
              <w:rPr>
                <w:ins w:id="182" w:author="Briggs, Sam" w:date="2026-05-18T10:50:00Z" w16du:dateUtc="2026-05-18T00:50:00Z"/>
                <w:szCs w:val="20"/>
              </w:rPr>
            </w:pPr>
            <w:ins w:id="183" w:author="Briggs, Sam" w:date="2026-05-18T10:50:00Z" w16du:dateUtc="2026-05-18T00:50:00Z">
              <w:r w:rsidRPr="00A64779">
                <w:rPr>
                  <w:rFonts w:ascii="Calibri" w:hAnsi="Calibri" w:cs="Calibri"/>
                  <w:color w:val="000000"/>
                  <w:szCs w:val="20"/>
                </w:rPr>
                <w:t>5%</w:t>
              </w:r>
            </w:ins>
          </w:p>
        </w:tc>
        <w:tc>
          <w:tcPr>
            <w:tcW w:w="548" w:type="pct"/>
            <w:noWrap/>
            <w:vAlign w:val="bottom"/>
            <w:hideMark/>
          </w:tcPr>
          <w:p w14:paraId="243B3205" w14:textId="77777777" w:rsidR="00F775C6" w:rsidRPr="00A64779" w:rsidRDefault="00F775C6" w:rsidP="00A64779">
            <w:pPr>
              <w:pStyle w:val="TableBody"/>
              <w:keepNext/>
              <w:keepLines/>
              <w:spacing w:line="220" w:lineRule="atLeast"/>
              <w:ind w:left="113" w:right="113"/>
              <w:jc w:val="center"/>
              <w:rPr>
                <w:ins w:id="184" w:author="Briggs, Sam" w:date="2026-05-18T10:50:00Z" w16du:dateUtc="2026-05-18T00:50:00Z"/>
                <w:szCs w:val="20"/>
              </w:rPr>
            </w:pPr>
            <w:ins w:id="185" w:author="Briggs, Sam" w:date="2026-05-18T10:50:00Z" w16du:dateUtc="2026-05-18T00:50:00Z">
              <w:r w:rsidRPr="00A64779">
                <w:rPr>
                  <w:rFonts w:ascii="Calibri" w:hAnsi="Calibri" w:cs="Calibri"/>
                  <w:color w:val="000000"/>
                  <w:szCs w:val="20"/>
                </w:rPr>
                <w:t>26%</w:t>
              </w:r>
            </w:ins>
          </w:p>
        </w:tc>
        <w:tc>
          <w:tcPr>
            <w:tcW w:w="631" w:type="pct"/>
            <w:noWrap/>
            <w:vAlign w:val="bottom"/>
            <w:hideMark/>
          </w:tcPr>
          <w:p w14:paraId="0DFAC0A9" w14:textId="77777777" w:rsidR="00F775C6" w:rsidRPr="00A64779" w:rsidRDefault="00F775C6" w:rsidP="00A64779">
            <w:pPr>
              <w:pStyle w:val="TableBody"/>
              <w:keepNext/>
              <w:keepLines/>
              <w:spacing w:line="220" w:lineRule="atLeast"/>
              <w:ind w:left="113" w:right="113"/>
              <w:jc w:val="center"/>
              <w:rPr>
                <w:ins w:id="186" w:author="Briggs, Sam" w:date="2026-05-18T10:50:00Z" w16du:dateUtc="2026-05-18T00:50:00Z"/>
                <w:szCs w:val="20"/>
              </w:rPr>
            </w:pPr>
            <w:ins w:id="187" w:author="Briggs, Sam" w:date="2026-05-18T10:50:00Z" w16du:dateUtc="2026-05-18T00:50:00Z">
              <w:r w:rsidRPr="00A64779">
                <w:rPr>
                  <w:rFonts w:ascii="Calibri" w:hAnsi="Calibri" w:cs="Calibri"/>
                  <w:color w:val="000000"/>
                  <w:szCs w:val="20"/>
                </w:rPr>
                <w:t>18%</w:t>
              </w:r>
            </w:ins>
          </w:p>
        </w:tc>
        <w:tc>
          <w:tcPr>
            <w:tcW w:w="547" w:type="pct"/>
            <w:noWrap/>
            <w:vAlign w:val="bottom"/>
            <w:hideMark/>
          </w:tcPr>
          <w:p w14:paraId="67BDDAE0" w14:textId="77777777" w:rsidR="00F775C6" w:rsidRPr="00A64779" w:rsidRDefault="00F775C6" w:rsidP="00A64779">
            <w:pPr>
              <w:pStyle w:val="TableBody"/>
              <w:keepNext/>
              <w:keepLines/>
              <w:spacing w:line="220" w:lineRule="atLeast"/>
              <w:ind w:left="113" w:right="113"/>
              <w:jc w:val="center"/>
              <w:rPr>
                <w:ins w:id="188" w:author="Briggs, Sam" w:date="2026-05-18T10:50:00Z" w16du:dateUtc="2026-05-18T00:50:00Z"/>
                <w:szCs w:val="20"/>
              </w:rPr>
            </w:pPr>
            <w:ins w:id="189" w:author="Briggs, Sam" w:date="2026-05-18T10:50:00Z" w16du:dateUtc="2026-05-18T00:50:00Z">
              <w:r w:rsidRPr="00A64779">
                <w:rPr>
                  <w:rFonts w:ascii="Calibri" w:hAnsi="Calibri" w:cs="Calibri"/>
                  <w:color w:val="000000"/>
                  <w:szCs w:val="20"/>
                </w:rPr>
                <w:t>39%</w:t>
              </w:r>
            </w:ins>
          </w:p>
        </w:tc>
      </w:tr>
      <w:tr w:rsidR="00F775C6" w14:paraId="60344B18" w14:textId="77777777" w:rsidTr="00AB0A32">
        <w:trPr>
          <w:cnfStyle w:val="000000010000" w:firstRow="0" w:lastRow="0" w:firstColumn="0" w:lastColumn="0" w:oddVBand="0" w:evenVBand="0" w:oddHBand="0" w:evenHBand="1" w:firstRowFirstColumn="0" w:firstRowLastColumn="0" w:lastRowFirstColumn="0" w:lastRowLastColumn="0"/>
          <w:trHeight w:val="288"/>
          <w:ins w:id="190" w:author="Briggs, Sam" w:date="2026-05-18T10:50:00Z" w16du:dateUtc="2026-05-18T00:50:00Z"/>
        </w:trPr>
        <w:tc>
          <w:tcPr>
            <w:tcW w:w="2095" w:type="pct"/>
            <w:noWrap/>
            <w:hideMark/>
          </w:tcPr>
          <w:p w14:paraId="2479C5C6" w14:textId="77777777" w:rsidR="00F775C6" w:rsidRPr="00B5223E" w:rsidRDefault="00F775C6" w:rsidP="00A64779">
            <w:pPr>
              <w:keepNext/>
              <w:keepLines/>
              <w:spacing w:line="220" w:lineRule="atLeast"/>
              <w:ind w:left="113" w:right="113"/>
              <w:rPr>
                <w:ins w:id="191" w:author="Briggs, Sam" w:date="2026-05-18T10:50:00Z" w16du:dateUtc="2026-05-18T00:50:00Z"/>
              </w:rPr>
            </w:pPr>
            <w:ins w:id="192" w:author="Briggs, Sam" w:date="2026-05-18T10:50:00Z" w16du:dateUtc="2026-05-18T00:50:00Z">
              <w:r w:rsidRPr="00B5223E">
                <w:t>50% increase in pet food incidents</w:t>
              </w:r>
            </w:ins>
          </w:p>
        </w:tc>
        <w:tc>
          <w:tcPr>
            <w:tcW w:w="548" w:type="pct"/>
            <w:noWrap/>
            <w:vAlign w:val="bottom"/>
            <w:hideMark/>
          </w:tcPr>
          <w:p w14:paraId="6EA4FC17" w14:textId="77777777" w:rsidR="00F775C6" w:rsidRPr="00A64779" w:rsidRDefault="00F775C6" w:rsidP="00A64779">
            <w:pPr>
              <w:pStyle w:val="TableBody"/>
              <w:keepNext/>
              <w:keepLines/>
              <w:spacing w:line="220" w:lineRule="atLeast"/>
              <w:ind w:left="113" w:right="113"/>
              <w:jc w:val="center"/>
              <w:rPr>
                <w:ins w:id="193" w:author="Briggs, Sam" w:date="2026-05-18T10:50:00Z" w16du:dateUtc="2026-05-18T00:50:00Z"/>
                <w:szCs w:val="20"/>
              </w:rPr>
            </w:pPr>
            <w:ins w:id="194" w:author="Briggs, Sam" w:date="2026-05-18T10:50:00Z" w16du:dateUtc="2026-05-18T00:50:00Z">
              <w:r w:rsidRPr="00A64779">
                <w:rPr>
                  <w:rFonts w:ascii="Calibri" w:hAnsi="Calibri" w:cs="Calibri"/>
                  <w:color w:val="000000"/>
                  <w:szCs w:val="20"/>
                </w:rPr>
                <w:t>15%</w:t>
              </w:r>
            </w:ins>
          </w:p>
        </w:tc>
        <w:tc>
          <w:tcPr>
            <w:tcW w:w="631" w:type="pct"/>
            <w:noWrap/>
            <w:vAlign w:val="bottom"/>
            <w:hideMark/>
          </w:tcPr>
          <w:p w14:paraId="4A680347" w14:textId="77777777" w:rsidR="00F775C6" w:rsidRPr="00A64779" w:rsidRDefault="00F775C6" w:rsidP="00A64779">
            <w:pPr>
              <w:pStyle w:val="TableBody"/>
              <w:keepNext/>
              <w:keepLines/>
              <w:spacing w:line="220" w:lineRule="atLeast"/>
              <w:ind w:left="113" w:right="113"/>
              <w:jc w:val="center"/>
              <w:rPr>
                <w:ins w:id="195" w:author="Briggs, Sam" w:date="2026-05-18T10:50:00Z" w16du:dateUtc="2026-05-18T00:50:00Z"/>
                <w:szCs w:val="20"/>
              </w:rPr>
            </w:pPr>
            <w:ins w:id="196" w:author="Briggs, Sam" w:date="2026-05-18T10:50:00Z" w16du:dateUtc="2026-05-18T00:50:00Z">
              <w:r w:rsidRPr="00A64779">
                <w:rPr>
                  <w:rFonts w:ascii="Calibri" w:hAnsi="Calibri" w:cs="Calibri"/>
                  <w:color w:val="000000"/>
                  <w:szCs w:val="20"/>
                </w:rPr>
                <w:t>6%</w:t>
              </w:r>
            </w:ins>
          </w:p>
        </w:tc>
        <w:tc>
          <w:tcPr>
            <w:tcW w:w="548" w:type="pct"/>
            <w:noWrap/>
            <w:vAlign w:val="bottom"/>
            <w:hideMark/>
          </w:tcPr>
          <w:p w14:paraId="13529DA0" w14:textId="77777777" w:rsidR="00F775C6" w:rsidRPr="00A64779" w:rsidRDefault="00F775C6" w:rsidP="00A64779">
            <w:pPr>
              <w:pStyle w:val="TableBody"/>
              <w:keepNext/>
              <w:keepLines/>
              <w:spacing w:line="220" w:lineRule="atLeast"/>
              <w:ind w:left="113" w:right="113"/>
              <w:jc w:val="center"/>
              <w:rPr>
                <w:ins w:id="197" w:author="Briggs, Sam" w:date="2026-05-18T10:50:00Z" w16du:dateUtc="2026-05-18T00:50:00Z"/>
                <w:szCs w:val="20"/>
              </w:rPr>
            </w:pPr>
            <w:ins w:id="198" w:author="Briggs, Sam" w:date="2026-05-18T10:50:00Z" w16du:dateUtc="2026-05-18T00:50:00Z">
              <w:r w:rsidRPr="00A64779">
                <w:rPr>
                  <w:rFonts w:ascii="Calibri" w:hAnsi="Calibri" w:cs="Calibri"/>
                  <w:color w:val="000000"/>
                  <w:szCs w:val="20"/>
                </w:rPr>
                <w:t>30%</w:t>
              </w:r>
            </w:ins>
          </w:p>
        </w:tc>
        <w:tc>
          <w:tcPr>
            <w:tcW w:w="631" w:type="pct"/>
            <w:noWrap/>
            <w:vAlign w:val="bottom"/>
            <w:hideMark/>
          </w:tcPr>
          <w:p w14:paraId="6375CD01" w14:textId="77777777" w:rsidR="00F775C6" w:rsidRPr="00A64779" w:rsidRDefault="00F775C6" w:rsidP="00A64779">
            <w:pPr>
              <w:pStyle w:val="TableBody"/>
              <w:keepNext/>
              <w:keepLines/>
              <w:spacing w:line="220" w:lineRule="atLeast"/>
              <w:ind w:left="113" w:right="113"/>
              <w:jc w:val="center"/>
              <w:rPr>
                <w:ins w:id="199" w:author="Briggs, Sam" w:date="2026-05-18T10:50:00Z" w16du:dateUtc="2026-05-18T00:50:00Z"/>
                <w:szCs w:val="20"/>
              </w:rPr>
            </w:pPr>
            <w:ins w:id="200" w:author="Briggs, Sam" w:date="2026-05-18T10:50:00Z" w16du:dateUtc="2026-05-18T00:50:00Z">
              <w:r w:rsidRPr="00A64779">
                <w:rPr>
                  <w:rFonts w:ascii="Calibri" w:hAnsi="Calibri" w:cs="Calibri"/>
                  <w:color w:val="000000"/>
                  <w:szCs w:val="20"/>
                </w:rPr>
                <w:t>21%</w:t>
              </w:r>
            </w:ins>
          </w:p>
        </w:tc>
        <w:tc>
          <w:tcPr>
            <w:tcW w:w="547" w:type="pct"/>
            <w:noWrap/>
            <w:vAlign w:val="bottom"/>
            <w:hideMark/>
          </w:tcPr>
          <w:p w14:paraId="39467CF3" w14:textId="77777777" w:rsidR="00F775C6" w:rsidRPr="00A64779" w:rsidRDefault="00F775C6" w:rsidP="00A64779">
            <w:pPr>
              <w:pStyle w:val="TableBody"/>
              <w:keepNext/>
              <w:keepLines/>
              <w:spacing w:line="220" w:lineRule="atLeast"/>
              <w:ind w:left="113" w:right="113"/>
              <w:jc w:val="center"/>
              <w:rPr>
                <w:ins w:id="201" w:author="Briggs, Sam" w:date="2026-05-18T10:50:00Z" w16du:dateUtc="2026-05-18T00:50:00Z"/>
                <w:szCs w:val="20"/>
              </w:rPr>
            </w:pPr>
            <w:ins w:id="202" w:author="Briggs, Sam" w:date="2026-05-18T10:50:00Z" w16du:dateUtc="2026-05-18T00:50:00Z">
              <w:r w:rsidRPr="00A64779">
                <w:rPr>
                  <w:rFonts w:ascii="Calibri" w:hAnsi="Calibri" w:cs="Calibri"/>
                  <w:color w:val="000000"/>
                  <w:szCs w:val="20"/>
                </w:rPr>
                <w:t>45%</w:t>
              </w:r>
            </w:ins>
          </w:p>
        </w:tc>
      </w:tr>
      <w:tr w:rsidR="00F775C6" w14:paraId="1E26104D" w14:textId="77777777" w:rsidTr="00AB0A32">
        <w:trPr>
          <w:cnfStyle w:val="000000100000" w:firstRow="0" w:lastRow="0" w:firstColumn="0" w:lastColumn="0" w:oddVBand="0" w:evenVBand="0" w:oddHBand="1" w:evenHBand="0" w:firstRowFirstColumn="0" w:firstRowLastColumn="0" w:lastRowFirstColumn="0" w:lastRowLastColumn="0"/>
          <w:trHeight w:val="288"/>
          <w:ins w:id="203" w:author="Briggs, Sam" w:date="2026-05-18T10:50:00Z" w16du:dateUtc="2026-05-18T00:50:00Z"/>
        </w:trPr>
        <w:tc>
          <w:tcPr>
            <w:tcW w:w="2095" w:type="pct"/>
            <w:noWrap/>
            <w:hideMark/>
          </w:tcPr>
          <w:p w14:paraId="5131C93C" w14:textId="77777777" w:rsidR="00F775C6" w:rsidRPr="00B5223E" w:rsidRDefault="00F775C6" w:rsidP="00A64779">
            <w:pPr>
              <w:keepNext/>
              <w:keepLines/>
              <w:spacing w:line="220" w:lineRule="atLeast"/>
              <w:ind w:left="113" w:right="113"/>
              <w:rPr>
                <w:ins w:id="204" w:author="Briggs, Sam" w:date="2026-05-18T10:50:00Z" w16du:dateUtc="2026-05-18T00:50:00Z"/>
              </w:rPr>
            </w:pPr>
            <w:ins w:id="205" w:author="Briggs, Sam" w:date="2026-05-18T10:50:00Z" w16du:dateUtc="2026-05-18T00:50:00Z">
              <w:r w:rsidRPr="00B5223E">
                <w:t>50% decrease in pet food incidents</w:t>
              </w:r>
            </w:ins>
          </w:p>
        </w:tc>
        <w:tc>
          <w:tcPr>
            <w:tcW w:w="548" w:type="pct"/>
            <w:noWrap/>
            <w:vAlign w:val="bottom"/>
            <w:hideMark/>
          </w:tcPr>
          <w:p w14:paraId="7E01E3C0" w14:textId="77777777" w:rsidR="00F775C6" w:rsidRPr="00A64779" w:rsidRDefault="00F775C6" w:rsidP="00A64779">
            <w:pPr>
              <w:pStyle w:val="TableBody"/>
              <w:keepNext/>
              <w:keepLines/>
              <w:spacing w:line="220" w:lineRule="atLeast"/>
              <w:ind w:left="113" w:right="113"/>
              <w:jc w:val="center"/>
              <w:rPr>
                <w:ins w:id="206" w:author="Briggs, Sam" w:date="2026-05-18T10:50:00Z" w16du:dateUtc="2026-05-18T00:50:00Z"/>
                <w:szCs w:val="20"/>
              </w:rPr>
            </w:pPr>
            <w:ins w:id="207" w:author="Briggs, Sam" w:date="2026-05-18T10:50:00Z" w16du:dateUtc="2026-05-18T00:50:00Z">
              <w:r w:rsidRPr="00A64779">
                <w:rPr>
                  <w:rFonts w:ascii="Calibri" w:hAnsi="Calibri" w:cs="Calibri"/>
                  <w:color w:val="000000"/>
                  <w:szCs w:val="20"/>
                </w:rPr>
                <w:t>45%</w:t>
              </w:r>
            </w:ins>
          </w:p>
        </w:tc>
        <w:tc>
          <w:tcPr>
            <w:tcW w:w="631" w:type="pct"/>
            <w:noWrap/>
            <w:vAlign w:val="bottom"/>
            <w:hideMark/>
          </w:tcPr>
          <w:p w14:paraId="298B3E9A" w14:textId="77777777" w:rsidR="00F775C6" w:rsidRPr="00A64779" w:rsidRDefault="00F775C6" w:rsidP="00A64779">
            <w:pPr>
              <w:pStyle w:val="TableBody"/>
              <w:keepNext/>
              <w:keepLines/>
              <w:spacing w:line="220" w:lineRule="atLeast"/>
              <w:ind w:left="113" w:right="113"/>
              <w:jc w:val="center"/>
              <w:rPr>
                <w:ins w:id="208" w:author="Briggs, Sam" w:date="2026-05-18T10:50:00Z" w16du:dateUtc="2026-05-18T00:50:00Z"/>
                <w:szCs w:val="20"/>
              </w:rPr>
            </w:pPr>
            <w:ins w:id="209" w:author="Briggs, Sam" w:date="2026-05-18T10:50:00Z" w16du:dateUtc="2026-05-18T00:50:00Z">
              <w:r w:rsidRPr="00A64779">
                <w:rPr>
                  <w:rFonts w:ascii="Calibri" w:hAnsi="Calibri" w:cs="Calibri"/>
                  <w:color w:val="000000"/>
                  <w:szCs w:val="20"/>
                </w:rPr>
                <w:t>18%</w:t>
              </w:r>
            </w:ins>
          </w:p>
        </w:tc>
        <w:tc>
          <w:tcPr>
            <w:tcW w:w="548" w:type="pct"/>
            <w:noWrap/>
            <w:vAlign w:val="bottom"/>
            <w:hideMark/>
          </w:tcPr>
          <w:p w14:paraId="5DED6B8A" w14:textId="77777777" w:rsidR="00F775C6" w:rsidRPr="00A64779" w:rsidRDefault="00F775C6" w:rsidP="00A64779">
            <w:pPr>
              <w:pStyle w:val="TableBody"/>
              <w:keepNext/>
              <w:keepLines/>
              <w:spacing w:line="220" w:lineRule="atLeast"/>
              <w:ind w:left="113" w:right="113"/>
              <w:jc w:val="center"/>
              <w:rPr>
                <w:ins w:id="210" w:author="Briggs, Sam" w:date="2026-05-18T10:50:00Z" w16du:dateUtc="2026-05-18T00:50:00Z"/>
                <w:szCs w:val="20"/>
              </w:rPr>
            </w:pPr>
            <w:ins w:id="211" w:author="Briggs, Sam" w:date="2026-05-18T10:50:00Z" w16du:dateUtc="2026-05-18T00:50:00Z">
              <w:r w:rsidRPr="00A64779">
                <w:rPr>
                  <w:rFonts w:ascii="Calibri" w:hAnsi="Calibri" w:cs="Calibri"/>
                  <w:color w:val="000000"/>
                  <w:szCs w:val="20"/>
                </w:rPr>
                <w:t>89%</w:t>
              </w:r>
            </w:ins>
          </w:p>
        </w:tc>
        <w:tc>
          <w:tcPr>
            <w:tcW w:w="631" w:type="pct"/>
            <w:noWrap/>
            <w:vAlign w:val="bottom"/>
            <w:hideMark/>
          </w:tcPr>
          <w:p w14:paraId="784385EA" w14:textId="77777777" w:rsidR="00F775C6" w:rsidRPr="00A64779" w:rsidRDefault="00F775C6" w:rsidP="00A64779">
            <w:pPr>
              <w:pStyle w:val="TableBody"/>
              <w:keepNext/>
              <w:keepLines/>
              <w:spacing w:line="220" w:lineRule="atLeast"/>
              <w:ind w:left="113" w:right="113"/>
              <w:jc w:val="center"/>
              <w:rPr>
                <w:ins w:id="212" w:author="Briggs, Sam" w:date="2026-05-18T10:50:00Z" w16du:dateUtc="2026-05-18T00:50:00Z"/>
                <w:szCs w:val="20"/>
              </w:rPr>
            </w:pPr>
            <w:ins w:id="213" w:author="Briggs, Sam" w:date="2026-05-18T10:50:00Z" w16du:dateUtc="2026-05-18T00:50:00Z">
              <w:r w:rsidRPr="00A64779">
                <w:rPr>
                  <w:rFonts w:ascii="Calibri" w:hAnsi="Calibri" w:cs="Calibri"/>
                  <w:color w:val="000000"/>
                  <w:szCs w:val="20"/>
                </w:rPr>
                <w:t>62%</w:t>
              </w:r>
            </w:ins>
          </w:p>
        </w:tc>
        <w:tc>
          <w:tcPr>
            <w:tcW w:w="547" w:type="pct"/>
            <w:noWrap/>
            <w:vAlign w:val="bottom"/>
            <w:hideMark/>
          </w:tcPr>
          <w:p w14:paraId="51755AB7" w14:textId="77777777" w:rsidR="00F775C6" w:rsidRPr="00A64779" w:rsidRDefault="00F775C6" w:rsidP="00A64779">
            <w:pPr>
              <w:pStyle w:val="TableBody"/>
              <w:keepNext/>
              <w:keepLines/>
              <w:spacing w:line="220" w:lineRule="atLeast"/>
              <w:ind w:left="113" w:right="113"/>
              <w:jc w:val="center"/>
              <w:rPr>
                <w:ins w:id="214" w:author="Briggs, Sam" w:date="2026-05-18T10:50:00Z" w16du:dateUtc="2026-05-18T00:50:00Z"/>
                <w:szCs w:val="20"/>
              </w:rPr>
            </w:pPr>
            <w:ins w:id="215" w:author="Briggs, Sam" w:date="2026-05-18T10:50:00Z" w16du:dateUtc="2026-05-18T00:50:00Z">
              <w:r w:rsidRPr="00A64779">
                <w:rPr>
                  <w:rFonts w:ascii="Calibri" w:hAnsi="Calibri" w:cs="Calibri"/>
                  <w:color w:val="000000"/>
                  <w:szCs w:val="20"/>
                </w:rPr>
                <w:t>136%</w:t>
              </w:r>
            </w:ins>
          </w:p>
        </w:tc>
      </w:tr>
      <w:tr w:rsidR="00F775C6" w14:paraId="29470187" w14:textId="77777777" w:rsidTr="00AB0A32">
        <w:trPr>
          <w:cnfStyle w:val="000000010000" w:firstRow="0" w:lastRow="0" w:firstColumn="0" w:lastColumn="0" w:oddVBand="0" w:evenVBand="0" w:oddHBand="0" w:evenHBand="1" w:firstRowFirstColumn="0" w:firstRowLastColumn="0" w:lastRowFirstColumn="0" w:lastRowLastColumn="0"/>
          <w:trHeight w:val="288"/>
          <w:ins w:id="216" w:author="Briggs, Sam" w:date="2026-05-18T10:50:00Z" w16du:dateUtc="2026-05-18T00:50:00Z"/>
        </w:trPr>
        <w:tc>
          <w:tcPr>
            <w:tcW w:w="2095" w:type="pct"/>
            <w:noWrap/>
            <w:hideMark/>
          </w:tcPr>
          <w:p w14:paraId="354C0A14" w14:textId="77777777" w:rsidR="00F775C6" w:rsidRPr="00B5223E" w:rsidRDefault="00F775C6" w:rsidP="00A64779">
            <w:pPr>
              <w:keepNext/>
              <w:keepLines/>
              <w:spacing w:line="220" w:lineRule="atLeast"/>
              <w:ind w:left="113" w:right="113"/>
              <w:rPr>
                <w:ins w:id="217" w:author="Briggs, Sam" w:date="2026-05-18T10:50:00Z" w16du:dateUtc="2026-05-18T00:50:00Z"/>
              </w:rPr>
            </w:pPr>
            <w:ins w:id="218" w:author="Briggs, Sam" w:date="2026-05-18T10:50:00Z" w16du:dateUtc="2026-05-18T00:50:00Z">
              <w:r w:rsidRPr="00B5223E">
                <w:t>100% increase in Industry costs</w:t>
              </w:r>
            </w:ins>
          </w:p>
        </w:tc>
        <w:tc>
          <w:tcPr>
            <w:tcW w:w="548" w:type="pct"/>
            <w:noWrap/>
            <w:vAlign w:val="bottom"/>
            <w:hideMark/>
          </w:tcPr>
          <w:p w14:paraId="412B6C45" w14:textId="77777777" w:rsidR="00F775C6" w:rsidRPr="00A64779" w:rsidRDefault="00F775C6" w:rsidP="00A64779">
            <w:pPr>
              <w:pStyle w:val="TableBody"/>
              <w:keepNext/>
              <w:keepLines/>
              <w:spacing w:line="220" w:lineRule="atLeast"/>
              <w:ind w:left="113" w:right="113"/>
              <w:jc w:val="center"/>
              <w:rPr>
                <w:ins w:id="219" w:author="Briggs, Sam" w:date="2026-05-18T10:50:00Z" w16du:dateUtc="2026-05-18T00:50:00Z"/>
                <w:szCs w:val="20"/>
              </w:rPr>
            </w:pPr>
            <w:ins w:id="220" w:author="Briggs, Sam" w:date="2026-05-18T10:50:00Z" w16du:dateUtc="2026-05-18T00:50:00Z">
              <w:r w:rsidRPr="00A64779">
                <w:rPr>
                  <w:rFonts w:ascii="Calibri" w:hAnsi="Calibri" w:cs="Calibri"/>
                  <w:color w:val="000000"/>
                  <w:szCs w:val="20"/>
                </w:rPr>
                <w:t>32%</w:t>
              </w:r>
            </w:ins>
          </w:p>
        </w:tc>
        <w:tc>
          <w:tcPr>
            <w:tcW w:w="631" w:type="pct"/>
            <w:noWrap/>
            <w:vAlign w:val="bottom"/>
            <w:hideMark/>
          </w:tcPr>
          <w:p w14:paraId="39E56616" w14:textId="77777777" w:rsidR="00F775C6" w:rsidRPr="00A64779" w:rsidRDefault="00F775C6" w:rsidP="00A64779">
            <w:pPr>
              <w:pStyle w:val="TableBody"/>
              <w:keepNext/>
              <w:keepLines/>
              <w:spacing w:line="220" w:lineRule="atLeast"/>
              <w:ind w:left="113" w:right="113"/>
              <w:jc w:val="center"/>
              <w:rPr>
                <w:ins w:id="221" w:author="Briggs, Sam" w:date="2026-05-18T10:50:00Z" w16du:dateUtc="2026-05-18T00:50:00Z"/>
                <w:szCs w:val="20"/>
              </w:rPr>
            </w:pPr>
            <w:ins w:id="222" w:author="Briggs, Sam" w:date="2026-05-18T10:50:00Z" w16du:dateUtc="2026-05-18T00:50:00Z">
              <w:r w:rsidRPr="00A64779">
                <w:rPr>
                  <w:rFonts w:ascii="Calibri" w:hAnsi="Calibri" w:cs="Calibri"/>
                  <w:color w:val="000000"/>
                  <w:szCs w:val="20"/>
                </w:rPr>
                <w:t>9%</w:t>
              </w:r>
            </w:ins>
          </w:p>
        </w:tc>
        <w:tc>
          <w:tcPr>
            <w:tcW w:w="548" w:type="pct"/>
            <w:noWrap/>
            <w:vAlign w:val="bottom"/>
            <w:hideMark/>
          </w:tcPr>
          <w:p w14:paraId="308A3DB9" w14:textId="77777777" w:rsidR="00F775C6" w:rsidRPr="00A64779" w:rsidRDefault="00F775C6" w:rsidP="00A64779">
            <w:pPr>
              <w:pStyle w:val="TableBody"/>
              <w:keepNext/>
              <w:keepLines/>
              <w:spacing w:line="220" w:lineRule="atLeast"/>
              <w:ind w:left="113" w:right="113"/>
              <w:jc w:val="center"/>
              <w:rPr>
                <w:ins w:id="223" w:author="Briggs, Sam" w:date="2026-05-18T10:50:00Z" w16du:dateUtc="2026-05-18T00:50:00Z"/>
                <w:szCs w:val="20"/>
              </w:rPr>
            </w:pPr>
            <w:ins w:id="224" w:author="Briggs, Sam" w:date="2026-05-18T10:50:00Z" w16du:dateUtc="2026-05-18T00:50:00Z">
              <w:r w:rsidRPr="00A64779">
                <w:rPr>
                  <w:rFonts w:ascii="Calibri" w:hAnsi="Calibri" w:cs="Calibri"/>
                  <w:color w:val="000000"/>
                  <w:szCs w:val="20"/>
                </w:rPr>
                <w:t>54%</w:t>
              </w:r>
            </w:ins>
          </w:p>
        </w:tc>
        <w:tc>
          <w:tcPr>
            <w:tcW w:w="631" w:type="pct"/>
            <w:noWrap/>
            <w:vAlign w:val="bottom"/>
            <w:hideMark/>
          </w:tcPr>
          <w:p w14:paraId="426EB2FB" w14:textId="77777777" w:rsidR="00F775C6" w:rsidRPr="00A64779" w:rsidRDefault="00F775C6" w:rsidP="00A64779">
            <w:pPr>
              <w:pStyle w:val="TableBody"/>
              <w:keepNext/>
              <w:keepLines/>
              <w:spacing w:line="220" w:lineRule="atLeast"/>
              <w:ind w:left="113" w:right="113"/>
              <w:jc w:val="center"/>
              <w:rPr>
                <w:ins w:id="225" w:author="Briggs, Sam" w:date="2026-05-18T10:50:00Z" w16du:dateUtc="2026-05-18T00:50:00Z"/>
                <w:szCs w:val="20"/>
              </w:rPr>
            </w:pPr>
            <w:ins w:id="226" w:author="Briggs, Sam" w:date="2026-05-18T10:50:00Z" w16du:dateUtc="2026-05-18T00:50:00Z">
              <w:r w:rsidRPr="00A64779">
                <w:rPr>
                  <w:rFonts w:ascii="Calibri" w:hAnsi="Calibri" w:cs="Calibri"/>
                  <w:color w:val="000000"/>
                  <w:szCs w:val="20"/>
                </w:rPr>
                <w:t>31%</w:t>
              </w:r>
            </w:ins>
          </w:p>
        </w:tc>
        <w:tc>
          <w:tcPr>
            <w:tcW w:w="547" w:type="pct"/>
            <w:noWrap/>
            <w:vAlign w:val="bottom"/>
            <w:hideMark/>
          </w:tcPr>
          <w:p w14:paraId="2BD519AE" w14:textId="77777777" w:rsidR="00F775C6" w:rsidRPr="00A64779" w:rsidRDefault="00F775C6" w:rsidP="00A64779">
            <w:pPr>
              <w:pStyle w:val="TableBody"/>
              <w:keepNext/>
              <w:keepLines/>
              <w:spacing w:line="220" w:lineRule="atLeast"/>
              <w:ind w:left="113" w:right="113"/>
              <w:jc w:val="center"/>
              <w:rPr>
                <w:ins w:id="227" w:author="Briggs, Sam" w:date="2026-05-18T10:50:00Z" w16du:dateUtc="2026-05-18T00:50:00Z"/>
                <w:szCs w:val="20"/>
              </w:rPr>
            </w:pPr>
            <w:ins w:id="228" w:author="Briggs, Sam" w:date="2026-05-18T10:50:00Z" w16du:dateUtc="2026-05-18T00:50:00Z">
              <w:r w:rsidRPr="00A64779">
                <w:rPr>
                  <w:rFonts w:ascii="Calibri" w:hAnsi="Calibri" w:cs="Calibri"/>
                  <w:color w:val="000000"/>
                  <w:szCs w:val="20"/>
                </w:rPr>
                <w:t>80%</w:t>
              </w:r>
            </w:ins>
          </w:p>
        </w:tc>
      </w:tr>
      <w:tr w:rsidR="00F775C6" w14:paraId="37C3F14A" w14:textId="77777777" w:rsidTr="00AB0A32">
        <w:trPr>
          <w:cnfStyle w:val="000000100000" w:firstRow="0" w:lastRow="0" w:firstColumn="0" w:lastColumn="0" w:oddVBand="0" w:evenVBand="0" w:oddHBand="1" w:evenHBand="0" w:firstRowFirstColumn="0" w:firstRowLastColumn="0" w:lastRowFirstColumn="0" w:lastRowLastColumn="0"/>
          <w:trHeight w:val="288"/>
          <w:ins w:id="229" w:author="Briggs, Sam" w:date="2026-05-18T10:50:00Z" w16du:dateUtc="2026-05-18T00:50:00Z"/>
        </w:trPr>
        <w:tc>
          <w:tcPr>
            <w:tcW w:w="2095" w:type="pct"/>
            <w:noWrap/>
            <w:hideMark/>
          </w:tcPr>
          <w:p w14:paraId="24125F4D" w14:textId="77777777" w:rsidR="00F775C6" w:rsidRPr="00B5223E" w:rsidRDefault="00F775C6" w:rsidP="00A64779">
            <w:pPr>
              <w:keepNext/>
              <w:keepLines/>
              <w:spacing w:line="220" w:lineRule="atLeast"/>
              <w:ind w:left="113" w:right="113"/>
              <w:rPr>
                <w:ins w:id="230" w:author="Briggs, Sam" w:date="2026-05-18T10:50:00Z" w16du:dateUtc="2026-05-18T00:50:00Z"/>
              </w:rPr>
            </w:pPr>
            <w:ins w:id="231" w:author="Briggs, Sam" w:date="2026-05-18T10:50:00Z" w16du:dateUtc="2026-05-18T00:50:00Z">
              <w:r w:rsidRPr="00B5223E">
                <w:t>50% decrease in Industry costs</w:t>
              </w:r>
            </w:ins>
          </w:p>
        </w:tc>
        <w:tc>
          <w:tcPr>
            <w:tcW w:w="548" w:type="pct"/>
            <w:noWrap/>
            <w:vAlign w:val="bottom"/>
            <w:hideMark/>
          </w:tcPr>
          <w:p w14:paraId="6FDEDCD8" w14:textId="77777777" w:rsidR="00F775C6" w:rsidRPr="00A64779" w:rsidRDefault="00F775C6" w:rsidP="00A64779">
            <w:pPr>
              <w:pStyle w:val="TableBody"/>
              <w:keepNext/>
              <w:keepLines/>
              <w:spacing w:line="220" w:lineRule="atLeast"/>
              <w:ind w:left="113" w:right="113"/>
              <w:jc w:val="center"/>
              <w:rPr>
                <w:ins w:id="232" w:author="Briggs, Sam" w:date="2026-05-18T10:50:00Z" w16du:dateUtc="2026-05-18T00:50:00Z"/>
                <w:szCs w:val="20"/>
              </w:rPr>
            </w:pPr>
            <w:ins w:id="233" w:author="Briggs, Sam" w:date="2026-05-18T10:50:00Z" w16du:dateUtc="2026-05-18T00:50:00Z">
              <w:r w:rsidRPr="00A64779">
                <w:rPr>
                  <w:rFonts w:ascii="Calibri" w:hAnsi="Calibri" w:cs="Calibri"/>
                  <w:color w:val="000000"/>
                  <w:szCs w:val="20"/>
                </w:rPr>
                <w:t>18%</w:t>
              </w:r>
            </w:ins>
          </w:p>
        </w:tc>
        <w:tc>
          <w:tcPr>
            <w:tcW w:w="631" w:type="pct"/>
            <w:noWrap/>
            <w:vAlign w:val="bottom"/>
            <w:hideMark/>
          </w:tcPr>
          <w:p w14:paraId="53CB3C6F" w14:textId="77777777" w:rsidR="00F775C6" w:rsidRPr="00A64779" w:rsidRDefault="00F775C6" w:rsidP="00A64779">
            <w:pPr>
              <w:pStyle w:val="TableBody"/>
              <w:keepNext/>
              <w:keepLines/>
              <w:spacing w:line="220" w:lineRule="atLeast"/>
              <w:ind w:left="113" w:right="113"/>
              <w:jc w:val="center"/>
              <w:rPr>
                <w:ins w:id="234" w:author="Briggs, Sam" w:date="2026-05-18T10:50:00Z" w16du:dateUtc="2026-05-18T00:50:00Z"/>
                <w:szCs w:val="20"/>
              </w:rPr>
            </w:pPr>
            <w:ins w:id="235" w:author="Briggs, Sam" w:date="2026-05-18T10:50:00Z" w16du:dateUtc="2026-05-18T00:50:00Z">
              <w:r w:rsidRPr="00A64779">
                <w:rPr>
                  <w:rFonts w:ascii="Calibri" w:hAnsi="Calibri" w:cs="Calibri"/>
                  <w:color w:val="000000"/>
                  <w:szCs w:val="20"/>
                </w:rPr>
                <w:t>9%</w:t>
              </w:r>
            </w:ins>
          </w:p>
        </w:tc>
        <w:tc>
          <w:tcPr>
            <w:tcW w:w="548" w:type="pct"/>
            <w:noWrap/>
            <w:vAlign w:val="bottom"/>
            <w:hideMark/>
          </w:tcPr>
          <w:p w14:paraId="36DA52CE" w14:textId="77777777" w:rsidR="00F775C6" w:rsidRPr="00A64779" w:rsidRDefault="00F775C6" w:rsidP="00A64779">
            <w:pPr>
              <w:pStyle w:val="TableBody"/>
              <w:keepNext/>
              <w:keepLines/>
              <w:spacing w:line="220" w:lineRule="atLeast"/>
              <w:ind w:left="113" w:right="113"/>
              <w:jc w:val="center"/>
              <w:rPr>
                <w:ins w:id="236" w:author="Briggs, Sam" w:date="2026-05-18T10:50:00Z" w16du:dateUtc="2026-05-18T00:50:00Z"/>
                <w:szCs w:val="20"/>
              </w:rPr>
            </w:pPr>
            <w:ins w:id="237" w:author="Briggs, Sam" w:date="2026-05-18T10:50:00Z" w16du:dateUtc="2026-05-18T00:50:00Z">
              <w:r w:rsidRPr="00A64779">
                <w:rPr>
                  <w:rFonts w:ascii="Calibri" w:hAnsi="Calibri" w:cs="Calibri"/>
                  <w:color w:val="000000"/>
                  <w:szCs w:val="20"/>
                </w:rPr>
                <w:t>40%</w:t>
              </w:r>
            </w:ins>
          </w:p>
        </w:tc>
        <w:tc>
          <w:tcPr>
            <w:tcW w:w="631" w:type="pct"/>
            <w:noWrap/>
            <w:vAlign w:val="bottom"/>
            <w:hideMark/>
          </w:tcPr>
          <w:p w14:paraId="70A77290" w14:textId="77777777" w:rsidR="00F775C6" w:rsidRPr="00A64779" w:rsidRDefault="00F775C6" w:rsidP="00A64779">
            <w:pPr>
              <w:pStyle w:val="TableBody"/>
              <w:keepNext/>
              <w:keepLines/>
              <w:spacing w:line="220" w:lineRule="atLeast"/>
              <w:ind w:left="113" w:right="113"/>
              <w:jc w:val="center"/>
              <w:rPr>
                <w:ins w:id="238" w:author="Briggs, Sam" w:date="2026-05-18T10:50:00Z" w16du:dateUtc="2026-05-18T00:50:00Z"/>
                <w:szCs w:val="20"/>
              </w:rPr>
            </w:pPr>
            <w:ins w:id="239" w:author="Briggs, Sam" w:date="2026-05-18T10:50:00Z" w16du:dateUtc="2026-05-18T00:50:00Z">
              <w:r w:rsidRPr="00A64779">
                <w:rPr>
                  <w:rFonts w:ascii="Calibri" w:hAnsi="Calibri" w:cs="Calibri"/>
                  <w:color w:val="000000"/>
                  <w:szCs w:val="20"/>
                </w:rPr>
                <w:t>31%</w:t>
              </w:r>
            </w:ins>
          </w:p>
        </w:tc>
        <w:tc>
          <w:tcPr>
            <w:tcW w:w="547" w:type="pct"/>
            <w:noWrap/>
            <w:vAlign w:val="bottom"/>
            <w:hideMark/>
          </w:tcPr>
          <w:p w14:paraId="62E2F453" w14:textId="77777777" w:rsidR="00F775C6" w:rsidRPr="00A64779" w:rsidRDefault="00F775C6" w:rsidP="00A64779">
            <w:pPr>
              <w:pStyle w:val="TableBody"/>
              <w:keepNext/>
              <w:keepLines/>
              <w:spacing w:line="220" w:lineRule="atLeast"/>
              <w:ind w:left="113" w:right="113"/>
              <w:jc w:val="center"/>
              <w:rPr>
                <w:ins w:id="240" w:author="Briggs, Sam" w:date="2026-05-18T10:50:00Z" w16du:dateUtc="2026-05-18T00:50:00Z"/>
                <w:szCs w:val="20"/>
              </w:rPr>
            </w:pPr>
            <w:ins w:id="241" w:author="Briggs, Sam" w:date="2026-05-18T10:50:00Z" w16du:dateUtc="2026-05-18T00:50:00Z">
              <w:r w:rsidRPr="00A64779">
                <w:rPr>
                  <w:rFonts w:ascii="Calibri" w:hAnsi="Calibri" w:cs="Calibri"/>
                  <w:color w:val="000000"/>
                  <w:szCs w:val="20"/>
                </w:rPr>
                <w:t>62%</w:t>
              </w:r>
            </w:ins>
          </w:p>
        </w:tc>
      </w:tr>
      <w:tr w:rsidR="00F775C6" w14:paraId="7DC6A53A" w14:textId="77777777" w:rsidTr="00AB0A32">
        <w:trPr>
          <w:cnfStyle w:val="000000010000" w:firstRow="0" w:lastRow="0" w:firstColumn="0" w:lastColumn="0" w:oddVBand="0" w:evenVBand="0" w:oddHBand="0" w:evenHBand="1" w:firstRowFirstColumn="0" w:firstRowLastColumn="0" w:lastRowFirstColumn="0" w:lastRowLastColumn="0"/>
          <w:trHeight w:val="288"/>
          <w:ins w:id="242" w:author="Briggs, Sam" w:date="2026-05-18T10:50:00Z" w16du:dateUtc="2026-05-18T00:50:00Z"/>
        </w:trPr>
        <w:tc>
          <w:tcPr>
            <w:tcW w:w="2095" w:type="pct"/>
            <w:noWrap/>
            <w:hideMark/>
          </w:tcPr>
          <w:p w14:paraId="730C7541" w14:textId="77777777" w:rsidR="00F775C6" w:rsidRPr="00B5223E" w:rsidRDefault="00F775C6" w:rsidP="00A64779">
            <w:pPr>
              <w:keepNext/>
              <w:keepLines/>
              <w:spacing w:line="220" w:lineRule="atLeast"/>
              <w:ind w:left="113" w:right="113"/>
              <w:rPr>
                <w:ins w:id="243" w:author="Briggs, Sam" w:date="2026-05-18T10:50:00Z" w16du:dateUtc="2026-05-18T00:50:00Z"/>
              </w:rPr>
            </w:pPr>
            <w:ins w:id="244" w:author="Briggs, Sam" w:date="2026-05-18T10:50:00Z" w16du:dateUtc="2026-05-18T00:50:00Z">
              <w:r w:rsidRPr="00B5223E">
                <w:t>100% increase in Government costs</w:t>
              </w:r>
            </w:ins>
          </w:p>
        </w:tc>
        <w:tc>
          <w:tcPr>
            <w:tcW w:w="548" w:type="pct"/>
            <w:noWrap/>
            <w:vAlign w:val="bottom"/>
            <w:hideMark/>
          </w:tcPr>
          <w:p w14:paraId="3FFB227E" w14:textId="77777777" w:rsidR="00F775C6" w:rsidRPr="00A64779" w:rsidRDefault="00F775C6" w:rsidP="00A64779">
            <w:pPr>
              <w:pStyle w:val="TableBody"/>
              <w:keepNext/>
              <w:keepLines/>
              <w:spacing w:line="220" w:lineRule="atLeast"/>
              <w:ind w:left="113" w:right="113"/>
              <w:jc w:val="center"/>
              <w:rPr>
                <w:ins w:id="245" w:author="Briggs, Sam" w:date="2026-05-18T10:50:00Z" w16du:dateUtc="2026-05-18T00:50:00Z"/>
                <w:szCs w:val="20"/>
              </w:rPr>
            </w:pPr>
            <w:ins w:id="246" w:author="Briggs, Sam" w:date="2026-05-18T10:50:00Z" w16du:dateUtc="2026-05-18T00:50:00Z">
              <w:r w:rsidRPr="00A64779">
                <w:rPr>
                  <w:rFonts w:ascii="Calibri" w:hAnsi="Calibri" w:cs="Calibri"/>
                  <w:color w:val="000000"/>
                  <w:szCs w:val="20"/>
                </w:rPr>
                <w:t>32%</w:t>
              </w:r>
            </w:ins>
          </w:p>
        </w:tc>
        <w:tc>
          <w:tcPr>
            <w:tcW w:w="631" w:type="pct"/>
            <w:noWrap/>
            <w:vAlign w:val="bottom"/>
            <w:hideMark/>
          </w:tcPr>
          <w:p w14:paraId="20671A8F" w14:textId="77777777" w:rsidR="00F775C6" w:rsidRPr="00A64779" w:rsidRDefault="00F775C6" w:rsidP="00A64779">
            <w:pPr>
              <w:pStyle w:val="TableBody"/>
              <w:keepNext/>
              <w:keepLines/>
              <w:spacing w:line="220" w:lineRule="atLeast"/>
              <w:ind w:left="113" w:right="113"/>
              <w:jc w:val="center"/>
              <w:rPr>
                <w:ins w:id="247" w:author="Briggs, Sam" w:date="2026-05-18T10:50:00Z" w16du:dateUtc="2026-05-18T00:50:00Z"/>
                <w:szCs w:val="20"/>
              </w:rPr>
            </w:pPr>
            <w:ins w:id="248" w:author="Briggs, Sam" w:date="2026-05-18T10:50:00Z" w16du:dateUtc="2026-05-18T00:50:00Z">
              <w:r w:rsidRPr="00A64779">
                <w:rPr>
                  <w:rFonts w:ascii="Calibri" w:hAnsi="Calibri" w:cs="Calibri"/>
                  <w:color w:val="000000"/>
                  <w:szCs w:val="20"/>
                </w:rPr>
                <w:t>18%</w:t>
              </w:r>
            </w:ins>
          </w:p>
        </w:tc>
        <w:tc>
          <w:tcPr>
            <w:tcW w:w="548" w:type="pct"/>
            <w:noWrap/>
            <w:vAlign w:val="bottom"/>
            <w:hideMark/>
          </w:tcPr>
          <w:p w14:paraId="2E72B12C" w14:textId="77777777" w:rsidR="00F775C6" w:rsidRPr="00A64779" w:rsidRDefault="00F775C6" w:rsidP="00A64779">
            <w:pPr>
              <w:pStyle w:val="TableBody"/>
              <w:keepNext/>
              <w:keepLines/>
              <w:spacing w:line="220" w:lineRule="atLeast"/>
              <w:ind w:left="113" w:right="113"/>
              <w:jc w:val="center"/>
              <w:rPr>
                <w:ins w:id="249" w:author="Briggs, Sam" w:date="2026-05-18T10:50:00Z" w16du:dateUtc="2026-05-18T00:50:00Z"/>
                <w:szCs w:val="20"/>
              </w:rPr>
            </w:pPr>
            <w:ins w:id="250" w:author="Briggs, Sam" w:date="2026-05-18T10:50:00Z" w16du:dateUtc="2026-05-18T00:50:00Z">
              <w:r w:rsidRPr="00A64779">
                <w:rPr>
                  <w:rFonts w:ascii="Calibri" w:hAnsi="Calibri" w:cs="Calibri"/>
                  <w:color w:val="000000"/>
                  <w:szCs w:val="20"/>
                </w:rPr>
                <w:t>76%</w:t>
              </w:r>
            </w:ins>
          </w:p>
        </w:tc>
        <w:tc>
          <w:tcPr>
            <w:tcW w:w="631" w:type="pct"/>
            <w:noWrap/>
            <w:vAlign w:val="bottom"/>
            <w:hideMark/>
          </w:tcPr>
          <w:p w14:paraId="0103BAEE" w14:textId="77777777" w:rsidR="00F775C6" w:rsidRPr="00A64779" w:rsidRDefault="00F775C6" w:rsidP="00A64779">
            <w:pPr>
              <w:pStyle w:val="TableBody"/>
              <w:keepNext/>
              <w:keepLines/>
              <w:spacing w:line="220" w:lineRule="atLeast"/>
              <w:ind w:left="113" w:right="113"/>
              <w:jc w:val="center"/>
              <w:rPr>
                <w:ins w:id="251" w:author="Briggs, Sam" w:date="2026-05-18T10:50:00Z" w16du:dateUtc="2026-05-18T00:50:00Z"/>
                <w:szCs w:val="20"/>
              </w:rPr>
            </w:pPr>
            <w:ins w:id="252" w:author="Briggs, Sam" w:date="2026-05-18T10:50:00Z" w16du:dateUtc="2026-05-18T00:50:00Z">
              <w:r w:rsidRPr="00A64779">
                <w:rPr>
                  <w:rFonts w:ascii="Calibri" w:hAnsi="Calibri" w:cs="Calibri"/>
                  <w:color w:val="000000"/>
                  <w:szCs w:val="20"/>
                </w:rPr>
                <w:t>62%</w:t>
              </w:r>
            </w:ins>
          </w:p>
        </w:tc>
        <w:tc>
          <w:tcPr>
            <w:tcW w:w="547" w:type="pct"/>
            <w:noWrap/>
            <w:vAlign w:val="bottom"/>
            <w:hideMark/>
          </w:tcPr>
          <w:p w14:paraId="0726FD0E" w14:textId="77777777" w:rsidR="00F775C6" w:rsidRPr="00A64779" w:rsidRDefault="00F775C6" w:rsidP="00A64779">
            <w:pPr>
              <w:pStyle w:val="TableBody"/>
              <w:keepNext/>
              <w:keepLines/>
              <w:spacing w:line="220" w:lineRule="atLeast"/>
              <w:ind w:left="113" w:right="113"/>
              <w:jc w:val="center"/>
              <w:rPr>
                <w:ins w:id="253" w:author="Briggs, Sam" w:date="2026-05-18T10:50:00Z" w16du:dateUtc="2026-05-18T00:50:00Z"/>
                <w:szCs w:val="20"/>
              </w:rPr>
            </w:pPr>
            <w:ins w:id="254" w:author="Briggs, Sam" w:date="2026-05-18T10:50:00Z" w16du:dateUtc="2026-05-18T00:50:00Z">
              <w:r w:rsidRPr="00A64779">
                <w:rPr>
                  <w:rFonts w:ascii="Calibri" w:hAnsi="Calibri" w:cs="Calibri"/>
                  <w:color w:val="000000"/>
                  <w:szCs w:val="20"/>
                </w:rPr>
                <w:t>119%</w:t>
              </w:r>
            </w:ins>
          </w:p>
        </w:tc>
      </w:tr>
      <w:tr w:rsidR="00F775C6" w14:paraId="5B0F9A25" w14:textId="77777777" w:rsidTr="00AB0A32">
        <w:trPr>
          <w:cnfStyle w:val="000000100000" w:firstRow="0" w:lastRow="0" w:firstColumn="0" w:lastColumn="0" w:oddVBand="0" w:evenVBand="0" w:oddHBand="1" w:evenHBand="0" w:firstRowFirstColumn="0" w:firstRowLastColumn="0" w:lastRowFirstColumn="0" w:lastRowLastColumn="0"/>
          <w:trHeight w:val="288"/>
          <w:ins w:id="255" w:author="Briggs, Sam" w:date="2026-05-18T10:50:00Z" w16du:dateUtc="2026-05-18T00:50:00Z"/>
        </w:trPr>
        <w:tc>
          <w:tcPr>
            <w:tcW w:w="2095" w:type="pct"/>
            <w:noWrap/>
            <w:hideMark/>
          </w:tcPr>
          <w:p w14:paraId="48BD8EAE" w14:textId="77777777" w:rsidR="00F775C6" w:rsidRPr="00B5223E" w:rsidRDefault="00F775C6" w:rsidP="00A64779">
            <w:pPr>
              <w:keepNext/>
              <w:keepLines/>
              <w:spacing w:line="220" w:lineRule="atLeast"/>
              <w:ind w:left="113" w:right="113"/>
              <w:rPr>
                <w:ins w:id="256" w:author="Briggs, Sam" w:date="2026-05-18T10:50:00Z" w16du:dateUtc="2026-05-18T00:50:00Z"/>
              </w:rPr>
            </w:pPr>
            <w:ins w:id="257" w:author="Briggs, Sam" w:date="2026-05-18T10:50:00Z" w16du:dateUtc="2026-05-18T00:50:00Z">
              <w:r w:rsidRPr="00B5223E">
                <w:t>50% decrease in Government costs</w:t>
              </w:r>
            </w:ins>
          </w:p>
        </w:tc>
        <w:tc>
          <w:tcPr>
            <w:tcW w:w="548" w:type="pct"/>
            <w:noWrap/>
            <w:vAlign w:val="bottom"/>
            <w:hideMark/>
          </w:tcPr>
          <w:p w14:paraId="2B177AF6" w14:textId="77777777" w:rsidR="00F775C6" w:rsidRPr="00A64779" w:rsidRDefault="00F775C6" w:rsidP="00A64779">
            <w:pPr>
              <w:pStyle w:val="TableBody"/>
              <w:keepNext/>
              <w:keepLines/>
              <w:spacing w:line="220" w:lineRule="atLeast"/>
              <w:ind w:left="113" w:right="113"/>
              <w:jc w:val="center"/>
              <w:rPr>
                <w:ins w:id="258" w:author="Briggs, Sam" w:date="2026-05-18T10:50:00Z" w16du:dateUtc="2026-05-18T00:50:00Z"/>
                <w:szCs w:val="20"/>
              </w:rPr>
            </w:pPr>
            <w:ins w:id="259" w:author="Briggs, Sam" w:date="2026-05-18T10:50:00Z" w16du:dateUtc="2026-05-18T00:50:00Z">
              <w:r w:rsidRPr="00A64779">
                <w:rPr>
                  <w:rFonts w:ascii="Calibri" w:hAnsi="Calibri" w:cs="Calibri"/>
                  <w:color w:val="000000"/>
                  <w:szCs w:val="20"/>
                </w:rPr>
                <w:t>18%</w:t>
              </w:r>
            </w:ins>
          </w:p>
        </w:tc>
        <w:tc>
          <w:tcPr>
            <w:tcW w:w="631" w:type="pct"/>
            <w:noWrap/>
            <w:vAlign w:val="bottom"/>
            <w:hideMark/>
          </w:tcPr>
          <w:p w14:paraId="3ED4E95D" w14:textId="77777777" w:rsidR="00F775C6" w:rsidRPr="00A64779" w:rsidRDefault="00F775C6" w:rsidP="00A64779">
            <w:pPr>
              <w:pStyle w:val="TableBody"/>
              <w:keepNext/>
              <w:keepLines/>
              <w:spacing w:line="220" w:lineRule="atLeast"/>
              <w:ind w:left="113" w:right="113"/>
              <w:jc w:val="center"/>
              <w:rPr>
                <w:ins w:id="260" w:author="Briggs, Sam" w:date="2026-05-18T10:50:00Z" w16du:dateUtc="2026-05-18T00:50:00Z"/>
                <w:szCs w:val="20"/>
              </w:rPr>
            </w:pPr>
            <w:ins w:id="261" w:author="Briggs, Sam" w:date="2026-05-18T10:50:00Z" w16du:dateUtc="2026-05-18T00:50:00Z">
              <w:r w:rsidRPr="00A64779">
                <w:rPr>
                  <w:rFonts w:ascii="Calibri" w:hAnsi="Calibri" w:cs="Calibri"/>
                  <w:color w:val="000000"/>
                  <w:szCs w:val="20"/>
                </w:rPr>
                <w:t>4%</w:t>
              </w:r>
            </w:ins>
          </w:p>
        </w:tc>
        <w:tc>
          <w:tcPr>
            <w:tcW w:w="548" w:type="pct"/>
            <w:noWrap/>
            <w:vAlign w:val="bottom"/>
            <w:hideMark/>
          </w:tcPr>
          <w:p w14:paraId="09095EE5" w14:textId="77777777" w:rsidR="00F775C6" w:rsidRPr="00A64779" w:rsidRDefault="00F775C6" w:rsidP="00A64779">
            <w:pPr>
              <w:pStyle w:val="TableBody"/>
              <w:keepNext/>
              <w:keepLines/>
              <w:spacing w:line="220" w:lineRule="atLeast"/>
              <w:ind w:left="113" w:right="113"/>
              <w:jc w:val="center"/>
              <w:rPr>
                <w:ins w:id="262" w:author="Briggs, Sam" w:date="2026-05-18T10:50:00Z" w16du:dateUtc="2026-05-18T00:50:00Z"/>
                <w:szCs w:val="20"/>
              </w:rPr>
            </w:pPr>
            <w:ins w:id="263" w:author="Briggs, Sam" w:date="2026-05-18T10:50:00Z" w16du:dateUtc="2026-05-18T00:50:00Z">
              <w:r w:rsidRPr="00A64779">
                <w:rPr>
                  <w:rFonts w:ascii="Calibri" w:hAnsi="Calibri" w:cs="Calibri"/>
                  <w:color w:val="000000"/>
                  <w:szCs w:val="20"/>
                </w:rPr>
                <w:t>29%</w:t>
              </w:r>
            </w:ins>
          </w:p>
        </w:tc>
        <w:tc>
          <w:tcPr>
            <w:tcW w:w="631" w:type="pct"/>
            <w:noWrap/>
            <w:vAlign w:val="bottom"/>
            <w:hideMark/>
          </w:tcPr>
          <w:p w14:paraId="478A1CF5" w14:textId="77777777" w:rsidR="00F775C6" w:rsidRPr="00A64779" w:rsidRDefault="00F775C6" w:rsidP="00A64779">
            <w:pPr>
              <w:pStyle w:val="TableBody"/>
              <w:keepNext/>
              <w:keepLines/>
              <w:spacing w:line="220" w:lineRule="atLeast"/>
              <w:ind w:left="113" w:right="113"/>
              <w:jc w:val="center"/>
              <w:rPr>
                <w:ins w:id="264" w:author="Briggs, Sam" w:date="2026-05-18T10:50:00Z" w16du:dateUtc="2026-05-18T00:50:00Z"/>
                <w:szCs w:val="20"/>
              </w:rPr>
            </w:pPr>
            <w:ins w:id="265" w:author="Briggs, Sam" w:date="2026-05-18T10:50:00Z" w16du:dateUtc="2026-05-18T00:50:00Z">
              <w:r w:rsidRPr="00A64779">
                <w:rPr>
                  <w:rFonts w:ascii="Calibri" w:hAnsi="Calibri" w:cs="Calibri"/>
                  <w:color w:val="000000"/>
                  <w:szCs w:val="20"/>
                </w:rPr>
                <w:t>16%</w:t>
              </w:r>
            </w:ins>
          </w:p>
        </w:tc>
        <w:tc>
          <w:tcPr>
            <w:tcW w:w="547" w:type="pct"/>
            <w:noWrap/>
            <w:vAlign w:val="bottom"/>
            <w:hideMark/>
          </w:tcPr>
          <w:p w14:paraId="1885AB76" w14:textId="77777777" w:rsidR="00F775C6" w:rsidRPr="00A64779" w:rsidRDefault="00F775C6" w:rsidP="00A64779">
            <w:pPr>
              <w:pStyle w:val="TableBody"/>
              <w:keepNext/>
              <w:keepLines/>
              <w:spacing w:line="220" w:lineRule="atLeast"/>
              <w:ind w:left="113" w:right="113"/>
              <w:jc w:val="center"/>
              <w:rPr>
                <w:ins w:id="266" w:author="Briggs, Sam" w:date="2026-05-18T10:50:00Z" w16du:dateUtc="2026-05-18T00:50:00Z"/>
                <w:szCs w:val="20"/>
              </w:rPr>
            </w:pPr>
            <w:ins w:id="267" w:author="Briggs, Sam" w:date="2026-05-18T10:50:00Z" w16du:dateUtc="2026-05-18T00:50:00Z">
              <w:r w:rsidRPr="00A64779">
                <w:rPr>
                  <w:rFonts w:ascii="Calibri" w:hAnsi="Calibri" w:cs="Calibri"/>
                  <w:color w:val="000000"/>
                  <w:szCs w:val="20"/>
                </w:rPr>
                <w:t>42%</w:t>
              </w:r>
            </w:ins>
          </w:p>
        </w:tc>
      </w:tr>
    </w:tbl>
    <w:p w14:paraId="009953D7" w14:textId="77777777" w:rsidR="00F775C6" w:rsidRDefault="00F775C6" w:rsidP="00866B6A">
      <w:pPr>
        <w:rPr>
          <w:ins w:id="268" w:author="Briggs, Sam" w:date="2026-05-18T10:50:00Z" w16du:dateUtc="2026-05-18T00:50:00Z"/>
        </w:rPr>
      </w:pPr>
    </w:p>
    <w:p w14:paraId="6B56ABAD" w14:textId="39BB3570" w:rsidR="000C0C44" w:rsidRDefault="00F775C6" w:rsidP="001E04AB">
      <w:ins w:id="269" w:author="Briggs, Sam" w:date="2026-05-18T10:50:00Z" w16du:dateUtc="2026-05-18T00:50:00Z">
        <w:r>
          <w:t xml:space="preserve">Table </w:t>
        </w:r>
        <w:r>
          <w:rPr>
            <w:noProof/>
          </w:rPr>
          <w:t>15</w:t>
        </w:r>
      </w:ins>
      <w:r w:rsidR="00F44528">
        <w:fldChar w:fldCharType="end"/>
      </w:r>
      <w:r w:rsidR="00371322">
        <w:t xml:space="preserve">, </w:t>
      </w:r>
      <w:r w:rsidR="002A6053">
        <w:t>indicat</w:t>
      </w:r>
      <w:r w:rsidR="00371322">
        <w:t>ing</w:t>
      </w:r>
      <w:r w:rsidR="002A6053">
        <w:t xml:space="preserve"> the </w:t>
      </w:r>
      <w:r w:rsidR="007E3EB2">
        <w:t>change</w:t>
      </w:r>
      <w:r w:rsidR="00C87C27">
        <w:t xml:space="preserve"> away from the central result due to changes in the </w:t>
      </w:r>
      <w:r w:rsidR="002A6053">
        <w:t>assumption</w:t>
      </w:r>
      <w:r w:rsidR="000C0C44">
        <w:t>s</w:t>
      </w:r>
      <w:r w:rsidR="00A2106D">
        <w:t>.</w:t>
      </w:r>
      <w:r w:rsidR="00DA5A10">
        <w:t xml:space="preserve"> </w:t>
      </w:r>
    </w:p>
    <w:p w14:paraId="30B8588D" w14:textId="22006F7B" w:rsidR="0062643F" w:rsidRDefault="000C0C44" w:rsidP="002A6053">
      <w:r>
        <w:t>The key findings from the sensitivity</w:t>
      </w:r>
      <w:r w:rsidR="00A2106D">
        <w:t xml:space="preserve"> analysis include:</w:t>
      </w:r>
      <w:bookmarkStart w:id="270" w:name="_Hlk106559730"/>
    </w:p>
    <w:bookmarkEnd w:id="108"/>
    <w:p w14:paraId="385C499A" w14:textId="33BD3A80" w:rsidR="002A6053" w:rsidRDefault="00C74817" w:rsidP="00367A8E">
      <w:pPr>
        <w:pStyle w:val="ListBullet"/>
      </w:pPr>
      <w:r>
        <w:t>Option 2A is most</w:t>
      </w:r>
      <w:r w:rsidR="002A6053">
        <w:t xml:space="preserve"> </w:t>
      </w:r>
      <w:r w:rsidR="002A6053" w:rsidRPr="00381549">
        <w:t xml:space="preserve">sensitive to changes in discount rates, reflecting </w:t>
      </w:r>
      <w:bookmarkEnd w:id="270"/>
      <w:r w:rsidR="00CE2427">
        <w:t xml:space="preserve">that </w:t>
      </w:r>
      <w:r w:rsidR="00027A3C">
        <w:t>most costs are accrued early in the analysis period</w:t>
      </w:r>
      <w:r w:rsidR="00CE2427">
        <w:t xml:space="preserve"> (</w:t>
      </w:r>
      <w:r w:rsidR="00027A3C">
        <w:t xml:space="preserve">confirmed above in </w:t>
      </w:r>
      <w:r w:rsidR="00027A3C">
        <w:fldChar w:fldCharType="begin"/>
      </w:r>
      <w:r w:rsidR="00027A3C">
        <w:instrText xml:space="preserve"> REF _Ref127800365 \h </w:instrText>
      </w:r>
      <w:r w:rsidR="00A2106D">
        <w:instrText xml:space="preserve"> \* MERGEFORMAT </w:instrText>
      </w:r>
      <w:r w:rsidR="00027A3C">
        <w:fldChar w:fldCharType="separate"/>
      </w:r>
      <w:ins w:id="271" w:author="Briggs, Sam" w:date="2026-05-18T10:50:00Z" w16du:dateUtc="2026-05-18T00:50:00Z">
        <w:r w:rsidR="00F775C6">
          <w:t xml:space="preserve">Figure </w:t>
        </w:r>
        <w:r w:rsidR="00F775C6">
          <w:rPr>
            <w:noProof/>
          </w:rPr>
          <w:t>7</w:t>
        </w:r>
      </w:ins>
      <w:r w:rsidR="00027A3C">
        <w:fldChar w:fldCharType="end"/>
      </w:r>
      <w:r w:rsidR="00CE2427">
        <w:t>).</w:t>
      </w:r>
    </w:p>
    <w:p w14:paraId="6D79CF47" w14:textId="2B5CE971" w:rsidR="003A08AF" w:rsidRDefault="00883308" w:rsidP="00367A8E">
      <w:pPr>
        <w:pStyle w:val="ListBullet"/>
      </w:pPr>
      <w:r>
        <w:t xml:space="preserve">A 100% increase </w:t>
      </w:r>
      <w:r w:rsidR="00133326">
        <w:t>in</w:t>
      </w:r>
      <w:r>
        <w:t xml:space="preserve"> the avoided costs of pet </w:t>
      </w:r>
      <w:r w:rsidR="00BF3AE4">
        <w:t>mortality</w:t>
      </w:r>
      <w:r>
        <w:t xml:space="preserve"> improves </w:t>
      </w:r>
      <w:r w:rsidR="00133326">
        <w:t>the efficacy percentage</w:t>
      </w:r>
      <w:r w:rsidR="00AE4E0E">
        <w:t xml:space="preserve"> of each </w:t>
      </w:r>
      <w:r w:rsidR="007937FF">
        <w:t>option</w:t>
      </w:r>
      <w:r w:rsidR="00133326">
        <w:t xml:space="preserve"> by 10% compared to </w:t>
      </w:r>
      <w:r w:rsidR="00667F57">
        <w:t xml:space="preserve">results generated by our </w:t>
      </w:r>
      <w:r w:rsidR="00133326">
        <w:t>central assumptions.</w:t>
      </w:r>
      <w:r w:rsidR="0016775C">
        <w:t xml:space="preserve"> A 100% increase in pe</w:t>
      </w:r>
      <w:r w:rsidR="00440DEB">
        <w:t>t</w:t>
      </w:r>
      <w:r w:rsidR="0016775C">
        <w:t xml:space="preserve"> morbidity </w:t>
      </w:r>
      <w:r w:rsidR="00031BD9">
        <w:t xml:space="preserve">costs improves the results by </w:t>
      </w:r>
      <w:r w:rsidR="009D5157">
        <w:t>43</w:t>
      </w:r>
      <w:r w:rsidR="00031BD9">
        <w:t>%.</w:t>
      </w:r>
    </w:p>
    <w:p w14:paraId="6B4F552B" w14:textId="55D6B0C3" w:rsidR="00821AA1" w:rsidRDefault="00E448AB">
      <w:pPr>
        <w:pStyle w:val="ListBullet"/>
      </w:pPr>
      <w:r>
        <w:lastRenderedPageBreak/>
        <w:t>The i</w:t>
      </w:r>
      <w:r w:rsidR="00B945EC">
        <w:t xml:space="preserve">nformation available </w:t>
      </w:r>
      <w:r w:rsidR="00F32756">
        <w:t xml:space="preserve">shows very few pet incidents in Australia. </w:t>
      </w:r>
      <w:r w:rsidR="0025448E">
        <w:t>Assuming</w:t>
      </w:r>
      <w:r w:rsidR="00F32756">
        <w:t xml:space="preserve"> a 90% underreporting rate, this equates to</w:t>
      </w:r>
      <w:r w:rsidR="0025448E">
        <w:t xml:space="preserve"> only </w:t>
      </w:r>
      <w:r w:rsidR="0025448E" w:rsidRPr="0008306A">
        <w:rPr>
          <w:bCs/>
        </w:rPr>
        <w:t>37 pet deaths and 331 pet illnesses requiring veterinary care</w:t>
      </w:r>
      <w:r w:rsidR="00F32756">
        <w:t xml:space="preserve"> per year, compared to the </w:t>
      </w:r>
      <w:r w:rsidR="00A24F0F">
        <w:t>11.7 million</w:t>
      </w:r>
      <w:r w:rsidR="00F32756">
        <w:t xml:space="preserve"> cats and dogs in Australia. </w:t>
      </w:r>
      <w:r w:rsidR="006C763C">
        <w:t xml:space="preserve">A 50% </w:t>
      </w:r>
      <w:r w:rsidR="00C42AD8">
        <w:t>increase</w:t>
      </w:r>
      <w:r w:rsidR="00DC725F">
        <w:t xml:space="preserve"> in the number of incidents causes</w:t>
      </w:r>
      <w:r w:rsidR="00821AA1">
        <w:t xml:space="preserve"> the efficacy percentage of each </w:t>
      </w:r>
      <w:r w:rsidR="007C2FB7">
        <w:t xml:space="preserve">option </w:t>
      </w:r>
      <w:r w:rsidR="00821AA1">
        <w:t xml:space="preserve">to change </w:t>
      </w:r>
      <w:r w:rsidR="00D86BD5">
        <w:t xml:space="preserve">decrease </w:t>
      </w:r>
      <w:r w:rsidR="00821AA1">
        <w:t xml:space="preserve">by </w:t>
      </w:r>
      <w:r w:rsidR="006A34CE">
        <w:t>33</w:t>
      </w:r>
      <w:r w:rsidR="00821AA1">
        <w:t>%.</w:t>
      </w:r>
      <w:r w:rsidR="006A34CE" w:rsidRPr="006A34CE">
        <w:t xml:space="preserve"> </w:t>
      </w:r>
      <w:r w:rsidR="006A34CE">
        <w:t xml:space="preserve">A 50% decrease in the number of incidents causes the efficacy percentage of each option to </w:t>
      </w:r>
      <w:r w:rsidR="00D86BD5">
        <w:t>increase</w:t>
      </w:r>
      <w:r w:rsidR="006A34CE">
        <w:t xml:space="preserve"> by 100%.</w:t>
      </w:r>
    </w:p>
    <w:p w14:paraId="6C615BD3" w14:textId="658B56B8" w:rsidR="004C7B9B" w:rsidRDefault="004C7B9B" w:rsidP="004C7B9B">
      <w:pPr>
        <w:pStyle w:val="ListBullet"/>
      </w:pPr>
      <w:r>
        <w:t>C</w:t>
      </w:r>
      <w:r w:rsidRPr="00821AA1">
        <w:t xml:space="preserve">hanges to the estimated </w:t>
      </w:r>
      <w:r>
        <w:t>i</w:t>
      </w:r>
      <w:r w:rsidRPr="00821AA1">
        <w:t xml:space="preserve">ndustry costs </w:t>
      </w:r>
      <w:r>
        <w:t xml:space="preserve">(+100%/-50% relative to central assumption) </w:t>
      </w:r>
      <w:r w:rsidR="00FC1A00">
        <w:t xml:space="preserve">only </w:t>
      </w:r>
      <w:r w:rsidR="00C94932">
        <w:t xml:space="preserve">affect Options 2, 3 and 4 by </w:t>
      </w:r>
      <w:r w:rsidR="004A6277">
        <w:t>between -</w:t>
      </w:r>
      <w:r w:rsidR="00762559">
        <w:t>9</w:t>
      </w:r>
      <w:r w:rsidR="00E448AB">
        <w:t>%</w:t>
      </w:r>
      <w:r w:rsidR="00C94932">
        <w:t xml:space="preserve"> to </w:t>
      </w:r>
      <w:r w:rsidR="00762559">
        <w:t>42</w:t>
      </w:r>
      <w:r w:rsidR="00C94932">
        <w:t>%</w:t>
      </w:r>
      <w:r>
        <w:t xml:space="preserve">. Options 2A and 3A have the same costs as the base case, so no change occurs. </w:t>
      </w:r>
    </w:p>
    <w:p w14:paraId="453213AC" w14:textId="50916BB8" w:rsidR="00866B6A" w:rsidRDefault="006B60AA" w:rsidP="00866B6A">
      <w:pPr>
        <w:pStyle w:val="ListBullet"/>
      </w:pPr>
      <w:r>
        <w:t xml:space="preserve">Changing the government administration costs by either reducing </w:t>
      </w:r>
      <w:r w:rsidR="00E448AB">
        <w:t>them</w:t>
      </w:r>
      <w:r>
        <w:t xml:space="preserve"> by 50% or doubling </w:t>
      </w:r>
      <w:r w:rsidR="00C766DB">
        <w:t>impact most significantly on Options 2A and 3A</w:t>
      </w:r>
      <w:r w:rsidR="00231A16">
        <w:t xml:space="preserve"> because </w:t>
      </w:r>
      <w:r w:rsidR="006C113B">
        <w:t>most of their overall costs come from Government administration (</w:t>
      </w:r>
      <w:r w:rsidR="006C113B">
        <w:fldChar w:fldCharType="begin"/>
      </w:r>
      <w:r w:rsidR="006C113B">
        <w:instrText xml:space="preserve"> REF _Ref127523573 \h </w:instrText>
      </w:r>
      <w:r w:rsidR="006C113B">
        <w:fldChar w:fldCharType="separate"/>
      </w:r>
      <w:ins w:id="272" w:author="Briggs, Sam" w:date="2026-05-18T10:50:00Z" w16du:dateUtc="2026-05-18T00:50:00Z">
        <w:r w:rsidR="00F775C6">
          <w:t xml:space="preserve">Table </w:t>
        </w:r>
        <w:r w:rsidR="00F775C6">
          <w:rPr>
            <w:noProof/>
          </w:rPr>
          <w:t>12</w:t>
        </w:r>
      </w:ins>
      <w:r w:rsidR="006C113B">
        <w:fldChar w:fldCharType="end"/>
      </w:r>
      <w:r w:rsidR="006C113B">
        <w:t>)</w:t>
      </w:r>
      <w:r>
        <w:t xml:space="preserve">. </w:t>
      </w:r>
      <w:r w:rsidR="00B143EC">
        <w:t>Changes to Government costs provide</w:t>
      </w:r>
      <w:r w:rsidR="00B04F9D">
        <w:t xml:space="preserve"> a reference for</w:t>
      </w:r>
      <w:r w:rsidR="00C94932">
        <w:t xml:space="preserve"> each</w:t>
      </w:r>
      <w:r w:rsidR="00B04F9D">
        <w:t xml:space="preserve"> juris</w:t>
      </w:r>
      <w:r w:rsidR="00C94932">
        <w:t>dic</w:t>
      </w:r>
      <w:r w:rsidR="00B04F9D">
        <w:t>tion</w:t>
      </w:r>
      <w:r w:rsidR="00C94932">
        <w:t>,</w:t>
      </w:r>
      <w:r w:rsidR="00B04F9D">
        <w:t xml:space="preserve"> given </w:t>
      </w:r>
      <w:r w:rsidR="00C94932">
        <w:t xml:space="preserve">that </w:t>
      </w:r>
      <w:r w:rsidR="004E671D">
        <w:t xml:space="preserve">each </w:t>
      </w:r>
      <w:r w:rsidR="004C7B9B">
        <w:t xml:space="preserve">will have </w:t>
      </w:r>
      <w:r w:rsidR="00B04F9D">
        <w:t>potential</w:t>
      </w:r>
      <w:r w:rsidR="00261959">
        <w:t xml:space="preserve"> differences</w:t>
      </w:r>
      <w:r w:rsidR="004C7B9B">
        <w:t xml:space="preserve"> in how any regulation would be implemented.</w:t>
      </w:r>
      <w:r w:rsidR="00261959">
        <w:t xml:space="preserve"> </w:t>
      </w:r>
      <w:bookmarkStart w:id="273" w:name="_Ref127792034"/>
    </w:p>
    <w:p w14:paraId="0601F01F" w14:textId="48BF4FC4" w:rsidR="00866B6A" w:rsidRDefault="00866B6A" w:rsidP="00866B6A">
      <w:pPr>
        <w:pStyle w:val="Caption"/>
      </w:pPr>
      <w:bookmarkStart w:id="274" w:name="_Ref139355720"/>
      <w:bookmarkStart w:id="275" w:name="_Toc139355835"/>
      <w:bookmarkStart w:id="276" w:name="_Toc139356350"/>
      <w:r>
        <w:t xml:space="preserve">Table </w:t>
      </w:r>
      <w:r w:rsidR="00EE3823">
        <w:fldChar w:fldCharType="begin"/>
      </w:r>
      <w:r w:rsidR="00EE3823">
        <w:instrText xml:space="preserve"> SEQ Table \* ARABIC </w:instrText>
      </w:r>
      <w:r w:rsidR="00EE3823">
        <w:fldChar w:fldCharType="separate"/>
      </w:r>
      <w:r w:rsidR="00F775C6">
        <w:rPr>
          <w:noProof/>
        </w:rPr>
        <w:t>14</w:t>
      </w:r>
      <w:r w:rsidR="00EE3823">
        <w:rPr>
          <w:noProof/>
        </w:rPr>
        <w:fldChar w:fldCharType="end"/>
      </w:r>
      <w:bookmarkEnd w:id="274"/>
      <w:r>
        <w:t>: Sensitivity Analysis Results Compared to Central Base Case</w:t>
      </w:r>
      <w:bookmarkEnd w:id="275"/>
      <w:bookmarkEnd w:id="276"/>
    </w:p>
    <w:tbl>
      <w:tblPr>
        <w:tblStyle w:val="MJTableStyle1default"/>
        <w:tblW w:w="5000" w:type="pct"/>
        <w:tblLook w:val="04A0" w:firstRow="1" w:lastRow="0" w:firstColumn="1" w:lastColumn="0" w:noHBand="0" w:noVBand="1"/>
      </w:tblPr>
      <w:tblGrid>
        <w:gridCol w:w="3800"/>
        <w:gridCol w:w="994"/>
        <w:gridCol w:w="1145"/>
        <w:gridCol w:w="994"/>
        <w:gridCol w:w="1145"/>
        <w:gridCol w:w="992"/>
      </w:tblGrid>
      <w:tr w:rsidR="00866B6A" w14:paraId="3F395A4C" w14:textId="77777777" w:rsidTr="00AB0A32">
        <w:trPr>
          <w:cnfStyle w:val="100000000000" w:firstRow="1" w:lastRow="0" w:firstColumn="0" w:lastColumn="0" w:oddVBand="0" w:evenVBand="0" w:oddHBand="0" w:evenHBand="0" w:firstRowFirstColumn="0" w:firstRowLastColumn="0" w:lastRowFirstColumn="0" w:lastRowLastColumn="0"/>
          <w:trHeight w:val="288"/>
        </w:trPr>
        <w:tc>
          <w:tcPr>
            <w:tcW w:w="2095" w:type="pct"/>
            <w:noWrap/>
            <w:hideMark/>
          </w:tcPr>
          <w:p w14:paraId="13657CE7" w14:textId="77777777" w:rsidR="00866B6A" w:rsidRDefault="00866B6A" w:rsidP="00AB0A32">
            <w:pPr>
              <w:pStyle w:val="TableHeading"/>
            </w:pPr>
            <w:r>
              <w:t>Sensitivity Results</w:t>
            </w:r>
          </w:p>
        </w:tc>
        <w:tc>
          <w:tcPr>
            <w:tcW w:w="548" w:type="pct"/>
            <w:noWrap/>
            <w:hideMark/>
          </w:tcPr>
          <w:p w14:paraId="377560C4" w14:textId="77777777" w:rsidR="00866B6A" w:rsidRDefault="00866B6A" w:rsidP="00AB0A32">
            <w:pPr>
              <w:pStyle w:val="TableHeading"/>
            </w:pPr>
            <w:r>
              <w:t>Option 2</w:t>
            </w:r>
          </w:p>
        </w:tc>
        <w:tc>
          <w:tcPr>
            <w:tcW w:w="631" w:type="pct"/>
            <w:noWrap/>
            <w:hideMark/>
          </w:tcPr>
          <w:p w14:paraId="2D0E178C" w14:textId="77777777" w:rsidR="00866B6A" w:rsidRDefault="00866B6A" w:rsidP="00AB0A32">
            <w:pPr>
              <w:pStyle w:val="TableHeading"/>
            </w:pPr>
            <w:r>
              <w:t>Option 2A</w:t>
            </w:r>
          </w:p>
        </w:tc>
        <w:tc>
          <w:tcPr>
            <w:tcW w:w="548" w:type="pct"/>
            <w:noWrap/>
            <w:hideMark/>
          </w:tcPr>
          <w:p w14:paraId="10AA0F42" w14:textId="77777777" w:rsidR="00866B6A" w:rsidRDefault="00866B6A" w:rsidP="00AB0A32">
            <w:pPr>
              <w:pStyle w:val="TableHeading"/>
            </w:pPr>
            <w:r>
              <w:t>Option 3</w:t>
            </w:r>
          </w:p>
        </w:tc>
        <w:tc>
          <w:tcPr>
            <w:tcW w:w="631" w:type="pct"/>
            <w:noWrap/>
            <w:hideMark/>
          </w:tcPr>
          <w:p w14:paraId="67180FB2" w14:textId="77777777" w:rsidR="00866B6A" w:rsidRDefault="00866B6A" w:rsidP="00AB0A32">
            <w:pPr>
              <w:pStyle w:val="TableHeading"/>
            </w:pPr>
            <w:r>
              <w:t>Option 3A</w:t>
            </w:r>
          </w:p>
        </w:tc>
        <w:tc>
          <w:tcPr>
            <w:tcW w:w="547" w:type="pct"/>
            <w:noWrap/>
            <w:hideMark/>
          </w:tcPr>
          <w:p w14:paraId="211F0CC3" w14:textId="77777777" w:rsidR="00866B6A" w:rsidRDefault="00866B6A" w:rsidP="00AB0A32">
            <w:pPr>
              <w:pStyle w:val="TableHeading"/>
            </w:pPr>
            <w:r>
              <w:t>Option 4</w:t>
            </w:r>
          </w:p>
        </w:tc>
      </w:tr>
      <w:tr w:rsidR="00A64779" w14:paraId="37263899"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vAlign w:val="bottom"/>
            <w:hideMark/>
          </w:tcPr>
          <w:p w14:paraId="1649FE10" w14:textId="77777777" w:rsidR="00A64779" w:rsidRPr="00A60014" w:rsidRDefault="00A64779" w:rsidP="00A64779">
            <w:pPr>
              <w:rPr>
                <w:rFonts w:ascii="Calibri" w:hAnsi="Calibri" w:cs="Calibri"/>
                <w:b/>
                <w:bCs/>
                <w:color w:val="000000"/>
              </w:rPr>
            </w:pPr>
            <w:r w:rsidRPr="00A60014">
              <w:rPr>
                <w:rFonts w:ascii="Calibri" w:hAnsi="Calibri" w:cs="Calibri"/>
                <w:b/>
                <w:bCs/>
                <w:color w:val="000000"/>
              </w:rPr>
              <w:t>Central Base Case</w:t>
            </w:r>
          </w:p>
        </w:tc>
        <w:tc>
          <w:tcPr>
            <w:tcW w:w="548" w:type="pct"/>
            <w:noWrap/>
            <w:vAlign w:val="bottom"/>
            <w:hideMark/>
          </w:tcPr>
          <w:p w14:paraId="2FA4673B" w14:textId="3B369DB2" w:rsidR="00A64779" w:rsidRPr="00A64779" w:rsidRDefault="00A64779" w:rsidP="00A64779">
            <w:pPr>
              <w:pStyle w:val="TableBody"/>
              <w:jc w:val="center"/>
              <w:rPr>
                <w:b/>
                <w:bCs/>
                <w:szCs w:val="20"/>
              </w:rPr>
            </w:pPr>
            <w:r w:rsidRPr="00A64779">
              <w:rPr>
                <w:rFonts w:ascii="Calibri" w:hAnsi="Calibri" w:cs="Calibri"/>
                <w:b/>
                <w:bCs/>
                <w:color w:val="000000"/>
                <w:szCs w:val="20"/>
              </w:rPr>
              <w:t>23%</w:t>
            </w:r>
          </w:p>
        </w:tc>
        <w:tc>
          <w:tcPr>
            <w:tcW w:w="631" w:type="pct"/>
            <w:noWrap/>
            <w:vAlign w:val="bottom"/>
            <w:hideMark/>
          </w:tcPr>
          <w:p w14:paraId="51191DD8" w14:textId="48FC1B9B" w:rsidR="00A64779" w:rsidRPr="00A64779" w:rsidRDefault="00A64779" w:rsidP="00A64779">
            <w:pPr>
              <w:pStyle w:val="TableBody"/>
              <w:jc w:val="center"/>
              <w:rPr>
                <w:b/>
                <w:bCs/>
                <w:szCs w:val="20"/>
              </w:rPr>
            </w:pPr>
            <w:r w:rsidRPr="00A64779">
              <w:rPr>
                <w:rFonts w:ascii="Calibri" w:hAnsi="Calibri" w:cs="Calibri"/>
                <w:b/>
                <w:bCs/>
                <w:color w:val="000000"/>
                <w:szCs w:val="20"/>
              </w:rPr>
              <w:t>9%</w:t>
            </w:r>
          </w:p>
        </w:tc>
        <w:tc>
          <w:tcPr>
            <w:tcW w:w="548" w:type="pct"/>
            <w:noWrap/>
            <w:vAlign w:val="bottom"/>
            <w:hideMark/>
          </w:tcPr>
          <w:p w14:paraId="4B9AD863" w14:textId="6356CDE0" w:rsidR="00A64779" w:rsidRPr="00A64779" w:rsidRDefault="00A64779" w:rsidP="00A64779">
            <w:pPr>
              <w:pStyle w:val="TableBody"/>
              <w:jc w:val="center"/>
              <w:rPr>
                <w:b/>
                <w:bCs/>
                <w:szCs w:val="20"/>
              </w:rPr>
            </w:pPr>
            <w:r w:rsidRPr="00A64779">
              <w:rPr>
                <w:rFonts w:ascii="Calibri" w:hAnsi="Calibri" w:cs="Calibri"/>
                <w:b/>
                <w:bCs/>
                <w:color w:val="000000"/>
                <w:szCs w:val="20"/>
              </w:rPr>
              <w:t>45%</w:t>
            </w:r>
          </w:p>
        </w:tc>
        <w:tc>
          <w:tcPr>
            <w:tcW w:w="631" w:type="pct"/>
            <w:noWrap/>
            <w:vAlign w:val="bottom"/>
            <w:hideMark/>
          </w:tcPr>
          <w:p w14:paraId="0E6C1D8B" w14:textId="66E95CED" w:rsidR="00A64779" w:rsidRPr="00A64779" w:rsidRDefault="00A64779" w:rsidP="00A64779">
            <w:pPr>
              <w:pStyle w:val="TableBody"/>
              <w:jc w:val="center"/>
              <w:rPr>
                <w:b/>
                <w:bCs/>
                <w:szCs w:val="20"/>
              </w:rPr>
            </w:pPr>
            <w:r w:rsidRPr="00A64779">
              <w:rPr>
                <w:rFonts w:ascii="Calibri" w:hAnsi="Calibri" w:cs="Calibri"/>
                <w:b/>
                <w:bCs/>
                <w:color w:val="000000"/>
                <w:szCs w:val="20"/>
              </w:rPr>
              <w:t>31%</w:t>
            </w:r>
          </w:p>
        </w:tc>
        <w:tc>
          <w:tcPr>
            <w:tcW w:w="547" w:type="pct"/>
            <w:noWrap/>
            <w:vAlign w:val="bottom"/>
            <w:hideMark/>
          </w:tcPr>
          <w:p w14:paraId="64B60D39" w14:textId="6605F337" w:rsidR="00A64779" w:rsidRPr="00A64779" w:rsidRDefault="00A64779" w:rsidP="00A64779">
            <w:pPr>
              <w:pStyle w:val="TableBody"/>
              <w:jc w:val="center"/>
              <w:rPr>
                <w:b/>
                <w:bCs/>
                <w:szCs w:val="20"/>
              </w:rPr>
            </w:pPr>
            <w:r w:rsidRPr="00A64779">
              <w:rPr>
                <w:rFonts w:ascii="Calibri" w:hAnsi="Calibri" w:cs="Calibri"/>
                <w:b/>
                <w:bCs/>
                <w:color w:val="000000"/>
                <w:szCs w:val="20"/>
              </w:rPr>
              <w:t>68%</w:t>
            </w:r>
          </w:p>
        </w:tc>
      </w:tr>
      <w:tr w:rsidR="00A64779" w14:paraId="2E4C8701"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505606D8" w14:textId="77777777" w:rsidR="00A64779" w:rsidRPr="00B5223E" w:rsidRDefault="00A64779" w:rsidP="00A64779">
            <w:pPr>
              <w:keepNext/>
              <w:keepLines/>
              <w:spacing w:line="220" w:lineRule="atLeast"/>
              <w:ind w:left="113" w:right="113"/>
            </w:pPr>
            <w:r w:rsidRPr="00B5223E">
              <w:t>3% discount rate</w:t>
            </w:r>
          </w:p>
        </w:tc>
        <w:tc>
          <w:tcPr>
            <w:tcW w:w="548" w:type="pct"/>
            <w:noWrap/>
            <w:vAlign w:val="bottom"/>
            <w:hideMark/>
          </w:tcPr>
          <w:p w14:paraId="0F516E54" w14:textId="6443370E"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21%</w:t>
            </w:r>
          </w:p>
        </w:tc>
        <w:tc>
          <w:tcPr>
            <w:tcW w:w="631" w:type="pct"/>
            <w:noWrap/>
            <w:vAlign w:val="bottom"/>
            <w:hideMark/>
          </w:tcPr>
          <w:p w14:paraId="42024889" w14:textId="0D12FEEC"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7%</w:t>
            </w:r>
          </w:p>
        </w:tc>
        <w:tc>
          <w:tcPr>
            <w:tcW w:w="548" w:type="pct"/>
            <w:noWrap/>
            <w:vAlign w:val="bottom"/>
            <w:hideMark/>
          </w:tcPr>
          <w:p w14:paraId="6CA57633" w14:textId="6AE4FFC0"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43%</w:t>
            </w:r>
          </w:p>
        </w:tc>
        <w:tc>
          <w:tcPr>
            <w:tcW w:w="631" w:type="pct"/>
            <w:noWrap/>
            <w:vAlign w:val="bottom"/>
            <w:hideMark/>
          </w:tcPr>
          <w:p w14:paraId="22B478D7" w14:textId="6BF47720"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29%</w:t>
            </w:r>
          </w:p>
        </w:tc>
        <w:tc>
          <w:tcPr>
            <w:tcW w:w="547" w:type="pct"/>
            <w:noWrap/>
            <w:vAlign w:val="bottom"/>
            <w:hideMark/>
          </w:tcPr>
          <w:p w14:paraId="008CA2C1" w14:textId="19D46452"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64%</w:t>
            </w:r>
          </w:p>
        </w:tc>
      </w:tr>
      <w:tr w:rsidR="00A64779" w14:paraId="22CAFBE4"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48E3F061" w14:textId="77777777" w:rsidR="00A64779" w:rsidRPr="00B5223E" w:rsidRDefault="00A64779" w:rsidP="00A64779">
            <w:pPr>
              <w:keepNext/>
              <w:keepLines/>
              <w:spacing w:line="220" w:lineRule="atLeast"/>
              <w:ind w:left="113" w:right="113"/>
            </w:pPr>
            <w:r w:rsidRPr="00B5223E">
              <w:t>10% discount rate</w:t>
            </w:r>
          </w:p>
        </w:tc>
        <w:tc>
          <w:tcPr>
            <w:tcW w:w="548" w:type="pct"/>
            <w:noWrap/>
            <w:vAlign w:val="bottom"/>
            <w:hideMark/>
          </w:tcPr>
          <w:p w14:paraId="6B89955C" w14:textId="5C7FF628"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24%</w:t>
            </w:r>
          </w:p>
        </w:tc>
        <w:tc>
          <w:tcPr>
            <w:tcW w:w="631" w:type="pct"/>
            <w:noWrap/>
            <w:vAlign w:val="bottom"/>
            <w:hideMark/>
          </w:tcPr>
          <w:p w14:paraId="1833E3F5" w14:textId="60560977"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0%</w:t>
            </w:r>
          </w:p>
        </w:tc>
        <w:tc>
          <w:tcPr>
            <w:tcW w:w="548" w:type="pct"/>
            <w:noWrap/>
            <w:vAlign w:val="bottom"/>
            <w:hideMark/>
          </w:tcPr>
          <w:p w14:paraId="19BCF976" w14:textId="669717B6"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46%</w:t>
            </w:r>
          </w:p>
        </w:tc>
        <w:tc>
          <w:tcPr>
            <w:tcW w:w="631" w:type="pct"/>
            <w:noWrap/>
            <w:vAlign w:val="bottom"/>
            <w:hideMark/>
          </w:tcPr>
          <w:p w14:paraId="01BAD3FA" w14:textId="33088BFD"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33%</w:t>
            </w:r>
          </w:p>
        </w:tc>
        <w:tc>
          <w:tcPr>
            <w:tcW w:w="547" w:type="pct"/>
            <w:noWrap/>
            <w:vAlign w:val="bottom"/>
            <w:hideMark/>
          </w:tcPr>
          <w:p w14:paraId="7762C275" w14:textId="1C142396"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71%</w:t>
            </w:r>
          </w:p>
        </w:tc>
      </w:tr>
      <w:tr w:rsidR="00A64779" w14:paraId="1854D8B3"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602E2E45" w14:textId="77777777" w:rsidR="00A64779" w:rsidRPr="00B5223E" w:rsidRDefault="00A64779" w:rsidP="00A64779">
            <w:pPr>
              <w:keepNext/>
              <w:keepLines/>
              <w:spacing w:line="220" w:lineRule="atLeast"/>
              <w:ind w:left="113" w:right="113"/>
            </w:pPr>
            <w:r w:rsidRPr="00B5223E">
              <w:t>100% increase in pet mortality</w:t>
            </w:r>
          </w:p>
        </w:tc>
        <w:tc>
          <w:tcPr>
            <w:tcW w:w="548" w:type="pct"/>
            <w:noWrap/>
            <w:vAlign w:val="bottom"/>
            <w:hideMark/>
          </w:tcPr>
          <w:p w14:paraId="66B2021A" w14:textId="39250F0C"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21%</w:t>
            </w:r>
          </w:p>
        </w:tc>
        <w:tc>
          <w:tcPr>
            <w:tcW w:w="631" w:type="pct"/>
            <w:noWrap/>
            <w:vAlign w:val="bottom"/>
            <w:hideMark/>
          </w:tcPr>
          <w:p w14:paraId="56079502" w14:textId="061FB7BF"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8%</w:t>
            </w:r>
          </w:p>
        </w:tc>
        <w:tc>
          <w:tcPr>
            <w:tcW w:w="548" w:type="pct"/>
            <w:noWrap/>
            <w:vAlign w:val="bottom"/>
            <w:hideMark/>
          </w:tcPr>
          <w:p w14:paraId="7BEC4756" w14:textId="5FB72DED"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40%</w:t>
            </w:r>
          </w:p>
        </w:tc>
        <w:tc>
          <w:tcPr>
            <w:tcW w:w="631" w:type="pct"/>
            <w:noWrap/>
            <w:vAlign w:val="bottom"/>
            <w:hideMark/>
          </w:tcPr>
          <w:p w14:paraId="3279B7BD" w14:textId="22B2634C"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28%</w:t>
            </w:r>
          </w:p>
        </w:tc>
        <w:tc>
          <w:tcPr>
            <w:tcW w:w="547" w:type="pct"/>
            <w:noWrap/>
            <w:vAlign w:val="bottom"/>
            <w:hideMark/>
          </w:tcPr>
          <w:p w14:paraId="028A8D21" w14:textId="56F3760C"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61%</w:t>
            </w:r>
          </w:p>
        </w:tc>
      </w:tr>
      <w:tr w:rsidR="00A64779" w14:paraId="12F85F5E"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0A09F6DE" w14:textId="77777777" w:rsidR="00A64779" w:rsidRPr="00B5223E" w:rsidRDefault="00A64779" w:rsidP="00A64779">
            <w:pPr>
              <w:keepNext/>
              <w:keepLines/>
              <w:spacing w:line="220" w:lineRule="atLeast"/>
              <w:ind w:left="113" w:right="113"/>
            </w:pPr>
            <w:r w:rsidRPr="00B5223E">
              <w:t>100% increase in pet morbidity</w:t>
            </w:r>
          </w:p>
        </w:tc>
        <w:tc>
          <w:tcPr>
            <w:tcW w:w="548" w:type="pct"/>
            <w:noWrap/>
            <w:vAlign w:val="bottom"/>
            <w:hideMark/>
          </w:tcPr>
          <w:p w14:paraId="3B5050BB" w14:textId="2B8C7077"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3%</w:t>
            </w:r>
          </w:p>
        </w:tc>
        <w:tc>
          <w:tcPr>
            <w:tcW w:w="631" w:type="pct"/>
            <w:noWrap/>
            <w:vAlign w:val="bottom"/>
            <w:hideMark/>
          </w:tcPr>
          <w:p w14:paraId="1335E49D" w14:textId="70E700F2"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5%</w:t>
            </w:r>
          </w:p>
        </w:tc>
        <w:tc>
          <w:tcPr>
            <w:tcW w:w="548" w:type="pct"/>
            <w:noWrap/>
            <w:vAlign w:val="bottom"/>
            <w:hideMark/>
          </w:tcPr>
          <w:p w14:paraId="159003E0" w14:textId="78C7CEBF"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26%</w:t>
            </w:r>
          </w:p>
        </w:tc>
        <w:tc>
          <w:tcPr>
            <w:tcW w:w="631" w:type="pct"/>
            <w:noWrap/>
            <w:vAlign w:val="bottom"/>
            <w:hideMark/>
          </w:tcPr>
          <w:p w14:paraId="50F15BA0" w14:textId="32570238"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8%</w:t>
            </w:r>
          </w:p>
        </w:tc>
        <w:tc>
          <w:tcPr>
            <w:tcW w:w="547" w:type="pct"/>
            <w:noWrap/>
            <w:vAlign w:val="bottom"/>
            <w:hideMark/>
          </w:tcPr>
          <w:p w14:paraId="5654EC41" w14:textId="58EC9EB4"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39%</w:t>
            </w:r>
          </w:p>
        </w:tc>
      </w:tr>
      <w:tr w:rsidR="00A64779" w14:paraId="53590CA0"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5D6F6640" w14:textId="77777777" w:rsidR="00A64779" w:rsidRPr="00B5223E" w:rsidRDefault="00A64779" w:rsidP="00A64779">
            <w:pPr>
              <w:keepNext/>
              <w:keepLines/>
              <w:spacing w:line="220" w:lineRule="atLeast"/>
              <w:ind w:left="113" w:right="113"/>
            </w:pPr>
            <w:r w:rsidRPr="00B5223E">
              <w:t>50% increase in pet food incidents</w:t>
            </w:r>
          </w:p>
        </w:tc>
        <w:tc>
          <w:tcPr>
            <w:tcW w:w="548" w:type="pct"/>
            <w:noWrap/>
            <w:vAlign w:val="bottom"/>
            <w:hideMark/>
          </w:tcPr>
          <w:p w14:paraId="15B27B92" w14:textId="47CBACE8"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5%</w:t>
            </w:r>
          </w:p>
        </w:tc>
        <w:tc>
          <w:tcPr>
            <w:tcW w:w="631" w:type="pct"/>
            <w:noWrap/>
            <w:vAlign w:val="bottom"/>
            <w:hideMark/>
          </w:tcPr>
          <w:p w14:paraId="7B3B4D1A" w14:textId="1C001CB9"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6%</w:t>
            </w:r>
          </w:p>
        </w:tc>
        <w:tc>
          <w:tcPr>
            <w:tcW w:w="548" w:type="pct"/>
            <w:noWrap/>
            <w:vAlign w:val="bottom"/>
            <w:hideMark/>
          </w:tcPr>
          <w:p w14:paraId="2D09E013" w14:textId="7012E70D"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30%</w:t>
            </w:r>
          </w:p>
        </w:tc>
        <w:tc>
          <w:tcPr>
            <w:tcW w:w="631" w:type="pct"/>
            <w:noWrap/>
            <w:vAlign w:val="bottom"/>
            <w:hideMark/>
          </w:tcPr>
          <w:p w14:paraId="6EE5F5AB" w14:textId="71743B4B"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21%</w:t>
            </w:r>
          </w:p>
        </w:tc>
        <w:tc>
          <w:tcPr>
            <w:tcW w:w="547" w:type="pct"/>
            <w:noWrap/>
            <w:vAlign w:val="bottom"/>
            <w:hideMark/>
          </w:tcPr>
          <w:p w14:paraId="070E86E1" w14:textId="73A936A8"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45%</w:t>
            </w:r>
          </w:p>
        </w:tc>
      </w:tr>
      <w:tr w:rsidR="00A64779" w14:paraId="573DBCD6"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1A463A62" w14:textId="77777777" w:rsidR="00A64779" w:rsidRPr="00B5223E" w:rsidRDefault="00A64779" w:rsidP="00A64779">
            <w:pPr>
              <w:keepNext/>
              <w:keepLines/>
              <w:spacing w:line="220" w:lineRule="atLeast"/>
              <w:ind w:left="113" w:right="113"/>
            </w:pPr>
            <w:r w:rsidRPr="00B5223E">
              <w:t>50% decrease in pet food incidents</w:t>
            </w:r>
          </w:p>
        </w:tc>
        <w:tc>
          <w:tcPr>
            <w:tcW w:w="548" w:type="pct"/>
            <w:noWrap/>
            <w:vAlign w:val="bottom"/>
            <w:hideMark/>
          </w:tcPr>
          <w:p w14:paraId="133A766E" w14:textId="2A83A14D"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45%</w:t>
            </w:r>
          </w:p>
        </w:tc>
        <w:tc>
          <w:tcPr>
            <w:tcW w:w="631" w:type="pct"/>
            <w:noWrap/>
            <w:vAlign w:val="bottom"/>
            <w:hideMark/>
          </w:tcPr>
          <w:p w14:paraId="44DE0F9C" w14:textId="3BD72C70"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8%</w:t>
            </w:r>
          </w:p>
        </w:tc>
        <w:tc>
          <w:tcPr>
            <w:tcW w:w="548" w:type="pct"/>
            <w:noWrap/>
            <w:vAlign w:val="bottom"/>
            <w:hideMark/>
          </w:tcPr>
          <w:p w14:paraId="1609AF9D" w14:textId="0780C5A8"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89%</w:t>
            </w:r>
          </w:p>
        </w:tc>
        <w:tc>
          <w:tcPr>
            <w:tcW w:w="631" w:type="pct"/>
            <w:noWrap/>
            <w:vAlign w:val="bottom"/>
            <w:hideMark/>
          </w:tcPr>
          <w:p w14:paraId="0CA2C8A5" w14:textId="087A70B8"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62%</w:t>
            </w:r>
          </w:p>
        </w:tc>
        <w:tc>
          <w:tcPr>
            <w:tcW w:w="547" w:type="pct"/>
            <w:noWrap/>
            <w:vAlign w:val="bottom"/>
            <w:hideMark/>
          </w:tcPr>
          <w:p w14:paraId="5BF814AB" w14:textId="12072169"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36%</w:t>
            </w:r>
          </w:p>
        </w:tc>
      </w:tr>
      <w:tr w:rsidR="00A64779" w14:paraId="1B4289AF"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768239FA" w14:textId="77777777" w:rsidR="00A64779" w:rsidRPr="00B5223E" w:rsidRDefault="00A64779" w:rsidP="00A64779">
            <w:pPr>
              <w:keepNext/>
              <w:keepLines/>
              <w:spacing w:line="220" w:lineRule="atLeast"/>
              <w:ind w:left="113" w:right="113"/>
            </w:pPr>
            <w:r w:rsidRPr="00B5223E">
              <w:t>100% increase in Industry costs</w:t>
            </w:r>
          </w:p>
        </w:tc>
        <w:tc>
          <w:tcPr>
            <w:tcW w:w="548" w:type="pct"/>
            <w:noWrap/>
            <w:vAlign w:val="bottom"/>
            <w:hideMark/>
          </w:tcPr>
          <w:p w14:paraId="7CF71CA9" w14:textId="36F460EB"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32%</w:t>
            </w:r>
          </w:p>
        </w:tc>
        <w:tc>
          <w:tcPr>
            <w:tcW w:w="631" w:type="pct"/>
            <w:noWrap/>
            <w:vAlign w:val="bottom"/>
            <w:hideMark/>
          </w:tcPr>
          <w:p w14:paraId="2F136E84" w14:textId="4C46D384"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9%</w:t>
            </w:r>
          </w:p>
        </w:tc>
        <w:tc>
          <w:tcPr>
            <w:tcW w:w="548" w:type="pct"/>
            <w:noWrap/>
            <w:vAlign w:val="bottom"/>
            <w:hideMark/>
          </w:tcPr>
          <w:p w14:paraId="17837FD1" w14:textId="69D553D4"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54%</w:t>
            </w:r>
          </w:p>
        </w:tc>
        <w:tc>
          <w:tcPr>
            <w:tcW w:w="631" w:type="pct"/>
            <w:noWrap/>
            <w:vAlign w:val="bottom"/>
            <w:hideMark/>
          </w:tcPr>
          <w:p w14:paraId="2ACB41CE" w14:textId="1FC9DB25"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31%</w:t>
            </w:r>
          </w:p>
        </w:tc>
        <w:tc>
          <w:tcPr>
            <w:tcW w:w="547" w:type="pct"/>
            <w:noWrap/>
            <w:vAlign w:val="bottom"/>
            <w:hideMark/>
          </w:tcPr>
          <w:p w14:paraId="52A83D3F" w14:textId="080AF838"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80%</w:t>
            </w:r>
          </w:p>
        </w:tc>
      </w:tr>
      <w:tr w:rsidR="00A64779" w14:paraId="2B574C56"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62A8B259" w14:textId="77777777" w:rsidR="00A64779" w:rsidRPr="00B5223E" w:rsidRDefault="00A64779" w:rsidP="00A64779">
            <w:pPr>
              <w:keepNext/>
              <w:keepLines/>
              <w:spacing w:line="220" w:lineRule="atLeast"/>
              <w:ind w:left="113" w:right="113"/>
            </w:pPr>
            <w:r w:rsidRPr="00B5223E">
              <w:t>50% decrease in Industry costs</w:t>
            </w:r>
          </w:p>
        </w:tc>
        <w:tc>
          <w:tcPr>
            <w:tcW w:w="548" w:type="pct"/>
            <w:noWrap/>
            <w:vAlign w:val="bottom"/>
            <w:hideMark/>
          </w:tcPr>
          <w:p w14:paraId="7CCEEDE0" w14:textId="03F1A89B"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8%</w:t>
            </w:r>
          </w:p>
        </w:tc>
        <w:tc>
          <w:tcPr>
            <w:tcW w:w="631" w:type="pct"/>
            <w:noWrap/>
            <w:vAlign w:val="bottom"/>
            <w:hideMark/>
          </w:tcPr>
          <w:p w14:paraId="298899A5" w14:textId="24310874"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9%</w:t>
            </w:r>
          </w:p>
        </w:tc>
        <w:tc>
          <w:tcPr>
            <w:tcW w:w="548" w:type="pct"/>
            <w:noWrap/>
            <w:vAlign w:val="bottom"/>
            <w:hideMark/>
          </w:tcPr>
          <w:p w14:paraId="787B1EBD" w14:textId="06BBECD8"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40%</w:t>
            </w:r>
          </w:p>
        </w:tc>
        <w:tc>
          <w:tcPr>
            <w:tcW w:w="631" w:type="pct"/>
            <w:noWrap/>
            <w:vAlign w:val="bottom"/>
            <w:hideMark/>
          </w:tcPr>
          <w:p w14:paraId="265723A9" w14:textId="44A81C8E"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31%</w:t>
            </w:r>
          </w:p>
        </w:tc>
        <w:tc>
          <w:tcPr>
            <w:tcW w:w="547" w:type="pct"/>
            <w:noWrap/>
            <w:vAlign w:val="bottom"/>
            <w:hideMark/>
          </w:tcPr>
          <w:p w14:paraId="77FFCC8E" w14:textId="6DBD3B2B"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62%</w:t>
            </w:r>
          </w:p>
        </w:tc>
      </w:tr>
      <w:tr w:rsidR="00A64779" w14:paraId="53E9E2C5" w14:textId="77777777" w:rsidTr="00AB0A32">
        <w:trPr>
          <w:cnfStyle w:val="000000010000" w:firstRow="0" w:lastRow="0" w:firstColumn="0" w:lastColumn="0" w:oddVBand="0" w:evenVBand="0" w:oddHBand="0" w:evenHBand="1" w:firstRowFirstColumn="0" w:firstRowLastColumn="0" w:lastRowFirstColumn="0" w:lastRowLastColumn="0"/>
          <w:trHeight w:val="288"/>
        </w:trPr>
        <w:tc>
          <w:tcPr>
            <w:tcW w:w="2095" w:type="pct"/>
            <w:noWrap/>
            <w:hideMark/>
          </w:tcPr>
          <w:p w14:paraId="4F1856AF" w14:textId="77777777" w:rsidR="00A64779" w:rsidRPr="00B5223E" w:rsidRDefault="00A64779" w:rsidP="00A64779">
            <w:pPr>
              <w:keepNext/>
              <w:keepLines/>
              <w:spacing w:line="220" w:lineRule="atLeast"/>
              <w:ind w:left="113" w:right="113"/>
            </w:pPr>
            <w:r w:rsidRPr="00B5223E">
              <w:t>100% increase in Government costs</w:t>
            </w:r>
          </w:p>
        </w:tc>
        <w:tc>
          <w:tcPr>
            <w:tcW w:w="548" w:type="pct"/>
            <w:noWrap/>
            <w:vAlign w:val="bottom"/>
            <w:hideMark/>
          </w:tcPr>
          <w:p w14:paraId="73C25070" w14:textId="334DCB04"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32%</w:t>
            </w:r>
          </w:p>
        </w:tc>
        <w:tc>
          <w:tcPr>
            <w:tcW w:w="631" w:type="pct"/>
            <w:noWrap/>
            <w:vAlign w:val="bottom"/>
            <w:hideMark/>
          </w:tcPr>
          <w:p w14:paraId="0094C2DD" w14:textId="18C12747"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8%</w:t>
            </w:r>
          </w:p>
        </w:tc>
        <w:tc>
          <w:tcPr>
            <w:tcW w:w="548" w:type="pct"/>
            <w:noWrap/>
            <w:vAlign w:val="bottom"/>
            <w:hideMark/>
          </w:tcPr>
          <w:p w14:paraId="66045A98" w14:textId="0B6D0890"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76%</w:t>
            </w:r>
          </w:p>
        </w:tc>
        <w:tc>
          <w:tcPr>
            <w:tcW w:w="631" w:type="pct"/>
            <w:noWrap/>
            <w:vAlign w:val="bottom"/>
            <w:hideMark/>
          </w:tcPr>
          <w:p w14:paraId="50146FE8" w14:textId="7BA695D2"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62%</w:t>
            </w:r>
          </w:p>
        </w:tc>
        <w:tc>
          <w:tcPr>
            <w:tcW w:w="547" w:type="pct"/>
            <w:noWrap/>
            <w:vAlign w:val="bottom"/>
            <w:hideMark/>
          </w:tcPr>
          <w:p w14:paraId="3B15F1CC" w14:textId="4F8A580A"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19%</w:t>
            </w:r>
          </w:p>
        </w:tc>
      </w:tr>
      <w:tr w:rsidR="00A64779" w14:paraId="0A5A64D9" w14:textId="77777777" w:rsidTr="00AB0A32">
        <w:trPr>
          <w:cnfStyle w:val="000000100000" w:firstRow="0" w:lastRow="0" w:firstColumn="0" w:lastColumn="0" w:oddVBand="0" w:evenVBand="0" w:oddHBand="1" w:evenHBand="0" w:firstRowFirstColumn="0" w:firstRowLastColumn="0" w:lastRowFirstColumn="0" w:lastRowLastColumn="0"/>
          <w:trHeight w:val="288"/>
        </w:trPr>
        <w:tc>
          <w:tcPr>
            <w:tcW w:w="2095" w:type="pct"/>
            <w:noWrap/>
            <w:hideMark/>
          </w:tcPr>
          <w:p w14:paraId="4EAD7A3B" w14:textId="77777777" w:rsidR="00A64779" w:rsidRPr="00B5223E" w:rsidRDefault="00A64779" w:rsidP="00A64779">
            <w:pPr>
              <w:keepNext/>
              <w:keepLines/>
              <w:spacing w:line="220" w:lineRule="atLeast"/>
              <w:ind w:left="113" w:right="113"/>
            </w:pPr>
            <w:r w:rsidRPr="00B5223E">
              <w:t>50% decrease in Government costs</w:t>
            </w:r>
          </w:p>
        </w:tc>
        <w:tc>
          <w:tcPr>
            <w:tcW w:w="548" w:type="pct"/>
            <w:noWrap/>
            <w:vAlign w:val="bottom"/>
            <w:hideMark/>
          </w:tcPr>
          <w:p w14:paraId="7036FB07" w14:textId="4F7B7C9F"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8%</w:t>
            </w:r>
          </w:p>
        </w:tc>
        <w:tc>
          <w:tcPr>
            <w:tcW w:w="631" w:type="pct"/>
            <w:noWrap/>
            <w:vAlign w:val="bottom"/>
            <w:hideMark/>
          </w:tcPr>
          <w:p w14:paraId="08493455" w14:textId="7DAE113F"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4%</w:t>
            </w:r>
          </w:p>
        </w:tc>
        <w:tc>
          <w:tcPr>
            <w:tcW w:w="548" w:type="pct"/>
            <w:noWrap/>
            <w:vAlign w:val="bottom"/>
            <w:hideMark/>
          </w:tcPr>
          <w:p w14:paraId="7B694CDC" w14:textId="24FC5847"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29%</w:t>
            </w:r>
          </w:p>
        </w:tc>
        <w:tc>
          <w:tcPr>
            <w:tcW w:w="631" w:type="pct"/>
            <w:noWrap/>
            <w:vAlign w:val="bottom"/>
            <w:hideMark/>
          </w:tcPr>
          <w:p w14:paraId="11B685AB" w14:textId="68EDF7BA"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16%</w:t>
            </w:r>
          </w:p>
        </w:tc>
        <w:tc>
          <w:tcPr>
            <w:tcW w:w="547" w:type="pct"/>
            <w:noWrap/>
            <w:vAlign w:val="bottom"/>
            <w:hideMark/>
          </w:tcPr>
          <w:p w14:paraId="22329A69" w14:textId="635B461A" w:rsidR="00A64779" w:rsidRPr="00A64779" w:rsidRDefault="00A64779" w:rsidP="00A64779">
            <w:pPr>
              <w:pStyle w:val="TableBody"/>
              <w:keepNext/>
              <w:keepLines/>
              <w:spacing w:line="220" w:lineRule="atLeast"/>
              <w:ind w:left="113" w:right="113"/>
              <w:jc w:val="center"/>
              <w:rPr>
                <w:szCs w:val="20"/>
              </w:rPr>
            </w:pPr>
            <w:r w:rsidRPr="00A64779">
              <w:rPr>
                <w:rFonts w:ascii="Calibri" w:hAnsi="Calibri" w:cs="Calibri"/>
                <w:color w:val="000000"/>
                <w:szCs w:val="20"/>
              </w:rPr>
              <w:t>42%</w:t>
            </w:r>
          </w:p>
        </w:tc>
      </w:tr>
    </w:tbl>
    <w:p w14:paraId="2EF5783C" w14:textId="77777777" w:rsidR="00866B6A" w:rsidRDefault="00866B6A" w:rsidP="00866B6A"/>
    <w:p w14:paraId="610C441F" w14:textId="1A170691" w:rsidR="00A217DF" w:rsidRDefault="00A217DF" w:rsidP="00A217DF">
      <w:pPr>
        <w:pStyle w:val="Caption"/>
      </w:pPr>
      <w:bookmarkStart w:id="277" w:name="_Toc139356351"/>
      <w:r>
        <w:t xml:space="preserve">Table </w:t>
      </w:r>
      <w:r w:rsidR="00EE3823">
        <w:fldChar w:fldCharType="begin"/>
      </w:r>
      <w:r w:rsidR="00EE3823">
        <w:instrText xml:space="preserve"> SEQ Table \* ARABIC </w:instrText>
      </w:r>
      <w:r w:rsidR="00EE3823">
        <w:fldChar w:fldCharType="separate"/>
      </w:r>
      <w:r w:rsidR="00F775C6">
        <w:rPr>
          <w:noProof/>
        </w:rPr>
        <w:t>15</w:t>
      </w:r>
      <w:r w:rsidR="00EE3823">
        <w:rPr>
          <w:noProof/>
        </w:rPr>
        <w:fldChar w:fldCharType="end"/>
      </w:r>
      <w:bookmarkEnd w:id="273"/>
      <w:r>
        <w:t xml:space="preserve">: </w:t>
      </w:r>
      <w:r w:rsidR="00D61B71">
        <w:t>Sensitivity Analysis Results Compared to Central Base Case showing % change</w:t>
      </w:r>
      <w:bookmarkEnd w:id="277"/>
    </w:p>
    <w:tbl>
      <w:tblPr>
        <w:tblStyle w:val="MJTableStyle1default"/>
        <w:tblW w:w="5000" w:type="pct"/>
        <w:tblLayout w:type="fixed"/>
        <w:tblLook w:val="04A0" w:firstRow="1" w:lastRow="0" w:firstColumn="1" w:lastColumn="0" w:noHBand="0" w:noVBand="1"/>
      </w:tblPr>
      <w:tblGrid>
        <w:gridCol w:w="3545"/>
        <w:gridCol w:w="1105"/>
        <w:gridCol w:w="1105"/>
        <w:gridCol w:w="1105"/>
        <w:gridCol w:w="1105"/>
        <w:gridCol w:w="1105"/>
      </w:tblGrid>
      <w:tr w:rsidR="00213790" w:rsidRPr="008C7DF5" w14:paraId="076EE111" w14:textId="77777777" w:rsidTr="00213790">
        <w:trPr>
          <w:cnfStyle w:val="100000000000" w:firstRow="1" w:lastRow="0" w:firstColumn="0" w:lastColumn="0" w:oddVBand="0" w:evenVBand="0" w:oddHBand="0" w:evenHBand="0" w:firstRowFirstColumn="0" w:firstRowLastColumn="0" w:lastRowFirstColumn="0" w:lastRowLastColumn="0"/>
          <w:trHeight w:val="255"/>
        </w:trPr>
        <w:tc>
          <w:tcPr>
            <w:tcW w:w="1954" w:type="pct"/>
            <w:shd w:val="clear" w:color="auto" w:fill="004D71"/>
            <w:noWrap/>
            <w:hideMark/>
          </w:tcPr>
          <w:p w14:paraId="27A35FCA" w14:textId="77777777" w:rsidR="00213790" w:rsidRPr="008C7DF5" w:rsidRDefault="00213790">
            <w:pPr>
              <w:keepNext/>
              <w:keepLines/>
              <w:spacing w:line="220" w:lineRule="atLeast"/>
              <w:ind w:left="113" w:right="113"/>
              <w:rPr>
                <w:rFonts w:ascii="Arial" w:eastAsia="Times New Roman" w:hAnsi="Arial" w:cs="Times New Roman"/>
                <w:sz w:val="18"/>
                <w:szCs w:val="20"/>
              </w:rPr>
            </w:pPr>
            <w:r w:rsidRPr="008C7DF5">
              <w:rPr>
                <w:rFonts w:ascii="Arial" w:eastAsia="Times New Roman" w:hAnsi="Arial" w:cs="Times New Roman"/>
                <w:sz w:val="18"/>
                <w:szCs w:val="20"/>
              </w:rPr>
              <w:t> </w:t>
            </w:r>
          </w:p>
          <w:p w14:paraId="2E8265B9" w14:textId="2B639DA4" w:rsidR="00213790" w:rsidRPr="008C7DF5" w:rsidRDefault="00213790">
            <w:pPr>
              <w:keepNext/>
              <w:keepLines/>
              <w:spacing w:line="220" w:lineRule="atLeast"/>
              <w:ind w:left="113" w:right="113"/>
              <w:rPr>
                <w:rFonts w:eastAsia="Times New Roman" w:cstheme="minorHAnsi"/>
                <w:szCs w:val="20"/>
              </w:rPr>
            </w:pPr>
            <w:r w:rsidRPr="008C7DF5">
              <w:rPr>
                <w:rFonts w:eastAsia="Times New Roman" w:cstheme="minorHAnsi"/>
                <w:szCs w:val="20"/>
              </w:rPr>
              <w:t> </w:t>
            </w:r>
          </w:p>
        </w:tc>
        <w:tc>
          <w:tcPr>
            <w:tcW w:w="609" w:type="pct"/>
            <w:shd w:val="clear" w:color="auto" w:fill="004D71"/>
            <w:noWrap/>
            <w:hideMark/>
          </w:tcPr>
          <w:p w14:paraId="5B854817" w14:textId="77777777" w:rsidR="00213790" w:rsidRPr="008C7DF5" w:rsidRDefault="00213790">
            <w:pPr>
              <w:keepNext/>
              <w:keepLines/>
              <w:spacing w:line="220" w:lineRule="atLeast"/>
              <w:ind w:left="113" w:right="113"/>
              <w:jc w:val="center"/>
              <w:rPr>
                <w:rFonts w:eastAsia="Times New Roman" w:cstheme="minorHAnsi"/>
                <w:b/>
                <w:bCs/>
                <w:szCs w:val="20"/>
              </w:rPr>
            </w:pPr>
            <w:r w:rsidRPr="0043317F">
              <w:t>Option 2</w:t>
            </w:r>
          </w:p>
        </w:tc>
        <w:tc>
          <w:tcPr>
            <w:tcW w:w="609" w:type="pct"/>
            <w:shd w:val="clear" w:color="auto" w:fill="004D71"/>
            <w:noWrap/>
            <w:hideMark/>
          </w:tcPr>
          <w:p w14:paraId="232B8B0D" w14:textId="77777777" w:rsidR="00213790" w:rsidRPr="008C7DF5" w:rsidRDefault="00213790">
            <w:pPr>
              <w:keepNext/>
              <w:keepLines/>
              <w:spacing w:line="220" w:lineRule="atLeast"/>
              <w:ind w:left="113" w:right="113"/>
              <w:jc w:val="center"/>
              <w:rPr>
                <w:rFonts w:eastAsia="Times New Roman" w:cstheme="minorHAnsi"/>
                <w:b/>
                <w:bCs/>
                <w:szCs w:val="20"/>
              </w:rPr>
            </w:pPr>
            <w:r w:rsidRPr="0043317F">
              <w:t>Option 2A</w:t>
            </w:r>
          </w:p>
        </w:tc>
        <w:tc>
          <w:tcPr>
            <w:tcW w:w="609" w:type="pct"/>
            <w:shd w:val="clear" w:color="auto" w:fill="004D71"/>
            <w:noWrap/>
            <w:hideMark/>
          </w:tcPr>
          <w:p w14:paraId="58822C64" w14:textId="77777777" w:rsidR="00213790" w:rsidRPr="008C7DF5" w:rsidRDefault="00213790">
            <w:pPr>
              <w:keepNext/>
              <w:keepLines/>
              <w:spacing w:line="220" w:lineRule="atLeast"/>
              <w:ind w:left="113" w:right="113"/>
              <w:jc w:val="center"/>
              <w:rPr>
                <w:rFonts w:eastAsia="Times New Roman" w:cstheme="minorHAnsi"/>
                <w:b/>
                <w:bCs/>
                <w:szCs w:val="20"/>
              </w:rPr>
            </w:pPr>
            <w:r w:rsidRPr="0043317F">
              <w:t>Option 3</w:t>
            </w:r>
          </w:p>
        </w:tc>
        <w:tc>
          <w:tcPr>
            <w:tcW w:w="609" w:type="pct"/>
            <w:shd w:val="clear" w:color="auto" w:fill="004D71"/>
            <w:noWrap/>
            <w:hideMark/>
          </w:tcPr>
          <w:p w14:paraId="14EDDAC9" w14:textId="77777777" w:rsidR="00213790" w:rsidRPr="008C7DF5" w:rsidRDefault="00213790">
            <w:pPr>
              <w:keepNext/>
              <w:keepLines/>
              <w:spacing w:line="220" w:lineRule="atLeast"/>
              <w:ind w:left="113" w:right="113"/>
              <w:jc w:val="center"/>
              <w:rPr>
                <w:rFonts w:eastAsia="Times New Roman" w:cstheme="minorHAnsi"/>
                <w:b/>
                <w:bCs/>
                <w:szCs w:val="20"/>
              </w:rPr>
            </w:pPr>
            <w:r w:rsidRPr="0043317F">
              <w:t>Option 3A</w:t>
            </w:r>
          </w:p>
        </w:tc>
        <w:tc>
          <w:tcPr>
            <w:tcW w:w="609" w:type="pct"/>
            <w:shd w:val="clear" w:color="auto" w:fill="004D71"/>
          </w:tcPr>
          <w:p w14:paraId="03EF1E6D" w14:textId="77777777" w:rsidR="00213790" w:rsidRPr="008C2D3C" w:rsidRDefault="00213790">
            <w:pPr>
              <w:keepNext/>
              <w:keepLines/>
              <w:spacing w:line="220" w:lineRule="atLeast"/>
              <w:ind w:left="113" w:right="113"/>
              <w:jc w:val="center"/>
              <w:rPr>
                <w:rFonts w:eastAsia="Times New Roman" w:cstheme="minorHAnsi"/>
                <w:b/>
                <w:bCs/>
                <w:szCs w:val="20"/>
              </w:rPr>
            </w:pPr>
            <w:r w:rsidRPr="0043317F">
              <w:t>Option 4</w:t>
            </w:r>
          </w:p>
        </w:tc>
      </w:tr>
      <w:tr w:rsidR="00600EAF" w:rsidRPr="008C7DF5" w14:paraId="71DD5657" w14:textId="77777777" w:rsidTr="00CA20F4">
        <w:trPr>
          <w:cnfStyle w:val="000000100000" w:firstRow="0" w:lastRow="0" w:firstColumn="0" w:lastColumn="0" w:oddVBand="0" w:evenVBand="0" w:oddHBand="1" w:evenHBand="0" w:firstRowFirstColumn="0" w:firstRowLastColumn="0" w:lastRowFirstColumn="0" w:lastRowLastColumn="0"/>
          <w:trHeight w:val="255"/>
        </w:trPr>
        <w:tc>
          <w:tcPr>
            <w:tcW w:w="1954" w:type="pct"/>
            <w:noWrap/>
            <w:hideMark/>
          </w:tcPr>
          <w:p w14:paraId="43BCF5C2" w14:textId="13CC6267" w:rsidR="00600EAF" w:rsidRPr="00600EAF" w:rsidRDefault="00600EAF" w:rsidP="00600EAF">
            <w:pPr>
              <w:keepNext/>
              <w:keepLines/>
              <w:spacing w:line="220" w:lineRule="atLeast"/>
              <w:ind w:left="113" w:right="113"/>
              <w:rPr>
                <w:rFonts w:eastAsia="Times New Roman" w:cstheme="minorHAnsi"/>
                <w:b/>
                <w:bCs/>
                <w:color w:val="363534"/>
                <w:szCs w:val="20"/>
              </w:rPr>
            </w:pPr>
            <w:r w:rsidRPr="00600EAF">
              <w:rPr>
                <w:b/>
                <w:bCs/>
              </w:rPr>
              <w:t>Central assumption</w:t>
            </w:r>
          </w:p>
        </w:tc>
        <w:tc>
          <w:tcPr>
            <w:tcW w:w="609" w:type="pct"/>
            <w:noWrap/>
          </w:tcPr>
          <w:p w14:paraId="432CF03D" w14:textId="0CFC3724" w:rsidR="00600EAF" w:rsidRPr="00600EAF" w:rsidRDefault="00600EAF" w:rsidP="00600EAF">
            <w:pPr>
              <w:keepNext/>
              <w:keepLines/>
              <w:spacing w:line="220" w:lineRule="atLeast"/>
              <w:ind w:left="113" w:right="113"/>
              <w:jc w:val="center"/>
              <w:rPr>
                <w:rFonts w:eastAsia="Times New Roman" w:cstheme="minorHAnsi"/>
                <w:b/>
                <w:bCs/>
                <w:color w:val="363534"/>
                <w:szCs w:val="20"/>
              </w:rPr>
            </w:pPr>
            <w:r w:rsidRPr="00600EAF">
              <w:rPr>
                <w:b/>
                <w:bCs/>
              </w:rPr>
              <w:t>37%</w:t>
            </w:r>
          </w:p>
        </w:tc>
        <w:tc>
          <w:tcPr>
            <w:tcW w:w="609" w:type="pct"/>
            <w:noWrap/>
          </w:tcPr>
          <w:p w14:paraId="2E09290E" w14:textId="107999AA" w:rsidR="00600EAF" w:rsidRPr="00600EAF" w:rsidRDefault="00600EAF" w:rsidP="00600EAF">
            <w:pPr>
              <w:keepNext/>
              <w:keepLines/>
              <w:spacing w:line="220" w:lineRule="atLeast"/>
              <w:ind w:left="113" w:right="113"/>
              <w:jc w:val="center"/>
              <w:rPr>
                <w:rFonts w:eastAsia="Times New Roman" w:cstheme="minorHAnsi"/>
                <w:b/>
                <w:bCs/>
                <w:color w:val="363534"/>
                <w:szCs w:val="20"/>
              </w:rPr>
            </w:pPr>
            <w:r w:rsidRPr="00600EAF">
              <w:rPr>
                <w:b/>
                <w:bCs/>
              </w:rPr>
              <w:t>9%</w:t>
            </w:r>
          </w:p>
        </w:tc>
        <w:tc>
          <w:tcPr>
            <w:tcW w:w="609" w:type="pct"/>
            <w:noWrap/>
          </w:tcPr>
          <w:p w14:paraId="3078D035" w14:textId="01FE87B8" w:rsidR="00600EAF" w:rsidRPr="00600EAF" w:rsidRDefault="00600EAF" w:rsidP="00600EAF">
            <w:pPr>
              <w:keepNext/>
              <w:keepLines/>
              <w:spacing w:line="220" w:lineRule="atLeast"/>
              <w:ind w:left="113" w:right="113"/>
              <w:jc w:val="center"/>
              <w:rPr>
                <w:rFonts w:eastAsia="Times New Roman" w:cstheme="minorHAnsi"/>
                <w:b/>
                <w:bCs/>
                <w:color w:val="363534"/>
                <w:szCs w:val="20"/>
              </w:rPr>
            </w:pPr>
            <w:r w:rsidRPr="00600EAF">
              <w:rPr>
                <w:b/>
                <w:bCs/>
              </w:rPr>
              <w:t>51%</w:t>
            </w:r>
          </w:p>
        </w:tc>
        <w:tc>
          <w:tcPr>
            <w:tcW w:w="609" w:type="pct"/>
            <w:noWrap/>
          </w:tcPr>
          <w:p w14:paraId="25D85E18" w14:textId="2659ABB3" w:rsidR="00600EAF" w:rsidRPr="00600EAF" w:rsidRDefault="00600EAF" w:rsidP="00600EAF">
            <w:pPr>
              <w:keepNext/>
              <w:keepLines/>
              <w:spacing w:line="220" w:lineRule="atLeast"/>
              <w:ind w:left="113" w:right="113"/>
              <w:jc w:val="center"/>
              <w:rPr>
                <w:rFonts w:eastAsia="Times New Roman" w:cstheme="minorHAnsi"/>
                <w:b/>
                <w:bCs/>
                <w:color w:val="363534"/>
                <w:szCs w:val="20"/>
              </w:rPr>
            </w:pPr>
            <w:r w:rsidRPr="00600EAF">
              <w:rPr>
                <w:b/>
                <w:bCs/>
              </w:rPr>
              <w:t>23%</w:t>
            </w:r>
          </w:p>
        </w:tc>
        <w:tc>
          <w:tcPr>
            <w:tcW w:w="609" w:type="pct"/>
          </w:tcPr>
          <w:p w14:paraId="789E7437" w14:textId="3C98856E" w:rsidR="00600EAF" w:rsidRPr="00600EAF" w:rsidRDefault="00600EAF" w:rsidP="00600EAF">
            <w:pPr>
              <w:keepNext/>
              <w:keepLines/>
              <w:spacing w:line="220" w:lineRule="atLeast"/>
              <w:ind w:left="113" w:right="113"/>
              <w:jc w:val="center"/>
              <w:rPr>
                <w:rFonts w:eastAsia="Times New Roman" w:cstheme="minorHAnsi"/>
                <w:b/>
                <w:bCs/>
                <w:color w:val="363534"/>
                <w:szCs w:val="20"/>
              </w:rPr>
            </w:pPr>
            <w:r w:rsidRPr="00600EAF">
              <w:rPr>
                <w:b/>
                <w:bCs/>
              </w:rPr>
              <w:t>77%</w:t>
            </w:r>
          </w:p>
        </w:tc>
      </w:tr>
      <w:tr w:rsidR="00A64779" w:rsidRPr="008C7DF5" w14:paraId="10B4057A" w14:textId="77777777">
        <w:trPr>
          <w:cnfStyle w:val="000000010000" w:firstRow="0" w:lastRow="0" w:firstColumn="0" w:lastColumn="0" w:oddVBand="0" w:evenVBand="0" w:oddHBand="0" w:evenHBand="1" w:firstRowFirstColumn="0" w:firstRowLastColumn="0" w:lastRowFirstColumn="0" w:lastRowLastColumn="0"/>
          <w:trHeight w:val="255"/>
        </w:trPr>
        <w:tc>
          <w:tcPr>
            <w:tcW w:w="1954" w:type="pct"/>
            <w:noWrap/>
          </w:tcPr>
          <w:p w14:paraId="53464B41" w14:textId="38181B82" w:rsidR="00A64779" w:rsidRPr="006319CF" w:rsidRDefault="00A64779" w:rsidP="00A64779">
            <w:pPr>
              <w:keepNext/>
              <w:keepLines/>
              <w:spacing w:line="220" w:lineRule="atLeast"/>
              <w:ind w:left="113" w:right="113"/>
              <w:rPr>
                <w:rFonts w:eastAsia="Times New Roman" w:cstheme="minorHAnsi"/>
                <w:color w:val="363534"/>
                <w:szCs w:val="20"/>
              </w:rPr>
            </w:pPr>
            <w:r w:rsidRPr="000B1EB4">
              <w:t>3% discount rate</w:t>
            </w:r>
          </w:p>
        </w:tc>
        <w:tc>
          <w:tcPr>
            <w:tcW w:w="609" w:type="pct"/>
            <w:noWrap/>
            <w:vAlign w:val="bottom"/>
          </w:tcPr>
          <w:p w14:paraId="4AC1DBFF" w14:textId="410225E2"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8%</w:t>
            </w:r>
          </w:p>
        </w:tc>
        <w:tc>
          <w:tcPr>
            <w:tcW w:w="609" w:type="pct"/>
            <w:noWrap/>
            <w:vAlign w:val="bottom"/>
          </w:tcPr>
          <w:p w14:paraId="0A21A83F" w14:textId="250E7A54"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17%</w:t>
            </w:r>
          </w:p>
        </w:tc>
        <w:tc>
          <w:tcPr>
            <w:tcW w:w="609" w:type="pct"/>
            <w:noWrap/>
            <w:vAlign w:val="bottom"/>
          </w:tcPr>
          <w:p w14:paraId="48402DDC" w14:textId="05E9CB72"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5%</w:t>
            </w:r>
          </w:p>
        </w:tc>
        <w:tc>
          <w:tcPr>
            <w:tcW w:w="609" w:type="pct"/>
            <w:noWrap/>
            <w:vAlign w:val="bottom"/>
          </w:tcPr>
          <w:p w14:paraId="612C3ADE" w14:textId="142E925E"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6%</w:t>
            </w:r>
          </w:p>
        </w:tc>
        <w:tc>
          <w:tcPr>
            <w:tcW w:w="609" w:type="pct"/>
            <w:vAlign w:val="bottom"/>
          </w:tcPr>
          <w:p w14:paraId="78DB50B4" w14:textId="162771C4"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6%</w:t>
            </w:r>
          </w:p>
        </w:tc>
      </w:tr>
      <w:tr w:rsidR="00A64779" w:rsidRPr="008C7DF5" w14:paraId="4B4CB81B" w14:textId="77777777">
        <w:trPr>
          <w:cnfStyle w:val="000000100000" w:firstRow="0" w:lastRow="0" w:firstColumn="0" w:lastColumn="0" w:oddVBand="0" w:evenVBand="0" w:oddHBand="1" w:evenHBand="0" w:firstRowFirstColumn="0" w:firstRowLastColumn="0" w:lastRowFirstColumn="0" w:lastRowLastColumn="0"/>
          <w:trHeight w:val="255"/>
        </w:trPr>
        <w:tc>
          <w:tcPr>
            <w:tcW w:w="1954" w:type="pct"/>
            <w:noWrap/>
          </w:tcPr>
          <w:p w14:paraId="6542C500" w14:textId="2BD7696E" w:rsidR="00A64779" w:rsidRPr="006319CF" w:rsidRDefault="00A64779" w:rsidP="00A64779">
            <w:pPr>
              <w:keepNext/>
              <w:keepLines/>
              <w:spacing w:line="220" w:lineRule="atLeast"/>
              <w:ind w:left="113" w:right="113"/>
              <w:rPr>
                <w:rFonts w:eastAsia="Times New Roman" w:cstheme="minorHAnsi"/>
                <w:color w:val="363534"/>
                <w:szCs w:val="20"/>
              </w:rPr>
            </w:pPr>
            <w:r w:rsidRPr="000B1EB4">
              <w:t>10% discount rate</w:t>
            </w:r>
          </w:p>
        </w:tc>
        <w:tc>
          <w:tcPr>
            <w:tcW w:w="609" w:type="pct"/>
            <w:noWrap/>
            <w:vAlign w:val="bottom"/>
          </w:tcPr>
          <w:p w14:paraId="4D8C8D3B" w14:textId="0B3DDF5A"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000000"/>
                <w:szCs w:val="20"/>
              </w:rPr>
              <w:t>7%</w:t>
            </w:r>
          </w:p>
        </w:tc>
        <w:tc>
          <w:tcPr>
            <w:tcW w:w="609" w:type="pct"/>
            <w:noWrap/>
            <w:vAlign w:val="bottom"/>
          </w:tcPr>
          <w:p w14:paraId="2412F06B" w14:textId="38588E60"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000000"/>
                <w:szCs w:val="20"/>
              </w:rPr>
              <w:t>15%</w:t>
            </w:r>
          </w:p>
        </w:tc>
        <w:tc>
          <w:tcPr>
            <w:tcW w:w="609" w:type="pct"/>
            <w:noWrap/>
            <w:vAlign w:val="bottom"/>
          </w:tcPr>
          <w:p w14:paraId="059E0680" w14:textId="0EF96C2A"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000000"/>
                <w:szCs w:val="20"/>
              </w:rPr>
              <w:t>4%</w:t>
            </w:r>
          </w:p>
        </w:tc>
        <w:tc>
          <w:tcPr>
            <w:tcW w:w="609" w:type="pct"/>
            <w:noWrap/>
            <w:vAlign w:val="bottom"/>
          </w:tcPr>
          <w:p w14:paraId="1A6C16DF" w14:textId="3F299AE4"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000000"/>
                <w:szCs w:val="20"/>
              </w:rPr>
              <w:t>5%</w:t>
            </w:r>
          </w:p>
        </w:tc>
        <w:tc>
          <w:tcPr>
            <w:tcW w:w="609" w:type="pct"/>
            <w:vAlign w:val="bottom"/>
          </w:tcPr>
          <w:p w14:paraId="3FB62F98" w14:textId="272F5253" w:rsidR="00A64779" w:rsidRPr="00A64779" w:rsidRDefault="00A64779" w:rsidP="00A64779">
            <w:pPr>
              <w:keepNext/>
              <w:keepLines/>
              <w:spacing w:line="220" w:lineRule="atLeast"/>
              <w:ind w:left="113" w:right="113"/>
              <w:jc w:val="center"/>
              <w:rPr>
                <w:rFonts w:eastAsia="Times New Roman" w:cstheme="minorHAnsi"/>
                <w:color w:val="363534"/>
                <w:szCs w:val="20"/>
              </w:rPr>
            </w:pPr>
            <w:r w:rsidRPr="00A64779">
              <w:rPr>
                <w:rFonts w:ascii="Calibri" w:hAnsi="Calibri" w:cs="Calibri"/>
                <w:color w:val="000000"/>
                <w:szCs w:val="20"/>
              </w:rPr>
              <w:t>5%</w:t>
            </w:r>
          </w:p>
        </w:tc>
      </w:tr>
      <w:tr w:rsidR="00A64779" w:rsidRPr="008C7DF5" w14:paraId="7D32ADE3" w14:textId="77777777">
        <w:trPr>
          <w:cnfStyle w:val="000000010000" w:firstRow="0" w:lastRow="0" w:firstColumn="0" w:lastColumn="0" w:oddVBand="0" w:evenVBand="0" w:oddHBand="0" w:evenHBand="1" w:firstRowFirstColumn="0" w:firstRowLastColumn="0" w:lastRowFirstColumn="0" w:lastRowLastColumn="0"/>
          <w:trHeight w:val="255"/>
        </w:trPr>
        <w:tc>
          <w:tcPr>
            <w:tcW w:w="1954" w:type="pct"/>
            <w:noWrap/>
          </w:tcPr>
          <w:p w14:paraId="593FAE23" w14:textId="5CAAE49B" w:rsidR="00A64779" w:rsidRPr="009F27A9" w:rsidRDefault="00A64779" w:rsidP="00A64779">
            <w:pPr>
              <w:keepNext/>
              <w:keepLines/>
              <w:spacing w:line="220" w:lineRule="atLeast"/>
              <w:ind w:left="113" w:right="113"/>
              <w:rPr>
                <w:rFonts w:eastAsia="Times New Roman" w:cstheme="minorHAnsi"/>
                <w:color w:val="363534"/>
                <w:szCs w:val="20"/>
              </w:rPr>
            </w:pPr>
            <w:r w:rsidRPr="000B1EB4">
              <w:t>100% increase in pet mortality</w:t>
            </w:r>
          </w:p>
        </w:tc>
        <w:tc>
          <w:tcPr>
            <w:tcW w:w="609" w:type="pct"/>
            <w:noWrap/>
            <w:vAlign w:val="bottom"/>
          </w:tcPr>
          <w:p w14:paraId="7B0855BE" w14:textId="1403FECE" w:rsidR="00A64779" w:rsidRPr="00A64779" w:rsidRDefault="00A64779" w:rsidP="00A64779">
            <w:pPr>
              <w:keepNext/>
              <w:keepLines/>
              <w:spacing w:line="220" w:lineRule="atLeast"/>
              <w:ind w:left="113" w:right="113"/>
              <w:jc w:val="center"/>
              <w:rPr>
                <w:rFonts w:eastAsia="Times New Roman" w:cstheme="minorHAnsi"/>
                <w:color w:val="000000"/>
                <w:szCs w:val="20"/>
                <w:highlight w:val="yellow"/>
              </w:rPr>
            </w:pPr>
            <w:r w:rsidRPr="00A64779">
              <w:rPr>
                <w:rFonts w:ascii="Calibri" w:hAnsi="Calibri" w:cs="Calibri"/>
                <w:color w:val="9C0006"/>
                <w:szCs w:val="20"/>
              </w:rPr>
              <w:t>-10%</w:t>
            </w:r>
          </w:p>
        </w:tc>
        <w:tc>
          <w:tcPr>
            <w:tcW w:w="609" w:type="pct"/>
            <w:noWrap/>
            <w:vAlign w:val="bottom"/>
          </w:tcPr>
          <w:p w14:paraId="09CE62D9" w14:textId="1E131D4C" w:rsidR="00A64779" w:rsidRPr="00A64779" w:rsidRDefault="00A64779" w:rsidP="00A64779">
            <w:pPr>
              <w:keepNext/>
              <w:keepLines/>
              <w:spacing w:line="220" w:lineRule="atLeast"/>
              <w:ind w:left="113" w:right="113"/>
              <w:jc w:val="center"/>
              <w:rPr>
                <w:rFonts w:eastAsia="Times New Roman" w:cstheme="minorHAnsi"/>
                <w:color w:val="000000"/>
                <w:szCs w:val="20"/>
                <w:highlight w:val="yellow"/>
              </w:rPr>
            </w:pPr>
            <w:r w:rsidRPr="00A64779">
              <w:rPr>
                <w:rFonts w:ascii="Calibri" w:hAnsi="Calibri" w:cs="Calibri"/>
                <w:color w:val="9C0006"/>
                <w:szCs w:val="20"/>
              </w:rPr>
              <w:t>-10%</w:t>
            </w:r>
          </w:p>
        </w:tc>
        <w:tc>
          <w:tcPr>
            <w:tcW w:w="609" w:type="pct"/>
            <w:noWrap/>
            <w:vAlign w:val="bottom"/>
          </w:tcPr>
          <w:p w14:paraId="4DB2C605" w14:textId="637FB3D5" w:rsidR="00A64779" w:rsidRPr="00A64779" w:rsidRDefault="00A64779" w:rsidP="00A64779">
            <w:pPr>
              <w:keepNext/>
              <w:keepLines/>
              <w:spacing w:line="220" w:lineRule="atLeast"/>
              <w:ind w:left="113" w:right="113"/>
              <w:jc w:val="center"/>
              <w:rPr>
                <w:rFonts w:eastAsia="Times New Roman" w:cstheme="minorHAnsi"/>
                <w:color w:val="000000"/>
                <w:szCs w:val="20"/>
                <w:highlight w:val="yellow"/>
              </w:rPr>
            </w:pPr>
            <w:r w:rsidRPr="00A64779">
              <w:rPr>
                <w:rFonts w:ascii="Calibri" w:hAnsi="Calibri" w:cs="Calibri"/>
                <w:color w:val="9C0006"/>
                <w:szCs w:val="20"/>
              </w:rPr>
              <w:t>-10%</w:t>
            </w:r>
          </w:p>
        </w:tc>
        <w:tc>
          <w:tcPr>
            <w:tcW w:w="609" w:type="pct"/>
            <w:noWrap/>
            <w:vAlign w:val="bottom"/>
          </w:tcPr>
          <w:p w14:paraId="5E638794" w14:textId="17BE5B71" w:rsidR="00A64779" w:rsidRPr="00A64779" w:rsidRDefault="00A64779" w:rsidP="00A64779">
            <w:pPr>
              <w:keepNext/>
              <w:keepLines/>
              <w:spacing w:line="220" w:lineRule="atLeast"/>
              <w:ind w:left="113" w:right="113"/>
              <w:jc w:val="center"/>
              <w:rPr>
                <w:rFonts w:eastAsia="Times New Roman" w:cstheme="minorHAnsi"/>
                <w:color w:val="000000"/>
                <w:szCs w:val="20"/>
                <w:highlight w:val="yellow"/>
              </w:rPr>
            </w:pPr>
            <w:r w:rsidRPr="00A64779">
              <w:rPr>
                <w:rFonts w:ascii="Calibri" w:hAnsi="Calibri" w:cs="Calibri"/>
                <w:color w:val="9C0006"/>
                <w:szCs w:val="20"/>
              </w:rPr>
              <w:t>-10%</w:t>
            </w:r>
          </w:p>
        </w:tc>
        <w:tc>
          <w:tcPr>
            <w:tcW w:w="609" w:type="pct"/>
            <w:vAlign w:val="bottom"/>
          </w:tcPr>
          <w:p w14:paraId="2B5529D6" w14:textId="715B2E42" w:rsidR="00A64779" w:rsidRPr="00A64779" w:rsidRDefault="00A64779" w:rsidP="00A64779">
            <w:pPr>
              <w:keepNext/>
              <w:keepLines/>
              <w:spacing w:line="220" w:lineRule="atLeast"/>
              <w:ind w:left="113" w:right="113"/>
              <w:jc w:val="center"/>
              <w:rPr>
                <w:rFonts w:eastAsia="Times New Roman" w:cstheme="minorHAnsi"/>
                <w:color w:val="000000"/>
                <w:szCs w:val="20"/>
                <w:highlight w:val="yellow"/>
              </w:rPr>
            </w:pPr>
            <w:r w:rsidRPr="00A64779">
              <w:rPr>
                <w:rFonts w:ascii="Calibri" w:hAnsi="Calibri" w:cs="Calibri"/>
                <w:color w:val="9C0006"/>
                <w:szCs w:val="20"/>
              </w:rPr>
              <w:t>-10%</w:t>
            </w:r>
          </w:p>
        </w:tc>
      </w:tr>
      <w:tr w:rsidR="00A64779" w:rsidRPr="008C7DF5" w14:paraId="6A4C3207" w14:textId="77777777">
        <w:trPr>
          <w:cnfStyle w:val="000000100000" w:firstRow="0" w:lastRow="0" w:firstColumn="0" w:lastColumn="0" w:oddVBand="0" w:evenVBand="0" w:oddHBand="1" w:evenHBand="0" w:firstRowFirstColumn="0" w:firstRowLastColumn="0" w:lastRowFirstColumn="0" w:lastRowLastColumn="0"/>
          <w:trHeight w:val="255"/>
        </w:trPr>
        <w:tc>
          <w:tcPr>
            <w:tcW w:w="1954" w:type="pct"/>
            <w:noWrap/>
          </w:tcPr>
          <w:p w14:paraId="1C45D1AE" w14:textId="7DA6EE69" w:rsidR="00A64779" w:rsidRPr="006319CF" w:rsidRDefault="00A64779" w:rsidP="00A64779">
            <w:pPr>
              <w:spacing w:line="220" w:lineRule="atLeast"/>
              <w:ind w:left="113" w:right="113"/>
              <w:rPr>
                <w:rFonts w:eastAsia="Times New Roman" w:cstheme="minorHAnsi"/>
                <w:color w:val="363534"/>
                <w:szCs w:val="20"/>
              </w:rPr>
            </w:pPr>
            <w:r w:rsidRPr="000B1EB4">
              <w:t>100% increase in pet morbidity</w:t>
            </w:r>
          </w:p>
        </w:tc>
        <w:tc>
          <w:tcPr>
            <w:tcW w:w="609" w:type="pct"/>
            <w:noWrap/>
            <w:vAlign w:val="bottom"/>
          </w:tcPr>
          <w:p w14:paraId="3D89CF8F" w14:textId="7B342F2E"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43%</w:t>
            </w:r>
          </w:p>
        </w:tc>
        <w:tc>
          <w:tcPr>
            <w:tcW w:w="609" w:type="pct"/>
            <w:noWrap/>
            <w:vAlign w:val="bottom"/>
          </w:tcPr>
          <w:p w14:paraId="6AEC887F" w14:textId="37864DFF"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43%</w:t>
            </w:r>
          </w:p>
        </w:tc>
        <w:tc>
          <w:tcPr>
            <w:tcW w:w="609" w:type="pct"/>
            <w:noWrap/>
            <w:vAlign w:val="bottom"/>
          </w:tcPr>
          <w:p w14:paraId="0F3D7164" w14:textId="42128D9B"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43%</w:t>
            </w:r>
          </w:p>
        </w:tc>
        <w:tc>
          <w:tcPr>
            <w:tcW w:w="609" w:type="pct"/>
            <w:noWrap/>
            <w:vAlign w:val="bottom"/>
          </w:tcPr>
          <w:p w14:paraId="4333C98B" w14:textId="188A5413"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43%</w:t>
            </w:r>
          </w:p>
        </w:tc>
        <w:tc>
          <w:tcPr>
            <w:tcW w:w="609" w:type="pct"/>
            <w:vAlign w:val="bottom"/>
          </w:tcPr>
          <w:p w14:paraId="34C7A686" w14:textId="4F31CA86"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43%</w:t>
            </w:r>
          </w:p>
        </w:tc>
      </w:tr>
      <w:tr w:rsidR="00A64779" w:rsidRPr="008C7DF5" w14:paraId="1BCB9E16" w14:textId="77777777">
        <w:trPr>
          <w:cnfStyle w:val="000000010000" w:firstRow="0" w:lastRow="0" w:firstColumn="0" w:lastColumn="0" w:oddVBand="0" w:evenVBand="0" w:oddHBand="0" w:evenHBand="1" w:firstRowFirstColumn="0" w:firstRowLastColumn="0" w:lastRowFirstColumn="0" w:lastRowLastColumn="0"/>
          <w:trHeight w:val="255"/>
        </w:trPr>
        <w:tc>
          <w:tcPr>
            <w:tcW w:w="1954" w:type="pct"/>
            <w:noWrap/>
          </w:tcPr>
          <w:p w14:paraId="08281E19" w14:textId="35972EEE" w:rsidR="00A64779" w:rsidRPr="006319CF" w:rsidRDefault="00A64779" w:rsidP="00A64779">
            <w:pPr>
              <w:spacing w:line="220" w:lineRule="atLeast"/>
              <w:ind w:left="113" w:right="113"/>
              <w:rPr>
                <w:rFonts w:eastAsia="Times New Roman" w:cstheme="minorHAnsi"/>
                <w:color w:val="363534"/>
                <w:szCs w:val="20"/>
              </w:rPr>
            </w:pPr>
            <w:r w:rsidRPr="000B1EB4">
              <w:t>50% increase in pet food incidents</w:t>
            </w:r>
          </w:p>
        </w:tc>
        <w:tc>
          <w:tcPr>
            <w:tcW w:w="609" w:type="pct"/>
            <w:noWrap/>
            <w:vAlign w:val="bottom"/>
          </w:tcPr>
          <w:p w14:paraId="0617599C" w14:textId="7DB94619"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33%</w:t>
            </w:r>
          </w:p>
        </w:tc>
        <w:tc>
          <w:tcPr>
            <w:tcW w:w="609" w:type="pct"/>
            <w:noWrap/>
            <w:vAlign w:val="bottom"/>
          </w:tcPr>
          <w:p w14:paraId="48D575CF" w14:textId="27BB23AD"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33%</w:t>
            </w:r>
          </w:p>
        </w:tc>
        <w:tc>
          <w:tcPr>
            <w:tcW w:w="609" w:type="pct"/>
            <w:noWrap/>
            <w:vAlign w:val="bottom"/>
          </w:tcPr>
          <w:p w14:paraId="4015729F" w14:textId="2FA34EEA"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33%</w:t>
            </w:r>
          </w:p>
        </w:tc>
        <w:tc>
          <w:tcPr>
            <w:tcW w:w="609" w:type="pct"/>
            <w:noWrap/>
            <w:vAlign w:val="bottom"/>
          </w:tcPr>
          <w:p w14:paraId="11DB113C" w14:textId="41480034"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33%</w:t>
            </w:r>
          </w:p>
        </w:tc>
        <w:tc>
          <w:tcPr>
            <w:tcW w:w="609" w:type="pct"/>
            <w:vAlign w:val="bottom"/>
          </w:tcPr>
          <w:p w14:paraId="1C30EB9D" w14:textId="6BCA88A1" w:rsidR="00A64779" w:rsidRPr="00A64779" w:rsidRDefault="00A64779" w:rsidP="00A64779">
            <w:pPr>
              <w:spacing w:line="220" w:lineRule="atLeast"/>
              <w:ind w:left="113" w:right="113"/>
              <w:jc w:val="center"/>
              <w:rPr>
                <w:rFonts w:eastAsia="Times New Roman" w:cstheme="minorHAnsi"/>
                <w:color w:val="363534"/>
                <w:szCs w:val="20"/>
              </w:rPr>
            </w:pPr>
            <w:r w:rsidRPr="00A64779">
              <w:rPr>
                <w:rFonts w:ascii="Calibri" w:hAnsi="Calibri" w:cs="Calibri"/>
                <w:color w:val="9C0006"/>
                <w:szCs w:val="20"/>
              </w:rPr>
              <w:t>-33%</w:t>
            </w:r>
          </w:p>
        </w:tc>
      </w:tr>
      <w:tr w:rsidR="00A64779" w:rsidRPr="008C7DF5" w14:paraId="22811534" w14:textId="77777777">
        <w:trPr>
          <w:cnfStyle w:val="000000100000" w:firstRow="0" w:lastRow="0" w:firstColumn="0" w:lastColumn="0" w:oddVBand="0" w:evenVBand="0" w:oddHBand="1" w:evenHBand="0" w:firstRowFirstColumn="0" w:firstRowLastColumn="0" w:lastRowFirstColumn="0" w:lastRowLastColumn="0"/>
          <w:trHeight w:val="255"/>
        </w:trPr>
        <w:tc>
          <w:tcPr>
            <w:tcW w:w="1954" w:type="pct"/>
            <w:noWrap/>
          </w:tcPr>
          <w:p w14:paraId="6D7C605F" w14:textId="267326F7" w:rsidR="00A64779" w:rsidRPr="006319CF" w:rsidRDefault="00A64779" w:rsidP="00A64779">
            <w:pPr>
              <w:spacing w:line="220" w:lineRule="atLeast"/>
              <w:ind w:left="113" w:right="113"/>
              <w:rPr>
                <w:rFonts w:eastAsia="Times New Roman" w:cstheme="minorHAnsi"/>
                <w:color w:val="363534"/>
                <w:szCs w:val="20"/>
              </w:rPr>
            </w:pPr>
            <w:r w:rsidRPr="000B1EB4">
              <w:t>50% decrease in pet food incidents</w:t>
            </w:r>
          </w:p>
        </w:tc>
        <w:tc>
          <w:tcPr>
            <w:tcW w:w="609" w:type="pct"/>
            <w:noWrap/>
            <w:vAlign w:val="bottom"/>
          </w:tcPr>
          <w:p w14:paraId="578A070F" w14:textId="180AD6FF"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100%</w:t>
            </w:r>
          </w:p>
        </w:tc>
        <w:tc>
          <w:tcPr>
            <w:tcW w:w="609" w:type="pct"/>
            <w:noWrap/>
            <w:vAlign w:val="bottom"/>
          </w:tcPr>
          <w:p w14:paraId="653DAFAD" w14:textId="187B334D"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100%</w:t>
            </w:r>
          </w:p>
        </w:tc>
        <w:tc>
          <w:tcPr>
            <w:tcW w:w="609" w:type="pct"/>
            <w:noWrap/>
            <w:vAlign w:val="bottom"/>
          </w:tcPr>
          <w:p w14:paraId="0A8968E7" w14:textId="482DEC80"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100%</w:t>
            </w:r>
          </w:p>
        </w:tc>
        <w:tc>
          <w:tcPr>
            <w:tcW w:w="609" w:type="pct"/>
            <w:noWrap/>
            <w:vAlign w:val="bottom"/>
          </w:tcPr>
          <w:p w14:paraId="548A0C5B" w14:textId="5BD5AAB1"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100%</w:t>
            </w:r>
          </w:p>
        </w:tc>
        <w:tc>
          <w:tcPr>
            <w:tcW w:w="609" w:type="pct"/>
            <w:vAlign w:val="bottom"/>
          </w:tcPr>
          <w:p w14:paraId="4F08DFDE" w14:textId="04459E51"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100%</w:t>
            </w:r>
          </w:p>
        </w:tc>
      </w:tr>
      <w:tr w:rsidR="00A64779" w:rsidRPr="008C7DF5" w14:paraId="3552B846" w14:textId="77777777">
        <w:trPr>
          <w:cnfStyle w:val="000000010000" w:firstRow="0" w:lastRow="0" w:firstColumn="0" w:lastColumn="0" w:oddVBand="0" w:evenVBand="0" w:oddHBand="0" w:evenHBand="1" w:firstRowFirstColumn="0" w:firstRowLastColumn="0" w:lastRowFirstColumn="0" w:lastRowLastColumn="0"/>
          <w:trHeight w:val="255"/>
        </w:trPr>
        <w:tc>
          <w:tcPr>
            <w:tcW w:w="1954" w:type="pct"/>
            <w:noWrap/>
          </w:tcPr>
          <w:p w14:paraId="4D171F4A" w14:textId="5A211BB3" w:rsidR="00A64779" w:rsidRPr="006319CF" w:rsidRDefault="00A64779" w:rsidP="00A64779">
            <w:pPr>
              <w:spacing w:line="220" w:lineRule="atLeast"/>
              <w:ind w:left="113" w:right="113"/>
              <w:rPr>
                <w:rFonts w:eastAsia="Times New Roman" w:cstheme="minorHAnsi"/>
                <w:color w:val="363534"/>
                <w:szCs w:val="20"/>
              </w:rPr>
            </w:pPr>
            <w:r w:rsidRPr="000B1EB4">
              <w:lastRenderedPageBreak/>
              <w:t>100% increase in Industry costs</w:t>
            </w:r>
          </w:p>
        </w:tc>
        <w:tc>
          <w:tcPr>
            <w:tcW w:w="609" w:type="pct"/>
            <w:noWrap/>
            <w:vAlign w:val="bottom"/>
          </w:tcPr>
          <w:p w14:paraId="0B184AF4" w14:textId="45D23562"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42%</w:t>
            </w:r>
          </w:p>
        </w:tc>
        <w:tc>
          <w:tcPr>
            <w:tcW w:w="609" w:type="pct"/>
            <w:noWrap/>
            <w:vAlign w:val="bottom"/>
          </w:tcPr>
          <w:p w14:paraId="3E0029CA" w14:textId="17AFAD97"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0%</w:t>
            </w:r>
          </w:p>
        </w:tc>
        <w:tc>
          <w:tcPr>
            <w:tcW w:w="609" w:type="pct"/>
            <w:noWrap/>
            <w:vAlign w:val="bottom"/>
          </w:tcPr>
          <w:p w14:paraId="274FF83C" w14:textId="142026C7"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21%</w:t>
            </w:r>
          </w:p>
        </w:tc>
        <w:tc>
          <w:tcPr>
            <w:tcW w:w="609" w:type="pct"/>
            <w:noWrap/>
            <w:vAlign w:val="bottom"/>
          </w:tcPr>
          <w:p w14:paraId="41F2E512" w14:textId="2EA0677A"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0%</w:t>
            </w:r>
          </w:p>
        </w:tc>
        <w:tc>
          <w:tcPr>
            <w:tcW w:w="609" w:type="pct"/>
            <w:vAlign w:val="bottom"/>
          </w:tcPr>
          <w:p w14:paraId="1E4AC420" w14:textId="75E2EA22" w:rsidR="00A64779" w:rsidRPr="00A64779" w:rsidRDefault="00A64779" w:rsidP="00A64779">
            <w:pPr>
              <w:spacing w:line="220" w:lineRule="atLeast"/>
              <w:ind w:left="113" w:right="113"/>
              <w:jc w:val="center"/>
              <w:rPr>
                <w:rFonts w:eastAsia="Times New Roman" w:cstheme="minorHAnsi"/>
                <w:color w:val="000000"/>
                <w:szCs w:val="20"/>
              </w:rPr>
            </w:pPr>
            <w:r w:rsidRPr="00A64779">
              <w:rPr>
                <w:rFonts w:ascii="Calibri" w:hAnsi="Calibri" w:cs="Calibri"/>
                <w:color w:val="000000"/>
                <w:szCs w:val="20"/>
              </w:rPr>
              <w:t>17%</w:t>
            </w:r>
          </w:p>
        </w:tc>
      </w:tr>
      <w:tr w:rsidR="00A64779" w:rsidRPr="008C7DF5" w14:paraId="3137803C" w14:textId="77777777">
        <w:trPr>
          <w:cnfStyle w:val="000000100000" w:firstRow="0" w:lastRow="0" w:firstColumn="0" w:lastColumn="0" w:oddVBand="0" w:evenVBand="0" w:oddHBand="1" w:evenHBand="0" w:firstRowFirstColumn="0" w:firstRowLastColumn="0" w:lastRowFirstColumn="0" w:lastRowLastColumn="0"/>
          <w:trHeight w:val="255"/>
        </w:trPr>
        <w:tc>
          <w:tcPr>
            <w:tcW w:w="1954" w:type="pct"/>
            <w:noWrap/>
          </w:tcPr>
          <w:p w14:paraId="41741532" w14:textId="361F0DA4" w:rsidR="00A64779" w:rsidRPr="009F27A9" w:rsidRDefault="00A64779" w:rsidP="00A64779">
            <w:pPr>
              <w:spacing w:line="220" w:lineRule="atLeast"/>
              <w:ind w:left="113" w:right="113"/>
              <w:rPr>
                <w:rFonts w:eastAsia="Times New Roman" w:cstheme="minorHAnsi"/>
                <w:color w:val="363534"/>
                <w:szCs w:val="20"/>
              </w:rPr>
            </w:pPr>
            <w:r w:rsidRPr="000B1EB4">
              <w:t>50% decrease in Industry costs</w:t>
            </w:r>
          </w:p>
        </w:tc>
        <w:tc>
          <w:tcPr>
            <w:tcW w:w="609" w:type="pct"/>
            <w:noWrap/>
            <w:vAlign w:val="bottom"/>
          </w:tcPr>
          <w:p w14:paraId="1D5DE8BF" w14:textId="492E2DFE" w:rsidR="00A64779" w:rsidRPr="00A64779" w:rsidRDefault="00A64779" w:rsidP="00A64779">
            <w:pPr>
              <w:spacing w:line="220" w:lineRule="atLeast"/>
              <w:ind w:left="113" w:right="113"/>
              <w:jc w:val="center"/>
              <w:rPr>
                <w:rFonts w:eastAsia="Times New Roman" w:cstheme="minorHAnsi"/>
                <w:color w:val="000000"/>
                <w:szCs w:val="20"/>
                <w:highlight w:val="yellow"/>
              </w:rPr>
            </w:pPr>
            <w:r w:rsidRPr="00A64779">
              <w:rPr>
                <w:rFonts w:ascii="Calibri" w:hAnsi="Calibri" w:cs="Calibri"/>
                <w:color w:val="9C0006"/>
                <w:szCs w:val="20"/>
              </w:rPr>
              <w:t>-21%</w:t>
            </w:r>
          </w:p>
        </w:tc>
        <w:tc>
          <w:tcPr>
            <w:tcW w:w="609" w:type="pct"/>
            <w:noWrap/>
            <w:vAlign w:val="bottom"/>
          </w:tcPr>
          <w:p w14:paraId="36B6A91A" w14:textId="2A8A23ED" w:rsidR="00A64779" w:rsidRPr="00A64779" w:rsidRDefault="00A64779" w:rsidP="00A64779">
            <w:pPr>
              <w:spacing w:line="220" w:lineRule="atLeast"/>
              <w:ind w:left="113" w:right="113"/>
              <w:jc w:val="center"/>
              <w:rPr>
                <w:rFonts w:eastAsia="Times New Roman" w:cstheme="minorHAnsi"/>
                <w:color w:val="000000"/>
                <w:szCs w:val="20"/>
                <w:highlight w:val="yellow"/>
              </w:rPr>
            </w:pPr>
            <w:r w:rsidRPr="00A64779">
              <w:rPr>
                <w:rFonts w:ascii="Calibri" w:hAnsi="Calibri" w:cs="Calibri"/>
                <w:color w:val="000000"/>
                <w:szCs w:val="20"/>
              </w:rPr>
              <w:t>0%</w:t>
            </w:r>
          </w:p>
        </w:tc>
        <w:tc>
          <w:tcPr>
            <w:tcW w:w="609" w:type="pct"/>
            <w:noWrap/>
            <w:vAlign w:val="bottom"/>
          </w:tcPr>
          <w:p w14:paraId="18820963" w14:textId="24849EE9" w:rsidR="00A64779" w:rsidRPr="00A64779" w:rsidRDefault="00A64779" w:rsidP="00A64779">
            <w:pPr>
              <w:spacing w:line="220" w:lineRule="atLeast"/>
              <w:ind w:left="113" w:right="113"/>
              <w:jc w:val="center"/>
              <w:rPr>
                <w:rFonts w:eastAsia="Times New Roman" w:cstheme="minorHAnsi"/>
                <w:color w:val="000000"/>
                <w:szCs w:val="20"/>
                <w:highlight w:val="yellow"/>
              </w:rPr>
            </w:pPr>
            <w:r w:rsidRPr="00A64779">
              <w:rPr>
                <w:rFonts w:ascii="Calibri" w:hAnsi="Calibri" w:cs="Calibri"/>
                <w:color w:val="9C0006"/>
                <w:szCs w:val="20"/>
              </w:rPr>
              <w:t>-11%</w:t>
            </w:r>
          </w:p>
        </w:tc>
        <w:tc>
          <w:tcPr>
            <w:tcW w:w="609" w:type="pct"/>
            <w:noWrap/>
            <w:vAlign w:val="bottom"/>
          </w:tcPr>
          <w:p w14:paraId="4FAEE49E" w14:textId="06D0E5D2" w:rsidR="00A64779" w:rsidRPr="00A64779" w:rsidRDefault="00A64779" w:rsidP="00A64779">
            <w:pPr>
              <w:spacing w:line="220" w:lineRule="atLeast"/>
              <w:ind w:left="113" w:right="113"/>
              <w:jc w:val="center"/>
              <w:rPr>
                <w:rFonts w:eastAsia="Times New Roman" w:cstheme="minorHAnsi"/>
                <w:color w:val="000000"/>
                <w:szCs w:val="20"/>
                <w:highlight w:val="yellow"/>
              </w:rPr>
            </w:pPr>
            <w:r w:rsidRPr="00A64779">
              <w:rPr>
                <w:rFonts w:ascii="Calibri" w:hAnsi="Calibri" w:cs="Calibri"/>
                <w:color w:val="000000"/>
                <w:szCs w:val="20"/>
              </w:rPr>
              <w:t>0%</w:t>
            </w:r>
          </w:p>
        </w:tc>
        <w:tc>
          <w:tcPr>
            <w:tcW w:w="609" w:type="pct"/>
            <w:vAlign w:val="bottom"/>
          </w:tcPr>
          <w:p w14:paraId="03857072" w14:textId="77957266" w:rsidR="00A64779" w:rsidRPr="00A64779" w:rsidRDefault="00A64779" w:rsidP="00A64779">
            <w:pPr>
              <w:spacing w:line="220" w:lineRule="atLeast"/>
              <w:ind w:left="113" w:right="113"/>
              <w:jc w:val="center"/>
              <w:rPr>
                <w:rFonts w:eastAsia="Times New Roman" w:cstheme="minorHAnsi"/>
                <w:color w:val="000000"/>
                <w:szCs w:val="20"/>
                <w:highlight w:val="yellow"/>
              </w:rPr>
            </w:pPr>
            <w:r w:rsidRPr="00A64779">
              <w:rPr>
                <w:rFonts w:ascii="Calibri" w:hAnsi="Calibri" w:cs="Calibri"/>
                <w:color w:val="9C0006"/>
                <w:szCs w:val="20"/>
              </w:rPr>
              <w:t>-9%</w:t>
            </w:r>
          </w:p>
        </w:tc>
      </w:tr>
      <w:tr w:rsidR="00A64779" w:rsidRPr="008C7DF5" w14:paraId="04C223AB" w14:textId="77777777">
        <w:trPr>
          <w:cnfStyle w:val="000000010000" w:firstRow="0" w:lastRow="0" w:firstColumn="0" w:lastColumn="0" w:oddVBand="0" w:evenVBand="0" w:oddHBand="0" w:evenHBand="1" w:firstRowFirstColumn="0" w:firstRowLastColumn="0" w:lastRowFirstColumn="0" w:lastRowLastColumn="0"/>
          <w:trHeight w:val="255"/>
        </w:trPr>
        <w:tc>
          <w:tcPr>
            <w:tcW w:w="1954" w:type="pct"/>
            <w:noWrap/>
          </w:tcPr>
          <w:p w14:paraId="53D38D84" w14:textId="1E36687F" w:rsidR="00A64779" w:rsidRPr="00344458" w:rsidRDefault="00A64779" w:rsidP="00A64779">
            <w:pPr>
              <w:spacing w:line="220" w:lineRule="atLeast"/>
              <w:ind w:left="113" w:right="113"/>
            </w:pPr>
            <w:r w:rsidRPr="000B1EB4">
              <w:t>100% increase in Government costs</w:t>
            </w:r>
          </w:p>
        </w:tc>
        <w:tc>
          <w:tcPr>
            <w:tcW w:w="609" w:type="pct"/>
            <w:noWrap/>
            <w:vAlign w:val="bottom"/>
          </w:tcPr>
          <w:p w14:paraId="75E8E461" w14:textId="6A9A8C00" w:rsidR="00A64779" w:rsidRPr="00A64779" w:rsidRDefault="00A64779" w:rsidP="00A64779">
            <w:pPr>
              <w:spacing w:line="220" w:lineRule="atLeast"/>
              <w:ind w:left="113" w:right="113"/>
              <w:jc w:val="center"/>
              <w:rPr>
                <w:szCs w:val="20"/>
              </w:rPr>
            </w:pPr>
            <w:r w:rsidRPr="00A64779">
              <w:rPr>
                <w:rFonts w:ascii="Calibri" w:hAnsi="Calibri" w:cs="Calibri"/>
                <w:color w:val="000000"/>
                <w:szCs w:val="20"/>
              </w:rPr>
              <w:t>42%</w:t>
            </w:r>
          </w:p>
        </w:tc>
        <w:tc>
          <w:tcPr>
            <w:tcW w:w="609" w:type="pct"/>
            <w:noWrap/>
            <w:vAlign w:val="bottom"/>
          </w:tcPr>
          <w:p w14:paraId="028E5EDE" w14:textId="1AFAC5AA" w:rsidR="00A64779" w:rsidRPr="00A64779" w:rsidRDefault="00A64779" w:rsidP="00A64779">
            <w:pPr>
              <w:spacing w:line="220" w:lineRule="atLeast"/>
              <w:ind w:left="113" w:right="113"/>
              <w:jc w:val="center"/>
              <w:rPr>
                <w:szCs w:val="20"/>
              </w:rPr>
            </w:pPr>
            <w:r w:rsidRPr="00A64779">
              <w:rPr>
                <w:rFonts w:ascii="Calibri" w:hAnsi="Calibri" w:cs="Calibri"/>
                <w:color w:val="000000"/>
                <w:szCs w:val="20"/>
              </w:rPr>
              <w:t>100%</w:t>
            </w:r>
          </w:p>
        </w:tc>
        <w:tc>
          <w:tcPr>
            <w:tcW w:w="609" w:type="pct"/>
            <w:noWrap/>
            <w:vAlign w:val="bottom"/>
          </w:tcPr>
          <w:p w14:paraId="2ADA276B" w14:textId="70E0AAFE" w:rsidR="00A64779" w:rsidRPr="00A64779" w:rsidRDefault="00A64779" w:rsidP="00A64779">
            <w:pPr>
              <w:spacing w:line="220" w:lineRule="atLeast"/>
              <w:ind w:left="113" w:right="113"/>
              <w:jc w:val="center"/>
              <w:rPr>
                <w:szCs w:val="20"/>
              </w:rPr>
            </w:pPr>
            <w:r w:rsidRPr="00A64779">
              <w:rPr>
                <w:rFonts w:ascii="Calibri" w:hAnsi="Calibri" w:cs="Calibri"/>
                <w:color w:val="000000"/>
                <w:szCs w:val="20"/>
              </w:rPr>
              <w:t>70%</w:t>
            </w:r>
          </w:p>
        </w:tc>
        <w:tc>
          <w:tcPr>
            <w:tcW w:w="609" w:type="pct"/>
            <w:noWrap/>
            <w:vAlign w:val="bottom"/>
          </w:tcPr>
          <w:p w14:paraId="0E26F344" w14:textId="60DA3358" w:rsidR="00A64779" w:rsidRPr="00A64779" w:rsidRDefault="00A64779" w:rsidP="00A64779">
            <w:pPr>
              <w:spacing w:line="220" w:lineRule="atLeast"/>
              <w:ind w:left="113" w:right="113"/>
              <w:jc w:val="center"/>
              <w:rPr>
                <w:szCs w:val="20"/>
              </w:rPr>
            </w:pPr>
            <w:r w:rsidRPr="00A64779">
              <w:rPr>
                <w:rFonts w:ascii="Calibri" w:hAnsi="Calibri" w:cs="Calibri"/>
                <w:color w:val="000000"/>
                <w:szCs w:val="20"/>
              </w:rPr>
              <w:t>100%</w:t>
            </w:r>
          </w:p>
        </w:tc>
        <w:tc>
          <w:tcPr>
            <w:tcW w:w="609" w:type="pct"/>
            <w:vAlign w:val="bottom"/>
          </w:tcPr>
          <w:p w14:paraId="074F3573" w14:textId="042C01A1" w:rsidR="00A64779" w:rsidRPr="00A64779" w:rsidRDefault="00A64779" w:rsidP="00A64779">
            <w:pPr>
              <w:spacing w:line="220" w:lineRule="atLeast"/>
              <w:ind w:left="113" w:right="113"/>
              <w:jc w:val="center"/>
              <w:rPr>
                <w:szCs w:val="20"/>
              </w:rPr>
            </w:pPr>
            <w:r w:rsidRPr="00A64779">
              <w:rPr>
                <w:rFonts w:ascii="Calibri" w:hAnsi="Calibri" w:cs="Calibri"/>
                <w:color w:val="000000"/>
                <w:szCs w:val="20"/>
              </w:rPr>
              <w:t>76%</w:t>
            </w:r>
          </w:p>
        </w:tc>
      </w:tr>
      <w:tr w:rsidR="00A64779" w:rsidRPr="008C7DF5" w14:paraId="15AB73D4" w14:textId="77777777">
        <w:trPr>
          <w:cnfStyle w:val="000000100000" w:firstRow="0" w:lastRow="0" w:firstColumn="0" w:lastColumn="0" w:oddVBand="0" w:evenVBand="0" w:oddHBand="1" w:evenHBand="0" w:firstRowFirstColumn="0" w:firstRowLastColumn="0" w:lastRowFirstColumn="0" w:lastRowLastColumn="0"/>
          <w:trHeight w:val="255"/>
        </w:trPr>
        <w:tc>
          <w:tcPr>
            <w:tcW w:w="1954" w:type="pct"/>
            <w:noWrap/>
          </w:tcPr>
          <w:p w14:paraId="3342B899" w14:textId="5E860767" w:rsidR="00A64779" w:rsidRPr="00344458" w:rsidRDefault="00A64779" w:rsidP="00A64779">
            <w:pPr>
              <w:spacing w:line="220" w:lineRule="atLeast"/>
              <w:ind w:left="113" w:right="113"/>
            </w:pPr>
            <w:r w:rsidRPr="000B1EB4">
              <w:t>50% decrease in Government costs</w:t>
            </w:r>
          </w:p>
        </w:tc>
        <w:tc>
          <w:tcPr>
            <w:tcW w:w="609" w:type="pct"/>
            <w:noWrap/>
            <w:vAlign w:val="bottom"/>
          </w:tcPr>
          <w:p w14:paraId="21B08F8A" w14:textId="7179020A" w:rsidR="00A64779" w:rsidRPr="00A64779" w:rsidRDefault="00A64779" w:rsidP="00A64779">
            <w:pPr>
              <w:spacing w:line="220" w:lineRule="atLeast"/>
              <w:ind w:left="113" w:right="113"/>
              <w:jc w:val="center"/>
              <w:rPr>
                <w:szCs w:val="20"/>
              </w:rPr>
            </w:pPr>
            <w:r w:rsidRPr="00A64779">
              <w:rPr>
                <w:rFonts w:ascii="Calibri" w:hAnsi="Calibri" w:cs="Calibri"/>
                <w:color w:val="9C0006"/>
                <w:szCs w:val="20"/>
              </w:rPr>
              <w:t>-21%</w:t>
            </w:r>
          </w:p>
        </w:tc>
        <w:tc>
          <w:tcPr>
            <w:tcW w:w="609" w:type="pct"/>
            <w:noWrap/>
            <w:vAlign w:val="bottom"/>
          </w:tcPr>
          <w:p w14:paraId="0D7F5F54" w14:textId="7E274DC5" w:rsidR="00A64779" w:rsidRPr="00A64779" w:rsidRDefault="00A64779" w:rsidP="00A64779">
            <w:pPr>
              <w:spacing w:line="220" w:lineRule="atLeast"/>
              <w:ind w:left="113" w:right="113"/>
              <w:jc w:val="center"/>
              <w:rPr>
                <w:szCs w:val="20"/>
              </w:rPr>
            </w:pPr>
            <w:r w:rsidRPr="00A64779">
              <w:rPr>
                <w:rFonts w:ascii="Calibri" w:hAnsi="Calibri" w:cs="Calibri"/>
                <w:color w:val="9C0006"/>
                <w:szCs w:val="20"/>
              </w:rPr>
              <w:t>-50%</w:t>
            </w:r>
          </w:p>
        </w:tc>
        <w:tc>
          <w:tcPr>
            <w:tcW w:w="609" w:type="pct"/>
            <w:noWrap/>
            <w:vAlign w:val="bottom"/>
          </w:tcPr>
          <w:p w14:paraId="6A78C3D9" w14:textId="49C4E348" w:rsidR="00A64779" w:rsidRPr="00A64779" w:rsidRDefault="00A64779" w:rsidP="00A64779">
            <w:pPr>
              <w:spacing w:line="220" w:lineRule="atLeast"/>
              <w:ind w:left="113" w:right="113"/>
              <w:jc w:val="center"/>
              <w:rPr>
                <w:szCs w:val="20"/>
              </w:rPr>
            </w:pPr>
            <w:r w:rsidRPr="00A64779">
              <w:rPr>
                <w:rFonts w:ascii="Calibri" w:hAnsi="Calibri" w:cs="Calibri"/>
                <w:color w:val="9C0006"/>
                <w:szCs w:val="20"/>
              </w:rPr>
              <w:t>-35%</w:t>
            </w:r>
          </w:p>
        </w:tc>
        <w:tc>
          <w:tcPr>
            <w:tcW w:w="609" w:type="pct"/>
            <w:noWrap/>
            <w:vAlign w:val="bottom"/>
          </w:tcPr>
          <w:p w14:paraId="35FE4DB9" w14:textId="1828A5D2" w:rsidR="00A64779" w:rsidRPr="00A64779" w:rsidRDefault="00A64779" w:rsidP="00A64779">
            <w:pPr>
              <w:spacing w:line="220" w:lineRule="atLeast"/>
              <w:ind w:left="113" w:right="113"/>
              <w:jc w:val="center"/>
              <w:rPr>
                <w:szCs w:val="20"/>
              </w:rPr>
            </w:pPr>
            <w:r w:rsidRPr="00A64779">
              <w:rPr>
                <w:rFonts w:ascii="Calibri" w:hAnsi="Calibri" w:cs="Calibri"/>
                <w:color w:val="9C0006"/>
                <w:szCs w:val="20"/>
              </w:rPr>
              <w:t>-50%</w:t>
            </w:r>
          </w:p>
        </w:tc>
        <w:tc>
          <w:tcPr>
            <w:tcW w:w="609" w:type="pct"/>
            <w:vAlign w:val="bottom"/>
          </w:tcPr>
          <w:p w14:paraId="77F88FA4" w14:textId="207A1889" w:rsidR="00A64779" w:rsidRPr="00A64779" w:rsidRDefault="00A64779" w:rsidP="00A64779">
            <w:pPr>
              <w:spacing w:line="220" w:lineRule="atLeast"/>
              <w:ind w:left="113" w:right="113"/>
              <w:jc w:val="center"/>
              <w:rPr>
                <w:szCs w:val="20"/>
              </w:rPr>
            </w:pPr>
            <w:r w:rsidRPr="00A64779">
              <w:rPr>
                <w:rFonts w:ascii="Calibri" w:hAnsi="Calibri" w:cs="Calibri"/>
                <w:color w:val="9C0006"/>
                <w:szCs w:val="20"/>
              </w:rPr>
              <w:t>-38%</w:t>
            </w:r>
          </w:p>
        </w:tc>
      </w:tr>
    </w:tbl>
    <w:p w14:paraId="4C640818" w14:textId="77777777" w:rsidR="0069193C" w:rsidRPr="005445DB" w:rsidRDefault="0069193C" w:rsidP="005445DB"/>
    <w:p w14:paraId="119F1345" w14:textId="48DE5989" w:rsidR="009E10B8" w:rsidRDefault="009E10B8" w:rsidP="009E10B8">
      <w:pPr>
        <w:pStyle w:val="Heading2No"/>
      </w:pPr>
      <w:bookmarkStart w:id="278" w:name="_Toc139356332"/>
      <w:r>
        <w:t>Distributional Impacts</w:t>
      </w:r>
      <w:bookmarkEnd w:id="278"/>
    </w:p>
    <w:p w14:paraId="6309013E" w14:textId="6F321872" w:rsidR="00346C54" w:rsidRPr="007E03A3" w:rsidRDefault="008558D4" w:rsidP="00B44CEF">
      <w:r>
        <w:t>Distributional impact analysis assess</w:t>
      </w:r>
      <w:r w:rsidR="00726235">
        <w:t>es</w:t>
      </w:r>
      <w:r w:rsidR="002A0083">
        <w:t xml:space="preserve"> which </w:t>
      </w:r>
      <w:r w:rsidR="00726235">
        <w:t>stakeholders</w:t>
      </w:r>
      <w:r w:rsidR="002A0083">
        <w:t xml:space="preserve"> receive benefits or incur costs </w:t>
      </w:r>
      <w:r w:rsidR="000F45AD">
        <w:t>due to</w:t>
      </w:r>
      <w:r w:rsidR="002A0083">
        <w:t xml:space="preserve"> the </w:t>
      </w:r>
      <w:r w:rsidR="000F45AD">
        <w:t>O</w:t>
      </w:r>
      <w:r w:rsidR="007C2FB7">
        <w:t>ptions</w:t>
      </w:r>
      <w:r w:rsidR="00526A26" w:rsidRPr="007E03A3">
        <w:t xml:space="preserve">. </w:t>
      </w:r>
      <w:r w:rsidR="00BE3B48" w:rsidRPr="007E03A3">
        <w:t xml:space="preserve">The CBA quantifies </w:t>
      </w:r>
      <w:r w:rsidR="001417ED" w:rsidRPr="007E03A3">
        <w:t>costs associated with</w:t>
      </w:r>
      <w:r w:rsidR="005371A0" w:rsidRPr="007E03A3">
        <w:t xml:space="preserve"> Government and Industry</w:t>
      </w:r>
      <w:r w:rsidR="0019491F" w:rsidRPr="007E03A3">
        <w:t xml:space="preserve"> at an aggregated level</w:t>
      </w:r>
      <w:r w:rsidR="00346C54" w:rsidRPr="007E03A3">
        <w:t xml:space="preserve">.  </w:t>
      </w:r>
    </w:p>
    <w:p w14:paraId="12D723C0" w14:textId="050E2FE0" w:rsidR="00AD1381" w:rsidRPr="007E03A3" w:rsidRDefault="00AD1381" w:rsidP="00B44CEF">
      <w:r w:rsidRPr="007E03A3">
        <w:t xml:space="preserve">We acknowledge that </w:t>
      </w:r>
      <w:r w:rsidR="00F3267C" w:rsidRPr="007E03A3">
        <w:t>the pet food in</w:t>
      </w:r>
      <w:r w:rsidR="00C83E99" w:rsidRPr="007E03A3">
        <w:t>d</w:t>
      </w:r>
      <w:r w:rsidR="00F3267C" w:rsidRPr="007E03A3">
        <w:t xml:space="preserve">ustry </w:t>
      </w:r>
      <w:r w:rsidR="006944E4" w:rsidRPr="007E03A3">
        <w:t xml:space="preserve">contains </w:t>
      </w:r>
      <w:r w:rsidR="006501A9" w:rsidRPr="007E03A3">
        <w:t>many producers,</w:t>
      </w:r>
      <w:r w:rsidR="006944E4" w:rsidRPr="007E03A3">
        <w:t xml:space="preserve"> from small scale </w:t>
      </w:r>
      <w:r w:rsidR="007C2878" w:rsidRPr="007E03A3">
        <w:t>businesses to large scale market leaders</w:t>
      </w:r>
      <w:r w:rsidR="006501A9" w:rsidRPr="007E03A3">
        <w:t xml:space="preserve">, </w:t>
      </w:r>
      <w:r w:rsidR="00B047EB" w:rsidRPr="007E03A3">
        <w:t xml:space="preserve">and </w:t>
      </w:r>
      <w:r w:rsidR="006501A9" w:rsidRPr="007E03A3">
        <w:t xml:space="preserve">each will be impacted differently by each Option considered in this analysis. </w:t>
      </w:r>
      <w:r w:rsidR="003319F0" w:rsidRPr="007E03A3">
        <w:t>However, the analysis has been confined to a broad industry definition to accommodate</w:t>
      </w:r>
      <w:r w:rsidR="008E3C00" w:rsidRPr="007E03A3">
        <w:t xml:space="preserve"> the type and availability of data</w:t>
      </w:r>
      <w:r w:rsidR="00886918" w:rsidRPr="007E03A3">
        <w:t xml:space="preserve">, limiting the ability to determine business specific impacts. </w:t>
      </w:r>
    </w:p>
    <w:p w14:paraId="0C0FE399" w14:textId="27CB9611" w:rsidR="00DE363A" w:rsidRPr="007E03A3" w:rsidRDefault="00886918" w:rsidP="00B44CEF">
      <w:r w:rsidRPr="007E03A3">
        <w:t>Overall, the</w:t>
      </w:r>
      <w:r w:rsidR="009F14F6" w:rsidRPr="007E03A3">
        <w:t xml:space="preserve"> total</w:t>
      </w:r>
      <w:r w:rsidR="00D545C1" w:rsidRPr="007E03A3">
        <w:t xml:space="preserve"> </w:t>
      </w:r>
      <w:r w:rsidR="00AF78E9" w:rsidRPr="007E03A3">
        <w:t xml:space="preserve">incremental </w:t>
      </w:r>
      <w:r w:rsidR="00D545C1" w:rsidRPr="007E03A3">
        <w:t xml:space="preserve">Industry costs </w:t>
      </w:r>
      <w:r w:rsidR="004007D5" w:rsidRPr="007E03A3">
        <w:t xml:space="preserve">associated with each </w:t>
      </w:r>
      <w:r w:rsidR="000B43A2" w:rsidRPr="007E03A3">
        <w:t>o</w:t>
      </w:r>
      <w:r w:rsidR="004007D5" w:rsidRPr="007E03A3">
        <w:t>ption</w:t>
      </w:r>
      <w:r w:rsidR="00D545C1" w:rsidRPr="007E03A3">
        <w:t xml:space="preserve"> </w:t>
      </w:r>
      <w:r w:rsidR="0090048B" w:rsidRPr="007E03A3">
        <w:t>are estimated to be</w:t>
      </w:r>
      <w:r w:rsidR="008243B2" w:rsidRPr="007E03A3">
        <w:t xml:space="preserve"> </w:t>
      </w:r>
      <w:r w:rsidR="0090048B" w:rsidRPr="007E03A3">
        <w:t xml:space="preserve">between </w:t>
      </w:r>
      <w:r w:rsidR="00B42E70" w:rsidRPr="007E03A3">
        <w:t>$</w:t>
      </w:r>
      <w:r w:rsidR="00AF78E9" w:rsidRPr="007E03A3">
        <w:t>0</w:t>
      </w:r>
      <w:r w:rsidR="00B42E70" w:rsidRPr="007E03A3">
        <w:t xml:space="preserve"> </w:t>
      </w:r>
      <w:r w:rsidR="00482887" w:rsidRPr="007E03A3">
        <w:t>(Option</w:t>
      </w:r>
      <w:r w:rsidR="00E35C04" w:rsidRPr="007E03A3">
        <w:t xml:space="preserve"> 2A and 3A</w:t>
      </w:r>
      <w:r w:rsidR="00482887" w:rsidRPr="007E03A3">
        <w:t>)</w:t>
      </w:r>
      <w:r w:rsidR="00B42E70" w:rsidRPr="007E03A3">
        <w:t xml:space="preserve"> </w:t>
      </w:r>
      <w:r w:rsidR="008243B2" w:rsidRPr="007E03A3">
        <w:t xml:space="preserve">and </w:t>
      </w:r>
      <w:r w:rsidR="00B42E70" w:rsidRPr="007E03A3">
        <w:t>$</w:t>
      </w:r>
      <w:r w:rsidR="00F122C5">
        <w:t>1.3</w:t>
      </w:r>
      <w:r w:rsidR="00B42E70" w:rsidRPr="007E03A3">
        <w:t xml:space="preserve"> million</w:t>
      </w:r>
      <w:r w:rsidR="008B009C" w:rsidRPr="007E03A3">
        <w:t xml:space="preserve"> per year</w:t>
      </w:r>
      <w:r w:rsidR="00482887" w:rsidRPr="007E03A3">
        <w:t xml:space="preserve"> (Option </w:t>
      </w:r>
      <w:r w:rsidR="00E35C04" w:rsidRPr="007E03A3">
        <w:t>4</w:t>
      </w:r>
      <w:r w:rsidR="00482887" w:rsidRPr="007E03A3">
        <w:t>)</w:t>
      </w:r>
      <w:r w:rsidR="00142F7B" w:rsidRPr="007E03A3">
        <w:t>,</w:t>
      </w:r>
      <w:r w:rsidR="00B42E70" w:rsidRPr="007E03A3">
        <w:t xml:space="preserve"> assuming </w:t>
      </w:r>
      <w:r w:rsidR="003D4927" w:rsidRPr="007E03A3">
        <w:t xml:space="preserve">271 </w:t>
      </w:r>
      <w:r w:rsidR="00B42E70" w:rsidRPr="007E03A3">
        <w:t>pet food manufacturing businesses</w:t>
      </w:r>
      <w:r w:rsidR="00EF135E" w:rsidRPr="007E03A3">
        <w:t>.</w:t>
      </w:r>
      <w:r w:rsidR="008774C1" w:rsidRPr="007E03A3">
        <w:t xml:space="preserve"> The </w:t>
      </w:r>
      <w:r w:rsidR="00A42C2B" w:rsidRPr="007E03A3">
        <w:t xml:space="preserve">IBIS World report </w:t>
      </w:r>
      <w:r w:rsidR="00A42C2B" w:rsidRPr="007E03A3">
        <w:rPr>
          <w:i/>
          <w:iCs/>
        </w:rPr>
        <w:t>Pet food production in Australia</w:t>
      </w:r>
      <w:r w:rsidR="00A42C2B" w:rsidRPr="007E03A3">
        <w:t xml:space="preserve"> from 2022 </w:t>
      </w:r>
      <w:r w:rsidR="00315A4D" w:rsidRPr="007E03A3">
        <w:t xml:space="preserve">estimates </w:t>
      </w:r>
      <w:r w:rsidR="00255CAF" w:rsidRPr="007E03A3">
        <w:t xml:space="preserve">that </w:t>
      </w:r>
      <w:r w:rsidR="00315A4D" w:rsidRPr="007E03A3">
        <w:t xml:space="preserve">annual </w:t>
      </w:r>
      <w:r w:rsidR="008774C1" w:rsidRPr="007E03A3">
        <w:rPr>
          <w:lang w:val="x-none"/>
        </w:rPr>
        <w:t xml:space="preserve">revenue </w:t>
      </w:r>
      <w:r w:rsidR="002C3EFF" w:rsidRPr="007E03A3">
        <w:t xml:space="preserve">from pet food </w:t>
      </w:r>
      <w:r w:rsidR="00FC2088" w:rsidRPr="007E03A3">
        <w:t xml:space="preserve">produced for </w:t>
      </w:r>
      <w:r w:rsidR="006B4FEB" w:rsidRPr="007E03A3">
        <w:t>Australia</w:t>
      </w:r>
      <w:r w:rsidR="00FC2088" w:rsidRPr="007E03A3">
        <w:t>n consumption</w:t>
      </w:r>
      <w:r w:rsidR="006B4FEB" w:rsidRPr="007E03A3">
        <w:t xml:space="preserve"> </w:t>
      </w:r>
      <w:r w:rsidR="00315A4D" w:rsidRPr="007E03A3">
        <w:t xml:space="preserve">in </w:t>
      </w:r>
      <w:r w:rsidR="008774C1" w:rsidRPr="007E03A3">
        <w:rPr>
          <w:lang w:val="x-none"/>
        </w:rPr>
        <w:t>2022-23</w:t>
      </w:r>
      <w:r w:rsidR="00315A4D" w:rsidRPr="007E03A3">
        <w:t xml:space="preserve"> of</w:t>
      </w:r>
      <w:r w:rsidR="008774C1" w:rsidRPr="007E03A3">
        <w:rPr>
          <w:lang w:val="x-none"/>
        </w:rPr>
        <w:t xml:space="preserve"> $3.</w:t>
      </w:r>
      <w:r w:rsidR="008A3C6A" w:rsidRPr="007E03A3">
        <w:t>3</w:t>
      </w:r>
      <w:r w:rsidR="000E3D51" w:rsidRPr="007E03A3">
        <w:t>1</w:t>
      </w:r>
      <w:r w:rsidR="008A3C6A" w:rsidRPr="007E03A3">
        <w:rPr>
          <w:lang w:val="x-none"/>
        </w:rPr>
        <w:t xml:space="preserve"> </w:t>
      </w:r>
      <w:r w:rsidR="008774C1" w:rsidRPr="007E03A3">
        <w:rPr>
          <w:lang w:val="x-none"/>
        </w:rPr>
        <w:t>billion</w:t>
      </w:r>
      <w:r w:rsidR="007733F5" w:rsidRPr="007E03A3">
        <w:t xml:space="preserve"> and forecasts </w:t>
      </w:r>
      <w:r w:rsidR="002C3EFF" w:rsidRPr="007E03A3">
        <w:t xml:space="preserve">annual </w:t>
      </w:r>
      <w:r w:rsidR="007733F5" w:rsidRPr="007E03A3">
        <w:t xml:space="preserve">revenue to grow over the </w:t>
      </w:r>
      <w:r w:rsidR="00BB302C" w:rsidRPr="007E03A3">
        <w:t xml:space="preserve">next </w:t>
      </w:r>
      <w:r w:rsidR="007733F5" w:rsidRPr="007E03A3">
        <w:t>five years</w:t>
      </w:r>
      <w:r w:rsidR="0031534C" w:rsidRPr="007E03A3">
        <w:t xml:space="preserve"> to </w:t>
      </w:r>
      <w:r w:rsidR="00013BE6" w:rsidRPr="007E03A3">
        <w:t>$3.5</w:t>
      </w:r>
      <w:r w:rsidR="00B95135" w:rsidRPr="007E03A3">
        <w:t>4</w:t>
      </w:r>
      <w:r w:rsidR="00013BE6" w:rsidRPr="007E03A3">
        <w:t xml:space="preserve"> billion in </w:t>
      </w:r>
      <w:r w:rsidR="0031534C" w:rsidRPr="007E03A3">
        <w:t>202</w:t>
      </w:r>
      <w:r w:rsidR="004E0678" w:rsidRPr="007E03A3">
        <w:t>7-28</w:t>
      </w:r>
      <w:r w:rsidR="008774C1" w:rsidRPr="007E03A3">
        <w:rPr>
          <w:lang w:val="x-none"/>
        </w:rPr>
        <w:t>.</w:t>
      </w:r>
      <w:r w:rsidR="00382536" w:rsidRPr="007E03A3">
        <w:t xml:space="preserve"> </w:t>
      </w:r>
      <w:r w:rsidR="00B44CEF" w:rsidRPr="007E03A3">
        <w:t xml:space="preserve">Therefore, </w:t>
      </w:r>
      <w:r w:rsidR="00DB571F" w:rsidRPr="007E03A3">
        <w:t>at a maximum</w:t>
      </w:r>
      <w:r w:rsidR="00C27CAF" w:rsidRPr="007E03A3">
        <w:t xml:space="preserve"> (Option 4)</w:t>
      </w:r>
      <w:r w:rsidR="00DB571F" w:rsidRPr="007E03A3">
        <w:t>, the</w:t>
      </w:r>
      <w:r w:rsidR="00B44CEF" w:rsidRPr="007E03A3">
        <w:t xml:space="preserve"> total </w:t>
      </w:r>
      <w:r w:rsidR="00D6754D" w:rsidRPr="007E03A3">
        <w:t xml:space="preserve">yearly </w:t>
      </w:r>
      <w:r w:rsidR="00B44CEF" w:rsidRPr="007E03A3">
        <w:t>cost</w:t>
      </w:r>
      <w:r w:rsidR="00D6754D" w:rsidRPr="007E03A3">
        <w:t>s</w:t>
      </w:r>
      <w:r w:rsidR="00B44CEF" w:rsidRPr="007E03A3">
        <w:t xml:space="preserve"> </w:t>
      </w:r>
      <w:r w:rsidR="00667242" w:rsidRPr="007E03A3">
        <w:t>represent just</w:t>
      </w:r>
      <w:r w:rsidR="00B44CEF" w:rsidRPr="007E03A3">
        <w:t xml:space="preserve"> 0.</w:t>
      </w:r>
      <w:r w:rsidR="007F4E62" w:rsidRPr="007E03A3">
        <w:t>0</w:t>
      </w:r>
      <w:r w:rsidR="00656DE0">
        <w:t>3</w:t>
      </w:r>
      <w:r w:rsidR="00B44CEF" w:rsidRPr="007E03A3">
        <w:t xml:space="preserve">% </w:t>
      </w:r>
      <w:r w:rsidR="00D6754D" w:rsidRPr="007E03A3">
        <w:t>of industry revenue in 2022-23</w:t>
      </w:r>
      <w:r w:rsidR="00C9376D" w:rsidRPr="007E03A3">
        <w:t xml:space="preserve">. Inferring that should costs be passed onto consumers in the form </w:t>
      </w:r>
      <w:r w:rsidR="00AB6B12" w:rsidRPr="007E03A3">
        <w:t>of price increases</w:t>
      </w:r>
      <w:r w:rsidR="00FB6BDF" w:rsidRPr="007E03A3">
        <w:t xml:space="preserve"> on pet food, the increase </w:t>
      </w:r>
      <w:r w:rsidR="00590263" w:rsidRPr="007E03A3">
        <w:t>will likely</w:t>
      </w:r>
      <w:r w:rsidR="00FB6BDF" w:rsidRPr="007E03A3">
        <w:t xml:space="preserve"> be </w:t>
      </w:r>
      <w:r w:rsidR="00590263" w:rsidRPr="007E03A3">
        <w:t>marginal across the industry</w:t>
      </w:r>
      <w:r w:rsidR="00B047EB" w:rsidRPr="007E03A3">
        <w:t xml:space="preserve"> as whole</w:t>
      </w:r>
      <w:r w:rsidR="00590263" w:rsidRPr="007E03A3">
        <w:t xml:space="preserve">. </w:t>
      </w:r>
    </w:p>
    <w:p w14:paraId="5F03F998" w14:textId="6C7AC6C0" w:rsidR="004945C8" w:rsidRPr="007E03A3" w:rsidRDefault="004945C8" w:rsidP="00DE363A">
      <w:r w:rsidRPr="007E03A3">
        <w:t>The potential impact on pet food businesses will be a function of several factors, including:</w:t>
      </w:r>
    </w:p>
    <w:p w14:paraId="69547D85" w14:textId="24733AD5" w:rsidR="004945C8" w:rsidRPr="007E03A3" w:rsidRDefault="00567ECF" w:rsidP="004945C8">
      <w:pPr>
        <w:pStyle w:val="ListBullet"/>
      </w:pPr>
      <w:r w:rsidRPr="007E03A3">
        <w:t>t</w:t>
      </w:r>
      <w:r w:rsidR="005F0DCF" w:rsidRPr="007E03A3">
        <w:t>he implementation</w:t>
      </w:r>
      <w:r w:rsidR="0015094B" w:rsidRPr="007E03A3">
        <w:t xml:space="preserve"> of each option and any</w:t>
      </w:r>
      <w:r w:rsidR="00DE363A" w:rsidRPr="007E03A3">
        <w:t xml:space="preserve"> specific measures</w:t>
      </w:r>
      <w:r w:rsidR="0015094B" w:rsidRPr="007E03A3">
        <w:t>. For example</w:t>
      </w:r>
      <w:r w:rsidRPr="007E03A3">
        <w:t>,</w:t>
      </w:r>
      <w:r w:rsidR="0015094B" w:rsidRPr="007E03A3">
        <w:t xml:space="preserve"> </w:t>
      </w:r>
      <w:r w:rsidRPr="007E03A3">
        <w:t>no assumptions were made about the type of regulation (prescriptive versus outcomes-based) or the structure of any funding agreements to aid implementation such as business grants</w:t>
      </w:r>
    </w:p>
    <w:p w14:paraId="3473F282" w14:textId="236E11A4" w:rsidR="00DE363A" w:rsidRPr="007E03A3" w:rsidRDefault="00DE363A" w:rsidP="004945C8">
      <w:pPr>
        <w:pStyle w:val="ListBullet"/>
      </w:pPr>
      <w:r w:rsidRPr="007E03A3">
        <w:t>the volumes of pet food produced or imported by the relevant business</w:t>
      </w:r>
      <w:r w:rsidR="003769F0" w:rsidRPr="007E03A3">
        <w:t>, and</w:t>
      </w:r>
    </w:p>
    <w:p w14:paraId="47A19528" w14:textId="50A7806B" w:rsidR="003769F0" w:rsidRPr="007E03A3" w:rsidRDefault="003769F0" w:rsidP="004945C8">
      <w:pPr>
        <w:pStyle w:val="ListBullet"/>
      </w:pPr>
      <w:r w:rsidRPr="007E03A3">
        <w:t>whether the product currently complies with AS5812 (for the options that mandate the standard).</w:t>
      </w:r>
    </w:p>
    <w:p w14:paraId="53EF6338" w14:textId="6EC6052E" w:rsidR="00567ECF" w:rsidRDefault="003769F0" w:rsidP="008558D4">
      <w:r>
        <w:t>T</w:t>
      </w:r>
      <w:r w:rsidR="007D36F8">
        <w:t>he three largest industry participants a</w:t>
      </w:r>
      <w:r w:rsidR="0097670F">
        <w:t>lready comply</w:t>
      </w:r>
      <w:r w:rsidR="007D36F8">
        <w:t xml:space="preserve"> with the current AS5812 </w:t>
      </w:r>
      <w:r w:rsidR="0067652A">
        <w:t>S</w:t>
      </w:r>
      <w:r w:rsidR="007D36F8">
        <w:t>tandard</w:t>
      </w:r>
      <w:r w:rsidR="00B047EB">
        <w:t xml:space="preserve"> and</w:t>
      </w:r>
      <w:r w:rsidR="007D36F8">
        <w:t xml:space="preserve"> </w:t>
      </w:r>
      <w:r w:rsidR="007770A7">
        <w:t>will likely see marginal changes to their audit processes under the current high</w:t>
      </w:r>
      <w:r w:rsidR="00476639">
        <w:t>-</w:t>
      </w:r>
      <w:r w:rsidR="007770A7">
        <w:t xml:space="preserve">level </w:t>
      </w:r>
      <w:r w:rsidR="007C2FB7">
        <w:t xml:space="preserve">options </w:t>
      </w:r>
      <w:r w:rsidR="007770A7">
        <w:t>defined in this CBA.</w:t>
      </w:r>
      <w:r w:rsidR="00567ECF">
        <w:t xml:space="preserve"> </w:t>
      </w:r>
      <w:r w:rsidR="005925F7">
        <w:t xml:space="preserve">It is likely that producers who are not part of the PFIAA </w:t>
      </w:r>
      <w:r w:rsidR="00AB58E1">
        <w:t xml:space="preserve">(estimated </w:t>
      </w:r>
      <w:r w:rsidR="00DB7BD7">
        <w:t>242</w:t>
      </w:r>
      <w:r w:rsidR="00AB58E1">
        <w:t xml:space="preserve"> businesses) </w:t>
      </w:r>
      <w:r w:rsidR="005925F7">
        <w:t xml:space="preserve">and do not undertake </w:t>
      </w:r>
      <w:r w:rsidR="00081095">
        <w:t xml:space="preserve">voluntary audits will be most affected by </w:t>
      </w:r>
      <w:r w:rsidR="008E0220">
        <w:t>the audit costs</w:t>
      </w:r>
      <w:r w:rsidR="00081095">
        <w:t xml:space="preserve"> imposed on Industry</w:t>
      </w:r>
      <w:r w:rsidR="008E0220">
        <w:t xml:space="preserve">, which is assumed to be </w:t>
      </w:r>
      <w:r w:rsidR="008A2C0A">
        <w:t xml:space="preserve">one audit </w:t>
      </w:r>
      <w:r w:rsidR="007C2FB7">
        <w:t>annually</w:t>
      </w:r>
      <w:r w:rsidR="008A2C0A">
        <w:t xml:space="preserve"> at </w:t>
      </w:r>
      <w:r w:rsidR="008E0220">
        <w:t>$3,500</w:t>
      </w:r>
      <w:r w:rsidR="00081095">
        <w:t>.</w:t>
      </w:r>
      <w:r w:rsidR="00142F7B">
        <w:t xml:space="preserve"> </w:t>
      </w:r>
      <w:r w:rsidR="004C288D" w:rsidRPr="004C288D">
        <w:t xml:space="preserve"> </w:t>
      </w:r>
    </w:p>
    <w:p w14:paraId="74C6C2BC" w14:textId="4E66AC5E" w:rsidR="00B44CEF" w:rsidRDefault="004C288D" w:rsidP="008558D4">
      <w:r>
        <w:t xml:space="preserve">For example, under an option that mandates a standard, a manufacturer that does not currently comply with the voluntary standard would incur more costs to meet the standard (that could be passed on to consumers) than a manufacturer that already voluntarily complies. If the manufacturer </w:t>
      </w:r>
      <w:r>
        <w:lastRenderedPageBreak/>
        <w:t>makes small volumes of pet food products, these additional costs could result in a bigger price increase compared to a larger manufacturer who would benefit from economies of scale. This could, reduce the market competitiveness of some pet food manufacturers, particularly smaller manufacturers who do not currently meet the AS5812 standard and are no</w:t>
      </w:r>
      <w:r w:rsidR="001177DD">
        <w:t>t</w:t>
      </w:r>
      <w:r>
        <w:t xml:space="preserve"> PFIAA member</w:t>
      </w:r>
      <w:r w:rsidDel="00A25AF2">
        <w:t>s</w:t>
      </w:r>
      <w:r>
        <w:t>.</w:t>
      </w:r>
    </w:p>
    <w:p w14:paraId="703A3AC4" w14:textId="5BCF90A2" w:rsidR="001177DD" w:rsidRDefault="001177DD" w:rsidP="008558D4">
      <w:r>
        <w:t>Further</w:t>
      </w:r>
      <w:r w:rsidR="006B2A61">
        <w:t xml:space="preserve">, </w:t>
      </w:r>
      <w:r w:rsidR="007D0A88">
        <w:t>depending on each Option, there are also potential impacts on the PFIAA</w:t>
      </w:r>
      <w:r w:rsidR="001568EE">
        <w:t>. U</w:t>
      </w:r>
      <w:r w:rsidR="005426A6">
        <w:t xml:space="preserve">nder Options </w:t>
      </w:r>
      <w:r w:rsidR="0074120D">
        <w:t xml:space="preserve">2 and 2A, the PFIAA will be </w:t>
      </w:r>
      <w:r w:rsidR="00C540B6">
        <w:t xml:space="preserve">incremental to the operation of these options. Option </w:t>
      </w:r>
      <w:r w:rsidR="005426A6">
        <w:t>3</w:t>
      </w:r>
      <w:r w:rsidR="00C540B6">
        <w:t xml:space="preserve"> could involve government funding and leveraging the current PetFAST system and associated activities </w:t>
      </w:r>
      <w:r w:rsidR="005851E1">
        <w:t xml:space="preserve">of PFIAA </w:t>
      </w:r>
      <w:r w:rsidR="00C540B6">
        <w:t>by expanding its remit to accept consumer reports</w:t>
      </w:r>
      <w:r w:rsidR="005851E1">
        <w:t xml:space="preserve"> or creating</w:t>
      </w:r>
      <w:r w:rsidR="00C540B6">
        <w:t xml:space="preserve"> a new monitoring system.</w:t>
      </w:r>
      <w:r w:rsidR="005426A6">
        <w:t xml:space="preserve"> </w:t>
      </w:r>
      <w:r w:rsidR="005851E1">
        <w:t xml:space="preserve">Options </w:t>
      </w:r>
      <w:r w:rsidR="005426A6">
        <w:t xml:space="preserve">3A and 4 </w:t>
      </w:r>
      <w:r w:rsidR="005851E1">
        <w:t xml:space="preserve">would likely remove </w:t>
      </w:r>
      <w:r w:rsidR="00EF7D6C">
        <w:t>existing reporting of incidents as well as management and development of a Standard</w:t>
      </w:r>
      <w:r w:rsidR="00513788">
        <w:t xml:space="preserve">. </w:t>
      </w:r>
    </w:p>
    <w:p w14:paraId="6F76C4D5" w14:textId="70EEA1B7" w:rsidR="00892BFC" w:rsidRDefault="005F11F3" w:rsidP="005F11F3">
      <w:pPr>
        <w:pStyle w:val="Heading2No"/>
      </w:pPr>
      <w:bookmarkStart w:id="279" w:name="_Toc139356333"/>
      <w:r>
        <w:t>Uncertainties</w:t>
      </w:r>
      <w:bookmarkEnd w:id="279"/>
    </w:p>
    <w:p w14:paraId="77EF77D6" w14:textId="4E4D9BC2" w:rsidR="005F11F3" w:rsidRDefault="002E55AD" w:rsidP="005F11F3">
      <w:r>
        <w:t xml:space="preserve">The data and information </w:t>
      </w:r>
      <w:r w:rsidR="001C55D7">
        <w:t xml:space="preserve">used </w:t>
      </w:r>
      <w:r w:rsidR="003C5D99">
        <w:t>in</w:t>
      </w:r>
      <w:r w:rsidR="001C55D7">
        <w:t xml:space="preserve"> the CBA were not</w:t>
      </w:r>
      <w:r w:rsidR="00D95475">
        <w:t xml:space="preserve"> without</w:t>
      </w:r>
      <w:r w:rsidR="001C55D7">
        <w:t xml:space="preserve"> </w:t>
      </w:r>
      <w:r w:rsidR="00492016">
        <w:t xml:space="preserve">uncertainties. </w:t>
      </w:r>
      <w:r w:rsidR="003C5D99">
        <w:t xml:space="preserve">The results above </w:t>
      </w:r>
      <w:r w:rsidR="006A0E13">
        <w:t xml:space="preserve">reflect the information that was able to be gathered </w:t>
      </w:r>
      <w:r w:rsidR="007538C8">
        <w:t xml:space="preserve">and </w:t>
      </w:r>
      <w:r w:rsidR="003C5D99">
        <w:t xml:space="preserve">should be viewed in light of the </w:t>
      </w:r>
      <w:r w:rsidR="00D95475">
        <w:t>following challenges:</w:t>
      </w:r>
    </w:p>
    <w:p w14:paraId="79083174" w14:textId="6FA7E09A" w:rsidR="00D95475" w:rsidRDefault="00CD64FB" w:rsidP="008F4A38">
      <w:pPr>
        <w:pStyle w:val="ListNumber"/>
        <w:numPr>
          <w:ilvl w:val="0"/>
          <w:numId w:val="23"/>
        </w:numPr>
      </w:pPr>
      <w:r>
        <w:t>Limited verifiable data on pet food incidents</w:t>
      </w:r>
      <w:r w:rsidR="00D94CFC">
        <w:t xml:space="preserve"> (</w:t>
      </w:r>
      <w:r w:rsidR="00154591">
        <w:t xml:space="preserve">see </w:t>
      </w:r>
      <w:r w:rsidR="00D94CFC">
        <w:t xml:space="preserve">section </w:t>
      </w:r>
      <w:r w:rsidR="00154591">
        <w:fldChar w:fldCharType="begin"/>
      </w:r>
      <w:r w:rsidR="00154591">
        <w:instrText xml:space="preserve"> REF _Ref128653102 \n \h </w:instrText>
      </w:r>
      <w:r w:rsidR="00154591">
        <w:fldChar w:fldCharType="separate"/>
      </w:r>
      <w:r w:rsidR="00F775C6">
        <w:t>4.1.5</w:t>
      </w:r>
      <w:r w:rsidR="00154591">
        <w:fldChar w:fldCharType="end"/>
      </w:r>
      <w:r w:rsidR="00154591">
        <w:t>)</w:t>
      </w:r>
    </w:p>
    <w:p w14:paraId="10DAC655" w14:textId="09DF4F63" w:rsidR="00CD64FB" w:rsidRDefault="00F65A0F" w:rsidP="008F4A38">
      <w:pPr>
        <w:pStyle w:val="ListNumber"/>
        <w:numPr>
          <w:ilvl w:val="0"/>
          <w:numId w:val="23"/>
        </w:numPr>
      </w:pPr>
      <w:r>
        <w:t>High</w:t>
      </w:r>
      <w:r w:rsidR="00300E2D">
        <w:t>-</w:t>
      </w:r>
      <w:r>
        <w:t>level regulatory definitions</w:t>
      </w:r>
      <w:r w:rsidR="00300E2D">
        <w:t xml:space="preserve"> </w:t>
      </w:r>
      <w:r w:rsidR="00570F48">
        <w:t xml:space="preserve">that do not include implementation </w:t>
      </w:r>
      <w:r w:rsidR="00C40CD1">
        <w:t>specifics</w:t>
      </w:r>
      <w:r w:rsidR="00154591">
        <w:t xml:space="preserve"> (see section </w:t>
      </w:r>
      <w:r w:rsidR="00154591">
        <w:fldChar w:fldCharType="begin"/>
      </w:r>
      <w:r w:rsidR="00154591">
        <w:instrText xml:space="preserve"> REF _Ref128653134 \n \h </w:instrText>
      </w:r>
      <w:r w:rsidR="00154591">
        <w:fldChar w:fldCharType="separate"/>
      </w:r>
      <w:r w:rsidR="00F775C6">
        <w:t>3.2</w:t>
      </w:r>
      <w:r w:rsidR="00154591">
        <w:fldChar w:fldCharType="end"/>
      </w:r>
      <w:r w:rsidR="00154591">
        <w:t>)</w:t>
      </w:r>
    </w:p>
    <w:p w14:paraId="3A9810F3" w14:textId="1A951BC9" w:rsidR="00367A8E" w:rsidRDefault="00C40CD1" w:rsidP="008F4A38">
      <w:pPr>
        <w:pStyle w:val="ListNumber"/>
        <w:numPr>
          <w:ilvl w:val="0"/>
          <w:numId w:val="23"/>
        </w:numPr>
      </w:pPr>
      <w:r>
        <w:t xml:space="preserve">Difficulty assigning </w:t>
      </w:r>
      <w:r w:rsidR="00F65A0F">
        <w:t xml:space="preserve">efficacy </w:t>
      </w:r>
      <w:r w:rsidR="00FE15B1">
        <w:t>levels</w:t>
      </w:r>
      <w:r>
        <w:t xml:space="preserve"> to </w:t>
      </w:r>
      <w:r w:rsidR="00BD239B">
        <w:t xml:space="preserve">policy </w:t>
      </w:r>
      <w:r>
        <w:t>options</w:t>
      </w:r>
      <w:r w:rsidR="00154591">
        <w:t xml:space="preserve"> (see section </w:t>
      </w:r>
      <w:r w:rsidR="00367A8E">
        <w:fldChar w:fldCharType="begin"/>
      </w:r>
      <w:r w:rsidR="00367A8E">
        <w:instrText xml:space="preserve"> REF _Ref128653181 \n \h </w:instrText>
      </w:r>
      <w:r w:rsidR="00367A8E">
        <w:fldChar w:fldCharType="separate"/>
      </w:r>
      <w:r w:rsidR="00F775C6">
        <w:t>4.1.3</w:t>
      </w:r>
      <w:r w:rsidR="00367A8E">
        <w:fldChar w:fldCharType="end"/>
      </w:r>
      <w:r w:rsidR="00154591">
        <w:t>)</w:t>
      </w:r>
    </w:p>
    <w:p w14:paraId="3AA71506" w14:textId="665C9B87" w:rsidR="00367A8E" w:rsidRDefault="00367A8E">
      <w:pPr>
        <w:spacing w:line="24" w:lineRule="atLeast"/>
        <w:rPr>
          <w:rFonts w:eastAsia="Calibri" w:cstheme="minorHAnsi"/>
          <w:spacing w:val="-5"/>
          <w:szCs w:val="24"/>
        </w:rPr>
      </w:pPr>
      <w:r>
        <w:br w:type="page"/>
      </w:r>
      <w:r w:rsidR="00E115C3">
        <w:lastRenderedPageBreak/>
        <w:t xml:space="preserve"> </w:t>
      </w:r>
    </w:p>
    <w:p w14:paraId="59D9FA5E" w14:textId="7E4273C4" w:rsidR="007E03A3" w:rsidRDefault="005C2FAF" w:rsidP="007E03A3">
      <w:pPr>
        <w:pStyle w:val="Heading1No"/>
      </w:pPr>
      <w:bookmarkStart w:id="280" w:name="_Toc139356334"/>
      <w:r>
        <w:t>Conclusion</w:t>
      </w:r>
      <w:bookmarkEnd w:id="280"/>
    </w:p>
    <w:p w14:paraId="08300166" w14:textId="77777777" w:rsidR="009115BD" w:rsidRPr="008E4B06" w:rsidRDefault="009115BD" w:rsidP="009115BD">
      <w:r>
        <w:t xml:space="preserve">Based on the economic analysis, the following conclusions are made:  </w:t>
      </w:r>
    </w:p>
    <w:p w14:paraId="34B25230" w14:textId="77777777" w:rsidR="009115BD" w:rsidRDefault="009115BD" w:rsidP="00D63879">
      <w:pPr>
        <w:pStyle w:val="ListNumber"/>
        <w:numPr>
          <w:ilvl w:val="0"/>
          <w:numId w:val="38"/>
        </w:numPr>
      </w:pPr>
      <w:r w:rsidRPr="002407B3">
        <w:t xml:space="preserve">Government administration and </w:t>
      </w:r>
      <w:r>
        <w:t>i</w:t>
      </w:r>
      <w:r w:rsidRPr="002407B3">
        <w:t xml:space="preserve">ndustry audit costs are the primary </w:t>
      </w:r>
      <w:r>
        <w:t xml:space="preserve">cost </w:t>
      </w:r>
      <w:r w:rsidRPr="002407B3">
        <w:t xml:space="preserve">drivers for each </w:t>
      </w:r>
      <w:r>
        <w:t>o</w:t>
      </w:r>
      <w:r w:rsidRPr="002407B3">
        <w:t xml:space="preserve">ption. Administration costs increase in line with the regulatory complexities of each </w:t>
      </w:r>
      <w:r>
        <w:t>o</w:t>
      </w:r>
      <w:r w:rsidRPr="002407B3">
        <w:t>ption due to resource requirements.</w:t>
      </w:r>
      <w:r>
        <w:t xml:space="preserve"> Industry audit costs are only incurred for options mandating a pet food safety standard, as compliance with the standard would require annual independent audits to be undertaken.</w:t>
      </w:r>
    </w:p>
    <w:p w14:paraId="3807D4C1" w14:textId="77777777" w:rsidR="009115BD" w:rsidRDefault="009115BD" w:rsidP="009115BD">
      <w:pPr>
        <w:pStyle w:val="ListNumber"/>
        <w:numPr>
          <w:ilvl w:val="0"/>
          <w:numId w:val="22"/>
        </w:numPr>
      </w:pPr>
      <w:r>
        <w:t xml:space="preserve">Except for the Base Case option, </w:t>
      </w:r>
      <w:r w:rsidRPr="008E4B06">
        <w:t xml:space="preserve">Option 2A </w:t>
      </w:r>
      <w:r>
        <w:t xml:space="preserve">has the lowest costs, followed by Option 2 and then Option 3A. Implementing </w:t>
      </w:r>
      <w:r w:rsidRPr="008E4B06">
        <w:t>Option 4 has the highest cost</w:t>
      </w:r>
      <w:r>
        <w:t>.</w:t>
      </w:r>
      <w:r w:rsidRPr="009160CF">
        <w:t xml:space="preserve"> </w:t>
      </w:r>
      <w:r>
        <w:t>Reflecting the relative costs of the policy options, excluding the Base Case option, Option 2A requires the smallest reduction to the cost of pet food safety incidents in order to achieve a net economic benefit, while Option 4 requires the largest reduction.</w:t>
      </w:r>
    </w:p>
    <w:p w14:paraId="1F79B75F" w14:textId="77777777" w:rsidR="009115BD" w:rsidRDefault="009115BD" w:rsidP="009115BD">
      <w:pPr>
        <w:pStyle w:val="ListNumber"/>
        <w:numPr>
          <w:ilvl w:val="0"/>
          <w:numId w:val="22"/>
        </w:numPr>
      </w:pPr>
      <w:r>
        <w:t>The sensitivity analyses revealed the following findings:</w:t>
      </w:r>
    </w:p>
    <w:p w14:paraId="1B7C8763" w14:textId="77777777" w:rsidR="009115BD" w:rsidRPr="007255D1" w:rsidRDefault="009115BD" w:rsidP="009115BD">
      <w:pPr>
        <w:pStyle w:val="ListNumber2"/>
        <w:numPr>
          <w:ilvl w:val="1"/>
          <w:numId w:val="22"/>
        </w:numPr>
      </w:pPr>
      <w:r w:rsidRPr="007255D1">
        <w:t xml:space="preserve">The estimated number of pet food safety incidents in Australia has a significant impact on the CBA’s outcomes. </w:t>
      </w:r>
      <w:r w:rsidRPr="00D01A45">
        <w:t>The CBA conservatively assumes that the number of pet food safety incidents that would result in illness requiring treatment and/or death is underreported in PetFAST by a factor of 90%. If the actual under-reporting of pet food safety incidents is lower than this, that could significantly increase the required efficacy levels for the policy options (except the Base Case option).</w:t>
      </w:r>
    </w:p>
    <w:p w14:paraId="1362AC92" w14:textId="6F9EBF9A" w:rsidR="009115BD" w:rsidRDefault="009115BD" w:rsidP="009115BD">
      <w:pPr>
        <w:pStyle w:val="ListNumber2"/>
        <w:numPr>
          <w:ilvl w:val="1"/>
          <w:numId w:val="22"/>
        </w:numPr>
      </w:pPr>
      <w:r>
        <w:t xml:space="preserve">Increasing the avoided cost of pet morbidity reduces the efficacy </w:t>
      </w:r>
      <w:r w:rsidR="00ED4B52">
        <w:t xml:space="preserve">values </w:t>
      </w:r>
      <w:r>
        <w:t>required to achieve an NPV of $0 by 43%. These results illustrate that whilst we have made a conservative assumption in basing the avoided cost of pet morbidity on the average pet insurance claim for gastroenteritis (a substantial proportion of pet food safety incidents would be minor and not require substantial costs, similar to food safety incidents in humans), a large-scale outbreak of a severe disease from pet food such as megaesophagus could have a material impact on the cost to society.</w:t>
      </w:r>
    </w:p>
    <w:p w14:paraId="4B831B14" w14:textId="77777777" w:rsidR="009115BD" w:rsidRDefault="009115BD" w:rsidP="009115BD">
      <w:pPr>
        <w:pStyle w:val="ListNumber2"/>
        <w:numPr>
          <w:ilvl w:val="1"/>
          <w:numId w:val="22"/>
        </w:numPr>
      </w:pPr>
      <w:r>
        <w:t>There is likely to be significant variation between jurisdictions in their costs of administering any regulatory arrangements. To account for this, we have taken a broad average of jurisdictions' estimated costs for each option. As these could be significantly higher or lower for individual jurisdictions, the sensitivity analysis specifically analysed changes (100% increase and 50% decrease) to government costs to reflect potential jurisdictional differences.  Options 2A and 3A were most impacted due to government costs being a majority of their overall costs.</w:t>
      </w:r>
    </w:p>
    <w:p w14:paraId="7FB2B763" w14:textId="2CF83929" w:rsidR="009115BD" w:rsidRDefault="009115BD" w:rsidP="009115BD">
      <w:pPr>
        <w:pStyle w:val="ListNumber"/>
        <w:numPr>
          <w:ilvl w:val="0"/>
          <w:numId w:val="22"/>
        </w:numPr>
      </w:pPr>
      <w:r>
        <w:t xml:space="preserve">Overall, the </w:t>
      </w:r>
      <w:r w:rsidRPr="00B353F8">
        <w:t xml:space="preserve">total </w:t>
      </w:r>
      <w:r>
        <w:t xml:space="preserve">incremental </w:t>
      </w:r>
      <w:r w:rsidRPr="00B353F8">
        <w:t xml:space="preserve">Industry costs associated with each </w:t>
      </w:r>
      <w:r>
        <w:t>o</w:t>
      </w:r>
      <w:r w:rsidRPr="00B353F8">
        <w:t>ption are estimated to be</w:t>
      </w:r>
      <w:r>
        <w:t xml:space="preserve"> </w:t>
      </w:r>
      <w:r w:rsidRPr="00B353F8">
        <w:t>between $</w:t>
      </w:r>
      <w:r>
        <w:t>0</w:t>
      </w:r>
      <w:r w:rsidRPr="00B353F8">
        <w:t xml:space="preserve"> (Option 2A and 3A) </w:t>
      </w:r>
      <w:r>
        <w:t xml:space="preserve">and </w:t>
      </w:r>
      <w:r w:rsidRPr="00B353F8">
        <w:t>$</w:t>
      </w:r>
      <w:r w:rsidR="000919BE">
        <w:t>8.0</w:t>
      </w:r>
      <w:r w:rsidRPr="00B353F8">
        <w:t xml:space="preserve"> million  (Option 4), assuming 271 pet food manufacturing </w:t>
      </w:r>
      <w:r>
        <w:t xml:space="preserve">and importing </w:t>
      </w:r>
      <w:r w:rsidRPr="00B353F8">
        <w:t xml:space="preserve">businesses. </w:t>
      </w:r>
    </w:p>
    <w:p w14:paraId="06324B1A" w14:textId="77777777" w:rsidR="009115BD" w:rsidRDefault="009115BD" w:rsidP="009115BD">
      <w:pPr>
        <w:pStyle w:val="ListNumber2"/>
        <w:numPr>
          <w:ilvl w:val="1"/>
          <w:numId w:val="22"/>
        </w:numPr>
      </w:pPr>
      <w:r>
        <w:t xml:space="preserve">The actual impact on specific pet food businesses will be a function of several factors, including the implementation approach of each option, such as the type of regulation (prescriptive versus outcomes-based) or the structure of any funding agreements to aid implementation, such as business grants. The volumes of pet food produced or imported by the relevant business is also a </w:t>
      </w:r>
      <w:r>
        <w:lastRenderedPageBreak/>
        <w:t>key factor, and whether the product currently complies with AS5812 (for the options that mandate the standard).</w:t>
      </w:r>
    </w:p>
    <w:p w14:paraId="5277DAEB" w14:textId="77777777" w:rsidR="009115BD" w:rsidRDefault="009115BD" w:rsidP="009115BD">
      <w:pPr>
        <w:pStyle w:val="ListNumber2"/>
        <w:numPr>
          <w:ilvl w:val="1"/>
          <w:numId w:val="22"/>
        </w:numPr>
      </w:pPr>
      <w:r>
        <w:t>There is insufficient information to be able to quantify the impact of the policy options on the price of specific pet food sold in Australia. However, in general:</w:t>
      </w:r>
    </w:p>
    <w:p w14:paraId="5B16453B" w14:textId="77777777" w:rsidR="009115BD" w:rsidRDefault="009115BD" w:rsidP="009115BD">
      <w:pPr>
        <w:pStyle w:val="ListNumber3"/>
        <w:numPr>
          <w:ilvl w:val="2"/>
          <w:numId w:val="22"/>
        </w:numPr>
      </w:pPr>
      <w:r>
        <w:t>It is likely that producers and importers who are not part of the PFIAA and do not undertake voluntary audits will be affected by any costs imposed on the industry from the policy options.</w:t>
      </w:r>
      <w:r w:rsidRPr="00047967">
        <w:t xml:space="preserve"> </w:t>
      </w:r>
      <w:r>
        <w:t>These businesses include a significant number of small to medium pet food manufacturers and importers.</w:t>
      </w:r>
    </w:p>
    <w:p w14:paraId="006ADCCD" w14:textId="77777777" w:rsidR="009115BD" w:rsidRDefault="009115BD" w:rsidP="009115BD">
      <w:pPr>
        <w:pStyle w:val="ListNumber3"/>
        <w:numPr>
          <w:ilvl w:val="2"/>
          <w:numId w:val="22"/>
        </w:numPr>
      </w:pPr>
      <w:r>
        <w:t>We expect that the price of pet food sold in Australia by PFIAA members is unlikely to increase substantially as a result of the policy options, given they comply with AS5812. We understand these businesses produce 60-80% of the pet food sold in Australia by volume, although they comprise 11% of all pet food manufacturers and importers.</w:t>
      </w:r>
    </w:p>
    <w:p w14:paraId="1EA55B53" w14:textId="77777777" w:rsidR="009115BD" w:rsidRDefault="009115BD" w:rsidP="009115BD">
      <w:pPr>
        <w:pStyle w:val="ListNumber"/>
        <w:numPr>
          <w:ilvl w:val="0"/>
          <w:numId w:val="22"/>
        </w:numPr>
      </w:pPr>
      <w:r>
        <w:t>There is insufficient evidence to estimate the efficacy of the policy options in terms of their impact on reducing the cost of pet food safety incidents. As such, t</w:t>
      </w:r>
      <w:r w:rsidRPr="008E4B06">
        <w:t xml:space="preserve">here is a risk </w:t>
      </w:r>
      <w:r>
        <w:t xml:space="preserve">that introducing </w:t>
      </w:r>
      <w:r w:rsidRPr="008E4B06">
        <w:t xml:space="preserve">regulation </w:t>
      </w:r>
      <w:r>
        <w:t>may not reduce the impact of pet food safety incidents in line with the cost of administering regulation.</w:t>
      </w:r>
    </w:p>
    <w:p w14:paraId="48AD3121" w14:textId="77777777" w:rsidR="009115BD" w:rsidRDefault="009115BD" w:rsidP="009115BD">
      <w:pPr>
        <w:pStyle w:val="ListNumber"/>
      </w:pPr>
      <w:r>
        <w:t>Further information on pet food safety incidents, including information on the prevalence of different outcomes from pet food safety incidents (e.g. disease classification) and the number of affected pets, would materially improve the specificity and confidence of these results and better inform future policy development in relation to pet food safety in Australia. This information is not available and would require significant time and resources to collect.</w:t>
      </w:r>
    </w:p>
    <w:p w14:paraId="1E35BD59" w14:textId="4B0BC7A2" w:rsidR="007E03A3" w:rsidRDefault="007E03A3" w:rsidP="007E03A3">
      <w:pPr>
        <w:sectPr w:rsidR="007E03A3" w:rsidSect="000649C9">
          <w:headerReference w:type="default" r:id="rId47"/>
          <w:footerReference w:type="default" r:id="rId48"/>
          <w:pgSz w:w="11906" w:h="16838" w:code="9"/>
          <w:pgMar w:top="1418" w:right="1418" w:bottom="1418" w:left="1418" w:header="1701" w:footer="850" w:gutter="0"/>
          <w:cols w:space="708"/>
          <w:docGrid w:linePitch="360"/>
        </w:sectPr>
      </w:pPr>
    </w:p>
    <w:p w14:paraId="47A55FDB" w14:textId="77777777" w:rsidR="00B40FDE" w:rsidRPr="009B6BC9" w:rsidRDefault="00B40FDE" w:rsidP="00B40FDE">
      <w:pPr>
        <w:pStyle w:val="AppendixHeading"/>
      </w:pPr>
      <w:bookmarkStart w:id="281" w:name="_Toc139356335"/>
      <w:r w:rsidRPr="009B6BC9">
        <w:lastRenderedPageBreak/>
        <w:t>Data assumptions</w:t>
      </w:r>
      <w:bookmarkEnd w:id="281"/>
    </w:p>
    <w:p w14:paraId="2E5B3EF5" w14:textId="5DE6BBFE" w:rsidR="00B40FDE" w:rsidRPr="009B6BC9" w:rsidRDefault="00B40FDE" w:rsidP="00B40FDE">
      <w:bookmarkStart w:id="282" w:name="_Hlk119665786"/>
      <w:r w:rsidRPr="009B6BC9">
        <w:t xml:space="preserve">The following table outlines the data assumptions we </w:t>
      </w:r>
      <w:r w:rsidR="009308EB">
        <w:t>have used</w:t>
      </w:r>
      <w:r w:rsidRPr="009B6BC9">
        <w:t xml:space="preserve"> for the CBA. </w:t>
      </w:r>
    </w:p>
    <w:tbl>
      <w:tblPr>
        <w:tblStyle w:val="GridTable4-Accent1"/>
        <w:tblW w:w="5265" w:type="pct"/>
        <w:tblLayout w:type="fixed"/>
        <w:tblLook w:val="04A0" w:firstRow="1" w:lastRow="0" w:firstColumn="1" w:lastColumn="0" w:noHBand="0" w:noVBand="1"/>
      </w:tblPr>
      <w:tblGrid>
        <w:gridCol w:w="1700"/>
        <w:gridCol w:w="2125"/>
        <w:gridCol w:w="1842"/>
        <w:gridCol w:w="6374"/>
        <w:gridCol w:w="2693"/>
      </w:tblGrid>
      <w:tr w:rsidR="00B40FDE" w:rsidRPr="009B6BC9" w14:paraId="72EDF2D2" w14:textId="77777777" w:rsidTr="00D218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tcPr>
          <w:p w14:paraId="7D8B1424" w14:textId="77777777" w:rsidR="00B40FDE" w:rsidRPr="001E7D62" w:rsidRDefault="00B40FDE">
            <w:pPr>
              <w:rPr>
                <w:b w:val="0"/>
                <w:color w:val="auto"/>
                <w:szCs w:val="20"/>
              </w:rPr>
            </w:pPr>
            <w:bookmarkStart w:id="283" w:name="_Hlk141109400"/>
            <w:r w:rsidRPr="001E7D62">
              <w:rPr>
                <w:color w:val="auto"/>
                <w:szCs w:val="20"/>
              </w:rPr>
              <w:t>Category</w:t>
            </w:r>
          </w:p>
        </w:tc>
        <w:tc>
          <w:tcPr>
            <w:tcW w:w="721" w:type="pct"/>
          </w:tcPr>
          <w:p w14:paraId="5B90B2CC" w14:textId="77777777" w:rsidR="00B40FDE" w:rsidRPr="001E7D62" w:rsidRDefault="00B40FDE">
            <w:pPr>
              <w:cnfStyle w:val="100000000000" w:firstRow="1" w:lastRow="0" w:firstColumn="0" w:lastColumn="0" w:oddVBand="0" w:evenVBand="0" w:oddHBand="0" w:evenHBand="0" w:firstRowFirstColumn="0" w:firstRowLastColumn="0" w:lastRowFirstColumn="0" w:lastRowLastColumn="0"/>
              <w:rPr>
                <w:b w:val="0"/>
                <w:color w:val="auto"/>
                <w:szCs w:val="20"/>
              </w:rPr>
            </w:pPr>
            <w:r w:rsidRPr="001E7D62">
              <w:rPr>
                <w:color w:val="auto"/>
                <w:szCs w:val="20"/>
              </w:rPr>
              <w:t xml:space="preserve">Assumption </w:t>
            </w:r>
          </w:p>
        </w:tc>
        <w:tc>
          <w:tcPr>
            <w:tcW w:w="625" w:type="pct"/>
          </w:tcPr>
          <w:p w14:paraId="5928108D" w14:textId="77777777" w:rsidR="00B40FDE" w:rsidRPr="001E7D62" w:rsidRDefault="00B40FDE">
            <w:pPr>
              <w:cnfStyle w:val="100000000000" w:firstRow="1" w:lastRow="0" w:firstColumn="0" w:lastColumn="0" w:oddVBand="0" w:evenVBand="0" w:oddHBand="0" w:evenHBand="0" w:firstRowFirstColumn="0" w:firstRowLastColumn="0" w:lastRowFirstColumn="0" w:lastRowLastColumn="0"/>
              <w:rPr>
                <w:b w:val="0"/>
                <w:color w:val="auto"/>
                <w:szCs w:val="20"/>
              </w:rPr>
            </w:pPr>
            <w:r w:rsidRPr="001E7D62">
              <w:rPr>
                <w:color w:val="auto"/>
                <w:szCs w:val="20"/>
              </w:rPr>
              <w:t>Value</w:t>
            </w:r>
          </w:p>
        </w:tc>
        <w:tc>
          <w:tcPr>
            <w:tcW w:w="2163" w:type="pct"/>
          </w:tcPr>
          <w:p w14:paraId="710FE642" w14:textId="77777777" w:rsidR="00B40FDE" w:rsidRPr="001E7D62" w:rsidRDefault="00B40FDE">
            <w:pPr>
              <w:cnfStyle w:val="100000000000" w:firstRow="1" w:lastRow="0" w:firstColumn="0" w:lastColumn="0" w:oddVBand="0" w:evenVBand="0" w:oddHBand="0" w:evenHBand="0" w:firstRowFirstColumn="0" w:firstRowLastColumn="0" w:lastRowFirstColumn="0" w:lastRowLastColumn="0"/>
              <w:rPr>
                <w:b w:val="0"/>
                <w:color w:val="auto"/>
                <w:szCs w:val="20"/>
              </w:rPr>
            </w:pPr>
            <w:r w:rsidRPr="001E7D62">
              <w:rPr>
                <w:color w:val="auto"/>
                <w:szCs w:val="20"/>
              </w:rPr>
              <w:t>Description</w:t>
            </w:r>
          </w:p>
        </w:tc>
        <w:tc>
          <w:tcPr>
            <w:tcW w:w="914" w:type="pct"/>
          </w:tcPr>
          <w:p w14:paraId="0A01678B" w14:textId="77777777" w:rsidR="00B40FDE" w:rsidRPr="001E7D62" w:rsidRDefault="00B40FDE">
            <w:pPr>
              <w:pStyle w:val="TableBody"/>
              <w:cnfStyle w:val="100000000000" w:firstRow="1" w:lastRow="0" w:firstColumn="0" w:lastColumn="0" w:oddVBand="0" w:evenVBand="0" w:oddHBand="0" w:evenHBand="0" w:firstRowFirstColumn="0" w:firstRowLastColumn="0" w:lastRowFirstColumn="0" w:lastRowLastColumn="0"/>
              <w:rPr>
                <w:color w:val="auto"/>
                <w:szCs w:val="20"/>
              </w:rPr>
            </w:pPr>
            <w:r w:rsidRPr="001E7D62">
              <w:rPr>
                <w:color w:val="auto"/>
                <w:szCs w:val="20"/>
              </w:rPr>
              <w:t>Source</w:t>
            </w:r>
          </w:p>
        </w:tc>
      </w:tr>
      <w:tr w:rsidR="00B40FDE" w:rsidRPr="009B6BC9" w14:paraId="6989DF93" w14:textId="77777777" w:rsidTr="00D21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val="restart"/>
          </w:tcPr>
          <w:p w14:paraId="2D894C64" w14:textId="77777777" w:rsidR="00B40FDE" w:rsidRPr="009B6BC9" w:rsidRDefault="00B40FDE">
            <w:pPr>
              <w:rPr>
                <w:b w:val="0"/>
                <w:szCs w:val="20"/>
              </w:rPr>
            </w:pPr>
            <w:r w:rsidRPr="009B6BC9">
              <w:rPr>
                <w:szCs w:val="20"/>
              </w:rPr>
              <w:t>Global assumptions</w:t>
            </w:r>
          </w:p>
        </w:tc>
        <w:tc>
          <w:tcPr>
            <w:tcW w:w="721" w:type="pct"/>
          </w:tcPr>
          <w:p w14:paraId="0744539A"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szCs w:val="20"/>
              </w:rPr>
            </w:pPr>
            <w:r w:rsidRPr="009B6BC9">
              <w:rPr>
                <w:rFonts w:cstheme="minorHAnsi"/>
                <w:b/>
                <w:szCs w:val="20"/>
              </w:rPr>
              <w:t>Discount rate</w:t>
            </w:r>
          </w:p>
        </w:tc>
        <w:tc>
          <w:tcPr>
            <w:tcW w:w="625" w:type="pct"/>
          </w:tcPr>
          <w:p w14:paraId="6347E20E"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szCs w:val="20"/>
              </w:rPr>
            </w:pPr>
            <w:r w:rsidRPr="009B6BC9">
              <w:rPr>
                <w:rFonts w:cstheme="minorHAnsi"/>
                <w:szCs w:val="20"/>
              </w:rPr>
              <w:t>7% with sensitivity analysis for 3% and 10%</w:t>
            </w:r>
          </w:p>
        </w:tc>
        <w:tc>
          <w:tcPr>
            <w:tcW w:w="2163" w:type="pct"/>
          </w:tcPr>
          <w:p w14:paraId="57B82C3E"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szCs w:val="20"/>
              </w:rPr>
            </w:pPr>
            <w:r w:rsidRPr="009B6BC9">
              <w:rPr>
                <w:rFonts w:cstheme="minorHAnsi"/>
                <w:szCs w:val="20"/>
              </w:rPr>
              <w:t>A standard 7 per cent discount rate allows for consistent comparison across pet food safety options, and values of 3 per cent and 10 per cent represent a meaningful range to test whether the outcome of a CBA is sensitive to the choice of a discount rate.</w:t>
            </w:r>
          </w:p>
        </w:tc>
        <w:tc>
          <w:tcPr>
            <w:tcW w:w="914" w:type="pct"/>
          </w:tcPr>
          <w:p w14:paraId="4F863BB6"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OIA Guidelines</w:t>
            </w:r>
          </w:p>
          <w:p w14:paraId="6BAD9240"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t>https://oia.pmc.gov.au/resources/guidance-assessing-impacts/cost-benefit-analysis</w:t>
            </w:r>
            <w:r w:rsidRPr="009B6BC9">
              <w:rPr>
                <w:rFonts w:cstheme="minorHAnsi"/>
                <w:szCs w:val="20"/>
              </w:rPr>
              <w:t xml:space="preserve"> </w:t>
            </w:r>
          </w:p>
          <w:p w14:paraId="7CD098FB"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szCs w:val="20"/>
              </w:rPr>
            </w:pPr>
          </w:p>
        </w:tc>
      </w:tr>
      <w:tr w:rsidR="00B40FDE" w:rsidRPr="009B6BC9" w14:paraId="70E38ADF" w14:textId="77777777" w:rsidTr="00D2186D">
        <w:tc>
          <w:tcPr>
            <w:cnfStyle w:val="001000000000" w:firstRow="0" w:lastRow="0" w:firstColumn="1" w:lastColumn="0" w:oddVBand="0" w:evenVBand="0" w:oddHBand="0" w:evenHBand="0" w:firstRowFirstColumn="0" w:firstRowLastColumn="0" w:lastRowFirstColumn="0" w:lastRowLastColumn="0"/>
            <w:tcW w:w="577" w:type="pct"/>
            <w:vMerge/>
          </w:tcPr>
          <w:p w14:paraId="6952F71F" w14:textId="77777777" w:rsidR="00B40FDE" w:rsidRPr="009B6BC9" w:rsidRDefault="00B40FDE">
            <w:pPr>
              <w:rPr>
                <w:b w:val="0"/>
                <w:szCs w:val="20"/>
              </w:rPr>
            </w:pPr>
          </w:p>
        </w:tc>
        <w:tc>
          <w:tcPr>
            <w:tcW w:w="721" w:type="pct"/>
          </w:tcPr>
          <w:p w14:paraId="2EDF4F9B"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szCs w:val="20"/>
              </w:rPr>
            </w:pPr>
            <w:r w:rsidRPr="009B6BC9">
              <w:rPr>
                <w:rFonts w:cstheme="minorHAnsi"/>
                <w:b/>
                <w:szCs w:val="20"/>
              </w:rPr>
              <w:t>Analysis period</w:t>
            </w:r>
          </w:p>
        </w:tc>
        <w:tc>
          <w:tcPr>
            <w:tcW w:w="625" w:type="pct"/>
          </w:tcPr>
          <w:p w14:paraId="47FDC400"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szCs w:val="20"/>
              </w:rPr>
            </w:pPr>
            <w:r w:rsidRPr="009B6BC9">
              <w:rPr>
                <w:rFonts w:cstheme="minorHAnsi"/>
                <w:szCs w:val="20"/>
              </w:rPr>
              <w:t>20 years</w:t>
            </w:r>
          </w:p>
        </w:tc>
        <w:tc>
          <w:tcPr>
            <w:tcW w:w="2163" w:type="pct"/>
          </w:tcPr>
          <w:p w14:paraId="6D5513E8" w14:textId="36028049"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202</w:t>
            </w:r>
            <w:r w:rsidR="00B353F8">
              <w:rPr>
                <w:rFonts w:cstheme="minorHAnsi"/>
                <w:szCs w:val="20"/>
              </w:rPr>
              <w:t>3</w:t>
            </w:r>
            <w:r w:rsidRPr="009B6BC9">
              <w:rPr>
                <w:rFonts w:cstheme="minorHAnsi"/>
                <w:szCs w:val="20"/>
              </w:rPr>
              <w:t xml:space="preserve"> is the base year applied to all options with development costs</w:t>
            </w:r>
            <w:r>
              <w:rPr>
                <w:rFonts w:cstheme="minorHAnsi"/>
                <w:szCs w:val="20"/>
              </w:rPr>
              <w:t xml:space="preserve"> on the basis that it is the most completed year</w:t>
            </w:r>
            <w:r w:rsidRPr="009B6BC9">
              <w:rPr>
                <w:rFonts w:cstheme="minorHAnsi"/>
                <w:szCs w:val="20"/>
              </w:rPr>
              <w:t xml:space="preserve">. </w:t>
            </w:r>
          </w:p>
        </w:tc>
        <w:tc>
          <w:tcPr>
            <w:tcW w:w="914" w:type="pct"/>
          </w:tcPr>
          <w:p w14:paraId="73E9984D" w14:textId="47FE520A" w:rsidR="00B40FDE" w:rsidRPr="009B6BC9" w:rsidRDefault="009D3E90">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OIA</w:t>
            </w:r>
            <w:r w:rsidR="00B40FDE" w:rsidRPr="009B6BC9">
              <w:rPr>
                <w:rFonts w:cstheme="minorHAnsi"/>
                <w:szCs w:val="20"/>
              </w:rPr>
              <w:t xml:space="preserve"> Guidelines</w:t>
            </w:r>
          </w:p>
          <w:p w14:paraId="6384A6E6" w14:textId="77777777"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t>https://oia.pmc.gov.au/resources/guidance-assessing-impacts/cost-benefit-analysis</w:t>
            </w:r>
            <w:r w:rsidRPr="009B6BC9">
              <w:rPr>
                <w:rFonts w:cstheme="minorHAnsi"/>
                <w:szCs w:val="20"/>
              </w:rPr>
              <w:t xml:space="preserve"> </w:t>
            </w:r>
          </w:p>
          <w:p w14:paraId="7303B92B" w14:textId="77777777"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rPr>
                <w:szCs w:val="20"/>
              </w:rPr>
            </w:pPr>
          </w:p>
        </w:tc>
      </w:tr>
      <w:tr w:rsidR="00B40FDE" w:rsidRPr="009B6BC9" w14:paraId="17F6FA34" w14:textId="77777777" w:rsidTr="00D21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val="restart"/>
          </w:tcPr>
          <w:p w14:paraId="64538EB6" w14:textId="77777777" w:rsidR="00B40FDE" w:rsidRPr="009B6BC9" w:rsidRDefault="00B40FDE">
            <w:pPr>
              <w:rPr>
                <w:b w:val="0"/>
                <w:szCs w:val="20"/>
              </w:rPr>
            </w:pPr>
            <w:r w:rsidRPr="009B6BC9">
              <w:rPr>
                <w:szCs w:val="20"/>
              </w:rPr>
              <w:t>Option implementation date</w:t>
            </w:r>
          </w:p>
        </w:tc>
        <w:tc>
          <w:tcPr>
            <w:tcW w:w="721" w:type="pct"/>
          </w:tcPr>
          <w:p w14:paraId="7496C623"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b/>
                <w:szCs w:val="20"/>
              </w:rPr>
            </w:pPr>
            <w:r w:rsidRPr="009B6BC9">
              <w:rPr>
                <w:b/>
                <w:szCs w:val="20"/>
              </w:rPr>
              <w:t>Option 1 Base Case</w:t>
            </w:r>
          </w:p>
        </w:tc>
        <w:tc>
          <w:tcPr>
            <w:tcW w:w="625" w:type="pct"/>
          </w:tcPr>
          <w:p w14:paraId="573C2DBE"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szCs w:val="20"/>
              </w:rPr>
              <w:t>1 July 2023</w:t>
            </w:r>
          </w:p>
        </w:tc>
        <w:tc>
          <w:tcPr>
            <w:tcW w:w="2163" w:type="pct"/>
            <w:vMerge w:val="restart"/>
          </w:tcPr>
          <w:p w14:paraId="3AB3A3C5"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The date each Option will be implemented.</w:t>
            </w:r>
          </w:p>
        </w:tc>
        <w:tc>
          <w:tcPr>
            <w:tcW w:w="914" w:type="pct"/>
            <w:vMerge w:val="restart"/>
          </w:tcPr>
          <w:p w14:paraId="189E9CED"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Discussions with stakeholders and jurisdictions</w:t>
            </w:r>
          </w:p>
        </w:tc>
      </w:tr>
      <w:tr w:rsidR="00B40FDE" w:rsidRPr="009B6BC9" w14:paraId="30FCB073" w14:textId="77777777" w:rsidTr="00D2186D">
        <w:tc>
          <w:tcPr>
            <w:cnfStyle w:val="001000000000" w:firstRow="0" w:lastRow="0" w:firstColumn="1" w:lastColumn="0" w:oddVBand="0" w:evenVBand="0" w:oddHBand="0" w:evenHBand="0" w:firstRowFirstColumn="0" w:firstRowLastColumn="0" w:lastRowFirstColumn="0" w:lastRowLastColumn="0"/>
            <w:tcW w:w="577" w:type="pct"/>
            <w:vMerge/>
          </w:tcPr>
          <w:p w14:paraId="78E96904" w14:textId="77777777" w:rsidR="00B40FDE" w:rsidRPr="009B6BC9" w:rsidRDefault="00B40FDE">
            <w:pPr>
              <w:rPr>
                <w:b w:val="0"/>
                <w:szCs w:val="20"/>
              </w:rPr>
            </w:pPr>
          </w:p>
        </w:tc>
        <w:tc>
          <w:tcPr>
            <w:tcW w:w="721" w:type="pct"/>
          </w:tcPr>
          <w:p w14:paraId="2D6EAD46"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b/>
                <w:szCs w:val="20"/>
              </w:rPr>
            </w:pPr>
            <w:r w:rsidRPr="009B6BC9">
              <w:rPr>
                <w:b/>
                <w:szCs w:val="20"/>
              </w:rPr>
              <w:t>Option 2</w:t>
            </w:r>
          </w:p>
        </w:tc>
        <w:tc>
          <w:tcPr>
            <w:tcW w:w="625" w:type="pct"/>
          </w:tcPr>
          <w:p w14:paraId="09FA22C9"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szCs w:val="20"/>
              </w:rPr>
              <w:t>1 January 2027</w:t>
            </w:r>
          </w:p>
        </w:tc>
        <w:tc>
          <w:tcPr>
            <w:tcW w:w="2163" w:type="pct"/>
            <w:vMerge/>
          </w:tcPr>
          <w:p w14:paraId="5C153004"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914" w:type="pct"/>
            <w:vMerge/>
          </w:tcPr>
          <w:p w14:paraId="33DFEFBB" w14:textId="77777777"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B40FDE" w:rsidRPr="009B6BC9" w14:paraId="071C18CC" w14:textId="77777777" w:rsidTr="00D21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tcPr>
          <w:p w14:paraId="690A0B9C" w14:textId="77777777" w:rsidR="00B40FDE" w:rsidRPr="009B6BC9" w:rsidRDefault="00B40FDE">
            <w:pPr>
              <w:rPr>
                <w:b w:val="0"/>
                <w:szCs w:val="20"/>
              </w:rPr>
            </w:pPr>
          </w:p>
        </w:tc>
        <w:tc>
          <w:tcPr>
            <w:tcW w:w="721" w:type="pct"/>
          </w:tcPr>
          <w:p w14:paraId="416C45B9"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b/>
                <w:szCs w:val="20"/>
              </w:rPr>
            </w:pPr>
            <w:r w:rsidRPr="009B6BC9">
              <w:rPr>
                <w:b/>
                <w:szCs w:val="20"/>
              </w:rPr>
              <w:t>Option 2A</w:t>
            </w:r>
          </w:p>
        </w:tc>
        <w:tc>
          <w:tcPr>
            <w:tcW w:w="625" w:type="pct"/>
          </w:tcPr>
          <w:p w14:paraId="71BBB32E"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szCs w:val="20"/>
              </w:rPr>
            </w:pPr>
            <w:r w:rsidRPr="009B6BC9">
              <w:rPr>
                <w:szCs w:val="20"/>
              </w:rPr>
              <w:t>1 July 2026</w:t>
            </w:r>
          </w:p>
        </w:tc>
        <w:tc>
          <w:tcPr>
            <w:tcW w:w="2163" w:type="pct"/>
            <w:vMerge/>
          </w:tcPr>
          <w:p w14:paraId="48D5D7E8"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14" w:type="pct"/>
            <w:vMerge/>
          </w:tcPr>
          <w:p w14:paraId="4EC8C436"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p>
        </w:tc>
      </w:tr>
      <w:tr w:rsidR="00B40FDE" w:rsidRPr="009B6BC9" w14:paraId="2D17E692" w14:textId="77777777" w:rsidTr="00D2186D">
        <w:tc>
          <w:tcPr>
            <w:cnfStyle w:val="001000000000" w:firstRow="0" w:lastRow="0" w:firstColumn="1" w:lastColumn="0" w:oddVBand="0" w:evenVBand="0" w:oddHBand="0" w:evenHBand="0" w:firstRowFirstColumn="0" w:firstRowLastColumn="0" w:lastRowFirstColumn="0" w:lastRowLastColumn="0"/>
            <w:tcW w:w="577" w:type="pct"/>
            <w:vMerge/>
          </w:tcPr>
          <w:p w14:paraId="5BF00108" w14:textId="77777777" w:rsidR="00B40FDE" w:rsidRPr="009B6BC9" w:rsidRDefault="00B40FDE">
            <w:pPr>
              <w:rPr>
                <w:b w:val="0"/>
                <w:szCs w:val="20"/>
              </w:rPr>
            </w:pPr>
          </w:p>
        </w:tc>
        <w:tc>
          <w:tcPr>
            <w:tcW w:w="721" w:type="pct"/>
          </w:tcPr>
          <w:p w14:paraId="21646F38"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b/>
                <w:szCs w:val="20"/>
              </w:rPr>
            </w:pPr>
            <w:r w:rsidRPr="009B6BC9">
              <w:rPr>
                <w:b/>
                <w:szCs w:val="20"/>
              </w:rPr>
              <w:t>Option 3</w:t>
            </w:r>
          </w:p>
        </w:tc>
        <w:tc>
          <w:tcPr>
            <w:tcW w:w="625" w:type="pct"/>
          </w:tcPr>
          <w:p w14:paraId="250B6C9F"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szCs w:val="20"/>
              </w:rPr>
              <w:t>1 January 2027</w:t>
            </w:r>
          </w:p>
        </w:tc>
        <w:tc>
          <w:tcPr>
            <w:tcW w:w="2163" w:type="pct"/>
            <w:vMerge/>
          </w:tcPr>
          <w:p w14:paraId="4252C8DB"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914" w:type="pct"/>
            <w:vMerge/>
          </w:tcPr>
          <w:p w14:paraId="7CF06321" w14:textId="77777777"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B40FDE" w:rsidRPr="009B6BC9" w14:paraId="5F3F58B3" w14:textId="77777777" w:rsidTr="00D21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tcPr>
          <w:p w14:paraId="08F53301" w14:textId="77777777" w:rsidR="00B40FDE" w:rsidRPr="009B6BC9" w:rsidRDefault="00B40FDE">
            <w:pPr>
              <w:rPr>
                <w:b w:val="0"/>
                <w:szCs w:val="20"/>
              </w:rPr>
            </w:pPr>
          </w:p>
        </w:tc>
        <w:tc>
          <w:tcPr>
            <w:tcW w:w="721" w:type="pct"/>
          </w:tcPr>
          <w:p w14:paraId="41B2572C"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b/>
                <w:szCs w:val="20"/>
              </w:rPr>
            </w:pPr>
            <w:r w:rsidRPr="009B6BC9">
              <w:rPr>
                <w:b/>
                <w:szCs w:val="20"/>
              </w:rPr>
              <w:t>Option 3A</w:t>
            </w:r>
          </w:p>
        </w:tc>
        <w:tc>
          <w:tcPr>
            <w:tcW w:w="625" w:type="pct"/>
          </w:tcPr>
          <w:p w14:paraId="71C71A75"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szCs w:val="20"/>
              </w:rPr>
            </w:pPr>
            <w:r w:rsidRPr="009B6BC9">
              <w:rPr>
                <w:szCs w:val="20"/>
              </w:rPr>
              <w:t>1 July 2026</w:t>
            </w:r>
          </w:p>
        </w:tc>
        <w:tc>
          <w:tcPr>
            <w:tcW w:w="2163" w:type="pct"/>
            <w:vMerge/>
          </w:tcPr>
          <w:p w14:paraId="7E4EF4C9"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14" w:type="pct"/>
            <w:vMerge/>
          </w:tcPr>
          <w:p w14:paraId="3611ADA5"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p>
        </w:tc>
      </w:tr>
      <w:tr w:rsidR="00B40FDE" w:rsidRPr="009B6BC9" w14:paraId="0B95FE63" w14:textId="77777777" w:rsidTr="00D2186D">
        <w:tc>
          <w:tcPr>
            <w:cnfStyle w:val="001000000000" w:firstRow="0" w:lastRow="0" w:firstColumn="1" w:lastColumn="0" w:oddVBand="0" w:evenVBand="0" w:oddHBand="0" w:evenHBand="0" w:firstRowFirstColumn="0" w:firstRowLastColumn="0" w:lastRowFirstColumn="0" w:lastRowLastColumn="0"/>
            <w:tcW w:w="577" w:type="pct"/>
            <w:vMerge/>
          </w:tcPr>
          <w:p w14:paraId="1C3AA8FD" w14:textId="77777777" w:rsidR="00B40FDE" w:rsidRPr="009B6BC9" w:rsidRDefault="00B40FDE">
            <w:pPr>
              <w:rPr>
                <w:b w:val="0"/>
                <w:szCs w:val="20"/>
              </w:rPr>
            </w:pPr>
          </w:p>
        </w:tc>
        <w:tc>
          <w:tcPr>
            <w:tcW w:w="721" w:type="pct"/>
          </w:tcPr>
          <w:p w14:paraId="1171C336"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b/>
                <w:szCs w:val="20"/>
              </w:rPr>
            </w:pPr>
            <w:r w:rsidRPr="009B6BC9">
              <w:rPr>
                <w:b/>
                <w:szCs w:val="20"/>
              </w:rPr>
              <w:t>Option 4</w:t>
            </w:r>
          </w:p>
        </w:tc>
        <w:tc>
          <w:tcPr>
            <w:tcW w:w="625" w:type="pct"/>
          </w:tcPr>
          <w:p w14:paraId="545AA52A"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szCs w:val="20"/>
              </w:rPr>
              <w:t>1 January 2028</w:t>
            </w:r>
          </w:p>
        </w:tc>
        <w:tc>
          <w:tcPr>
            <w:tcW w:w="2163" w:type="pct"/>
            <w:vMerge/>
          </w:tcPr>
          <w:p w14:paraId="347F1F17"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914" w:type="pct"/>
            <w:vMerge/>
          </w:tcPr>
          <w:p w14:paraId="0BD87F3D" w14:textId="77777777"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B40FDE" w:rsidRPr="009B6BC9" w14:paraId="2B25CFEF" w14:textId="77777777" w:rsidTr="00D21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tcPr>
          <w:p w14:paraId="144CCA6C" w14:textId="77777777" w:rsidR="00B40FDE" w:rsidRPr="009B6BC9" w:rsidRDefault="00B40FDE">
            <w:pPr>
              <w:rPr>
                <w:b w:val="0"/>
                <w:szCs w:val="20"/>
              </w:rPr>
            </w:pPr>
            <w:r w:rsidRPr="009B6BC9">
              <w:rPr>
                <w:szCs w:val="20"/>
              </w:rPr>
              <w:t>Pet ownership in Australia</w:t>
            </w:r>
          </w:p>
        </w:tc>
        <w:tc>
          <w:tcPr>
            <w:tcW w:w="721" w:type="pct"/>
          </w:tcPr>
          <w:p w14:paraId="60FE5C63"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b/>
                <w:szCs w:val="20"/>
              </w:rPr>
            </w:pPr>
            <w:r w:rsidRPr="009B6BC9">
              <w:rPr>
                <w:rFonts w:cstheme="minorHAnsi"/>
                <w:b/>
                <w:szCs w:val="20"/>
              </w:rPr>
              <w:t>Household penetration</w:t>
            </w:r>
          </w:p>
        </w:tc>
        <w:tc>
          <w:tcPr>
            <w:tcW w:w="625" w:type="pct"/>
          </w:tcPr>
          <w:p w14:paraId="192B22ED"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Dog 48%</w:t>
            </w:r>
          </w:p>
          <w:p w14:paraId="26E79339"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Cats 33%</w:t>
            </w:r>
          </w:p>
        </w:tc>
        <w:tc>
          <w:tcPr>
            <w:tcW w:w="2163" w:type="pct"/>
          </w:tcPr>
          <w:p w14:paraId="1D07C33B"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The percentage of households that have a pet.</w:t>
            </w:r>
          </w:p>
        </w:tc>
        <w:tc>
          <w:tcPr>
            <w:tcW w:w="914" w:type="pct"/>
          </w:tcPr>
          <w:p w14:paraId="4DD979E3" w14:textId="566EFCD9"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hyperlink r:id="rId49" w:history="1">
              <w:r w:rsidRPr="009B6BC9">
                <w:rPr>
                  <w:rStyle w:val="Hyperlink"/>
                  <w:rFonts w:cstheme="minorHAnsi"/>
                  <w:szCs w:val="20"/>
                </w:rPr>
                <w:t>Based on Animal Medicines Australia Survey on ‘Pets i</w:t>
              </w:r>
              <w:r w:rsidRPr="009B6BC9">
                <w:rPr>
                  <w:rStyle w:val="Hyperlink"/>
                </w:rPr>
                <w:t>n Australia</w:t>
              </w:r>
              <w:r w:rsidRPr="009B6BC9">
                <w:rPr>
                  <w:rStyle w:val="Hyperlink"/>
                  <w:rFonts w:cstheme="minorHAnsi"/>
                  <w:szCs w:val="20"/>
                </w:rPr>
                <w:t>’ in 2022</w:t>
              </w:r>
            </w:hyperlink>
            <w:r w:rsidRPr="009B6BC9">
              <w:rPr>
                <w:rFonts w:cstheme="minorHAnsi"/>
                <w:szCs w:val="20"/>
              </w:rPr>
              <w:t xml:space="preserve"> </w:t>
            </w:r>
          </w:p>
        </w:tc>
      </w:tr>
      <w:tr w:rsidR="00B40FDE" w:rsidRPr="009B6BC9" w14:paraId="7510E95B" w14:textId="77777777" w:rsidTr="00D2186D">
        <w:tc>
          <w:tcPr>
            <w:cnfStyle w:val="001000000000" w:firstRow="0" w:lastRow="0" w:firstColumn="1" w:lastColumn="0" w:oddVBand="0" w:evenVBand="0" w:oddHBand="0" w:evenHBand="0" w:firstRowFirstColumn="0" w:firstRowLastColumn="0" w:lastRowFirstColumn="0" w:lastRowLastColumn="0"/>
            <w:tcW w:w="577" w:type="pct"/>
          </w:tcPr>
          <w:p w14:paraId="64A6CED3" w14:textId="77777777" w:rsidR="00B40FDE" w:rsidRPr="009B6BC9" w:rsidRDefault="00B40FDE">
            <w:pPr>
              <w:rPr>
                <w:b w:val="0"/>
                <w:szCs w:val="20"/>
              </w:rPr>
            </w:pPr>
          </w:p>
        </w:tc>
        <w:tc>
          <w:tcPr>
            <w:tcW w:w="721" w:type="pct"/>
          </w:tcPr>
          <w:p w14:paraId="6E596E09"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b/>
                <w:szCs w:val="20"/>
              </w:rPr>
            </w:pPr>
            <w:r w:rsidRPr="009B6BC9">
              <w:rPr>
                <w:rFonts w:cstheme="minorHAnsi"/>
                <w:b/>
                <w:szCs w:val="20"/>
              </w:rPr>
              <w:t>Average animals per household</w:t>
            </w:r>
          </w:p>
        </w:tc>
        <w:tc>
          <w:tcPr>
            <w:tcW w:w="625" w:type="pct"/>
          </w:tcPr>
          <w:p w14:paraId="77DF32FF"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Dog 1.3</w:t>
            </w:r>
          </w:p>
          <w:p w14:paraId="48B457D9"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Cats 1.6</w:t>
            </w:r>
          </w:p>
        </w:tc>
        <w:tc>
          <w:tcPr>
            <w:tcW w:w="2163" w:type="pct"/>
          </w:tcPr>
          <w:p w14:paraId="499AF95F"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The number of pets per household that has pets.</w:t>
            </w:r>
          </w:p>
        </w:tc>
        <w:tc>
          <w:tcPr>
            <w:tcW w:w="914" w:type="pct"/>
          </w:tcPr>
          <w:p w14:paraId="595D8DAC" w14:textId="77777777"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B40FDE" w:rsidRPr="009B6BC9" w14:paraId="5AFD2BD5" w14:textId="77777777" w:rsidTr="00D21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tcPr>
          <w:p w14:paraId="24D53B27" w14:textId="77777777" w:rsidR="00B40FDE" w:rsidRPr="009B6BC9" w:rsidRDefault="00B40FDE">
            <w:pPr>
              <w:rPr>
                <w:b w:val="0"/>
                <w:szCs w:val="20"/>
              </w:rPr>
            </w:pPr>
          </w:p>
        </w:tc>
        <w:tc>
          <w:tcPr>
            <w:tcW w:w="721" w:type="pct"/>
          </w:tcPr>
          <w:p w14:paraId="234AFAA5"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b/>
                <w:szCs w:val="20"/>
              </w:rPr>
            </w:pPr>
            <w:r w:rsidRPr="009B6BC9">
              <w:rPr>
                <w:rFonts w:cstheme="minorHAnsi"/>
                <w:b/>
                <w:szCs w:val="20"/>
              </w:rPr>
              <w:t>Estimated number of pets in Australia 2023</w:t>
            </w:r>
          </w:p>
        </w:tc>
        <w:tc>
          <w:tcPr>
            <w:tcW w:w="625" w:type="pct"/>
          </w:tcPr>
          <w:p w14:paraId="0E7E5D9E"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Dogs 6.4 million (of which 270,000 are working farm dogs)</w:t>
            </w:r>
          </w:p>
          <w:p w14:paraId="20DA296D"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Cats 5.3 million</w:t>
            </w:r>
          </w:p>
        </w:tc>
        <w:tc>
          <w:tcPr>
            <w:tcW w:w="2163" w:type="pct"/>
          </w:tcPr>
          <w:p w14:paraId="6C7408D2"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14" w:type="pct"/>
          </w:tcPr>
          <w:p w14:paraId="3A835268"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p>
        </w:tc>
      </w:tr>
      <w:tr w:rsidR="00B40FDE" w:rsidRPr="009B6BC9" w14:paraId="7A0FBC80" w14:textId="77777777" w:rsidTr="00D2186D">
        <w:tc>
          <w:tcPr>
            <w:cnfStyle w:val="001000000000" w:firstRow="0" w:lastRow="0" w:firstColumn="1" w:lastColumn="0" w:oddVBand="0" w:evenVBand="0" w:oddHBand="0" w:evenHBand="0" w:firstRowFirstColumn="0" w:firstRowLastColumn="0" w:lastRowFirstColumn="0" w:lastRowLastColumn="0"/>
            <w:tcW w:w="577" w:type="pct"/>
            <w:vMerge w:val="restart"/>
          </w:tcPr>
          <w:p w14:paraId="3D87723B" w14:textId="77777777" w:rsidR="00B40FDE" w:rsidRPr="009B6BC9" w:rsidRDefault="00B40FDE">
            <w:pPr>
              <w:rPr>
                <w:b w:val="0"/>
                <w:szCs w:val="20"/>
              </w:rPr>
            </w:pPr>
            <w:r w:rsidRPr="009B6BC9">
              <w:rPr>
                <w:szCs w:val="20"/>
              </w:rPr>
              <w:t>Industry and Government labour rates</w:t>
            </w:r>
          </w:p>
        </w:tc>
        <w:tc>
          <w:tcPr>
            <w:tcW w:w="721" w:type="pct"/>
          </w:tcPr>
          <w:p w14:paraId="103611D6"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b/>
                <w:szCs w:val="20"/>
              </w:rPr>
            </w:pPr>
            <w:r w:rsidRPr="009B6BC9">
              <w:rPr>
                <w:rFonts w:cstheme="minorHAnsi"/>
                <w:b/>
                <w:szCs w:val="20"/>
              </w:rPr>
              <w:t>Work-related labour costs</w:t>
            </w:r>
          </w:p>
        </w:tc>
        <w:tc>
          <w:tcPr>
            <w:tcW w:w="625" w:type="pct"/>
          </w:tcPr>
          <w:p w14:paraId="0556EE67"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79.63 per hour</w:t>
            </w:r>
          </w:p>
        </w:tc>
        <w:tc>
          <w:tcPr>
            <w:tcW w:w="2163" w:type="pct"/>
            <w:vMerge w:val="restart"/>
          </w:tcPr>
          <w:p w14:paraId="7304869C"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The default labour rates are for costing individuals performing a regulatory task, whether as part of their employment in a business or community organisation or as a private citizen in their leisure time.</w:t>
            </w:r>
          </w:p>
        </w:tc>
        <w:tc>
          <w:tcPr>
            <w:tcW w:w="914" w:type="pct"/>
            <w:vMerge w:val="restart"/>
          </w:tcPr>
          <w:p w14:paraId="0FACFA6C" w14:textId="77777777"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 xml:space="preserve">OIA Regulatory Burden Measurement Framework Guidance Note </w:t>
            </w:r>
            <w:r w:rsidRPr="009B6BC9">
              <w:t>https://oia.pmc.gov.au/resources/guidance-assessing-impacts/regulatory-burden-measurement-framework</w:t>
            </w:r>
          </w:p>
        </w:tc>
      </w:tr>
      <w:tr w:rsidR="00B40FDE" w:rsidRPr="009B6BC9" w14:paraId="2EFA209A" w14:textId="77777777" w:rsidTr="00D21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tcPr>
          <w:p w14:paraId="48BF6E57" w14:textId="77777777" w:rsidR="00B40FDE" w:rsidRPr="009B6BC9" w:rsidRDefault="00B40FDE">
            <w:pPr>
              <w:rPr>
                <w:b w:val="0"/>
                <w:szCs w:val="20"/>
              </w:rPr>
            </w:pPr>
          </w:p>
        </w:tc>
        <w:tc>
          <w:tcPr>
            <w:tcW w:w="721" w:type="pct"/>
          </w:tcPr>
          <w:p w14:paraId="72F8D28C"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b/>
                <w:szCs w:val="20"/>
              </w:rPr>
            </w:pPr>
            <w:r w:rsidRPr="009B6BC9">
              <w:rPr>
                <w:rFonts w:cstheme="minorHAnsi"/>
                <w:b/>
                <w:szCs w:val="20"/>
              </w:rPr>
              <w:t>Non-work-related labour costs</w:t>
            </w:r>
          </w:p>
        </w:tc>
        <w:tc>
          <w:tcPr>
            <w:tcW w:w="625" w:type="pct"/>
          </w:tcPr>
          <w:p w14:paraId="4EB247FC"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36 per hour</w:t>
            </w:r>
          </w:p>
        </w:tc>
        <w:tc>
          <w:tcPr>
            <w:tcW w:w="2163" w:type="pct"/>
            <w:vMerge/>
          </w:tcPr>
          <w:p w14:paraId="28806398"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14" w:type="pct"/>
            <w:vMerge/>
          </w:tcPr>
          <w:p w14:paraId="607977E9"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p>
        </w:tc>
      </w:tr>
      <w:tr w:rsidR="00B40FDE" w:rsidRPr="009B6BC9" w14:paraId="4F55D433" w14:textId="77777777" w:rsidTr="00D2186D">
        <w:tc>
          <w:tcPr>
            <w:cnfStyle w:val="001000000000" w:firstRow="0" w:lastRow="0" w:firstColumn="1" w:lastColumn="0" w:oddVBand="0" w:evenVBand="0" w:oddHBand="0" w:evenHBand="0" w:firstRowFirstColumn="0" w:firstRowLastColumn="0" w:lastRowFirstColumn="0" w:lastRowLastColumn="0"/>
            <w:tcW w:w="577" w:type="pct"/>
            <w:vMerge w:val="restart"/>
          </w:tcPr>
          <w:p w14:paraId="4CC1908E" w14:textId="77777777" w:rsidR="00B40FDE" w:rsidRPr="009B6BC9" w:rsidRDefault="00B40FDE">
            <w:pPr>
              <w:rPr>
                <w:b w:val="0"/>
                <w:szCs w:val="20"/>
              </w:rPr>
            </w:pPr>
            <w:r w:rsidRPr="009B6BC9">
              <w:rPr>
                <w:szCs w:val="20"/>
              </w:rPr>
              <w:t>Pet health benefits</w:t>
            </w:r>
          </w:p>
          <w:p w14:paraId="38D384E8" w14:textId="77777777" w:rsidR="00B40FDE" w:rsidRPr="009B6BC9" w:rsidRDefault="00B40FDE">
            <w:pPr>
              <w:rPr>
                <w:b w:val="0"/>
                <w:szCs w:val="20"/>
              </w:rPr>
            </w:pPr>
            <w:r w:rsidRPr="009B6BC9">
              <w:rPr>
                <w:szCs w:val="20"/>
              </w:rPr>
              <w:t>Pet health benefits</w:t>
            </w:r>
          </w:p>
        </w:tc>
        <w:tc>
          <w:tcPr>
            <w:tcW w:w="721" w:type="pct"/>
          </w:tcPr>
          <w:p w14:paraId="259E92A6"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b/>
                <w:bCs/>
                <w:szCs w:val="20"/>
              </w:rPr>
            </w:pPr>
            <w:r w:rsidRPr="009B6BC9">
              <w:rPr>
                <w:b/>
                <w:bCs/>
                <w:szCs w:val="20"/>
              </w:rPr>
              <w:t>Avoided morbidity bills (202</w:t>
            </w:r>
            <w:r>
              <w:rPr>
                <w:b/>
                <w:bCs/>
                <w:szCs w:val="20"/>
              </w:rPr>
              <w:t>2</w:t>
            </w:r>
            <w:r w:rsidRPr="009B6BC9">
              <w:rPr>
                <w:b/>
                <w:bCs/>
                <w:szCs w:val="20"/>
              </w:rPr>
              <w:t xml:space="preserve"> $)</w:t>
            </w:r>
          </w:p>
        </w:tc>
        <w:tc>
          <w:tcPr>
            <w:tcW w:w="625" w:type="pct"/>
          </w:tcPr>
          <w:p w14:paraId="4F6CA007" w14:textId="77777777" w:rsidR="00B40FDE"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1,400 per ill pet</w:t>
            </w:r>
          </w:p>
          <w:p w14:paraId="15440F74"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2163" w:type="pct"/>
          </w:tcPr>
          <w:p w14:paraId="6F117F9F"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 xml:space="preserve">The average cost of treating gastroenteritis </w:t>
            </w:r>
          </w:p>
        </w:tc>
        <w:tc>
          <w:tcPr>
            <w:tcW w:w="914" w:type="pct"/>
          </w:tcPr>
          <w:p w14:paraId="0D59F698" w14:textId="07CE39C6"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 xml:space="preserve">Pet insurance claim values reported by the </w:t>
            </w:r>
            <w:hyperlink r:id="rId50" w:history="1">
              <w:r w:rsidRPr="009B6BC9">
                <w:rPr>
                  <w:rStyle w:val="Hyperlink"/>
                  <w:rFonts w:cstheme="minorHAnsi"/>
                  <w:szCs w:val="20"/>
                </w:rPr>
                <w:t>RSPCA</w:t>
              </w:r>
            </w:hyperlink>
          </w:p>
        </w:tc>
      </w:tr>
      <w:tr w:rsidR="00B40FDE" w:rsidRPr="009B6BC9" w14:paraId="5B6A3056" w14:textId="77777777" w:rsidTr="00D21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tcPr>
          <w:p w14:paraId="2ABA7E19" w14:textId="77777777" w:rsidR="00B40FDE" w:rsidRPr="009B6BC9" w:rsidRDefault="00B40FDE">
            <w:pPr>
              <w:rPr>
                <w:b w:val="0"/>
                <w:szCs w:val="20"/>
              </w:rPr>
            </w:pPr>
          </w:p>
        </w:tc>
        <w:tc>
          <w:tcPr>
            <w:tcW w:w="721" w:type="pct"/>
          </w:tcPr>
          <w:p w14:paraId="4F844931"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b/>
                <w:bCs/>
                <w:szCs w:val="20"/>
              </w:rPr>
            </w:pPr>
            <w:r w:rsidRPr="009B6BC9">
              <w:rPr>
                <w:b/>
                <w:bCs/>
                <w:szCs w:val="20"/>
              </w:rPr>
              <w:t>Avoided mortality death (202</w:t>
            </w:r>
            <w:r>
              <w:rPr>
                <w:b/>
                <w:bCs/>
                <w:szCs w:val="20"/>
              </w:rPr>
              <w:t>2</w:t>
            </w:r>
            <w:r w:rsidRPr="009B6BC9">
              <w:rPr>
                <w:b/>
                <w:bCs/>
                <w:szCs w:val="20"/>
              </w:rPr>
              <w:t xml:space="preserve"> $)</w:t>
            </w:r>
          </w:p>
        </w:tc>
        <w:tc>
          <w:tcPr>
            <w:tcW w:w="625" w:type="pct"/>
          </w:tcPr>
          <w:p w14:paraId="20F8BAEA"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w:t>
            </w:r>
            <w:r>
              <w:rPr>
                <w:rFonts w:cstheme="minorHAnsi"/>
                <w:szCs w:val="20"/>
              </w:rPr>
              <w:t>16</w:t>
            </w:r>
            <w:r w:rsidRPr="009B6BC9">
              <w:rPr>
                <w:rFonts w:cstheme="minorHAnsi"/>
                <w:szCs w:val="20"/>
              </w:rPr>
              <w:t>,000 per death</w:t>
            </w:r>
          </w:p>
          <w:p w14:paraId="01275BE2"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25,000 per death of a working dog</w:t>
            </w:r>
          </w:p>
        </w:tc>
        <w:tc>
          <w:tcPr>
            <w:tcW w:w="2163" w:type="pct"/>
          </w:tcPr>
          <w:p w14:paraId="5DFC9B68" w14:textId="77777777" w:rsidR="00B40FDE"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 xml:space="preserve">The value of a statistical dog life (VSDL) is estimated to be $16,000 for a dog (excludes working dogs). </w:t>
            </w:r>
          </w:p>
          <w:p w14:paraId="3EE2C85D"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14" w:type="pct"/>
          </w:tcPr>
          <w:p w14:paraId="1D2D6616" w14:textId="29B20171"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Style w:val="Hyperlink"/>
                <w:rFonts w:cstheme="minorHAnsi"/>
                <w:szCs w:val="20"/>
              </w:rPr>
            </w:pPr>
            <w:hyperlink r:id="rId51" w:history="1">
              <w:r w:rsidRPr="009B6BC9">
                <w:rPr>
                  <w:rStyle w:val="Hyperlink"/>
                  <w:rFonts w:cstheme="minorHAnsi"/>
                  <w:szCs w:val="20"/>
                </w:rPr>
                <w:t>Carlson, D., Haeder, S., Jenkins-Smith, H., Ripberger, J., Silva, C. and Weimer, D. (2019) “Monetizing Bowser: A Contingent Valuation of the Statistical Value of Dog Life,” Journal of Benefit-Cost Analysis. Cambridge University Press, 11(1), pp. 131–149. Doi: 10.1017/bca.2019.33.</w:t>
              </w:r>
            </w:hyperlink>
          </w:p>
          <w:p w14:paraId="71B22CB6"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lastRenderedPageBreak/>
              <w:t>Arnott, E. &amp; Early, Jonathan &amp; Wade, Claire &amp; McGreevy, Paul. (2014). Estimating the economic value of Australian stock herding dogs. Animal Welfare. 23. 10.7120/09627286.23.2.189.</w:t>
            </w:r>
          </w:p>
        </w:tc>
      </w:tr>
      <w:tr w:rsidR="00B40FDE" w:rsidRPr="009B6BC9" w14:paraId="20A2402B" w14:textId="77777777" w:rsidTr="00D2186D">
        <w:tc>
          <w:tcPr>
            <w:cnfStyle w:val="001000000000" w:firstRow="0" w:lastRow="0" w:firstColumn="1" w:lastColumn="0" w:oddVBand="0" w:evenVBand="0" w:oddHBand="0" w:evenHBand="0" w:firstRowFirstColumn="0" w:firstRowLastColumn="0" w:lastRowFirstColumn="0" w:lastRowLastColumn="0"/>
            <w:tcW w:w="577" w:type="pct"/>
            <w:vMerge/>
          </w:tcPr>
          <w:p w14:paraId="13CD3494" w14:textId="77777777" w:rsidR="00B40FDE" w:rsidRPr="009B6BC9" w:rsidRDefault="00B40FDE">
            <w:pPr>
              <w:rPr>
                <w:b w:val="0"/>
                <w:szCs w:val="20"/>
              </w:rPr>
            </w:pPr>
          </w:p>
        </w:tc>
        <w:tc>
          <w:tcPr>
            <w:tcW w:w="721" w:type="pct"/>
          </w:tcPr>
          <w:p w14:paraId="4266C35E"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b/>
                <w:bCs/>
                <w:szCs w:val="20"/>
              </w:rPr>
            </w:pPr>
            <w:r w:rsidRPr="009B6BC9">
              <w:rPr>
                <w:b/>
                <w:bCs/>
                <w:szCs w:val="20"/>
              </w:rPr>
              <w:t>Median pet age when an incident occurs</w:t>
            </w:r>
          </w:p>
        </w:tc>
        <w:tc>
          <w:tcPr>
            <w:tcW w:w="625" w:type="pct"/>
          </w:tcPr>
          <w:p w14:paraId="7B61D06D"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5 years</w:t>
            </w:r>
          </w:p>
        </w:tc>
        <w:tc>
          <w:tcPr>
            <w:tcW w:w="2163" w:type="pct"/>
          </w:tcPr>
          <w:p w14:paraId="7285D949"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t xml:space="preserve">The median pet age for a dog is about 10 years. We have assumed a pet food incident will occur in year 5. </w:t>
            </w:r>
          </w:p>
        </w:tc>
        <w:tc>
          <w:tcPr>
            <w:tcW w:w="914" w:type="pct"/>
          </w:tcPr>
          <w:p w14:paraId="13EDB0BF" w14:textId="42E09F29"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pPr>
            <w:r w:rsidRPr="009B6BC9">
              <w:rPr>
                <w:rFonts w:cstheme="minorHAnsi"/>
                <w:szCs w:val="20"/>
              </w:rPr>
              <w:t xml:space="preserve">Teng, K.Ty., Brodbelt, D.C., Pegram, C. et al. Life tables of annual life expectancy and mortality for companion dogs in the United Kingdom. Sci Rep 12, 6415 (2022). </w:t>
            </w:r>
            <w:hyperlink r:id="rId52" w:anchor="citeas" w:history="1">
              <w:r w:rsidRPr="009B6BC9">
                <w:rPr>
                  <w:rStyle w:val="Hyperlink"/>
                  <w:rFonts w:cstheme="minorHAnsi"/>
                  <w:szCs w:val="20"/>
                </w:rPr>
                <w:t>https://www.nature.com/articles/s41598-022-10341-6#citeas</w:t>
              </w:r>
            </w:hyperlink>
          </w:p>
        </w:tc>
      </w:tr>
      <w:tr w:rsidR="00B40FDE" w:rsidRPr="009B6BC9" w14:paraId="3BE51A45" w14:textId="77777777" w:rsidTr="00D218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tcPr>
          <w:p w14:paraId="0B846E9E" w14:textId="77777777" w:rsidR="00B40FDE" w:rsidRPr="009B6BC9" w:rsidRDefault="00B40FDE">
            <w:pPr>
              <w:rPr>
                <w:b w:val="0"/>
                <w:szCs w:val="20"/>
              </w:rPr>
            </w:pPr>
            <w:r w:rsidRPr="009B6BC9">
              <w:rPr>
                <w:szCs w:val="20"/>
              </w:rPr>
              <w:t>Travel costs</w:t>
            </w:r>
          </w:p>
        </w:tc>
        <w:tc>
          <w:tcPr>
            <w:tcW w:w="721" w:type="pct"/>
          </w:tcPr>
          <w:p w14:paraId="72945154"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b/>
                <w:bCs/>
                <w:szCs w:val="20"/>
              </w:rPr>
            </w:pPr>
            <w:r w:rsidRPr="009B6BC9">
              <w:rPr>
                <w:b/>
                <w:bCs/>
                <w:szCs w:val="20"/>
              </w:rPr>
              <w:t>The time associated with travel to a veterinarian</w:t>
            </w:r>
          </w:p>
        </w:tc>
        <w:tc>
          <w:tcPr>
            <w:tcW w:w="625" w:type="pct"/>
          </w:tcPr>
          <w:p w14:paraId="3F00EA9E"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36/hr</w:t>
            </w:r>
          </w:p>
        </w:tc>
        <w:tc>
          <w:tcPr>
            <w:tcW w:w="2163" w:type="pct"/>
          </w:tcPr>
          <w:p w14:paraId="213586D8"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The default labour rates for leisure time</w:t>
            </w:r>
          </w:p>
        </w:tc>
        <w:tc>
          <w:tcPr>
            <w:tcW w:w="914" w:type="pct"/>
          </w:tcPr>
          <w:p w14:paraId="1D82BEF9"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 xml:space="preserve">OIA Regulatory Burden Measurement Framework Guidance Note </w:t>
            </w:r>
            <w:r w:rsidRPr="009B6BC9">
              <w:t>https://oia.pmc.gov.au/resources/guidance-assessing-impacts/regulatory-burden-measurement-framework</w:t>
            </w:r>
          </w:p>
        </w:tc>
      </w:tr>
      <w:tr w:rsidR="00B40FDE" w:rsidRPr="009B6BC9" w14:paraId="25E7BE07" w14:textId="77777777" w:rsidTr="00D2186D">
        <w:tc>
          <w:tcPr>
            <w:cnfStyle w:val="001000000000" w:firstRow="0" w:lastRow="0" w:firstColumn="1" w:lastColumn="0" w:oddVBand="0" w:evenVBand="0" w:oddHBand="0" w:evenHBand="0" w:firstRowFirstColumn="0" w:firstRowLastColumn="0" w:lastRowFirstColumn="0" w:lastRowLastColumn="0"/>
            <w:tcW w:w="577" w:type="pct"/>
          </w:tcPr>
          <w:p w14:paraId="5F2D8B4D" w14:textId="77777777" w:rsidR="00B40FDE" w:rsidRPr="009B6BC9" w:rsidRDefault="00B40FDE">
            <w:pPr>
              <w:rPr>
                <w:b w:val="0"/>
                <w:szCs w:val="20"/>
              </w:rPr>
            </w:pPr>
            <w:r w:rsidRPr="009B6BC9">
              <w:rPr>
                <w:szCs w:val="20"/>
              </w:rPr>
              <w:t>Government Costs (FTE)</w:t>
            </w:r>
          </w:p>
        </w:tc>
        <w:tc>
          <w:tcPr>
            <w:tcW w:w="3509" w:type="pct"/>
            <w:gridSpan w:val="3"/>
          </w:tcPr>
          <w:tbl>
            <w:tblPr>
              <w:tblStyle w:val="TableGrid"/>
              <w:tblW w:w="5000" w:type="pct"/>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445"/>
              <w:gridCol w:w="1574"/>
              <w:gridCol w:w="1185"/>
              <w:gridCol w:w="1185"/>
              <w:gridCol w:w="1185"/>
              <w:gridCol w:w="1185"/>
              <w:gridCol w:w="1185"/>
              <w:gridCol w:w="1181"/>
            </w:tblGrid>
            <w:tr w:rsidR="00B40FDE" w:rsidRPr="009B6BC9" w14:paraId="347AAEB8" w14:textId="77777777" w:rsidTr="007D218B">
              <w:trPr>
                <w:trHeight w:val="288"/>
              </w:trPr>
              <w:tc>
                <w:tcPr>
                  <w:tcW w:w="714" w:type="pct"/>
                  <w:vMerge w:val="restart"/>
                </w:tcPr>
                <w:p w14:paraId="7145F8B0"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r w:rsidRPr="009B6BC9">
                    <w:rPr>
                      <w:b/>
                      <w:szCs w:val="20"/>
                    </w:rPr>
                    <w:t>Government Costs</w:t>
                  </w:r>
                </w:p>
                <w:p w14:paraId="24627179"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p>
              </w:tc>
              <w:tc>
                <w:tcPr>
                  <w:tcW w:w="778" w:type="pct"/>
                  <w:noWrap/>
                  <w:vAlign w:val="center"/>
                  <w:hideMark/>
                </w:tcPr>
                <w:p w14:paraId="6FA7FA68"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p>
              </w:tc>
              <w:tc>
                <w:tcPr>
                  <w:tcW w:w="585" w:type="pct"/>
                  <w:noWrap/>
                  <w:vAlign w:val="center"/>
                  <w:hideMark/>
                </w:tcPr>
                <w:p w14:paraId="1A3E649D"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1</w:t>
                  </w:r>
                </w:p>
              </w:tc>
              <w:tc>
                <w:tcPr>
                  <w:tcW w:w="585" w:type="pct"/>
                  <w:noWrap/>
                  <w:vAlign w:val="center"/>
                  <w:hideMark/>
                </w:tcPr>
                <w:p w14:paraId="66A6A630"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2</w:t>
                  </w:r>
                </w:p>
              </w:tc>
              <w:tc>
                <w:tcPr>
                  <w:tcW w:w="585" w:type="pct"/>
                  <w:vAlign w:val="center"/>
                </w:tcPr>
                <w:p w14:paraId="22426066"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2A</w:t>
                  </w:r>
                </w:p>
              </w:tc>
              <w:tc>
                <w:tcPr>
                  <w:tcW w:w="585" w:type="pct"/>
                  <w:noWrap/>
                  <w:vAlign w:val="center"/>
                  <w:hideMark/>
                </w:tcPr>
                <w:p w14:paraId="6778DE2D"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3</w:t>
                  </w:r>
                </w:p>
              </w:tc>
              <w:tc>
                <w:tcPr>
                  <w:tcW w:w="585" w:type="pct"/>
                  <w:vAlign w:val="center"/>
                </w:tcPr>
                <w:p w14:paraId="22F05C3C"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3A</w:t>
                  </w:r>
                </w:p>
              </w:tc>
              <w:tc>
                <w:tcPr>
                  <w:tcW w:w="584" w:type="pct"/>
                  <w:noWrap/>
                  <w:vAlign w:val="center"/>
                  <w:hideMark/>
                </w:tcPr>
                <w:p w14:paraId="7A0F353F"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4</w:t>
                  </w:r>
                </w:p>
              </w:tc>
            </w:tr>
            <w:tr w:rsidR="00B40FDE" w:rsidRPr="009B6BC9" w14:paraId="6218CC1B" w14:textId="77777777" w:rsidTr="007D218B">
              <w:trPr>
                <w:trHeight w:val="288"/>
              </w:trPr>
              <w:tc>
                <w:tcPr>
                  <w:tcW w:w="714" w:type="pct"/>
                  <w:vMerge/>
                </w:tcPr>
                <w:p w14:paraId="618D93FF"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p>
              </w:tc>
              <w:tc>
                <w:tcPr>
                  <w:tcW w:w="778" w:type="pct"/>
                  <w:noWrap/>
                  <w:vAlign w:val="center"/>
                  <w:hideMark/>
                </w:tcPr>
                <w:p w14:paraId="0F737E99"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Administration</w:t>
                  </w:r>
                </w:p>
              </w:tc>
              <w:tc>
                <w:tcPr>
                  <w:tcW w:w="585" w:type="pct"/>
                  <w:noWrap/>
                </w:tcPr>
                <w:p w14:paraId="5CCC68B4"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p>
              </w:tc>
              <w:tc>
                <w:tcPr>
                  <w:tcW w:w="585" w:type="pct"/>
                  <w:noWrap/>
                </w:tcPr>
                <w:p w14:paraId="28D9B947" w14:textId="77777777" w:rsidR="00B40FDE" w:rsidRPr="009B6BC9" w:rsidRDefault="00B40FDE">
                  <w:pPr>
                    <w:spacing w:before="60" w:after="60" w:line="240" w:lineRule="auto"/>
                    <w:jc w:val="center"/>
                    <w:rPr>
                      <w:rFonts w:ascii="Times New Roman" w:eastAsia="Times New Roman" w:hAnsi="Times New Roman" w:cs="Times New Roman"/>
                      <w:sz w:val="20"/>
                      <w:szCs w:val="20"/>
                      <w:lang w:eastAsia="en-AU"/>
                    </w:rPr>
                  </w:pPr>
                </w:p>
              </w:tc>
              <w:tc>
                <w:tcPr>
                  <w:tcW w:w="585" w:type="pct"/>
                </w:tcPr>
                <w:p w14:paraId="43A5A43F" w14:textId="77777777" w:rsidR="00B40FDE" w:rsidRPr="009B6BC9" w:rsidRDefault="00B40FDE">
                  <w:pPr>
                    <w:spacing w:before="60" w:after="60" w:line="240" w:lineRule="auto"/>
                    <w:jc w:val="center"/>
                    <w:rPr>
                      <w:rFonts w:ascii="Times New Roman" w:eastAsia="Times New Roman" w:hAnsi="Times New Roman" w:cs="Times New Roman"/>
                      <w:sz w:val="20"/>
                      <w:szCs w:val="20"/>
                      <w:lang w:eastAsia="en-AU"/>
                    </w:rPr>
                  </w:pPr>
                </w:p>
              </w:tc>
              <w:tc>
                <w:tcPr>
                  <w:tcW w:w="585" w:type="pct"/>
                  <w:noWrap/>
                </w:tcPr>
                <w:p w14:paraId="449ADB5B" w14:textId="77777777" w:rsidR="00B40FDE" w:rsidRPr="009B6BC9" w:rsidRDefault="00B40FDE">
                  <w:pPr>
                    <w:spacing w:before="60" w:after="60" w:line="240" w:lineRule="auto"/>
                    <w:jc w:val="center"/>
                    <w:rPr>
                      <w:rFonts w:ascii="Times New Roman" w:eastAsia="Times New Roman" w:hAnsi="Times New Roman" w:cs="Times New Roman"/>
                      <w:sz w:val="20"/>
                      <w:szCs w:val="20"/>
                      <w:lang w:eastAsia="en-AU"/>
                    </w:rPr>
                  </w:pPr>
                </w:p>
              </w:tc>
              <w:tc>
                <w:tcPr>
                  <w:tcW w:w="585" w:type="pct"/>
                </w:tcPr>
                <w:p w14:paraId="03DDFD11" w14:textId="77777777" w:rsidR="00B40FDE" w:rsidRPr="009B6BC9" w:rsidRDefault="00B40FDE">
                  <w:pPr>
                    <w:spacing w:before="60" w:after="60" w:line="240" w:lineRule="auto"/>
                    <w:jc w:val="center"/>
                    <w:rPr>
                      <w:rFonts w:ascii="Times New Roman" w:eastAsia="Times New Roman" w:hAnsi="Times New Roman" w:cs="Times New Roman"/>
                      <w:sz w:val="20"/>
                      <w:szCs w:val="20"/>
                      <w:lang w:eastAsia="en-AU"/>
                    </w:rPr>
                  </w:pPr>
                </w:p>
              </w:tc>
              <w:tc>
                <w:tcPr>
                  <w:tcW w:w="584" w:type="pct"/>
                  <w:noWrap/>
                </w:tcPr>
                <w:p w14:paraId="764221D4" w14:textId="77777777" w:rsidR="00B40FDE" w:rsidRPr="009B6BC9" w:rsidRDefault="00B40FDE">
                  <w:pPr>
                    <w:spacing w:before="60" w:after="60" w:line="240" w:lineRule="auto"/>
                    <w:jc w:val="center"/>
                    <w:rPr>
                      <w:rFonts w:ascii="Times New Roman" w:eastAsia="Times New Roman" w:hAnsi="Times New Roman" w:cs="Times New Roman"/>
                      <w:sz w:val="20"/>
                      <w:szCs w:val="20"/>
                      <w:lang w:eastAsia="en-AU"/>
                    </w:rPr>
                  </w:pPr>
                </w:p>
              </w:tc>
            </w:tr>
            <w:tr w:rsidR="00B40FDE" w:rsidRPr="009B6BC9" w14:paraId="1CD15929" w14:textId="77777777" w:rsidTr="007D218B">
              <w:trPr>
                <w:trHeight w:val="288"/>
              </w:trPr>
              <w:tc>
                <w:tcPr>
                  <w:tcW w:w="714" w:type="pct"/>
                  <w:vMerge/>
                </w:tcPr>
                <w:p w14:paraId="6C5B1F04" w14:textId="77777777" w:rsidR="00B40FDE" w:rsidRPr="009B6BC9" w:rsidRDefault="00B40FDE">
                  <w:pPr>
                    <w:spacing w:before="60" w:after="60" w:line="240" w:lineRule="auto"/>
                    <w:rPr>
                      <w:rFonts w:ascii="Calibri" w:eastAsia="Times New Roman" w:hAnsi="Calibri" w:cs="Calibri"/>
                      <w:color w:val="000000"/>
                      <w:sz w:val="20"/>
                      <w:szCs w:val="20"/>
                      <w:lang w:eastAsia="en-AU"/>
                    </w:rPr>
                  </w:pPr>
                </w:p>
              </w:tc>
              <w:tc>
                <w:tcPr>
                  <w:tcW w:w="778" w:type="pct"/>
                  <w:noWrap/>
                  <w:vAlign w:val="center"/>
                  <w:hideMark/>
                </w:tcPr>
                <w:p w14:paraId="7EC1DC47" w14:textId="77777777" w:rsidR="00B40FDE" w:rsidRPr="009B6BC9" w:rsidRDefault="00B40FDE">
                  <w:pPr>
                    <w:spacing w:before="60" w:after="60" w:line="240" w:lineRule="auto"/>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 xml:space="preserve"> Set-up</w:t>
                  </w:r>
                </w:p>
              </w:tc>
              <w:tc>
                <w:tcPr>
                  <w:tcW w:w="585" w:type="pct"/>
                  <w:noWrap/>
                </w:tcPr>
                <w:p w14:paraId="6E2C8B7F"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0</w:t>
                  </w:r>
                </w:p>
              </w:tc>
              <w:tc>
                <w:tcPr>
                  <w:tcW w:w="585" w:type="pct"/>
                  <w:noWrap/>
                </w:tcPr>
                <w:p w14:paraId="3DF08325"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9.8</w:t>
                  </w:r>
                </w:p>
              </w:tc>
              <w:tc>
                <w:tcPr>
                  <w:tcW w:w="585" w:type="pct"/>
                </w:tcPr>
                <w:p w14:paraId="4EE3ED98"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8</w:t>
                  </w:r>
                </w:p>
              </w:tc>
              <w:tc>
                <w:tcPr>
                  <w:tcW w:w="585" w:type="pct"/>
                  <w:noWrap/>
                </w:tcPr>
                <w:p w14:paraId="191EC12E"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9.8</w:t>
                  </w:r>
                </w:p>
              </w:tc>
              <w:tc>
                <w:tcPr>
                  <w:tcW w:w="585" w:type="pct"/>
                </w:tcPr>
                <w:p w14:paraId="4BE5B6D6"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8</w:t>
                  </w:r>
                </w:p>
              </w:tc>
              <w:tc>
                <w:tcPr>
                  <w:tcW w:w="584" w:type="pct"/>
                  <w:noWrap/>
                </w:tcPr>
                <w:p w14:paraId="46A40144"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37.8</w:t>
                  </w:r>
                </w:p>
              </w:tc>
            </w:tr>
            <w:tr w:rsidR="00B40FDE" w:rsidRPr="009B6BC9" w14:paraId="3F381045" w14:textId="77777777" w:rsidTr="007D218B">
              <w:trPr>
                <w:trHeight w:val="288"/>
              </w:trPr>
              <w:tc>
                <w:tcPr>
                  <w:tcW w:w="714" w:type="pct"/>
                  <w:vMerge/>
                </w:tcPr>
                <w:p w14:paraId="26562A00" w14:textId="77777777" w:rsidR="00B40FDE" w:rsidRPr="009B6BC9" w:rsidRDefault="00B40FDE">
                  <w:pPr>
                    <w:spacing w:before="60" w:after="60" w:line="240" w:lineRule="auto"/>
                    <w:rPr>
                      <w:rFonts w:ascii="Calibri" w:eastAsia="Times New Roman" w:hAnsi="Calibri" w:cs="Calibri"/>
                      <w:color w:val="000000"/>
                      <w:sz w:val="20"/>
                      <w:szCs w:val="20"/>
                      <w:lang w:eastAsia="en-AU"/>
                    </w:rPr>
                  </w:pPr>
                </w:p>
              </w:tc>
              <w:tc>
                <w:tcPr>
                  <w:tcW w:w="778" w:type="pct"/>
                  <w:noWrap/>
                  <w:vAlign w:val="center"/>
                  <w:hideMark/>
                </w:tcPr>
                <w:p w14:paraId="52960D01" w14:textId="77777777" w:rsidR="00B40FDE" w:rsidRPr="009B6BC9" w:rsidRDefault="00B40FDE">
                  <w:pPr>
                    <w:spacing w:before="60" w:after="60" w:line="240" w:lineRule="auto"/>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 xml:space="preserve"> Ongoing pa</w:t>
                  </w:r>
                </w:p>
              </w:tc>
              <w:tc>
                <w:tcPr>
                  <w:tcW w:w="585" w:type="pct"/>
                  <w:noWrap/>
                </w:tcPr>
                <w:p w14:paraId="617DB262"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w:t>
                  </w:r>
                </w:p>
              </w:tc>
              <w:tc>
                <w:tcPr>
                  <w:tcW w:w="585" w:type="pct"/>
                  <w:noWrap/>
                </w:tcPr>
                <w:p w14:paraId="2E313D55"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3</w:t>
                  </w:r>
                </w:p>
              </w:tc>
              <w:tc>
                <w:tcPr>
                  <w:tcW w:w="585" w:type="pct"/>
                </w:tcPr>
                <w:p w14:paraId="320AB6A7"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3</w:t>
                  </w:r>
                </w:p>
              </w:tc>
              <w:tc>
                <w:tcPr>
                  <w:tcW w:w="585" w:type="pct"/>
                  <w:noWrap/>
                </w:tcPr>
                <w:p w14:paraId="600DF72A"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9.3</w:t>
                  </w:r>
                </w:p>
              </w:tc>
              <w:tc>
                <w:tcPr>
                  <w:tcW w:w="585" w:type="pct"/>
                </w:tcPr>
                <w:p w14:paraId="12CFDF93"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9.3</w:t>
                  </w:r>
                </w:p>
              </w:tc>
              <w:tc>
                <w:tcPr>
                  <w:tcW w:w="584" w:type="pct"/>
                  <w:noWrap/>
                </w:tcPr>
                <w:p w14:paraId="4BC0D1A9"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6.5</w:t>
                  </w:r>
                </w:p>
              </w:tc>
            </w:tr>
            <w:tr w:rsidR="00B40FDE" w:rsidRPr="009B6BC9" w14:paraId="647C689D" w14:textId="77777777" w:rsidTr="007D218B">
              <w:trPr>
                <w:trHeight w:val="288"/>
              </w:trPr>
              <w:tc>
                <w:tcPr>
                  <w:tcW w:w="714" w:type="pct"/>
                  <w:vMerge/>
                </w:tcPr>
                <w:p w14:paraId="64D4F2AB"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p>
              </w:tc>
              <w:tc>
                <w:tcPr>
                  <w:tcW w:w="778" w:type="pct"/>
                  <w:noWrap/>
                  <w:vAlign w:val="center"/>
                </w:tcPr>
                <w:p w14:paraId="586E6E86"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Education and public awareness</w:t>
                  </w:r>
                </w:p>
              </w:tc>
              <w:tc>
                <w:tcPr>
                  <w:tcW w:w="585" w:type="pct"/>
                  <w:noWrap/>
                </w:tcPr>
                <w:p w14:paraId="1F92F3CE" w14:textId="77777777" w:rsidR="00B40FDE" w:rsidRPr="009B6BC9" w:rsidRDefault="00B40FDE">
                  <w:pPr>
                    <w:spacing w:before="60" w:after="60" w:line="240" w:lineRule="auto"/>
                    <w:jc w:val="center"/>
                    <w:rPr>
                      <w:sz w:val="20"/>
                      <w:szCs w:val="20"/>
                    </w:rPr>
                  </w:pPr>
                </w:p>
              </w:tc>
              <w:tc>
                <w:tcPr>
                  <w:tcW w:w="585" w:type="pct"/>
                  <w:noWrap/>
                </w:tcPr>
                <w:p w14:paraId="639FF99B" w14:textId="77777777" w:rsidR="00B40FDE" w:rsidRPr="009B6BC9" w:rsidRDefault="00B40FDE">
                  <w:pPr>
                    <w:spacing w:before="60" w:after="60" w:line="240" w:lineRule="auto"/>
                    <w:jc w:val="center"/>
                    <w:rPr>
                      <w:sz w:val="20"/>
                      <w:szCs w:val="20"/>
                    </w:rPr>
                  </w:pPr>
                </w:p>
              </w:tc>
              <w:tc>
                <w:tcPr>
                  <w:tcW w:w="585" w:type="pct"/>
                </w:tcPr>
                <w:p w14:paraId="0B378C00" w14:textId="77777777" w:rsidR="00B40FDE" w:rsidRPr="009B6BC9" w:rsidRDefault="00B40FDE">
                  <w:pPr>
                    <w:spacing w:before="60" w:after="60" w:line="240" w:lineRule="auto"/>
                    <w:jc w:val="center"/>
                    <w:rPr>
                      <w:sz w:val="20"/>
                      <w:szCs w:val="20"/>
                    </w:rPr>
                  </w:pPr>
                </w:p>
              </w:tc>
              <w:tc>
                <w:tcPr>
                  <w:tcW w:w="585" w:type="pct"/>
                  <w:noWrap/>
                </w:tcPr>
                <w:p w14:paraId="6D02838F" w14:textId="77777777" w:rsidR="00B40FDE" w:rsidRPr="009B6BC9" w:rsidRDefault="00B40FDE">
                  <w:pPr>
                    <w:spacing w:before="60" w:after="60" w:line="240" w:lineRule="auto"/>
                    <w:jc w:val="center"/>
                    <w:rPr>
                      <w:sz w:val="20"/>
                      <w:szCs w:val="20"/>
                    </w:rPr>
                  </w:pPr>
                </w:p>
              </w:tc>
              <w:tc>
                <w:tcPr>
                  <w:tcW w:w="585" w:type="pct"/>
                </w:tcPr>
                <w:p w14:paraId="147E018F" w14:textId="77777777" w:rsidR="00B40FDE" w:rsidRPr="009B6BC9" w:rsidRDefault="00B40FDE">
                  <w:pPr>
                    <w:spacing w:before="60" w:after="60" w:line="240" w:lineRule="auto"/>
                    <w:jc w:val="center"/>
                    <w:rPr>
                      <w:sz w:val="20"/>
                      <w:szCs w:val="20"/>
                    </w:rPr>
                  </w:pPr>
                </w:p>
              </w:tc>
              <w:tc>
                <w:tcPr>
                  <w:tcW w:w="584" w:type="pct"/>
                  <w:noWrap/>
                </w:tcPr>
                <w:p w14:paraId="410E811F" w14:textId="77777777" w:rsidR="00B40FDE" w:rsidRPr="009B6BC9" w:rsidRDefault="00B40FDE">
                  <w:pPr>
                    <w:spacing w:before="60" w:after="60" w:line="240" w:lineRule="auto"/>
                    <w:jc w:val="center"/>
                    <w:rPr>
                      <w:sz w:val="20"/>
                      <w:szCs w:val="20"/>
                    </w:rPr>
                  </w:pPr>
                </w:p>
              </w:tc>
            </w:tr>
            <w:tr w:rsidR="00B40FDE" w:rsidRPr="009B6BC9" w14:paraId="4C8720C4" w14:textId="77777777" w:rsidTr="007D218B">
              <w:trPr>
                <w:trHeight w:val="288"/>
              </w:trPr>
              <w:tc>
                <w:tcPr>
                  <w:tcW w:w="714" w:type="pct"/>
                  <w:vMerge/>
                </w:tcPr>
                <w:p w14:paraId="13C62D86" w14:textId="77777777" w:rsidR="00B40FDE" w:rsidRPr="009B6BC9" w:rsidRDefault="00B40FDE">
                  <w:pPr>
                    <w:spacing w:before="60" w:after="60" w:line="240" w:lineRule="auto"/>
                    <w:rPr>
                      <w:rFonts w:ascii="Calibri" w:eastAsia="Times New Roman" w:hAnsi="Calibri" w:cs="Calibri"/>
                      <w:color w:val="000000"/>
                      <w:sz w:val="20"/>
                      <w:szCs w:val="20"/>
                      <w:lang w:eastAsia="en-AU"/>
                    </w:rPr>
                  </w:pPr>
                </w:p>
              </w:tc>
              <w:tc>
                <w:tcPr>
                  <w:tcW w:w="778" w:type="pct"/>
                  <w:noWrap/>
                  <w:vAlign w:val="center"/>
                </w:tcPr>
                <w:p w14:paraId="34CD2308" w14:textId="77777777" w:rsidR="00B40FDE" w:rsidRPr="009B6BC9" w:rsidRDefault="00B40FDE">
                  <w:pPr>
                    <w:spacing w:before="60" w:after="60" w:line="240" w:lineRule="auto"/>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 xml:space="preserve"> Set-up</w:t>
                  </w:r>
                </w:p>
              </w:tc>
              <w:tc>
                <w:tcPr>
                  <w:tcW w:w="585" w:type="pct"/>
                  <w:noWrap/>
                </w:tcPr>
                <w:p w14:paraId="3CC5A9F8" w14:textId="77777777" w:rsidR="00B40FDE" w:rsidRPr="009B6BC9" w:rsidRDefault="00B40FDE">
                  <w:pPr>
                    <w:spacing w:before="60" w:after="60" w:line="240" w:lineRule="auto"/>
                    <w:jc w:val="center"/>
                    <w:rPr>
                      <w:sz w:val="20"/>
                      <w:szCs w:val="20"/>
                    </w:rPr>
                  </w:pPr>
                  <w:r w:rsidRPr="009B6BC9">
                    <w:rPr>
                      <w:sz w:val="20"/>
                      <w:szCs w:val="20"/>
                    </w:rPr>
                    <w:t>0</w:t>
                  </w:r>
                </w:p>
              </w:tc>
              <w:tc>
                <w:tcPr>
                  <w:tcW w:w="585" w:type="pct"/>
                  <w:noWrap/>
                </w:tcPr>
                <w:p w14:paraId="0616748D" w14:textId="77777777" w:rsidR="00B40FDE" w:rsidRPr="009B6BC9" w:rsidRDefault="00B40FDE">
                  <w:pPr>
                    <w:spacing w:before="60" w:after="60" w:line="240" w:lineRule="auto"/>
                    <w:jc w:val="center"/>
                    <w:rPr>
                      <w:sz w:val="20"/>
                      <w:szCs w:val="20"/>
                    </w:rPr>
                  </w:pPr>
                  <w:r w:rsidRPr="009B6BC9">
                    <w:rPr>
                      <w:sz w:val="20"/>
                      <w:szCs w:val="20"/>
                    </w:rPr>
                    <w:t>1.8</w:t>
                  </w:r>
                </w:p>
              </w:tc>
              <w:tc>
                <w:tcPr>
                  <w:tcW w:w="585" w:type="pct"/>
                </w:tcPr>
                <w:p w14:paraId="2681F674" w14:textId="77777777" w:rsidR="00B40FDE" w:rsidRPr="009B6BC9" w:rsidRDefault="00B40FDE">
                  <w:pPr>
                    <w:spacing w:before="60" w:after="60" w:line="240" w:lineRule="auto"/>
                    <w:jc w:val="center"/>
                    <w:rPr>
                      <w:sz w:val="20"/>
                      <w:szCs w:val="20"/>
                    </w:rPr>
                  </w:pPr>
                  <w:r w:rsidRPr="009B6BC9">
                    <w:rPr>
                      <w:sz w:val="20"/>
                      <w:szCs w:val="20"/>
                    </w:rPr>
                    <w:t>1.8</w:t>
                  </w:r>
                </w:p>
              </w:tc>
              <w:tc>
                <w:tcPr>
                  <w:tcW w:w="585" w:type="pct"/>
                  <w:noWrap/>
                </w:tcPr>
                <w:p w14:paraId="62D88094" w14:textId="77777777" w:rsidR="00B40FDE" w:rsidRPr="009B6BC9" w:rsidRDefault="00B40FDE">
                  <w:pPr>
                    <w:spacing w:before="60" w:after="60" w:line="240" w:lineRule="auto"/>
                    <w:jc w:val="center"/>
                    <w:rPr>
                      <w:sz w:val="20"/>
                      <w:szCs w:val="20"/>
                    </w:rPr>
                  </w:pPr>
                  <w:r w:rsidRPr="009B6BC9">
                    <w:rPr>
                      <w:sz w:val="20"/>
                      <w:szCs w:val="20"/>
                    </w:rPr>
                    <w:t>1.8</w:t>
                  </w:r>
                </w:p>
              </w:tc>
              <w:tc>
                <w:tcPr>
                  <w:tcW w:w="585" w:type="pct"/>
                </w:tcPr>
                <w:p w14:paraId="26C98FB3" w14:textId="77777777" w:rsidR="00B40FDE" w:rsidRPr="009B6BC9" w:rsidRDefault="00B40FDE">
                  <w:pPr>
                    <w:spacing w:before="60" w:after="60" w:line="240" w:lineRule="auto"/>
                    <w:jc w:val="center"/>
                    <w:rPr>
                      <w:sz w:val="20"/>
                      <w:szCs w:val="20"/>
                    </w:rPr>
                  </w:pPr>
                  <w:r w:rsidRPr="009B6BC9">
                    <w:rPr>
                      <w:sz w:val="20"/>
                      <w:szCs w:val="20"/>
                    </w:rPr>
                    <w:t>1.8</w:t>
                  </w:r>
                </w:p>
              </w:tc>
              <w:tc>
                <w:tcPr>
                  <w:tcW w:w="584" w:type="pct"/>
                  <w:noWrap/>
                </w:tcPr>
                <w:p w14:paraId="1D9A8904" w14:textId="77777777" w:rsidR="00B40FDE" w:rsidRPr="009B6BC9" w:rsidRDefault="00B40FDE">
                  <w:pPr>
                    <w:spacing w:before="60" w:after="60" w:line="240" w:lineRule="auto"/>
                    <w:jc w:val="center"/>
                    <w:rPr>
                      <w:sz w:val="20"/>
                      <w:szCs w:val="20"/>
                    </w:rPr>
                  </w:pPr>
                  <w:r w:rsidRPr="009B6BC9">
                    <w:rPr>
                      <w:sz w:val="20"/>
                      <w:szCs w:val="20"/>
                    </w:rPr>
                    <w:t>2.7</w:t>
                  </w:r>
                </w:p>
              </w:tc>
            </w:tr>
            <w:tr w:rsidR="00B40FDE" w:rsidRPr="009B6BC9" w14:paraId="6235D8EA" w14:textId="77777777" w:rsidTr="007D218B">
              <w:trPr>
                <w:trHeight w:val="288"/>
              </w:trPr>
              <w:tc>
                <w:tcPr>
                  <w:tcW w:w="714" w:type="pct"/>
                  <w:vMerge/>
                </w:tcPr>
                <w:p w14:paraId="7700CF86"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p>
              </w:tc>
              <w:tc>
                <w:tcPr>
                  <w:tcW w:w="778" w:type="pct"/>
                  <w:noWrap/>
                  <w:vAlign w:val="center"/>
                </w:tcPr>
                <w:p w14:paraId="75263D17"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Reporting and complaints handling</w:t>
                  </w:r>
                </w:p>
              </w:tc>
              <w:tc>
                <w:tcPr>
                  <w:tcW w:w="585" w:type="pct"/>
                  <w:noWrap/>
                </w:tcPr>
                <w:p w14:paraId="57028D78" w14:textId="77777777" w:rsidR="00B40FDE" w:rsidRPr="009B6BC9" w:rsidRDefault="00B40FDE">
                  <w:pPr>
                    <w:spacing w:before="60" w:after="60" w:line="240" w:lineRule="auto"/>
                    <w:jc w:val="center"/>
                    <w:rPr>
                      <w:sz w:val="20"/>
                      <w:szCs w:val="20"/>
                    </w:rPr>
                  </w:pPr>
                </w:p>
              </w:tc>
              <w:tc>
                <w:tcPr>
                  <w:tcW w:w="585" w:type="pct"/>
                  <w:noWrap/>
                </w:tcPr>
                <w:p w14:paraId="17FA2703" w14:textId="77777777" w:rsidR="00B40FDE" w:rsidRPr="009B6BC9" w:rsidRDefault="00B40FDE">
                  <w:pPr>
                    <w:spacing w:before="60" w:after="60" w:line="240" w:lineRule="auto"/>
                    <w:jc w:val="center"/>
                    <w:rPr>
                      <w:sz w:val="20"/>
                      <w:szCs w:val="20"/>
                    </w:rPr>
                  </w:pPr>
                </w:p>
              </w:tc>
              <w:tc>
                <w:tcPr>
                  <w:tcW w:w="585" w:type="pct"/>
                </w:tcPr>
                <w:p w14:paraId="72B75F93" w14:textId="77777777" w:rsidR="00B40FDE" w:rsidRPr="009B6BC9" w:rsidRDefault="00B40FDE">
                  <w:pPr>
                    <w:spacing w:before="60" w:after="60" w:line="240" w:lineRule="auto"/>
                    <w:jc w:val="center"/>
                    <w:rPr>
                      <w:sz w:val="20"/>
                      <w:szCs w:val="20"/>
                    </w:rPr>
                  </w:pPr>
                </w:p>
              </w:tc>
              <w:tc>
                <w:tcPr>
                  <w:tcW w:w="585" w:type="pct"/>
                  <w:noWrap/>
                </w:tcPr>
                <w:p w14:paraId="7FDA8129" w14:textId="77777777" w:rsidR="00B40FDE" w:rsidRPr="009B6BC9" w:rsidRDefault="00B40FDE">
                  <w:pPr>
                    <w:spacing w:before="60" w:after="60" w:line="240" w:lineRule="auto"/>
                    <w:jc w:val="center"/>
                    <w:rPr>
                      <w:sz w:val="20"/>
                      <w:szCs w:val="20"/>
                    </w:rPr>
                  </w:pPr>
                </w:p>
              </w:tc>
              <w:tc>
                <w:tcPr>
                  <w:tcW w:w="585" w:type="pct"/>
                </w:tcPr>
                <w:p w14:paraId="7C99FE59" w14:textId="77777777" w:rsidR="00B40FDE" w:rsidRPr="009B6BC9" w:rsidRDefault="00B40FDE">
                  <w:pPr>
                    <w:spacing w:before="60" w:after="60" w:line="240" w:lineRule="auto"/>
                    <w:jc w:val="center"/>
                    <w:rPr>
                      <w:sz w:val="20"/>
                      <w:szCs w:val="20"/>
                    </w:rPr>
                  </w:pPr>
                </w:p>
              </w:tc>
              <w:tc>
                <w:tcPr>
                  <w:tcW w:w="584" w:type="pct"/>
                  <w:noWrap/>
                </w:tcPr>
                <w:p w14:paraId="3ABF914C" w14:textId="77777777" w:rsidR="00B40FDE" w:rsidRPr="009B6BC9" w:rsidRDefault="00B40FDE">
                  <w:pPr>
                    <w:spacing w:before="60" w:after="60" w:line="240" w:lineRule="auto"/>
                    <w:jc w:val="center"/>
                    <w:rPr>
                      <w:sz w:val="20"/>
                      <w:szCs w:val="20"/>
                    </w:rPr>
                  </w:pPr>
                </w:p>
              </w:tc>
            </w:tr>
            <w:tr w:rsidR="00B40FDE" w:rsidRPr="009B6BC9" w14:paraId="698F1DF2" w14:textId="77777777" w:rsidTr="007D218B">
              <w:trPr>
                <w:trHeight w:val="288"/>
              </w:trPr>
              <w:tc>
                <w:tcPr>
                  <w:tcW w:w="714" w:type="pct"/>
                  <w:vMerge/>
                </w:tcPr>
                <w:p w14:paraId="46CF6DB6" w14:textId="77777777" w:rsidR="00B40FDE" w:rsidRPr="009B6BC9" w:rsidRDefault="00B40FDE">
                  <w:pPr>
                    <w:spacing w:before="60" w:after="60" w:line="240" w:lineRule="auto"/>
                    <w:rPr>
                      <w:rFonts w:ascii="Calibri" w:eastAsia="Times New Roman" w:hAnsi="Calibri" w:cs="Calibri"/>
                      <w:color w:val="000000"/>
                      <w:sz w:val="20"/>
                      <w:szCs w:val="20"/>
                      <w:lang w:eastAsia="en-AU"/>
                    </w:rPr>
                  </w:pPr>
                </w:p>
              </w:tc>
              <w:tc>
                <w:tcPr>
                  <w:tcW w:w="778" w:type="pct"/>
                  <w:noWrap/>
                  <w:vAlign w:val="center"/>
                </w:tcPr>
                <w:p w14:paraId="1EB0BDC1" w14:textId="77777777" w:rsidR="00B40FDE" w:rsidRPr="009B6BC9" w:rsidRDefault="00B40FDE">
                  <w:pPr>
                    <w:spacing w:before="60" w:after="60" w:line="240" w:lineRule="auto"/>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 xml:space="preserve"> Set-up</w:t>
                  </w:r>
                </w:p>
              </w:tc>
              <w:tc>
                <w:tcPr>
                  <w:tcW w:w="585" w:type="pct"/>
                  <w:noWrap/>
                </w:tcPr>
                <w:p w14:paraId="7D6C5865" w14:textId="77777777" w:rsidR="00B40FDE" w:rsidRPr="009B6BC9" w:rsidRDefault="00B40FDE">
                  <w:pPr>
                    <w:spacing w:before="60" w:after="60" w:line="240" w:lineRule="auto"/>
                    <w:jc w:val="center"/>
                    <w:rPr>
                      <w:sz w:val="20"/>
                      <w:szCs w:val="20"/>
                    </w:rPr>
                  </w:pPr>
                  <w:r w:rsidRPr="009B6BC9">
                    <w:rPr>
                      <w:sz w:val="20"/>
                      <w:szCs w:val="20"/>
                    </w:rPr>
                    <w:t>0</w:t>
                  </w:r>
                </w:p>
              </w:tc>
              <w:tc>
                <w:tcPr>
                  <w:tcW w:w="585" w:type="pct"/>
                  <w:noWrap/>
                </w:tcPr>
                <w:p w14:paraId="40881F3D" w14:textId="77777777" w:rsidR="00B40FDE" w:rsidRPr="009B6BC9" w:rsidRDefault="00B40FDE">
                  <w:pPr>
                    <w:spacing w:before="60" w:after="60" w:line="240" w:lineRule="auto"/>
                    <w:jc w:val="center"/>
                    <w:rPr>
                      <w:sz w:val="20"/>
                      <w:szCs w:val="20"/>
                    </w:rPr>
                  </w:pPr>
                  <w:r w:rsidRPr="009B6BC9">
                    <w:rPr>
                      <w:sz w:val="20"/>
                      <w:szCs w:val="20"/>
                    </w:rPr>
                    <w:t>0</w:t>
                  </w:r>
                </w:p>
              </w:tc>
              <w:tc>
                <w:tcPr>
                  <w:tcW w:w="585" w:type="pct"/>
                </w:tcPr>
                <w:p w14:paraId="41234D70" w14:textId="77777777" w:rsidR="00B40FDE" w:rsidRPr="009B6BC9" w:rsidRDefault="00B40FDE">
                  <w:pPr>
                    <w:spacing w:before="60" w:after="60" w:line="240" w:lineRule="auto"/>
                    <w:jc w:val="center"/>
                    <w:rPr>
                      <w:sz w:val="20"/>
                      <w:szCs w:val="20"/>
                    </w:rPr>
                  </w:pPr>
                  <w:r w:rsidRPr="009B6BC9">
                    <w:rPr>
                      <w:sz w:val="20"/>
                      <w:szCs w:val="20"/>
                    </w:rPr>
                    <w:t>0</w:t>
                  </w:r>
                </w:p>
              </w:tc>
              <w:tc>
                <w:tcPr>
                  <w:tcW w:w="585" w:type="pct"/>
                  <w:noWrap/>
                </w:tcPr>
                <w:p w14:paraId="025E9935" w14:textId="77777777" w:rsidR="00B40FDE" w:rsidRPr="009B6BC9" w:rsidRDefault="00B40FDE">
                  <w:pPr>
                    <w:spacing w:before="60" w:after="60" w:line="240" w:lineRule="auto"/>
                    <w:jc w:val="center"/>
                    <w:rPr>
                      <w:sz w:val="20"/>
                      <w:szCs w:val="20"/>
                    </w:rPr>
                  </w:pPr>
                  <w:r w:rsidRPr="009B6BC9">
                    <w:rPr>
                      <w:sz w:val="20"/>
                      <w:szCs w:val="20"/>
                    </w:rPr>
                    <w:t>2</w:t>
                  </w:r>
                </w:p>
              </w:tc>
              <w:tc>
                <w:tcPr>
                  <w:tcW w:w="585" w:type="pct"/>
                </w:tcPr>
                <w:p w14:paraId="02283FBA" w14:textId="77777777" w:rsidR="00B40FDE" w:rsidRPr="009B6BC9" w:rsidRDefault="00B40FDE">
                  <w:pPr>
                    <w:spacing w:before="60" w:after="60" w:line="240" w:lineRule="auto"/>
                    <w:jc w:val="center"/>
                    <w:rPr>
                      <w:sz w:val="20"/>
                      <w:szCs w:val="20"/>
                    </w:rPr>
                  </w:pPr>
                  <w:r w:rsidRPr="009B6BC9">
                    <w:rPr>
                      <w:sz w:val="20"/>
                      <w:szCs w:val="20"/>
                    </w:rPr>
                    <w:t>2</w:t>
                  </w:r>
                </w:p>
              </w:tc>
              <w:tc>
                <w:tcPr>
                  <w:tcW w:w="584" w:type="pct"/>
                  <w:noWrap/>
                </w:tcPr>
                <w:p w14:paraId="5D218243" w14:textId="77777777" w:rsidR="00B40FDE" w:rsidRPr="009B6BC9" w:rsidRDefault="00B40FDE">
                  <w:pPr>
                    <w:spacing w:before="60" w:after="60" w:line="240" w:lineRule="auto"/>
                    <w:jc w:val="center"/>
                    <w:rPr>
                      <w:sz w:val="20"/>
                      <w:szCs w:val="20"/>
                    </w:rPr>
                  </w:pPr>
                  <w:r w:rsidRPr="009B6BC9">
                    <w:rPr>
                      <w:sz w:val="20"/>
                      <w:szCs w:val="20"/>
                    </w:rPr>
                    <w:t>2</w:t>
                  </w:r>
                </w:p>
              </w:tc>
            </w:tr>
            <w:tr w:rsidR="00B40FDE" w:rsidRPr="009B6BC9" w14:paraId="4D6916C0" w14:textId="77777777" w:rsidTr="007D218B">
              <w:trPr>
                <w:trHeight w:val="288"/>
              </w:trPr>
              <w:tc>
                <w:tcPr>
                  <w:tcW w:w="714" w:type="pct"/>
                  <w:vMerge/>
                </w:tcPr>
                <w:p w14:paraId="327CCEC4" w14:textId="77777777" w:rsidR="00B40FDE" w:rsidRPr="009B6BC9" w:rsidRDefault="00B40FDE">
                  <w:pPr>
                    <w:spacing w:before="60" w:after="60" w:line="240" w:lineRule="auto"/>
                    <w:rPr>
                      <w:rFonts w:ascii="Calibri" w:eastAsia="Times New Roman" w:hAnsi="Calibri" w:cs="Calibri"/>
                      <w:color w:val="000000"/>
                      <w:sz w:val="20"/>
                      <w:szCs w:val="20"/>
                      <w:lang w:eastAsia="en-AU"/>
                    </w:rPr>
                  </w:pPr>
                </w:p>
              </w:tc>
              <w:tc>
                <w:tcPr>
                  <w:tcW w:w="778" w:type="pct"/>
                  <w:noWrap/>
                  <w:vAlign w:val="center"/>
                </w:tcPr>
                <w:p w14:paraId="791506B9" w14:textId="77777777" w:rsidR="00B40FDE" w:rsidRPr="009B6BC9" w:rsidRDefault="00B40FDE">
                  <w:pPr>
                    <w:spacing w:before="60" w:after="60" w:line="240" w:lineRule="auto"/>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 xml:space="preserve"> Ongoing pa</w:t>
                  </w:r>
                </w:p>
              </w:tc>
              <w:tc>
                <w:tcPr>
                  <w:tcW w:w="585" w:type="pct"/>
                  <w:noWrap/>
                </w:tcPr>
                <w:p w14:paraId="36AFD906" w14:textId="77777777" w:rsidR="00B40FDE" w:rsidRPr="009B6BC9" w:rsidRDefault="00B40FDE">
                  <w:pPr>
                    <w:spacing w:before="60" w:after="60" w:line="240" w:lineRule="auto"/>
                    <w:jc w:val="center"/>
                    <w:rPr>
                      <w:sz w:val="20"/>
                      <w:szCs w:val="20"/>
                    </w:rPr>
                  </w:pPr>
                  <w:r w:rsidRPr="009B6BC9">
                    <w:rPr>
                      <w:sz w:val="20"/>
                      <w:szCs w:val="20"/>
                    </w:rPr>
                    <w:t>0</w:t>
                  </w:r>
                </w:p>
              </w:tc>
              <w:tc>
                <w:tcPr>
                  <w:tcW w:w="585" w:type="pct"/>
                  <w:noWrap/>
                </w:tcPr>
                <w:p w14:paraId="132591BA" w14:textId="77777777" w:rsidR="00B40FDE" w:rsidRPr="009B6BC9" w:rsidRDefault="00B40FDE">
                  <w:pPr>
                    <w:spacing w:before="60" w:after="60" w:line="240" w:lineRule="auto"/>
                    <w:jc w:val="center"/>
                    <w:rPr>
                      <w:sz w:val="20"/>
                      <w:szCs w:val="20"/>
                    </w:rPr>
                  </w:pPr>
                  <w:r w:rsidRPr="009B6BC9">
                    <w:rPr>
                      <w:sz w:val="20"/>
                      <w:szCs w:val="20"/>
                    </w:rPr>
                    <w:t>0</w:t>
                  </w:r>
                </w:p>
              </w:tc>
              <w:tc>
                <w:tcPr>
                  <w:tcW w:w="585" w:type="pct"/>
                </w:tcPr>
                <w:p w14:paraId="2354382E" w14:textId="77777777" w:rsidR="00B40FDE" w:rsidRPr="009B6BC9" w:rsidRDefault="00B40FDE">
                  <w:pPr>
                    <w:spacing w:before="60" w:after="60" w:line="240" w:lineRule="auto"/>
                    <w:jc w:val="center"/>
                    <w:rPr>
                      <w:sz w:val="20"/>
                      <w:szCs w:val="20"/>
                    </w:rPr>
                  </w:pPr>
                  <w:r w:rsidRPr="009B6BC9">
                    <w:rPr>
                      <w:sz w:val="20"/>
                      <w:szCs w:val="20"/>
                    </w:rPr>
                    <w:t>0</w:t>
                  </w:r>
                </w:p>
              </w:tc>
              <w:tc>
                <w:tcPr>
                  <w:tcW w:w="585" w:type="pct"/>
                  <w:noWrap/>
                </w:tcPr>
                <w:p w14:paraId="70FC0B9C" w14:textId="77777777" w:rsidR="00B40FDE" w:rsidRPr="009B6BC9" w:rsidRDefault="00B40FDE">
                  <w:pPr>
                    <w:spacing w:before="60" w:after="60" w:line="240" w:lineRule="auto"/>
                    <w:jc w:val="center"/>
                    <w:rPr>
                      <w:sz w:val="20"/>
                      <w:szCs w:val="20"/>
                    </w:rPr>
                  </w:pPr>
                  <w:r>
                    <w:rPr>
                      <w:sz w:val="20"/>
                      <w:szCs w:val="20"/>
                    </w:rPr>
                    <w:t>4</w:t>
                  </w:r>
                </w:p>
              </w:tc>
              <w:tc>
                <w:tcPr>
                  <w:tcW w:w="585" w:type="pct"/>
                </w:tcPr>
                <w:p w14:paraId="105643C8" w14:textId="77777777" w:rsidR="00B40FDE" w:rsidRPr="009B6BC9" w:rsidRDefault="00B40FDE">
                  <w:pPr>
                    <w:spacing w:before="60" w:after="60" w:line="240" w:lineRule="auto"/>
                    <w:jc w:val="center"/>
                    <w:rPr>
                      <w:sz w:val="20"/>
                      <w:szCs w:val="20"/>
                    </w:rPr>
                  </w:pPr>
                  <w:r>
                    <w:rPr>
                      <w:sz w:val="20"/>
                      <w:szCs w:val="20"/>
                    </w:rPr>
                    <w:t>4</w:t>
                  </w:r>
                </w:p>
              </w:tc>
              <w:tc>
                <w:tcPr>
                  <w:tcW w:w="584" w:type="pct"/>
                  <w:noWrap/>
                </w:tcPr>
                <w:p w14:paraId="5872F68B" w14:textId="77777777" w:rsidR="00B40FDE" w:rsidRPr="009B6BC9" w:rsidRDefault="00B40FDE">
                  <w:pPr>
                    <w:spacing w:before="60" w:after="60" w:line="240" w:lineRule="auto"/>
                    <w:jc w:val="center"/>
                    <w:rPr>
                      <w:sz w:val="20"/>
                      <w:szCs w:val="20"/>
                    </w:rPr>
                  </w:pPr>
                  <w:r>
                    <w:rPr>
                      <w:sz w:val="20"/>
                      <w:szCs w:val="20"/>
                    </w:rPr>
                    <w:t>4</w:t>
                  </w:r>
                </w:p>
              </w:tc>
            </w:tr>
            <w:tr w:rsidR="00B40FDE" w:rsidRPr="009B6BC9" w14:paraId="0F455411" w14:textId="77777777" w:rsidTr="007D218B">
              <w:trPr>
                <w:trHeight w:val="288"/>
              </w:trPr>
              <w:tc>
                <w:tcPr>
                  <w:tcW w:w="714" w:type="pct"/>
                  <w:vMerge w:val="restart"/>
                </w:tcPr>
                <w:p w14:paraId="539A9EF0"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Total FTE</w:t>
                  </w:r>
                </w:p>
              </w:tc>
              <w:tc>
                <w:tcPr>
                  <w:tcW w:w="778" w:type="pct"/>
                  <w:noWrap/>
                  <w:vAlign w:val="center"/>
                </w:tcPr>
                <w:p w14:paraId="6DD03932"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Set-up</w:t>
                  </w:r>
                </w:p>
              </w:tc>
              <w:tc>
                <w:tcPr>
                  <w:tcW w:w="585" w:type="pct"/>
                  <w:noWrap/>
                </w:tcPr>
                <w:p w14:paraId="682F3576" w14:textId="77777777" w:rsidR="00B40FDE" w:rsidRPr="009B6BC9" w:rsidRDefault="00B40FDE">
                  <w:pPr>
                    <w:spacing w:before="60" w:after="60" w:line="240" w:lineRule="auto"/>
                    <w:jc w:val="center"/>
                    <w:rPr>
                      <w:b/>
                      <w:bCs/>
                      <w:sz w:val="20"/>
                      <w:szCs w:val="20"/>
                    </w:rPr>
                  </w:pPr>
                  <w:r w:rsidRPr="009B6BC9">
                    <w:rPr>
                      <w:b/>
                      <w:bCs/>
                      <w:sz w:val="20"/>
                      <w:szCs w:val="20"/>
                    </w:rPr>
                    <w:t>0</w:t>
                  </w:r>
                </w:p>
              </w:tc>
              <w:tc>
                <w:tcPr>
                  <w:tcW w:w="585" w:type="pct"/>
                  <w:noWrap/>
                </w:tcPr>
                <w:p w14:paraId="7622EB45" w14:textId="77777777" w:rsidR="00B40FDE" w:rsidRPr="009B6BC9" w:rsidRDefault="00B40FDE">
                  <w:pPr>
                    <w:spacing w:before="60" w:after="60" w:line="240" w:lineRule="auto"/>
                    <w:jc w:val="center"/>
                    <w:rPr>
                      <w:b/>
                      <w:bCs/>
                      <w:sz w:val="20"/>
                      <w:szCs w:val="20"/>
                    </w:rPr>
                  </w:pPr>
                  <w:r w:rsidRPr="009B6BC9">
                    <w:rPr>
                      <w:b/>
                      <w:bCs/>
                      <w:sz w:val="20"/>
                      <w:szCs w:val="20"/>
                    </w:rPr>
                    <w:t>21.6</w:t>
                  </w:r>
                </w:p>
              </w:tc>
              <w:tc>
                <w:tcPr>
                  <w:tcW w:w="585" w:type="pct"/>
                </w:tcPr>
                <w:p w14:paraId="34A8BC7D" w14:textId="77777777" w:rsidR="00B40FDE" w:rsidRPr="009B6BC9" w:rsidRDefault="00B40FDE">
                  <w:pPr>
                    <w:spacing w:before="60" w:after="60" w:line="240" w:lineRule="auto"/>
                    <w:jc w:val="center"/>
                    <w:rPr>
                      <w:b/>
                      <w:bCs/>
                      <w:sz w:val="20"/>
                      <w:szCs w:val="20"/>
                    </w:rPr>
                  </w:pPr>
                  <w:r w:rsidRPr="009B6BC9">
                    <w:rPr>
                      <w:b/>
                      <w:bCs/>
                      <w:sz w:val="20"/>
                      <w:szCs w:val="20"/>
                    </w:rPr>
                    <w:t>19.8</w:t>
                  </w:r>
                </w:p>
              </w:tc>
              <w:tc>
                <w:tcPr>
                  <w:tcW w:w="585" w:type="pct"/>
                  <w:noWrap/>
                </w:tcPr>
                <w:p w14:paraId="4853DC27" w14:textId="77777777" w:rsidR="00B40FDE" w:rsidRPr="009B6BC9" w:rsidRDefault="00B40FDE">
                  <w:pPr>
                    <w:spacing w:before="60" w:after="60" w:line="240" w:lineRule="auto"/>
                    <w:jc w:val="center"/>
                    <w:rPr>
                      <w:b/>
                      <w:bCs/>
                      <w:sz w:val="20"/>
                      <w:szCs w:val="20"/>
                    </w:rPr>
                  </w:pPr>
                  <w:r w:rsidRPr="009B6BC9">
                    <w:rPr>
                      <w:b/>
                      <w:bCs/>
                      <w:sz w:val="20"/>
                      <w:szCs w:val="20"/>
                    </w:rPr>
                    <w:t>23.6</w:t>
                  </w:r>
                </w:p>
              </w:tc>
              <w:tc>
                <w:tcPr>
                  <w:tcW w:w="585" w:type="pct"/>
                </w:tcPr>
                <w:p w14:paraId="5431AEB7" w14:textId="77777777" w:rsidR="00B40FDE" w:rsidRPr="009B6BC9" w:rsidRDefault="00B40FDE">
                  <w:pPr>
                    <w:spacing w:before="60" w:after="60" w:line="240" w:lineRule="auto"/>
                    <w:jc w:val="center"/>
                    <w:rPr>
                      <w:b/>
                      <w:bCs/>
                      <w:sz w:val="20"/>
                      <w:szCs w:val="20"/>
                    </w:rPr>
                  </w:pPr>
                  <w:r w:rsidRPr="009B6BC9">
                    <w:rPr>
                      <w:b/>
                      <w:bCs/>
                      <w:sz w:val="20"/>
                      <w:szCs w:val="20"/>
                    </w:rPr>
                    <w:t>21.8</w:t>
                  </w:r>
                </w:p>
              </w:tc>
              <w:tc>
                <w:tcPr>
                  <w:tcW w:w="584" w:type="pct"/>
                  <w:noWrap/>
                </w:tcPr>
                <w:p w14:paraId="11088790" w14:textId="77777777" w:rsidR="00B40FDE" w:rsidRPr="009B6BC9" w:rsidRDefault="00B40FDE">
                  <w:pPr>
                    <w:spacing w:before="60" w:after="60" w:line="240" w:lineRule="auto"/>
                    <w:jc w:val="center"/>
                    <w:rPr>
                      <w:b/>
                      <w:bCs/>
                      <w:sz w:val="20"/>
                      <w:szCs w:val="20"/>
                    </w:rPr>
                  </w:pPr>
                  <w:r w:rsidRPr="009B6BC9">
                    <w:rPr>
                      <w:b/>
                      <w:bCs/>
                      <w:sz w:val="20"/>
                      <w:szCs w:val="20"/>
                    </w:rPr>
                    <w:t>42.5</w:t>
                  </w:r>
                </w:p>
              </w:tc>
            </w:tr>
            <w:tr w:rsidR="00B40FDE" w:rsidRPr="009B6BC9" w14:paraId="440FC5B3" w14:textId="77777777" w:rsidTr="007D218B">
              <w:trPr>
                <w:trHeight w:val="288"/>
              </w:trPr>
              <w:tc>
                <w:tcPr>
                  <w:tcW w:w="714" w:type="pct"/>
                  <w:vMerge/>
                </w:tcPr>
                <w:p w14:paraId="71B6BEDA"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p>
              </w:tc>
              <w:tc>
                <w:tcPr>
                  <w:tcW w:w="778" w:type="pct"/>
                  <w:noWrap/>
                  <w:vAlign w:val="center"/>
                </w:tcPr>
                <w:p w14:paraId="0AC4B79F" w14:textId="77777777" w:rsidR="00B40FDE" w:rsidRPr="009B6BC9" w:rsidRDefault="00B40FDE">
                  <w:pPr>
                    <w:spacing w:before="60" w:after="60" w:line="240" w:lineRule="auto"/>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ngoing pa</w:t>
                  </w:r>
                </w:p>
              </w:tc>
              <w:tc>
                <w:tcPr>
                  <w:tcW w:w="585" w:type="pct"/>
                  <w:noWrap/>
                </w:tcPr>
                <w:p w14:paraId="37C4FD25" w14:textId="77777777" w:rsidR="00B40FDE" w:rsidRPr="009B6BC9" w:rsidRDefault="00B40FDE">
                  <w:pPr>
                    <w:spacing w:before="60" w:after="60" w:line="240" w:lineRule="auto"/>
                    <w:jc w:val="center"/>
                    <w:rPr>
                      <w:b/>
                      <w:bCs/>
                      <w:sz w:val="20"/>
                      <w:szCs w:val="20"/>
                    </w:rPr>
                  </w:pPr>
                  <w:r w:rsidRPr="009B6BC9">
                    <w:rPr>
                      <w:b/>
                      <w:bCs/>
                      <w:sz w:val="20"/>
                      <w:szCs w:val="20"/>
                    </w:rPr>
                    <w:t>1</w:t>
                  </w:r>
                </w:p>
              </w:tc>
              <w:tc>
                <w:tcPr>
                  <w:tcW w:w="585" w:type="pct"/>
                  <w:noWrap/>
                </w:tcPr>
                <w:p w14:paraId="1B3038A1" w14:textId="77777777" w:rsidR="00B40FDE" w:rsidRPr="009B6BC9" w:rsidRDefault="00B40FDE">
                  <w:pPr>
                    <w:spacing w:before="60" w:after="60" w:line="240" w:lineRule="auto"/>
                    <w:jc w:val="center"/>
                    <w:rPr>
                      <w:b/>
                      <w:bCs/>
                      <w:sz w:val="20"/>
                      <w:szCs w:val="20"/>
                    </w:rPr>
                  </w:pPr>
                  <w:r w:rsidRPr="009B6BC9">
                    <w:rPr>
                      <w:b/>
                      <w:bCs/>
                      <w:sz w:val="20"/>
                      <w:szCs w:val="20"/>
                    </w:rPr>
                    <w:t>3</w:t>
                  </w:r>
                </w:p>
              </w:tc>
              <w:tc>
                <w:tcPr>
                  <w:tcW w:w="585" w:type="pct"/>
                </w:tcPr>
                <w:p w14:paraId="23F93735" w14:textId="77777777" w:rsidR="00B40FDE" w:rsidRPr="009B6BC9" w:rsidRDefault="00B40FDE">
                  <w:pPr>
                    <w:spacing w:before="60" w:after="60" w:line="240" w:lineRule="auto"/>
                    <w:jc w:val="center"/>
                    <w:rPr>
                      <w:b/>
                      <w:bCs/>
                      <w:sz w:val="20"/>
                      <w:szCs w:val="20"/>
                    </w:rPr>
                  </w:pPr>
                  <w:r w:rsidRPr="009B6BC9">
                    <w:rPr>
                      <w:b/>
                      <w:bCs/>
                      <w:sz w:val="20"/>
                      <w:szCs w:val="20"/>
                    </w:rPr>
                    <w:t>3</w:t>
                  </w:r>
                </w:p>
              </w:tc>
              <w:tc>
                <w:tcPr>
                  <w:tcW w:w="585" w:type="pct"/>
                  <w:noWrap/>
                </w:tcPr>
                <w:p w14:paraId="2AC7A101" w14:textId="77777777" w:rsidR="00B40FDE" w:rsidRPr="009B6BC9" w:rsidRDefault="00B40FDE">
                  <w:pPr>
                    <w:spacing w:before="60" w:after="60" w:line="240" w:lineRule="auto"/>
                    <w:jc w:val="center"/>
                    <w:rPr>
                      <w:b/>
                      <w:bCs/>
                      <w:sz w:val="20"/>
                      <w:szCs w:val="20"/>
                    </w:rPr>
                  </w:pPr>
                  <w:r w:rsidRPr="009B6BC9">
                    <w:rPr>
                      <w:b/>
                      <w:bCs/>
                      <w:sz w:val="20"/>
                      <w:szCs w:val="20"/>
                    </w:rPr>
                    <w:t>1</w:t>
                  </w:r>
                  <w:r>
                    <w:rPr>
                      <w:b/>
                      <w:bCs/>
                      <w:sz w:val="20"/>
                      <w:szCs w:val="20"/>
                    </w:rPr>
                    <w:t>3</w:t>
                  </w:r>
                  <w:r w:rsidRPr="009B6BC9">
                    <w:rPr>
                      <w:b/>
                      <w:bCs/>
                      <w:sz w:val="20"/>
                      <w:szCs w:val="20"/>
                    </w:rPr>
                    <w:t>.3</w:t>
                  </w:r>
                </w:p>
              </w:tc>
              <w:tc>
                <w:tcPr>
                  <w:tcW w:w="585" w:type="pct"/>
                </w:tcPr>
                <w:p w14:paraId="47787868" w14:textId="77777777" w:rsidR="00B40FDE" w:rsidRPr="009B6BC9" w:rsidRDefault="00B40FDE">
                  <w:pPr>
                    <w:spacing w:before="60" w:after="60" w:line="240" w:lineRule="auto"/>
                    <w:jc w:val="center"/>
                    <w:rPr>
                      <w:b/>
                      <w:bCs/>
                      <w:sz w:val="20"/>
                      <w:szCs w:val="20"/>
                    </w:rPr>
                  </w:pPr>
                  <w:r w:rsidRPr="009B6BC9">
                    <w:rPr>
                      <w:b/>
                      <w:bCs/>
                      <w:sz w:val="20"/>
                      <w:szCs w:val="20"/>
                    </w:rPr>
                    <w:t>1</w:t>
                  </w:r>
                  <w:r>
                    <w:rPr>
                      <w:b/>
                      <w:bCs/>
                      <w:sz w:val="20"/>
                      <w:szCs w:val="20"/>
                    </w:rPr>
                    <w:t>3</w:t>
                  </w:r>
                  <w:r w:rsidRPr="009B6BC9">
                    <w:rPr>
                      <w:b/>
                      <w:bCs/>
                      <w:sz w:val="20"/>
                      <w:szCs w:val="20"/>
                    </w:rPr>
                    <w:t>.3</w:t>
                  </w:r>
                </w:p>
              </w:tc>
              <w:tc>
                <w:tcPr>
                  <w:tcW w:w="584" w:type="pct"/>
                  <w:noWrap/>
                </w:tcPr>
                <w:p w14:paraId="73B00DD6" w14:textId="77777777" w:rsidR="00B40FDE" w:rsidRPr="009B6BC9" w:rsidRDefault="00B40FDE">
                  <w:pPr>
                    <w:spacing w:before="60" w:after="60" w:line="240" w:lineRule="auto"/>
                    <w:jc w:val="center"/>
                    <w:rPr>
                      <w:b/>
                      <w:bCs/>
                      <w:sz w:val="20"/>
                      <w:szCs w:val="20"/>
                    </w:rPr>
                  </w:pPr>
                  <w:r>
                    <w:rPr>
                      <w:b/>
                      <w:bCs/>
                      <w:sz w:val="20"/>
                      <w:szCs w:val="20"/>
                    </w:rPr>
                    <w:t>20</w:t>
                  </w:r>
                  <w:r w:rsidRPr="009B6BC9">
                    <w:rPr>
                      <w:b/>
                      <w:bCs/>
                      <w:sz w:val="20"/>
                      <w:szCs w:val="20"/>
                    </w:rPr>
                    <w:t>.5</w:t>
                  </w:r>
                </w:p>
              </w:tc>
            </w:tr>
          </w:tbl>
          <w:p w14:paraId="2C2040B7" w14:textId="77777777" w:rsidR="00B40FDE" w:rsidRPr="009B6BC9" w:rsidRDefault="00B40FDE">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914" w:type="pct"/>
          </w:tcPr>
          <w:p w14:paraId="6C5F7A67" w14:textId="77777777" w:rsidR="00B40FDE" w:rsidRPr="009B6BC9" w:rsidRDefault="00B40FDE">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rPr>
                <w:rFonts w:cstheme="minorHAnsi"/>
                <w:szCs w:val="20"/>
              </w:rPr>
              <w:lastRenderedPageBreak/>
              <w:t>Discussions with stakeholders and jurisdictions</w:t>
            </w:r>
          </w:p>
        </w:tc>
      </w:tr>
      <w:tr w:rsidR="00B40FDE" w:rsidRPr="009B6BC9" w14:paraId="374651EE" w14:textId="77777777" w:rsidTr="00D2186D">
        <w:trPr>
          <w:cnfStyle w:val="000000100000" w:firstRow="0" w:lastRow="0" w:firstColumn="0" w:lastColumn="0" w:oddVBand="0" w:evenVBand="0" w:oddHBand="1" w:evenHBand="0" w:firstRowFirstColumn="0" w:firstRowLastColumn="0" w:lastRowFirstColumn="0" w:lastRowLastColumn="0"/>
          <w:trHeight w:val="1855"/>
        </w:trPr>
        <w:tc>
          <w:tcPr>
            <w:cnfStyle w:val="001000000000" w:firstRow="0" w:lastRow="0" w:firstColumn="1" w:lastColumn="0" w:oddVBand="0" w:evenVBand="0" w:oddHBand="0" w:evenHBand="0" w:firstRowFirstColumn="0" w:firstRowLastColumn="0" w:lastRowFirstColumn="0" w:lastRowLastColumn="0"/>
            <w:tcW w:w="577" w:type="pct"/>
            <w:vMerge w:val="restart"/>
          </w:tcPr>
          <w:p w14:paraId="4671C8B7" w14:textId="77777777" w:rsidR="00B40FDE" w:rsidRPr="009B6BC9" w:rsidRDefault="00B40FDE">
            <w:pPr>
              <w:rPr>
                <w:b w:val="0"/>
                <w:szCs w:val="20"/>
              </w:rPr>
            </w:pPr>
            <w:r w:rsidRPr="009B6BC9">
              <w:rPr>
                <w:szCs w:val="20"/>
              </w:rPr>
              <w:t>Industry Costs (FTE)</w:t>
            </w:r>
          </w:p>
        </w:tc>
        <w:tc>
          <w:tcPr>
            <w:tcW w:w="3509" w:type="pct"/>
            <w:gridSpan w:val="3"/>
            <w:vMerge w:val="restart"/>
          </w:tcPr>
          <w:tbl>
            <w:tblPr>
              <w:tblW w:w="10242" w:type="dxa"/>
              <w:tblBorders>
                <w:insideH w:val="single" w:sz="4" w:space="0" w:color="auto"/>
                <w:insideV w:val="single" w:sz="4" w:space="0" w:color="auto"/>
              </w:tblBorders>
              <w:tblLayout w:type="fixed"/>
              <w:tblLook w:val="04A0" w:firstRow="1" w:lastRow="0" w:firstColumn="1" w:lastColumn="0" w:noHBand="0" w:noVBand="1"/>
            </w:tblPr>
            <w:tblGrid>
              <w:gridCol w:w="1445"/>
              <w:gridCol w:w="1548"/>
              <w:gridCol w:w="1206"/>
              <w:gridCol w:w="1207"/>
              <w:gridCol w:w="1207"/>
              <w:gridCol w:w="1207"/>
              <w:gridCol w:w="1207"/>
              <w:gridCol w:w="1215"/>
            </w:tblGrid>
            <w:tr w:rsidR="00B40FDE" w:rsidRPr="009B6BC9" w14:paraId="43A2EC7B" w14:textId="77777777" w:rsidTr="007D218B">
              <w:trPr>
                <w:trHeight w:val="300"/>
              </w:trPr>
              <w:tc>
                <w:tcPr>
                  <w:tcW w:w="706" w:type="pct"/>
                  <w:vMerge w:val="restart"/>
                </w:tcPr>
                <w:p w14:paraId="162DFAD6"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Industry costs</w:t>
                  </w:r>
                </w:p>
              </w:tc>
              <w:tc>
                <w:tcPr>
                  <w:tcW w:w="756" w:type="pct"/>
                  <w:noWrap/>
                  <w:vAlign w:val="center"/>
                </w:tcPr>
                <w:p w14:paraId="7CFC9BDC"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p>
              </w:tc>
              <w:tc>
                <w:tcPr>
                  <w:tcW w:w="589" w:type="pct"/>
                  <w:vAlign w:val="center"/>
                </w:tcPr>
                <w:p w14:paraId="01F44900"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1</w:t>
                  </w:r>
                </w:p>
              </w:tc>
              <w:tc>
                <w:tcPr>
                  <w:tcW w:w="589" w:type="pct"/>
                  <w:noWrap/>
                  <w:vAlign w:val="center"/>
                  <w:hideMark/>
                </w:tcPr>
                <w:p w14:paraId="13A14511"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2</w:t>
                  </w:r>
                </w:p>
              </w:tc>
              <w:tc>
                <w:tcPr>
                  <w:tcW w:w="589" w:type="pct"/>
                </w:tcPr>
                <w:p w14:paraId="2CE35C45"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2A</w:t>
                  </w:r>
                </w:p>
              </w:tc>
              <w:tc>
                <w:tcPr>
                  <w:tcW w:w="589" w:type="pct"/>
                  <w:vAlign w:val="center"/>
                </w:tcPr>
                <w:p w14:paraId="29578B4D"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3</w:t>
                  </w:r>
                </w:p>
              </w:tc>
              <w:tc>
                <w:tcPr>
                  <w:tcW w:w="589" w:type="pct"/>
                </w:tcPr>
                <w:p w14:paraId="1E87C059"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3A</w:t>
                  </w:r>
                </w:p>
              </w:tc>
              <w:tc>
                <w:tcPr>
                  <w:tcW w:w="592" w:type="pct"/>
                  <w:vAlign w:val="center"/>
                </w:tcPr>
                <w:p w14:paraId="58EAD2B9" w14:textId="77777777" w:rsidR="00B40FDE" w:rsidRPr="009B6BC9" w:rsidRDefault="00B40FDE">
                  <w:pPr>
                    <w:spacing w:before="60" w:after="60" w:line="240" w:lineRule="auto"/>
                    <w:jc w:val="center"/>
                    <w:rPr>
                      <w:rFonts w:ascii="Calibri" w:eastAsia="Times New Roman" w:hAnsi="Calibri" w:cs="Calibri"/>
                      <w:b/>
                      <w:bCs/>
                      <w:color w:val="000000"/>
                      <w:sz w:val="20"/>
                      <w:szCs w:val="20"/>
                      <w:lang w:eastAsia="en-AU"/>
                    </w:rPr>
                  </w:pPr>
                  <w:r w:rsidRPr="009B6BC9">
                    <w:rPr>
                      <w:rFonts w:ascii="Calibri" w:eastAsia="Times New Roman" w:hAnsi="Calibri" w:cs="Calibri"/>
                      <w:b/>
                      <w:bCs/>
                      <w:color w:val="000000"/>
                      <w:sz w:val="20"/>
                      <w:szCs w:val="20"/>
                      <w:lang w:eastAsia="en-AU"/>
                    </w:rPr>
                    <w:t>Option 4</w:t>
                  </w:r>
                </w:p>
              </w:tc>
            </w:tr>
            <w:tr w:rsidR="00B40FDE" w:rsidRPr="009B6BC9" w14:paraId="3745ED79" w14:textId="77777777" w:rsidTr="007D218B">
              <w:trPr>
                <w:trHeight w:val="300"/>
              </w:trPr>
              <w:tc>
                <w:tcPr>
                  <w:tcW w:w="706" w:type="pct"/>
                  <w:vMerge/>
                </w:tcPr>
                <w:p w14:paraId="5C570C64"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p>
              </w:tc>
              <w:tc>
                <w:tcPr>
                  <w:tcW w:w="756" w:type="pct"/>
                  <w:noWrap/>
                  <w:vAlign w:val="center"/>
                </w:tcPr>
                <w:p w14:paraId="12832CC7"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 xml:space="preserve">Compliance rate </w:t>
                  </w:r>
                </w:p>
              </w:tc>
              <w:tc>
                <w:tcPr>
                  <w:tcW w:w="589" w:type="pct"/>
                </w:tcPr>
                <w:p w14:paraId="4D59769B"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1</w:t>
                  </w:r>
                  <w:r w:rsidRPr="009B6BC9">
                    <w:rPr>
                      <w:rFonts w:ascii="Calibri" w:eastAsia="Times New Roman" w:hAnsi="Calibri" w:cs="Calibri"/>
                      <w:color w:val="000000"/>
                      <w:sz w:val="20"/>
                      <w:szCs w:val="20"/>
                      <w:lang w:eastAsia="en-AU"/>
                    </w:rPr>
                    <w:t>1% (PFIAA members only)</w:t>
                  </w:r>
                </w:p>
              </w:tc>
              <w:tc>
                <w:tcPr>
                  <w:tcW w:w="589" w:type="pct"/>
                  <w:noWrap/>
                </w:tcPr>
                <w:p w14:paraId="7C27E781"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80%</w:t>
                  </w:r>
                </w:p>
              </w:tc>
              <w:tc>
                <w:tcPr>
                  <w:tcW w:w="589" w:type="pct"/>
                </w:tcPr>
                <w:p w14:paraId="21E93FD8"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1</w:t>
                  </w:r>
                  <w:r w:rsidRPr="009B6BC9">
                    <w:rPr>
                      <w:rFonts w:ascii="Calibri" w:eastAsia="Times New Roman" w:hAnsi="Calibri" w:cs="Calibri"/>
                      <w:color w:val="000000"/>
                      <w:sz w:val="20"/>
                      <w:szCs w:val="20"/>
                      <w:lang w:eastAsia="en-AU"/>
                    </w:rPr>
                    <w:t>1% (PFIAA members only)</w:t>
                  </w:r>
                </w:p>
              </w:tc>
              <w:tc>
                <w:tcPr>
                  <w:tcW w:w="589" w:type="pct"/>
                </w:tcPr>
                <w:p w14:paraId="0C42FE3D"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80%</w:t>
                  </w:r>
                </w:p>
              </w:tc>
              <w:tc>
                <w:tcPr>
                  <w:tcW w:w="589" w:type="pct"/>
                </w:tcPr>
                <w:p w14:paraId="0120298E"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Pr>
                      <w:rFonts w:ascii="Calibri" w:eastAsia="Times New Roman" w:hAnsi="Calibri" w:cs="Calibri"/>
                      <w:color w:val="000000"/>
                      <w:sz w:val="20"/>
                      <w:szCs w:val="20"/>
                      <w:lang w:eastAsia="en-AU"/>
                    </w:rPr>
                    <w:t>1</w:t>
                  </w:r>
                  <w:r w:rsidRPr="009B6BC9">
                    <w:rPr>
                      <w:rFonts w:ascii="Calibri" w:eastAsia="Times New Roman" w:hAnsi="Calibri" w:cs="Calibri"/>
                      <w:color w:val="000000"/>
                      <w:sz w:val="20"/>
                      <w:szCs w:val="20"/>
                      <w:lang w:eastAsia="en-AU"/>
                    </w:rPr>
                    <w:t>1% (PFIAA members only)</w:t>
                  </w:r>
                </w:p>
              </w:tc>
              <w:tc>
                <w:tcPr>
                  <w:tcW w:w="592" w:type="pct"/>
                </w:tcPr>
                <w:p w14:paraId="49E6D353"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97%</w:t>
                  </w:r>
                </w:p>
              </w:tc>
            </w:tr>
            <w:tr w:rsidR="00B40FDE" w:rsidRPr="009B6BC9" w14:paraId="53F09D7F" w14:textId="77777777" w:rsidTr="007D218B">
              <w:trPr>
                <w:trHeight w:val="300"/>
              </w:trPr>
              <w:tc>
                <w:tcPr>
                  <w:tcW w:w="706" w:type="pct"/>
                  <w:vMerge/>
                </w:tcPr>
                <w:p w14:paraId="10B4037E"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p>
              </w:tc>
              <w:tc>
                <w:tcPr>
                  <w:tcW w:w="756" w:type="pct"/>
                  <w:noWrap/>
                </w:tcPr>
                <w:p w14:paraId="64F6A5A7"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 xml:space="preserve"> Administration costs</w:t>
                  </w:r>
                </w:p>
              </w:tc>
              <w:tc>
                <w:tcPr>
                  <w:tcW w:w="589" w:type="pct"/>
                </w:tcPr>
                <w:p w14:paraId="653DF04D"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45,000 per year</w:t>
                  </w:r>
                </w:p>
              </w:tc>
              <w:tc>
                <w:tcPr>
                  <w:tcW w:w="589" w:type="pct"/>
                  <w:noWrap/>
                </w:tcPr>
                <w:p w14:paraId="1438A4C0" w14:textId="71DF1E20"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w:t>
                  </w:r>
                  <w:r w:rsidR="00117BDA">
                    <w:rPr>
                      <w:rFonts w:ascii="Calibri" w:eastAsia="Times New Roman" w:hAnsi="Calibri" w:cs="Calibri"/>
                      <w:color w:val="000000"/>
                      <w:sz w:val="20"/>
                      <w:szCs w:val="20"/>
                      <w:lang w:eastAsia="en-AU"/>
                    </w:rPr>
                    <w:t>802,300</w:t>
                  </w:r>
                  <w:r w:rsidR="00117BDA" w:rsidRPr="009B6BC9">
                    <w:rPr>
                      <w:rFonts w:ascii="Calibri" w:eastAsia="Times New Roman" w:hAnsi="Calibri" w:cs="Calibri"/>
                      <w:color w:val="000000"/>
                      <w:sz w:val="20"/>
                      <w:szCs w:val="20"/>
                      <w:lang w:eastAsia="en-AU"/>
                    </w:rPr>
                    <w:t xml:space="preserve"> </w:t>
                  </w:r>
                  <w:r w:rsidRPr="009B6BC9">
                    <w:rPr>
                      <w:rFonts w:ascii="Calibri" w:eastAsia="Times New Roman" w:hAnsi="Calibri" w:cs="Calibri"/>
                      <w:color w:val="000000"/>
                      <w:sz w:val="20"/>
                      <w:szCs w:val="20"/>
                      <w:lang w:eastAsia="en-AU"/>
                    </w:rPr>
                    <w:t>per year</w:t>
                  </w:r>
                </w:p>
              </w:tc>
              <w:tc>
                <w:tcPr>
                  <w:tcW w:w="589" w:type="pct"/>
                </w:tcPr>
                <w:p w14:paraId="5C150701"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45,000 per year</w:t>
                  </w:r>
                </w:p>
              </w:tc>
              <w:tc>
                <w:tcPr>
                  <w:tcW w:w="589" w:type="pct"/>
                </w:tcPr>
                <w:p w14:paraId="2DBAA67A"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w:t>
                  </w:r>
                  <w:r>
                    <w:rPr>
                      <w:rFonts w:ascii="Calibri" w:eastAsia="Times New Roman" w:hAnsi="Calibri" w:cs="Calibri"/>
                      <w:color w:val="000000"/>
                      <w:sz w:val="20"/>
                      <w:szCs w:val="20"/>
                      <w:lang w:eastAsia="en-AU"/>
                    </w:rPr>
                    <w:t>802,300</w:t>
                  </w:r>
                  <w:r w:rsidRPr="009B6BC9">
                    <w:rPr>
                      <w:rFonts w:ascii="Calibri" w:eastAsia="Times New Roman" w:hAnsi="Calibri" w:cs="Calibri"/>
                      <w:color w:val="000000"/>
                      <w:sz w:val="20"/>
                      <w:szCs w:val="20"/>
                      <w:lang w:eastAsia="en-AU"/>
                    </w:rPr>
                    <w:t xml:space="preserve"> per year</w:t>
                  </w:r>
                </w:p>
              </w:tc>
              <w:tc>
                <w:tcPr>
                  <w:tcW w:w="589" w:type="pct"/>
                </w:tcPr>
                <w:p w14:paraId="6C916C7C"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45,000 per year</w:t>
                  </w:r>
                </w:p>
              </w:tc>
              <w:tc>
                <w:tcPr>
                  <w:tcW w:w="592" w:type="pct"/>
                </w:tcPr>
                <w:p w14:paraId="21FBCCE8" w14:textId="5BE6E8E4"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w:t>
                  </w:r>
                  <w:r w:rsidR="009D189B">
                    <w:rPr>
                      <w:rFonts w:ascii="Calibri" w:eastAsia="Times New Roman" w:hAnsi="Calibri" w:cs="Calibri"/>
                      <w:color w:val="000000"/>
                      <w:sz w:val="20"/>
                      <w:szCs w:val="20"/>
                      <w:lang w:eastAsia="en-AU"/>
                    </w:rPr>
                    <w:t>963,</w:t>
                  </w:r>
                  <w:r w:rsidR="00117BDA">
                    <w:rPr>
                      <w:rFonts w:ascii="Calibri" w:eastAsia="Times New Roman" w:hAnsi="Calibri" w:cs="Calibri"/>
                      <w:color w:val="000000"/>
                      <w:sz w:val="20"/>
                      <w:szCs w:val="20"/>
                      <w:lang w:eastAsia="en-AU"/>
                    </w:rPr>
                    <w:t>545</w:t>
                  </w:r>
                  <w:r w:rsidRPr="009B6BC9">
                    <w:rPr>
                      <w:rFonts w:ascii="Calibri" w:eastAsia="Times New Roman" w:hAnsi="Calibri" w:cs="Calibri"/>
                      <w:color w:val="000000"/>
                      <w:sz w:val="20"/>
                      <w:szCs w:val="20"/>
                      <w:lang w:eastAsia="en-AU"/>
                    </w:rPr>
                    <w:t xml:space="preserve"> per year</w:t>
                  </w:r>
                </w:p>
              </w:tc>
            </w:tr>
            <w:tr w:rsidR="00B40FDE" w:rsidRPr="009B6BC9" w14:paraId="1B6657BA" w14:textId="77777777" w:rsidTr="007D218B">
              <w:trPr>
                <w:trHeight w:val="300"/>
              </w:trPr>
              <w:tc>
                <w:tcPr>
                  <w:tcW w:w="706" w:type="pct"/>
                  <w:vMerge/>
                </w:tcPr>
                <w:p w14:paraId="50D6FA56"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p>
              </w:tc>
              <w:tc>
                <w:tcPr>
                  <w:tcW w:w="756" w:type="pct"/>
                  <w:noWrap/>
                </w:tcPr>
                <w:p w14:paraId="624E8FFB"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Substantive costs (average hours/year per business)</w:t>
                  </w:r>
                </w:p>
              </w:tc>
              <w:tc>
                <w:tcPr>
                  <w:tcW w:w="589" w:type="pct"/>
                </w:tcPr>
                <w:p w14:paraId="7AF668BF"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4.2</w:t>
                  </w:r>
                </w:p>
              </w:tc>
              <w:tc>
                <w:tcPr>
                  <w:tcW w:w="589" w:type="pct"/>
                  <w:noWrap/>
                </w:tcPr>
                <w:p w14:paraId="5A1D5C0C"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6</w:t>
                  </w:r>
                </w:p>
              </w:tc>
              <w:tc>
                <w:tcPr>
                  <w:tcW w:w="589" w:type="pct"/>
                </w:tcPr>
                <w:p w14:paraId="33613185"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4.2</w:t>
                  </w:r>
                </w:p>
              </w:tc>
              <w:tc>
                <w:tcPr>
                  <w:tcW w:w="589" w:type="pct"/>
                </w:tcPr>
                <w:p w14:paraId="32B58A24"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6</w:t>
                  </w:r>
                </w:p>
              </w:tc>
              <w:tc>
                <w:tcPr>
                  <w:tcW w:w="589" w:type="pct"/>
                </w:tcPr>
                <w:p w14:paraId="79816436"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4.2</w:t>
                  </w:r>
                </w:p>
              </w:tc>
              <w:tc>
                <w:tcPr>
                  <w:tcW w:w="592" w:type="pct"/>
                </w:tcPr>
                <w:p w14:paraId="73EE635A"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19.4</w:t>
                  </w:r>
                </w:p>
              </w:tc>
            </w:tr>
            <w:tr w:rsidR="00B40FDE" w:rsidRPr="009B6BC9" w14:paraId="05AFAC6E" w14:textId="77777777" w:rsidTr="007D218B">
              <w:trPr>
                <w:trHeight w:val="300"/>
              </w:trPr>
              <w:tc>
                <w:tcPr>
                  <w:tcW w:w="706" w:type="pct"/>
                  <w:vMerge/>
                </w:tcPr>
                <w:p w14:paraId="404040EE"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p>
              </w:tc>
              <w:tc>
                <w:tcPr>
                  <w:tcW w:w="756" w:type="pct"/>
                  <w:noWrap/>
                </w:tcPr>
                <w:p w14:paraId="7C07B370" w14:textId="77777777" w:rsidR="00B40FDE" w:rsidRPr="009B6BC9" w:rsidRDefault="00B40FDE">
                  <w:pPr>
                    <w:spacing w:before="60" w:after="60" w:line="240" w:lineRule="auto"/>
                    <w:jc w:val="center"/>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Industry members and average audit costs</w:t>
                  </w:r>
                </w:p>
              </w:tc>
              <w:tc>
                <w:tcPr>
                  <w:tcW w:w="3538" w:type="pct"/>
                  <w:gridSpan w:val="6"/>
                </w:tcPr>
                <w:p w14:paraId="4E7BCCBE" w14:textId="77777777" w:rsidR="00B40FDE" w:rsidRPr="009B6BC9" w:rsidRDefault="00B40FDE">
                  <w:pPr>
                    <w:spacing w:before="60" w:after="60" w:line="240" w:lineRule="auto"/>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 xml:space="preserve">Total pet food manufacturers and importers: </w:t>
                  </w:r>
                  <w:r>
                    <w:rPr>
                      <w:rFonts w:ascii="Calibri" w:eastAsia="Times New Roman" w:hAnsi="Calibri" w:cs="Calibri"/>
                      <w:color w:val="000000"/>
                      <w:sz w:val="20"/>
                      <w:szCs w:val="20"/>
                      <w:lang w:eastAsia="en-AU"/>
                    </w:rPr>
                    <w:t>271</w:t>
                  </w:r>
                </w:p>
                <w:p w14:paraId="7E6A7501" w14:textId="77777777" w:rsidR="00B40FDE" w:rsidRPr="009B6BC9" w:rsidRDefault="00B40FDE">
                  <w:pPr>
                    <w:spacing w:before="60" w:after="60" w:line="240" w:lineRule="auto"/>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PFIAA members: 29 ($5,000 per audit)</w:t>
                  </w:r>
                </w:p>
                <w:p w14:paraId="55179B5A" w14:textId="77777777" w:rsidR="00B40FDE" w:rsidRPr="009B6BC9" w:rsidRDefault="00B40FDE">
                  <w:pPr>
                    <w:spacing w:before="60" w:after="60" w:line="240" w:lineRule="auto"/>
                    <w:rPr>
                      <w:rFonts w:ascii="Calibri" w:eastAsia="Times New Roman" w:hAnsi="Calibri" w:cs="Calibri"/>
                      <w:color w:val="000000"/>
                      <w:sz w:val="20"/>
                      <w:szCs w:val="20"/>
                      <w:lang w:eastAsia="en-AU"/>
                    </w:rPr>
                  </w:pPr>
                  <w:r w:rsidRPr="009B6BC9">
                    <w:rPr>
                      <w:rFonts w:ascii="Calibri" w:eastAsia="Times New Roman" w:hAnsi="Calibri" w:cs="Calibri"/>
                      <w:color w:val="000000"/>
                      <w:sz w:val="20"/>
                      <w:szCs w:val="20"/>
                      <w:lang w:eastAsia="en-AU"/>
                    </w:rPr>
                    <w:t xml:space="preserve">Non-PFIAA members: </w:t>
                  </w:r>
                  <w:r>
                    <w:rPr>
                      <w:rFonts w:ascii="Calibri" w:eastAsia="Times New Roman" w:hAnsi="Calibri" w:cs="Calibri"/>
                      <w:color w:val="000000"/>
                      <w:sz w:val="20"/>
                      <w:szCs w:val="20"/>
                      <w:lang w:eastAsia="en-AU"/>
                    </w:rPr>
                    <w:t>242</w:t>
                  </w:r>
                  <w:r w:rsidRPr="009B6BC9">
                    <w:rPr>
                      <w:rFonts w:ascii="Calibri" w:eastAsia="Times New Roman" w:hAnsi="Calibri" w:cs="Calibri"/>
                      <w:color w:val="000000"/>
                      <w:sz w:val="20"/>
                      <w:szCs w:val="20"/>
                      <w:lang w:eastAsia="en-AU"/>
                    </w:rPr>
                    <w:t xml:space="preserve"> ($3,500 per audit)</w:t>
                  </w:r>
                </w:p>
              </w:tc>
            </w:tr>
          </w:tbl>
          <w:p w14:paraId="3F76BE8B" w14:textId="77777777" w:rsidR="00B40FDE" w:rsidRPr="009B6BC9" w:rsidRDefault="00B40FDE">
            <w:pP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14" w:type="pct"/>
          </w:tcPr>
          <w:p w14:paraId="4978B862" w14:textId="77777777" w:rsidR="00B40FDE" w:rsidRPr="009B6BC9" w:rsidRDefault="00B40FDE">
            <w:pPr>
              <w:pStyle w:val="TableBody"/>
              <w:cnfStyle w:val="000000100000" w:firstRow="0" w:lastRow="0" w:firstColumn="0" w:lastColumn="0" w:oddVBand="0" w:evenVBand="0" w:oddHBand="1" w:evenHBand="0" w:firstRowFirstColumn="0" w:firstRowLastColumn="0" w:lastRowFirstColumn="0" w:lastRowLastColumn="0"/>
              <w:rPr>
                <w:rFonts w:cstheme="minorHAnsi"/>
                <w:szCs w:val="20"/>
              </w:rPr>
            </w:pPr>
            <w:r w:rsidRPr="009B6BC9">
              <w:rPr>
                <w:rFonts w:cstheme="minorHAnsi"/>
                <w:szCs w:val="20"/>
              </w:rPr>
              <w:t>Discussions with stakeholders and jurisdictions</w:t>
            </w:r>
          </w:p>
        </w:tc>
      </w:tr>
      <w:tr w:rsidR="00B40FDE" w:rsidRPr="009B6BC9" w14:paraId="34902DA5" w14:textId="77777777" w:rsidTr="00D2186D">
        <w:trPr>
          <w:trHeight w:val="698"/>
        </w:trPr>
        <w:tc>
          <w:tcPr>
            <w:cnfStyle w:val="001000000000" w:firstRow="0" w:lastRow="0" w:firstColumn="1" w:lastColumn="0" w:oddVBand="0" w:evenVBand="0" w:oddHBand="0" w:evenHBand="0" w:firstRowFirstColumn="0" w:firstRowLastColumn="0" w:lastRowFirstColumn="0" w:lastRowLastColumn="0"/>
            <w:tcW w:w="577" w:type="pct"/>
            <w:vMerge/>
          </w:tcPr>
          <w:p w14:paraId="1FC1F87F" w14:textId="77777777" w:rsidR="00B40FDE" w:rsidRPr="009B6BC9" w:rsidRDefault="00B40FDE">
            <w:pPr>
              <w:rPr>
                <w:b w:val="0"/>
                <w:szCs w:val="20"/>
              </w:rPr>
            </w:pPr>
          </w:p>
        </w:tc>
        <w:tc>
          <w:tcPr>
            <w:tcW w:w="3509" w:type="pct"/>
            <w:gridSpan w:val="3"/>
            <w:vMerge/>
          </w:tcPr>
          <w:p w14:paraId="6F66DC3A" w14:textId="77777777" w:rsidR="00B40FDE" w:rsidRPr="009B6BC9" w:rsidRDefault="00B40FDE">
            <w:pPr>
              <w:spacing w:before="12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0"/>
                <w:lang w:eastAsia="en-AU"/>
              </w:rPr>
            </w:pPr>
          </w:p>
        </w:tc>
        <w:tc>
          <w:tcPr>
            <w:tcW w:w="914" w:type="pct"/>
          </w:tcPr>
          <w:p w14:paraId="581B90D5" w14:textId="5C3724E5" w:rsidR="00B40FDE" w:rsidRPr="009B6BC9" w:rsidRDefault="00A42C2B">
            <w:pPr>
              <w:pStyle w:val="TableBody"/>
              <w:cnfStyle w:val="000000000000" w:firstRow="0" w:lastRow="0" w:firstColumn="0" w:lastColumn="0" w:oddVBand="0" w:evenVBand="0" w:oddHBand="0" w:evenHBand="0" w:firstRowFirstColumn="0" w:firstRowLastColumn="0" w:lastRowFirstColumn="0" w:lastRowLastColumn="0"/>
              <w:rPr>
                <w:rFonts w:cstheme="minorHAnsi"/>
                <w:szCs w:val="20"/>
              </w:rPr>
            </w:pPr>
            <w:r w:rsidRPr="009B6BC9">
              <w:t xml:space="preserve">IBIS </w:t>
            </w:r>
            <w:r>
              <w:t xml:space="preserve">World </w:t>
            </w:r>
            <w:r w:rsidRPr="009B6BC9">
              <w:t xml:space="preserve">report </w:t>
            </w:r>
            <w:r w:rsidRPr="009B6BC9">
              <w:rPr>
                <w:i/>
                <w:iCs/>
              </w:rPr>
              <w:t>Pet food production in Australia</w:t>
            </w:r>
            <w:r w:rsidRPr="009B6BC9">
              <w:t xml:space="preserve"> from 2022</w:t>
            </w:r>
            <w:r w:rsidR="00B40FDE" w:rsidRPr="009B6BC9">
              <w:rPr>
                <w:rFonts w:cstheme="minorHAnsi"/>
                <w:szCs w:val="20"/>
              </w:rPr>
              <w:t>, PFIAA website</w:t>
            </w:r>
          </w:p>
        </w:tc>
      </w:tr>
      <w:bookmarkEnd w:id="283"/>
    </w:tbl>
    <w:p w14:paraId="1A33ECDC" w14:textId="77777777" w:rsidR="00B40FDE" w:rsidRPr="009B6BC9" w:rsidRDefault="00B40FDE" w:rsidP="00B40FDE"/>
    <w:bookmarkEnd w:id="282"/>
    <w:p w14:paraId="0EADD3C8" w14:textId="77777777" w:rsidR="00B40FDE" w:rsidRDefault="00B40FDE" w:rsidP="00B40FDE">
      <w:pPr>
        <w:pStyle w:val="AppendixHeading"/>
        <w:numPr>
          <w:ilvl w:val="0"/>
          <w:numId w:val="0"/>
        </w:numPr>
        <w:ind w:left="2268" w:hanging="2268"/>
        <w:sectPr w:rsidR="00B40FDE" w:rsidSect="00B40FDE">
          <w:pgSz w:w="16838" w:h="11906" w:orient="landscape" w:code="9"/>
          <w:pgMar w:top="1418" w:right="1418" w:bottom="1418" w:left="1418" w:header="1701" w:footer="851" w:gutter="0"/>
          <w:cols w:space="708"/>
          <w:docGrid w:linePitch="360"/>
        </w:sectPr>
      </w:pPr>
    </w:p>
    <w:p w14:paraId="05E345C7" w14:textId="63B7D2B0" w:rsidR="00DB4AEE" w:rsidRDefault="00DB4AEE" w:rsidP="005C2FAF">
      <w:pPr>
        <w:pStyle w:val="AppendixHeading"/>
      </w:pPr>
      <w:bookmarkStart w:id="284" w:name="_Ref127207623"/>
      <w:bookmarkStart w:id="285" w:name="_Toc139356336"/>
      <w:r>
        <w:lastRenderedPageBreak/>
        <w:t>Assessment of long listed options</w:t>
      </w:r>
      <w:bookmarkEnd w:id="284"/>
      <w:bookmarkEnd w:id="285"/>
    </w:p>
    <w:p w14:paraId="378D7E3A" w14:textId="796BBE2A" w:rsidR="00045F54" w:rsidRDefault="00045F54" w:rsidP="00045F54">
      <w:pPr>
        <w:pStyle w:val="Caption"/>
      </w:pPr>
      <w:bookmarkStart w:id="286" w:name="_Ref127438356"/>
      <w:bookmarkStart w:id="287" w:name="_Toc139356352"/>
      <w:r>
        <w:t xml:space="preserve">Table </w:t>
      </w:r>
      <w:r w:rsidR="00EE3823">
        <w:fldChar w:fldCharType="begin"/>
      </w:r>
      <w:r w:rsidR="00EE3823">
        <w:instrText xml:space="preserve"> SEQ Table \* ARABIC </w:instrText>
      </w:r>
      <w:r w:rsidR="00EE3823">
        <w:fldChar w:fldCharType="separate"/>
      </w:r>
      <w:r w:rsidR="00F775C6">
        <w:rPr>
          <w:noProof/>
        </w:rPr>
        <w:t>16</w:t>
      </w:r>
      <w:r w:rsidR="00EE3823">
        <w:rPr>
          <w:noProof/>
        </w:rPr>
        <w:fldChar w:fldCharType="end"/>
      </w:r>
      <w:bookmarkEnd w:id="286"/>
      <w:r>
        <w:t>: Assessment of Long List of options</w:t>
      </w:r>
      <w:bookmarkEnd w:id="287"/>
    </w:p>
    <w:tbl>
      <w:tblPr>
        <w:tblStyle w:val="MJTableStyle1default"/>
        <w:tblW w:w="5000" w:type="pct"/>
        <w:tblLayout w:type="fixed"/>
        <w:tblLook w:val="04A0" w:firstRow="1" w:lastRow="0" w:firstColumn="1" w:lastColumn="0" w:noHBand="0" w:noVBand="1"/>
      </w:tblPr>
      <w:tblGrid>
        <w:gridCol w:w="654"/>
        <w:gridCol w:w="2039"/>
        <w:gridCol w:w="1843"/>
        <w:gridCol w:w="3260"/>
        <w:gridCol w:w="2694"/>
        <w:gridCol w:w="2271"/>
        <w:gridCol w:w="1241"/>
      </w:tblGrid>
      <w:tr w:rsidR="00045F54" w14:paraId="09D24AF5" w14:textId="77777777">
        <w:trPr>
          <w:cnfStyle w:val="100000000000" w:firstRow="1" w:lastRow="0" w:firstColumn="0" w:lastColumn="0" w:oddVBand="0" w:evenVBand="0" w:oddHBand="0" w:evenHBand="0" w:firstRowFirstColumn="0" w:firstRowLastColumn="0" w:lastRowFirstColumn="0" w:lastRowLastColumn="0"/>
          <w:trHeight w:val="681"/>
        </w:trPr>
        <w:tc>
          <w:tcPr>
            <w:tcW w:w="234" w:type="pct"/>
            <w:vAlign w:val="center"/>
          </w:tcPr>
          <w:p w14:paraId="4A30551B" w14:textId="77777777" w:rsidR="00045F54" w:rsidRDefault="00045F54">
            <w:pPr>
              <w:jc w:val="center"/>
              <w:rPr>
                <w:rFonts w:ascii="Calibri" w:eastAsia="Calibri" w:hAnsi="Calibri"/>
                <w:b/>
                <w:color w:val="FFFFFF"/>
                <w:kern w:val="24"/>
                <w:szCs w:val="20"/>
              </w:rPr>
            </w:pPr>
            <w:r>
              <w:rPr>
                <w:rFonts w:ascii="Calibri" w:eastAsia="Calibri" w:hAnsi="Calibri"/>
                <w:b/>
                <w:color w:val="FFFFFF"/>
                <w:kern w:val="24"/>
                <w:szCs w:val="20"/>
              </w:rPr>
              <w:t>Option</w:t>
            </w:r>
          </w:p>
        </w:tc>
        <w:tc>
          <w:tcPr>
            <w:tcW w:w="728" w:type="pct"/>
            <w:vAlign w:val="center"/>
          </w:tcPr>
          <w:p w14:paraId="3B3DC513" w14:textId="77777777" w:rsidR="00045F54" w:rsidRDefault="00045F54">
            <w:pPr>
              <w:jc w:val="center"/>
              <w:rPr>
                <w:b/>
                <w:bCs/>
              </w:rPr>
            </w:pPr>
            <w:r w:rsidRPr="00887228">
              <w:rPr>
                <w:rFonts w:ascii="Calibri" w:eastAsia="Calibri" w:hAnsi="Calibri"/>
                <w:b/>
                <w:color w:val="FFFFFF"/>
                <w:kern w:val="24"/>
                <w:szCs w:val="20"/>
              </w:rPr>
              <w:t>Regulatory type</w:t>
            </w:r>
          </w:p>
        </w:tc>
        <w:tc>
          <w:tcPr>
            <w:tcW w:w="658" w:type="pct"/>
            <w:vAlign w:val="center"/>
          </w:tcPr>
          <w:p w14:paraId="4BBE42B1" w14:textId="77777777" w:rsidR="00045F54" w:rsidRPr="00257041" w:rsidRDefault="00045F54">
            <w:pPr>
              <w:jc w:val="center"/>
              <w:rPr>
                <w:b/>
                <w:bCs/>
              </w:rPr>
            </w:pPr>
            <w:r>
              <w:rPr>
                <w:b/>
                <w:bCs/>
              </w:rPr>
              <w:t>Effectiveness</w:t>
            </w:r>
          </w:p>
        </w:tc>
        <w:tc>
          <w:tcPr>
            <w:tcW w:w="1164" w:type="pct"/>
            <w:vAlign w:val="center"/>
          </w:tcPr>
          <w:p w14:paraId="5D116381" w14:textId="77777777" w:rsidR="00045F54" w:rsidRPr="00257041" w:rsidRDefault="00045F54">
            <w:pPr>
              <w:jc w:val="center"/>
              <w:rPr>
                <w:b/>
                <w:bCs/>
              </w:rPr>
            </w:pPr>
            <w:r>
              <w:rPr>
                <w:b/>
                <w:bCs/>
              </w:rPr>
              <w:t>Feasibility</w:t>
            </w:r>
          </w:p>
        </w:tc>
        <w:tc>
          <w:tcPr>
            <w:tcW w:w="962" w:type="pct"/>
            <w:vAlign w:val="center"/>
          </w:tcPr>
          <w:p w14:paraId="7F233895" w14:textId="77777777" w:rsidR="00045F54" w:rsidRPr="00257041" w:rsidRDefault="00045F54">
            <w:pPr>
              <w:jc w:val="center"/>
              <w:rPr>
                <w:b/>
                <w:bCs/>
              </w:rPr>
            </w:pPr>
            <w:r>
              <w:rPr>
                <w:b/>
                <w:bCs/>
              </w:rPr>
              <w:t>Cost-effectiveness / proportionality</w:t>
            </w:r>
          </w:p>
        </w:tc>
        <w:tc>
          <w:tcPr>
            <w:tcW w:w="811" w:type="pct"/>
            <w:vAlign w:val="center"/>
          </w:tcPr>
          <w:p w14:paraId="053E9B7A" w14:textId="77777777" w:rsidR="00045F54" w:rsidRPr="00257041" w:rsidRDefault="00045F54">
            <w:pPr>
              <w:jc w:val="center"/>
              <w:rPr>
                <w:b/>
                <w:bCs/>
              </w:rPr>
            </w:pPr>
            <w:r>
              <w:rPr>
                <w:b/>
                <w:bCs/>
              </w:rPr>
              <w:t>Stakeholder support</w:t>
            </w:r>
          </w:p>
        </w:tc>
        <w:tc>
          <w:tcPr>
            <w:tcW w:w="443" w:type="pct"/>
          </w:tcPr>
          <w:p w14:paraId="4DDF47CC" w14:textId="77777777" w:rsidR="00045F54" w:rsidRDefault="00045F54">
            <w:pPr>
              <w:jc w:val="center"/>
              <w:rPr>
                <w:b/>
                <w:bCs/>
              </w:rPr>
            </w:pPr>
            <w:r>
              <w:rPr>
                <w:b/>
                <w:bCs/>
              </w:rPr>
              <w:t>Shortlisted</w:t>
            </w:r>
          </w:p>
        </w:tc>
      </w:tr>
      <w:tr w:rsidR="0084748C" w:rsidRPr="00D32ED9" w14:paraId="63372E46" w14:textId="77777777">
        <w:trPr>
          <w:cnfStyle w:val="000000100000" w:firstRow="0" w:lastRow="0" w:firstColumn="0" w:lastColumn="0" w:oddVBand="0" w:evenVBand="0" w:oddHBand="1" w:evenHBand="0" w:firstRowFirstColumn="0" w:firstRowLastColumn="0" w:lastRowFirstColumn="0" w:lastRowLastColumn="0"/>
          <w:trHeight w:val="1134"/>
        </w:trPr>
        <w:tc>
          <w:tcPr>
            <w:tcW w:w="234" w:type="pct"/>
            <w:vAlign w:val="center"/>
          </w:tcPr>
          <w:p w14:paraId="6392576B" w14:textId="77777777" w:rsidR="00045F54" w:rsidRPr="00C02598" w:rsidRDefault="00045F54" w:rsidP="008F4A38">
            <w:pPr>
              <w:pStyle w:val="ListParagraph"/>
              <w:numPr>
                <w:ilvl w:val="0"/>
                <w:numId w:val="20"/>
              </w:numPr>
              <w:jc w:val="center"/>
              <w:rPr>
                <w:b/>
                <w:bCs/>
              </w:rPr>
            </w:pPr>
          </w:p>
        </w:tc>
        <w:tc>
          <w:tcPr>
            <w:tcW w:w="728" w:type="pct"/>
            <w:vAlign w:val="center"/>
          </w:tcPr>
          <w:p w14:paraId="0030897A" w14:textId="77777777" w:rsidR="00045F54" w:rsidRDefault="00045F54">
            <w:pPr>
              <w:jc w:val="center"/>
              <w:rPr>
                <w:noProof/>
              </w:rPr>
            </w:pPr>
            <w:r w:rsidRPr="00CA2454">
              <w:rPr>
                <w:b/>
                <w:bCs/>
              </w:rPr>
              <w:t>Light touch regulation</w:t>
            </w:r>
          </w:p>
        </w:tc>
        <w:tc>
          <w:tcPr>
            <w:tcW w:w="658" w:type="pct"/>
            <w:vAlign w:val="center"/>
          </w:tcPr>
          <w:p w14:paraId="6116CC7C" w14:textId="77777777" w:rsidR="00045F54" w:rsidRDefault="00045F54">
            <w:pPr>
              <w:jc w:val="center"/>
              <w:rPr>
                <w:noProof/>
              </w:rPr>
            </w:pPr>
            <w:r>
              <w:rPr>
                <w:noProof/>
              </w:rPr>
              <w:t>Unlikely to be effective due to the voluntary approach</w:t>
            </w:r>
          </w:p>
        </w:tc>
        <w:tc>
          <w:tcPr>
            <w:tcW w:w="1164" w:type="pct"/>
            <w:vAlign w:val="center"/>
          </w:tcPr>
          <w:p w14:paraId="42AF8F9C" w14:textId="77777777" w:rsidR="00045F54" w:rsidRDefault="00045F54">
            <w:pPr>
              <w:jc w:val="center"/>
              <w:rPr>
                <w:noProof/>
              </w:rPr>
            </w:pPr>
            <w:r>
              <w:rPr>
                <w:noProof/>
              </w:rPr>
              <w:t>Relatively feasible and easy to implement without the need to consider other legislation</w:t>
            </w:r>
          </w:p>
        </w:tc>
        <w:tc>
          <w:tcPr>
            <w:tcW w:w="962" w:type="pct"/>
            <w:vAlign w:val="center"/>
          </w:tcPr>
          <w:p w14:paraId="64251E60" w14:textId="77777777" w:rsidR="00045F54" w:rsidRDefault="00045F54">
            <w:pPr>
              <w:jc w:val="center"/>
              <w:rPr>
                <w:noProof/>
              </w:rPr>
            </w:pPr>
            <w:r>
              <w:rPr>
                <w:noProof/>
              </w:rPr>
              <w:t>Relatively cost-effective but not proportionate to address the problem</w:t>
            </w:r>
          </w:p>
        </w:tc>
        <w:tc>
          <w:tcPr>
            <w:tcW w:w="811" w:type="pct"/>
            <w:vAlign w:val="center"/>
          </w:tcPr>
          <w:p w14:paraId="7F0B2662" w14:textId="77777777" w:rsidR="00045F54" w:rsidRPr="009E4943" w:rsidRDefault="00045F54">
            <w:pPr>
              <w:jc w:val="center"/>
            </w:pPr>
            <w:r>
              <w:rPr>
                <w:noProof/>
              </w:rPr>
              <w:t>Not supported for shortlisting</w:t>
            </w:r>
          </w:p>
        </w:tc>
        <w:tc>
          <w:tcPr>
            <w:tcW w:w="443" w:type="pct"/>
            <w:shd w:val="clear" w:color="auto" w:fill="FF0000"/>
            <w:vAlign w:val="center"/>
          </w:tcPr>
          <w:p w14:paraId="69CC71D0" w14:textId="77777777" w:rsidR="00045F54" w:rsidRPr="009E4943" w:rsidRDefault="00045F54">
            <w:pPr>
              <w:jc w:val="center"/>
              <w:rPr>
                <w:noProof/>
              </w:rPr>
            </w:pPr>
            <w:r>
              <w:rPr>
                <w:noProof/>
              </w:rPr>
              <w:t>No</w:t>
            </w:r>
          </w:p>
        </w:tc>
      </w:tr>
      <w:tr w:rsidR="0084748C" w:rsidRPr="00D32ED9" w14:paraId="11012BFF" w14:textId="77777777">
        <w:trPr>
          <w:cnfStyle w:val="000000010000" w:firstRow="0" w:lastRow="0" w:firstColumn="0" w:lastColumn="0" w:oddVBand="0" w:evenVBand="0" w:oddHBand="0" w:evenHBand="1" w:firstRowFirstColumn="0" w:firstRowLastColumn="0" w:lastRowFirstColumn="0" w:lastRowLastColumn="0"/>
          <w:trHeight w:val="1134"/>
        </w:trPr>
        <w:tc>
          <w:tcPr>
            <w:tcW w:w="234" w:type="pct"/>
            <w:vAlign w:val="center"/>
          </w:tcPr>
          <w:p w14:paraId="56F71AFB" w14:textId="77777777" w:rsidR="00045F54" w:rsidRPr="00C02598" w:rsidRDefault="00045F54" w:rsidP="008F4A38">
            <w:pPr>
              <w:pStyle w:val="ListParagraph"/>
              <w:numPr>
                <w:ilvl w:val="0"/>
                <w:numId w:val="20"/>
              </w:numPr>
              <w:jc w:val="center"/>
              <w:rPr>
                <w:b/>
                <w:bCs/>
              </w:rPr>
            </w:pPr>
          </w:p>
        </w:tc>
        <w:tc>
          <w:tcPr>
            <w:tcW w:w="728" w:type="pct"/>
            <w:vAlign w:val="center"/>
          </w:tcPr>
          <w:p w14:paraId="60D2EA12" w14:textId="77777777" w:rsidR="00045F54" w:rsidRDefault="00045F54">
            <w:pPr>
              <w:jc w:val="center"/>
              <w:rPr>
                <w:noProof/>
              </w:rPr>
            </w:pPr>
            <w:r w:rsidRPr="00CA2454">
              <w:rPr>
                <w:b/>
                <w:bCs/>
              </w:rPr>
              <w:t>Co-regulation</w:t>
            </w:r>
          </w:p>
        </w:tc>
        <w:tc>
          <w:tcPr>
            <w:tcW w:w="658" w:type="pct"/>
            <w:vAlign w:val="center"/>
          </w:tcPr>
          <w:p w14:paraId="166A9B0B" w14:textId="77777777" w:rsidR="00045F54" w:rsidRDefault="00045F54">
            <w:pPr>
              <w:jc w:val="center"/>
              <w:rPr>
                <w:noProof/>
              </w:rPr>
            </w:pPr>
            <w:r>
              <w:rPr>
                <w:noProof/>
              </w:rPr>
              <w:t>Potentially effective</w:t>
            </w:r>
          </w:p>
        </w:tc>
        <w:tc>
          <w:tcPr>
            <w:tcW w:w="1164" w:type="pct"/>
            <w:vAlign w:val="center"/>
          </w:tcPr>
          <w:p w14:paraId="12CABB0F" w14:textId="77777777" w:rsidR="00045F54" w:rsidRDefault="00045F54">
            <w:pPr>
              <w:jc w:val="center"/>
              <w:rPr>
                <w:noProof/>
              </w:rPr>
            </w:pPr>
            <w:r>
              <w:rPr>
                <w:noProof/>
              </w:rPr>
              <w:t>Relatively feasible and easy to implement with minor changes to legislation</w:t>
            </w:r>
          </w:p>
        </w:tc>
        <w:tc>
          <w:tcPr>
            <w:tcW w:w="962" w:type="pct"/>
            <w:vAlign w:val="center"/>
          </w:tcPr>
          <w:p w14:paraId="0676DB8F" w14:textId="77777777" w:rsidR="00045F54" w:rsidRDefault="00045F54">
            <w:pPr>
              <w:jc w:val="center"/>
              <w:rPr>
                <w:noProof/>
              </w:rPr>
            </w:pPr>
            <w:r>
              <w:rPr>
                <w:noProof/>
              </w:rPr>
              <w:t>Relatively cost-effective and likely proportionate to address the problem</w:t>
            </w:r>
          </w:p>
        </w:tc>
        <w:tc>
          <w:tcPr>
            <w:tcW w:w="811" w:type="pct"/>
            <w:vAlign w:val="center"/>
          </w:tcPr>
          <w:p w14:paraId="18D1BDC4" w14:textId="769D890E" w:rsidR="00045F54" w:rsidRDefault="00045F54">
            <w:pPr>
              <w:jc w:val="center"/>
              <w:rPr>
                <w:noProof/>
              </w:rPr>
            </w:pPr>
            <w:r>
              <w:rPr>
                <w:noProof/>
              </w:rPr>
              <w:t xml:space="preserve">Stakeholders supported the shortlisting of this </w:t>
            </w:r>
            <w:r w:rsidR="00FD41DA">
              <w:rPr>
                <w:noProof/>
              </w:rPr>
              <w:t>O</w:t>
            </w:r>
            <w:r>
              <w:rPr>
                <w:noProof/>
              </w:rPr>
              <w:t>ption</w:t>
            </w:r>
          </w:p>
        </w:tc>
        <w:tc>
          <w:tcPr>
            <w:tcW w:w="443" w:type="pct"/>
            <w:shd w:val="clear" w:color="auto" w:fill="00B050"/>
            <w:vAlign w:val="center"/>
          </w:tcPr>
          <w:p w14:paraId="4169C040" w14:textId="77777777" w:rsidR="00045F54" w:rsidRDefault="00045F54">
            <w:pPr>
              <w:jc w:val="center"/>
              <w:rPr>
                <w:noProof/>
              </w:rPr>
            </w:pPr>
            <w:r>
              <w:rPr>
                <w:noProof/>
              </w:rPr>
              <w:t>Yes</w:t>
            </w:r>
          </w:p>
        </w:tc>
      </w:tr>
      <w:tr w:rsidR="0084748C" w:rsidRPr="00D32ED9" w14:paraId="4AEE449E" w14:textId="77777777">
        <w:trPr>
          <w:cnfStyle w:val="000000100000" w:firstRow="0" w:lastRow="0" w:firstColumn="0" w:lastColumn="0" w:oddVBand="0" w:evenVBand="0" w:oddHBand="1" w:evenHBand="0" w:firstRowFirstColumn="0" w:firstRowLastColumn="0" w:lastRowFirstColumn="0" w:lastRowLastColumn="0"/>
          <w:trHeight w:val="1134"/>
        </w:trPr>
        <w:tc>
          <w:tcPr>
            <w:tcW w:w="234" w:type="pct"/>
            <w:vAlign w:val="center"/>
          </w:tcPr>
          <w:p w14:paraId="750199D2" w14:textId="77777777" w:rsidR="00045F54" w:rsidRPr="00C02598" w:rsidRDefault="00045F54" w:rsidP="008F4A38">
            <w:pPr>
              <w:pStyle w:val="ListParagraph"/>
              <w:numPr>
                <w:ilvl w:val="0"/>
                <w:numId w:val="20"/>
              </w:numPr>
              <w:jc w:val="center"/>
              <w:rPr>
                <w:b/>
                <w:bCs/>
              </w:rPr>
            </w:pPr>
          </w:p>
        </w:tc>
        <w:tc>
          <w:tcPr>
            <w:tcW w:w="728" w:type="pct"/>
            <w:vAlign w:val="center"/>
          </w:tcPr>
          <w:p w14:paraId="5976F25E" w14:textId="77777777" w:rsidR="00045F54" w:rsidRDefault="00045F54">
            <w:pPr>
              <w:jc w:val="center"/>
              <w:rPr>
                <w:noProof/>
              </w:rPr>
            </w:pPr>
            <w:r>
              <w:rPr>
                <w:b/>
                <w:bCs/>
              </w:rPr>
              <w:t>Regulation (ACL)</w:t>
            </w:r>
          </w:p>
        </w:tc>
        <w:tc>
          <w:tcPr>
            <w:tcW w:w="658" w:type="pct"/>
            <w:vAlign w:val="center"/>
          </w:tcPr>
          <w:p w14:paraId="433CDB56" w14:textId="77777777" w:rsidR="00045F54" w:rsidRDefault="00045F54">
            <w:pPr>
              <w:jc w:val="center"/>
              <w:rPr>
                <w:noProof/>
              </w:rPr>
            </w:pPr>
            <w:r>
              <w:rPr>
                <w:noProof/>
              </w:rPr>
              <w:t>Potentially effective</w:t>
            </w:r>
          </w:p>
        </w:tc>
        <w:tc>
          <w:tcPr>
            <w:tcW w:w="1164" w:type="pct"/>
          </w:tcPr>
          <w:p w14:paraId="10B74E42" w14:textId="77777777" w:rsidR="00045F54" w:rsidRDefault="00045F54">
            <w:pPr>
              <w:jc w:val="center"/>
              <w:rPr>
                <w:noProof/>
              </w:rPr>
            </w:pPr>
            <w:r w:rsidRPr="00760BE9">
              <w:rPr>
                <w:noProof/>
              </w:rPr>
              <w:t xml:space="preserve">Relatively feasible </w:t>
            </w:r>
            <w:r>
              <w:rPr>
                <w:noProof/>
              </w:rPr>
              <w:t>with further exploration with ACCC on how consistent it is with the ACL</w:t>
            </w:r>
          </w:p>
        </w:tc>
        <w:tc>
          <w:tcPr>
            <w:tcW w:w="962" w:type="pct"/>
            <w:vAlign w:val="center"/>
          </w:tcPr>
          <w:p w14:paraId="6341EF8C" w14:textId="77777777" w:rsidR="00045F54" w:rsidRDefault="00045F54">
            <w:pPr>
              <w:jc w:val="center"/>
              <w:rPr>
                <w:noProof/>
              </w:rPr>
            </w:pPr>
            <w:r>
              <w:rPr>
                <w:noProof/>
              </w:rPr>
              <w:t>Relatively cost-effective and likely proportionate to address the problem</w:t>
            </w:r>
          </w:p>
        </w:tc>
        <w:tc>
          <w:tcPr>
            <w:tcW w:w="811" w:type="pct"/>
            <w:vAlign w:val="center"/>
          </w:tcPr>
          <w:p w14:paraId="738FC930" w14:textId="559696C9" w:rsidR="00045F54" w:rsidRDefault="00045F54">
            <w:pPr>
              <w:jc w:val="center"/>
              <w:rPr>
                <w:noProof/>
              </w:rPr>
            </w:pPr>
            <w:r>
              <w:rPr>
                <w:noProof/>
              </w:rPr>
              <w:t xml:space="preserve">Stakeholders supported the shortlisting of this </w:t>
            </w:r>
            <w:r w:rsidR="00FD41DA">
              <w:rPr>
                <w:noProof/>
              </w:rPr>
              <w:t>O</w:t>
            </w:r>
            <w:r>
              <w:rPr>
                <w:noProof/>
              </w:rPr>
              <w:t>ption</w:t>
            </w:r>
          </w:p>
        </w:tc>
        <w:tc>
          <w:tcPr>
            <w:tcW w:w="443" w:type="pct"/>
            <w:shd w:val="clear" w:color="auto" w:fill="00B050"/>
            <w:vAlign w:val="center"/>
          </w:tcPr>
          <w:p w14:paraId="6E2635E3" w14:textId="4E9C5FAE" w:rsidR="00045F54" w:rsidRDefault="00045F54">
            <w:pPr>
              <w:jc w:val="center"/>
              <w:rPr>
                <w:noProof/>
              </w:rPr>
            </w:pPr>
            <w:r>
              <w:rPr>
                <w:noProof/>
              </w:rPr>
              <w:t>Yes</w:t>
            </w:r>
            <w:r w:rsidR="00A10F7E">
              <w:rPr>
                <w:noProof/>
              </w:rPr>
              <w:t xml:space="preserve"> with changes to broaden beyond just ACL</w:t>
            </w:r>
          </w:p>
        </w:tc>
      </w:tr>
      <w:tr w:rsidR="0084748C" w:rsidRPr="00D32ED9" w14:paraId="7C1AF8B8" w14:textId="77777777">
        <w:trPr>
          <w:cnfStyle w:val="000000010000" w:firstRow="0" w:lastRow="0" w:firstColumn="0" w:lastColumn="0" w:oddVBand="0" w:evenVBand="0" w:oddHBand="0" w:evenHBand="1" w:firstRowFirstColumn="0" w:firstRowLastColumn="0" w:lastRowFirstColumn="0" w:lastRowLastColumn="0"/>
          <w:trHeight w:val="1134"/>
        </w:trPr>
        <w:tc>
          <w:tcPr>
            <w:tcW w:w="234" w:type="pct"/>
            <w:vAlign w:val="center"/>
          </w:tcPr>
          <w:p w14:paraId="31CB44AE" w14:textId="77777777" w:rsidR="00045F54" w:rsidRPr="00C02598" w:rsidRDefault="00045F54" w:rsidP="008F4A38">
            <w:pPr>
              <w:pStyle w:val="ListParagraph"/>
              <w:numPr>
                <w:ilvl w:val="0"/>
                <w:numId w:val="20"/>
              </w:numPr>
              <w:jc w:val="center"/>
              <w:rPr>
                <w:b/>
                <w:bCs/>
              </w:rPr>
            </w:pPr>
          </w:p>
        </w:tc>
        <w:tc>
          <w:tcPr>
            <w:tcW w:w="728" w:type="pct"/>
            <w:vAlign w:val="center"/>
          </w:tcPr>
          <w:p w14:paraId="5E169489" w14:textId="77777777" w:rsidR="00045F54" w:rsidRPr="006C38BC" w:rsidRDefault="00045F54">
            <w:pPr>
              <w:jc w:val="center"/>
            </w:pPr>
            <w:r>
              <w:rPr>
                <w:b/>
                <w:bCs/>
              </w:rPr>
              <w:t>Regulation (FSANZ)</w:t>
            </w:r>
          </w:p>
        </w:tc>
        <w:tc>
          <w:tcPr>
            <w:tcW w:w="658" w:type="pct"/>
            <w:vAlign w:val="center"/>
          </w:tcPr>
          <w:p w14:paraId="234D36FE" w14:textId="77777777" w:rsidR="00045F54" w:rsidRPr="006C38BC" w:rsidRDefault="00045F54">
            <w:pPr>
              <w:jc w:val="center"/>
            </w:pPr>
            <w:r>
              <w:rPr>
                <w:noProof/>
              </w:rPr>
              <w:t>Potentially effective</w:t>
            </w:r>
          </w:p>
        </w:tc>
        <w:tc>
          <w:tcPr>
            <w:tcW w:w="1164" w:type="pct"/>
          </w:tcPr>
          <w:p w14:paraId="64438557" w14:textId="77777777" w:rsidR="00045F54" w:rsidRPr="006C38BC" w:rsidRDefault="00045F54">
            <w:pPr>
              <w:jc w:val="center"/>
            </w:pPr>
            <w:r w:rsidRPr="00760BE9">
              <w:rPr>
                <w:noProof/>
              </w:rPr>
              <w:t xml:space="preserve">Relatively feasible </w:t>
            </w:r>
            <w:r>
              <w:rPr>
                <w:noProof/>
              </w:rPr>
              <w:t>with further exploration with Jurisdictions and FSANZ on consistency.</w:t>
            </w:r>
          </w:p>
        </w:tc>
        <w:tc>
          <w:tcPr>
            <w:tcW w:w="962" w:type="pct"/>
            <w:vAlign w:val="center"/>
          </w:tcPr>
          <w:p w14:paraId="0D5F36FF" w14:textId="77777777" w:rsidR="00045F54" w:rsidRPr="006C38BC" w:rsidRDefault="00045F54">
            <w:pPr>
              <w:jc w:val="center"/>
            </w:pPr>
            <w:r>
              <w:rPr>
                <w:noProof/>
              </w:rPr>
              <w:t>Relatively cost-effective and likely proportionate to address the problem</w:t>
            </w:r>
          </w:p>
        </w:tc>
        <w:tc>
          <w:tcPr>
            <w:tcW w:w="811" w:type="pct"/>
            <w:vAlign w:val="center"/>
          </w:tcPr>
          <w:p w14:paraId="18CD86B1" w14:textId="2753E7E9" w:rsidR="00045F54" w:rsidRPr="006C38BC" w:rsidRDefault="00045F54">
            <w:pPr>
              <w:jc w:val="center"/>
            </w:pPr>
            <w:r>
              <w:rPr>
                <w:noProof/>
              </w:rPr>
              <w:t xml:space="preserve">Stakeholders supported the shortlisting of this </w:t>
            </w:r>
            <w:r w:rsidR="00FD41DA">
              <w:rPr>
                <w:noProof/>
              </w:rPr>
              <w:t>O</w:t>
            </w:r>
            <w:r>
              <w:rPr>
                <w:noProof/>
              </w:rPr>
              <w:t>ption to be combined with Option 5</w:t>
            </w:r>
          </w:p>
        </w:tc>
        <w:tc>
          <w:tcPr>
            <w:tcW w:w="443" w:type="pct"/>
            <w:vMerge w:val="restart"/>
            <w:shd w:val="clear" w:color="auto" w:fill="00B050"/>
            <w:vAlign w:val="center"/>
          </w:tcPr>
          <w:p w14:paraId="1FB4F4AB" w14:textId="654CDECF" w:rsidR="00045F54" w:rsidRPr="006C38BC" w:rsidRDefault="00045F54">
            <w:pPr>
              <w:jc w:val="center"/>
              <w:rPr>
                <w:noProof/>
              </w:rPr>
            </w:pPr>
            <w:r>
              <w:rPr>
                <w:noProof/>
              </w:rPr>
              <w:t>Yes</w:t>
            </w:r>
            <w:r w:rsidR="00A10F7E">
              <w:rPr>
                <w:noProof/>
              </w:rPr>
              <w:t xml:space="preserve"> with changes to broaden beyond just FSANZ</w:t>
            </w:r>
          </w:p>
        </w:tc>
      </w:tr>
      <w:tr w:rsidR="0084748C" w:rsidRPr="00D32ED9" w14:paraId="3FA3AAB7" w14:textId="77777777">
        <w:trPr>
          <w:cnfStyle w:val="000000100000" w:firstRow="0" w:lastRow="0" w:firstColumn="0" w:lastColumn="0" w:oddVBand="0" w:evenVBand="0" w:oddHBand="1" w:evenHBand="0" w:firstRowFirstColumn="0" w:firstRowLastColumn="0" w:lastRowFirstColumn="0" w:lastRowLastColumn="0"/>
          <w:trHeight w:val="1134"/>
        </w:trPr>
        <w:tc>
          <w:tcPr>
            <w:tcW w:w="234" w:type="pct"/>
            <w:vAlign w:val="center"/>
          </w:tcPr>
          <w:p w14:paraId="31C49851" w14:textId="77777777" w:rsidR="00045F54" w:rsidRPr="00C02598" w:rsidRDefault="00045F54" w:rsidP="008F4A38">
            <w:pPr>
              <w:pStyle w:val="ListParagraph"/>
              <w:numPr>
                <w:ilvl w:val="0"/>
                <w:numId w:val="20"/>
              </w:numPr>
              <w:jc w:val="center"/>
              <w:rPr>
                <w:b/>
                <w:bCs/>
              </w:rPr>
            </w:pPr>
          </w:p>
        </w:tc>
        <w:tc>
          <w:tcPr>
            <w:tcW w:w="728" w:type="pct"/>
            <w:vAlign w:val="center"/>
          </w:tcPr>
          <w:p w14:paraId="5E141D70" w14:textId="77777777" w:rsidR="00045F54" w:rsidRDefault="00045F54">
            <w:pPr>
              <w:jc w:val="center"/>
              <w:rPr>
                <w:noProof/>
              </w:rPr>
            </w:pPr>
            <w:r w:rsidRPr="00E657E1">
              <w:rPr>
                <w:b/>
                <w:bCs/>
              </w:rPr>
              <w:t>Regulation</w:t>
            </w:r>
            <w:r>
              <w:rPr>
                <w:b/>
                <w:bCs/>
              </w:rPr>
              <w:t xml:space="preserve"> (Jurisdiction regulation)</w:t>
            </w:r>
          </w:p>
        </w:tc>
        <w:tc>
          <w:tcPr>
            <w:tcW w:w="658" w:type="pct"/>
            <w:vAlign w:val="center"/>
          </w:tcPr>
          <w:p w14:paraId="44BA2C80" w14:textId="77777777" w:rsidR="00045F54" w:rsidRPr="00C9414F" w:rsidRDefault="00045F54">
            <w:pPr>
              <w:jc w:val="center"/>
              <w:rPr>
                <w:noProof/>
              </w:rPr>
            </w:pPr>
            <w:r w:rsidRPr="00C9414F">
              <w:rPr>
                <w:noProof/>
              </w:rPr>
              <w:t>Potentially effective</w:t>
            </w:r>
          </w:p>
        </w:tc>
        <w:tc>
          <w:tcPr>
            <w:tcW w:w="1164" w:type="pct"/>
            <w:vAlign w:val="center"/>
          </w:tcPr>
          <w:p w14:paraId="354A0A09" w14:textId="77777777" w:rsidR="00045F54" w:rsidRPr="00C9414F" w:rsidRDefault="00045F54">
            <w:pPr>
              <w:jc w:val="center"/>
              <w:rPr>
                <w:noProof/>
              </w:rPr>
            </w:pPr>
            <w:r w:rsidRPr="00760BE9">
              <w:rPr>
                <w:noProof/>
              </w:rPr>
              <w:t xml:space="preserve">Relatively feasible </w:t>
            </w:r>
            <w:r>
              <w:rPr>
                <w:noProof/>
              </w:rPr>
              <w:t>with further exploration with Jurisdictions on consistency.</w:t>
            </w:r>
          </w:p>
        </w:tc>
        <w:tc>
          <w:tcPr>
            <w:tcW w:w="962" w:type="pct"/>
            <w:vAlign w:val="center"/>
          </w:tcPr>
          <w:p w14:paraId="746FC572" w14:textId="77777777" w:rsidR="00045F54" w:rsidRPr="00C9414F" w:rsidRDefault="00045F54">
            <w:pPr>
              <w:jc w:val="center"/>
              <w:rPr>
                <w:noProof/>
              </w:rPr>
            </w:pPr>
            <w:r>
              <w:rPr>
                <w:noProof/>
              </w:rPr>
              <w:t>Relatively cost-effective and likely proportionate to address the problem</w:t>
            </w:r>
          </w:p>
        </w:tc>
        <w:tc>
          <w:tcPr>
            <w:tcW w:w="811" w:type="pct"/>
            <w:vAlign w:val="center"/>
          </w:tcPr>
          <w:p w14:paraId="7EF69FDF" w14:textId="3C172F93" w:rsidR="00045F54" w:rsidRPr="00C9414F" w:rsidRDefault="00045F54">
            <w:pPr>
              <w:jc w:val="center"/>
              <w:rPr>
                <w:noProof/>
              </w:rPr>
            </w:pPr>
            <w:r>
              <w:rPr>
                <w:noProof/>
              </w:rPr>
              <w:t xml:space="preserve">Stakeholders supported the shortlisting of this </w:t>
            </w:r>
            <w:r w:rsidR="00FD41DA">
              <w:rPr>
                <w:noProof/>
              </w:rPr>
              <w:lastRenderedPageBreak/>
              <w:t>O</w:t>
            </w:r>
            <w:r>
              <w:rPr>
                <w:noProof/>
              </w:rPr>
              <w:t>ption to be combined with Option 4</w:t>
            </w:r>
          </w:p>
        </w:tc>
        <w:tc>
          <w:tcPr>
            <w:tcW w:w="443" w:type="pct"/>
            <w:vMerge/>
            <w:shd w:val="clear" w:color="auto" w:fill="00B050"/>
            <w:vAlign w:val="center"/>
          </w:tcPr>
          <w:p w14:paraId="566018C9" w14:textId="77777777" w:rsidR="00045F54" w:rsidRDefault="00045F54">
            <w:pPr>
              <w:jc w:val="center"/>
              <w:rPr>
                <w:noProof/>
              </w:rPr>
            </w:pPr>
          </w:p>
        </w:tc>
      </w:tr>
      <w:tr w:rsidR="0084748C" w:rsidRPr="00D32ED9" w14:paraId="5583BD74" w14:textId="77777777">
        <w:trPr>
          <w:cnfStyle w:val="000000010000" w:firstRow="0" w:lastRow="0" w:firstColumn="0" w:lastColumn="0" w:oddVBand="0" w:evenVBand="0" w:oddHBand="0" w:evenHBand="1" w:firstRowFirstColumn="0" w:firstRowLastColumn="0" w:lastRowFirstColumn="0" w:lastRowLastColumn="0"/>
          <w:trHeight w:val="1134"/>
        </w:trPr>
        <w:tc>
          <w:tcPr>
            <w:tcW w:w="234" w:type="pct"/>
            <w:vAlign w:val="center"/>
          </w:tcPr>
          <w:p w14:paraId="04D90434" w14:textId="77777777" w:rsidR="00045F54" w:rsidRPr="00C02598" w:rsidRDefault="00045F54" w:rsidP="008F4A38">
            <w:pPr>
              <w:pStyle w:val="ListParagraph"/>
              <w:numPr>
                <w:ilvl w:val="0"/>
                <w:numId w:val="20"/>
              </w:numPr>
              <w:jc w:val="center"/>
              <w:rPr>
                <w:b/>
                <w:bCs/>
              </w:rPr>
            </w:pPr>
          </w:p>
        </w:tc>
        <w:tc>
          <w:tcPr>
            <w:tcW w:w="728" w:type="pct"/>
            <w:vAlign w:val="center"/>
          </w:tcPr>
          <w:p w14:paraId="1482EA94" w14:textId="77777777" w:rsidR="00045F54" w:rsidRPr="00E657E1" w:rsidRDefault="00045F54">
            <w:pPr>
              <w:jc w:val="center"/>
              <w:rPr>
                <w:b/>
                <w:bCs/>
              </w:rPr>
            </w:pPr>
            <w:r w:rsidRPr="00E657E1">
              <w:rPr>
                <w:b/>
                <w:bCs/>
              </w:rPr>
              <w:t>Regulation</w:t>
            </w:r>
            <w:r>
              <w:rPr>
                <w:b/>
                <w:bCs/>
              </w:rPr>
              <w:t xml:space="preserve"> (Commonwealth -new regulatory body)</w:t>
            </w:r>
          </w:p>
        </w:tc>
        <w:tc>
          <w:tcPr>
            <w:tcW w:w="658" w:type="pct"/>
            <w:vAlign w:val="center"/>
          </w:tcPr>
          <w:p w14:paraId="7D6DDF44" w14:textId="77777777" w:rsidR="00045F54" w:rsidRDefault="00045F54">
            <w:pPr>
              <w:jc w:val="center"/>
              <w:rPr>
                <w:noProof/>
              </w:rPr>
            </w:pPr>
            <w:r>
              <w:rPr>
                <w:noProof/>
              </w:rPr>
              <w:t>Potentially effective</w:t>
            </w:r>
          </w:p>
        </w:tc>
        <w:tc>
          <w:tcPr>
            <w:tcW w:w="1164" w:type="pct"/>
            <w:vAlign w:val="center"/>
          </w:tcPr>
          <w:p w14:paraId="7B1B3A0C" w14:textId="77777777" w:rsidR="00045F54" w:rsidRDefault="00045F54">
            <w:pPr>
              <w:jc w:val="center"/>
              <w:rPr>
                <w:noProof/>
              </w:rPr>
            </w:pPr>
            <w:r>
              <w:rPr>
                <w:noProof/>
              </w:rPr>
              <w:t>Not feasible to implement, and substantial effort would be required to make consistent</w:t>
            </w:r>
          </w:p>
        </w:tc>
        <w:tc>
          <w:tcPr>
            <w:tcW w:w="962" w:type="pct"/>
            <w:vAlign w:val="center"/>
          </w:tcPr>
          <w:p w14:paraId="5E8ED26C" w14:textId="77777777" w:rsidR="00045F54" w:rsidRDefault="00045F54">
            <w:pPr>
              <w:jc w:val="center"/>
              <w:rPr>
                <w:noProof/>
              </w:rPr>
            </w:pPr>
            <w:r>
              <w:rPr>
                <w:noProof/>
              </w:rPr>
              <w:t>Not cost-effective or proportionate to the problem</w:t>
            </w:r>
          </w:p>
        </w:tc>
        <w:tc>
          <w:tcPr>
            <w:tcW w:w="811" w:type="pct"/>
            <w:vAlign w:val="center"/>
          </w:tcPr>
          <w:p w14:paraId="282B6103" w14:textId="77777777" w:rsidR="00045F54" w:rsidRDefault="00045F54">
            <w:pPr>
              <w:jc w:val="center"/>
              <w:rPr>
                <w:noProof/>
              </w:rPr>
            </w:pPr>
            <w:r>
              <w:rPr>
                <w:noProof/>
              </w:rPr>
              <w:t>Not supported for shortlisting</w:t>
            </w:r>
          </w:p>
        </w:tc>
        <w:tc>
          <w:tcPr>
            <w:tcW w:w="443" w:type="pct"/>
            <w:shd w:val="clear" w:color="auto" w:fill="FF0000"/>
            <w:vAlign w:val="center"/>
          </w:tcPr>
          <w:p w14:paraId="23357986" w14:textId="77777777" w:rsidR="00045F54" w:rsidRDefault="00045F54">
            <w:pPr>
              <w:jc w:val="center"/>
              <w:rPr>
                <w:noProof/>
              </w:rPr>
            </w:pPr>
            <w:r>
              <w:rPr>
                <w:noProof/>
              </w:rPr>
              <w:t>No</w:t>
            </w:r>
          </w:p>
        </w:tc>
      </w:tr>
    </w:tbl>
    <w:p w14:paraId="1F6FA08E" w14:textId="77777777" w:rsidR="0084748C" w:rsidRDefault="0084748C" w:rsidP="004C0B78">
      <w:pPr>
        <w:sectPr w:rsidR="0084748C" w:rsidSect="0084748C">
          <w:pgSz w:w="16838" w:h="11906" w:orient="landscape" w:code="9"/>
          <w:pgMar w:top="1418" w:right="1418" w:bottom="1418" w:left="1418" w:header="1701" w:footer="851" w:gutter="0"/>
          <w:cols w:space="708"/>
          <w:docGrid w:linePitch="360"/>
        </w:sectPr>
      </w:pPr>
    </w:p>
    <w:p w14:paraId="15BAE582" w14:textId="0EC67CFF" w:rsidR="00D76697" w:rsidRPr="00C07505" w:rsidRDefault="00FA715E" w:rsidP="00E33CD4">
      <w:pPr>
        <w:spacing w:line="24" w:lineRule="atLeast"/>
      </w:pPr>
      <w:r>
        <w:rPr>
          <w:noProof/>
        </w:rPr>
        <w:lastRenderedPageBreak/>
        <mc:AlternateContent>
          <mc:Choice Requires="wps">
            <w:drawing>
              <wp:anchor distT="0" distB="0" distL="114300" distR="114300" simplePos="0" relativeHeight="251658245" behindDoc="0" locked="1" layoutInCell="1" allowOverlap="1" wp14:anchorId="2F6BE522" wp14:editId="669F4A3A">
                <wp:simplePos x="0" y="0"/>
                <wp:positionH relativeFrom="page">
                  <wp:align>left</wp:align>
                </wp:positionH>
                <wp:positionV relativeFrom="page">
                  <wp:align>top</wp:align>
                </wp:positionV>
                <wp:extent cx="7560000" cy="10692000"/>
                <wp:effectExtent l="0" t="0" r="317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0692000"/>
                        </a:xfrm>
                        <a:prstGeom prst="rect">
                          <a:avLst/>
                        </a:prstGeom>
                        <a:blipFill>
                          <a:blip r:embed="rId53"/>
                          <a:stretch>
                            <a:fillRect/>
                          </a:stretch>
                        </a:blipFill>
                        <a:ln w="9525">
                          <a:noFill/>
                          <a:miter lim="800000"/>
                          <a:headEnd/>
                          <a:tailEnd/>
                        </a:ln>
                      </wps:spPr>
                      <wps:txbx>
                        <w:txbxContent>
                          <w:p w14:paraId="493B9E96" w14:textId="3D69F1B1" w:rsidR="00121952" w:rsidRPr="008B7C3F" w:rsidRDefault="00121952" w:rsidP="008B7C3F">
                            <w:pPr>
                              <w:spacing w:after="480"/>
                              <w:rPr>
                                <w:sz w:val="48"/>
                                <w:szCs w:val="48"/>
                              </w:rPr>
                            </w:pPr>
                            <w:r w:rsidRPr="008B7C3F">
                              <w:rPr>
                                <w:color w:val="004D71" w:themeColor="accent2"/>
                                <w:sz w:val="48"/>
                                <w:szCs w:val="48"/>
                              </w:rPr>
                              <w:t>Contact us</w:t>
                            </w:r>
                          </w:p>
                          <w:sdt>
                            <w:sdtPr>
                              <w:rPr>
                                <w:b/>
                                <w:bCs/>
                                <w:color w:val="004D71" w:themeColor="accent2"/>
                              </w:rPr>
                              <w:id w:val="32700419"/>
                              <w15:repeatingSection/>
                            </w:sdtPr>
                            <w:sdtEndPr>
                              <w:rPr>
                                <w:b w:val="0"/>
                                <w:bCs w:val="0"/>
                                <w:color w:val="auto"/>
                                <w:sz w:val="10"/>
                                <w:szCs w:val="10"/>
                              </w:rPr>
                            </w:sdtEndPr>
                            <w:sdtContent>
                              <w:sdt>
                                <w:sdtPr>
                                  <w:rPr>
                                    <w:b/>
                                    <w:bCs/>
                                    <w:color w:val="004D71" w:themeColor="accent2"/>
                                  </w:rPr>
                                  <w:id w:val="1849673053"/>
                                  <w15:repeatingSectionItem/>
                                </w:sdtPr>
                                <w:sdtEndPr>
                                  <w:rPr>
                                    <w:b w:val="0"/>
                                    <w:bCs w:val="0"/>
                                    <w:color w:val="auto"/>
                                    <w:sz w:val="10"/>
                                    <w:szCs w:val="10"/>
                                  </w:rPr>
                                </w:sdtEndPr>
                                <w:sdtContent>
                                  <w:tbl>
                                    <w:tblPr>
                                      <w:tblStyle w:val="TableGrid"/>
                                      <w:tblW w:w="49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4"/>
                                      <w:gridCol w:w="9106"/>
                                      <w:gridCol w:w="63"/>
                                    </w:tblGrid>
                                    <w:tr w:rsidR="00121952" w14:paraId="4974456B" w14:textId="77777777" w:rsidTr="00024143">
                                      <w:trPr>
                                        <w:trHeight w:hRule="exact" w:val="766"/>
                                      </w:trPr>
                                      <w:tc>
                                        <w:tcPr>
                                          <w:tcW w:w="9623" w:type="dxa"/>
                                          <w:gridSpan w:val="3"/>
                                        </w:tcPr>
                                        <w:p w14:paraId="32F7047F" w14:textId="4FFF9FEF" w:rsidR="00121952" w:rsidRPr="00D11485" w:rsidRDefault="00B55941" w:rsidP="00D11485">
                                          <w:r>
                                            <w:rPr>
                                              <w:b/>
                                              <w:bCs/>
                                              <w:color w:val="004D71" w:themeColor="accent2"/>
                                            </w:rPr>
                                            <w:t>Stuart Maclachlan</w:t>
                                          </w:r>
                                          <w:r w:rsidR="00121952" w:rsidRPr="00D11485">
                                            <w:br/>
                                          </w:r>
                                          <w:r w:rsidR="00EC310D">
                                            <w:rPr>
                                              <w:b/>
                                              <w:bCs/>
                                            </w:rPr>
                                            <w:t>Principal</w:t>
                                          </w:r>
                                        </w:p>
                                      </w:tc>
                                    </w:tr>
                                    <w:tr w:rsidR="00121952" w:rsidRPr="00D11485" w14:paraId="261B8021" w14:textId="77777777" w:rsidTr="00291E72">
                                      <w:trPr>
                                        <w:gridAfter w:val="1"/>
                                        <w:wAfter w:w="63" w:type="dxa"/>
                                        <w:trHeight w:hRule="exact" w:val="397"/>
                                      </w:trPr>
                                      <w:tc>
                                        <w:tcPr>
                                          <w:tcW w:w="454" w:type="dxa"/>
                                        </w:tcPr>
                                        <w:p w14:paraId="1ADCA184" w14:textId="536427B2" w:rsidR="00121952" w:rsidRPr="00D11485" w:rsidRDefault="00121952" w:rsidP="00D11485">
                                          <w:r w:rsidRPr="00D11485">
                                            <w:rPr>
                                              <w:noProof/>
                                            </w:rPr>
                                            <w:drawing>
                                              <wp:inline distT="0" distB="0" distL="0" distR="0" wp14:anchorId="4453C210" wp14:editId="35C7A692">
                                                <wp:extent cx="203294" cy="216000"/>
                                                <wp:effectExtent l="0" t="0" r="6350" b="0"/>
                                                <wp:docPr id="26" name="Graphic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a:extLst>
                                                            <a:ext uri="{C183D7F6-B498-43B3-948B-1728B52AA6E4}">
                                                              <adec:decorative xmlns:adec="http://schemas.microsoft.com/office/drawing/2017/decorative" val="1"/>
                                                            </a:ext>
                                                          </a:extLst>
                                                        </pic:cNvPr>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203294" cy="216000"/>
                                                        </a:xfrm>
                                                        <a:prstGeom prst="rect">
                                                          <a:avLst/>
                                                        </a:prstGeom>
                                                      </pic:spPr>
                                                    </pic:pic>
                                                  </a:graphicData>
                                                </a:graphic>
                                              </wp:inline>
                                            </w:drawing>
                                          </w:r>
                                        </w:p>
                                      </w:tc>
                                      <w:tc>
                                        <w:tcPr>
                                          <w:tcW w:w="9106" w:type="dxa"/>
                                        </w:tcPr>
                                        <w:p w14:paraId="791B4463" w14:textId="0CFF93BB" w:rsidR="00121952" w:rsidRPr="00D11485" w:rsidRDefault="00EC310D" w:rsidP="00D11485">
                                          <w:r>
                                            <w:t>smaclachlan@</w:t>
                                          </w:r>
                                          <w:r w:rsidR="001B10B4">
                                            <w:t>marsdenjacob.com.au</w:t>
                                          </w:r>
                                        </w:p>
                                      </w:tc>
                                    </w:tr>
                                    <w:tr w:rsidR="00121952" w14:paraId="36D76321" w14:textId="77777777" w:rsidTr="00291E72">
                                      <w:trPr>
                                        <w:gridAfter w:val="1"/>
                                        <w:wAfter w:w="63" w:type="dxa"/>
                                        <w:trHeight w:hRule="exact" w:val="397"/>
                                      </w:trPr>
                                      <w:tc>
                                        <w:tcPr>
                                          <w:tcW w:w="454" w:type="dxa"/>
                                        </w:tcPr>
                                        <w:p w14:paraId="0C97E614" w14:textId="77777777" w:rsidR="00121952" w:rsidRPr="00D11485" w:rsidRDefault="00121952" w:rsidP="00D11485">
                                          <w:r w:rsidRPr="00D11485">
                                            <w:rPr>
                                              <w:noProof/>
                                            </w:rPr>
                                            <w:drawing>
                                              <wp:inline distT="0" distB="0" distL="0" distR="0" wp14:anchorId="3C1D2988" wp14:editId="474E0894">
                                                <wp:extent cx="203294" cy="216000"/>
                                                <wp:effectExtent l="0" t="0" r="6350" b="0"/>
                                                <wp:docPr id="27" name="Graphic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a:extLst>
                                                            <a:ext uri="{C183D7F6-B498-43B3-948B-1728B52AA6E4}">
                                                              <adec:decorative xmlns:adec="http://schemas.microsoft.com/office/drawing/2017/decorative" val="1"/>
                                                            </a:ext>
                                                          </a:extLst>
                                                        </pic:cNvPr>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203294" cy="216000"/>
                                                        </a:xfrm>
                                                        <a:prstGeom prst="rect">
                                                          <a:avLst/>
                                                        </a:prstGeom>
                                                      </pic:spPr>
                                                    </pic:pic>
                                                  </a:graphicData>
                                                </a:graphic>
                                              </wp:inline>
                                            </w:drawing>
                                          </w:r>
                                        </w:p>
                                      </w:tc>
                                      <w:tc>
                                        <w:tcPr>
                                          <w:tcW w:w="9106" w:type="dxa"/>
                                        </w:tcPr>
                                        <w:p w14:paraId="5A4C2940" w14:textId="742C2D5F" w:rsidR="00121952" w:rsidRPr="00D11485" w:rsidRDefault="001B10B4" w:rsidP="00D11485">
                                          <w:r>
                                            <w:t>0412552707</w:t>
                                          </w:r>
                                        </w:p>
                                      </w:tc>
                                    </w:tr>
                                    <w:tr w:rsidR="00121952" w:rsidRPr="00D11485" w14:paraId="18D5620A" w14:textId="77777777" w:rsidTr="00024143">
                                      <w:trPr>
                                        <w:trHeight w:hRule="exact" w:val="397"/>
                                      </w:trPr>
                                      <w:tc>
                                        <w:tcPr>
                                          <w:tcW w:w="9623" w:type="dxa"/>
                                          <w:gridSpan w:val="3"/>
                                        </w:tcPr>
                                        <w:p w14:paraId="2D51090F" w14:textId="328DCA09" w:rsidR="00121952" w:rsidRPr="00D11485" w:rsidRDefault="00F775C6" w:rsidP="00D11485">
                                          <w:pPr>
                                            <w:rPr>
                                              <w:sz w:val="10"/>
                                              <w:szCs w:val="10"/>
                                            </w:rPr>
                                          </w:pPr>
                                        </w:p>
                                      </w:tc>
                                    </w:tr>
                                  </w:tbl>
                                </w:sdtContent>
                              </w:sdt>
                            </w:sdtContent>
                          </w:sdt>
                          <w:p w14:paraId="5A50E01E" w14:textId="77777777" w:rsidR="00121952" w:rsidRDefault="00121952"/>
                          <w:tbl>
                            <w:tblPr>
                              <w:tblW w:w="9072" w:type="dxa"/>
                              <w:tblLayout w:type="fixed"/>
                              <w:tblLook w:val="04A0" w:firstRow="1" w:lastRow="0" w:firstColumn="1" w:lastColumn="0" w:noHBand="0" w:noVBand="1"/>
                            </w:tblPr>
                            <w:tblGrid>
                              <w:gridCol w:w="454"/>
                              <w:gridCol w:w="3260"/>
                              <w:gridCol w:w="510"/>
                              <w:gridCol w:w="4819"/>
                              <w:gridCol w:w="29"/>
                            </w:tblGrid>
                            <w:tr w:rsidR="00121952" w14:paraId="01BF53CF" w14:textId="77777777" w:rsidTr="00024143">
                              <w:trPr>
                                <w:trHeight w:hRule="exact" w:val="680"/>
                              </w:trPr>
                              <w:tc>
                                <w:tcPr>
                                  <w:tcW w:w="9072" w:type="dxa"/>
                                  <w:gridSpan w:val="5"/>
                                  <w:tcBorders>
                                    <w:top w:val="single" w:sz="4" w:space="0" w:color="C9D3DD" w:themeColor="accent4"/>
                                  </w:tcBorders>
                                  <w:vAlign w:val="bottom"/>
                                </w:tcPr>
                                <w:p w14:paraId="083F5C29" w14:textId="5E521B38" w:rsidR="00121952" w:rsidRPr="00DB46E6" w:rsidRDefault="00121952" w:rsidP="002F14C6">
                                  <w:pPr>
                                    <w:rPr>
                                      <w:b/>
                                      <w:bCs/>
                                      <w:sz w:val="24"/>
                                      <w:szCs w:val="24"/>
                                    </w:rPr>
                                  </w:pPr>
                                  <w:r w:rsidRPr="00DB46E6">
                                    <w:rPr>
                                      <w:b/>
                                      <w:bCs/>
                                      <w:color w:val="004D71" w:themeColor="accent2"/>
                                      <w:sz w:val="24"/>
                                      <w:szCs w:val="24"/>
                                    </w:rPr>
                                    <w:t>Marsden Jacob Associates Pty Ltd</w:t>
                                  </w:r>
                                </w:p>
                              </w:tc>
                            </w:tr>
                            <w:tr w:rsidR="00121952" w14:paraId="779FB3AA" w14:textId="77777777" w:rsidTr="00024143">
                              <w:trPr>
                                <w:gridAfter w:val="1"/>
                                <w:wAfter w:w="29" w:type="dxa"/>
                                <w:trHeight w:hRule="exact" w:val="397"/>
                              </w:trPr>
                              <w:tc>
                                <w:tcPr>
                                  <w:tcW w:w="454" w:type="dxa"/>
                                  <w:vAlign w:val="center"/>
                                </w:tcPr>
                                <w:p w14:paraId="050593F2" w14:textId="2B636574" w:rsidR="00121952" w:rsidRPr="00DB46E6" w:rsidRDefault="00121952" w:rsidP="002F14C6">
                                  <w:r w:rsidRPr="00D11485">
                                    <w:rPr>
                                      <w:noProof/>
                                    </w:rPr>
                                    <w:drawing>
                                      <wp:inline distT="0" distB="0" distL="0" distR="0" wp14:anchorId="1F37E4E4" wp14:editId="17ABF1EE">
                                        <wp:extent cx="203294" cy="216000"/>
                                        <wp:effectExtent l="0" t="0" r="6350" b="0"/>
                                        <wp:docPr id="28" name="Graphic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a:extLst>
                                                    <a:ext uri="{C183D7F6-B498-43B3-948B-1728B52AA6E4}">
                                                      <adec:decorative xmlns:adec="http://schemas.microsoft.com/office/drawing/2017/decorative" val="1"/>
                                                    </a:ext>
                                                  </a:extLst>
                                                </pic:cNvPr>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203294" cy="216000"/>
                                                </a:xfrm>
                                                <a:prstGeom prst="rect">
                                                  <a:avLst/>
                                                </a:prstGeom>
                                              </pic:spPr>
                                            </pic:pic>
                                          </a:graphicData>
                                        </a:graphic>
                                      </wp:inline>
                                    </w:drawing>
                                  </w:r>
                                </w:p>
                              </w:tc>
                              <w:tc>
                                <w:tcPr>
                                  <w:tcW w:w="3260" w:type="dxa"/>
                                  <w:vAlign w:val="center"/>
                                </w:tcPr>
                                <w:p w14:paraId="42096A3B" w14:textId="789070AB" w:rsidR="00121952" w:rsidRPr="00DB46E6" w:rsidRDefault="00121952" w:rsidP="00DB46E6">
                                  <w:r w:rsidRPr="00B72FF3">
                                    <w:t>03 8808 7400</w:t>
                                  </w:r>
                                </w:p>
                              </w:tc>
                              <w:tc>
                                <w:tcPr>
                                  <w:tcW w:w="510" w:type="dxa"/>
                                  <w:vAlign w:val="center"/>
                                </w:tcPr>
                                <w:p w14:paraId="7E3D1F90" w14:textId="607BA67B" w:rsidR="00121952" w:rsidRPr="00DB46E6" w:rsidRDefault="00121952" w:rsidP="00DB46E6">
                                  <w:r w:rsidRPr="00D11485">
                                    <w:rPr>
                                      <w:noProof/>
                                    </w:rPr>
                                    <w:drawing>
                                      <wp:inline distT="0" distB="0" distL="0" distR="0" wp14:anchorId="02AE9CE5" wp14:editId="3A6CFAF9">
                                        <wp:extent cx="209176" cy="222250"/>
                                        <wp:effectExtent l="0" t="0" r="635" b="6350"/>
                                        <wp:docPr id="29" name="Graphic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a:extLst>
                                                    <a:ext uri="{C183D7F6-B498-43B3-948B-1728B52AA6E4}">
                                                      <adec:decorative xmlns:adec="http://schemas.microsoft.com/office/drawing/2017/decorative" val="1"/>
                                                    </a:ext>
                                                  </a:extLst>
                                                </pic:cNvPr>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209176" cy="222250"/>
                                                </a:xfrm>
                                                <a:prstGeom prst="rect">
                                                  <a:avLst/>
                                                </a:prstGeom>
                                              </pic:spPr>
                                            </pic:pic>
                                          </a:graphicData>
                                        </a:graphic>
                                      </wp:inline>
                                    </w:drawing>
                                  </w:r>
                                </w:p>
                              </w:tc>
                              <w:tc>
                                <w:tcPr>
                                  <w:tcW w:w="4819" w:type="dxa"/>
                                  <w:vAlign w:val="center"/>
                                </w:tcPr>
                                <w:p w14:paraId="09F0D81E" w14:textId="0896BF7B" w:rsidR="00121952" w:rsidRPr="00DB46E6" w:rsidRDefault="00121952" w:rsidP="00DB46E6">
                                  <w:r w:rsidRPr="00B72FF3">
                                    <w:t>economists@marsdenjacob.com.au</w:t>
                                  </w:r>
                                </w:p>
                              </w:tc>
                            </w:tr>
                            <w:tr w:rsidR="00121952" w14:paraId="440A4D62" w14:textId="77777777" w:rsidTr="00024143">
                              <w:trPr>
                                <w:gridAfter w:val="1"/>
                                <w:wAfter w:w="29" w:type="dxa"/>
                                <w:trHeight w:hRule="exact" w:val="397"/>
                              </w:trPr>
                              <w:tc>
                                <w:tcPr>
                                  <w:tcW w:w="454" w:type="dxa"/>
                                  <w:vAlign w:val="center"/>
                                </w:tcPr>
                                <w:p w14:paraId="0AB57CD8" w14:textId="77777777" w:rsidR="00121952" w:rsidRPr="00DB46E6" w:rsidRDefault="00121952" w:rsidP="00DB46E6">
                                  <w:r w:rsidRPr="00DB46E6">
                                    <w:rPr>
                                      <w:noProof/>
                                    </w:rPr>
                                    <w:drawing>
                                      <wp:inline distT="0" distB="0" distL="0" distR="0" wp14:anchorId="74367F2D" wp14:editId="01E4EF30">
                                        <wp:extent cx="194939" cy="207123"/>
                                        <wp:effectExtent l="0" t="0" r="0" b="2540"/>
                                        <wp:docPr id="30" name="Graphic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a:extLst>
                                                    <a:ext uri="{C183D7F6-B498-43B3-948B-1728B52AA6E4}">
                                                      <adec:decorative xmlns:adec="http://schemas.microsoft.com/office/drawing/2017/decorative" val="1"/>
                                                    </a:ext>
                                                  </a:extLst>
                                                </pic:cNvPr>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194939" cy="207123"/>
                                                </a:xfrm>
                                                <a:prstGeom prst="rect">
                                                  <a:avLst/>
                                                </a:prstGeom>
                                              </pic:spPr>
                                            </pic:pic>
                                          </a:graphicData>
                                        </a:graphic>
                                      </wp:inline>
                                    </w:drawing>
                                  </w:r>
                                </w:p>
                              </w:tc>
                              <w:tc>
                                <w:tcPr>
                                  <w:tcW w:w="3260" w:type="dxa"/>
                                  <w:vAlign w:val="center"/>
                                </w:tcPr>
                                <w:p w14:paraId="6F83285B" w14:textId="32F9CF5D" w:rsidR="00121952" w:rsidRPr="00DB46E6" w:rsidRDefault="00121952" w:rsidP="00DB46E6">
                                  <w:r w:rsidRPr="00B72FF3">
                                    <w:t>Marsden Jacob Associates</w:t>
                                  </w:r>
                                </w:p>
                              </w:tc>
                              <w:tc>
                                <w:tcPr>
                                  <w:tcW w:w="510" w:type="dxa"/>
                                  <w:vAlign w:val="center"/>
                                </w:tcPr>
                                <w:p w14:paraId="15B02C9D" w14:textId="2B98D3A3" w:rsidR="00121952" w:rsidRPr="00DB46E6" w:rsidRDefault="00121952" w:rsidP="00DB46E6">
                                  <w:r w:rsidRPr="00D11485">
                                    <w:rPr>
                                      <w:noProof/>
                                    </w:rPr>
                                    <w:drawing>
                                      <wp:inline distT="0" distB="0" distL="0" distR="0" wp14:anchorId="20FBE06B" wp14:editId="46B8B7EA">
                                        <wp:extent cx="209176" cy="209176"/>
                                        <wp:effectExtent l="0" t="0" r="635" b="635"/>
                                        <wp:docPr id="31" name="Graphic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a:extLst>
                                                    <a:ext uri="{C183D7F6-B498-43B3-948B-1728B52AA6E4}">
                                                      <adec:decorative xmlns:adec="http://schemas.microsoft.com/office/drawing/2017/decorative" val="1"/>
                                                    </a:ext>
                                                  </a:extLst>
                                                </pic:cNvPr>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209176" cy="209176"/>
                                                </a:xfrm>
                                                <a:prstGeom prst="rect">
                                                  <a:avLst/>
                                                </a:prstGeom>
                                              </pic:spPr>
                                            </pic:pic>
                                          </a:graphicData>
                                        </a:graphic>
                                      </wp:inline>
                                    </w:drawing>
                                  </w:r>
                                </w:p>
                              </w:tc>
                              <w:tc>
                                <w:tcPr>
                                  <w:tcW w:w="4819" w:type="dxa"/>
                                  <w:vAlign w:val="center"/>
                                </w:tcPr>
                                <w:p w14:paraId="22AC38C3" w14:textId="3D1FB68B" w:rsidR="00121952" w:rsidRPr="00DB46E6" w:rsidRDefault="00121952" w:rsidP="00DB46E6">
                                  <w:r>
                                    <w:t>www.</w:t>
                                  </w:r>
                                  <w:r w:rsidRPr="00DB46E6">
                                    <w:t>marsdenjacob.com.au</w:t>
                                  </w:r>
                                </w:p>
                              </w:tc>
                            </w:tr>
                          </w:tbl>
                          <w:p w14:paraId="5B53590E" w14:textId="1F266F30" w:rsidR="00121952" w:rsidRPr="00143DDC" w:rsidRDefault="00121952" w:rsidP="00243E2C">
                            <w:pPr>
                              <w:spacing w:after="0" w:line="240" w:lineRule="auto"/>
                              <w:rPr>
                                <w:sz w:val="2"/>
                                <w:szCs w:val="2"/>
                              </w:rPr>
                            </w:pPr>
                          </w:p>
                        </w:txbxContent>
                      </wps:txbx>
                      <wps:bodyPr rot="0" vert="horz" wrap="square" lIns="720000" tIns="720000" rIns="720000" bIns="720000" anchor="b" anchorCtr="0">
                        <a:noAutofit/>
                      </wps:bodyPr>
                    </wps:wsp>
                  </a:graphicData>
                </a:graphic>
                <wp14:sizeRelH relativeFrom="margin">
                  <wp14:pctWidth>0</wp14:pctWidth>
                </wp14:sizeRelH>
                <wp14:sizeRelV relativeFrom="margin">
                  <wp14:pctHeight>0</wp14:pctHeight>
                </wp14:sizeRelV>
              </wp:anchor>
            </w:drawing>
          </mc:Choice>
          <mc:Fallback>
            <w:pict>
              <v:shape w14:anchorId="2F6BE522" id="Text Box 2" o:spid="_x0000_s1030" type="#_x0000_t202" style="position:absolute;margin-left:0;margin-top:0;width:595.3pt;height:841.9pt;z-index:251658245;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bottom"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GnwAAAABSZ2h0bG9uZwAABJ4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8P3hwYWNrZXQgZW5kPSJ3Ij8+/+IMWElDQ19QUk9GSUxFAAEBAAAMSExpbm8C&#10;EAAAbW50clJHQiBYWVogB84AAgAJAAYAMQAAYWNzcE1TRlQAAAAASUVDIHNSR0IAAAAAAAAAAAAA&#10;AAE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" stroked="f">
                <v:fill r:id="rId62" o:title="" recolor="t" rotate="t" type="frame"/>
                <v:textbox inset="20mm,20mm,20mm,20mm">
                  <w:txbxContent>
                    <w:p w14:paraId="493B9E96" w14:textId="3D69F1B1" w:rsidR="00121952" w:rsidRPr="008B7C3F" w:rsidRDefault="00121952" w:rsidP="008B7C3F">
                      <w:pPr>
                        <w:spacing w:after="480"/>
                        <w:rPr>
                          <w:sz w:val="48"/>
                          <w:szCs w:val="48"/>
                        </w:rPr>
                      </w:pPr>
                      <w:r w:rsidRPr="008B7C3F">
                        <w:rPr>
                          <w:color w:val="004D71" w:themeColor="accent2"/>
                          <w:sz w:val="48"/>
                          <w:szCs w:val="48"/>
                        </w:rPr>
                        <w:t>Contact us</w:t>
                      </w:r>
                    </w:p>
                    <w:sdt>
                      <w:sdtPr>
                        <w:rPr>
                          <w:b/>
                          <w:bCs/>
                          <w:color w:val="004D71" w:themeColor="accent2"/>
                        </w:rPr>
                        <w:id w:val="32700419"/>
                        <w15:repeatingSection/>
                      </w:sdtPr>
                      <w:sdtEndPr>
                        <w:rPr>
                          <w:b w:val="0"/>
                          <w:bCs w:val="0"/>
                          <w:color w:val="auto"/>
                          <w:sz w:val="10"/>
                          <w:szCs w:val="10"/>
                        </w:rPr>
                      </w:sdtEndPr>
                      <w:sdtContent>
                        <w:sdt>
                          <w:sdtPr>
                            <w:rPr>
                              <w:b/>
                              <w:bCs/>
                              <w:color w:val="004D71" w:themeColor="accent2"/>
                            </w:rPr>
                            <w:id w:val="1849673053"/>
                            <w15:repeatingSectionItem/>
                          </w:sdtPr>
                          <w:sdtEndPr>
                            <w:rPr>
                              <w:b w:val="0"/>
                              <w:bCs w:val="0"/>
                              <w:color w:val="auto"/>
                              <w:sz w:val="10"/>
                              <w:szCs w:val="10"/>
                            </w:rPr>
                          </w:sdtEndPr>
                          <w:sdtContent>
                            <w:tbl>
                              <w:tblPr>
                                <w:tblStyle w:val="TableGrid"/>
                                <w:tblW w:w="49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4"/>
                                <w:gridCol w:w="9106"/>
                                <w:gridCol w:w="63"/>
                              </w:tblGrid>
                              <w:tr w:rsidR="00121952" w14:paraId="4974456B" w14:textId="77777777" w:rsidTr="00024143">
                                <w:trPr>
                                  <w:trHeight w:hRule="exact" w:val="766"/>
                                </w:trPr>
                                <w:tc>
                                  <w:tcPr>
                                    <w:tcW w:w="9623" w:type="dxa"/>
                                    <w:gridSpan w:val="3"/>
                                  </w:tcPr>
                                  <w:p w14:paraId="32F7047F" w14:textId="4FFF9FEF" w:rsidR="00121952" w:rsidRPr="00D11485" w:rsidRDefault="00B55941" w:rsidP="00D11485">
                                    <w:r>
                                      <w:rPr>
                                        <w:b/>
                                        <w:bCs/>
                                        <w:color w:val="004D71" w:themeColor="accent2"/>
                                      </w:rPr>
                                      <w:t>Stuart Maclachlan</w:t>
                                    </w:r>
                                    <w:r w:rsidR="00121952" w:rsidRPr="00D11485">
                                      <w:br/>
                                    </w:r>
                                    <w:r w:rsidR="00EC310D">
                                      <w:rPr>
                                        <w:b/>
                                        <w:bCs/>
                                      </w:rPr>
                                      <w:t>Principal</w:t>
                                    </w:r>
                                  </w:p>
                                </w:tc>
                              </w:tr>
                              <w:tr w:rsidR="00121952" w:rsidRPr="00D11485" w14:paraId="261B8021" w14:textId="77777777" w:rsidTr="00291E72">
                                <w:trPr>
                                  <w:gridAfter w:val="1"/>
                                  <w:wAfter w:w="63" w:type="dxa"/>
                                  <w:trHeight w:hRule="exact" w:val="397"/>
                                </w:trPr>
                                <w:tc>
                                  <w:tcPr>
                                    <w:tcW w:w="454" w:type="dxa"/>
                                  </w:tcPr>
                                  <w:p w14:paraId="1ADCA184" w14:textId="536427B2" w:rsidR="00121952" w:rsidRPr="00D11485" w:rsidRDefault="00121952" w:rsidP="00D11485">
                                    <w:r w:rsidRPr="00D11485">
                                      <w:rPr>
                                        <w:noProof/>
                                      </w:rPr>
                                      <w:drawing>
                                        <wp:inline distT="0" distB="0" distL="0" distR="0" wp14:anchorId="4453C210" wp14:editId="35C7A692">
                                          <wp:extent cx="203294" cy="216000"/>
                                          <wp:effectExtent l="0" t="0" r="6350" b="0"/>
                                          <wp:docPr id="26" name="Graphic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a:extLst>
                                                      <a:ext uri="{C183D7F6-B498-43B3-948B-1728B52AA6E4}">
                                                        <adec:decorative xmlns:adec="http://schemas.microsoft.com/office/drawing/2017/decorative" val="1"/>
                                                      </a:ext>
                                                    </a:extLst>
                                                  </pic:cNvPr>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203294" cy="216000"/>
                                                  </a:xfrm>
                                                  <a:prstGeom prst="rect">
                                                    <a:avLst/>
                                                  </a:prstGeom>
                                                </pic:spPr>
                                              </pic:pic>
                                            </a:graphicData>
                                          </a:graphic>
                                        </wp:inline>
                                      </w:drawing>
                                    </w:r>
                                  </w:p>
                                </w:tc>
                                <w:tc>
                                  <w:tcPr>
                                    <w:tcW w:w="9106" w:type="dxa"/>
                                  </w:tcPr>
                                  <w:p w14:paraId="791B4463" w14:textId="0CFF93BB" w:rsidR="00121952" w:rsidRPr="00D11485" w:rsidRDefault="00EC310D" w:rsidP="00D11485">
                                    <w:r>
                                      <w:t>smaclachlan@</w:t>
                                    </w:r>
                                    <w:r w:rsidR="001B10B4">
                                      <w:t>marsdenjacob.com.au</w:t>
                                    </w:r>
                                  </w:p>
                                </w:tc>
                              </w:tr>
                              <w:tr w:rsidR="00121952" w14:paraId="36D76321" w14:textId="77777777" w:rsidTr="00291E72">
                                <w:trPr>
                                  <w:gridAfter w:val="1"/>
                                  <w:wAfter w:w="63" w:type="dxa"/>
                                  <w:trHeight w:hRule="exact" w:val="397"/>
                                </w:trPr>
                                <w:tc>
                                  <w:tcPr>
                                    <w:tcW w:w="454" w:type="dxa"/>
                                  </w:tcPr>
                                  <w:p w14:paraId="0C97E614" w14:textId="77777777" w:rsidR="00121952" w:rsidRPr="00D11485" w:rsidRDefault="00121952" w:rsidP="00D11485">
                                    <w:r w:rsidRPr="00D11485">
                                      <w:rPr>
                                        <w:noProof/>
                                      </w:rPr>
                                      <w:drawing>
                                        <wp:inline distT="0" distB="0" distL="0" distR="0" wp14:anchorId="3C1D2988" wp14:editId="474E0894">
                                          <wp:extent cx="203294" cy="216000"/>
                                          <wp:effectExtent l="0" t="0" r="6350" b="0"/>
                                          <wp:docPr id="27" name="Graphic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a:extLst>
                                                      <a:ext uri="{C183D7F6-B498-43B3-948B-1728B52AA6E4}">
                                                        <adec:decorative xmlns:adec="http://schemas.microsoft.com/office/drawing/2017/decorative" val="1"/>
                                                      </a:ext>
                                                    </a:extLst>
                                                  </pic:cNvPr>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203294" cy="216000"/>
                                                  </a:xfrm>
                                                  <a:prstGeom prst="rect">
                                                    <a:avLst/>
                                                  </a:prstGeom>
                                                </pic:spPr>
                                              </pic:pic>
                                            </a:graphicData>
                                          </a:graphic>
                                        </wp:inline>
                                      </w:drawing>
                                    </w:r>
                                  </w:p>
                                </w:tc>
                                <w:tc>
                                  <w:tcPr>
                                    <w:tcW w:w="9106" w:type="dxa"/>
                                  </w:tcPr>
                                  <w:p w14:paraId="5A4C2940" w14:textId="742C2D5F" w:rsidR="00121952" w:rsidRPr="00D11485" w:rsidRDefault="001B10B4" w:rsidP="00D11485">
                                    <w:r>
                                      <w:t>0412552707</w:t>
                                    </w:r>
                                  </w:p>
                                </w:tc>
                              </w:tr>
                              <w:tr w:rsidR="00121952" w:rsidRPr="00D11485" w14:paraId="18D5620A" w14:textId="77777777" w:rsidTr="00024143">
                                <w:trPr>
                                  <w:trHeight w:hRule="exact" w:val="397"/>
                                </w:trPr>
                                <w:tc>
                                  <w:tcPr>
                                    <w:tcW w:w="9623" w:type="dxa"/>
                                    <w:gridSpan w:val="3"/>
                                  </w:tcPr>
                                  <w:p w14:paraId="2D51090F" w14:textId="328DCA09" w:rsidR="00121952" w:rsidRPr="00D11485" w:rsidRDefault="00F775C6" w:rsidP="00D11485">
                                    <w:pPr>
                                      <w:rPr>
                                        <w:sz w:val="10"/>
                                        <w:szCs w:val="10"/>
                                      </w:rPr>
                                    </w:pPr>
                                  </w:p>
                                </w:tc>
                              </w:tr>
                            </w:tbl>
                          </w:sdtContent>
                        </w:sdt>
                      </w:sdtContent>
                    </w:sdt>
                    <w:p w14:paraId="5A50E01E" w14:textId="77777777" w:rsidR="00121952" w:rsidRDefault="00121952"/>
                    <w:tbl>
                      <w:tblPr>
                        <w:tblW w:w="9072" w:type="dxa"/>
                        <w:tblLayout w:type="fixed"/>
                        <w:tblLook w:val="04A0" w:firstRow="1" w:lastRow="0" w:firstColumn="1" w:lastColumn="0" w:noHBand="0" w:noVBand="1"/>
                      </w:tblPr>
                      <w:tblGrid>
                        <w:gridCol w:w="454"/>
                        <w:gridCol w:w="3260"/>
                        <w:gridCol w:w="510"/>
                        <w:gridCol w:w="4819"/>
                        <w:gridCol w:w="29"/>
                      </w:tblGrid>
                      <w:tr w:rsidR="00121952" w14:paraId="01BF53CF" w14:textId="77777777" w:rsidTr="00024143">
                        <w:trPr>
                          <w:trHeight w:hRule="exact" w:val="680"/>
                        </w:trPr>
                        <w:tc>
                          <w:tcPr>
                            <w:tcW w:w="9072" w:type="dxa"/>
                            <w:gridSpan w:val="5"/>
                            <w:tcBorders>
                              <w:top w:val="single" w:sz="4" w:space="0" w:color="C9D3DD" w:themeColor="accent4"/>
                            </w:tcBorders>
                            <w:vAlign w:val="bottom"/>
                          </w:tcPr>
                          <w:p w14:paraId="083F5C29" w14:textId="5E521B38" w:rsidR="00121952" w:rsidRPr="00DB46E6" w:rsidRDefault="00121952" w:rsidP="002F14C6">
                            <w:pPr>
                              <w:rPr>
                                <w:b/>
                                <w:bCs/>
                                <w:sz w:val="24"/>
                                <w:szCs w:val="24"/>
                              </w:rPr>
                            </w:pPr>
                            <w:r w:rsidRPr="00DB46E6">
                              <w:rPr>
                                <w:b/>
                                <w:bCs/>
                                <w:color w:val="004D71" w:themeColor="accent2"/>
                                <w:sz w:val="24"/>
                                <w:szCs w:val="24"/>
                              </w:rPr>
                              <w:t>Marsden Jacob Associates Pty Ltd</w:t>
                            </w:r>
                          </w:p>
                        </w:tc>
                      </w:tr>
                      <w:tr w:rsidR="00121952" w14:paraId="779FB3AA" w14:textId="77777777" w:rsidTr="00024143">
                        <w:trPr>
                          <w:gridAfter w:val="1"/>
                          <w:wAfter w:w="29" w:type="dxa"/>
                          <w:trHeight w:hRule="exact" w:val="397"/>
                        </w:trPr>
                        <w:tc>
                          <w:tcPr>
                            <w:tcW w:w="454" w:type="dxa"/>
                            <w:vAlign w:val="center"/>
                          </w:tcPr>
                          <w:p w14:paraId="050593F2" w14:textId="2B636574" w:rsidR="00121952" w:rsidRPr="00DB46E6" w:rsidRDefault="00121952" w:rsidP="002F14C6">
                            <w:r w:rsidRPr="00D11485">
                              <w:rPr>
                                <w:noProof/>
                              </w:rPr>
                              <w:drawing>
                                <wp:inline distT="0" distB="0" distL="0" distR="0" wp14:anchorId="1F37E4E4" wp14:editId="17ABF1EE">
                                  <wp:extent cx="203294" cy="216000"/>
                                  <wp:effectExtent l="0" t="0" r="6350" b="0"/>
                                  <wp:docPr id="28" name="Graphic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a:extLst>
                                              <a:ext uri="{C183D7F6-B498-43B3-948B-1728B52AA6E4}">
                                                <adec:decorative xmlns:adec="http://schemas.microsoft.com/office/drawing/2017/decorative" val="1"/>
                                              </a:ext>
                                            </a:extLst>
                                          </pic:cNvPr>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203294" cy="216000"/>
                                          </a:xfrm>
                                          <a:prstGeom prst="rect">
                                            <a:avLst/>
                                          </a:prstGeom>
                                        </pic:spPr>
                                      </pic:pic>
                                    </a:graphicData>
                                  </a:graphic>
                                </wp:inline>
                              </w:drawing>
                            </w:r>
                          </w:p>
                        </w:tc>
                        <w:tc>
                          <w:tcPr>
                            <w:tcW w:w="3260" w:type="dxa"/>
                            <w:vAlign w:val="center"/>
                          </w:tcPr>
                          <w:p w14:paraId="42096A3B" w14:textId="789070AB" w:rsidR="00121952" w:rsidRPr="00DB46E6" w:rsidRDefault="00121952" w:rsidP="00DB46E6">
                            <w:r w:rsidRPr="00B72FF3">
                              <w:t>03 8808 7400</w:t>
                            </w:r>
                          </w:p>
                        </w:tc>
                        <w:tc>
                          <w:tcPr>
                            <w:tcW w:w="510" w:type="dxa"/>
                            <w:vAlign w:val="center"/>
                          </w:tcPr>
                          <w:p w14:paraId="7E3D1F90" w14:textId="607BA67B" w:rsidR="00121952" w:rsidRPr="00DB46E6" w:rsidRDefault="00121952" w:rsidP="00DB46E6">
                            <w:r w:rsidRPr="00D11485">
                              <w:rPr>
                                <w:noProof/>
                              </w:rPr>
                              <w:drawing>
                                <wp:inline distT="0" distB="0" distL="0" distR="0" wp14:anchorId="02AE9CE5" wp14:editId="3A6CFAF9">
                                  <wp:extent cx="209176" cy="222250"/>
                                  <wp:effectExtent l="0" t="0" r="635" b="6350"/>
                                  <wp:docPr id="29" name="Graphic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a:extLst>
                                              <a:ext uri="{C183D7F6-B498-43B3-948B-1728B52AA6E4}">
                                                <adec:decorative xmlns:adec="http://schemas.microsoft.com/office/drawing/2017/decorative" val="1"/>
                                              </a:ext>
                                            </a:extLst>
                                          </pic:cNvPr>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209176" cy="222250"/>
                                          </a:xfrm>
                                          <a:prstGeom prst="rect">
                                            <a:avLst/>
                                          </a:prstGeom>
                                        </pic:spPr>
                                      </pic:pic>
                                    </a:graphicData>
                                  </a:graphic>
                                </wp:inline>
                              </w:drawing>
                            </w:r>
                          </w:p>
                        </w:tc>
                        <w:tc>
                          <w:tcPr>
                            <w:tcW w:w="4819" w:type="dxa"/>
                            <w:vAlign w:val="center"/>
                          </w:tcPr>
                          <w:p w14:paraId="09F0D81E" w14:textId="0896BF7B" w:rsidR="00121952" w:rsidRPr="00DB46E6" w:rsidRDefault="00121952" w:rsidP="00DB46E6">
                            <w:r w:rsidRPr="00B72FF3">
                              <w:t>economists@marsdenjacob.com.au</w:t>
                            </w:r>
                          </w:p>
                        </w:tc>
                      </w:tr>
                      <w:tr w:rsidR="00121952" w14:paraId="440A4D62" w14:textId="77777777" w:rsidTr="00024143">
                        <w:trPr>
                          <w:gridAfter w:val="1"/>
                          <w:wAfter w:w="29" w:type="dxa"/>
                          <w:trHeight w:hRule="exact" w:val="397"/>
                        </w:trPr>
                        <w:tc>
                          <w:tcPr>
                            <w:tcW w:w="454" w:type="dxa"/>
                            <w:vAlign w:val="center"/>
                          </w:tcPr>
                          <w:p w14:paraId="0AB57CD8" w14:textId="77777777" w:rsidR="00121952" w:rsidRPr="00DB46E6" w:rsidRDefault="00121952" w:rsidP="00DB46E6">
                            <w:r w:rsidRPr="00DB46E6">
                              <w:rPr>
                                <w:noProof/>
                              </w:rPr>
                              <w:drawing>
                                <wp:inline distT="0" distB="0" distL="0" distR="0" wp14:anchorId="74367F2D" wp14:editId="01E4EF30">
                                  <wp:extent cx="194939" cy="207123"/>
                                  <wp:effectExtent l="0" t="0" r="0" b="2540"/>
                                  <wp:docPr id="30" name="Graphic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a:extLst>
                                              <a:ext uri="{C183D7F6-B498-43B3-948B-1728B52AA6E4}">
                                                <adec:decorative xmlns:adec="http://schemas.microsoft.com/office/drawing/2017/decorative" val="1"/>
                                              </a:ext>
                                            </a:extLst>
                                          </pic:cNvPr>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194939" cy="207123"/>
                                          </a:xfrm>
                                          <a:prstGeom prst="rect">
                                            <a:avLst/>
                                          </a:prstGeom>
                                        </pic:spPr>
                                      </pic:pic>
                                    </a:graphicData>
                                  </a:graphic>
                                </wp:inline>
                              </w:drawing>
                            </w:r>
                          </w:p>
                        </w:tc>
                        <w:tc>
                          <w:tcPr>
                            <w:tcW w:w="3260" w:type="dxa"/>
                            <w:vAlign w:val="center"/>
                          </w:tcPr>
                          <w:p w14:paraId="6F83285B" w14:textId="32F9CF5D" w:rsidR="00121952" w:rsidRPr="00DB46E6" w:rsidRDefault="00121952" w:rsidP="00DB46E6">
                            <w:r w:rsidRPr="00B72FF3">
                              <w:t>Marsden Jacob Associates</w:t>
                            </w:r>
                          </w:p>
                        </w:tc>
                        <w:tc>
                          <w:tcPr>
                            <w:tcW w:w="510" w:type="dxa"/>
                            <w:vAlign w:val="center"/>
                          </w:tcPr>
                          <w:p w14:paraId="15B02C9D" w14:textId="2B98D3A3" w:rsidR="00121952" w:rsidRPr="00DB46E6" w:rsidRDefault="00121952" w:rsidP="00DB46E6">
                            <w:r w:rsidRPr="00D11485">
                              <w:rPr>
                                <w:noProof/>
                              </w:rPr>
                              <w:drawing>
                                <wp:inline distT="0" distB="0" distL="0" distR="0" wp14:anchorId="20FBE06B" wp14:editId="46B8B7EA">
                                  <wp:extent cx="209176" cy="209176"/>
                                  <wp:effectExtent l="0" t="0" r="635" b="635"/>
                                  <wp:docPr id="31" name="Graphic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a:extLst>
                                              <a:ext uri="{C183D7F6-B498-43B3-948B-1728B52AA6E4}">
                                                <adec:decorative xmlns:adec="http://schemas.microsoft.com/office/drawing/2017/decorative" val="1"/>
                                              </a:ext>
                                            </a:extLst>
                                          </pic:cNvPr>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209176" cy="209176"/>
                                          </a:xfrm>
                                          <a:prstGeom prst="rect">
                                            <a:avLst/>
                                          </a:prstGeom>
                                        </pic:spPr>
                                      </pic:pic>
                                    </a:graphicData>
                                  </a:graphic>
                                </wp:inline>
                              </w:drawing>
                            </w:r>
                          </w:p>
                        </w:tc>
                        <w:tc>
                          <w:tcPr>
                            <w:tcW w:w="4819" w:type="dxa"/>
                            <w:vAlign w:val="center"/>
                          </w:tcPr>
                          <w:p w14:paraId="22AC38C3" w14:textId="3D1FB68B" w:rsidR="00121952" w:rsidRPr="00DB46E6" w:rsidRDefault="00121952" w:rsidP="00DB46E6">
                            <w:r>
                              <w:t>www.</w:t>
                            </w:r>
                            <w:r w:rsidRPr="00DB46E6">
                              <w:t>marsdenjacob.com.au</w:t>
                            </w:r>
                          </w:p>
                        </w:tc>
                      </w:tr>
                    </w:tbl>
                    <w:p w14:paraId="5B53590E" w14:textId="1F266F30" w:rsidR="00121952" w:rsidRPr="00143DDC" w:rsidRDefault="00121952" w:rsidP="00243E2C">
                      <w:pPr>
                        <w:spacing w:after="0" w:line="240" w:lineRule="auto"/>
                        <w:rPr>
                          <w:sz w:val="2"/>
                          <w:szCs w:val="2"/>
                        </w:rPr>
                      </w:pPr>
                    </w:p>
                  </w:txbxContent>
                </v:textbox>
                <w10:wrap anchorx="page" anchory="page"/>
                <w10:anchorlock/>
              </v:shape>
            </w:pict>
          </mc:Fallback>
        </mc:AlternateContent>
      </w:r>
    </w:p>
    <w:sectPr w:rsidR="00D76697" w:rsidRPr="00C07505" w:rsidSect="000649C9">
      <w:pgSz w:w="11906" w:h="16838" w:code="9"/>
      <w:pgMar w:top="1418" w:right="1418" w:bottom="1418" w:left="1418" w:header="1701"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D460E" w14:textId="77777777" w:rsidR="00642D6B" w:rsidRDefault="00642D6B" w:rsidP="00324F56">
      <w:pPr>
        <w:spacing w:after="0" w:line="240" w:lineRule="auto"/>
      </w:pPr>
      <w:r>
        <w:separator/>
      </w:r>
    </w:p>
  </w:endnote>
  <w:endnote w:type="continuationSeparator" w:id="0">
    <w:p w14:paraId="669DF37F" w14:textId="77777777" w:rsidR="00642D6B" w:rsidRDefault="00642D6B" w:rsidP="00324F56">
      <w:pPr>
        <w:spacing w:after="0" w:line="240" w:lineRule="auto"/>
      </w:pPr>
      <w:r>
        <w:continuationSeparator/>
      </w:r>
    </w:p>
  </w:endnote>
  <w:endnote w:type="continuationNotice" w:id="1">
    <w:p w14:paraId="2F974DF7" w14:textId="77777777" w:rsidR="00642D6B" w:rsidRDefault="00642D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otham Book">
    <w:altName w:val="Calibri"/>
    <w:panose1 w:val="00000000000000000000"/>
    <w:charset w:val="00"/>
    <w:family w:val="modern"/>
    <w:notTrueType/>
    <w:pitch w:val="variable"/>
    <w:sig w:usb0="00000087" w:usb1="00000000" w:usb2="00000000" w:usb3="00000000" w:csb0="0000000B" w:csb1="00000000"/>
  </w:font>
  <w:font w:name="Minion Pro">
    <w:altName w:val="Cambria"/>
    <w:charset w:val="00"/>
    <w:family w:val="roman"/>
    <w:pitch w:val="variable"/>
    <w:sig w:usb0="60000287" w:usb1="00000001" w:usb2="00000000" w:usb3="00000000" w:csb0="0000019F" w:csb1="00000000"/>
  </w:font>
  <w:font w:name="Gotham Medium">
    <w:altName w:val="Cambria"/>
    <w:panose1 w:val="00000000000000000000"/>
    <w:charset w:val="00"/>
    <w:family w:val="modern"/>
    <w:notTrueType/>
    <w:pitch w:val="variable"/>
    <w:sig w:usb0="00000087" w:usb1="00000000" w:usb2="00000000" w:usb3="00000000" w:csb0="0000000B"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5E76D" w14:textId="05C8AF13" w:rsidR="00D7172A" w:rsidRDefault="00A6634B">
    <w:pPr>
      <w:pStyle w:val="Footer"/>
    </w:pPr>
    <w:r>
      <w:rPr>
        <w:noProof/>
      </w:rPr>
      <mc:AlternateContent>
        <mc:Choice Requires="wps">
          <w:drawing>
            <wp:anchor distT="0" distB="0" distL="0" distR="0" simplePos="0" relativeHeight="251658251" behindDoc="0" locked="0" layoutInCell="1" allowOverlap="1" wp14:anchorId="7EF11389" wp14:editId="24A02549">
              <wp:simplePos x="635" y="635"/>
              <wp:positionH relativeFrom="page">
                <wp:align>center</wp:align>
              </wp:positionH>
              <wp:positionV relativeFrom="page">
                <wp:align>bottom</wp:align>
              </wp:positionV>
              <wp:extent cx="622300" cy="414020"/>
              <wp:effectExtent l="0" t="0" r="6350" b="5080"/>
              <wp:wrapNone/>
              <wp:docPr id="584711648"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11402076" w14:textId="642A130D"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7EF11389">
              <v:stroke joinstyle="miter"/>
              <v:path gradientshapeok="t" o:connecttype="rect"/>
            </v:shapetype>
            <v:shape id="Text Box 7" style="position:absolute;margin-left:0;margin-top:0;width:49pt;height:32.6pt;z-index:251658251;visibility:visible;mso-wrap-style:none;mso-wrap-distance-left:0;mso-wrap-distance-top:0;mso-wrap-distance-right:0;mso-wrap-distance-bottom:0;mso-position-horizontal:center;mso-position-horizontal-relative:page;mso-position-vertical:bottom;mso-position-vertical-relative:page;v-text-anchor:bottom" alt="OFFICIAL"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">
              <v:textbox style="mso-fit-shape-to-text:t" inset="0,0,0,15pt">
                <w:txbxContent>
                  <w:p w:rsidRPr="00A6634B" w:rsidR="00A6634B" w:rsidP="00A6634B" w:rsidRDefault="00A6634B" w14:paraId="11402076" w14:textId="642A130D">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8581D" w14:textId="0FF4AAB0" w:rsidR="00D7172A" w:rsidRDefault="00A6634B">
    <w:pPr>
      <w:pStyle w:val="Footer"/>
    </w:pPr>
    <w:r>
      <w:rPr>
        <w:noProof/>
      </w:rPr>
      <mc:AlternateContent>
        <mc:Choice Requires="wps">
          <w:drawing>
            <wp:anchor distT="0" distB="0" distL="0" distR="0" simplePos="0" relativeHeight="251658252" behindDoc="0" locked="0" layoutInCell="1" allowOverlap="1" wp14:anchorId="3844D7A9" wp14:editId="24CD2268">
              <wp:simplePos x="635" y="635"/>
              <wp:positionH relativeFrom="page">
                <wp:align>center</wp:align>
              </wp:positionH>
              <wp:positionV relativeFrom="page">
                <wp:align>bottom</wp:align>
              </wp:positionV>
              <wp:extent cx="622300" cy="414020"/>
              <wp:effectExtent l="0" t="0" r="6350" b="5080"/>
              <wp:wrapNone/>
              <wp:docPr id="1399193709"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778F9CC0" w14:textId="5B7D6D4E"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3844D7A9">
              <v:stroke joinstyle="miter"/>
              <v:path gradientshapeok="t" o:connecttype="rect"/>
            </v:shapetype>
            <v:shape id="Text Box 8" style="position:absolute;margin-left:0;margin-top:0;width:49pt;height:32.6pt;z-index:251658252;visibility:visible;mso-wrap-style:none;mso-wrap-distance-left:0;mso-wrap-distance-top:0;mso-wrap-distance-right:0;mso-wrap-distance-bottom:0;mso-position-horizontal:center;mso-position-horizontal-relative:page;mso-position-vertical:bottom;mso-position-vertical-relative:page;v-text-anchor:bottom" alt="OFFICIAL"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">
              <v:textbox style="mso-fit-shape-to-text:t" inset="0,0,0,15pt">
                <w:txbxContent>
                  <w:p w:rsidRPr="00A6634B" w:rsidR="00A6634B" w:rsidP="00A6634B" w:rsidRDefault="00A6634B" w14:paraId="778F9CC0" w14:textId="5B7D6D4E">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FD1B6" w14:textId="298F4EDD" w:rsidR="00D7172A" w:rsidRDefault="00A6634B">
    <w:pPr>
      <w:pStyle w:val="Footer"/>
    </w:pPr>
    <w:r>
      <w:rPr>
        <w:noProof/>
      </w:rPr>
      <mc:AlternateContent>
        <mc:Choice Requires="wps">
          <w:drawing>
            <wp:anchor distT="0" distB="0" distL="0" distR="0" simplePos="0" relativeHeight="251658250" behindDoc="0" locked="0" layoutInCell="1" allowOverlap="1" wp14:anchorId="79D148CD" wp14:editId="47D3993F">
              <wp:simplePos x="219919" y="10370916"/>
              <wp:positionH relativeFrom="page">
                <wp:align>center</wp:align>
              </wp:positionH>
              <wp:positionV relativeFrom="page">
                <wp:align>bottom</wp:align>
              </wp:positionV>
              <wp:extent cx="622300" cy="414020"/>
              <wp:effectExtent l="0" t="0" r="6350" b="5080"/>
              <wp:wrapNone/>
              <wp:docPr id="164470796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368563C6" w14:textId="36518563"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79D148CD">
              <v:stroke joinstyle="miter"/>
              <v:path gradientshapeok="t" o:connecttype="rect"/>
            </v:shapetype>
            <v:shape id="Text Box 6" style="position:absolute;margin-left:0;margin-top:0;width:49pt;height:32.6pt;z-index:251658250;visibility:visible;mso-wrap-style:none;mso-wrap-distance-left:0;mso-wrap-distance-top:0;mso-wrap-distance-right:0;mso-wrap-distance-bottom:0;mso-position-horizontal:center;mso-position-horizontal-relative:page;mso-position-vertical:bottom;mso-position-vertical-relative:page;v-text-anchor:bottom" alt="OFFICIAL"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">
              <v:textbox style="mso-fit-shape-to-text:t" inset="0,0,0,15pt">
                <w:txbxContent>
                  <w:p w:rsidRPr="00A6634B" w:rsidR="00A6634B" w:rsidP="00A6634B" w:rsidRDefault="00A6634B" w14:paraId="368563C6" w14:textId="36518563">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298ED" w14:textId="5E795455" w:rsidR="00121952" w:rsidRPr="00DF7C33" w:rsidRDefault="00A6634B" w:rsidP="00071A8B">
    <w:pPr>
      <w:pStyle w:val="Footer"/>
      <w:rPr>
        <w:rStyle w:val="PageNumber"/>
      </w:rPr>
    </w:pPr>
    <w:r>
      <w:rPr>
        <w:noProof/>
        <w:lang w:eastAsia="en-AU"/>
      </w:rPr>
      <mc:AlternateContent>
        <mc:Choice Requires="wps">
          <w:drawing>
            <wp:anchor distT="0" distB="0" distL="0" distR="0" simplePos="0" relativeHeight="251658253" behindDoc="0" locked="0" layoutInCell="1" allowOverlap="1" wp14:anchorId="6FA53949" wp14:editId="4C17420F">
              <wp:simplePos x="720725" y="10341610"/>
              <wp:positionH relativeFrom="page">
                <wp:align>center</wp:align>
              </wp:positionH>
              <wp:positionV relativeFrom="page">
                <wp:align>bottom</wp:align>
              </wp:positionV>
              <wp:extent cx="622300" cy="414020"/>
              <wp:effectExtent l="0" t="0" r="6350" b="5080"/>
              <wp:wrapNone/>
              <wp:docPr id="98085785"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689413A9" w14:textId="13C33940"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dec="http://schemas.microsoft.com/office/drawing/2017/decorative" xmlns:aclsh="http://schemas.microsoft.com/office/drawing/2020/classificationShape" xmlns:a="http://schemas.openxmlformats.org/drawingml/2006/main">
          <w:pict>
            <v:shapetype id="_x0000_t202" coordsize="21600,21600" o:spt="202" path="m,l,21600r21600,l21600,xe" w14:anchorId="6FA53949">
              <v:stroke joinstyle="miter"/>
              <v:path gradientshapeok="t" o:connecttype="rect"/>
            </v:shapetype>
            <v:shape id="Text Box 9" style="position:absolute;margin-left:0;margin-top:0;width:49pt;height:32.6pt;z-index:251658253;visibility:visible;mso-wrap-style:none;mso-wrap-distance-left:0;mso-wrap-distance-top:0;mso-wrap-distance-right:0;mso-wrap-distance-bottom:0;mso-position-horizontal:center;mso-position-horizontal-relative:page;mso-position-vertical:bottom;mso-position-vertical-relative:page;v-text-anchor:bottom" alt="OFFICIAL"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">
              <v:textbox style="mso-fit-shape-to-text:t" inset="0,0,0,15pt">
                <w:txbxContent>
                  <w:p w:rsidRPr="00A6634B" w:rsidR="00A6634B" w:rsidP="00A6634B" w:rsidRDefault="00A6634B" w14:paraId="689413A9" w14:textId="13C33940">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r w:rsidR="00121952">
      <w:rPr>
        <w:noProof/>
        <w:lang w:eastAsia="en-AU"/>
      </w:rPr>
      <w:drawing>
        <wp:anchor distT="0" distB="0" distL="114300" distR="114300" simplePos="0" relativeHeight="251658242" behindDoc="0" locked="1" layoutInCell="1" allowOverlap="0" wp14:anchorId="262B22EA" wp14:editId="61133880">
          <wp:simplePos x="0" y="0"/>
          <wp:positionH relativeFrom="page">
            <wp:posOffset>720090</wp:posOffset>
          </wp:positionH>
          <wp:positionV relativeFrom="page">
            <wp:posOffset>9980295</wp:posOffset>
          </wp:positionV>
          <wp:extent cx="1785600" cy="205200"/>
          <wp:effectExtent l="0" t="0" r="5715" b="4445"/>
          <wp:wrapNone/>
          <wp:docPr id="1227527226" name="Picture 12275272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JA-logo-rgb.png"/>
                  <pic:cNvPicPr/>
                </pic:nvPicPr>
                <pic:blipFill>
                  <a:blip r:embed="rId1">
                    <a:extLst>
                      <a:ext uri="{28A0092B-C50C-407E-A947-70E740481C1C}">
                        <a14:useLocalDpi xmlns:a14="http://schemas.microsoft.com/office/drawing/2010/main" val="0"/>
                      </a:ext>
                    </a:extLst>
                  </a:blip>
                  <a:stretch>
                    <a:fillRect/>
                  </a:stretch>
                </pic:blipFill>
                <pic:spPr>
                  <a:xfrm>
                    <a:off x="0" y="0"/>
                    <a:ext cx="1785600" cy="205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2747F" w14:textId="557A8D3A" w:rsidR="00121952" w:rsidRPr="0034014D" w:rsidRDefault="00A6634B" w:rsidP="007A22A5">
    <w:pPr>
      <w:pStyle w:val="Footer"/>
      <w:tabs>
        <w:tab w:val="clear" w:pos="9072"/>
        <w:tab w:val="clear" w:pos="9293"/>
      </w:tabs>
      <w:ind w:right="-2"/>
      <w:jc w:val="right"/>
      <w:rPr>
        <w:rStyle w:val="PageNumber"/>
      </w:rPr>
    </w:pPr>
    <w:r>
      <w:rPr>
        <w:noProof/>
      </w:rPr>
      <mc:AlternateContent>
        <mc:Choice Requires="wps">
          <w:drawing>
            <wp:anchor distT="0" distB="0" distL="0" distR="0" simplePos="0" relativeHeight="251658254" behindDoc="0" locked="0" layoutInCell="1" allowOverlap="1" wp14:anchorId="5988C602" wp14:editId="4BFDA363">
              <wp:simplePos x="635" y="635"/>
              <wp:positionH relativeFrom="page">
                <wp:align>center</wp:align>
              </wp:positionH>
              <wp:positionV relativeFrom="page">
                <wp:align>bottom</wp:align>
              </wp:positionV>
              <wp:extent cx="622300" cy="414020"/>
              <wp:effectExtent l="0" t="0" r="6350" b="5080"/>
              <wp:wrapNone/>
              <wp:docPr id="913017084"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304ADCE8" w14:textId="43096D20"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dec="http://schemas.microsoft.com/office/drawing/2017/decorative" xmlns:aclsh="http://schemas.microsoft.com/office/drawing/2020/classificationShape" xmlns:a="http://schemas.openxmlformats.org/drawingml/2006/main">
          <w:pict>
            <v:shapetype id="_x0000_t202" coordsize="21600,21600" o:spt="202" path="m,l,21600r21600,l21600,xe" w14:anchorId="5988C602">
              <v:stroke joinstyle="miter"/>
              <v:path gradientshapeok="t" o:connecttype="rect"/>
            </v:shapetype>
            <v:shape id="Text Box 10" style="position:absolute;left:0;text-align:left;margin-left:0;margin-top:0;width:49pt;height:32.6pt;z-index:251658254;visibility:visible;mso-wrap-style:none;mso-wrap-distance-left:0;mso-wrap-distance-top:0;mso-wrap-distance-right:0;mso-wrap-distance-bottom:0;mso-position-horizontal:center;mso-position-horizontal-relative:page;mso-position-vertical:bottom;mso-position-vertical-relative:page;v-text-anchor:bottom" alt="OFFICIAL" o:spid="_x0000_s104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">
              <v:textbox style="mso-fit-shape-to-text:t" inset="0,0,0,15pt">
                <w:txbxContent>
                  <w:p w:rsidRPr="00A6634B" w:rsidR="00A6634B" w:rsidP="00A6634B" w:rsidRDefault="00A6634B" w14:paraId="304ADCE8" w14:textId="43096D20">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r w:rsidR="00121952">
      <w:rPr>
        <w:noProof/>
      </w:rPr>
      <mc:AlternateContent>
        <mc:Choice Requires="wps">
          <w:drawing>
            <wp:anchor distT="0" distB="0" distL="71755" distR="0" simplePos="0" relativeHeight="251658241" behindDoc="0" locked="1" layoutInCell="1" allowOverlap="1" wp14:anchorId="7CA745E0" wp14:editId="17BFC7B3">
              <wp:simplePos x="0" y="0"/>
              <wp:positionH relativeFrom="page">
                <wp:align>right</wp:align>
              </wp:positionH>
              <wp:positionV relativeFrom="page">
                <wp:align>bottom</wp:align>
              </wp:positionV>
              <wp:extent cx="792000" cy="878400"/>
              <wp:effectExtent l="0" t="0" r="0" b="0"/>
              <wp:wrapSquare wrapText="bothSides"/>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000" cy="878400"/>
                      </a:xfrm>
                      <a:prstGeom prst="rect">
                        <a:avLst/>
                      </a:prstGeom>
                      <a:noFill/>
                      <a:ln w="9525">
                        <a:noFill/>
                        <a:miter lim="800000"/>
                        <a:headEnd/>
                        <a:tailEnd/>
                      </a:ln>
                    </wps:spPr>
                    <wps:txbx>
                      <w:txbxContent>
                        <w:p w14:paraId="594E114C" w14:textId="7519B512" w:rsidR="00121952" w:rsidRDefault="00121952" w:rsidP="007A22A5">
                          <w:pPr>
                            <w:jc w:val="right"/>
                          </w:pPr>
                          <w:r w:rsidRPr="006B1FAB">
                            <w:rPr>
                              <w:rStyle w:val="PageNumber"/>
                              <w:b/>
                              <w:bCs/>
                            </w:rPr>
                            <w:fldChar w:fldCharType="begin"/>
                          </w:r>
                          <w:r w:rsidRPr="006B1FAB">
                            <w:rPr>
                              <w:rStyle w:val="PageNumber"/>
                              <w:bCs/>
                            </w:rPr>
                            <w:instrText xml:space="preserve"> PAGE   \* MERGEFORMAT </w:instrText>
                          </w:r>
                          <w:r w:rsidRPr="006B1FAB">
                            <w:rPr>
                              <w:rStyle w:val="PageNumber"/>
                              <w:b/>
                              <w:bCs/>
                            </w:rPr>
                            <w:fldChar w:fldCharType="separate"/>
                          </w:r>
                          <w:r>
                            <w:rPr>
                              <w:rStyle w:val="PageNumber"/>
                              <w:b/>
                              <w:bCs/>
                            </w:rPr>
                            <w:t>5</w:t>
                          </w:r>
                          <w:r w:rsidRPr="006B1FAB">
                            <w:rPr>
                              <w:rStyle w:val="PageNumber"/>
                              <w:b/>
                              <w:bCs/>
                            </w:rPr>
                            <w:fldChar w:fldCharType="end"/>
                          </w:r>
                        </w:p>
                      </w:txbxContent>
                    </wps:txbx>
                    <wps:bodyPr rot="0" vert="horz" wrap="square" lIns="0" tIns="180000" rIns="684000" bIns="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clsh="http://schemas.microsoft.com/office/drawing/2020/classificationShape" xmlns:a="http://schemas.openxmlformats.org/drawingml/2006/main">
          <w:pict>
            <v:shapetype id="_x0000_t202" coordsize="21600,21600" o:spt="202" path="m,l,21600r21600,l21600,xe" w14:anchorId="7CA745E0">
              <v:stroke joinstyle="miter"/>
              <v:path gradientshapeok="t" o:connecttype="rect"/>
            </v:shapetype>
            <v:shape id="Text Box 3" style="position:absolute;left:0;text-align:left;margin-left:11.15pt;margin-top:0;width:62.35pt;height:69.15pt;z-index:251658241;visibility:visible;mso-wrap-style:square;mso-width-percent:0;mso-height-percent:0;mso-wrap-distance-left:5.65pt;mso-wrap-distance-top:0;mso-wrap-distance-right:0;mso-wrap-distance-bottom:0;mso-position-horizontal:right;mso-position-horizontal-relative:page;mso-position-vertical:bottom;mso-position-vertical-relative:page;mso-width-percent:0;mso-height-percent:0;mso-width-relative:margin;mso-height-relative:margin;v-text-anchor:top" alt="&quot;&quot;"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">
              <v:textbox inset="0,5mm,19mm,0">
                <w:txbxContent>
                  <w:p w:rsidR="00121952" w:rsidP="007A22A5" w:rsidRDefault="00121952" w14:paraId="594E114C" w14:textId="7519B512">
                    <w:pPr>
                      <w:jc w:val="right"/>
                    </w:pPr>
                    <w:r w:rsidRPr="006B1FAB">
                      <w:rPr>
                        <w:rStyle w:val="PageNumber"/>
                        <w:b/>
                        <w:bCs/>
                      </w:rPr>
                      <w:fldChar w:fldCharType="begin"/>
                    </w:r>
                    <w:r w:rsidRPr="006B1FAB">
                      <w:rPr>
                        <w:rStyle w:val="PageNumber"/>
                        <w:bCs/>
                      </w:rPr>
                      <w:instrText xml:space="preserve"> PAGE   \* MERGEFORMAT </w:instrText>
                    </w:r>
                    <w:r w:rsidRPr="006B1FAB">
                      <w:rPr>
                        <w:rStyle w:val="PageNumber"/>
                        <w:b/>
                        <w:bCs/>
                      </w:rPr>
                      <w:fldChar w:fldCharType="separate"/>
                    </w:r>
                    <w:r>
                      <w:rPr>
                        <w:rStyle w:val="PageNumber"/>
                        <w:b/>
                        <w:bCs/>
                      </w:rPr>
                      <w:t>5</w:t>
                    </w:r>
                    <w:r w:rsidRPr="006B1FAB">
                      <w:rPr>
                        <w:rStyle w:val="PageNumber"/>
                        <w:b/>
                        <w:bCs/>
                      </w:rPr>
                      <w:fldChar w:fldCharType="end"/>
                    </w:r>
                  </w:p>
                </w:txbxContent>
              </v:textbox>
              <w10:wrap type="square" anchorx="page" anchory="page"/>
              <w10:anchorlock/>
            </v:shape>
          </w:pict>
        </mc:Fallback>
      </mc:AlternateContent>
    </w:r>
    <w:r w:rsidR="00121952">
      <w:rPr>
        <w:noProof/>
        <w:lang w:eastAsia="en-AU"/>
      </w:rPr>
      <w:drawing>
        <wp:anchor distT="0" distB="0" distL="114300" distR="114300" simplePos="0" relativeHeight="251658240" behindDoc="0" locked="1" layoutInCell="1" allowOverlap="0" wp14:anchorId="33B5E2EC" wp14:editId="170819AC">
          <wp:simplePos x="0" y="0"/>
          <wp:positionH relativeFrom="margin">
            <wp:align>left</wp:align>
          </wp:positionH>
          <wp:positionV relativeFrom="bottomMargin">
            <wp:posOffset>180340</wp:posOffset>
          </wp:positionV>
          <wp:extent cx="1784985" cy="204470"/>
          <wp:effectExtent l="0" t="0" r="5715" b="5080"/>
          <wp:wrapNone/>
          <wp:docPr id="678204332" name="Picture 6782043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JA-logo-rgb.png"/>
                  <pic:cNvPicPr/>
                </pic:nvPicPr>
                <pic:blipFill>
                  <a:blip r:embed="rId1">
                    <a:extLst>
                      <a:ext uri="{28A0092B-C50C-407E-A947-70E740481C1C}">
                        <a14:useLocalDpi xmlns:a14="http://schemas.microsoft.com/office/drawing/2010/main" val="0"/>
                      </a:ext>
                    </a:extLst>
                  </a:blip>
                  <a:stretch>
                    <a:fillRect/>
                  </a:stretch>
                </pic:blipFill>
                <pic:spPr>
                  <a:xfrm>
                    <a:off x="0" y="0"/>
                    <a:ext cx="1785600" cy="204904"/>
                  </a:xfrm>
                  <a:prstGeom prst="rect">
                    <a:avLst/>
                  </a:prstGeom>
                </pic:spPr>
              </pic:pic>
            </a:graphicData>
          </a:graphic>
          <wp14:sizeRelH relativeFrom="margin">
            <wp14:pctWidth>0</wp14:pctWidth>
          </wp14:sizeRelH>
          <wp14:sizeRelV relativeFrom="margin">
            <wp14:pctHeight>0</wp14:pctHeight>
          </wp14:sizeRelV>
        </wp:anchor>
      </w:drawing>
    </w:r>
    <w:r w:rsidR="00121952">
      <w:tab/>
    </w:r>
    <w:sdt>
      <w:sdtPr>
        <w:alias w:val="Report Title"/>
        <w:tag w:val="ReportTitle"/>
        <w:id w:val="-108746048"/>
        <w:placeholder>
          <w:docPart w:val="0B38F6F714A0436A9541445284F93F7E"/>
        </w:placeholder>
        <w:dataBinding w:xpath="/root[1]/ReportTitle[1]" w:storeItemID="{6AAA0042-7E9C-42AA-91D7-5E8DB0C13615}"/>
        <w:text/>
      </w:sdtPr>
      <w:sdtEndPr/>
      <w:sdtContent>
        <w:r w:rsidR="00C15D3A">
          <w:t>Cost benefit analysis on options for managing pet food safety</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E4917" w14:textId="77777777" w:rsidR="00642D6B" w:rsidRDefault="00642D6B" w:rsidP="00324F56">
      <w:pPr>
        <w:spacing w:after="0" w:line="240" w:lineRule="auto"/>
      </w:pPr>
      <w:r>
        <w:t>—</w:t>
      </w:r>
    </w:p>
  </w:footnote>
  <w:footnote w:type="continuationSeparator" w:id="0">
    <w:p w14:paraId="7D246E7E" w14:textId="77777777" w:rsidR="00642D6B" w:rsidRDefault="00642D6B" w:rsidP="00324F56">
      <w:pPr>
        <w:spacing w:after="0" w:line="240" w:lineRule="auto"/>
      </w:pPr>
      <w:r>
        <w:continuationSeparator/>
      </w:r>
    </w:p>
  </w:footnote>
  <w:footnote w:type="continuationNotice" w:id="1">
    <w:p w14:paraId="6B5C13C9" w14:textId="77777777" w:rsidR="00642D6B" w:rsidRDefault="00642D6B">
      <w:pPr>
        <w:spacing w:after="0" w:line="240" w:lineRule="auto"/>
      </w:pPr>
    </w:p>
  </w:footnote>
  <w:footnote w:id="2">
    <w:p w14:paraId="59BA3AB3" w14:textId="255B87E5" w:rsidR="00A17D1C" w:rsidRDefault="00A17D1C">
      <w:pPr>
        <w:pStyle w:val="FootnoteText"/>
      </w:pPr>
      <w:r>
        <w:rPr>
          <w:rStyle w:val="FootnoteReference"/>
        </w:rPr>
        <w:footnoteRef/>
      </w:r>
      <w:r>
        <w:t xml:space="preserve"> </w:t>
      </w:r>
      <w:hyperlink r:id="rId1" w:history="1">
        <w:r w:rsidRPr="006932A7">
          <w:rPr>
            <w:rStyle w:val="Hyperlink"/>
          </w:rPr>
          <w:t>https://www.fda.gov/food/food-safety-modernization-act-fsma/fsma-final-rule-preventive-controls-animal-food</w:t>
        </w:r>
      </w:hyperlink>
      <w:r>
        <w:t xml:space="preserve"> </w:t>
      </w:r>
    </w:p>
  </w:footnote>
  <w:footnote w:id="3">
    <w:p w14:paraId="3A65CE5A" w14:textId="6864D6D9" w:rsidR="00095459" w:rsidRDefault="00095459">
      <w:pPr>
        <w:pStyle w:val="FootnoteText"/>
      </w:pPr>
      <w:r>
        <w:rPr>
          <w:rStyle w:val="FootnoteReference"/>
        </w:rPr>
        <w:footnoteRef/>
      </w:r>
      <w:r>
        <w:t xml:space="preserve"> </w:t>
      </w:r>
      <w:hyperlink r:id="rId2" w:history="1">
        <w:r w:rsidR="0083287F" w:rsidRPr="006932A7">
          <w:rPr>
            <w:rStyle w:val="Hyperlink"/>
          </w:rPr>
          <w:t>https://www.fda.gov/about-fda/economic-impact-analyses-fda-regulations/summary-fsma-final-rulemaking-current-good-manufacturing-practice-hazard-analysis-and-risk-based</w:t>
        </w:r>
      </w:hyperlink>
      <w:r w:rsidR="0083287F">
        <w:t xml:space="preserve"> </w:t>
      </w:r>
    </w:p>
  </w:footnote>
  <w:footnote w:id="4">
    <w:p w14:paraId="5737AD93" w14:textId="30FB0A54" w:rsidR="00C81BE5" w:rsidRDefault="00C81BE5">
      <w:pPr>
        <w:pStyle w:val="FootnoteText"/>
      </w:pPr>
      <w:r>
        <w:rPr>
          <w:rStyle w:val="FootnoteReference"/>
        </w:rPr>
        <w:footnoteRef/>
      </w:r>
      <w:r>
        <w:t xml:space="preserve"> </w:t>
      </w:r>
      <w:hyperlink r:id="rId3" w:history="1">
        <w:r w:rsidRPr="005D2923">
          <w:rPr>
            <w:rStyle w:val="Hyperlink"/>
          </w:rPr>
          <w:t>https://www.ibisworld.com/au/industry/pet-food-production/5476/</w:t>
        </w:r>
      </w:hyperlink>
      <w:r>
        <w:t xml:space="preserve"> </w:t>
      </w:r>
    </w:p>
  </w:footnote>
  <w:footnote w:id="5">
    <w:p w14:paraId="3511C35A" w14:textId="27D00C39" w:rsidR="00332EEB" w:rsidRPr="00367A8E" w:rsidRDefault="00332EEB" w:rsidP="00332EEB">
      <w:pPr>
        <w:pStyle w:val="FootnoteText"/>
      </w:pPr>
      <w:r w:rsidRPr="00367A8E">
        <w:rPr>
          <w:rStyle w:val="FootnoteReference"/>
        </w:rPr>
        <w:footnoteRef/>
      </w:r>
      <w:r w:rsidRPr="00367A8E">
        <w:t xml:space="preserve"> </w:t>
      </w:r>
      <w:r w:rsidR="007A0F08" w:rsidRPr="00367A8E">
        <w:t>Hea</w:t>
      </w:r>
      <w:r w:rsidR="00E363AF" w:rsidRPr="00367A8E">
        <w:t>lth Benefits and Health Cost Savings Due to Pets: Preliminary Estimates from an Australian National Survey. Bruce Headey</w:t>
      </w:r>
      <w:r w:rsidR="00B66F16" w:rsidRPr="00367A8E">
        <w:t xml:space="preserve">. </w:t>
      </w:r>
      <w:r w:rsidR="00B66F16" w:rsidRPr="00367A8E">
        <w:rPr>
          <w:i/>
          <w:iCs/>
        </w:rPr>
        <w:t xml:space="preserve">Social Indicators Research </w:t>
      </w:r>
      <w:r w:rsidR="00B66F16" w:rsidRPr="00367A8E">
        <w:t>47, 233-243</w:t>
      </w:r>
      <w:r w:rsidR="00C86528" w:rsidRPr="00367A8E">
        <w:t xml:space="preserve"> (1999)</w:t>
      </w:r>
      <w:r w:rsidRPr="00367A8E">
        <w:t xml:space="preserve"> </w:t>
      </w:r>
      <w:hyperlink r:id="rId4" w:history="1">
        <w:r w:rsidRPr="00367A8E">
          <w:rPr>
            <w:rStyle w:val="Hyperlink"/>
          </w:rPr>
          <w:t>https://doi.org/10.1023/A:1006892908532</w:t>
        </w:r>
      </w:hyperlink>
      <w:r w:rsidRPr="00367A8E">
        <w:t xml:space="preserve">  </w:t>
      </w:r>
    </w:p>
  </w:footnote>
  <w:footnote w:id="6">
    <w:p w14:paraId="058025BF" w14:textId="77777777" w:rsidR="00332EEB" w:rsidRPr="00C208AC" w:rsidRDefault="00332EEB" w:rsidP="00332EEB">
      <w:pPr>
        <w:pStyle w:val="FootnoteText"/>
        <w:rPr>
          <w:highlight w:val="yellow"/>
        </w:rPr>
      </w:pPr>
      <w:r w:rsidRPr="00367A8E">
        <w:rPr>
          <w:rStyle w:val="FootnoteReference"/>
        </w:rPr>
        <w:footnoteRef/>
      </w:r>
      <w:r w:rsidRPr="00367A8E">
        <w:t xml:space="preserve"> </w:t>
      </w:r>
      <w:hyperlink r:id="rId5" w:history="1">
        <w:r w:rsidRPr="00367A8E">
          <w:rPr>
            <w:rStyle w:val="Hyperlink"/>
          </w:rPr>
          <w:t>https://www.sciencedirect.com/science/article/pii/S0091743514002047</w:t>
        </w:r>
      </w:hyperlink>
      <w:r w:rsidRPr="00367A8E">
        <w:t xml:space="preserve"> </w:t>
      </w:r>
      <w:hyperlink r:id="rId6" w:history="1">
        <w:r w:rsidRPr="00367A8E">
          <w:rPr>
            <w:rStyle w:val="Hyperlink"/>
          </w:rPr>
          <w:t>https://www.sciencedirect.com/science/article/pii/S0091743514000760</w:t>
        </w:r>
      </w:hyperlink>
      <w:r w:rsidRPr="00367A8E">
        <w:t xml:space="preserve">  </w:t>
      </w:r>
      <w:hyperlink r:id="rId7" w:history="1">
        <w:r w:rsidRPr="00367A8E">
          <w:rPr>
            <w:rStyle w:val="Hyperlink"/>
          </w:rPr>
          <w:t>https://www.sciencedirect.com/science/article/pii/S0016718512001765</w:t>
        </w:r>
      </w:hyperlink>
      <w:r w:rsidRPr="00367A8E">
        <w:t xml:space="preserve">  </w:t>
      </w:r>
      <w:hyperlink r:id="rId8" w:history="1">
        <w:r w:rsidRPr="00367A8E">
          <w:rPr>
            <w:rStyle w:val="Hyperlink"/>
          </w:rPr>
          <w:t>https://www.sciencedirect.com/science/article/pii/S2352827317300344</w:t>
        </w:r>
      </w:hyperlink>
      <w:r w:rsidRPr="00367A8E">
        <w:t xml:space="preserve"> </w:t>
      </w:r>
    </w:p>
  </w:footnote>
  <w:footnote w:id="7">
    <w:p w14:paraId="11B34596" w14:textId="1A36558E" w:rsidR="00332EEB" w:rsidRPr="008122E7" w:rsidRDefault="008122E7">
      <w:pPr>
        <w:pStyle w:val="FootnoteText"/>
        <w:rPr>
          <w:lang w:val="en-US"/>
        </w:rPr>
      </w:pPr>
      <w:r>
        <w:rPr>
          <w:rStyle w:val="FootnoteReference"/>
        </w:rPr>
        <w:footnoteRef/>
      </w:r>
      <w:r>
        <w:t xml:space="preserve"> Dolling, Luke, et al. </w:t>
      </w:r>
      <w:r w:rsidRPr="005C7A96">
        <w:rPr>
          <w:i/>
          <w:iCs/>
        </w:rPr>
        <w:t>Companion Animal Economics: The Economic Impact of Companion Animals in the UK</w:t>
      </w:r>
      <w:r>
        <w:t>, CAB International, 2016. ProQuest Ebook Central, http://ebookcentral.proquest.com/lib/unimelb/detail.action?docID=5897985</w:t>
      </w:r>
    </w:p>
  </w:footnote>
  <w:footnote w:id="8">
    <w:p w14:paraId="4F4BF435" w14:textId="61A723FE" w:rsidR="00332EEB" w:rsidRPr="00F13CD8" w:rsidRDefault="00F13CD8" w:rsidP="00A72B53">
      <w:pPr>
        <w:pStyle w:val="FootnoteText"/>
        <w:rPr>
          <w:lang w:val="en-US"/>
        </w:rPr>
      </w:pPr>
      <w:r>
        <w:rPr>
          <w:rStyle w:val="FootnoteReference"/>
        </w:rPr>
        <w:footnoteRef/>
      </w:r>
      <w:r>
        <w:t xml:space="preserve"> Headey, B, and Grabka, M. 2003. </w:t>
      </w:r>
      <w:r w:rsidRPr="006B2C30">
        <w:rPr>
          <w:i/>
          <w:iCs/>
        </w:rPr>
        <w:t>Pet ownership is good for your health and saves public expenditure too: Australian and German longitudinal evidence</w:t>
      </w:r>
      <w:r>
        <w:t>. Paper presented to Conference: 20</w:t>
      </w:r>
      <w:r w:rsidRPr="006B2C30">
        <w:rPr>
          <w:vertAlign w:val="superscript"/>
        </w:rPr>
        <w:t>th</w:t>
      </w:r>
      <w:r>
        <w:t xml:space="preserve"> anniversary of the German Socio-Economic Panel, July</w:t>
      </w:r>
    </w:p>
  </w:footnote>
  <w:footnote w:id="9">
    <w:p w14:paraId="4C941C2B" w14:textId="77777777" w:rsidR="00332EEB" w:rsidRDefault="00332EEB" w:rsidP="00332EEB">
      <w:pPr>
        <w:pStyle w:val="FootnoteText"/>
      </w:pPr>
      <w:r>
        <w:rPr>
          <w:rStyle w:val="FootnoteReference"/>
        </w:rPr>
        <w:footnoteRef/>
      </w:r>
      <w:r>
        <w:t xml:space="preserve"> </w:t>
      </w:r>
      <w:hyperlink r:id="rId9" w:history="1">
        <w:r w:rsidRPr="005E1D83">
          <w:rPr>
            <w:rStyle w:val="Hyperlink"/>
          </w:rPr>
          <w:t>https://www.cabi.org/bookshop/book/9781786391728/</w:t>
        </w:r>
      </w:hyperlink>
      <w:r>
        <w:t xml:space="preserve"> </w:t>
      </w:r>
    </w:p>
  </w:footnote>
  <w:footnote w:id="10">
    <w:p w14:paraId="69098A91" w14:textId="77777777" w:rsidR="00332EEB" w:rsidRDefault="00332EEB" w:rsidP="00332EEB">
      <w:pPr>
        <w:pStyle w:val="FootnoteText"/>
      </w:pPr>
      <w:r>
        <w:rPr>
          <w:rStyle w:val="FootnoteReference"/>
        </w:rPr>
        <w:footnoteRef/>
      </w:r>
      <w:r>
        <w:t xml:space="preserve"> 1 Smith, Bradley. “The ‘pet effect’: Health related aspects of companion animal ownership”, Australian Family Physician, Volume 41, No.6, June 2012)</w:t>
      </w:r>
    </w:p>
  </w:footnote>
  <w:footnote w:id="11">
    <w:p w14:paraId="2E15BA90" w14:textId="77777777" w:rsidR="00332EEB" w:rsidRDefault="00332EEB" w:rsidP="00332EEB">
      <w:pPr>
        <w:pStyle w:val="FootnoteText"/>
      </w:pPr>
      <w:r>
        <w:rPr>
          <w:rStyle w:val="FootnoteReference"/>
        </w:rPr>
        <w:footnoteRef/>
      </w:r>
      <w:r>
        <w:t xml:space="preserve"> </w:t>
      </w:r>
      <w:r w:rsidRPr="00A71A35">
        <w:t>Jorm Af, Jacomb PA, Christensen h, henderson s, Korten Ae, Rodgers B. Impact of pet ownership on elderly Australians’ use of medical services: an analy-sis using medicare data. med J Aust 1997;166:376–7.</w:t>
      </w:r>
      <w:r>
        <w:t xml:space="preserve"> </w:t>
      </w:r>
    </w:p>
  </w:footnote>
  <w:footnote w:id="12">
    <w:p w14:paraId="12A2F0A5" w14:textId="77777777" w:rsidR="00332EEB" w:rsidRDefault="00332EEB" w:rsidP="00332EEB">
      <w:pPr>
        <w:pStyle w:val="FootnoteText"/>
      </w:pPr>
      <w:r>
        <w:rPr>
          <w:rStyle w:val="FootnoteReference"/>
        </w:rPr>
        <w:footnoteRef/>
      </w:r>
      <w:r>
        <w:t xml:space="preserve"> </w:t>
      </w:r>
      <w:r w:rsidRPr="00306F2D">
        <w:t>Koivusilta lK, ojanlatva A. To have or not to have a pet for better health? Plos one 2006;1:1</w:t>
      </w:r>
    </w:p>
  </w:footnote>
  <w:footnote w:id="13">
    <w:p w14:paraId="0FF6A49D" w14:textId="77777777" w:rsidR="00332EEB" w:rsidRDefault="00332EEB" w:rsidP="00332EEB">
      <w:pPr>
        <w:pStyle w:val="FootnoteText"/>
      </w:pPr>
      <w:r>
        <w:rPr>
          <w:rStyle w:val="FootnoteReference"/>
        </w:rPr>
        <w:footnoteRef/>
      </w:r>
      <w:r>
        <w:t xml:space="preserve"> </w:t>
      </w:r>
      <w:r w:rsidRPr="00306F2D">
        <w:t>Parslow RA, Jorm Af, Christensen h, Rodgers B, Jacomb P. Pet ownership and health in older adults: findings from a survey of 2,551 community-based Australians aged 60–64. Gerontology 2005;51:40–7</w:t>
      </w:r>
    </w:p>
  </w:footnote>
  <w:footnote w:id="14">
    <w:p w14:paraId="1ACAB54D" w14:textId="4CAB2252" w:rsidR="00A31A77" w:rsidRPr="00367A8E" w:rsidRDefault="00A31A77">
      <w:pPr>
        <w:pStyle w:val="FootnoteText"/>
        <w:rPr>
          <w:lang w:val="en-US"/>
        </w:rPr>
      </w:pPr>
      <w:r>
        <w:rPr>
          <w:rStyle w:val="FootnoteReference"/>
        </w:rPr>
        <w:footnoteRef/>
      </w:r>
      <w:r>
        <w:t xml:space="preserve"> </w:t>
      </w:r>
      <w:hyperlink r:id="rId10" w:history="1">
        <w:r w:rsidRPr="005D2923">
          <w:rPr>
            <w:rStyle w:val="Hyperlink"/>
          </w:rPr>
          <w:t>https://www.ibisworld.com/au/industry/pet-food-production/5476/</w:t>
        </w:r>
      </w:hyperlink>
    </w:p>
  </w:footnote>
  <w:footnote w:id="15">
    <w:p w14:paraId="4DD6E7FF" w14:textId="69CABB76" w:rsidR="002A6DFB" w:rsidRDefault="002A6DFB">
      <w:pPr>
        <w:pStyle w:val="FootnoteText"/>
      </w:pPr>
      <w:r>
        <w:rPr>
          <w:rStyle w:val="FootnoteReference"/>
        </w:rPr>
        <w:footnoteRef/>
      </w:r>
      <w:r>
        <w:t xml:space="preserve"> </w:t>
      </w:r>
      <w:r w:rsidR="000A59DD">
        <w:rPr>
          <w:rStyle w:val="FootnoteReference"/>
        </w:rPr>
        <w:footnoteRef/>
      </w:r>
      <w:r w:rsidR="000A59DD">
        <w:t xml:space="preserve"> </w:t>
      </w:r>
      <w:r>
        <w:t xml:space="preserve">A summary of international regulation is contained in the Regulatory Impact </w:t>
      </w:r>
      <w:r w:rsidR="00D7172A">
        <w:t>Analysis.</w:t>
      </w:r>
    </w:p>
  </w:footnote>
  <w:footnote w:id="16">
    <w:p w14:paraId="23DE19F5" w14:textId="77777777" w:rsidR="000A46A0" w:rsidRDefault="000A46A0"/>
    <w:p w14:paraId="277758BF" w14:textId="076B2C7B" w:rsidR="000A59DD" w:rsidRDefault="000A59DD" w:rsidP="00367A8E">
      <w:pPr>
        <w:pStyle w:val="FootnoteText"/>
        <w:ind w:left="0" w:firstLine="0"/>
      </w:pPr>
    </w:p>
  </w:footnote>
  <w:footnote w:id="17">
    <w:p w14:paraId="3D4B454C" w14:textId="77777777" w:rsidR="000C4488" w:rsidRDefault="000C4488" w:rsidP="000C4488">
      <w:pPr>
        <w:pStyle w:val="FootnoteText"/>
      </w:pPr>
      <w:r>
        <w:rPr>
          <w:rStyle w:val="FootnoteReference"/>
        </w:rPr>
        <w:footnoteRef/>
      </w:r>
      <w:r>
        <w:t xml:space="preserve"> </w:t>
      </w:r>
      <w:hyperlink r:id="rId11" w:history="1">
        <w:r w:rsidRPr="009C346D">
          <w:rPr>
            <w:rStyle w:val="Hyperlink"/>
          </w:rPr>
          <w:t>https://www.abs.gov.au/statistics/economy/price-indexes-and-inflation/consumer-price-index-australia/latest-release</w:t>
        </w:r>
      </w:hyperlink>
      <w:r>
        <w:t xml:space="preserve"> </w:t>
      </w:r>
    </w:p>
  </w:footnote>
  <w:footnote w:id="18">
    <w:p w14:paraId="0F94E92A" w14:textId="73A006E3" w:rsidR="00153520" w:rsidRDefault="00153520">
      <w:pPr>
        <w:pStyle w:val="FootnoteText"/>
      </w:pPr>
      <w:r>
        <w:rPr>
          <w:rStyle w:val="FootnoteReference"/>
        </w:rPr>
        <w:footnoteRef/>
      </w:r>
      <w:r>
        <w:t xml:space="preserve"> </w:t>
      </w:r>
      <w:hyperlink r:id="rId12" w:history="1">
        <w:r w:rsidRPr="00081D52">
          <w:rPr>
            <w:rStyle w:val="Hyperlink"/>
          </w:rPr>
          <w:t>https://animalmedicinesaustralia.org.au/report/pets-in-australia-a-national-survey-of-pets-and-people-2/</w:t>
        </w:r>
      </w:hyperlink>
      <w:r>
        <w:t xml:space="preserve"> </w:t>
      </w:r>
    </w:p>
  </w:footnote>
  <w:footnote w:id="19">
    <w:p w14:paraId="0BAE5439" w14:textId="77777777" w:rsidR="000C4488" w:rsidRDefault="000C4488" w:rsidP="000C4488">
      <w:pPr>
        <w:pStyle w:val="FootnoteText"/>
      </w:pPr>
      <w:r>
        <w:rPr>
          <w:rStyle w:val="FootnoteReference"/>
        </w:rPr>
        <w:footnoteRef/>
      </w:r>
      <w:r>
        <w:t xml:space="preserve"> </w:t>
      </w:r>
      <w:r w:rsidRPr="001A04EB">
        <w:t>https://animalmedicinesaustralia.org.au/wp-content/uploads/2019/10/ANIM001-Pet-Survey-Report19_v1.7_WEB_high-res.pdf</w:t>
      </w:r>
    </w:p>
  </w:footnote>
  <w:footnote w:id="20">
    <w:p w14:paraId="39E1B97E" w14:textId="77777777" w:rsidR="000C4488" w:rsidRDefault="000C4488" w:rsidP="000C4488">
      <w:pPr>
        <w:pStyle w:val="FootnoteText"/>
      </w:pPr>
      <w:r>
        <w:rPr>
          <w:rStyle w:val="FootnoteReference"/>
        </w:rPr>
        <w:footnoteRef/>
      </w:r>
      <w:r>
        <w:t xml:space="preserve"> </w:t>
      </w:r>
      <w:r w:rsidRPr="00BB35B5">
        <w:t>https://animalmedicinesaustralia.org.au/wp-content/uploads/2021/08/AMAU005-PATP-Report21_v1.41_WEB.pdf</w:t>
      </w:r>
    </w:p>
  </w:footnote>
  <w:footnote w:id="21">
    <w:p w14:paraId="2395E5C0" w14:textId="77777777" w:rsidR="000C4488" w:rsidRDefault="000C4488" w:rsidP="000C4488">
      <w:pPr>
        <w:pStyle w:val="FootnoteText"/>
      </w:pPr>
      <w:r>
        <w:rPr>
          <w:rStyle w:val="FootnoteReference"/>
        </w:rPr>
        <w:footnoteRef/>
      </w:r>
      <w:r>
        <w:t xml:space="preserve"> </w:t>
      </w:r>
      <w:r w:rsidRPr="00467DE0">
        <w:t>https://animalmedicinesaustralia.org.au/wp-content/uploads/2022/11/AMAU008-Pet-Ownership22-Report_v1.6_WEB.pdf</w:t>
      </w:r>
    </w:p>
  </w:footnote>
  <w:footnote w:id="22">
    <w:p w14:paraId="489BBB76" w14:textId="77777777" w:rsidR="000C4488" w:rsidRDefault="000C4488" w:rsidP="000C4488">
      <w:pPr>
        <w:pStyle w:val="FootnoteText"/>
      </w:pPr>
      <w:r>
        <w:rPr>
          <w:rStyle w:val="FootnoteReference"/>
        </w:rPr>
        <w:footnoteRef/>
      </w:r>
      <w:r>
        <w:t xml:space="preserve"> </w:t>
      </w:r>
      <w:hyperlink r:id="rId13" w:history="1">
        <w:r w:rsidRPr="00600287">
          <w:rPr>
            <w:rStyle w:val="Hyperlink"/>
          </w:rPr>
          <w:t>https://www.cdc.gov/foodsafety/foodborne-germs.html</w:t>
        </w:r>
      </w:hyperlink>
      <w:r>
        <w:t xml:space="preserve"> </w:t>
      </w:r>
    </w:p>
  </w:footnote>
  <w:footnote w:id="23">
    <w:p w14:paraId="0254A0A4" w14:textId="77777777" w:rsidR="005E458A" w:rsidRDefault="005E458A" w:rsidP="005E458A">
      <w:pPr>
        <w:pStyle w:val="FootnoteText"/>
      </w:pPr>
      <w:r>
        <w:rPr>
          <w:rStyle w:val="FootnoteReference"/>
        </w:rPr>
        <w:footnoteRef/>
      </w:r>
      <w:r>
        <w:t xml:space="preserve"> </w:t>
      </w:r>
      <w:hyperlink r:id="rId14" w:history="1">
        <w:r w:rsidRPr="00E72BAA">
          <w:rPr>
            <w:rStyle w:val="Hyperlink"/>
          </w:rPr>
          <w:t>https://www.rspcapetinsurance.org.au/claims</w:t>
        </w:r>
      </w:hyperlink>
      <w:r>
        <w:t xml:space="preserve"> </w:t>
      </w:r>
    </w:p>
  </w:footnote>
  <w:footnote w:id="24">
    <w:p w14:paraId="7B432943" w14:textId="77777777" w:rsidR="000C4488" w:rsidRDefault="000C4488" w:rsidP="000C4488">
      <w:pPr>
        <w:pStyle w:val="FootnoteText"/>
      </w:pPr>
      <w:r>
        <w:rPr>
          <w:rStyle w:val="FootnoteReference"/>
        </w:rPr>
        <w:footnoteRef/>
      </w:r>
      <w:r>
        <w:t xml:space="preserve"> </w:t>
      </w:r>
      <w:r w:rsidRPr="00BB324E">
        <w:t xml:space="preserve">D. Carlson, S. Haeder, H. Jenkins-Smith, J. Ripberger, C. Silva, and D. Weimer, "Monetizing Bowser: A Contingent Valuation of the Statistical Value of Dog Life," </w:t>
      </w:r>
      <w:r w:rsidRPr="00BB324E">
        <w:rPr>
          <w:i/>
        </w:rPr>
        <w:t xml:space="preserve">Journal of Benefit-Cost Analysis, </w:t>
      </w:r>
      <w:r w:rsidRPr="00BB324E">
        <w:t>vol. 11, no. 1, pp. 131-149, 2019, doi: 10.1017/bca.2019.33.</w:t>
      </w:r>
    </w:p>
  </w:footnote>
  <w:footnote w:id="25">
    <w:p w14:paraId="5A92ED5E" w14:textId="77777777" w:rsidR="000C4488" w:rsidRDefault="000C4488" w:rsidP="000C4488">
      <w:pPr>
        <w:pStyle w:val="FootnoteText"/>
      </w:pPr>
      <w:r>
        <w:rPr>
          <w:rStyle w:val="FootnoteReference"/>
        </w:rPr>
        <w:footnoteRef/>
      </w:r>
      <w:r>
        <w:t xml:space="preserve"> Arnott, E. R., Early, J. B., Wade, C. M., &amp; McGreevy, P. D., “Estimating the economic value of Australian stock herding dogs.” </w:t>
      </w:r>
      <w:r w:rsidRPr="00150D77">
        <w:rPr>
          <w:i/>
          <w:iCs/>
        </w:rPr>
        <w:t>Animal Welfare</w:t>
      </w:r>
      <w:r>
        <w:t xml:space="preserve">, vol. 23, no. 2, pp. 189-197, 2014. </w:t>
      </w:r>
    </w:p>
  </w:footnote>
  <w:footnote w:id="26">
    <w:p w14:paraId="51A91D11" w14:textId="77777777" w:rsidR="000C4488" w:rsidRDefault="000C4488" w:rsidP="000C4488">
      <w:pPr>
        <w:pStyle w:val="FootnoteText"/>
      </w:pPr>
      <w:r>
        <w:rPr>
          <w:rStyle w:val="FootnoteReference"/>
        </w:rPr>
        <w:footnoteRef/>
      </w:r>
      <w:r>
        <w:t xml:space="preserve"> </w:t>
      </w:r>
      <w:r w:rsidRPr="008473B4">
        <w:t>https://agrifutures.com.au/wp-content/uploads/publications/15-081.pdf</w:t>
      </w:r>
    </w:p>
  </w:footnote>
  <w:footnote w:id="27">
    <w:p w14:paraId="5FCD00EC" w14:textId="77777777" w:rsidR="000C4488" w:rsidRDefault="000C4488" w:rsidP="000C4488">
      <w:pPr>
        <w:pStyle w:val="FootnoteText"/>
      </w:pPr>
      <w:r>
        <w:rPr>
          <w:rStyle w:val="FootnoteReference"/>
        </w:rPr>
        <w:footnoteRef/>
      </w:r>
      <w:r>
        <w:t xml:space="preserve"> Arnott, E. R., Early, J. B., Wade, C. M., &amp; McGreevy, P. D., “Estimating the economic value of Australian stock herding dogs.” </w:t>
      </w:r>
      <w:r w:rsidRPr="00150D77">
        <w:rPr>
          <w:i/>
          <w:iCs/>
        </w:rPr>
        <w:t>Animal Welfare</w:t>
      </w:r>
      <w:r>
        <w:t xml:space="preserve">, vol. 23, no. 2, pp. 189-197, 2014. </w:t>
      </w:r>
    </w:p>
  </w:footnote>
  <w:footnote w:id="28">
    <w:p w14:paraId="67CFC10E" w14:textId="77777777" w:rsidR="00AB4BAB" w:rsidRDefault="00AB4BAB" w:rsidP="00AB4BAB">
      <w:pPr>
        <w:pStyle w:val="FootnoteText"/>
      </w:pPr>
      <w:r>
        <w:rPr>
          <w:rStyle w:val="FootnoteReference"/>
        </w:rPr>
        <w:footnoteRef/>
      </w:r>
      <w:r>
        <w:t xml:space="preserve"> Smith, Bradley. “The ‘pet effect’: Health related aspects of companion animal ownership”, Australian Family Physician, Volume 41, No.6, June 2012) </w:t>
      </w:r>
    </w:p>
  </w:footnote>
  <w:footnote w:id="29">
    <w:p w14:paraId="282E31F2" w14:textId="77777777" w:rsidR="00AB4BAB" w:rsidRDefault="00AB4BAB" w:rsidP="00AB4BAB">
      <w:pPr>
        <w:pStyle w:val="FootnoteText"/>
      </w:pPr>
      <w:r>
        <w:rPr>
          <w:rStyle w:val="FootnoteReference"/>
        </w:rPr>
        <w:footnoteRef/>
      </w:r>
      <w:r>
        <w:t xml:space="preserve"> </w:t>
      </w:r>
      <w:r w:rsidRPr="00A71A35">
        <w:t>Jorm Af, Jacomb PA, Christensen h, henderson s, Korten Ae, Rodgers B. Impact of pet ownership on elderly Australians’ use of medical services: an analy-sis using medicare data. med J Aust 1997;166:376–7.</w:t>
      </w:r>
      <w:r>
        <w:t xml:space="preserve"> </w:t>
      </w:r>
    </w:p>
  </w:footnote>
  <w:footnote w:id="30">
    <w:p w14:paraId="0F3ECE0F" w14:textId="77777777" w:rsidR="00AB4BAB" w:rsidRDefault="00AB4BAB" w:rsidP="00AB4BAB">
      <w:pPr>
        <w:pStyle w:val="FootnoteText"/>
      </w:pPr>
      <w:r>
        <w:rPr>
          <w:rStyle w:val="FootnoteReference"/>
        </w:rPr>
        <w:footnoteRef/>
      </w:r>
      <w:r>
        <w:t xml:space="preserve"> </w:t>
      </w:r>
      <w:r w:rsidRPr="00306F2D">
        <w:t>Koivusilta lK, ojanlatva A. To have or not to have a pet for better health? Plos one 2006;1:1</w:t>
      </w:r>
    </w:p>
  </w:footnote>
  <w:footnote w:id="31">
    <w:p w14:paraId="7773D150" w14:textId="77777777" w:rsidR="00AB4BAB" w:rsidRDefault="00AB4BAB" w:rsidP="00AB4BAB">
      <w:pPr>
        <w:pStyle w:val="FootnoteText"/>
      </w:pPr>
      <w:r>
        <w:rPr>
          <w:rStyle w:val="FootnoteReference"/>
        </w:rPr>
        <w:footnoteRef/>
      </w:r>
      <w:r>
        <w:t xml:space="preserve"> </w:t>
      </w:r>
      <w:r w:rsidRPr="00306F2D">
        <w:t>Parslow RA, Jorm Af, Christensen h, Rodgers B, Jacomb P. Pet ownership and health in older adults: findings from a survey of 2,551 community-based Australians aged 60–64. Gerontology 2005;51:4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96681" w14:textId="6D649E26" w:rsidR="00D7172A" w:rsidRDefault="00A6634B">
    <w:pPr>
      <w:pStyle w:val="Header"/>
    </w:pPr>
    <w:r>
      <w:rPr>
        <w:noProof/>
      </w:rPr>
      <mc:AlternateContent>
        <mc:Choice Requires="wps">
          <w:drawing>
            <wp:anchor distT="0" distB="0" distL="0" distR="0" simplePos="0" relativeHeight="251658246" behindDoc="0" locked="0" layoutInCell="1" allowOverlap="1" wp14:anchorId="4813FB4F" wp14:editId="77522A10">
              <wp:simplePos x="635" y="635"/>
              <wp:positionH relativeFrom="page">
                <wp:align>center</wp:align>
              </wp:positionH>
              <wp:positionV relativeFrom="page">
                <wp:align>top</wp:align>
              </wp:positionV>
              <wp:extent cx="622300" cy="414020"/>
              <wp:effectExtent l="0" t="0" r="6350" b="5080"/>
              <wp:wrapNone/>
              <wp:docPr id="119461145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63CD45FA" w14:textId="55028001"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4813FB4F">
              <v:stroke joinstyle="miter"/>
              <v:path gradientshapeok="t" o:connecttype="rect"/>
            </v:shapetype>
            <v:shape id="_x0000_s1031" style="position:absolute;margin-left:0;margin-top:0;width:49pt;height:32.6pt;z-index:251658246;visibility:visible;mso-wrap-style:none;mso-wrap-distance-left:0;mso-wrap-distance-top:0;mso-wrap-distance-right:0;mso-wrap-distance-bottom:0;mso-position-horizontal:center;mso-position-horizontal-relative:page;mso-position-vertical:top;mso-position-vertical-relative:page;v-text-anchor:top" alt="OFFICIAL"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">
              <v:textbox style="mso-fit-shape-to-text:t" inset="0,15pt,0,0">
                <w:txbxContent>
                  <w:p w:rsidRPr="00A6634B" w:rsidR="00A6634B" w:rsidP="00A6634B" w:rsidRDefault="00A6634B" w14:paraId="63CD45FA" w14:textId="55028001">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1ADD4" w14:textId="66967B7A" w:rsidR="00D7172A" w:rsidRDefault="00A6634B">
    <w:pPr>
      <w:pStyle w:val="Header"/>
    </w:pPr>
    <w:r>
      <w:rPr>
        <w:noProof/>
      </w:rPr>
      <mc:AlternateContent>
        <mc:Choice Requires="wps">
          <w:drawing>
            <wp:anchor distT="0" distB="0" distL="0" distR="0" simplePos="0" relativeHeight="251658247" behindDoc="0" locked="0" layoutInCell="1" allowOverlap="1" wp14:anchorId="360BD2E2" wp14:editId="324168B0">
              <wp:simplePos x="635" y="635"/>
              <wp:positionH relativeFrom="page">
                <wp:align>center</wp:align>
              </wp:positionH>
              <wp:positionV relativeFrom="page">
                <wp:align>top</wp:align>
              </wp:positionV>
              <wp:extent cx="622300" cy="414020"/>
              <wp:effectExtent l="0" t="0" r="6350" b="5080"/>
              <wp:wrapNone/>
              <wp:docPr id="1610416438"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3C768E11" w14:textId="2B34E9A9"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360BD2E2">
              <v:stroke joinstyle="miter"/>
              <v:path gradientshapeok="t" o:connecttype="rect"/>
            </v:shapetype>
            <v:shape id="Text Box 3" style="position:absolute;margin-left:0;margin-top:0;width:49pt;height:32.6pt;z-index:251658247;visibility:visible;mso-wrap-style:none;mso-wrap-distance-left:0;mso-wrap-distance-top:0;mso-wrap-distance-right:0;mso-wrap-distance-bottom:0;mso-position-horizontal:center;mso-position-horizontal-relative:page;mso-position-vertical:top;mso-position-vertical-relative:page;v-text-anchor:top" alt="OFFICIAL"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">
              <v:textbox style="mso-fit-shape-to-text:t" inset="0,15pt,0,0">
                <w:txbxContent>
                  <w:p w:rsidRPr="00A6634B" w:rsidR="00A6634B" w:rsidP="00A6634B" w:rsidRDefault="00A6634B" w14:paraId="3C768E11" w14:textId="2B34E9A9">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98926" w14:textId="796D3520" w:rsidR="00946707" w:rsidRDefault="00A6634B">
    <w:pPr>
      <w:pStyle w:val="Header"/>
    </w:pPr>
    <w:r>
      <w:rPr>
        <w:noProof/>
        <w:sz w:val="2"/>
        <w:szCs w:val="2"/>
      </w:rPr>
      <mc:AlternateContent>
        <mc:Choice Requires="wps">
          <w:drawing>
            <wp:anchor distT="0" distB="0" distL="0" distR="0" simplePos="0" relativeHeight="251658245" behindDoc="0" locked="0" layoutInCell="1" allowOverlap="1" wp14:anchorId="6D9BF35A" wp14:editId="2C91A141">
              <wp:simplePos x="219919" y="185195"/>
              <wp:positionH relativeFrom="page">
                <wp:align>center</wp:align>
              </wp:positionH>
              <wp:positionV relativeFrom="page">
                <wp:align>top</wp:align>
              </wp:positionV>
              <wp:extent cx="622300" cy="414020"/>
              <wp:effectExtent l="0" t="0" r="6350" b="5080"/>
              <wp:wrapNone/>
              <wp:docPr id="4227942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28B94B92" w14:textId="6794EB57"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dec="http://schemas.microsoft.com/office/drawing/2017/decorative" xmlns:aclsh="http://schemas.microsoft.com/office/drawing/2020/classificationShape" xmlns:a="http://schemas.openxmlformats.org/drawingml/2006/main">
          <w:pict>
            <v:shapetype id="_x0000_t202" coordsize="21600,21600" o:spt="202" path="m,l,21600r21600,l21600,xe" w14:anchorId="6D9BF35A">
              <v:stroke joinstyle="miter"/>
              <v:path gradientshapeok="t" o:connecttype="rect"/>
            </v:shapetype>
            <v:shape id="Text Box 1" style="position:absolute;margin-left:0;margin-top:0;width:49pt;height:32.6pt;z-index:251658245;visibility:visible;mso-wrap-style:none;mso-wrap-distance-left:0;mso-wrap-distance-top:0;mso-wrap-distance-right:0;mso-wrap-distance-bottom:0;mso-position-horizontal:center;mso-position-horizontal-relative:page;mso-position-vertical:top;mso-position-vertical-relative:page;v-text-anchor:top" alt="OFFICIAL"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">
              <v:textbox style="mso-fit-shape-to-text:t" inset="0,15pt,0,0">
                <w:txbxContent>
                  <w:p w:rsidRPr="00A6634B" w:rsidR="00A6634B" w:rsidP="00A6634B" w:rsidRDefault="00A6634B" w14:paraId="28B94B92" w14:textId="6794EB57">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r w:rsidR="00946707">
      <w:rPr>
        <w:noProof/>
        <w:sz w:val="2"/>
        <w:szCs w:val="2"/>
      </w:rPr>
      <w:drawing>
        <wp:anchor distT="0" distB="0" distL="114300" distR="114300" simplePos="0" relativeHeight="251658244" behindDoc="0" locked="1" layoutInCell="1" allowOverlap="1" wp14:anchorId="1C48C1F4" wp14:editId="2E456AC9">
          <wp:simplePos x="0" y="0"/>
          <wp:positionH relativeFrom="page">
            <wp:posOffset>180340</wp:posOffset>
          </wp:positionH>
          <wp:positionV relativeFrom="page">
            <wp:posOffset>179705</wp:posOffset>
          </wp:positionV>
          <wp:extent cx="7192800" cy="10353600"/>
          <wp:effectExtent l="0" t="0" r="8255" b="0"/>
          <wp:wrapNone/>
          <wp:docPr id="1040778364" name="Picture 10407783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background2.jpg"/>
                  <pic:cNvPicPr/>
                </pic:nvPicPr>
                <pic:blipFill rotWithShape="1">
                  <a:blip r:embed="rId1">
                    <a:extLst>
                      <a:ext uri="{28A0092B-C50C-407E-A947-70E740481C1C}">
                        <a14:useLocalDpi xmlns:a14="http://schemas.microsoft.com/office/drawing/2010/main" val="0"/>
                      </a:ext>
                    </a:extLst>
                  </a:blip>
                  <a:srcRect b="-90"/>
                  <a:stretch/>
                </pic:blipFill>
                <pic:spPr bwMode="auto">
                  <a:xfrm>
                    <a:off x="0" y="0"/>
                    <a:ext cx="7192800" cy="1035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A92E0" w14:textId="1E1D8DD8" w:rsidR="00121952" w:rsidRDefault="00A6634B">
    <w:pPr>
      <w:pStyle w:val="Header"/>
    </w:pPr>
    <w:r>
      <w:rPr>
        <w:noProof/>
        <w:lang w:eastAsia="en-AU"/>
      </w:rPr>
      <mc:AlternateContent>
        <mc:Choice Requires="wps">
          <w:drawing>
            <wp:anchor distT="0" distB="0" distL="0" distR="0" simplePos="0" relativeHeight="251658248" behindDoc="0" locked="0" layoutInCell="1" allowOverlap="1" wp14:anchorId="6ED7550F" wp14:editId="713873AA">
              <wp:simplePos x="720725" y="180975"/>
              <wp:positionH relativeFrom="page">
                <wp:align>center</wp:align>
              </wp:positionH>
              <wp:positionV relativeFrom="page">
                <wp:align>top</wp:align>
              </wp:positionV>
              <wp:extent cx="622300" cy="414020"/>
              <wp:effectExtent l="0" t="0" r="6350" b="5080"/>
              <wp:wrapNone/>
              <wp:docPr id="850690817"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0DA5ED93" w14:textId="3197D8F9"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dec="http://schemas.microsoft.com/office/drawing/2017/decorative" xmlns:aclsh="http://schemas.microsoft.com/office/drawing/2020/classificationShape" xmlns:a="http://schemas.openxmlformats.org/drawingml/2006/main">
          <w:pict>
            <v:shapetype id="_x0000_t202" coordsize="21600,21600" o:spt="202" path="m,l,21600r21600,l21600,xe" w14:anchorId="6ED7550F">
              <v:stroke joinstyle="miter"/>
              <v:path gradientshapeok="t" o:connecttype="rect"/>
            </v:shapetype>
            <v:shape id="Text Box 4" style="position:absolute;margin-left:0;margin-top:0;width:49pt;height:32.6pt;z-index:251658248;visibility:visible;mso-wrap-style:none;mso-wrap-distance-left:0;mso-wrap-distance-top:0;mso-wrap-distance-right:0;mso-wrap-distance-bottom:0;mso-position-horizontal:center;mso-position-horizontal-relative:page;mso-position-vertical:top;mso-position-vertical-relative:page;v-text-anchor:top" alt="OFFICIAL"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">
              <v:textbox style="mso-fit-shape-to-text:t" inset="0,15pt,0,0">
                <w:txbxContent>
                  <w:p w:rsidRPr="00A6634B" w:rsidR="00A6634B" w:rsidP="00A6634B" w:rsidRDefault="00A6634B" w14:paraId="0DA5ED93" w14:textId="3197D8F9">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r w:rsidR="00121952">
      <w:rPr>
        <w:noProof/>
        <w:lang w:eastAsia="en-AU"/>
      </w:rPr>
      <w:drawing>
        <wp:anchor distT="0" distB="0" distL="114300" distR="114300" simplePos="0" relativeHeight="251658243" behindDoc="1" locked="1" layoutInCell="1" allowOverlap="0" wp14:anchorId="271870B3" wp14:editId="2384615E">
          <wp:simplePos x="0" y="0"/>
          <wp:positionH relativeFrom="page">
            <wp:posOffset>0</wp:posOffset>
          </wp:positionH>
          <wp:positionV relativeFrom="page">
            <wp:posOffset>0</wp:posOffset>
          </wp:positionV>
          <wp:extent cx="7559675" cy="10684510"/>
          <wp:effectExtent l="0" t="0" r="3175" b="2540"/>
          <wp:wrapNone/>
          <wp:docPr id="401693492" name="Picture 4016934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ngform_insideFront_BG.jp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ABB08" w14:textId="0BC5A16D" w:rsidR="00121952" w:rsidRDefault="00A6634B">
    <w:pPr>
      <w:pStyle w:val="Header"/>
    </w:pPr>
    <w:r>
      <w:rPr>
        <w:noProof/>
      </w:rPr>
      <mc:AlternateContent>
        <mc:Choice Requires="wps">
          <w:drawing>
            <wp:anchor distT="0" distB="0" distL="0" distR="0" simplePos="0" relativeHeight="251658249" behindDoc="0" locked="0" layoutInCell="1" allowOverlap="1" wp14:anchorId="37CE992E" wp14:editId="1D775761">
              <wp:simplePos x="635" y="635"/>
              <wp:positionH relativeFrom="page">
                <wp:align>center</wp:align>
              </wp:positionH>
              <wp:positionV relativeFrom="page">
                <wp:align>top</wp:align>
              </wp:positionV>
              <wp:extent cx="622300" cy="414020"/>
              <wp:effectExtent l="0" t="0" r="6350" b="5080"/>
              <wp:wrapNone/>
              <wp:docPr id="1625408226"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bwMode="auto">
                      <a:xfrm>
                        <a:off x="0" y="0"/>
                        <a:ext cx="622300" cy="414020"/>
                      </a:xfrm>
                      <a:prstGeom prst="rect">
                        <a:avLst/>
                      </a:prstGeom>
                      <a:solidFill>
                        <a:srgbClr val="FFFFFF"/>
                      </a:solidFill>
                      <a:ln>
                        <a:noFill/>
                      </a:ln>
                    </wps:spPr>
                    <wps:txbx>
                      <w:txbxContent>
                        <w:p w14:paraId="74A195AC" w14:textId="75F7F04D" w:rsidR="00A6634B" w:rsidRPr="00A6634B" w:rsidRDefault="00A6634B" w:rsidP="00A6634B">
                          <w:pPr>
                            <w:spacing w:after="0"/>
                            <w:rPr>
                              <w:rFonts w:ascii="Aptos" w:eastAsia="Aptos" w:hAnsi="Aptos" w:cs="Aptos"/>
                              <w:noProof/>
                              <w:sz w:val="24"/>
                              <w:szCs w:val="24"/>
                            </w:rPr>
                          </w:pPr>
                          <w:r w:rsidRPr="00A6634B">
                            <w:rPr>
                              <w:rFonts w:ascii="Aptos" w:eastAsia="Aptos" w:hAnsi="Aptos" w:cs="Aptos"/>
                              <w:noProof/>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37CE992E">
              <v:stroke joinstyle="miter"/>
              <v:path gradientshapeok="t" o:connecttype="rect"/>
            </v:shapetype>
            <v:shape id="Text Box 5" style="position:absolute;margin-left:0;margin-top:0;width:49pt;height:32.6pt;z-index:251658249;visibility:visible;mso-wrap-style:none;mso-wrap-distance-left:0;mso-wrap-distance-top:0;mso-wrap-distance-right:0;mso-wrap-distance-bottom:0;mso-position-horizontal:center;mso-position-horizontal-relative:page;mso-position-vertical:top;mso-position-vertical-relative:page;v-text-anchor:top" alt="OFFICIAL"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">
              <v:textbox style="mso-fit-shape-to-text:t" inset="0,15pt,0,0">
                <w:txbxContent>
                  <w:p w:rsidRPr="00A6634B" w:rsidR="00A6634B" w:rsidP="00A6634B" w:rsidRDefault="00A6634B" w14:paraId="74A195AC" w14:textId="75F7F04D">
                    <w:pPr>
                      <w:spacing w:after="0"/>
                      <w:rPr>
                        <w:rFonts w:ascii="Aptos" w:hAnsi="Aptos" w:eastAsia="Aptos" w:cs="Aptos"/>
                        <w:noProof/>
                        <w:sz w:val="24"/>
                        <w:szCs w:val="24"/>
                      </w:rPr>
                    </w:pPr>
                    <w:r w:rsidRPr="00A6634B">
                      <w:rPr>
                        <w:rFonts w:ascii="Aptos" w:hAnsi="Aptos" w:eastAsia="Aptos" w:cs="Aptos"/>
                        <w:noProof/>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80102"/>
    <w:multiLevelType w:val="hybridMultilevel"/>
    <w:tmpl w:val="997A6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A246AF"/>
    <w:multiLevelType w:val="hybridMultilevel"/>
    <w:tmpl w:val="C3BA4D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7945B95"/>
    <w:multiLevelType w:val="hybridMultilevel"/>
    <w:tmpl w:val="94CA84A6"/>
    <w:lvl w:ilvl="0" w:tplc="7BB0A152">
      <w:start w:val="1"/>
      <w:numFmt w:val="bullet"/>
      <w:pStyle w:val="Call-outBox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 w15:restartNumberingAfterBreak="0">
    <w:nsid w:val="08D0378B"/>
    <w:multiLevelType w:val="multilevel"/>
    <w:tmpl w:val="285A8CE8"/>
    <w:lvl w:ilvl="0">
      <w:start w:val="1"/>
      <w:numFmt w:val="decimal"/>
      <w:pStyle w:val="Heading1No"/>
      <w:lvlText w:val="%1."/>
      <w:lvlJc w:val="left"/>
      <w:pPr>
        <w:ind w:left="709" w:hanging="709"/>
      </w:pPr>
      <w:rPr>
        <w:rFonts w:hint="default"/>
      </w:rPr>
    </w:lvl>
    <w:lvl w:ilvl="1">
      <w:start w:val="1"/>
      <w:numFmt w:val="decimal"/>
      <w:pStyle w:val="Heading2No"/>
      <w:lvlText w:val="%1.%2"/>
      <w:lvlJc w:val="left"/>
      <w:pPr>
        <w:ind w:left="709" w:hanging="709"/>
      </w:pPr>
      <w:rPr>
        <w:rFonts w:hint="default"/>
      </w:rPr>
    </w:lvl>
    <w:lvl w:ilvl="2">
      <w:start w:val="1"/>
      <w:numFmt w:val="decimal"/>
      <w:pStyle w:val="Heading3No"/>
      <w:lvlText w:val="%1.%2.%3"/>
      <w:lvlJc w:val="left"/>
      <w:pPr>
        <w:ind w:left="709" w:hanging="709"/>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decimal"/>
      <w:suff w:val="space"/>
      <w:lvlText w:val="Appendix %8"/>
      <w:lvlJc w:val="left"/>
      <w:pPr>
        <w:ind w:left="0" w:firstLine="0"/>
      </w:pPr>
      <w:rPr>
        <w:rFonts w:hint="default"/>
      </w:rPr>
    </w:lvl>
    <w:lvl w:ilvl="8">
      <w:start w:val="1"/>
      <w:numFmt w:val="decimal"/>
      <w:lvlText w:val="A%8.%9"/>
      <w:lvlJc w:val="left"/>
      <w:pPr>
        <w:ind w:left="709" w:hanging="709"/>
      </w:pPr>
      <w:rPr>
        <w:rFonts w:hint="default"/>
      </w:rPr>
    </w:lvl>
  </w:abstractNum>
  <w:abstractNum w:abstractNumId="4" w15:restartNumberingAfterBreak="0">
    <w:nsid w:val="0FB074EA"/>
    <w:multiLevelType w:val="hybridMultilevel"/>
    <w:tmpl w:val="08B08B34"/>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FE60D2"/>
    <w:multiLevelType w:val="multilevel"/>
    <w:tmpl w:val="0CF689F4"/>
    <w:lvl w:ilvl="0">
      <w:start w:val="1"/>
      <w:numFmt w:val="none"/>
      <w:pStyle w:val="MJSource"/>
      <w:lvlText w:val="Source:"/>
      <w:lvlJc w:val="left"/>
      <w:pPr>
        <w:ind w:left="851" w:hanging="851"/>
      </w:pPr>
      <w:rPr>
        <w:rFonts w:asciiTheme="majorHAnsi" w:hAnsiTheme="majorHAnsi" w:hint="default"/>
        <w:color w:val="1F242A" w:themeColor="text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37C2F1E"/>
    <w:multiLevelType w:val="multilevel"/>
    <w:tmpl w:val="37BCAD76"/>
    <w:lvl w:ilvl="0">
      <w:start w:val="1"/>
      <w:numFmt w:val="decimal"/>
      <w:pStyle w:val="AppendixHeading"/>
      <w:lvlText w:val="Appendix %1."/>
      <w:lvlJc w:val="left"/>
      <w:pPr>
        <w:ind w:left="2268" w:hanging="2268"/>
      </w:pPr>
      <w:rPr>
        <w:rFonts w:hint="default"/>
      </w:rPr>
    </w:lvl>
    <w:lvl w:ilvl="1">
      <w:start w:val="1"/>
      <w:numFmt w:val="decimal"/>
      <w:pStyle w:val="AppendixSubheading"/>
      <w:lvlText w:val="A%1.%2."/>
      <w:lvlJc w:val="left"/>
      <w:pPr>
        <w:ind w:left="851" w:hanging="85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AAB3EDC"/>
    <w:multiLevelType w:val="multilevel"/>
    <w:tmpl w:val="84D43C08"/>
    <w:lvl w:ilvl="0">
      <w:start w:val="1"/>
      <w:numFmt w:val="lowerLetter"/>
      <w:pStyle w:val="MJNoteSourceList1"/>
      <w:lvlText w:val="%1."/>
      <w:lvlJc w:val="left"/>
      <w:pPr>
        <w:ind w:left="284" w:hanging="284"/>
      </w:pPr>
      <w:rPr>
        <w:rFonts w:hint="default"/>
      </w:rPr>
    </w:lvl>
    <w:lvl w:ilvl="1">
      <w:start w:val="1"/>
      <w:numFmt w:val="decimal"/>
      <w:pStyle w:val="MJNoteSourceList2"/>
      <w:lvlText w:val="%2."/>
      <w:lvlJc w:val="left"/>
      <w:pPr>
        <w:ind w:left="284" w:hanging="284"/>
      </w:pPr>
      <w:rPr>
        <w:rFonts w:hint="default"/>
      </w:rPr>
    </w:lvl>
    <w:lvl w:ilvl="2">
      <w:start w:val="1"/>
      <w:numFmt w:val="bullet"/>
      <w:pStyle w:val="MJ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15:restartNumberingAfterBreak="0">
    <w:nsid w:val="1C146B14"/>
    <w:multiLevelType w:val="multilevel"/>
    <w:tmpl w:val="5AD286F8"/>
    <w:lvl w:ilvl="0">
      <w:start w:val="1"/>
      <w:numFmt w:val="none"/>
      <w:lvlText w:val="Source:"/>
      <w:lvlJc w:val="left"/>
      <w:pPr>
        <w:tabs>
          <w:tab w:val="num" w:pos="567"/>
        </w:tabs>
        <w:ind w:left="360" w:hanging="360"/>
      </w:pPr>
      <w:rPr>
        <w:rFonts w:hint="default"/>
      </w:rPr>
    </w:lvl>
    <w:lvl w:ilvl="1">
      <w:start w:val="1"/>
      <w:numFmt w:val="decimal"/>
      <w:pStyle w:val="MJNot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CEF20AE"/>
    <w:multiLevelType w:val="hybridMultilevel"/>
    <w:tmpl w:val="5E043122"/>
    <w:lvl w:ilvl="0" w:tplc="45180518">
      <w:start w:val="1"/>
      <w:numFmt w:val="decimal"/>
      <w:pStyle w:val="Call-outBoxListNumberTextBox"/>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252352"/>
    <w:multiLevelType w:val="hybridMultilevel"/>
    <w:tmpl w:val="8E06050C"/>
    <w:lvl w:ilvl="0" w:tplc="0C090001">
      <w:start w:val="1"/>
      <w:numFmt w:val="bullet"/>
      <w:lvlText w:val=""/>
      <w:lvlJc w:val="left"/>
      <w:pPr>
        <w:ind w:left="762" w:hanging="360"/>
      </w:pPr>
      <w:rPr>
        <w:rFonts w:ascii="Symbol" w:hAnsi="Symbol"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11" w15:restartNumberingAfterBreak="0">
    <w:nsid w:val="21A73C9E"/>
    <w:multiLevelType w:val="hybridMultilevel"/>
    <w:tmpl w:val="2F4A7CEA"/>
    <w:lvl w:ilvl="0" w:tplc="A2BE02C8">
      <w:start w:val="1"/>
      <w:numFmt w:val="decimal"/>
      <w:pStyle w:val="Call-outBoxListNumber"/>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2" w15:restartNumberingAfterBreak="0">
    <w:nsid w:val="21E20078"/>
    <w:multiLevelType w:val="multilevel"/>
    <w:tmpl w:val="FC7CC008"/>
    <w:styleLink w:val="Headinglist"/>
    <w:lvl w:ilvl="0">
      <w:start w:val="1"/>
      <w:numFmt w:val="decimal"/>
      <w:lvlText w:val="%1"/>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64" w:hanging="964"/>
      </w:pPr>
    </w:lvl>
    <w:lvl w:ilvl="2">
      <w:start w:val="1"/>
      <w:numFmt w:val="decimal"/>
      <w:lvlText w:val="%1.%2.%3"/>
      <w:lvlJc w:val="left"/>
      <w:pPr>
        <w:ind w:left="964" w:hanging="964"/>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1F3F6F"/>
    <w:multiLevelType w:val="multilevel"/>
    <w:tmpl w:val="A6267746"/>
    <w:name w:val="NumberedList422"/>
    <w:lvl w:ilvl="0">
      <w:start w:val="1"/>
      <w:numFmt w:val="decimal"/>
      <w:pStyle w:val="LegalNumberindent"/>
      <w:lvlText w:val="%1."/>
      <w:lvlJc w:val="left"/>
      <w:pPr>
        <w:ind w:left="567" w:hanging="283"/>
      </w:pPr>
      <w:rPr>
        <w:rFonts w:hint="default"/>
      </w:rPr>
    </w:lvl>
    <w:lvl w:ilvl="1">
      <w:start w:val="1"/>
      <w:numFmt w:val="lowerRoman"/>
      <w:lvlText w:val="%2."/>
      <w:lvlJc w:val="left"/>
      <w:pPr>
        <w:ind w:left="851" w:hanging="283"/>
      </w:pPr>
      <w:rPr>
        <w:rFonts w:hint="default"/>
      </w:rPr>
    </w:lvl>
    <w:lvl w:ilvl="2">
      <w:start w:val="1"/>
      <w:numFmt w:val="lowerLetter"/>
      <w:lvlText w:val="%3."/>
      <w:lvlJc w:val="left"/>
      <w:pPr>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Wingdings" w:hAnsi="Wingdings" w:hint="default"/>
      </w:rPr>
    </w:lvl>
    <w:lvl w:ilvl="6">
      <w:start w:val="1"/>
      <w:numFmt w:val="bullet"/>
      <w:lvlText w:val=""/>
      <w:lvlJc w:val="left"/>
      <w:pPr>
        <w:ind w:left="2271" w:hanging="283"/>
      </w:pPr>
      <w:rPr>
        <w:rFonts w:ascii="Wingdings" w:hAnsi="Wingdings"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14" w15:restartNumberingAfterBreak="0">
    <w:nsid w:val="361C10E7"/>
    <w:multiLevelType w:val="multilevel"/>
    <w:tmpl w:val="B7363860"/>
    <w:name w:val="NumberedList42"/>
    <w:lvl w:ilvl="0">
      <w:start w:val="1"/>
      <w:numFmt w:val="bullet"/>
      <w:pStyle w:val="LegalBulletindent"/>
      <w:lvlText w:val=""/>
      <w:lvlJc w:val="left"/>
      <w:pPr>
        <w:ind w:left="567" w:hanging="283"/>
      </w:pPr>
      <w:rPr>
        <w:rFonts w:ascii="Symbol" w:hAnsi="Symbol" w:hint="default"/>
        <w:color w:val="auto"/>
      </w:rPr>
    </w:lvl>
    <w:lvl w:ilvl="1">
      <w:start w:val="1"/>
      <w:numFmt w:val="bullet"/>
      <w:lvlText w:val="­"/>
      <w:lvlJc w:val="left"/>
      <w:pPr>
        <w:ind w:left="851" w:hanging="283"/>
      </w:pPr>
      <w:rPr>
        <w:rFonts w:ascii="Courier New" w:hAnsi="Courier New" w:hint="default"/>
        <w:color w:val="004D71" w:themeColor="accent2"/>
      </w:rPr>
    </w:lvl>
    <w:lvl w:ilvl="2">
      <w:start w:val="1"/>
      <w:numFmt w:val="bullet"/>
      <w:lvlText w:val=""/>
      <w:lvlJc w:val="left"/>
      <w:pPr>
        <w:ind w:left="1135" w:hanging="283"/>
      </w:pPr>
      <w:rPr>
        <w:rFonts w:ascii="Wingdings" w:hAnsi="Wingdings"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Wingdings" w:hAnsi="Wingdings" w:hint="default"/>
      </w:rPr>
    </w:lvl>
    <w:lvl w:ilvl="6">
      <w:start w:val="1"/>
      <w:numFmt w:val="bullet"/>
      <w:lvlText w:val=""/>
      <w:lvlJc w:val="left"/>
      <w:pPr>
        <w:ind w:left="2271" w:hanging="283"/>
      </w:pPr>
      <w:rPr>
        <w:rFonts w:ascii="Wingdings" w:hAnsi="Wingdings"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15" w15:restartNumberingAfterBreak="0">
    <w:nsid w:val="3BD049BD"/>
    <w:multiLevelType w:val="hybridMultilevel"/>
    <w:tmpl w:val="2A5424C6"/>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FD27D2"/>
    <w:multiLevelType w:val="multilevel"/>
    <w:tmpl w:val="0C09001F"/>
    <w:name w:val="NumberedList4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0BA3167"/>
    <w:multiLevelType w:val="multilevel"/>
    <w:tmpl w:val="19AA0F5C"/>
    <w:lvl w:ilvl="0">
      <w:start w:val="1"/>
      <w:numFmt w:val="bullet"/>
      <w:pStyle w:val="TableListBulletlvl1"/>
      <w:lvlText w:val=""/>
      <w:lvlJc w:val="left"/>
      <w:pPr>
        <w:ind w:left="170" w:hanging="170"/>
      </w:pPr>
      <w:rPr>
        <w:rFonts w:ascii="Symbol" w:hAnsi="Symbol" w:hint="default"/>
        <w:color w:val="auto"/>
      </w:rPr>
    </w:lvl>
    <w:lvl w:ilvl="1">
      <w:start w:val="1"/>
      <w:numFmt w:val="bullet"/>
      <w:pStyle w:val="TableListBulletlvl2"/>
      <w:lvlText w:val="‒"/>
      <w:lvlJc w:val="left"/>
      <w:pPr>
        <w:ind w:left="340" w:hanging="170"/>
      </w:pPr>
      <w:rPr>
        <w:rFonts w:ascii="Calibri" w:hAnsi="Calibri" w:hint="default"/>
      </w:rPr>
    </w:lvl>
    <w:lvl w:ilvl="2">
      <w:start w:val="1"/>
      <w:numFmt w:val="bullet"/>
      <w:lvlText w:val=""/>
      <w:lvlJc w:val="left"/>
      <w:pPr>
        <w:ind w:left="510" w:hanging="170"/>
      </w:pPr>
      <w:rPr>
        <w:rFonts w:ascii="Wingdings" w:hAnsi="Wingdings" w:hint="default"/>
      </w:rPr>
    </w:lvl>
    <w:lvl w:ilvl="3">
      <w:start w:val="1"/>
      <w:numFmt w:val="bullet"/>
      <w:lvlText w:val=""/>
      <w:lvlJc w:val="left"/>
      <w:pPr>
        <w:ind w:left="680" w:hanging="170"/>
      </w:pPr>
      <w:rPr>
        <w:rFonts w:ascii="Symbol" w:hAnsi="Symbol" w:hint="default"/>
      </w:rPr>
    </w:lvl>
    <w:lvl w:ilvl="4">
      <w:start w:val="1"/>
      <w:numFmt w:val="bullet"/>
      <w:lvlText w:val=""/>
      <w:lvlJc w:val="left"/>
      <w:pPr>
        <w:ind w:left="850" w:hanging="170"/>
      </w:pPr>
      <w:rPr>
        <w:rFonts w:ascii="Symbol" w:hAnsi="Symbol" w:hint="default"/>
      </w:rPr>
    </w:lvl>
    <w:lvl w:ilvl="5">
      <w:start w:val="1"/>
      <w:numFmt w:val="bullet"/>
      <w:lvlText w:val=""/>
      <w:lvlJc w:val="left"/>
      <w:pPr>
        <w:ind w:left="1020" w:hanging="170"/>
      </w:pPr>
      <w:rPr>
        <w:rFonts w:ascii="Wingdings" w:hAnsi="Wingdings" w:hint="default"/>
      </w:rPr>
    </w:lvl>
    <w:lvl w:ilvl="6">
      <w:start w:val="1"/>
      <w:numFmt w:val="bullet"/>
      <w:lvlText w:val=""/>
      <w:lvlJc w:val="left"/>
      <w:pPr>
        <w:ind w:left="1190" w:hanging="170"/>
      </w:pPr>
      <w:rPr>
        <w:rFonts w:ascii="Wingdings" w:hAnsi="Wingdings" w:hint="default"/>
      </w:rPr>
    </w:lvl>
    <w:lvl w:ilvl="7">
      <w:start w:val="1"/>
      <w:numFmt w:val="bullet"/>
      <w:lvlText w:val=""/>
      <w:lvlJc w:val="left"/>
      <w:pPr>
        <w:ind w:left="1360" w:hanging="170"/>
      </w:pPr>
      <w:rPr>
        <w:rFonts w:ascii="Symbol" w:hAnsi="Symbol" w:hint="default"/>
      </w:rPr>
    </w:lvl>
    <w:lvl w:ilvl="8">
      <w:start w:val="1"/>
      <w:numFmt w:val="bullet"/>
      <w:lvlText w:val=""/>
      <w:lvlJc w:val="left"/>
      <w:pPr>
        <w:ind w:left="1530" w:hanging="170"/>
      </w:pPr>
      <w:rPr>
        <w:rFonts w:ascii="Symbol" w:hAnsi="Symbol" w:hint="default"/>
      </w:rPr>
    </w:lvl>
  </w:abstractNum>
  <w:abstractNum w:abstractNumId="18" w15:restartNumberingAfterBreak="0">
    <w:nsid w:val="54F215E6"/>
    <w:multiLevelType w:val="multilevel"/>
    <w:tmpl w:val="A9CEC8D2"/>
    <w:name w:val="NumberedList4"/>
    <w:lvl w:ilvl="0">
      <w:start w:val="1"/>
      <w:numFmt w:val="decimal"/>
      <w:pStyle w:val="ListNumber"/>
      <w:lvlText w:val="%1."/>
      <w:lvlJc w:val="left"/>
      <w:pPr>
        <w:ind w:left="284" w:hanging="284"/>
      </w:pPr>
      <w:rPr>
        <w:rFonts w:hint="default"/>
        <w:color w:val="1F242A" w:themeColor="text2"/>
      </w:rPr>
    </w:lvl>
    <w:lvl w:ilvl="1">
      <w:start w:val="1"/>
      <w:numFmt w:val="lowerLetter"/>
      <w:pStyle w:val="ListNumber2"/>
      <w:lvlText w:val="%2."/>
      <w:lvlJc w:val="left"/>
      <w:pPr>
        <w:tabs>
          <w:tab w:val="num" w:pos="1135"/>
        </w:tabs>
        <w:ind w:left="568" w:hanging="284"/>
      </w:pPr>
      <w:rPr>
        <w:rFonts w:hint="default"/>
        <w:color w:val="1F242A" w:themeColor="text2"/>
      </w:rPr>
    </w:lvl>
    <w:lvl w:ilvl="2">
      <w:start w:val="1"/>
      <w:numFmt w:val="lowerRoman"/>
      <w:pStyle w:val="ListNumber3"/>
      <w:lvlText w:val="%3."/>
      <w:lvlJc w:val="left"/>
      <w:pPr>
        <w:tabs>
          <w:tab w:val="num" w:pos="1419"/>
        </w:tabs>
        <w:ind w:left="852" w:hanging="284"/>
      </w:pPr>
      <w:rPr>
        <w:rFonts w:hint="default"/>
        <w:color w:val="1F242A" w:themeColor="text2"/>
      </w:rPr>
    </w:lvl>
    <w:lvl w:ilvl="3">
      <w:start w:val="1"/>
      <w:numFmt w:val="none"/>
      <w:lvlText w:val=""/>
      <w:lvlJc w:val="left"/>
      <w:pPr>
        <w:tabs>
          <w:tab w:val="num" w:pos="1703"/>
        </w:tabs>
        <w:ind w:left="1136" w:hanging="284"/>
      </w:pPr>
      <w:rPr>
        <w:rFonts w:hint="default"/>
      </w:rPr>
    </w:lvl>
    <w:lvl w:ilvl="4">
      <w:start w:val="1"/>
      <w:numFmt w:val="none"/>
      <w:lvlText w:val=""/>
      <w:lvlJc w:val="left"/>
      <w:pPr>
        <w:tabs>
          <w:tab w:val="num" w:pos="1987"/>
        </w:tabs>
        <w:ind w:left="1420" w:hanging="284"/>
      </w:pPr>
      <w:rPr>
        <w:rFonts w:hint="default"/>
      </w:rPr>
    </w:lvl>
    <w:lvl w:ilvl="5">
      <w:start w:val="1"/>
      <w:numFmt w:val="none"/>
      <w:lvlText w:val=""/>
      <w:lvlJc w:val="left"/>
      <w:pPr>
        <w:tabs>
          <w:tab w:val="num" w:pos="2271"/>
        </w:tabs>
        <w:ind w:left="1704" w:hanging="284"/>
      </w:pPr>
      <w:rPr>
        <w:rFonts w:hint="default"/>
      </w:rPr>
    </w:lvl>
    <w:lvl w:ilvl="6">
      <w:start w:val="1"/>
      <w:numFmt w:val="none"/>
      <w:lvlText w:val=""/>
      <w:lvlJc w:val="left"/>
      <w:pPr>
        <w:tabs>
          <w:tab w:val="num" w:pos="2555"/>
        </w:tabs>
        <w:ind w:left="1988" w:hanging="284"/>
      </w:pPr>
      <w:rPr>
        <w:rFonts w:hint="default"/>
      </w:rPr>
    </w:lvl>
    <w:lvl w:ilvl="7">
      <w:start w:val="1"/>
      <w:numFmt w:val="none"/>
      <w:lvlText w:val=""/>
      <w:lvlJc w:val="left"/>
      <w:pPr>
        <w:tabs>
          <w:tab w:val="num" w:pos="2839"/>
        </w:tabs>
        <w:ind w:left="2272" w:hanging="284"/>
      </w:pPr>
      <w:rPr>
        <w:rFonts w:hint="default"/>
      </w:rPr>
    </w:lvl>
    <w:lvl w:ilvl="8">
      <w:start w:val="1"/>
      <w:numFmt w:val="none"/>
      <w:lvlText w:val=""/>
      <w:lvlJc w:val="left"/>
      <w:pPr>
        <w:tabs>
          <w:tab w:val="num" w:pos="3123"/>
        </w:tabs>
        <w:ind w:left="2556" w:hanging="284"/>
      </w:pPr>
      <w:rPr>
        <w:rFonts w:hint="default"/>
      </w:rPr>
    </w:lvl>
  </w:abstractNum>
  <w:abstractNum w:abstractNumId="19" w15:restartNumberingAfterBreak="0">
    <w:nsid w:val="5E77359B"/>
    <w:multiLevelType w:val="hybridMultilevel"/>
    <w:tmpl w:val="BD1C7630"/>
    <w:lvl w:ilvl="0" w:tplc="84868304">
      <w:start w:val="1"/>
      <w:numFmt w:val="bullet"/>
      <w:pStyle w:val="Call-outBoxListBulletTextBox"/>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2742EE"/>
    <w:multiLevelType w:val="multilevel"/>
    <w:tmpl w:val="31A6FD30"/>
    <w:lvl w:ilvl="0">
      <w:start w:val="1"/>
      <w:numFmt w:val="bullet"/>
      <w:pStyle w:val="Call-outBoxListBulletTable"/>
      <w:lvlText w:val=""/>
      <w:lvlJc w:val="left"/>
      <w:pPr>
        <w:ind w:left="510" w:hanging="283"/>
      </w:pPr>
      <w:rPr>
        <w:rFonts w:ascii="Symbol" w:hAnsi="Symbol" w:hint="default"/>
      </w:rPr>
    </w:lvl>
    <w:lvl w:ilvl="1">
      <w:start w:val="1"/>
      <w:numFmt w:val="bullet"/>
      <w:lvlText w:val="−"/>
      <w:lvlJc w:val="left"/>
      <w:pPr>
        <w:ind w:left="794" w:hanging="283"/>
      </w:pPr>
      <w:rPr>
        <w:rFonts w:ascii="Arial" w:hAnsi="Arial" w:hint="default"/>
      </w:rPr>
    </w:lvl>
    <w:lvl w:ilvl="2">
      <w:start w:val="1"/>
      <w:numFmt w:val="bullet"/>
      <w:lvlText w:val=""/>
      <w:lvlJc w:val="left"/>
      <w:pPr>
        <w:ind w:left="1078" w:hanging="283"/>
      </w:pPr>
      <w:rPr>
        <w:rFonts w:ascii="Wingdings" w:hAnsi="Wingdings" w:hint="default"/>
      </w:rPr>
    </w:lvl>
    <w:lvl w:ilvl="3">
      <w:start w:val="1"/>
      <w:numFmt w:val="bullet"/>
      <w:lvlText w:val=""/>
      <w:lvlJc w:val="left"/>
      <w:pPr>
        <w:ind w:left="1362" w:hanging="283"/>
      </w:pPr>
      <w:rPr>
        <w:rFonts w:ascii="Symbol" w:hAnsi="Symbol" w:hint="default"/>
      </w:rPr>
    </w:lvl>
    <w:lvl w:ilvl="4">
      <w:start w:val="1"/>
      <w:numFmt w:val="bullet"/>
      <w:lvlText w:val="o"/>
      <w:lvlJc w:val="left"/>
      <w:pPr>
        <w:ind w:left="1646" w:hanging="283"/>
      </w:pPr>
      <w:rPr>
        <w:rFonts w:ascii="Courier New" w:hAnsi="Courier New" w:cs="Courier New" w:hint="default"/>
      </w:rPr>
    </w:lvl>
    <w:lvl w:ilvl="5">
      <w:start w:val="1"/>
      <w:numFmt w:val="bullet"/>
      <w:lvlText w:val=""/>
      <w:lvlJc w:val="left"/>
      <w:pPr>
        <w:ind w:left="1930" w:hanging="283"/>
      </w:pPr>
      <w:rPr>
        <w:rFonts w:ascii="Wingdings" w:hAnsi="Wingdings" w:hint="default"/>
      </w:rPr>
    </w:lvl>
    <w:lvl w:ilvl="6">
      <w:start w:val="1"/>
      <w:numFmt w:val="bullet"/>
      <w:lvlText w:val=""/>
      <w:lvlJc w:val="left"/>
      <w:pPr>
        <w:ind w:left="2214" w:hanging="283"/>
      </w:pPr>
      <w:rPr>
        <w:rFonts w:ascii="Symbol" w:hAnsi="Symbol" w:hint="default"/>
      </w:rPr>
    </w:lvl>
    <w:lvl w:ilvl="7">
      <w:start w:val="1"/>
      <w:numFmt w:val="bullet"/>
      <w:lvlText w:val="o"/>
      <w:lvlJc w:val="left"/>
      <w:pPr>
        <w:ind w:left="2498" w:hanging="283"/>
      </w:pPr>
      <w:rPr>
        <w:rFonts w:ascii="Courier New" w:hAnsi="Courier New" w:cs="Courier New" w:hint="default"/>
      </w:rPr>
    </w:lvl>
    <w:lvl w:ilvl="8">
      <w:start w:val="1"/>
      <w:numFmt w:val="bullet"/>
      <w:lvlText w:val=""/>
      <w:lvlJc w:val="left"/>
      <w:pPr>
        <w:ind w:left="2782" w:hanging="283"/>
      </w:pPr>
      <w:rPr>
        <w:rFonts w:ascii="Wingdings" w:hAnsi="Wingdings" w:hint="default"/>
      </w:rPr>
    </w:lvl>
  </w:abstractNum>
  <w:abstractNum w:abstractNumId="21" w15:restartNumberingAfterBreak="0">
    <w:nsid w:val="6A866BF0"/>
    <w:multiLevelType w:val="multilevel"/>
    <w:tmpl w:val="49C67D74"/>
    <w:name w:val="NumberedList4"/>
    <w:lvl w:ilvl="0">
      <w:start w:val="1"/>
      <w:numFmt w:val="bullet"/>
      <w:pStyle w:val="ListBullet"/>
      <w:lvlText w:val=""/>
      <w:lvlJc w:val="left"/>
      <w:pPr>
        <w:tabs>
          <w:tab w:val="num" w:pos="851"/>
        </w:tabs>
        <w:ind w:left="284" w:hanging="284"/>
      </w:pPr>
      <w:rPr>
        <w:rFonts w:ascii="Symbol" w:hAnsi="Symbol" w:hint="default"/>
        <w:color w:val="004D71" w:themeColor="accent2"/>
      </w:rPr>
    </w:lvl>
    <w:lvl w:ilvl="1">
      <w:start w:val="1"/>
      <w:numFmt w:val="bullet"/>
      <w:pStyle w:val="ListBullet2"/>
      <w:lvlText w:val="­"/>
      <w:lvlJc w:val="left"/>
      <w:pPr>
        <w:tabs>
          <w:tab w:val="num" w:pos="1135"/>
        </w:tabs>
        <w:ind w:left="568" w:hanging="284"/>
      </w:pPr>
      <w:rPr>
        <w:rFonts w:ascii="Courier New" w:hAnsi="Courier New" w:hint="default"/>
        <w:color w:val="004D71" w:themeColor="accent2"/>
      </w:rPr>
    </w:lvl>
    <w:lvl w:ilvl="2">
      <w:start w:val="1"/>
      <w:numFmt w:val="bullet"/>
      <w:pStyle w:val="ListBullet3"/>
      <w:lvlText w:val=""/>
      <w:lvlJc w:val="left"/>
      <w:pPr>
        <w:tabs>
          <w:tab w:val="num" w:pos="1419"/>
        </w:tabs>
        <w:ind w:left="852" w:hanging="284"/>
      </w:pPr>
      <w:rPr>
        <w:rFonts w:ascii="Wingdings" w:hAnsi="Wingdings" w:hint="default"/>
        <w:color w:val="004D71"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22" w15:restartNumberingAfterBreak="0">
    <w:nsid w:val="71006D29"/>
    <w:multiLevelType w:val="multilevel"/>
    <w:tmpl w:val="F5985C8A"/>
    <w:name w:val="NumberedList432"/>
    <w:lvl w:ilvl="0">
      <w:start w:val="1"/>
      <w:numFmt w:val="decimal"/>
      <w:pStyle w:val="TableListNumberlvl1"/>
      <w:lvlText w:val="%1."/>
      <w:lvlJc w:val="left"/>
      <w:pPr>
        <w:ind w:left="170" w:hanging="170"/>
      </w:pPr>
      <w:rPr>
        <w:rFonts w:hint="default"/>
      </w:rPr>
    </w:lvl>
    <w:lvl w:ilvl="1">
      <w:start w:val="1"/>
      <w:numFmt w:val="lowerLetter"/>
      <w:pStyle w:val="TableListNumberlvl2"/>
      <w:lvlText w:val="%2."/>
      <w:lvlJc w:val="left"/>
      <w:pPr>
        <w:ind w:left="340" w:hanging="170"/>
      </w:pPr>
      <w:rPr>
        <w:rFonts w:hint="default"/>
      </w:rPr>
    </w:lvl>
    <w:lvl w:ilvl="2">
      <w:start w:val="1"/>
      <w:numFmt w:val="lowerRoman"/>
      <w:lvlText w:val="%3."/>
      <w:lvlJc w:val="left"/>
      <w:pPr>
        <w:ind w:left="510" w:hanging="170"/>
      </w:pPr>
      <w:rPr>
        <w:rFonts w:hint="default"/>
      </w:rPr>
    </w:lvl>
    <w:lvl w:ilvl="3">
      <w:start w:val="1"/>
      <w:numFmt w:val="decimal"/>
      <w:lvlText w:val="(%4)"/>
      <w:lvlJc w:val="left"/>
      <w:pPr>
        <w:ind w:left="680" w:hanging="170"/>
      </w:pPr>
      <w:rPr>
        <w:rFonts w:hint="default"/>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23" w15:restartNumberingAfterBreak="0">
    <w:nsid w:val="7FB4601F"/>
    <w:multiLevelType w:val="multilevel"/>
    <w:tmpl w:val="31808796"/>
    <w:lvl w:ilvl="0">
      <w:start w:val="1"/>
      <w:numFmt w:val="decimal"/>
      <w:pStyle w:val="Call-outListNumberTable"/>
      <w:lvlText w:val="%1."/>
      <w:lvlJc w:val="left"/>
      <w:pPr>
        <w:ind w:left="510" w:hanging="283"/>
      </w:pPr>
      <w:rPr>
        <w:rFonts w:hint="default"/>
      </w:rPr>
    </w:lvl>
    <w:lvl w:ilvl="1">
      <w:start w:val="1"/>
      <w:numFmt w:val="lowerLetter"/>
      <w:lvlText w:val="%2."/>
      <w:lvlJc w:val="left"/>
      <w:pPr>
        <w:ind w:left="794" w:hanging="283"/>
      </w:pPr>
      <w:rPr>
        <w:rFonts w:hint="default"/>
      </w:rPr>
    </w:lvl>
    <w:lvl w:ilvl="2">
      <w:start w:val="1"/>
      <w:numFmt w:val="lowerRoman"/>
      <w:lvlText w:val="%3."/>
      <w:lvlJc w:val="left"/>
      <w:pPr>
        <w:ind w:left="1078" w:hanging="283"/>
      </w:pPr>
      <w:rPr>
        <w:rFonts w:hint="default"/>
      </w:rPr>
    </w:lvl>
    <w:lvl w:ilvl="3">
      <w:start w:val="1"/>
      <w:numFmt w:val="decimal"/>
      <w:lvlText w:val="(%4)"/>
      <w:lvlJc w:val="left"/>
      <w:pPr>
        <w:ind w:left="1362" w:hanging="283"/>
      </w:pPr>
      <w:rPr>
        <w:rFonts w:hint="default"/>
      </w:rPr>
    </w:lvl>
    <w:lvl w:ilvl="4">
      <w:start w:val="1"/>
      <w:numFmt w:val="lowerLetter"/>
      <w:lvlText w:val="(%5)"/>
      <w:lvlJc w:val="left"/>
      <w:pPr>
        <w:ind w:left="1646" w:hanging="283"/>
      </w:pPr>
      <w:rPr>
        <w:rFonts w:hint="default"/>
      </w:rPr>
    </w:lvl>
    <w:lvl w:ilvl="5">
      <w:start w:val="1"/>
      <w:numFmt w:val="lowerRoman"/>
      <w:lvlText w:val="(%6)"/>
      <w:lvlJc w:val="left"/>
      <w:pPr>
        <w:ind w:left="1930" w:hanging="283"/>
      </w:pPr>
      <w:rPr>
        <w:rFonts w:hint="default"/>
      </w:rPr>
    </w:lvl>
    <w:lvl w:ilvl="6">
      <w:start w:val="1"/>
      <w:numFmt w:val="decimal"/>
      <w:lvlText w:val="%7."/>
      <w:lvlJc w:val="left"/>
      <w:pPr>
        <w:ind w:left="2214" w:hanging="283"/>
      </w:pPr>
      <w:rPr>
        <w:rFonts w:hint="default"/>
      </w:rPr>
    </w:lvl>
    <w:lvl w:ilvl="7">
      <w:start w:val="1"/>
      <w:numFmt w:val="lowerLetter"/>
      <w:lvlText w:val="%8."/>
      <w:lvlJc w:val="left"/>
      <w:pPr>
        <w:ind w:left="2498" w:hanging="283"/>
      </w:pPr>
      <w:rPr>
        <w:rFonts w:hint="default"/>
      </w:rPr>
    </w:lvl>
    <w:lvl w:ilvl="8">
      <w:start w:val="1"/>
      <w:numFmt w:val="lowerRoman"/>
      <w:lvlText w:val="%9."/>
      <w:lvlJc w:val="left"/>
      <w:pPr>
        <w:ind w:left="2782" w:hanging="283"/>
      </w:pPr>
      <w:rPr>
        <w:rFonts w:hint="default"/>
      </w:rPr>
    </w:lvl>
  </w:abstractNum>
  <w:num w:numId="1" w16cid:durableId="1721326439">
    <w:abstractNumId w:val="3"/>
  </w:num>
  <w:num w:numId="2" w16cid:durableId="656612881">
    <w:abstractNumId w:val="18"/>
  </w:num>
  <w:num w:numId="3" w16cid:durableId="1108817228">
    <w:abstractNumId w:val="21"/>
    <w:lvlOverride w:ilvl="0">
      <w:lvl w:ilvl="0">
        <w:start w:val="1"/>
        <w:numFmt w:val="bullet"/>
        <w:pStyle w:val="ListBullet"/>
        <w:lvlText w:val=""/>
        <w:lvlJc w:val="left"/>
        <w:pPr>
          <w:tabs>
            <w:tab w:val="num" w:pos="851"/>
          </w:tabs>
          <w:ind w:left="284" w:hanging="284"/>
        </w:pPr>
        <w:rPr>
          <w:rFonts w:ascii="Symbol" w:hAnsi="Symbol" w:hint="default"/>
        </w:rPr>
      </w:lvl>
    </w:lvlOverride>
    <w:lvlOverride w:ilvl="1">
      <w:lvl w:ilvl="1">
        <w:start w:val="1"/>
        <w:numFmt w:val="bullet"/>
        <w:pStyle w:val="ListBullet2"/>
        <w:lvlText w:val="­"/>
        <w:lvlJc w:val="left"/>
        <w:pPr>
          <w:tabs>
            <w:tab w:val="num" w:pos="1135"/>
          </w:tabs>
          <w:ind w:left="568" w:hanging="284"/>
        </w:pPr>
        <w:rPr>
          <w:rFonts w:ascii="Courier New" w:hAnsi="Courier New" w:hint="default"/>
          <w:color w:val="004D71" w:themeColor="accent2"/>
        </w:rPr>
      </w:lvl>
    </w:lvlOverride>
    <w:lvlOverride w:ilvl="2">
      <w:lvl w:ilvl="2">
        <w:start w:val="1"/>
        <w:numFmt w:val="bullet"/>
        <w:pStyle w:val="ListBullet3"/>
        <w:lvlText w:val=""/>
        <w:lvlJc w:val="left"/>
        <w:pPr>
          <w:tabs>
            <w:tab w:val="num" w:pos="1419"/>
          </w:tabs>
          <w:ind w:left="852" w:hanging="284"/>
        </w:pPr>
        <w:rPr>
          <w:rFonts w:ascii="Wingdings" w:hAnsi="Wingdings" w:hint="default"/>
          <w:color w:val="auto"/>
        </w:rPr>
      </w:lvl>
    </w:lvlOverride>
    <w:lvlOverride w:ilvl="3">
      <w:lvl w:ilvl="3">
        <w:start w:val="1"/>
        <w:numFmt w:val="bullet"/>
        <w:lvlText w:val=""/>
        <w:lvlJc w:val="left"/>
        <w:pPr>
          <w:tabs>
            <w:tab w:val="num" w:pos="1703"/>
          </w:tabs>
          <w:ind w:left="1136" w:hanging="284"/>
        </w:pPr>
        <w:rPr>
          <w:rFonts w:ascii="Symbol" w:hAnsi="Symbol" w:hint="default"/>
        </w:rPr>
      </w:lvl>
    </w:lvlOverride>
    <w:lvlOverride w:ilvl="4">
      <w:lvl w:ilvl="4">
        <w:start w:val="1"/>
        <w:numFmt w:val="bullet"/>
        <w:lvlText w:val=""/>
        <w:lvlJc w:val="left"/>
        <w:pPr>
          <w:tabs>
            <w:tab w:val="num" w:pos="1987"/>
          </w:tabs>
          <w:ind w:left="1420" w:hanging="284"/>
        </w:pPr>
        <w:rPr>
          <w:rFonts w:ascii="Symbol" w:hAnsi="Symbol" w:hint="default"/>
        </w:rPr>
      </w:lvl>
    </w:lvlOverride>
    <w:lvlOverride w:ilvl="5">
      <w:lvl w:ilvl="5">
        <w:start w:val="1"/>
        <w:numFmt w:val="bullet"/>
        <w:lvlText w:val=""/>
        <w:lvlJc w:val="left"/>
        <w:pPr>
          <w:tabs>
            <w:tab w:val="num" w:pos="2271"/>
          </w:tabs>
          <w:ind w:left="1704" w:hanging="284"/>
        </w:pPr>
        <w:rPr>
          <w:rFonts w:ascii="Wingdings" w:hAnsi="Wingdings" w:hint="default"/>
        </w:rPr>
      </w:lvl>
    </w:lvlOverride>
    <w:lvlOverride w:ilvl="6">
      <w:lvl w:ilvl="6">
        <w:start w:val="1"/>
        <w:numFmt w:val="bullet"/>
        <w:lvlText w:val=""/>
        <w:lvlJc w:val="left"/>
        <w:pPr>
          <w:tabs>
            <w:tab w:val="num" w:pos="2555"/>
          </w:tabs>
          <w:ind w:left="1988" w:hanging="284"/>
        </w:pPr>
        <w:rPr>
          <w:rFonts w:ascii="Wingdings" w:hAnsi="Wingdings" w:hint="default"/>
        </w:rPr>
      </w:lvl>
    </w:lvlOverride>
    <w:lvlOverride w:ilvl="7">
      <w:lvl w:ilvl="7">
        <w:start w:val="1"/>
        <w:numFmt w:val="bullet"/>
        <w:lvlText w:val=""/>
        <w:lvlJc w:val="left"/>
        <w:pPr>
          <w:tabs>
            <w:tab w:val="num" w:pos="2839"/>
          </w:tabs>
          <w:ind w:left="2272" w:hanging="284"/>
        </w:pPr>
        <w:rPr>
          <w:rFonts w:ascii="Symbol" w:hAnsi="Symbol" w:hint="default"/>
        </w:rPr>
      </w:lvl>
    </w:lvlOverride>
    <w:lvlOverride w:ilvl="8">
      <w:lvl w:ilvl="8">
        <w:start w:val="1"/>
        <w:numFmt w:val="bullet"/>
        <w:lvlText w:val=""/>
        <w:lvlJc w:val="left"/>
        <w:pPr>
          <w:tabs>
            <w:tab w:val="num" w:pos="3123"/>
          </w:tabs>
          <w:ind w:left="2556" w:hanging="284"/>
        </w:pPr>
        <w:rPr>
          <w:rFonts w:ascii="Symbol" w:hAnsi="Symbol" w:hint="default"/>
        </w:rPr>
      </w:lvl>
    </w:lvlOverride>
  </w:num>
  <w:num w:numId="4" w16cid:durableId="108472620">
    <w:abstractNumId w:val="14"/>
  </w:num>
  <w:num w:numId="5" w16cid:durableId="540558767">
    <w:abstractNumId w:val="13"/>
  </w:num>
  <w:num w:numId="6" w16cid:durableId="1076324793">
    <w:abstractNumId w:val="17"/>
  </w:num>
  <w:num w:numId="7" w16cid:durableId="922959228">
    <w:abstractNumId w:val="22"/>
  </w:num>
  <w:num w:numId="8" w16cid:durableId="1847399165">
    <w:abstractNumId w:val="5"/>
  </w:num>
  <w:num w:numId="9" w16cid:durableId="252709101">
    <w:abstractNumId w:val="8"/>
  </w:num>
  <w:num w:numId="10" w16cid:durableId="635719808">
    <w:abstractNumId w:val="7"/>
  </w:num>
  <w:num w:numId="11" w16cid:durableId="267860575">
    <w:abstractNumId w:val="6"/>
  </w:num>
  <w:num w:numId="12" w16cid:durableId="1386025964">
    <w:abstractNumId w:val="23"/>
  </w:num>
  <w:num w:numId="13" w16cid:durableId="1612471183">
    <w:abstractNumId w:val="20"/>
  </w:num>
  <w:num w:numId="14" w16cid:durableId="1322352574">
    <w:abstractNumId w:val="2"/>
  </w:num>
  <w:num w:numId="15" w16cid:durableId="1820996374">
    <w:abstractNumId w:val="11"/>
  </w:num>
  <w:num w:numId="16" w16cid:durableId="856386643">
    <w:abstractNumId w:val="19"/>
  </w:num>
  <w:num w:numId="17" w16cid:durableId="855463127">
    <w:abstractNumId w:val="9"/>
  </w:num>
  <w:num w:numId="18" w16cid:durableId="869688960">
    <w:abstractNumId w:val="1"/>
  </w:num>
  <w:num w:numId="19" w16cid:durableId="1618951798">
    <w:abstractNumId w:val="21"/>
    <w:lvlOverride w:ilvl="0">
      <w:lvl w:ilvl="0">
        <w:start w:val="1"/>
        <w:numFmt w:val="bullet"/>
        <w:pStyle w:val="ListBullet"/>
        <w:lvlText w:val=""/>
        <w:lvlJc w:val="left"/>
        <w:pPr>
          <w:tabs>
            <w:tab w:val="num" w:pos="851"/>
          </w:tabs>
          <w:ind w:left="284" w:hanging="284"/>
        </w:pPr>
        <w:rPr>
          <w:rFonts w:ascii="Symbol" w:hAnsi="Symbol" w:hint="default"/>
        </w:rPr>
      </w:lvl>
    </w:lvlOverride>
    <w:lvlOverride w:ilvl="1">
      <w:lvl w:ilvl="1">
        <w:start w:val="1"/>
        <w:numFmt w:val="bullet"/>
        <w:pStyle w:val="ListBullet2"/>
        <w:lvlText w:val="­"/>
        <w:lvlJc w:val="left"/>
        <w:pPr>
          <w:tabs>
            <w:tab w:val="num" w:pos="1135"/>
          </w:tabs>
          <w:ind w:left="568" w:hanging="284"/>
        </w:pPr>
        <w:rPr>
          <w:rFonts w:ascii="Courier New" w:hAnsi="Courier New" w:hint="default"/>
          <w:color w:val="004D71" w:themeColor="accent2"/>
        </w:rPr>
      </w:lvl>
    </w:lvlOverride>
    <w:lvlOverride w:ilvl="2">
      <w:lvl w:ilvl="2">
        <w:start w:val="1"/>
        <w:numFmt w:val="bullet"/>
        <w:pStyle w:val="ListBullet3"/>
        <w:lvlText w:val=""/>
        <w:lvlJc w:val="left"/>
        <w:pPr>
          <w:tabs>
            <w:tab w:val="num" w:pos="1419"/>
          </w:tabs>
          <w:ind w:left="852" w:hanging="284"/>
        </w:pPr>
        <w:rPr>
          <w:rFonts w:ascii="Wingdings" w:hAnsi="Wingdings" w:hint="default"/>
          <w:color w:val="auto"/>
        </w:rPr>
      </w:lvl>
    </w:lvlOverride>
    <w:lvlOverride w:ilvl="3">
      <w:lvl w:ilvl="3">
        <w:start w:val="1"/>
        <w:numFmt w:val="bullet"/>
        <w:lvlText w:val=""/>
        <w:lvlJc w:val="left"/>
        <w:pPr>
          <w:tabs>
            <w:tab w:val="num" w:pos="1703"/>
          </w:tabs>
          <w:ind w:left="1136" w:hanging="284"/>
        </w:pPr>
        <w:rPr>
          <w:rFonts w:ascii="Symbol" w:hAnsi="Symbol" w:hint="default"/>
        </w:rPr>
      </w:lvl>
    </w:lvlOverride>
    <w:lvlOverride w:ilvl="4">
      <w:lvl w:ilvl="4">
        <w:start w:val="1"/>
        <w:numFmt w:val="bullet"/>
        <w:lvlText w:val=""/>
        <w:lvlJc w:val="left"/>
        <w:pPr>
          <w:tabs>
            <w:tab w:val="num" w:pos="1987"/>
          </w:tabs>
          <w:ind w:left="1420" w:hanging="284"/>
        </w:pPr>
        <w:rPr>
          <w:rFonts w:ascii="Symbol" w:hAnsi="Symbol" w:hint="default"/>
        </w:rPr>
      </w:lvl>
    </w:lvlOverride>
    <w:lvlOverride w:ilvl="5">
      <w:lvl w:ilvl="5">
        <w:start w:val="1"/>
        <w:numFmt w:val="bullet"/>
        <w:lvlText w:val=""/>
        <w:lvlJc w:val="left"/>
        <w:pPr>
          <w:tabs>
            <w:tab w:val="num" w:pos="2271"/>
          </w:tabs>
          <w:ind w:left="1704" w:hanging="284"/>
        </w:pPr>
        <w:rPr>
          <w:rFonts w:ascii="Wingdings" w:hAnsi="Wingdings" w:hint="default"/>
        </w:rPr>
      </w:lvl>
    </w:lvlOverride>
    <w:lvlOverride w:ilvl="6">
      <w:lvl w:ilvl="6">
        <w:start w:val="1"/>
        <w:numFmt w:val="bullet"/>
        <w:lvlText w:val=""/>
        <w:lvlJc w:val="left"/>
        <w:pPr>
          <w:tabs>
            <w:tab w:val="num" w:pos="2555"/>
          </w:tabs>
          <w:ind w:left="1988" w:hanging="284"/>
        </w:pPr>
        <w:rPr>
          <w:rFonts w:ascii="Wingdings" w:hAnsi="Wingdings" w:hint="default"/>
        </w:rPr>
      </w:lvl>
    </w:lvlOverride>
    <w:lvlOverride w:ilvl="7">
      <w:lvl w:ilvl="7">
        <w:start w:val="1"/>
        <w:numFmt w:val="bullet"/>
        <w:lvlText w:val=""/>
        <w:lvlJc w:val="left"/>
        <w:pPr>
          <w:tabs>
            <w:tab w:val="num" w:pos="2839"/>
          </w:tabs>
          <w:ind w:left="2272" w:hanging="284"/>
        </w:pPr>
        <w:rPr>
          <w:rFonts w:ascii="Symbol" w:hAnsi="Symbol" w:hint="default"/>
        </w:rPr>
      </w:lvl>
    </w:lvlOverride>
    <w:lvlOverride w:ilvl="8">
      <w:lvl w:ilvl="8">
        <w:start w:val="1"/>
        <w:numFmt w:val="bullet"/>
        <w:lvlText w:val=""/>
        <w:lvlJc w:val="left"/>
        <w:pPr>
          <w:tabs>
            <w:tab w:val="num" w:pos="3123"/>
          </w:tabs>
          <w:ind w:left="2556" w:hanging="284"/>
        </w:pPr>
        <w:rPr>
          <w:rFonts w:ascii="Symbol" w:hAnsi="Symbol" w:hint="default"/>
        </w:rPr>
      </w:lvl>
    </w:lvlOverride>
  </w:num>
  <w:num w:numId="20" w16cid:durableId="26296071">
    <w:abstractNumId w:val="4"/>
  </w:num>
  <w:num w:numId="21" w16cid:durableId="1342395315">
    <w:abstractNumId w:val="12"/>
  </w:num>
  <w:num w:numId="22" w16cid:durableId="2875930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43786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096533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222329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619028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8846166">
    <w:abstractNumId w:val="15"/>
  </w:num>
  <w:num w:numId="28" w16cid:durableId="390929014">
    <w:abstractNumId w:val="0"/>
  </w:num>
  <w:num w:numId="29" w16cid:durableId="481773638">
    <w:abstractNumId w:val="21"/>
    <w:lvlOverride w:ilvl="0">
      <w:lvl w:ilvl="0">
        <w:start w:val="1"/>
        <w:numFmt w:val="decimal"/>
        <w:pStyle w:val="ListBullet"/>
        <w:lvlText w:val="%1."/>
        <w:lvlJc w:val="left"/>
        <w:pPr>
          <w:ind w:left="709" w:hanging="709"/>
        </w:pPr>
        <w:rPr>
          <w:rFonts w:hint="default"/>
        </w:rPr>
      </w:lvl>
    </w:lvlOverride>
    <w:lvlOverride w:ilvl="1">
      <w:lvl w:ilvl="1">
        <w:start w:val="1"/>
        <w:numFmt w:val="decimal"/>
        <w:pStyle w:val="ListBullet2"/>
        <w:lvlText w:val="%1.%2"/>
        <w:lvlJc w:val="left"/>
        <w:pPr>
          <w:ind w:left="709" w:hanging="709"/>
        </w:pPr>
        <w:rPr>
          <w:rFonts w:hint="default"/>
        </w:rPr>
      </w:lvl>
    </w:lvlOverride>
    <w:lvlOverride w:ilvl="2">
      <w:lvl w:ilvl="2">
        <w:start w:val="1"/>
        <w:numFmt w:val="decimal"/>
        <w:pStyle w:val="ListBullet3"/>
        <w:lvlText w:val="%1.%2.%3"/>
        <w:lvlJc w:val="left"/>
        <w:pPr>
          <w:ind w:left="709" w:hanging="709"/>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none"/>
        <w:lvlText w:val=""/>
        <w:lvlJc w:val="left"/>
        <w:pPr>
          <w:ind w:left="0" w:firstLine="0"/>
        </w:pPr>
        <w:rPr>
          <w:rFonts w:hint="default"/>
        </w:rPr>
      </w:lvl>
    </w:lvlOverride>
    <w:lvlOverride w:ilvl="6">
      <w:lvl w:ilvl="6">
        <w:start w:val="1"/>
        <w:numFmt w:val="none"/>
        <w:lvlText w:val="%7"/>
        <w:lvlJc w:val="left"/>
        <w:pPr>
          <w:ind w:left="0" w:firstLine="0"/>
        </w:pPr>
        <w:rPr>
          <w:rFonts w:hint="default"/>
        </w:rPr>
      </w:lvl>
    </w:lvlOverride>
    <w:lvlOverride w:ilvl="7">
      <w:lvl w:ilvl="7">
        <w:start w:val="1"/>
        <w:numFmt w:val="decimal"/>
        <w:suff w:val="space"/>
        <w:lvlText w:val="Appendix %8"/>
        <w:lvlJc w:val="left"/>
        <w:pPr>
          <w:ind w:left="0" w:firstLine="0"/>
        </w:pPr>
        <w:rPr>
          <w:rFonts w:hint="default"/>
        </w:rPr>
      </w:lvl>
    </w:lvlOverride>
    <w:lvlOverride w:ilvl="8">
      <w:lvl w:ilvl="8">
        <w:start w:val="1"/>
        <w:numFmt w:val="decimal"/>
        <w:lvlText w:val="A%8.%9"/>
        <w:lvlJc w:val="left"/>
        <w:pPr>
          <w:ind w:left="709" w:hanging="709"/>
        </w:pPr>
        <w:rPr>
          <w:rFonts w:hint="default"/>
        </w:rPr>
      </w:lvl>
    </w:lvlOverride>
  </w:num>
  <w:num w:numId="30" w16cid:durableId="598489385">
    <w:abstractNumId w:val="10"/>
  </w:num>
  <w:num w:numId="31" w16cid:durableId="582689130">
    <w:abstractNumId w:val="18"/>
  </w:num>
  <w:num w:numId="32" w16cid:durableId="1141651520">
    <w:abstractNumId w:val="21"/>
    <w:lvlOverride w:ilvl="0">
      <w:lvl w:ilvl="0">
        <w:start w:val="1"/>
        <w:numFmt w:val="bullet"/>
        <w:pStyle w:val="ListBullet"/>
        <w:lvlText w:val=""/>
        <w:lvlJc w:val="left"/>
        <w:pPr>
          <w:tabs>
            <w:tab w:val="num" w:pos="851"/>
          </w:tabs>
          <w:ind w:left="284" w:hanging="284"/>
        </w:pPr>
        <w:rPr>
          <w:rFonts w:ascii="Symbol" w:hAnsi="Symbol" w:hint="default"/>
        </w:rPr>
      </w:lvl>
    </w:lvlOverride>
    <w:lvlOverride w:ilvl="1">
      <w:lvl w:ilvl="1">
        <w:start w:val="1"/>
        <w:numFmt w:val="bullet"/>
        <w:pStyle w:val="ListBullet2"/>
        <w:lvlText w:val="­"/>
        <w:lvlJc w:val="left"/>
        <w:pPr>
          <w:tabs>
            <w:tab w:val="num" w:pos="1135"/>
          </w:tabs>
          <w:ind w:left="568" w:hanging="284"/>
        </w:pPr>
        <w:rPr>
          <w:rFonts w:ascii="Courier New" w:hAnsi="Courier New" w:hint="default"/>
          <w:color w:val="004D71" w:themeColor="accent2"/>
        </w:rPr>
      </w:lvl>
    </w:lvlOverride>
    <w:lvlOverride w:ilvl="2">
      <w:lvl w:ilvl="2">
        <w:start w:val="1"/>
        <w:numFmt w:val="bullet"/>
        <w:pStyle w:val="ListBullet3"/>
        <w:lvlText w:val=""/>
        <w:lvlJc w:val="left"/>
        <w:pPr>
          <w:tabs>
            <w:tab w:val="num" w:pos="1419"/>
          </w:tabs>
          <w:ind w:left="852" w:hanging="284"/>
        </w:pPr>
        <w:rPr>
          <w:rFonts w:ascii="Wingdings" w:hAnsi="Wingdings" w:hint="default"/>
          <w:color w:val="auto"/>
        </w:rPr>
      </w:lvl>
    </w:lvlOverride>
    <w:lvlOverride w:ilvl="3">
      <w:lvl w:ilvl="3">
        <w:start w:val="1"/>
        <w:numFmt w:val="bullet"/>
        <w:lvlText w:val=""/>
        <w:lvlJc w:val="left"/>
        <w:pPr>
          <w:tabs>
            <w:tab w:val="num" w:pos="1703"/>
          </w:tabs>
          <w:ind w:left="1136" w:hanging="284"/>
        </w:pPr>
        <w:rPr>
          <w:rFonts w:ascii="Symbol" w:hAnsi="Symbol" w:hint="default"/>
        </w:rPr>
      </w:lvl>
    </w:lvlOverride>
    <w:lvlOverride w:ilvl="4">
      <w:lvl w:ilvl="4">
        <w:start w:val="1"/>
        <w:numFmt w:val="bullet"/>
        <w:lvlText w:val=""/>
        <w:lvlJc w:val="left"/>
        <w:pPr>
          <w:tabs>
            <w:tab w:val="num" w:pos="1987"/>
          </w:tabs>
          <w:ind w:left="1420" w:hanging="284"/>
        </w:pPr>
        <w:rPr>
          <w:rFonts w:ascii="Symbol" w:hAnsi="Symbol" w:hint="default"/>
        </w:rPr>
      </w:lvl>
    </w:lvlOverride>
    <w:lvlOverride w:ilvl="5">
      <w:lvl w:ilvl="5">
        <w:start w:val="1"/>
        <w:numFmt w:val="bullet"/>
        <w:lvlText w:val=""/>
        <w:lvlJc w:val="left"/>
        <w:pPr>
          <w:tabs>
            <w:tab w:val="num" w:pos="2271"/>
          </w:tabs>
          <w:ind w:left="1704" w:hanging="284"/>
        </w:pPr>
        <w:rPr>
          <w:rFonts w:ascii="Wingdings" w:hAnsi="Wingdings" w:hint="default"/>
        </w:rPr>
      </w:lvl>
    </w:lvlOverride>
    <w:lvlOverride w:ilvl="6">
      <w:lvl w:ilvl="6">
        <w:start w:val="1"/>
        <w:numFmt w:val="bullet"/>
        <w:lvlText w:val=""/>
        <w:lvlJc w:val="left"/>
        <w:pPr>
          <w:tabs>
            <w:tab w:val="num" w:pos="2555"/>
          </w:tabs>
          <w:ind w:left="1988" w:hanging="284"/>
        </w:pPr>
        <w:rPr>
          <w:rFonts w:ascii="Wingdings" w:hAnsi="Wingdings" w:hint="default"/>
        </w:rPr>
      </w:lvl>
    </w:lvlOverride>
    <w:lvlOverride w:ilvl="7">
      <w:lvl w:ilvl="7">
        <w:start w:val="1"/>
        <w:numFmt w:val="bullet"/>
        <w:lvlText w:val=""/>
        <w:lvlJc w:val="left"/>
        <w:pPr>
          <w:tabs>
            <w:tab w:val="num" w:pos="2839"/>
          </w:tabs>
          <w:ind w:left="2272" w:hanging="284"/>
        </w:pPr>
        <w:rPr>
          <w:rFonts w:ascii="Symbol" w:hAnsi="Symbol" w:hint="default"/>
        </w:rPr>
      </w:lvl>
    </w:lvlOverride>
    <w:lvlOverride w:ilvl="8">
      <w:lvl w:ilvl="8">
        <w:start w:val="1"/>
        <w:numFmt w:val="bullet"/>
        <w:lvlText w:val=""/>
        <w:lvlJc w:val="left"/>
        <w:pPr>
          <w:tabs>
            <w:tab w:val="num" w:pos="3123"/>
          </w:tabs>
          <w:ind w:left="2556" w:hanging="284"/>
        </w:pPr>
        <w:rPr>
          <w:rFonts w:ascii="Symbol" w:hAnsi="Symbol" w:hint="default"/>
        </w:rPr>
      </w:lvl>
    </w:lvlOverride>
  </w:num>
  <w:num w:numId="33" w16cid:durableId="674381920">
    <w:abstractNumId w:val="21"/>
    <w:lvlOverride w:ilvl="0">
      <w:lvl w:ilvl="0">
        <w:start w:val="1"/>
        <w:numFmt w:val="bullet"/>
        <w:pStyle w:val="ListBullet"/>
        <w:lvlText w:val=""/>
        <w:lvlJc w:val="left"/>
        <w:pPr>
          <w:tabs>
            <w:tab w:val="num" w:pos="851"/>
          </w:tabs>
          <w:ind w:left="284" w:hanging="284"/>
        </w:pPr>
        <w:rPr>
          <w:rFonts w:ascii="Symbol" w:hAnsi="Symbol" w:hint="default"/>
        </w:rPr>
      </w:lvl>
    </w:lvlOverride>
    <w:lvlOverride w:ilvl="1">
      <w:lvl w:ilvl="1">
        <w:start w:val="1"/>
        <w:numFmt w:val="bullet"/>
        <w:pStyle w:val="ListBullet2"/>
        <w:lvlText w:val="­"/>
        <w:lvlJc w:val="left"/>
        <w:pPr>
          <w:tabs>
            <w:tab w:val="num" w:pos="1135"/>
          </w:tabs>
          <w:ind w:left="568" w:hanging="284"/>
        </w:pPr>
        <w:rPr>
          <w:rFonts w:ascii="Courier New" w:hAnsi="Courier New" w:hint="default"/>
          <w:color w:val="004D71" w:themeColor="accent2"/>
        </w:rPr>
      </w:lvl>
    </w:lvlOverride>
    <w:lvlOverride w:ilvl="2">
      <w:lvl w:ilvl="2">
        <w:start w:val="1"/>
        <w:numFmt w:val="bullet"/>
        <w:pStyle w:val="ListBullet3"/>
        <w:lvlText w:val=""/>
        <w:lvlJc w:val="left"/>
        <w:pPr>
          <w:tabs>
            <w:tab w:val="num" w:pos="1419"/>
          </w:tabs>
          <w:ind w:left="852" w:hanging="284"/>
        </w:pPr>
        <w:rPr>
          <w:rFonts w:ascii="Wingdings" w:hAnsi="Wingdings" w:hint="default"/>
          <w:color w:val="auto"/>
        </w:rPr>
      </w:lvl>
    </w:lvlOverride>
    <w:lvlOverride w:ilvl="3">
      <w:lvl w:ilvl="3">
        <w:start w:val="1"/>
        <w:numFmt w:val="bullet"/>
        <w:lvlText w:val=""/>
        <w:lvlJc w:val="left"/>
        <w:pPr>
          <w:tabs>
            <w:tab w:val="num" w:pos="1703"/>
          </w:tabs>
          <w:ind w:left="1136" w:hanging="284"/>
        </w:pPr>
        <w:rPr>
          <w:rFonts w:ascii="Symbol" w:hAnsi="Symbol" w:hint="default"/>
        </w:rPr>
      </w:lvl>
    </w:lvlOverride>
    <w:lvlOverride w:ilvl="4">
      <w:lvl w:ilvl="4">
        <w:start w:val="1"/>
        <w:numFmt w:val="bullet"/>
        <w:lvlText w:val=""/>
        <w:lvlJc w:val="left"/>
        <w:pPr>
          <w:tabs>
            <w:tab w:val="num" w:pos="1987"/>
          </w:tabs>
          <w:ind w:left="1420" w:hanging="284"/>
        </w:pPr>
        <w:rPr>
          <w:rFonts w:ascii="Symbol" w:hAnsi="Symbol" w:hint="default"/>
        </w:rPr>
      </w:lvl>
    </w:lvlOverride>
    <w:lvlOverride w:ilvl="5">
      <w:lvl w:ilvl="5">
        <w:start w:val="1"/>
        <w:numFmt w:val="bullet"/>
        <w:lvlText w:val=""/>
        <w:lvlJc w:val="left"/>
        <w:pPr>
          <w:tabs>
            <w:tab w:val="num" w:pos="2271"/>
          </w:tabs>
          <w:ind w:left="1704" w:hanging="284"/>
        </w:pPr>
        <w:rPr>
          <w:rFonts w:ascii="Wingdings" w:hAnsi="Wingdings" w:hint="default"/>
        </w:rPr>
      </w:lvl>
    </w:lvlOverride>
    <w:lvlOverride w:ilvl="6">
      <w:lvl w:ilvl="6">
        <w:start w:val="1"/>
        <w:numFmt w:val="bullet"/>
        <w:lvlText w:val=""/>
        <w:lvlJc w:val="left"/>
        <w:pPr>
          <w:tabs>
            <w:tab w:val="num" w:pos="2555"/>
          </w:tabs>
          <w:ind w:left="1988" w:hanging="284"/>
        </w:pPr>
        <w:rPr>
          <w:rFonts w:ascii="Wingdings" w:hAnsi="Wingdings" w:hint="default"/>
        </w:rPr>
      </w:lvl>
    </w:lvlOverride>
    <w:lvlOverride w:ilvl="7">
      <w:lvl w:ilvl="7">
        <w:start w:val="1"/>
        <w:numFmt w:val="bullet"/>
        <w:lvlText w:val=""/>
        <w:lvlJc w:val="left"/>
        <w:pPr>
          <w:tabs>
            <w:tab w:val="num" w:pos="2839"/>
          </w:tabs>
          <w:ind w:left="2272" w:hanging="284"/>
        </w:pPr>
        <w:rPr>
          <w:rFonts w:ascii="Symbol" w:hAnsi="Symbol" w:hint="default"/>
        </w:rPr>
      </w:lvl>
    </w:lvlOverride>
    <w:lvlOverride w:ilvl="8">
      <w:lvl w:ilvl="8">
        <w:start w:val="1"/>
        <w:numFmt w:val="bullet"/>
        <w:lvlText w:val=""/>
        <w:lvlJc w:val="left"/>
        <w:pPr>
          <w:tabs>
            <w:tab w:val="num" w:pos="3123"/>
          </w:tabs>
          <w:ind w:left="2556" w:hanging="284"/>
        </w:pPr>
        <w:rPr>
          <w:rFonts w:ascii="Symbol" w:hAnsi="Symbol" w:hint="default"/>
        </w:rPr>
      </w:lvl>
    </w:lvlOverride>
  </w:num>
  <w:num w:numId="34" w16cid:durableId="1006442454">
    <w:abstractNumId w:val="18"/>
  </w:num>
  <w:num w:numId="35" w16cid:durableId="9586098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40306568">
    <w:abstractNumId w:val="18"/>
  </w:num>
  <w:num w:numId="37" w16cid:durableId="12508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576817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iggs, Sam">
    <w15:presenceInfo w15:providerId="AD" w15:userId="S::Samantha.Briggs@aff.gov.au::25a7eafd-f12a-4b74-964d-b369f46d5b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formatting="1" w:enforcement="0"/>
  <w:defaultTabStop w:val="284"/>
  <w:defaultTableStyle w:val="MJTableStyle1default"/>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xMDI1MjI1NTM3NTJQ0lEKTi0uzszPAykwMq4FAPELp4ktAAAA"/>
  </w:docVars>
  <w:rsids>
    <w:rsidRoot w:val="00324F56"/>
    <w:rsid w:val="00000A50"/>
    <w:rsid w:val="000011A1"/>
    <w:rsid w:val="000024BA"/>
    <w:rsid w:val="00003AEF"/>
    <w:rsid w:val="00003EBD"/>
    <w:rsid w:val="0000511F"/>
    <w:rsid w:val="000054D4"/>
    <w:rsid w:val="00006789"/>
    <w:rsid w:val="000073BA"/>
    <w:rsid w:val="00007CE1"/>
    <w:rsid w:val="0001033B"/>
    <w:rsid w:val="00010605"/>
    <w:rsid w:val="00010B3F"/>
    <w:rsid w:val="000115C7"/>
    <w:rsid w:val="00011DD3"/>
    <w:rsid w:val="00012C67"/>
    <w:rsid w:val="00013BE6"/>
    <w:rsid w:val="000144D5"/>
    <w:rsid w:val="00014EAB"/>
    <w:rsid w:val="00014F1C"/>
    <w:rsid w:val="000153C9"/>
    <w:rsid w:val="00015BD5"/>
    <w:rsid w:val="00015F84"/>
    <w:rsid w:val="00016CEB"/>
    <w:rsid w:val="0002028B"/>
    <w:rsid w:val="00024143"/>
    <w:rsid w:val="00024208"/>
    <w:rsid w:val="00024242"/>
    <w:rsid w:val="00024EAD"/>
    <w:rsid w:val="000252EF"/>
    <w:rsid w:val="00026233"/>
    <w:rsid w:val="000267A5"/>
    <w:rsid w:val="00026C77"/>
    <w:rsid w:val="00027A3C"/>
    <w:rsid w:val="00030DC0"/>
    <w:rsid w:val="00031BD9"/>
    <w:rsid w:val="00031E1B"/>
    <w:rsid w:val="00032BB9"/>
    <w:rsid w:val="0003319B"/>
    <w:rsid w:val="00033529"/>
    <w:rsid w:val="00033575"/>
    <w:rsid w:val="000340F6"/>
    <w:rsid w:val="00034D4B"/>
    <w:rsid w:val="00035A82"/>
    <w:rsid w:val="00035AFC"/>
    <w:rsid w:val="00035D48"/>
    <w:rsid w:val="0004184D"/>
    <w:rsid w:val="00041FE1"/>
    <w:rsid w:val="000427FF"/>
    <w:rsid w:val="00042A5F"/>
    <w:rsid w:val="00042E62"/>
    <w:rsid w:val="0004408B"/>
    <w:rsid w:val="00044843"/>
    <w:rsid w:val="000456D5"/>
    <w:rsid w:val="00045ABF"/>
    <w:rsid w:val="00045CD1"/>
    <w:rsid w:val="00045F54"/>
    <w:rsid w:val="000467F3"/>
    <w:rsid w:val="00047967"/>
    <w:rsid w:val="00047AA5"/>
    <w:rsid w:val="00047F47"/>
    <w:rsid w:val="000500C1"/>
    <w:rsid w:val="00050C6B"/>
    <w:rsid w:val="00051381"/>
    <w:rsid w:val="00051405"/>
    <w:rsid w:val="00051CDD"/>
    <w:rsid w:val="000524C7"/>
    <w:rsid w:val="000526FC"/>
    <w:rsid w:val="00053105"/>
    <w:rsid w:val="000534E2"/>
    <w:rsid w:val="00053E7A"/>
    <w:rsid w:val="000541BA"/>
    <w:rsid w:val="00054750"/>
    <w:rsid w:val="00054FD8"/>
    <w:rsid w:val="0005503F"/>
    <w:rsid w:val="00056655"/>
    <w:rsid w:val="00056B5A"/>
    <w:rsid w:val="00060396"/>
    <w:rsid w:val="00060B38"/>
    <w:rsid w:val="00061305"/>
    <w:rsid w:val="000617B7"/>
    <w:rsid w:val="00061AD0"/>
    <w:rsid w:val="00061EE4"/>
    <w:rsid w:val="0006217A"/>
    <w:rsid w:val="00062309"/>
    <w:rsid w:val="000625B9"/>
    <w:rsid w:val="000631A7"/>
    <w:rsid w:val="00063946"/>
    <w:rsid w:val="000649C9"/>
    <w:rsid w:val="00064CCD"/>
    <w:rsid w:val="0006560A"/>
    <w:rsid w:val="00065E4A"/>
    <w:rsid w:val="00066013"/>
    <w:rsid w:val="00066F2C"/>
    <w:rsid w:val="000670E7"/>
    <w:rsid w:val="00067110"/>
    <w:rsid w:val="0006728E"/>
    <w:rsid w:val="0007063B"/>
    <w:rsid w:val="00071A8B"/>
    <w:rsid w:val="00072466"/>
    <w:rsid w:val="00072E70"/>
    <w:rsid w:val="0007346F"/>
    <w:rsid w:val="000734F7"/>
    <w:rsid w:val="00073784"/>
    <w:rsid w:val="00073E62"/>
    <w:rsid w:val="00074C3B"/>
    <w:rsid w:val="00075B71"/>
    <w:rsid w:val="00075F1B"/>
    <w:rsid w:val="00077F2A"/>
    <w:rsid w:val="0008025A"/>
    <w:rsid w:val="00081095"/>
    <w:rsid w:val="0008146F"/>
    <w:rsid w:val="00081785"/>
    <w:rsid w:val="00081BB0"/>
    <w:rsid w:val="00082C6E"/>
    <w:rsid w:val="0008306A"/>
    <w:rsid w:val="0008469A"/>
    <w:rsid w:val="000850B0"/>
    <w:rsid w:val="00085A6F"/>
    <w:rsid w:val="00086496"/>
    <w:rsid w:val="00086ED4"/>
    <w:rsid w:val="0008738D"/>
    <w:rsid w:val="000873D1"/>
    <w:rsid w:val="00087654"/>
    <w:rsid w:val="00090D64"/>
    <w:rsid w:val="00090EA2"/>
    <w:rsid w:val="000919BE"/>
    <w:rsid w:val="00092710"/>
    <w:rsid w:val="00093DF4"/>
    <w:rsid w:val="0009447E"/>
    <w:rsid w:val="00094646"/>
    <w:rsid w:val="00094B04"/>
    <w:rsid w:val="00095459"/>
    <w:rsid w:val="000957FE"/>
    <w:rsid w:val="00095936"/>
    <w:rsid w:val="00097251"/>
    <w:rsid w:val="00097DD9"/>
    <w:rsid w:val="00097F14"/>
    <w:rsid w:val="000A0C17"/>
    <w:rsid w:val="000A172F"/>
    <w:rsid w:val="000A1869"/>
    <w:rsid w:val="000A187F"/>
    <w:rsid w:val="000A21FA"/>
    <w:rsid w:val="000A26FD"/>
    <w:rsid w:val="000A26FE"/>
    <w:rsid w:val="000A2801"/>
    <w:rsid w:val="000A2B2C"/>
    <w:rsid w:val="000A2B42"/>
    <w:rsid w:val="000A45E6"/>
    <w:rsid w:val="000A46A0"/>
    <w:rsid w:val="000A470E"/>
    <w:rsid w:val="000A586D"/>
    <w:rsid w:val="000A59DD"/>
    <w:rsid w:val="000A6C7D"/>
    <w:rsid w:val="000B13B0"/>
    <w:rsid w:val="000B1801"/>
    <w:rsid w:val="000B1F26"/>
    <w:rsid w:val="000B256E"/>
    <w:rsid w:val="000B2A02"/>
    <w:rsid w:val="000B2C8D"/>
    <w:rsid w:val="000B325A"/>
    <w:rsid w:val="000B43A2"/>
    <w:rsid w:val="000B4616"/>
    <w:rsid w:val="000B47DE"/>
    <w:rsid w:val="000B617B"/>
    <w:rsid w:val="000B69EE"/>
    <w:rsid w:val="000B6C4F"/>
    <w:rsid w:val="000B72A7"/>
    <w:rsid w:val="000B78EC"/>
    <w:rsid w:val="000B7B51"/>
    <w:rsid w:val="000B7B86"/>
    <w:rsid w:val="000B7CDA"/>
    <w:rsid w:val="000C0C44"/>
    <w:rsid w:val="000C19A4"/>
    <w:rsid w:val="000C3407"/>
    <w:rsid w:val="000C3B6A"/>
    <w:rsid w:val="000C4488"/>
    <w:rsid w:val="000C54EF"/>
    <w:rsid w:val="000C60B2"/>
    <w:rsid w:val="000C61FB"/>
    <w:rsid w:val="000C70CF"/>
    <w:rsid w:val="000C741F"/>
    <w:rsid w:val="000D00A8"/>
    <w:rsid w:val="000D2263"/>
    <w:rsid w:val="000D53B4"/>
    <w:rsid w:val="000D6073"/>
    <w:rsid w:val="000D6DDE"/>
    <w:rsid w:val="000D736D"/>
    <w:rsid w:val="000D7ED6"/>
    <w:rsid w:val="000E02A6"/>
    <w:rsid w:val="000E0803"/>
    <w:rsid w:val="000E1992"/>
    <w:rsid w:val="000E2681"/>
    <w:rsid w:val="000E331D"/>
    <w:rsid w:val="000E3856"/>
    <w:rsid w:val="000E3D51"/>
    <w:rsid w:val="000E406D"/>
    <w:rsid w:val="000E5144"/>
    <w:rsid w:val="000E5262"/>
    <w:rsid w:val="000E5A8A"/>
    <w:rsid w:val="000E73B3"/>
    <w:rsid w:val="000F2766"/>
    <w:rsid w:val="000F45AD"/>
    <w:rsid w:val="000F45E6"/>
    <w:rsid w:val="000F547C"/>
    <w:rsid w:val="000F6F7D"/>
    <w:rsid w:val="000F70B7"/>
    <w:rsid w:val="000F7C6C"/>
    <w:rsid w:val="0010085D"/>
    <w:rsid w:val="00100A40"/>
    <w:rsid w:val="001011B7"/>
    <w:rsid w:val="00103E45"/>
    <w:rsid w:val="00104A9F"/>
    <w:rsid w:val="00104B58"/>
    <w:rsid w:val="00104CCF"/>
    <w:rsid w:val="001050DE"/>
    <w:rsid w:val="001051A3"/>
    <w:rsid w:val="001064EA"/>
    <w:rsid w:val="00107C12"/>
    <w:rsid w:val="00107CF8"/>
    <w:rsid w:val="0011105E"/>
    <w:rsid w:val="0011130E"/>
    <w:rsid w:val="00111BA8"/>
    <w:rsid w:val="00112078"/>
    <w:rsid w:val="0011323F"/>
    <w:rsid w:val="001160F6"/>
    <w:rsid w:val="00116C3F"/>
    <w:rsid w:val="0011714E"/>
    <w:rsid w:val="001177DD"/>
    <w:rsid w:val="00117BDA"/>
    <w:rsid w:val="00120A2D"/>
    <w:rsid w:val="00121952"/>
    <w:rsid w:val="00121DE3"/>
    <w:rsid w:val="00123CCB"/>
    <w:rsid w:val="00124169"/>
    <w:rsid w:val="00124E14"/>
    <w:rsid w:val="00125857"/>
    <w:rsid w:val="00125FBF"/>
    <w:rsid w:val="001264B0"/>
    <w:rsid w:val="00127182"/>
    <w:rsid w:val="001274E9"/>
    <w:rsid w:val="0012780D"/>
    <w:rsid w:val="00130362"/>
    <w:rsid w:val="00131158"/>
    <w:rsid w:val="00132100"/>
    <w:rsid w:val="001321C9"/>
    <w:rsid w:val="00133326"/>
    <w:rsid w:val="00133902"/>
    <w:rsid w:val="00133BC7"/>
    <w:rsid w:val="001341B7"/>
    <w:rsid w:val="00134B24"/>
    <w:rsid w:val="00135FF4"/>
    <w:rsid w:val="001361DE"/>
    <w:rsid w:val="001411C3"/>
    <w:rsid w:val="001417ED"/>
    <w:rsid w:val="00141A07"/>
    <w:rsid w:val="00142C02"/>
    <w:rsid w:val="00142F27"/>
    <w:rsid w:val="00142F7B"/>
    <w:rsid w:val="001430B6"/>
    <w:rsid w:val="001435CE"/>
    <w:rsid w:val="00143A77"/>
    <w:rsid w:val="00143AFB"/>
    <w:rsid w:val="00143D16"/>
    <w:rsid w:val="00143DDC"/>
    <w:rsid w:val="00144D19"/>
    <w:rsid w:val="001456DE"/>
    <w:rsid w:val="001457B8"/>
    <w:rsid w:val="00146035"/>
    <w:rsid w:val="001460DA"/>
    <w:rsid w:val="00146B25"/>
    <w:rsid w:val="0015070C"/>
    <w:rsid w:val="001507B9"/>
    <w:rsid w:val="0015094B"/>
    <w:rsid w:val="00150B81"/>
    <w:rsid w:val="001518CB"/>
    <w:rsid w:val="00151A76"/>
    <w:rsid w:val="00153520"/>
    <w:rsid w:val="00153E7F"/>
    <w:rsid w:val="00153FB6"/>
    <w:rsid w:val="00154591"/>
    <w:rsid w:val="00154D51"/>
    <w:rsid w:val="00155164"/>
    <w:rsid w:val="001568EE"/>
    <w:rsid w:val="00156A2C"/>
    <w:rsid w:val="00156AEA"/>
    <w:rsid w:val="001601C2"/>
    <w:rsid w:val="00161F33"/>
    <w:rsid w:val="00162056"/>
    <w:rsid w:val="00162E58"/>
    <w:rsid w:val="00163275"/>
    <w:rsid w:val="00163646"/>
    <w:rsid w:val="00164163"/>
    <w:rsid w:val="001644F4"/>
    <w:rsid w:val="001660FF"/>
    <w:rsid w:val="00166831"/>
    <w:rsid w:val="001669C5"/>
    <w:rsid w:val="00166B81"/>
    <w:rsid w:val="00166C8B"/>
    <w:rsid w:val="0016775C"/>
    <w:rsid w:val="00167EA3"/>
    <w:rsid w:val="00170565"/>
    <w:rsid w:val="0017078A"/>
    <w:rsid w:val="0017147E"/>
    <w:rsid w:val="00172174"/>
    <w:rsid w:val="00172476"/>
    <w:rsid w:val="0017326A"/>
    <w:rsid w:val="00174E17"/>
    <w:rsid w:val="00174F7B"/>
    <w:rsid w:val="001752C7"/>
    <w:rsid w:val="001758BC"/>
    <w:rsid w:val="00175D47"/>
    <w:rsid w:val="00176E08"/>
    <w:rsid w:val="00177749"/>
    <w:rsid w:val="00177E0E"/>
    <w:rsid w:val="00181704"/>
    <w:rsid w:val="00181A33"/>
    <w:rsid w:val="00181FED"/>
    <w:rsid w:val="001821EA"/>
    <w:rsid w:val="001827EA"/>
    <w:rsid w:val="00182D1B"/>
    <w:rsid w:val="00182DDF"/>
    <w:rsid w:val="001835CA"/>
    <w:rsid w:val="0018419C"/>
    <w:rsid w:val="001854FE"/>
    <w:rsid w:val="0018558D"/>
    <w:rsid w:val="00185DDE"/>
    <w:rsid w:val="001869C5"/>
    <w:rsid w:val="001909B0"/>
    <w:rsid w:val="00190E80"/>
    <w:rsid w:val="0019278D"/>
    <w:rsid w:val="00194171"/>
    <w:rsid w:val="00194536"/>
    <w:rsid w:val="0019491F"/>
    <w:rsid w:val="00195BE6"/>
    <w:rsid w:val="00195BF2"/>
    <w:rsid w:val="00195D66"/>
    <w:rsid w:val="00195E5E"/>
    <w:rsid w:val="00196CCF"/>
    <w:rsid w:val="00197D90"/>
    <w:rsid w:val="001A1D51"/>
    <w:rsid w:val="001A2E11"/>
    <w:rsid w:val="001A3B54"/>
    <w:rsid w:val="001A408B"/>
    <w:rsid w:val="001A42EE"/>
    <w:rsid w:val="001A4557"/>
    <w:rsid w:val="001A553B"/>
    <w:rsid w:val="001A585B"/>
    <w:rsid w:val="001A5AC1"/>
    <w:rsid w:val="001A5B59"/>
    <w:rsid w:val="001A70D7"/>
    <w:rsid w:val="001A7D8D"/>
    <w:rsid w:val="001A7DE2"/>
    <w:rsid w:val="001B0989"/>
    <w:rsid w:val="001B10B4"/>
    <w:rsid w:val="001B1453"/>
    <w:rsid w:val="001B28D0"/>
    <w:rsid w:val="001B3535"/>
    <w:rsid w:val="001B4627"/>
    <w:rsid w:val="001B55CA"/>
    <w:rsid w:val="001B5C34"/>
    <w:rsid w:val="001B65C7"/>
    <w:rsid w:val="001B7676"/>
    <w:rsid w:val="001C0BCB"/>
    <w:rsid w:val="001C0CC2"/>
    <w:rsid w:val="001C1969"/>
    <w:rsid w:val="001C2B48"/>
    <w:rsid w:val="001C2C92"/>
    <w:rsid w:val="001C3C18"/>
    <w:rsid w:val="001C471C"/>
    <w:rsid w:val="001C50AA"/>
    <w:rsid w:val="001C55D7"/>
    <w:rsid w:val="001C6238"/>
    <w:rsid w:val="001C7D1A"/>
    <w:rsid w:val="001C7F34"/>
    <w:rsid w:val="001D06D0"/>
    <w:rsid w:val="001D0CE2"/>
    <w:rsid w:val="001D0E06"/>
    <w:rsid w:val="001D14C1"/>
    <w:rsid w:val="001D16DB"/>
    <w:rsid w:val="001D267A"/>
    <w:rsid w:val="001D2AF5"/>
    <w:rsid w:val="001D2B0E"/>
    <w:rsid w:val="001D31B2"/>
    <w:rsid w:val="001D3712"/>
    <w:rsid w:val="001D3C2A"/>
    <w:rsid w:val="001D4ECD"/>
    <w:rsid w:val="001D559B"/>
    <w:rsid w:val="001D572E"/>
    <w:rsid w:val="001D5ADD"/>
    <w:rsid w:val="001D6342"/>
    <w:rsid w:val="001D6512"/>
    <w:rsid w:val="001D6FF4"/>
    <w:rsid w:val="001D707B"/>
    <w:rsid w:val="001D7F41"/>
    <w:rsid w:val="001E04AB"/>
    <w:rsid w:val="001E09B8"/>
    <w:rsid w:val="001E1231"/>
    <w:rsid w:val="001E2041"/>
    <w:rsid w:val="001E376A"/>
    <w:rsid w:val="001E3AE7"/>
    <w:rsid w:val="001E46D6"/>
    <w:rsid w:val="001E52EF"/>
    <w:rsid w:val="001E5FF4"/>
    <w:rsid w:val="001E6381"/>
    <w:rsid w:val="001E6F28"/>
    <w:rsid w:val="001E7C9C"/>
    <w:rsid w:val="001E7D18"/>
    <w:rsid w:val="001E7D62"/>
    <w:rsid w:val="001F005F"/>
    <w:rsid w:val="001F029F"/>
    <w:rsid w:val="001F1B05"/>
    <w:rsid w:val="001F27C8"/>
    <w:rsid w:val="001F3206"/>
    <w:rsid w:val="001F3477"/>
    <w:rsid w:val="001F3860"/>
    <w:rsid w:val="001F3F43"/>
    <w:rsid w:val="001F4981"/>
    <w:rsid w:val="001F6071"/>
    <w:rsid w:val="001F6C54"/>
    <w:rsid w:val="001F6E2B"/>
    <w:rsid w:val="001F70DF"/>
    <w:rsid w:val="001F7163"/>
    <w:rsid w:val="001F7E55"/>
    <w:rsid w:val="001F7FE0"/>
    <w:rsid w:val="00200690"/>
    <w:rsid w:val="0020140C"/>
    <w:rsid w:val="00202A3C"/>
    <w:rsid w:val="00202AD4"/>
    <w:rsid w:val="002033E2"/>
    <w:rsid w:val="002037A3"/>
    <w:rsid w:val="00204A3D"/>
    <w:rsid w:val="00206714"/>
    <w:rsid w:val="00206984"/>
    <w:rsid w:val="00206EDC"/>
    <w:rsid w:val="00207463"/>
    <w:rsid w:val="002077A5"/>
    <w:rsid w:val="0021098B"/>
    <w:rsid w:val="00212A70"/>
    <w:rsid w:val="00213103"/>
    <w:rsid w:val="002132E1"/>
    <w:rsid w:val="00213790"/>
    <w:rsid w:val="002143FA"/>
    <w:rsid w:val="00214C51"/>
    <w:rsid w:val="00215BA4"/>
    <w:rsid w:val="00217664"/>
    <w:rsid w:val="002200C4"/>
    <w:rsid w:val="00220CB0"/>
    <w:rsid w:val="00221A6A"/>
    <w:rsid w:val="00221AA8"/>
    <w:rsid w:val="002229CC"/>
    <w:rsid w:val="00223585"/>
    <w:rsid w:val="002236C6"/>
    <w:rsid w:val="00223F0E"/>
    <w:rsid w:val="00224C6B"/>
    <w:rsid w:val="00225110"/>
    <w:rsid w:val="002252EA"/>
    <w:rsid w:val="0022662F"/>
    <w:rsid w:val="0023163D"/>
    <w:rsid w:val="002316B0"/>
    <w:rsid w:val="00231A16"/>
    <w:rsid w:val="00231E11"/>
    <w:rsid w:val="00231EB9"/>
    <w:rsid w:val="0023264C"/>
    <w:rsid w:val="00233CE1"/>
    <w:rsid w:val="00234582"/>
    <w:rsid w:val="00234E54"/>
    <w:rsid w:val="002350D5"/>
    <w:rsid w:val="00235201"/>
    <w:rsid w:val="00235AB3"/>
    <w:rsid w:val="00235AB5"/>
    <w:rsid w:val="002363C8"/>
    <w:rsid w:val="00236BEE"/>
    <w:rsid w:val="0023714A"/>
    <w:rsid w:val="00237C3F"/>
    <w:rsid w:val="0024037D"/>
    <w:rsid w:val="002407B3"/>
    <w:rsid w:val="00241080"/>
    <w:rsid w:val="0024358A"/>
    <w:rsid w:val="00243E2C"/>
    <w:rsid w:val="00244159"/>
    <w:rsid w:val="00244E11"/>
    <w:rsid w:val="0024569D"/>
    <w:rsid w:val="0024658C"/>
    <w:rsid w:val="00250C95"/>
    <w:rsid w:val="0025158F"/>
    <w:rsid w:val="002515C0"/>
    <w:rsid w:val="00252326"/>
    <w:rsid w:val="0025255C"/>
    <w:rsid w:val="0025368D"/>
    <w:rsid w:val="00253911"/>
    <w:rsid w:val="0025448E"/>
    <w:rsid w:val="00254CCE"/>
    <w:rsid w:val="0025520B"/>
    <w:rsid w:val="00255557"/>
    <w:rsid w:val="00255824"/>
    <w:rsid w:val="00255CAF"/>
    <w:rsid w:val="00256B10"/>
    <w:rsid w:val="002570B5"/>
    <w:rsid w:val="00260C0E"/>
    <w:rsid w:val="00260C26"/>
    <w:rsid w:val="00261959"/>
    <w:rsid w:val="00261CB1"/>
    <w:rsid w:val="00262D2D"/>
    <w:rsid w:val="0026446D"/>
    <w:rsid w:val="002646FB"/>
    <w:rsid w:val="002649C8"/>
    <w:rsid w:val="00264AC0"/>
    <w:rsid w:val="002662C3"/>
    <w:rsid w:val="00266E3E"/>
    <w:rsid w:val="00267344"/>
    <w:rsid w:val="00270097"/>
    <w:rsid w:val="0027016A"/>
    <w:rsid w:val="00270E7F"/>
    <w:rsid w:val="002719D3"/>
    <w:rsid w:val="002720DD"/>
    <w:rsid w:val="002720E5"/>
    <w:rsid w:val="00272BCC"/>
    <w:rsid w:val="00274FDB"/>
    <w:rsid w:val="00274FDF"/>
    <w:rsid w:val="002757D3"/>
    <w:rsid w:val="0027590E"/>
    <w:rsid w:val="00275D2C"/>
    <w:rsid w:val="0027669B"/>
    <w:rsid w:val="00276E6C"/>
    <w:rsid w:val="00277903"/>
    <w:rsid w:val="00277A91"/>
    <w:rsid w:val="00277F53"/>
    <w:rsid w:val="00280360"/>
    <w:rsid w:val="00280E5F"/>
    <w:rsid w:val="002819F3"/>
    <w:rsid w:val="00281F3F"/>
    <w:rsid w:val="0028206D"/>
    <w:rsid w:val="00282479"/>
    <w:rsid w:val="00282B85"/>
    <w:rsid w:val="00282BDD"/>
    <w:rsid w:val="00282F4D"/>
    <w:rsid w:val="00283DA0"/>
    <w:rsid w:val="00284DB0"/>
    <w:rsid w:val="00284E02"/>
    <w:rsid w:val="002873C2"/>
    <w:rsid w:val="002879D5"/>
    <w:rsid w:val="00290300"/>
    <w:rsid w:val="00290E52"/>
    <w:rsid w:val="0029120C"/>
    <w:rsid w:val="002912BD"/>
    <w:rsid w:val="00291652"/>
    <w:rsid w:val="00291E16"/>
    <w:rsid w:val="00291E72"/>
    <w:rsid w:val="002939C4"/>
    <w:rsid w:val="002949B2"/>
    <w:rsid w:val="00294BD9"/>
    <w:rsid w:val="0029534C"/>
    <w:rsid w:val="0029546F"/>
    <w:rsid w:val="0029627E"/>
    <w:rsid w:val="002A0083"/>
    <w:rsid w:val="002A12F1"/>
    <w:rsid w:val="002A1A0D"/>
    <w:rsid w:val="002A3CFB"/>
    <w:rsid w:val="002A4152"/>
    <w:rsid w:val="002A4C9A"/>
    <w:rsid w:val="002A5722"/>
    <w:rsid w:val="002A6053"/>
    <w:rsid w:val="002A6C03"/>
    <w:rsid w:val="002A6CA5"/>
    <w:rsid w:val="002A6DFB"/>
    <w:rsid w:val="002A7756"/>
    <w:rsid w:val="002B0564"/>
    <w:rsid w:val="002B0797"/>
    <w:rsid w:val="002B126B"/>
    <w:rsid w:val="002B2220"/>
    <w:rsid w:val="002B2633"/>
    <w:rsid w:val="002B29A4"/>
    <w:rsid w:val="002B3249"/>
    <w:rsid w:val="002B35DA"/>
    <w:rsid w:val="002B6404"/>
    <w:rsid w:val="002B6AF3"/>
    <w:rsid w:val="002B6BD1"/>
    <w:rsid w:val="002B7176"/>
    <w:rsid w:val="002C037F"/>
    <w:rsid w:val="002C0FC4"/>
    <w:rsid w:val="002C1F35"/>
    <w:rsid w:val="002C29BC"/>
    <w:rsid w:val="002C328D"/>
    <w:rsid w:val="002C3601"/>
    <w:rsid w:val="002C3C3C"/>
    <w:rsid w:val="002C3EFF"/>
    <w:rsid w:val="002C6071"/>
    <w:rsid w:val="002C6B53"/>
    <w:rsid w:val="002C793D"/>
    <w:rsid w:val="002D2753"/>
    <w:rsid w:val="002D3386"/>
    <w:rsid w:val="002D36EC"/>
    <w:rsid w:val="002D3FF5"/>
    <w:rsid w:val="002D41E4"/>
    <w:rsid w:val="002D4765"/>
    <w:rsid w:val="002D63E6"/>
    <w:rsid w:val="002D6524"/>
    <w:rsid w:val="002D6B21"/>
    <w:rsid w:val="002D6BA1"/>
    <w:rsid w:val="002D6DF6"/>
    <w:rsid w:val="002D7970"/>
    <w:rsid w:val="002E095D"/>
    <w:rsid w:val="002E15DE"/>
    <w:rsid w:val="002E1F76"/>
    <w:rsid w:val="002E310F"/>
    <w:rsid w:val="002E3C43"/>
    <w:rsid w:val="002E4A02"/>
    <w:rsid w:val="002E4AE1"/>
    <w:rsid w:val="002E55AD"/>
    <w:rsid w:val="002E64C2"/>
    <w:rsid w:val="002E66D4"/>
    <w:rsid w:val="002E676E"/>
    <w:rsid w:val="002E67F0"/>
    <w:rsid w:val="002E68F0"/>
    <w:rsid w:val="002E6EF6"/>
    <w:rsid w:val="002E701E"/>
    <w:rsid w:val="002E73CE"/>
    <w:rsid w:val="002E76D0"/>
    <w:rsid w:val="002E78E6"/>
    <w:rsid w:val="002F0420"/>
    <w:rsid w:val="002F14C6"/>
    <w:rsid w:val="002F17EB"/>
    <w:rsid w:val="002F261C"/>
    <w:rsid w:val="002F2AC1"/>
    <w:rsid w:val="002F4CA4"/>
    <w:rsid w:val="002F57D5"/>
    <w:rsid w:val="002F5E47"/>
    <w:rsid w:val="002F69F5"/>
    <w:rsid w:val="002F7193"/>
    <w:rsid w:val="002F798F"/>
    <w:rsid w:val="002F7BF3"/>
    <w:rsid w:val="003003F8"/>
    <w:rsid w:val="00300BCE"/>
    <w:rsid w:val="00300CD3"/>
    <w:rsid w:val="00300E2D"/>
    <w:rsid w:val="003022D9"/>
    <w:rsid w:val="00303993"/>
    <w:rsid w:val="00303D11"/>
    <w:rsid w:val="00303D79"/>
    <w:rsid w:val="00303ED7"/>
    <w:rsid w:val="00305663"/>
    <w:rsid w:val="00305704"/>
    <w:rsid w:val="00305F1D"/>
    <w:rsid w:val="0030603F"/>
    <w:rsid w:val="00306C15"/>
    <w:rsid w:val="00306E32"/>
    <w:rsid w:val="00307735"/>
    <w:rsid w:val="00307909"/>
    <w:rsid w:val="00310E5C"/>
    <w:rsid w:val="003112D7"/>
    <w:rsid w:val="00311760"/>
    <w:rsid w:val="003117B6"/>
    <w:rsid w:val="003117D4"/>
    <w:rsid w:val="0031295A"/>
    <w:rsid w:val="00313B9E"/>
    <w:rsid w:val="00314314"/>
    <w:rsid w:val="00314431"/>
    <w:rsid w:val="003146E1"/>
    <w:rsid w:val="0031480E"/>
    <w:rsid w:val="003149DD"/>
    <w:rsid w:val="00314D7B"/>
    <w:rsid w:val="0031534C"/>
    <w:rsid w:val="003156A3"/>
    <w:rsid w:val="0031578C"/>
    <w:rsid w:val="00315A4D"/>
    <w:rsid w:val="00316484"/>
    <w:rsid w:val="0031648A"/>
    <w:rsid w:val="003166E3"/>
    <w:rsid w:val="00316BCA"/>
    <w:rsid w:val="00316FEC"/>
    <w:rsid w:val="0032023B"/>
    <w:rsid w:val="00320643"/>
    <w:rsid w:val="00322DE0"/>
    <w:rsid w:val="0032311E"/>
    <w:rsid w:val="00324F56"/>
    <w:rsid w:val="00324F71"/>
    <w:rsid w:val="0032558E"/>
    <w:rsid w:val="00326309"/>
    <w:rsid w:val="00326F22"/>
    <w:rsid w:val="00326F7D"/>
    <w:rsid w:val="00327082"/>
    <w:rsid w:val="003303BB"/>
    <w:rsid w:val="00331188"/>
    <w:rsid w:val="003319F0"/>
    <w:rsid w:val="00332445"/>
    <w:rsid w:val="00332869"/>
    <w:rsid w:val="00332E26"/>
    <w:rsid w:val="00332EEB"/>
    <w:rsid w:val="003330FF"/>
    <w:rsid w:val="00333865"/>
    <w:rsid w:val="003351FB"/>
    <w:rsid w:val="00335790"/>
    <w:rsid w:val="0033666F"/>
    <w:rsid w:val="00337781"/>
    <w:rsid w:val="00337D62"/>
    <w:rsid w:val="0034014D"/>
    <w:rsid w:val="003405AF"/>
    <w:rsid w:val="003414DD"/>
    <w:rsid w:val="00341810"/>
    <w:rsid w:val="00342484"/>
    <w:rsid w:val="00342B28"/>
    <w:rsid w:val="00342C67"/>
    <w:rsid w:val="00343BD2"/>
    <w:rsid w:val="00344165"/>
    <w:rsid w:val="003442DF"/>
    <w:rsid w:val="003468A0"/>
    <w:rsid w:val="00346C54"/>
    <w:rsid w:val="00346C61"/>
    <w:rsid w:val="0034743D"/>
    <w:rsid w:val="003504FC"/>
    <w:rsid w:val="00350D56"/>
    <w:rsid w:val="00350EFC"/>
    <w:rsid w:val="00351756"/>
    <w:rsid w:val="003517A9"/>
    <w:rsid w:val="0035183D"/>
    <w:rsid w:val="00351D1D"/>
    <w:rsid w:val="00352C7E"/>
    <w:rsid w:val="0035401F"/>
    <w:rsid w:val="0035431A"/>
    <w:rsid w:val="003568D9"/>
    <w:rsid w:val="003573BF"/>
    <w:rsid w:val="0035784B"/>
    <w:rsid w:val="00360ACC"/>
    <w:rsid w:val="00361BB3"/>
    <w:rsid w:val="00362516"/>
    <w:rsid w:val="00362C08"/>
    <w:rsid w:val="003639AF"/>
    <w:rsid w:val="00363AF2"/>
    <w:rsid w:val="00363EA1"/>
    <w:rsid w:val="00364781"/>
    <w:rsid w:val="00364DF9"/>
    <w:rsid w:val="00365090"/>
    <w:rsid w:val="003653F2"/>
    <w:rsid w:val="00365E23"/>
    <w:rsid w:val="00365E8C"/>
    <w:rsid w:val="0036654A"/>
    <w:rsid w:val="003674C5"/>
    <w:rsid w:val="003674EF"/>
    <w:rsid w:val="00367589"/>
    <w:rsid w:val="0036764E"/>
    <w:rsid w:val="003678C6"/>
    <w:rsid w:val="003679AB"/>
    <w:rsid w:val="00367A8E"/>
    <w:rsid w:val="00367B68"/>
    <w:rsid w:val="00371322"/>
    <w:rsid w:val="00371A7A"/>
    <w:rsid w:val="00371EF5"/>
    <w:rsid w:val="00372650"/>
    <w:rsid w:val="00372679"/>
    <w:rsid w:val="00372EBB"/>
    <w:rsid w:val="00374157"/>
    <w:rsid w:val="003746E0"/>
    <w:rsid w:val="00374FC2"/>
    <w:rsid w:val="00376917"/>
    <w:rsid w:val="00376972"/>
    <w:rsid w:val="003769F0"/>
    <w:rsid w:val="003773E6"/>
    <w:rsid w:val="00377979"/>
    <w:rsid w:val="00382536"/>
    <w:rsid w:val="00382DF0"/>
    <w:rsid w:val="0038351E"/>
    <w:rsid w:val="00383C73"/>
    <w:rsid w:val="00383F04"/>
    <w:rsid w:val="003851CA"/>
    <w:rsid w:val="0038664F"/>
    <w:rsid w:val="00386E3C"/>
    <w:rsid w:val="00386F6F"/>
    <w:rsid w:val="003909D8"/>
    <w:rsid w:val="00390B04"/>
    <w:rsid w:val="00390C36"/>
    <w:rsid w:val="003914D1"/>
    <w:rsid w:val="00391516"/>
    <w:rsid w:val="0039167F"/>
    <w:rsid w:val="003918F7"/>
    <w:rsid w:val="00391DF6"/>
    <w:rsid w:val="003936EF"/>
    <w:rsid w:val="003941FB"/>
    <w:rsid w:val="0039421E"/>
    <w:rsid w:val="00394486"/>
    <w:rsid w:val="00394583"/>
    <w:rsid w:val="00394BE7"/>
    <w:rsid w:val="00396591"/>
    <w:rsid w:val="00396EF5"/>
    <w:rsid w:val="003973F9"/>
    <w:rsid w:val="003A0118"/>
    <w:rsid w:val="003A08AF"/>
    <w:rsid w:val="003A23FB"/>
    <w:rsid w:val="003A26F0"/>
    <w:rsid w:val="003A30B8"/>
    <w:rsid w:val="003A4F41"/>
    <w:rsid w:val="003A51E7"/>
    <w:rsid w:val="003A5303"/>
    <w:rsid w:val="003B017C"/>
    <w:rsid w:val="003B0229"/>
    <w:rsid w:val="003B0527"/>
    <w:rsid w:val="003B3C1E"/>
    <w:rsid w:val="003B3F98"/>
    <w:rsid w:val="003B48AF"/>
    <w:rsid w:val="003B4924"/>
    <w:rsid w:val="003B4E6A"/>
    <w:rsid w:val="003B600D"/>
    <w:rsid w:val="003B63EA"/>
    <w:rsid w:val="003B689E"/>
    <w:rsid w:val="003B702F"/>
    <w:rsid w:val="003B7287"/>
    <w:rsid w:val="003B7317"/>
    <w:rsid w:val="003C02F3"/>
    <w:rsid w:val="003C0DFA"/>
    <w:rsid w:val="003C18C5"/>
    <w:rsid w:val="003C1E8E"/>
    <w:rsid w:val="003C2897"/>
    <w:rsid w:val="003C43CB"/>
    <w:rsid w:val="003C51C3"/>
    <w:rsid w:val="003C5D99"/>
    <w:rsid w:val="003C673E"/>
    <w:rsid w:val="003C6C2D"/>
    <w:rsid w:val="003C7174"/>
    <w:rsid w:val="003C7230"/>
    <w:rsid w:val="003C734C"/>
    <w:rsid w:val="003C7DC3"/>
    <w:rsid w:val="003D1F7A"/>
    <w:rsid w:val="003D3449"/>
    <w:rsid w:val="003D3535"/>
    <w:rsid w:val="003D3A3B"/>
    <w:rsid w:val="003D3A8D"/>
    <w:rsid w:val="003D41F4"/>
    <w:rsid w:val="003D4927"/>
    <w:rsid w:val="003D5DF1"/>
    <w:rsid w:val="003D6345"/>
    <w:rsid w:val="003D6B8E"/>
    <w:rsid w:val="003D7138"/>
    <w:rsid w:val="003D72BD"/>
    <w:rsid w:val="003D77A8"/>
    <w:rsid w:val="003D77F2"/>
    <w:rsid w:val="003E030C"/>
    <w:rsid w:val="003E0D82"/>
    <w:rsid w:val="003E118D"/>
    <w:rsid w:val="003E14B3"/>
    <w:rsid w:val="003E1688"/>
    <w:rsid w:val="003E2C95"/>
    <w:rsid w:val="003E316B"/>
    <w:rsid w:val="003E33CA"/>
    <w:rsid w:val="003E37D2"/>
    <w:rsid w:val="003E3C5D"/>
    <w:rsid w:val="003E3EC9"/>
    <w:rsid w:val="003E3F17"/>
    <w:rsid w:val="003E49FA"/>
    <w:rsid w:val="003E55AA"/>
    <w:rsid w:val="003E58DE"/>
    <w:rsid w:val="003E5A22"/>
    <w:rsid w:val="003E6A5C"/>
    <w:rsid w:val="003E7C84"/>
    <w:rsid w:val="003E7CE5"/>
    <w:rsid w:val="003E7FF1"/>
    <w:rsid w:val="003F0249"/>
    <w:rsid w:val="003F02B8"/>
    <w:rsid w:val="003F0728"/>
    <w:rsid w:val="003F245B"/>
    <w:rsid w:val="003F4FE5"/>
    <w:rsid w:val="003F5C4D"/>
    <w:rsid w:val="003F5C60"/>
    <w:rsid w:val="003F6581"/>
    <w:rsid w:val="003F65FF"/>
    <w:rsid w:val="003F7055"/>
    <w:rsid w:val="003F73F3"/>
    <w:rsid w:val="003F74DB"/>
    <w:rsid w:val="003F74F7"/>
    <w:rsid w:val="004007D5"/>
    <w:rsid w:val="004026B4"/>
    <w:rsid w:val="00403A10"/>
    <w:rsid w:val="004046B2"/>
    <w:rsid w:val="00405938"/>
    <w:rsid w:val="0040646B"/>
    <w:rsid w:val="00407608"/>
    <w:rsid w:val="00407DE5"/>
    <w:rsid w:val="00410722"/>
    <w:rsid w:val="00410FD5"/>
    <w:rsid w:val="004110E6"/>
    <w:rsid w:val="00412166"/>
    <w:rsid w:val="00412C74"/>
    <w:rsid w:val="004131AE"/>
    <w:rsid w:val="00413797"/>
    <w:rsid w:val="00413B66"/>
    <w:rsid w:val="00414509"/>
    <w:rsid w:val="00414632"/>
    <w:rsid w:val="00414CFE"/>
    <w:rsid w:val="004150CC"/>
    <w:rsid w:val="00417625"/>
    <w:rsid w:val="00422DC9"/>
    <w:rsid w:val="004231B8"/>
    <w:rsid w:val="0042375F"/>
    <w:rsid w:val="00424FEF"/>
    <w:rsid w:val="004265CA"/>
    <w:rsid w:val="00427C0E"/>
    <w:rsid w:val="00427D6C"/>
    <w:rsid w:val="0043040B"/>
    <w:rsid w:val="004315B3"/>
    <w:rsid w:val="004324C4"/>
    <w:rsid w:val="00433021"/>
    <w:rsid w:val="00433069"/>
    <w:rsid w:val="004340FE"/>
    <w:rsid w:val="00434991"/>
    <w:rsid w:val="00435256"/>
    <w:rsid w:val="004362B1"/>
    <w:rsid w:val="00436969"/>
    <w:rsid w:val="00436EDC"/>
    <w:rsid w:val="004372C0"/>
    <w:rsid w:val="00437FC0"/>
    <w:rsid w:val="00440B68"/>
    <w:rsid w:val="00440DEB"/>
    <w:rsid w:val="0044430F"/>
    <w:rsid w:val="004443BC"/>
    <w:rsid w:val="004456CC"/>
    <w:rsid w:val="00446BDE"/>
    <w:rsid w:val="0044760D"/>
    <w:rsid w:val="00447B6B"/>
    <w:rsid w:val="00450641"/>
    <w:rsid w:val="004506AA"/>
    <w:rsid w:val="004507DB"/>
    <w:rsid w:val="0045277B"/>
    <w:rsid w:val="00453049"/>
    <w:rsid w:val="004532CE"/>
    <w:rsid w:val="00453B2D"/>
    <w:rsid w:val="00454AF7"/>
    <w:rsid w:val="0045522B"/>
    <w:rsid w:val="0045589E"/>
    <w:rsid w:val="0045627C"/>
    <w:rsid w:val="00456D3A"/>
    <w:rsid w:val="00457AA3"/>
    <w:rsid w:val="004606DF"/>
    <w:rsid w:val="00460833"/>
    <w:rsid w:val="00461425"/>
    <w:rsid w:val="00461627"/>
    <w:rsid w:val="004631EA"/>
    <w:rsid w:val="00463897"/>
    <w:rsid w:val="00463A83"/>
    <w:rsid w:val="00463D0B"/>
    <w:rsid w:val="0046404C"/>
    <w:rsid w:val="00464C76"/>
    <w:rsid w:val="00465457"/>
    <w:rsid w:val="00466635"/>
    <w:rsid w:val="004668BA"/>
    <w:rsid w:val="00466A68"/>
    <w:rsid w:val="004672F7"/>
    <w:rsid w:val="004674BF"/>
    <w:rsid w:val="00467990"/>
    <w:rsid w:val="00467997"/>
    <w:rsid w:val="00467D38"/>
    <w:rsid w:val="004712A4"/>
    <w:rsid w:val="004727CE"/>
    <w:rsid w:val="0047334D"/>
    <w:rsid w:val="00473F75"/>
    <w:rsid w:val="00473F87"/>
    <w:rsid w:val="00474440"/>
    <w:rsid w:val="004755A9"/>
    <w:rsid w:val="00476639"/>
    <w:rsid w:val="00477015"/>
    <w:rsid w:val="0047741B"/>
    <w:rsid w:val="00477442"/>
    <w:rsid w:val="00480AA7"/>
    <w:rsid w:val="00482887"/>
    <w:rsid w:val="00482DC9"/>
    <w:rsid w:val="00483446"/>
    <w:rsid w:val="004848AA"/>
    <w:rsid w:val="00484C8D"/>
    <w:rsid w:val="00485187"/>
    <w:rsid w:val="00485810"/>
    <w:rsid w:val="00485AA0"/>
    <w:rsid w:val="00485CA9"/>
    <w:rsid w:val="00486F36"/>
    <w:rsid w:val="00486FFE"/>
    <w:rsid w:val="004904D7"/>
    <w:rsid w:val="004916C3"/>
    <w:rsid w:val="00492016"/>
    <w:rsid w:val="004929AD"/>
    <w:rsid w:val="00492BB8"/>
    <w:rsid w:val="00492CDF"/>
    <w:rsid w:val="00493B14"/>
    <w:rsid w:val="00493B7E"/>
    <w:rsid w:val="004943CF"/>
    <w:rsid w:val="004945C8"/>
    <w:rsid w:val="00494965"/>
    <w:rsid w:val="00495BAE"/>
    <w:rsid w:val="00496C1B"/>
    <w:rsid w:val="004972AC"/>
    <w:rsid w:val="004973B4"/>
    <w:rsid w:val="00497787"/>
    <w:rsid w:val="004A0026"/>
    <w:rsid w:val="004A18E8"/>
    <w:rsid w:val="004A44D0"/>
    <w:rsid w:val="004A554E"/>
    <w:rsid w:val="004A6277"/>
    <w:rsid w:val="004A6F55"/>
    <w:rsid w:val="004B0B3E"/>
    <w:rsid w:val="004B1F83"/>
    <w:rsid w:val="004B22D7"/>
    <w:rsid w:val="004B38A4"/>
    <w:rsid w:val="004B4987"/>
    <w:rsid w:val="004B4AB9"/>
    <w:rsid w:val="004B6DAF"/>
    <w:rsid w:val="004C015A"/>
    <w:rsid w:val="004C0A88"/>
    <w:rsid w:val="004C0B78"/>
    <w:rsid w:val="004C0C54"/>
    <w:rsid w:val="004C24CD"/>
    <w:rsid w:val="004C288D"/>
    <w:rsid w:val="004C28FD"/>
    <w:rsid w:val="004C30CF"/>
    <w:rsid w:val="004C3C84"/>
    <w:rsid w:val="004C5322"/>
    <w:rsid w:val="004C54F1"/>
    <w:rsid w:val="004C5D1D"/>
    <w:rsid w:val="004C5DE7"/>
    <w:rsid w:val="004C5FF2"/>
    <w:rsid w:val="004C6277"/>
    <w:rsid w:val="004C79FB"/>
    <w:rsid w:val="004C7B9B"/>
    <w:rsid w:val="004D17A0"/>
    <w:rsid w:val="004D1F48"/>
    <w:rsid w:val="004D2A2E"/>
    <w:rsid w:val="004D3B86"/>
    <w:rsid w:val="004D44EF"/>
    <w:rsid w:val="004D7DCD"/>
    <w:rsid w:val="004E0678"/>
    <w:rsid w:val="004E23B5"/>
    <w:rsid w:val="004E269A"/>
    <w:rsid w:val="004E295E"/>
    <w:rsid w:val="004E30CB"/>
    <w:rsid w:val="004E3130"/>
    <w:rsid w:val="004E35C8"/>
    <w:rsid w:val="004E410E"/>
    <w:rsid w:val="004E5820"/>
    <w:rsid w:val="004E5EB6"/>
    <w:rsid w:val="004E6440"/>
    <w:rsid w:val="004E671D"/>
    <w:rsid w:val="004E7A9D"/>
    <w:rsid w:val="004F052F"/>
    <w:rsid w:val="004F0B4D"/>
    <w:rsid w:val="004F0D51"/>
    <w:rsid w:val="004F2060"/>
    <w:rsid w:val="004F618B"/>
    <w:rsid w:val="004F7411"/>
    <w:rsid w:val="005011A7"/>
    <w:rsid w:val="00501255"/>
    <w:rsid w:val="0050262F"/>
    <w:rsid w:val="00502DF3"/>
    <w:rsid w:val="00502EAF"/>
    <w:rsid w:val="005038F3"/>
    <w:rsid w:val="00503A22"/>
    <w:rsid w:val="00503C52"/>
    <w:rsid w:val="005040F7"/>
    <w:rsid w:val="0050548E"/>
    <w:rsid w:val="00507003"/>
    <w:rsid w:val="0050748E"/>
    <w:rsid w:val="005075B9"/>
    <w:rsid w:val="00513788"/>
    <w:rsid w:val="005137E5"/>
    <w:rsid w:val="00513C32"/>
    <w:rsid w:val="00514500"/>
    <w:rsid w:val="00515C4E"/>
    <w:rsid w:val="00515DF7"/>
    <w:rsid w:val="00515ECF"/>
    <w:rsid w:val="00516158"/>
    <w:rsid w:val="005161B2"/>
    <w:rsid w:val="00520873"/>
    <w:rsid w:val="00521AD4"/>
    <w:rsid w:val="00522C57"/>
    <w:rsid w:val="00523BC0"/>
    <w:rsid w:val="00524570"/>
    <w:rsid w:val="00524800"/>
    <w:rsid w:val="00524C0E"/>
    <w:rsid w:val="00524F59"/>
    <w:rsid w:val="005250A3"/>
    <w:rsid w:val="005250FC"/>
    <w:rsid w:val="00525954"/>
    <w:rsid w:val="00526043"/>
    <w:rsid w:val="005263F4"/>
    <w:rsid w:val="00526A11"/>
    <w:rsid w:val="00526A26"/>
    <w:rsid w:val="005305EE"/>
    <w:rsid w:val="00531A26"/>
    <w:rsid w:val="00531C87"/>
    <w:rsid w:val="0053225D"/>
    <w:rsid w:val="00534F66"/>
    <w:rsid w:val="0053501C"/>
    <w:rsid w:val="0053541C"/>
    <w:rsid w:val="00535E84"/>
    <w:rsid w:val="005371A0"/>
    <w:rsid w:val="0053787E"/>
    <w:rsid w:val="005403F0"/>
    <w:rsid w:val="00540F8B"/>
    <w:rsid w:val="00540FD7"/>
    <w:rsid w:val="005417A1"/>
    <w:rsid w:val="005426A6"/>
    <w:rsid w:val="005429C9"/>
    <w:rsid w:val="005444C4"/>
    <w:rsid w:val="005445DB"/>
    <w:rsid w:val="005458E3"/>
    <w:rsid w:val="00546231"/>
    <w:rsid w:val="005463E4"/>
    <w:rsid w:val="00546789"/>
    <w:rsid w:val="005468A0"/>
    <w:rsid w:val="005469C0"/>
    <w:rsid w:val="00546B25"/>
    <w:rsid w:val="005476CE"/>
    <w:rsid w:val="005477A8"/>
    <w:rsid w:val="00551452"/>
    <w:rsid w:val="00551BF7"/>
    <w:rsid w:val="0055246D"/>
    <w:rsid w:val="00552A6B"/>
    <w:rsid w:val="00553584"/>
    <w:rsid w:val="00553D7A"/>
    <w:rsid w:val="00554165"/>
    <w:rsid w:val="00554974"/>
    <w:rsid w:val="00554AEA"/>
    <w:rsid w:val="00554F6D"/>
    <w:rsid w:val="0055688D"/>
    <w:rsid w:val="005568C1"/>
    <w:rsid w:val="005578AF"/>
    <w:rsid w:val="0056079C"/>
    <w:rsid w:val="00560A04"/>
    <w:rsid w:val="00560B3A"/>
    <w:rsid w:val="0056111F"/>
    <w:rsid w:val="005613EB"/>
    <w:rsid w:val="00561AB6"/>
    <w:rsid w:val="00562E40"/>
    <w:rsid w:val="00563BEC"/>
    <w:rsid w:val="00564291"/>
    <w:rsid w:val="0056429F"/>
    <w:rsid w:val="00566488"/>
    <w:rsid w:val="00566871"/>
    <w:rsid w:val="005676F6"/>
    <w:rsid w:val="00567854"/>
    <w:rsid w:val="00567ECF"/>
    <w:rsid w:val="00570F48"/>
    <w:rsid w:val="0057214B"/>
    <w:rsid w:val="00572DAB"/>
    <w:rsid w:val="0057308C"/>
    <w:rsid w:val="00573C75"/>
    <w:rsid w:val="00574EF5"/>
    <w:rsid w:val="005801DA"/>
    <w:rsid w:val="00580821"/>
    <w:rsid w:val="005809DB"/>
    <w:rsid w:val="005812E4"/>
    <w:rsid w:val="00582841"/>
    <w:rsid w:val="00583411"/>
    <w:rsid w:val="00583909"/>
    <w:rsid w:val="00584155"/>
    <w:rsid w:val="00584F75"/>
    <w:rsid w:val="005851E1"/>
    <w:rsid w:val="00585A6F"/>
    <w:rsid w:val="0058711D"/>
    <w:rsid w:val="00590263"/>
    <w:rsid w:val="005914CC"/>
    <w:rsid w:val="00591CBD"/>
    <w:rsid w:val="00591FAB"/>
    <w:rsid w:val="005925F7"/>
    <w:rsid w:val="005925FC"/>
    <w:rsid w:val="00593723"/>
    <w:rsid w:val="00593E52"/>
    <w:rsid w:val="00594E55"/>
    <w:rsid w:val="005951D2"/>
    <w:rsid w:val="00595494"/>
    <w:rsid w:val="0059620D"/>
    <w:rsid w:val="00597CAC"/>
    <w:rsid w:val="005A1008"/>
    <w:rsid w:val="005A207A"/>
    <w:rsid w:val="005A44F6"/>
    <w:rsid w:val="005A46DA"/>
    <w:rsid w:val="005A5016"/>
    <w:rsid w:val="005A53C1"/>
    <w:rsid w:val="005A5452"/>
    <w:rsid w:val="005A580C"/>
    <w:rsid w:val="005A5BDA"/>
    <w:rsid w:val="005A622A"/>
    <w:rsid w:val="005A77AF"/>
    <w:rsid w:val="005B017F"/>
    <w:rsid w:val="005B0AB2"/>
    <w:rsid w:val="005B1597"/>
    <w:rsid w:val="005B194A"/>
    <w:rsid w:val="005B1EA9"/>
    <w:rsid w:val="005B2C4E"/>
    <w:rsid w:val="005B325C"/>
    <w:rsid w:val="005B5514"/>
    <w:rsid w:val="005B58E0"/>
    <w:rsid w:val="005B6B31"/>
    <w:rsid w:val="005B789D"/>
    <w:rsid w:val="005C1E14"/>
    <w:rsid w:val="005C2065"/>
    <w:rsid w:val="005C2845"/>
    <w:rsid w:val="005C2846"/>
    <w:rsid w:val="005C2AD4"/>
    <w:rsid w:val="005C2FAF"/>
    <w:rsid w:val="005C380C"/>
    <w:rsid w:val="005C3D1B"/>
    <w:rsid w:val="005C3E20"/>
    <w:rsid w:val="005C4904"/>
    <w:rsid w:val="005C56FE"/>
    <w:rsid w:val="005C585B"/>
    <w:rsid w:val="005C60BB"/>
    <w:rsid w:val="005C6376"/>
    <w:rsid w:val="005C691C"/>
    <w:rsid w:val="005D00BE"/>
    <w:rsid w:val="005D072F"/>
    <w:rsid w:val="005D0D56"/>
    <w:rsid w:val="005D12B8"/>
    <w:rsid w:val="005D1953"/>
    <w:rsid w:val="005D1A20"/>
    <w:rsid w:val="005D28AB"/>
    <w:rsid w:val="005D44D9"/>
    <w:rsid w:val="005D4A91"/>
    <w:rsid w:val="005D4B04"/>
    <w:rsid w:val="005D5C30"/>
    <w:rsid w:val="005D6061"/>
    <w:rsid w:val="005D68C2"/>
    <w:rsid w:val="005D7982"/>
    <w:rsid w:val="005E0600"/>
    <w:rsid w:val="005E108B"/>
    <w:rsid w:val="005E1786"/>
    <w:rsid w:val="005E20A0"/>
    <w:rsid w:val="005E2377"/>
    <w:rsid w:val="005E2F61"/>
    <w:rsid w:val="005E458A"/>
    <w:rsid w:val="005E5475"/>
    <w:rsid w:val="005E5A19"/>
    <w:rsid w:val="005E5A7C"/>
    <w:rsid w:val="005E6A75"/>
    <w:rsid w:val="005E7087"/>
    <w:rsid w:val="005F00C7"/>
    <w:rsid w:val="005F0DCF"/>
    <w:rsid w:val="005F11F3"/>
    <w:rsid w:val="005F13B5"/>
    <w:rsid w:val="005F193A"/>
    <w:rsid w:val="005F2799"/>
    <w:rsid w:val="005F2B40"/>
    <w:rsid w:val="005F2FA8"/>
    <w:rsid w:val="005F3C1C"/>
    <w:rsid w:val="005F407E"/>
    <w:rsid w:val="005F4414"/>
    <w:rsid w:val="0060052A"/>
    <w:rsid w:val="00600897"/>
    <w:rsid w:val="00600AA3"/>
    <w:rsid w:val="00600EAF"/>
    <w:rsid w:val="006017E4"/>
    <w:rsid w:val="00602013"/>
    <w:rsid w:val="00602382"/>
    <w:rsid w:val="00602B35"/>
    <w:rsid w:val="00603206"/>
    <w:rsid w:val="00604202"/>
    <w:rsid w:val="00605D29"/>
    <w:rsid w:val="0060671E"/>
    <w:rsid w:val="006075B5"/>
    <w:rsid w:val="006104B1"/>
    <w:rsid w:val="00611302"/>
    <w:rsid w:val="006117F7"/>
    <w:rsid w:val="00612F07"/>
    <w:rsid w:val="00613600"/>
    <w:rsid w:val="006147FD"/>
    <w:rsid w:val="00615A21"/>
    <w:rsid w:val="00615A86"/>
    <w:rsid w:val="00615ED1"/>
    <w:rsid w:val="00617087"/>
    <w:rsid w:val="006175CB"/>
    <w:rsid w:val="00617848"/>
    <w:rsid w:val="00617E55"/>
    <w:rsid w:val="006205E8"/>
    <w:rsid w:val="0062169B"/>
    <w:rsid w:val="00621E26"/>
    <w:rsid w:val="00622ED1"/>
    <w:rsid w:val="00623024"/>
    <w:rsid w:val="00623EAC"/>
    <w:rsid w:val="00623F4A"/>
    <w:rsid w:val="00624B26"/>
    <w:rsid w:val="00625A73"/>
    <w:rsid w:val="00625E8F"/>
    <w:rsid w:val="0062643F"/>
    <w:rsid w:val="0062743F"/>
    <w:rsid w:val="00627A27"/>
    <w:rsid w:val="00630379"/>
    <w:rsid w:val="00630A95"/>
    <w:rsid w:val="00630E17"/>
    <w:rsid w:val="006319B7"/>
    <w:rsid w:val="006322AF"/>
    <w:rsid w:val="0063309D"/>
    <w:rsid w:val="00634298"/>
    <w:rsid w:val="006366BB"/>
    <w:rsid w:val="00636E94"/>
    <w:rsid w:val="006375D7"/>
    <w:rsid w:val="00637FD8"/>
    <w:rsid w:val="006413F5"/>
    <w:rsid w:val="00641712"/>
    <w:rsid w:val="00642D6B"/>
    <w:rsid w:val="0064306C"/>
    <w:rsid w:val="0064350D"/>
    <w:rsid w:val="00643513"/>
    <w:rsid w:val="00643BBB"/>
    <w:rsid w:val="00643D16"/>
    <w:rsid w:val="00644A3E"/>
    <w:rsid w:val="006451A3"/>
    <w:rsid w:val="006472A8"/>
    <w:rsid w:val="006501A9"/>
    <w:rsid w:val="006508FB"/>
    <w:rsid w:val="00651503"/>
    <w:rsid w:val="00652129"/>
    <w:rsid w:val="00652348"/>
    <w:rsid w:val="00653338"/>
    <w:rsid w:val="006539B5"/>
    <w:rsid w:val="00654F2C"/>
    <w:rsid w:val="00655C4C"/>
    <w:rsid w:val="00656DE0"/>
    <w:rsid w:val="0066060E"/>
    <w:rsid w:val="00660DF3"/>
    <w:rsid w:val="00662FBD"/>
    <w:rsid w:val="00663C1B"/>
    <w:rsid w:val="00663FE1"/>
    <w:rsid w:val="00664FBF"/>
    <w:rsid w:val="006650F3"/>
    <w:rsid w:val="00665120"/>
    <w:rsid w:val="00665125"/>
    <w:rsid w:val="006660FD"/>
    <w:rsid w:val="00666E6D"/>
    <w:rsid w:val="00667242"/>
    <w:rsid w:val="00667F57"/>
    <w:rsid w:val="00670403"/>
    <w:rsid w:val="00671F76"/>
    <w:rsid w:val="00673C29"/>
    <w:rsid w:val="006758C2"/>
    <w:rsid w:val="00675F17"/>
    <w:rsid w:val="00676003"/>
    <w:rsid w:val="0067652A"/>
    <w:rsid w:val="00676C83"/>
    <w:rsid w:val="0067759D"/>
    <w:rsid w:val="00677F29"/>
    <w:rsid w:val="0068021E"/>
    <w:rsid w:val="00680805"/>
    <w:rsid w:val="006819BA"/>
    <w:rsid w:val="00683E35"/>
    <w:rsid w:val="00684A03"/>
    <w:rsid w:val="00684E93"/>
    <w:rsid w:val="00685243"/>
    <w:rsid w:val="006869F0"/>
    <w:rsid w:val="006874D6"/>
    <w:rsid w:val="00687F47"/>
    <w:rsid w:val="006908D1"/>
    <w:rsid w:val="0069193C"/>
    <w:rsid w:val="00692441"/>
    <w:rsid w:val="006930F3"/>
    <w:rsid w:val="006935B8"/>
    <w:rsid w:val="00693FE1"/>
    <w:rsid w:val="006942BE"/>
    <w:rsid w:val="00694312"/>
    <w:rsid w:val="006944E4"/>
    <w:rsid w:val="006958FC"/>
    <w:rsid w:val="0069656D"/>
    <w:rsid w:val="00697BBC"/>
    <w:rsid w:val="006A0E13"/>
    <w:rsid w:val="006A117F"/>
    <w:rsid w:val="006A13EF"/>
    <w:rsid w:val="006A328C"/>
    <w:rsid w:val="006A34CE"/>
    <w:rsid w:val="006A4764"/>
    <w:rsid w:val="006A5710"/>
    <w:rsid w:val="006A5D91"/>
    <w:rsid w:val="006A628F"/>
    <w:rsid w:val="006A62A0"/>
    <w:rsid w:val="006A6336"/>
    <w:rsid w:val="006A6AE2"/>
    <w:rsid w:val="006A7557"/>
    <w:rsid w:val="006B0817"/>
    <w:rsid w:val="006B1FAB"/>
    <w:rsid w:val="006B27A6"/>
    <w:rsid w:val="006B28D8"/>
    <w:rsid w:val="006B2994"/>
    <w:rsid w:val="006B2A61"/>
    <w:rsid w:val="006B4FEB"/>
    <w:rsid w:val="006B5478"/>
    <w:rsid w:val="006B5975"/>
    <w:rsid w:val="006B60AA"/>
    <w:rsid w:val="006B78D3"/>
    <w:rsid w:val="006B7908"/>
    <w:rsid w:val="006B7D2D"/>
    <w:rsid w:val="006C00D2"/>
    <w:rsid w:val="006C0C37"/>
    <w:rsid w:val="006C0C75"/>
    <w:rsid w:val="006C0ECC"/>
    <w:rsid w:val="006C1054"/>
    <w:rsid w:val="006C113B"/>
    <w:rsid w:val="006C1F09"/>
    <w:rsid w:val="006C20DC"/>
    <w:rsid w:val="006C3494"/>
    <w:rsid w:val="006C3B03"/>
    <w:rsid w:val="006C3F87"/>
    <w:rsid w:val="006C4409"/>
    <w:rsid w:val="006C443D"/>
    <w:rsid w:val="006C5BAA"/>
    <w:rsid w:val="006C5C84"/>
    <w:rsid w:val="006C63FE"/>
    <w:rsid w:val="006C656F"/>
    <w:rsid w:val="006C6A15"/>
    <w:rsid w:val="006C6EB3"/>
    <w:rsid w:val="006C763C"/>
    <w:rsid w:val="006D22BA"/>
    <w:rsid w:val="006D2367"/>
    <w:rsid w:val="006D24F3"/>
    <w:rsid w:val="006D2F3B"/>
    <w:rsid w:val="006D3912"/>
    <w:rsid w:val="006D42D0"/>
    <w:rsid w:val="006D4FBE"/>
    <w:rsid w:val="006D50DD"/>
    <w:rsid w:val="006D52A2"/>
    <w:rsid w:val="006D55C5"/>
    <w:rsid w:val="006D63DF"/>
    <w:rsid w:val="006D70CB"/>
    <w:rsid w:val="006D79BB"/>
    <w:rsid w:val="006E0784"/>
    <w:rsid w:val="006E0D8B"/>
    <w:rsid w:val="006E294F"/>
    <w:rsid w:val="006E2961"/>
    <w:rsid w:val="006E6305"/>
    <w:rsid w:val="006E7A03"/>
    <w:rsid w:val="006F0927"/>
    <w:rsid w:val="006F1B9F"/>
    <w:rsid w:val="006F2AC3"/>
    <w:rsid w:val="006F3573"/>
    <w:rsid w:val="006F3ABE"/>
    <w:rsid w:val="006F45B3"/>
    <w:rsid w:val="006F4E1F"/>
    <w:rsid w:val="006F51B4"/>
    <w:rsid w:val="006F539B"/>
    <w:rsid w:val="006F53DB"/>
    <w:rsid w:val="006F5D15"/>
    <w:rsid w:val="006F70CB"/>
    <w:rsid w:val="006F756F"/>
    <w:rsid w:val="00700107"/>
    <w:rsid w:val="007006E0"/>
    <w:rsid w:val="007008A1"/>
    <w:rsid w:val="00701374"/>
    <w:rsid w:val="00701754"/>
    <w:rsid w:val="00702517"/>
    <w:rsid w:val="00703138"/>
    <w:rsid w:val="00704368"/>
    <w:rsid w:val="00704CA8"/>
    <w:rsid w:val="00706463"/>
    <w:rsid w:val="00706B25"/>
    <w:rsid w:val="00706E27"/>
    <w:rsid w:val="007101CB"/>
    <w:rsid w:val="0071042D"/>
    <w:rsid w:val="00710832"/>
    <w:rsid w:val="00710C9B"/>
    <w:rsid w:val="00710D05"/>
    <w:rsid w:val="00712388"/>
    <w:rsid w:val="007126B8"/>
    <w:rsid w:val="00713616"/>
    <w:rsid w:val="00713853"/>
    <w:rsid w:val="00713AE8"/>
    <w:rsid w:val="00715D8A"/>
    <w:rsid w:val="00717AC5"/>
    <w:rsid w:val="00717B5D"/>
    <w:rsid w:val="00717BDB"/>
    <w:rsid w:val="0072075F"/>
    <w:rsid w:val="00721876"/>
    <w:rsid w:val="00721C72"/>
    <w:rsid w:val="0072339A"/>
    <w:rsid w:val="00724BCE"/>
    <w:rsid w:val="007255D1"/>
    <w:rsid w:val="00726183"/>
    <w:rsid w:val="00726235"/>
    <w:rsid w:val="00727941"/>
    <w:rsid w:val="007300EA"/>
    <w:rsid w:val="0073086A"/>
    <w:rsid w:val="007312EB"/>
    <w:rsid w:val="007336CD"/>
    <w:rsid w:val="00734306"/>
    <w:rsid w:val="007347ED"/>
    <w:rsid w:val="00734938"/>
    <w:rsid w:val="00734BF8"/>
    <w:rsid w:val="00735F33"/>
    <w:rsid w:val="00737474"/>
    <w:rsid w:val="0074120D"/>
    <w:rsid w:val="0074121B"/>
    <w:rsid w:val="0074145F"/>
    <w:rsid w:val="00741C94"/>
    <w:rsid w:val="00741D3E"/>
    <w:rsid w:val="00743660"/>
    <w:rsid w:val="00743AD4"/>
    <w:rsid w:val="00744011"/>
    <w:rsid w:val="007443FA"/>
    <w:rsid w:val="00745706"/>
    <w:rsid w:val="00745F62"/>
    <w:rsid w:val="007461A6"/>
    <w:rsid w:val="007468A0"/>
    <w:rsid w:val="00746BB8"/>
    <w:rsid w:val="00746E65"/>
    <w:rsid w:val="00747211"/>
    <w:rsid w:val="0075038C"/>
    <w:rsid w:val="007504A8"/>
    <w:rsid w:val="007518A9"/>
    <w:rsid w:val="00751C10"/>
    <w:rsid w:val="00751F86"/>
    <w:rsid w:val="007527F2"/>
    <w:rsid w:val="00752A8E"/>
    <w:rsid w:val="00752B3A"/>
    <w:rsid w:val="00752F71"/>
    <w:rsid w:val="0075336E"/>
    <w:rsid w:val="007538C8"/>
    <w:rsid w:val="00753972"/>
    <w:rsid w:val="007545D1"/>
    <w:rsid w:val="00755E42"/>
    <w:rsid w:val="00755FD7"/>
    <w:rsid w:val="007609CD"/>
    <w:rsid w:val="00762559"/>
    <w:rsid w:val="00762AD9"/>
    <w:rsid w:val="00762F15"/>
    <w:rsid w:val="007645E7"/>
    <w:rsid w:val="007646EA"/>
    <w:rsid w:val="00764F15"/>
    <w:rsid w:val="007654A4"/>
    <w:rsid w:val="00765747"/>
    <w:rsid w:val="007710C9"/>
    <w:rsid w:val="00771359"/>
    <w:rsid w:val="007714F8"/>
    <w:rsid w:val="00771940"/>
    <w:rsid w:val="00772DCD"/>
    <w:rsid w:val="00772DFD"/>
    <w:rsid w:val="007733F5"/>
    <w:rsid w:val="007734DF"/>
    <w:rsid w:val="007742A5"/>
    <w:rsid w:val="00774C0E"/>
    <w:rsid w:val="00775DDC"/>
    <w:rsid w:val="00776355"/>
    <w:rsid w:val="007770A7"/>
    <w:rsid w:val="00777397"/>
    <w:rsid w:val="0078058F"/>
    <w:rsid w:val="00783008"/>
    <w:rsid w:val="007834A4"/>
    <w:rsid w:val="00783713"/>
    <w:rsid w:val="00783EF4"/>
    <w:rsid w:val="007843A8"/>
    <w:rsid w:val="0078529C"/>
    <w:rsid w:val="0078547A"/>
    <w:rsid w:val="00786518"/>
    <w:rsid w:val="00786935"/>
    <w:rsid w:val="00791D37"/>
    <w:rsid w:val="0079277C"/>
    <w:rsid w:val="007937FF"/>
    <w:rsid w:val="00793F0E"/>
    <w:rsid w:val="007943EE"/>
    <w:rsid w:val="00794DFF"/>
    <w:rsid w:val="00795024"/>
    <w:rsid w:val="00795A7F"/>
    <w:rsid w:val="00796606"/>
    <w:rsid w:val="00797CB5"/>
    <w:rsid w:val="007A0C33"/>
    <w:rsid w:val="007A0D9F"/>
    <w:rsid w:val="007A0F08"/>
    <w:rsid w:val="007A1101"/>
    <w:rsid w:val="007A1470"/>
    <w:rsid w:val="007A179C"/>
    <w:rsid w:val="007A1991"/>
    <w:rsid w:val="007A1B2B"/>
    <w:rsid w:val="007A22A5"/>
    <w:rsid w:val="007A3387"/>
    <w:rsid w:val="007A49C7"/>
    <w:rsid w:val="007A4D1F"/>
    <w:rsid w:val="007A5B17"/>
    <w:rsid w:val="007A6852"/>
    <w:rsid w:val="007A7632"/>
    <w:rsid w:val="007A76E2"/>
    <w:rsid w:val="007B0CA7"/>
    <w:rsid w:val="007B0F53"/>
    <w:rsid w:val="007B2C97"/>
    <w:rsid w:val="007B2DED"/>
    <w:rsid w:val="007B3726"/>
    <w:rsid w:val="007B41D3"/>
    <w:rsid w:val="007B5AD3"/>
    <w:rsid w:val="007B7E04"/>
    <w:rsid w:val="007C047A"/>
    <w:rsid w:val="007C084B"/>
    <w:rsid w:val="007C0E47"/>
    <w:rsid w:val="007C1B8C"/>
    <w:rsid w:val="007C2878"/>
    <w:rsid w:val="007C2FB7"/>
    <w:rsid w:val="007C3085"/>
    <w:rsid w:val="007C3780"/>
    <w:rsid w:val="007C43C2"/>
    <w:rsid w:val="007C55EA"/>
    <w:rsid w:val="007C5F21"/>
    <w:rsid w:val="007C6705"/>
    <w:rsid w:val="007C6735"/>
    <w:rsid w:val="007D0A88"/>
    <w:rsid w:val="007D218B"/>
    <w:rsid w:val="007D2D04"/>
    <w:rsid w:val="007D2DF9"/>
    <w:rsid w:val="007D36F8"/>
    <w:rsid w:val="007D411E"/>
    <w:rsid w:val="007D4F35"/>
    <w:rsid w:val="007D55DB"/>
    <w:rsid w:val="007D58F2"/>
    <w:rsid w:val="007D5E00"/>
    <w:rsid w:val="007D7ADD"/>
    <w:rsid w:val="007D7AF5"/>
    <w:rsid w:val="007E03A3"/>
    <w:rsid w:val="007E0564"/>
    <w:rsid w:val="007E1B45"/>
    <w:rsid w:val="007E258A"/>
    <w:rsid w:val="007E265B"/>
    <w:rsid w:val="007E3CEA"/>
    <w:rsid w:val="007E3EB2"/>
    <w:rsid w:val="007E4249"/>
    <w:rsid w:val="007E579F"/>
    <w:rsid w:val="007E638C"/>
    <w:rsid w:val="007E79B2"/>
    <w:rsid w:val="007E7C15"/>
    <w:rsid w:val="007E7CF9"/>
    <w:rsid w:val="007F0935"/>
    <w:rsid w:val="007F09C2"/>
    <w:rsid w:val="007F0B18"/>
    <w:rsid w:val="007F1397"/>
    <w:rsid w:val="007F1C35"/>
    <w:rsid w:val="007F256F"/>
    <w:rsid w:val="007F3497"/>
    <w:rsid w:val="007F3C66"/>
    <w:rsid w:val="007F4E62"/>
    <w:rsid w:val="007F6355"/>
    <w:rsid w:val="007F731F"/>
    <w:rsid w:val="007F7380"/>
    <w:rsid w:val="007F738D"/>
    <w:rsid w:val="007F741C"/>
    <w:rsid w:val="007F7C96"/>
    <w:rsid w:val="007F7DC2"/>
    <w:rsid w:val="00800564"/>
    <w:rsid w:val="00800D1D"/>
    <w:rsid w:val="008042CB"/>
    <w:rsid w:val="00804774"/>
    <w:rsid w:val="00804F1D"/>
    <w:rsid w:val="00805314"/>
    <w:rsid w:val="008055F4"/>
    <w:rsid w:val="00810F7E"/>
    <w:rsid w:val="008113C9"/>
    <w:rsid w:val="00811DB6"/>
    <w:rsid w:val="008122E7"/>
    <w:rsid w:val="00812357"/>
    <w:rsid w:val="008127BA"/>
    <w:rsid w:val="00812D3E"/>
    <w:rsid w:val="0081302D"/>
    <w:rsid w:val="008130EF"/>
    <w:rsid w:val="0081473F"/>
    <w:rsid w:val="0081493C"/>
    <w:rsid w:val="00814B93"/>
    <w:rsid w:val="00814D4F"/>
    <w:rsid w:val="00815A24"/>
    <w:rsid w:val="00815E14"/>
    <w:rsid w:val="00815E7F"/>
    <w:rsid w:val="00816826"/>
    <w:rsid w:val="00820678"/>
    <w:rsid w:val="008212C9"/>
    <w:rsid w:val="00821AA1"/>
    <w:rsid w:val="0082227F"/>
    <w:rsid w:val="00823645"/>
    <w:rsid w:val="00823CD4"/>
    <w:rsid w:val="00824315"/>
    <w:rsid w:val="008243B2"/>
    <w:rsid w:val="008245AE"/>
    <w:rsid w:val="008252EE"/>
    <w:rsid w:val="00826080"/>
    <w:rsid w:val="0082752E"/>
    <w:rsid w:val="00827C98"/>
    <w:rsid w:val="00830049"/>
    <w:rsid w:val="008310D7"/>
    <w:rsid w:val="00831823"/>
    <w:rsid w:val="00831BA4"/>
    <w:rsid w:val="00831DAD"/>
    <w:rsid w:val="00832032"/>
    <w:rsid w:val="00832140"/>
    <w:rsid w:val="008326C5"/>
    <w:rsid w:val="0083287F"/>
    <w:rsid w:val="00832DA7"/>
    <w:rsid w:val="0083336A"/>
    <w:rsid w:val="00833CE2"/>
    <w:rsid w:val="00834CD3"/>
    <w:rsid w:val="00834DD3"/>
    <w:rsid w:val="0083562A"/>
    <w:rsid w:val="00835881"/>
    <w:rsid w:val="00836679"/>
    <w:rsid w:val="00837CF3"/>
    <w:rsid w:val="008401D5"/>
    <w:rsid w:val="00840929"/>
    <w:rsid w:val="00842079"/>
    <w:rsid w:val="008421F1"/>
    <w:rsid w:val="00843E63"/>
    <w:rsid w:val="00845916"/>
    <w:rsid w:val="008468BB"/>
    <w:rsid w:val="00847252"/>
    <w:rsid w:val="008473BD"/>
    <w:rsid w:val="0084748C"/>
    <w:rsid w:val="00847579"/>
    <w:rsid w:val="008500BC"/>
    <w:rsid w:val="00851333"/>
    <w:rsid w:val="00851995"/>
    <w:rsid w:val="00852244"/>
    <w:rsid w:val="008522D4"/>
    <w:rsid w:val="008558D4"/>
    <w:rsid w:val="008568EE"/>
    <w:rsid w:val="0085719F"/>
    <w:rsid w:val="008573D0"/>
    <w:rsid w:val="008579FA"/>
    <w:rsid w:val="00857DD9"/>
    <w:rsid w:val="00860520"/>
    <w:rsid w:val="00861DB2"/>
    <w:rsid w:val="00863526"/>
    <w:rsid w:val="00863B3C"/>
    <w:rsid w:val="0086592E"/>
    <w:rsid w:val="0086604D"/>
    <w:rsid w:val="008663D2"/>
    <w:rsid w:val="00866B6A"/>
    <w:rsid w:val="008701AD"/>
    <w:rsid w:val="0087094C"/>
    <w:rsid w:val="00870DAE"/>
    <w:rsid w:val="00871668"/>
    <w:rsid w:val="00871AF7"/>
    <w:rsid w:val="00871F89"/>
    <w:rsid w:val="00872061"/>
    <w:rsid w:val="00872156"/>
    <w:rsid w:val="008725CC"/>
    <w:rsid w:val="00874D37"/>
    <w:rsid w:val="00874E33"/>
    <w:rsid w:val="00875249"/>
    <w:rsid w:val="00875719"/>
    <w:rsid w:val="0087590C"/>
    <w:rsid w:val="00875A75"/>
    <w:rsid w:val="00875E77"/>
    <w:rsid w:val="00876140"/>
    <w:rsid w:val="00876B28"/>
    <w:rsid w:val="00876C87"/>
    <w:rsid w:val="00877133"/>
    <w:rsid w:val="008774C1"/>
    <w:rsid w:val="0087795A"/>
    <w:rsid w:val="00877DB6"/>
    <w:rsid w:val="00877E39"/>
    <w:rsid w:val="00880E85"/>
    <w:rsid w:val="00880FC8"/>
    <w:rsid w:val="00881310"/>
    <w:rsid w:val="00881A03"/>
    <w:rsid w:val="00882CCB"/>
    <w:rsid w:val="00883308"/>
    <w:rsid w:val="008854A6"/>
    <w:rsid w:val="00885503"/>
    <w:rsid w:val="00885641"/>
    <w:rsid w:val="00885807"/>
    <w:rsid w:val="00886918"/>
    <w:rsid w:val="00886B56"/>
    <w:rsid w:val="00887362"/>
    <w:rsid w:val="0089006A"/>
    <w:rsid w:val="00890F5F"/>
    <w:rsid w:val="00891D24"/>
    <w:rsid w:val="00892087"/>
    <w:rsid w:val="008920DC"/>
    <w:rsid w:val="00892BFC"/>
    <w:rsid w:val="00892EEE"/>
    <w:rsid w:val="00893854"/>
    <w:rsid w:val="00895810"/>
    <w:rsid w:val="00895C4C"/>
    <w:rsid w:val="00895C9A"/>
    <w:rsid w:val="00895E90"/>
    <w:rsid w:val="00896AD4"/>
    <w:rsid w:val="00897148"/>
    <w:rsid w:val="00897436"/>
    <w:rsid w:val="00897598"/>
    <w:rsid w:val="00897662"/>
    <w:rsid w:val="00897886"/>
    <w:rsid w:val="008A0B02"/>
    <w:rsid w:val="008A10E3"/>
    <w:rsid w:val="008A1BA4"/>
    <w:rsid w:val="008A23DF"/>
    <w:rsid w:val="008A2B26"/>
    <w:rsid w:val="008A2C0A"/>
    <w:rsid w:val="008A372A"/>
    <w:rsid w:val="008A3C6A"/>
    <w:rsid w:val="008A51D3"/>
    <w:rsid w:val="008A5C39"/>
    <w:rsid w:val="008A5E8B"/>
    <w:rsid w:val="008A6F22"/>
    <w:rsid w:val="008A7349"/>
    <w:rsid w:val="008A7FE3"/>
    <w:rsid w:val="008B009C"/>
    <w:rsid w:val="008B0F95"/>
    <w:rsid w:val="008B16B9"/>
    <w:rsid w:val="008B2100"/>
    <w:rsid w:val="008B335F"/>
    <w:rsid w:val="008B33F2"/>
    <w:rsid w:val="008B4260"/>
    <w:rsid w:val="008B4CAA"/>
    <w:rsid w:val="008B4D03"/>
    <w:rsid w:val="008B5270"/>
    <w:rsid w:val="008B65E7"/>
    <w:rsid w:val="008B7258"/>
    <w:rsid w:val="008B73B6"/>
    <w:rsid w:val="008B7C3F"/>
    <w:rsid w:val="008C0250"/>
    <w:rsid w:val="008C0927"/>
    <w:rsid w:val="008C1C37"/>
    <w:rsid w:val="008C265F"/>
    <w:rsid w:val="008C2705"/>
    <w:rsid w:val="008C2B27"/>
    <w:rsid w:val="008C3832"/>
    <w:rsid w:val="008C4945"/>
    <w:rsid w:val="008C5107"/>
    <w:rsid w:val="008C7C8C"/>
    <w:rsid w:val="008D131A"/>
    <w:rsid w:val="008D14B2"/>
    <w:rsid w:val="008D2347"/>
    <w:rsid w:val="008D2437"/>
    <w:rsid w:val="008D314B"/>
    <w:rsid w:val="008D33CE"/>
    <w:rsid w:val="008D471A"/>
    <w:rsid w:val="008D4929"/>
    <w:rsid w:val="008D5582"/>
    <w:rsid w:val="008D5AB9"/>
    <w:rsid w:val="008D71DD"/>
    <w:rsid w:val="008D737E"/>
    <w:rsid w:val="008D76C3"/>
    <w:rsid w:val="008D7AB0"/>
    <w:rsid w:val="008D7DC5"/>
    <w:rsid w:val="008E0220"/>
    <w:rsid w:val="008E106C"/>
    <w:rsid w:val="008E3C00"/>
    <w:rsid w:val="008E3EF8"/>
    <w:rsid w:val="008E45F0"/>
    <w:rsid w:val="008E4B06"/>
    <w:rsid w:val="008E4B6D"/>
    <w:rsid w:val="008E502E"/>
    <w:rsid w:val="008E571F"/>
    <w:rsid w:val="008E7AC9"/>
    <w:rsid w:val="008F0903"/>
    <w:rsid w:val="008F17F5"/>
    <w:rsid w:val="008F1D14"/>
    <w:rsid w:val="008F1DA7"/>
    <w:rsid w:val="008F1ED9"/>
    <w:rsid w:val="008F1FC9"/>
    <w:rsid w:val="008F2605"/>
    <w:rsid w:val="008F291A"/>
    <w:rsid w:val="008F2BA1"/>
    <w:rsid w:val="008F313E"/>
    <w:rsid w:val="008F34BC"/>
    <w:rsid w:val="008F3661"/>
    <w:rsid w:val="008F37CA"/>
    <w:rsid w:val="008F3AD6"/>
    <w:rsid w:val="008F45BD"/>
    <w:rsid w:val="008F4A38"/>
    <w:rsid w:val="008F551B"/>
    <w:rsid w:val="008F59C9"/>
    <w:rsid w:val="008F6BBD"/>
    <w:rsid w:val="00900077"/>
    <w:rsid w:val="0090016F"/>
    <w:rsid w:val="0090048B"/>
    <w:rsid w:val="00900EFD"/>
    <w:rsid w:val="00901138"/>
    <w:rsid w:val="0090179E"/>
    <w:rsid w:val="0090309C"/>
    <w:rsid w:val="009032E8"/>
    <w:rsid w:val="00904B32"/>
    <w:rsid w:val="00906027"/>
    <w:rsid w:val="00906CE8"/>
    <w:rsid w:val="009072C9"/>
    <w:rsid w:val="00907335"/>
    <w:rsid w:val="00910126"/>
    <w:rsid w:val="00910B35"/>
    <w:rsid w:val="0091133B"/>
    <w:rsid w:val="009115BD"/>
    <w:rsid w:val="0091189A"/>
    <w:rsid w:val="0091201C"/>
    <w:rsid w:val="009122C6"/>
    <w:rsid w:val="009127E9"/>
    <w:rsid w:val="00913B14"/>
    <w:rsid w:val="00913D06"/>
    <w:rsid w:val="00913E77"/>
    <w:rsid w:val="009141D1"/>
    <w:rsid w:val="00914F15"/>
    <w:rsid w:val="00915563"/>
    <w:rsid w:val="00916018"/>
    <w:rsid w:val="009160A2"/>
    <w:rsid w:val="009160CF"/>
    <w:rsid w:val="009168B9"/>
    <w:rsid w:val="00920D22"/>
    <w:rsid w:val="00920E6B"/>
    <w:rsid w:val="009235FB"/>
    <w:rsid w:val="0092410F"/>
    <w:rsid w:val="009253D8"/>
    <w:rsid w:val="00925491"/>
    <w:rsid w:val="00925A7D"/>
    <w:rsid w:val="00925C89"/>
    <w:rsid w:val="00926336"/>
    <w:rsid w:val="00930091"/>
    <w:rsid w:val="009307A7"/>
    <w:rsid w:val="009308EB"/>
    <w:rsid w:val="00930AB7"/>
    <w:rsid w:val="00930E3C"/>
    <w:rsid w:val="00931A62"/>
    <w:rsid w:val="00931B3D"/>
    <w:rsid w:val="009323B2"/>
    <w:rsid w:val="00932570"/>
    <w:rsid w:val="00932B95"/>
    <w:rsid w:val="00933701"/>
    <w:rsid w:val="00933F77"/>
    <w:rsid w:val="00934320"/>
    <w:rsid w:val="0093527A"/>
    <w:rsid w:val="00935FD8"/>
    <w:rsid w:val="0093627B"/>
    <w:rsid w:val="00936B58"/>
    <w:rsid w:val="0093738E"/>
    <w:rsid w:val="00937FDF"/>
    <w:rsid w:val="00940BF2"/>
    <w:rsid w:val="00941B2E"/>
    <w:rsid w:val="00941FC9"/>
    <w:rsid w:val="00942363"/>
    <w:rsid w:val="00943855"/>
    <w:rsid w:val="0094429A"/>
    <w:rsid w:val="0094541B"/>
    <w:rsid w:val="00945C07"/>
    <w:rsid w:val="00945FE1"/>
    <w:rsid w:val="00946707"/>
    <w:rsid w:val="00946A24"/>
    <w:rsid w:val="00946C4A"/>
    <w:rsid w:val="009471CC"/>
    <w:rsid w:val="0094746C"/>
    <w:rsid w:val="00947ADD"/>
    <w:rsid w:val="00947AED"/>
    <w:rsid w:val="00950A14"/>
    <w:rsid w:val="00950C91"/>
    <w:rsid w:val="00951CDA"/>
    <w:rsid w:val="00951ED3"/>
    <w:rsid w:val="00951F60"/>
    <w:rsid w:val="009521F2"/>
    <w:rsid w:val="00952ABC"/>
    <w:rsid w:val="009539FC"/>
    <w:rsid w:val="0095697E"/>
    <w:rsid w:val="00956C20"/>
    <w:rsid w:val="00956CD9"/>
    <w:rsid w:val="0095763B"/>
    <w:rsid w:val="00960F6B"/>
    <w:rsid w:val="00962A7D"/>
    <w:rsid w:val="00962B02"/>
    <w:rsid w:val="00962B73"/>
    <w:rsid w:val="00962F8B"/>
    <w:rsid w:val="009630D8"/>
    <w:rsid w:val="009635CC"/>
    <w:rsid w:val="00964E97"/>
    <w:rsid w:val="0096620F"/>
    <w:rsid w:val="00966B4D"/>
    <w:rsid w:val="00966FBB"/>
    <w:rsid w:val="009678C9"/>
    <w:rsid w:val="009706F8"/>
    <w:rsid w:val="0097073C"/>
    <w:rsid w:val="00972323"/>
    <w:rsid w:val="009727AB"/>
    <w:rsid w:val="009732CA"/>
    <w:rsid w:val="009733D1"/>
    <w:rsid w:val="009737D6"/>
    <w:rsid w:val="00973AD6"/>
    <w:rsid w:val="00974F13"/>
    <w:rsid w:val="0097670F"/>
    <w:rsid w:val="009800FC"/>
    <w:rsid w:val="00980F87"/>
    <w:rsid w:val="009819AF"/>
    <w:rsid w:val="00982846"/>
    <w:rsid w:val="009829C5"/>
    <w:rsid w:val="00982F88"/>
    <w:rsid w:val="009837DF"/>
    <w:rsid w:val="00983B5E"/>
    <w:rsid w:val="00984DC9"/>
    <w:rsid w:val="009872F3"/>
    <w:rsid w:val="009873A1"/>
    <w:rsid w:val="009925CC"/>
    <w:rsid w:val="00994CEC"/>
    <w:rsid w:val="0099543B"/>
    <w:rsid w:val="009956E4"/>
    <w:rsid w:val="00995DF8"/>
    <w:rsid w:val="00996DFB"/>
    <w:rsid w:val="0099719F"/>
    <w:rsid w:val="00997F10"/>
    <w:rsid w:val="009A06BE"/>
    <w:rsid w:val="009A0926"/>
    <w:rsid w:val="009A1BE0"/>
    <w:rsid w:val="009A2616"/>
    <w:rsid w:val="009A2C2A"/>
    <w:rsid w:val="009A2E68"/>
    <w:rsid w:val="009A3882"/>
    <w:rsid w:val="009A4EAB"/>
    <w:rsid w:val="009A6FBF"/>
    <w:rsid w:val="009A7C88"/>
    <w:rsid w:val="009B0025"/>
    <w:rsid w:val="009B13C2"/>
    <w:rsid w:val="009B14FE"/>
    <w:rsid w:val="009B18A8"/>
    <w:rsid w:val="009B1B64"/>
    <w:rsid w:val="009B1FDF"/>
    <w:rsid w:val="009B2018"/>
    <w:rsid w:val="009B2690"/>
    <w:rsid w:val="009B27D7"/>
    <w:rsid w:val="009B29C6"/>
    <w:rsid w:val="009B2E26"/>
    <w:rsid w:val="009B358F"/>
    <w:rsid w:val="009B3BA2"/>
    <w:rsid w:val="009B3BC2"/>
    <w:rsid w:val="009B480D"/>
    <w:rsid w:val="009B4AE7"/>
    <w:rsid w:val="009B5406"/>
    <w:rsid w:val="009B55EF"/>
    <w:rsid w:val="009B66F4"/>
    <w:rsid w:val="009B6862"/>
    <w:rsid w:val="009C1037"/>
    <w:rsid w:val="009C12B3"/>
    <w:rsid w:val="009C153F"/>
    <w:rsid w:val="009C1DA8"/>
    <w:rsid w:val="009C3246"/>
    <w:rsid w:val="009C332D"/>
    <w:rsid w:val="009C3E0A"/>
    <w:rsid w:val="009C409D"/>
    <w:rsid w:val="009C5939"/>
    <w:rsid w:val="009C5C6D"/>
    <w:rsid w:val="009C605D"/>
    <w:rsid w:val="009C6CBA"/>
    <w:rsid w:val="009C7BE1"/>
    <w:rsid w:val="009C7F4E"/>
    <w:rsid w:val="009D189B"/>
    <w:rsid w:val="009D1ACE"/>
    <w:rsid w:val="009D276C"/>
    <w:rsid w:val="009D3266"/>
    <w:rsid w:val="009D3E90"/>
    <w:rsid w:val="009D3FAE"/>
    <w:rsid w:val="009D41C2"/>
    <w:rsid w:val="009D5157"/>
    <w:rsid w:val="009D6A9C"/>
    <w:rsid w:val="009D78BA"/>
    <w:rsid w:val="009E0AAC"/>
    <w:rsid w:val="009E10B8"/>
    <w:rsid w:val="009E1182"/>
    <w:rsid w:val="009E26D6"/>
    <w:rsid w:val="009E3D7B"/>
    <w:rsid w:val="009E4D3F"/>
    <w:rsid w:val="009E4E5F"/>
    <w:rsid w:val="009E61CC"/>
    <w:rsid w:val="009E6ACF"/>
    <w:rsid w:val="009E6DD7"/>
    <w:rsid w:val="009E6F86"/>
    <w:rsid w:val="009E76DF"/>
    <w:rsid w:val="009F0DF5"/>
    <w:rsid w:val="009F1073"/>
    <w:rsid w:val="009F14F6"/>
    <w:rsid w:val="009F2669"/>
    <w:rsid w:val="009F2749"/>
    <w:rsid w:val="009F3FFA"/>
    <w:rsid w:val="009F4158"/>
    <w:rsid w:val="009F4620"/>
    <w:rsid w:val="009F5732"/>
    <w:rsid w:val="009F74F9"/>
    <w:rsid w:val="00A00BF7"/>
    <w:rsid w:val="00A00D9E"/>
    <w:rsid w:val="00A0105D"/>
    <w:rsid w:val="00A01680"/>
    <w:rsid w:val="00A01B12"/>
    <w:rsid w:val="00A01DD8"/>
    <w:rsid w:val="00A023A0"/>
    <w:rsid w:val="00A03044"/>
    <w:rsid w:val="00A033E1"/>
    <w:rsid w:val="00A053E9"/>
    <w:rsid w:val="00A05D3D"/>
    <w:rsid w:val="00A05FA9"/>
    <w:rsid w:val="00A06A78"/>
    <w:rsid w:val="00A06EB8"/>
    <w:rsid w:val="00A07B68"/>
    <w:rsid w:val="00A108D7"/>
    <w:rsid w:val="00A10F7E"/>
    <w:rsid w:val="00A12A9E"/>
    <w:rsid w:val="00A13011"/>
    <w:rsid w:val="00A13653"/>
    <w:rsid w:val="00A1428B"/>
    <w:rsid w:val="00A1435B"/>
    <w:rsid w:val="00A14513"/>
    <w:rsid w:val="00A149FB"/>
    <w:rsid w:val="00A14AAE"/>
    <w:rsid w:val="00A15C84"/>
    <w:rsid w:val="00A16085"/>
    <w:rsid w:val="00A16D1B"/>
    <w:rsid w:val="00A170B8"/>
    <w:rsid w:val="00A17D1C"/>
    <w:rsid w:val="00A17E7D"/>
    <w:rsid w:val="00A208F3"/>
    <w:rsid w:val="00A208F8"/>
    <w:rsid w:val="00A2106D"/>
    <w:rsid w:val="00A217DF"/>
    <w:rsid w:val="00A22640"/>
    <w:rsid w:val="00A229A7"/>
    <w:rsid w:val="00A23D9E"/>
    <w:rsid w:val="00A23FB2"/>
    <w:rsid w:val="00A243CE"/>
    <w:rsid w:val="00A24D34"/>
    <w:rsid w:val="00A24D6B"/>
    <w:rsid w:val="00A24F0F"/>
    <w:rsid w:val="00A25E49"/>
    <w:rsid w:val="00A277A1"/>
    <w:rsid w:val="00A27820"/>
    <w:rsid w:val="00A27C1B"/>
    <w:rsid w:val="00A30452"/>
    <w:rsid w:val="00A311DF"/>
    <w:rsid w:val="00A3171E"/>
    <w:rsid w:val="00A319D8"/>
    <w:rsid w:val="00A31A77"/>
    <w:rsid w:val="00A3281E"/>
    <w:rsid w:val="00A32DA8"/>
    <w:rsid w:val="00A33EAF"/>
    <w:rsid w:val="00A34086"/>
    <w:rsid w:val="00A35942"/>
    <w:rsid w:val="00A360F6"/>
    <w:rsid w:val="00A36E0B"/>
    <w:rsid w:val="00A37B3E"/>
    <w:rsid w:val="00A37C62"/>
    <w:rsid w:val="00A37CA3"/>
    <w:rsid w:val="00A40F97"/>
    <w:rsid w:val="00A416F4"/>
    <w:rsid w:val="00A41E7C"/>
    <w:rsid w:val="00A4279B"/>
    <w:rsid w:val="00A42A80"/>
    <w:rsid w:val="00A42BD2"/>
    <w:rsid w:val="00A42C2B"/>
    <w:rsid w:val="00A42CB0"/>
    <w:rsid w:val="00A43810"/>
    <w:rsid w:val="00A44BB1"/>
    <w:rsid w:val="00A44F94"/>
    <w:rsid w:val="00A451D8"/>
    <w:rsid w:val="00A45A81"/>
    <w:rsid w:val="00A45B41"/>
    <w:rsid w:val="00A4620E"/>
    <w:rsid w:val="00A46478"/>
    <w:rsid w:val="00A471E8"/>
    <w:rsid w:val="00A47E4A"/>
    <w:rsid w:val="00A5214B"/>
    <w:rsid w:val="00A52744"/>
    <w:rsid w:val="00A53BE3"/>
    <w:rsid w:val="00A54872"/>
    <w:rsid w:val="00A54FB2"/>
    <w:rsid w:val="00A55051"/>
    <w:rsid w:val="00A55BA7"/>
    <w:rsid w:val="00A55F68"/>
    <w:rsid w:val="00A57FA1"/>
    <w:rsid w:val="00A60014"/>
    <w:rsid w:val="00A61318"/>
    <w:rsid w:val="00A61E08"/>
    <w:rsid w:val="00A626A7"/>
    <w:rsid w:val="00A631EE"/>
    <w:rsid w:val="00A635C3"/>
    <w:rsid w:val="00A64435"/>
    <w:rsid w:val="00A64779"/>
    <w:rsid w:val="00A64DC4"/>
    <w:rsid w:val="00A6634B"/>
    <w:rsid w:val="00A668E1"/>
    <w:rsid w:val="00A66AA9"/>
    <w:rsid w:val="00A66C5C"/>
    <w:rsid w:val="00A677C4"/>
    <w:rsid w:val="00A7023B"/>
    <w:rsid w:val="00A71452"/>
    <w:rsid w:val="00A721C6"/>
    <w:rsid w:val="00A72B53"/>
    <w:rsid w:val="00A731B2"/>
    <w:rsid w:val="00A73D78"/>
    <w:rsid w:val="00A740D2"/>
    <w:rsid w:val="00A75BE3"/>
    <w:rsid w:val="00A762AA"/>
    <w:rsid w:val="00A764E4"/>
    <w:rsid w:val="00A76A72"/>
    <w:rsid w:val="00A76B26"/>
    <w:rsid w:val="00A76B53"/>
    <w:rsid w:val="00A76FF0"/>
    <w:rsid w:val="00A80E91"/>
    <w:rsid w:val="00A81E68"/>
    <w:rsid w:val="00A83A2C"/>
    <w:rsid w:val="00A83EB1"/>
    <w:rsid w:val="00A84B31"/>
    <w:rsid w:val="00A85713"/>
    <w:rsid w:val="00A861D9"/>
    <w:rsid w:val="00A86353"/>
    <w:rsid w:val="00A86818"/>
    <w:rsid w:val="00A8688D"/>
    <w:rsid w:val="00A86F40"/>
    <w:rsid w:val="00A87AAE"/>
    <w:rsid w:val="00A9174C"/>
    <w:rsid w:val="00A91B96"/>
    <w:rsid w:val="00A922D8"/>
    <w:rsid w:val="00A9255C"/>
    <w:rsid w:val="00A932AD"/>
    <w:rsid w:val="00A94688"/>
    <w:rsid w:val="00A9482E"/>
    <w:rsid w:val="00A949D4"/>
    <w:rsid w:val="00A94ABC"/>
    <w:rsid w:val="00A94EE1"/>
    <w:rsid w:val="00A95FCD"/>
    <w:rsid w:val="00A96265"/>
    <w:rsid w:val="00A96336"/>
    <w:rsid w:val="00A967BE"/>
    <w:rsid w:val="00A96E52"/>
    <w:rsid w:val="00A96F7A"/>
    <w:rsid w:val="00A977D9"/>
    <w:rsid w:val="00AA2844"/>
    <w:rsid w:val="00AA2903"/>
    <w:rsid w:val="00AA316B"/>
    <w:rsid w:val="00AA3C80"/>
    <w:rsid w:val="00AA43C4"/>
    <w:rsid w:val="00AA4444"/>
    <w:rsid w:val="00AA4972"/>
    <w:rsid w:val="00AA562E"/>
    <w:rsid w:val="00AA57DC"/>
    <w:rsid w:val="00AA5E35"/>
    <w:rsid w:val="00AA6E3C"/>
    <w:rsid w:val="00AA7250"/>
    <w:rsid w:val="00AA74AA"/>
    <w:rsid w:val="00AB0959"/>
    <w:rsid w:val="00AB0A32"/>
    <w:rsid w:val="00AB2AE2"/>
    <w:rsid w:val="00AB34A4"/>
    <w:rsid w:val="00AB4BAB"/>
    <w:rsid w:val="00AB545D"/>
    <w:rsid w:val="00AB58E1"/>
    <w:rsid w:val="00AB629C"/>
    <w:rsid w:val="00AB6B12"/>
    <w:rsid w:val="00AB6B67"/>
    <w:rsid w:val="00AB7473"/>
    <w:rsid w:val="00AB7D10"/>
    <w:rsid w:val="00AB7D79"/>
    <w:rsid w:val="00AC0002"/>
    <w:rsid w:val="00AC11A6"/>
    <w:rsid w:val="00AC18AC"/>
    <w:rsid w:val="00AC36B6"/>
    <w:rsid w:val="00AC3B6B"/>
    <w:rsid w:val="00AC3C71"/>
    <w:rsid w:val="00AC4CDF"/>
    <w:rsid w:val="00AC4DE2"/>
    <w:rsid w:val="00AC4F73"/>
    <w:rsid w:val="00AC61A0"/>
    <w:rsid w:val="00AC753E"/>
    <w:rsid w:val="00AC7AD0"/>
    <w:rsid w:val="00AD0421"/>
    <w:rsid w:val="00AD0906"/>
    <w:rsid w:val="00AD0B38"/>
    <w:rsid w:val="00AD0C02"/>
    <w:rsid w:val="00AD1381"/>
    <w:rsid w:val="00AD1CDE"/>
    <w:rsid w:val="00AD316F"/>
    <w:rsid w:val="00AD34C0"/>
    <w:rsid w:val="00AD3DB3"/>
    <w:rsid w:val="00AD5067"/>
    <w:rsid w:val="00AD5318"/>
    <w:rsid w:val="00AD5A4C"/>
    <w:rsid w:val="00AD6C7D"/>
    <w:rsid w:val="00AD6D1D"/>
    <w:rsid w:val="00AD73DB"/>
    <w:rsid w:val="00AE0369"/>
    <w:rsid w:val="00AE22CD"/>
    <w:rsid w:val="00AE3192"/>
    <w:rsid w:val="00AE38DB"/>
    <w:rsid w:val="00AE3D94"/>
    <w:rsid w:val="00AE4E0E"/>
    <w:rsid w:val="00AE5B61"/>
    <w:rsid w:val="00AE6632"/>
    <w:rsid w:val="00AF28A0"/>
    <w:rsid w:val="00AF4B6B"/>
    <w:rsid w:val="00AF52ED"/>
    <w:rsid w:val="00AF5697"/>
    <w:rsid w:val="00AF617E"/>
    <w:rsid w:val="00AF66FA"/>
    <w:rsid w:val="00AF6DAC"/>
    <w:rsid w:val="00AF7805"/>
    <w:rsid w:val="00AF78E9"/>
    <w:rsid w:val="00B00443"/>
    <w:rsid w:val="00B00497"/>
    <w:rsid w:val="00B004A6"/>
    <w:rsid w:val="00B005AF"/>
    <w:rsid w:val="00B005B8"/>
    <w:rsid w:val="00B00A71"/>
    <w:rsid w:val="00B02C94"/>
    <w:rsid w:val="00B0423B"/>
    <w:rsid w:val="00B047EB"/>
    <w:rsid w:val="00B04E5B"/>
    <w:rsid w:val="00B04F9D"/>
    <w:rsid w:val="00B05171"/>
    <w:rsid w:val="00B05735"/>
    <w:rsid w:val="00B05FF6"/>
    <w:rsid w:val="00B06890"/>
    <w:rsid w:val="00B068FE"/>
    <w:rsid w:val="00B06B64"/>
    <w:rsid w:val="00B0750E"/>
    <w:rsid w:val="00B0784A"/>
    <w:rsid w:val="00B07F3C"/>
    <w:rsid w:val="00B109DB"/>
    <w:rsid w:val="00B10AD1"/>
    <w:rsid w:val="00B10EC4"/>
    <w:rsid w:val="00B143EC"/>
    <w:rsid w:val="00B1495B"/>
    <w:rsid w:val="00B15FC5"/>
    <w:rsid w:val="00B1639A"/>
    <w:rsid w:val="00B1767D"/>
    <w:rsid w:val="00B176B7"/>
    <w:rsid w:val="00B2075D"/>
    <w:rsid w:val="00B20EA5"/>
    <w:rsid w:val="00B2275F"/>
    <w:rsid w:val="00B23162"/>
    <w:rsid w:val="00B23CED"/>
    <w:rsid w:val="00B2468E"/>
    <w:rsid w:val="00B25A0A"/>
    <w:rsid w:val="00B27F43"/>
    <w:rsid w:val="00B30E78"/>
    <w:rsid w:val="00B310AA"/>
    <w:rsid w:val="00B31FA3"/>
    <w:rsid w:val="00B34454"/>
    <w:rsid w:val="00B345EE"/>
    <w:rsid w:val="00B34C55"/>
    <w:rsid w:val="00B351FA"/>
    <w:rsid w:val="00B353F8"/>
    <w:rsid w:val="00B358D3"/>
    <w:rsid w:val="00B36781"/>
    <w:rsid w:val="00B36926"/>
    <w:rsid w:val="00B36974"/>
    <w:rsid w:val="00B36C0D"/>
    <w:rsid w:val="00B36E1B"/>
    <w:rsid w:val="00B37444"/>
    <w:rsid w:val="00B37A62"/>
    <w:rsid w:val="00B37EF0"/>
    <w:rsid w:val="00B40FDE"/>
    <w:rsid w:val="00B410A4"/>
    <w:rsid w:val="00B410D2"/>
    <w:rsid w:val="00B411C9"/>
    <w:rsid w:val="00B42E70"/>
    <w:rsid w:val="00B444C4"/>
    <w:rsid w:val="00B44CEF"/>
    <w:rsid w:val="00B45BD9"/>
    <w:rsid w:val="00B46BC9"/>
    <w:rsid w:val="00B46CFE"/>
    <w:rsid w:val="00B510D9"/>
    <w:rsid w:val="00B51491"/>
    <w:rsid w:val="00B5213F"/>
    <w:rsid w:val="00B522B2"/>
    <w:rsid w:val="00B52360"/>
    <w:rsid w:val="00B557A7"/>
    <w:rsid w:val="00B55941"/>
    <w:rsid w:val="00B567E2"/>
    <w:rsid w:val="00B5680D"/>
    <w:rsid w:val="00B575CC"/>
    <w:rsid w:val="00B60741"/>
    <w:rsid w:val="00B61396"/>
    <w:rsid w:val="00B6194C"/>
    <w:rsid w:val="00B61F57"/>
    <w:rsid w:val="00B62F41"/>
    <w:rsid w:val="00B630CA"/>
    <w:rsid w:val="00B635D1"/>
    <w:rsid w:val="00B63B86"/>
    <w:rsid w:val="00B667D1"/>
    <w:rsid w:val="00B66F16"/>
    <w:rsid w:val="00B67469"/>
    <w:rsid w:val="00B67955"/>
    <w:rsid w:val="00B67E35"/>
    <w:rsid w:val="00B70017"/>
    <w:rsid w:val="00B70043"/>
    <w:rsid w:val="00B71AA8"/>
    <w:rsid w:val="00B72FF3"/>
    <w:rsid w:val="00B73380"/>
    <w:rsid w:val="00B73AEE"/>
    <w:rsid w:val="00B73F19"/>
    <w:rsid w:val="00B75ACC"/>
    <w:rsid w:val="00B7680E"/>
    <w:rsid w:val="00B76E10"/>
    <w:rsid w:val="00B77407"/>
    <w:rsid w:val="00B77722"/>
    <w:rsid w:val="00B8015E"/>
    <w:rsid w:val="00B80D1E"/>
    <w:rsid w:val="00B81DD8"/>
    <w:rsid w:val="00B82266"/>
    <w:rsid w:val="00B8268E"/>
    <w:rsid w:val="00B8298C"/>
    <w:rsid w:val="00B82992"/>
    <w:rsid w:val="00B82A2A"/>
    <w:rsid w:val="00B8310B"/>
    <w:rsid w:val="00B832EB"/>
    <w:rsid w:val="00B83896"/>
    <w:rsid w:val="00B83D5B"/>
    <w:rsid w:val="00B84DDB"/>
    <w:rsid w:val="00B85283"/>
    <w:rsid w:val="00B86603"/>
    <w:rsid w:val="00B86659"/>
    <w:rsid w:val="00B878E3"/>
    <w:rsid w:val="00B90CD0"/>
    <w:rsid w:val="00B90D92"/>
    <w:rsid w:val="00B93401"/>
    <w:rsid w:val="00B93AE9"/>
    <w:rsid w:val="00B945EC"/>
    <w:rsid w:val="00B94F81"/>
    <w:rsid w:val="00B95135"/>
    <w:rsid w:val="00B95A0A"/>
    <w:rsid w:val="00B961FB"/>
    <w:rsid w:val="00B96FD4"/>
    <w:rsid w:val="00B973E4"/>
    <w:rsid w:val="00BA0050"/>
    <w:rsid w:val="00BA05CE"/>
    <w:rsid w:val="00BA0A93"/>
    <w:rsid w:val="00BA0BA3"/>
    <w:rsid w:val="00BA13E9"/>
    <w:rsid w:val="00BA1E28"/>
    <w:rsid w:val="00BA206A"/>
    <w:rsid w:val="00BA28E8"/>
    <w:rsid w:val="00BA2DC8"/>
    <w:rsid w:val="00BA3525"/>
    <w:rsid w:val="00BA4B3F"/>
    <w:rsid w:val="00BA4CDA"/>
    <w:rsid w:val="00BA523A"/>
    <w:rsid w:val="00BA7DD6"/>
    <w:rsid w:val="00BB005E"/>
    <w:rsid w:val="00BB00D0"/>
    <w:rsid w:val="00BB155F"/>
    <w:rsid w:val="00BB302C"/>
    <w:rsid w:val="00BB52FC"/>
    <w:rsid w:val="00BB54CB"/>
    <w:rsid w:val="00BB5E0F"/>
    <w:rsid w:val="00BB6037"/>
    <w:rsid w:val="00BB6924"/>
    <w:rsid w:val="00BB732B"/>
    <w:rsid w:val="00BB7385"/>
    <w:rsid w:val="00BB77CF"/>
    <w:rsid w:val="00BC01A3"/>
    <w:rsid w:val="00BC0604"/>
    <w:rsid w:val="00BC0A3E"/>
    <w:rsid w:val="00BC0CD1"/>
    <w:rsid w:val="00BC12F1"/>
    <w:rsid w:val="00BC13A8"/>
    <w:rsid w:val="00BC2836"/>
    <w:rsid w:val="00BC3E23"/>
    <w:rsid w:val="00BC4926"/>
    <w:rsid w:val="00BC598E"/>
    <w:rsid w:val="00BC5D5B"/>
    <w:rsid w:val="00BC6BB6"/>
    <w:rsid w:val="00BC7E8B"/>
    <w:rsid w:val="00BD239B"/>
    <w:rsid w:val="00BD2992"/>
    <w:rsid w:val="00BD2BC4"/>
    <w:rsid w:val="00BD3649"/>
    <w:rsid w:val="00BD45E7"/>
    <w:rsid w:val="00BD4F64"/>
    <w:rsid w:val="00BD50DE"/>
    <w:rsid w:val="00BD5881"/>
    <w:rsid w:val="00BD6159"/>
    <w:rsid w:val="00BD723B"/>
    <w:rsid w:val="00BD75A8"/>
    <w:rsid w:val="00BD7691"/>
    <w:rsid w:val="00BE1368"/>
    <w:rsid w:val="00BE192E"/>
    <w:rsid w:val="00BE1A7B"/>
    <w:rsid w:val="00BE1C42"/>
    <w:rsid w:val="00BE2E50"/>
    <w:rsid w:val="00BE3B48"/>
    <w:rsid w:val="00BE40CD"/>
    <w:rsid w:val="00BE49FC"/>
    <w:rsid w:val="00BE5EB2"/>
    <w:rsid w:val="00BE604F"/>
    <w:rsid w:val="00BE72F3"/>
    <w:rsid w:val="00BE759C"/>
    <w:rsid w:val="00BE7F98"/>
    <w:rsid w:val="00BF184B"/>
    <w:rsid w:val="00BF30E5"/>
    <w:rsid w:val="00BF3AE4"/>
    <w:rsid w:val="00BF4433"/>
    <w:rsid w:val="00BF44FA"/>
    <w:rsid w:val="00BF4C2D"/>
    <w:rsid w:val="00BF5803"/>
    <w:rsid w:val="00BF5A92"/>
    <w:rsid w:val="00BF7059"/>
    <w:rsid w:val="00BF7E40"/>
    <w:rsid w:val="00C0350C"/>
    <w:rsid w:val="00C03CF2"/>
    <w:rsid w:val="00C05B0F"/>
    <w:rsid w:val="00C06DE2"/>
    <w:rsid w:val="00C07505"/>
    <w:rsid w:val="00C07685"/>
    <w:rsid w:val="00C07851"/>
    <w:rsid w:val="00C109E3"/>
    <w:rsid w:val="00C11256"/>
    <w:rsid w:val="00C11948"/>
    <w:rsid w:val="00C13FF1"/>
    <w:rsid w:val="00C148E5"/>
    <w:rsid w:val="00C153C1"/>
    <w:rsid w:val="00C15733"/>
    <w:rsid w:val="00C15B64"/>
    <w:rsid w:val="00C15D3A"/>
    <w:rsid w:val="00C15DC7"/>
    <w:rsid w:val="00C17CE7"/>
    <w:rsid w:val="00C208AC"/>
    <w:rsid w:val="00C2149D"/>
    <w:rsid w:val="00C21630"/>
    <w:rsid w:val="00C2187E"/>
    <w:rsid w:val="00C22A2C"/>
    <w:rsid w:val="00C22A5A"/>
    <w:rsid w:val="00C22AFE"/>
    <w:rsid w:val="00C23BBB"/>
    <w:rsid w:val="00C24C95"/>
    <w:rsid w:val="00C24FD6"/>
    <w:rsid w:val="00C25355"/>
    <w:rsid w:val="00C2656E"/>
    <w:rsid w:val="00C26971"/>
    <w:rsid w:val="00C27CAF"/>
    <w:rsid w:val="00C33C14"/>
    <w:rsid w:val="00C3407A"/>
    <w:rsid w:val="00C34422"/>
    <w:rsid w:val="00C34555"/>
    <w:rsid w:val="00C3663B"/>
    <w:rsid w:val="00C36732"/>
    <w:rsid w:val="00C36B5F"/>
    <w:rsid w:val="00C378BD"/>
    <w:rsid w:val="00C37B1D"/>
    <w:rsid w:val="00C4062B"/>
    <w:rsid w:val="00C40CD1"/>
    <w:rsid w:val="00C41956"/>
    <w:rsid w:val="00C41DF2"/>
    <w:rsid w:val="00C42A38"/>
    <w:rsid w:val="00C42AD8"/>
    <w:rsid w:val="00C42C5A"/>
    <w:rsid w:val="00C43F86"/>
    <w:rsid w:val="00C44563"/>
    <w:rsid w:val="00C44695"/>
    <w:rsid w:val="00C44D8B"/>
    <w:rsid w:val="00C463BC"/>
    <w:rsid w:val="00C4702A"/>
    <w:rsid w:val="00C47C73"/>
    <w:rsid w:val="00C5000F"/>
    <w:rsid w:val="00C5187E"/>
    <w:rsid w:val="00C52FD0"/>
    <w:rsid w:val="00C53504"/>
    <w:rsid w:val="00C540B6"/>
    <w:rsid w:val="00C551D3"/>
    <w:rsid w:val="00C56710"/>
    <w:rsid w:val="00C56853"/>
    <w:rsid w:val="00C56BF2"/>
    <w:rsid w:val="00C57950"/>
    <w:rsid w:val="00C60468"/>
    <w:rsid w:val="00C60A97"/>
    <w:rsid w:val="00C60CD7"/>
    <w:rsid w:val="00C61C34"/>
    <w:rsid w:val="00C61CA1"/>
    <w:rsid w:val="00C637C8"/>
    <w:rsid w:val="00C6481D"/>
    <w:rsid w:val="00C64ED3"/>
    <w:rsid w:val="00C656A5"/>
    <w:rsid w:val="00C658FC"/>
    <w:rsid w:val="00C65F1C"/>
    <w:rsid w:val="00C66E4E"/>
    <w:rsid w:val="00C67D38"/>
    <w:rsid w:val="00C700A2"/>
    <w:rsid w:val="00C71871"/>
    <w:rsid w:val="00C74817"/>
    <w:rsid w:val="00C74EA1"/>
    <w:rsid w:val="00C758B3"/>
    <w:rsid w:val="00C75A4D"/>
    <w:rsid w:val="00C766DB"/>
    <w:rsid w:val="00C772C4"/>
    <w:rsid w:val="00C777EA"/>
    <w:rsid w:val="00C77A88"/>
    <w:rsid w:val="00C80236"/>
    <w:rsid w:val="00C80702"/>
    <w:rsid w:val="00C80D43"/>
    <w:rsid w:val="00C813C7"/>
    <w:rsid w:val="00C81A72"/>
    <w:rsid w:val="00C81B32"/>
    <w:rsid w:val="00C81B50"/>
    <w:rsid w:val="00C81BE5"/>
    <w:rsid w:val="00C821C1"/>
    <w:rsid w:val="00C82A01"/>
    <w:rsid w:val="00C82A8A"/>
    <w:rsid w:val="00C8344F"/>
    <w:rsid w:val="00C835E2"/>
    <w:rsid w:val="00C8378E"/>
    <w:rsid w:val="00C83A65"/>
    <w:rsid w:val="00C83E99"/>
    <w:rsid w:val="00C84AA5"/>
    <w:rsid w:val="00C8519C"/>
    <w:rsid w:val="00C85561"/>
    <w:rsid w:val="00C86528"/>
    <w:rsid w:val="00C87706"/>
    <w:rsid w:val="00C87B74"/>
    <w:rsid w:val="00C87C27"/>
    <w:rsid w:val="00C9005F"/>
    <w:rsid w:val="00C900F7"/>
    <w:rsid w:val="00C909F6"/>
    <w:rsid w:val="00C90F30"/>
    <w:rsid w:val="00C91256"/>
    <w:rsid w:val="00C91590"/>
    <w:rsid w:val="00C91668"/>
    <w:rsid w:val="00C93129"/>
    <w:rsid w:val="00C9376D"/>
    <w:rsid w:val="00C93AF2"/>
    <w:rsid w:val="00C94060"/>
    <w:rsid w:val="00C94932"/>
    <w:rsid w:val="00C94F86"/>
    <w:rsid w:val="00C97095"/>
    <w:rsid w:val="00CA1D07"/>
    <w:rsid w:val="00CA1DBD"/>
    <w:rsid w:val="00CA20F4"/>
    <w:rsid w:val="00CA25C4"/>
    <w:rsid w:val="00CA290B"/>
    <w:rsid w:val="00CA296D"/>
    <w:rsid w:val="00CA3D0E"/>
    <w:rsid w:val="00CA477B"/>
    <w:rsid w:val="00CA5068"/>
    <w:rsid w:val="00CA5E5F"/>
    <w:rsid w:val="00CB12A0"/>
    <w:rsid w:val="00CB2F0E"/>
    <w:rsid w:val="00CB31FF"/>
    <w:rsid w:val="00CB3C14"/>
    <w:rsid w:val="00CB40A0"/>
    <w:rsid w:val="00CB4100"/>
    <w:rsid w:val="00CB44B3"/>
    <w:rsid w:val="00CB45A7"/>
    <w:rsid w:val="00CB6A38"/>
    <w:rsid w:val="00CB6F07"/>
    <w:rsid w:val="00CB7731"/>
    <w:rsid w:val="00CC0254"/>
    <w:rsid w:val="00CC098B"/>
    <w:rsid w:val="00CC357E"/>
    <w:rsid w:val="00CC368F"/>
    <w:rsid w:val="00CC40E3"/>
    <w:rsid w:val="00CC4BF4"/>
    <w:rsid w:val="00CC630D"/>
    <w:rsid w:val="00CC701C"/>
    <w:rsid w:val="00CD0553"/>
    <w:rsid w:val="00CD08BF"/>
    <w:rsid w:val="00CD1614"/>
    <w:rsid w:val="00CD2901"/>
    <w:rsid w:val="00CD2D6B"/>
    <w:rsid w:val="00CD306B"/>
    <w:rsid w:val="00CD3E2B"/>
    <w:rsid w:val="00CD497E"/>
    <w:rsid w:val="00CD49E6"/>
    <w:rsid w:val="00CD55E7"/>
    <w:rsid w:val="00CD569E"/>
    <w:rsid w:val="00CD64FB"/>
    <w:rsid w:val="00CD6828"/>
    <w:rsid w:val="00CD7D3E"/>
    <w:rsid w:val="00CE09B2"/>
    <w:rsid w:val="00CE16CB"/>
    <w:rsid w:val="00CE1A11"/>
    <w:rsid w:val="00CE1AF1"/>
    <w:rsid w:val="00CE21E5"/>
    <w:rsid w:val="00CE2427"/>
    <w:rsid w:val="00CE2A14"/>
    <w:rsid w:val="00CE3647"/>
    <w:rsid w:val="00CE4552"/>
    <w:rsid w:val="00CE464B"/>
    <w:rsid w:val="00CE59FF"/>
    <w:rsid w:val="00CE6F95"/>
    <w:rsid w:val="00CE7E1E"/>
    <w:rsid w:val="00CE7FD4"/>
    <w:rsid w:val="00CF0144"/>
    <w:rsid w:val="00CF10DB"/>
    <w:rsid w:val="00CF1907"/>
    <w:rsid w:val="00CF1982"/>
    <w:rsid w:val="00CF22B1"/>
    <w:rsid w:val="00CF3432"/>
    <w:rsid w:val="00CF3B17"/>
    <w:rsid w:val="00CF3D3C"/>
    <w:rsid w:val="00CF4CFE"/>
    <w:rsid w:val="00CF58A4"/>
    <w:rsid w:val="00CF5B6F"/>
    <w:rsid w:val="00CF5D48"/>
    <w:rsid w:val="00CF5D67"/>
    <w:rsid w:val="00CF69EE"/>
    <w:rsid w:val="00CF7830"/>
    <w:rsid w:val="00CF7BAD"/>
    <w:rsid w:val="00D00062"/>
    <w:rsid w:val="00D00096"/>
    <w:rsid w:val="00D00930"/>
    <w:rsid w:val="00D013E7"/>
    <w:rsid w:val="00D01A45"/>
    <w:rsid w:val="00D02695"/>
    <w:rsid w:val="00D0368C"/>
    <w:rsid w:val="00D03F6E"/>
    <w:rsid w:val="00D04D5A"/>
    <w:rsid w:val="00D05A1D"/>
    <w:rsid w:val="00D06B08"/>
    <w:rsid w:val="00D0701D"/>
    <w:rsid w:val="00D10147"/>
    <w:rsid w:val="00D10B87"/>
    <w:rsid w:val="00D11485"/>
    <w:rsid w:val="00D12119"/>
    <w:rsid w:val="00D128B0"/>
    <w:rsid w:val="00D13267"/>
    <w:rsid w:val="00D135EC"/>
    <w:rsid w:val="00D1546D"/>
    <w:rsid w:val="00D15F73"/>
    <w:rsid w:val="00D163B7"/>
    <w:rsid w:val="00D17122"/>
    <w:rsid w:val="00D179E8"/>
    <w:rsid w:val="00D17ABA"/>
    <w:rsid w:val="00D17CC7"/>
    <w:rsid w:val="00D2186D"/>
    <w:rsid w:val="00D21E4A"/>
    <w:rsid w:val="00D221E4"/>
    <w:rsid w:val="00D224FA"/>
    <w:rsid w:val="00D2276D"/>
    <w:rsid w:val="00D23538"/>
    <w:rsid w:val="00D23886"/>
    <w:rsid w:val="00D23AC5"/>
    <w:rsid w:val="00D267B6"/>
    <w:rsid w:val="00D2739B"/>
    <w:rsid w:val="00D27490"/>
    <w:rsid w:val="00D2777A"/>
    <w:rsid w:val="00D30601"/>
    <w:rsid w:val="00D311F9"/>
    <w:rsid w:val="00D31237"/>
    <w:rsid w:val="00D31BF2"/>
    <w:rsid w:val="00D31FC1"/>
    <w:rsid w:val="00D32860"/>
    <w:rsid w:val="00D329C9"/>
    <w:rsid w:val="00D32B22"/>
    <w:rsid w:val="00D3473C"/>
    <w:rsid w:val="00D357CF"/>
    <w:rsid w:val="00D36A70"/>
    <w:rsid w:val="00D37D1E"/>
    <w:rsid w:val="00D41C3D"/>
    <w:rsid w:val="00D41F44"/>
    <w:rsid w:val="00D421AA"/>
    <w:rsid w:val="00D429FF"/>
    <w:rsid w:val="00D42A33"/>
    <w:rsid w:val="00D42CE0"/>
    <w:rsid w:val="00D43B21"/>
    <w:rsid w:val="00D440D0"/>
    <w:rsid w:val="00D451D1"/>
    <w:rsid w:val="00D452B1"/>
    <w:rsid w:val="00D460F6"/>
    <w:rsid w:val="00D500F1"/>
    <w:rsid w:val="00D5023F"/>
    <w:rsid w:val="00D51300"/>
    <w:rsid w:val="00D51798"/>
    <w:rsid w:val="00D52C5E"/>
    <w:rsid w:val="00D52CE4"/>
    <w:rsid w:val="00D53052"/>
    <w:rsid w:val="00D532BC"/>
    <w:rsid w:val="00D545B9"/>
    <w:rsid w:val="00D545C1"/>
    <w:rsid w:val="00D5531D"/>
    <w:rsid w:val="00D557FC"/>
    <w:rsid w:val="00D55FE4"/>
    <w:rsid w:val="00D568D6"/>
    <w:rsid w:val="00D569D5"/>
    <w:rsid w:val="00D57A85"/>
    <w:rsid w:val="00D60D27"/>
    <w:rsid w:val="00D61B71"/>
    <w:rsid w:val="00D61BD5"/>
    <w:rsid w:val="00D61BF3"/>
    <w:rsid w:val="00D62A43"/>
    <w:rsid w:val="00D62C97"/>
    <w:rsid w:val="00D63879"/>
    <w:rsid w:val="00D63FB0"/>
    <w:rsid w:val="00D64CA2"/>
    <w:rsid w:val="00D65789"/>
    <w:rsid w:val="00D67433"/>
    <w:rsid w:val="00D6754D"/>
    <w:rsid w:val="00D678B2"/>
    <w:rsid w:val="00D67E6B"/>
    <w:rsid w:val="00D70AF2"/>
    <w:rsid w:val="00D712CE"/>
    <w:rsid w:val="00D7163B"/>
    <w:rsid w:val="00D7172A"/>
    <w:rsid w:val="00D726D9"/>
    <w:rsid w:val="00D72C3C"/>
    <w:rsid w:val="00D73834"/>
    <w:rsid w:val="00D748C2"/>
    <w:rsid w:val="00D74B1F"/>
    <w:rsid w:val="00D752FA"/>
    <w:rsid w:val="00D75B9B"/>
    <w:rsid w:val="00D75CE4"/>
    <w:rsid w:val="00D75F1F"/>
    <w:rsid w:val="00D7661C"/>
    <w:rsid w:val="00D76697"/>
    <w:rsid w:val="00D77DE3"/>
    <w:rsid w:val="00D8071C"/>
    <w:rsid w:val="00D8088B"/>
    <w:rsid w:val="00D81489"/>
    <w:rsid w:val="00D818A7"/>
    <w:rsid w:val="00D82881"/>
    <w:rsid w:val="00D83B55"/>
    <w:rsid w:val="00D83BE9"/>
    <w:rsid w:val="00D83DC1"/>
    <w:rsid w:val="00D85868"/>
    <w:rsid w:val="00D85B33"/>
    <w:rsid w:val="00D861ED"/>
    <w:rsid w:val="00D86BD0"/>
    <w:rsid w:val="00D86BD5"/>
    <w:rsid w:val="00D86D87"/>
    <w:rsid w:val="00D87D77"/>
    <w:rsid w:val="00D87FBF"/>
    <w:rsid w:val="00D931F3"/>
    <w:rsid w:val="00D93354"/>
    <w:rsid w:val="00D93AC4"/>
    <w:rsid w:val="00D94CFC"/>
    <w:rsid w:val="00D94E3A"/>
    <w:rsid w:val="00D95475"/>
    <w:rsid w:val="00D95869"/>
    <w:rsid w:val="00D96124"/>
    <w:rsid w:val="00D9753B"/>
    <w:rsid w:val="00DA003B"/>
    <w:rsid w:val="00DA035A"/>
    <w:rsid w:val="00DA4863"/>
    <w:rsid w:val="00DA521E"/>
    <w:rsid w:val="00DA586F"/>
    <w:rsid w:val="00DA5A10"/>
    <w:rsid w:val="00DA6402"/>
    <w:rsid w:val="00DA6B0F"/>
    <w:rsid w:val="00DA752E"/>
    <w:rsid w:val="00DB052D"/>
    <w:rsid w:val="00DB0B4A"/>
    <w:rsid w:val="00DB1248"/>
    <w:rsid w:val="00DB2084"/>
    <w:rsid w:val="00DB23C4"/>
    <w:rsid w:val="00DB28DC"/>
    <w:rsid w:val="00DB2F36"/>
    <w:rsid w:val="00DB361F"/>
    <w:rsid w:val="00DB3846"/>
    <w:rsid w:val="00DB46E6"/>
    <w:rsid w:val="00DB47E4"/>
    <w:rsid w:val="00DB4AEE"/>
    <w:rsid w:val="00DB510D"/>
    <w:rsid w:val="00DB571F"/>
    <w:rsid w:val="00DB5F93"/>
    <w:rsid w:val="00DB6042"/>
    <w:rsid w:val="00DB7BD7"/>
    <w:rsid w:val="00DC093D"/>
    <w:rsid w:val="00DC13F7"/>
    <w:rsid w:val="00DC15F1"/>
    <w:rsid w:val="00DC1D0B"/>
    <w:rsid w:val="00DC1E49"/>
    <w:rsid w:val="00DC1F1A"/>
    <w:rsid w:val="00DC2D87"/>
    <w:rsid w:val="00DC3037"/>
    <w:rsid w:val="00DC490B"/>
    <w:rsid w:val="00DC4AD3"/>
    <w:rsid w:val="00DC50BE"/>
    <w:rsid w:val="00DC52A4"/>
    <w:rsid w:val="00DC6FCB"/>
    <w:rsid w:val="00DC725F"/>
    <w:rsid w:val="00DD0EF7"/>
    <w:rsid w:val="00DD11A1"/>
    <w:rsid w:val="00DD2301"/>
    <w:rsid w:val="00DD2A9D"/>
    <w:rsid w:val="00DD2B62"/>
    <w:rsid w:val="00DD43C4"/>
    <w:rsid w:val="00DD606D"/>
    <w:rsid w:val="00DD66E6"/>
    <w:rsid w:val="00DD6787"/>
    <w:rsid w:val="00DD7205"/>
    <w:rsid w:val="00DD7A5C"/>
    <w:rsid w:val="00DD7B2A"/>
    <w:rsid w:val="00DE0A9D"/>
    <w:rsid w:val="00DE2151"/>
    <w:rsid w:val="00DE363A"/>
    <w:rsid w:val="00DE36CC"/>
    <w:rsid w:val="00DE39E8"/>
    <w:rsid w:val="00DE3EDB"/>
    <w:rsid w:val="00DE4383"/>
    <w:rsid w:val="00DE49A9"/>
    <w:rsid w:val="00DE6067"/>
    <w:rsid w:val="00DE69AE"/>
    <w:rsid w:val="00DE736B"/>
    <w:rsid w:val="00DF0416"/>
    <w:rsid w:val="00DF0628"/>
    <w:rsid w:val="00DF18EF"/>
    <w:rsid w:val="00DF23CA"/>
    <w:rsid w:val="00DF2C76"/>
    <w:rsid w:val="00DF2D7E"/>
    <w:rsid w:val="00DF3FB0"/>
    <w:rsid w:val="00DF4681"/>
    <w:rsid w:val="00DF68EF"/>
    <w:rsid w:val="00DF6975"/>
    <w:rsid w:val="00DF6E7B"/>
    <w:rsid w:val="00DF7C33"/>
    <w:rsid w:val="00E00D10"/>
    <w:rsid w:val="00E0170D"/>
    <w:rsid w:val="00E019D1"/>
    <w:rsid w:val="00E01D49"/>
    <w:rsid w:val="00E01E83"/>
    <w:rsid w:val="00E02DDA"/>
    <w:rsid w:val="00E02FD5"/>
    <w:rsid w:val="00E0376C"/>
    <w:rsid w:val="00E0428D"/>
    <w:rsid w:val="00E044FB"/>
    <w:rsid w:val="00E048FC"/>
    <w:rsid w:val="00E0633F"/>
    <w:rsid w:val="00E0733A"/>
    <w:rsid w:val="00E0780E"/>
    <w:rsid w:val="00E079EE"/>
    <w:rsid w:val="00E10538"/>
    <w:rsid w:val="00E10BCC"/>
    <w:rsid w:val="00E10FAE"/>
    <w:rsid w:val="00E10FDA"/>
    <w:rsid w:val="00E115C3"/>
    <w:rsid w:val="00E115C7"/>
    <w:rsid w:val="00E12F4F"/>
    <w:rsid w:val="00E13666"/>
    <w:rsid w:val="00E145EA"/>
    <w:rsid w:val="00E15945"/>
    <w:rsid w:val="00E16B79"/>
    <w:rsid w:val="00E1758D"/>
    <w:rsid w:val="00E1776D"/>
    <w:rsid w:val="00E17B35"/>
    <w:rsid w:val="00E200EC"/>
    <w:rsid w:val="00E2048C"/>
    <w:rsid w:val="00E20A9B"/>
    <w:rsid w:val="00E2223D"/>
    <w:rsid w:val="00E236AF"/>
    <w:rsid w:val="00E23AEF"/>
    <w:rsid w:val="00E24491"/>
    <w:rsid w:val="00E2475D"/>
    <w:rsid w:val="00E25F53"/>
    <w:rsid w:val="00E2754E"/>
    <w:rsid w:val="00E305C7"/>
    <w:rsid w:val="00E306B2"/>
    <w:rsid w:val="00E30CDE"/>
    <w:rsid w:val="00E30D60"/>
    <w:rsid w:val="00E30FF7"/>
    <w:rsid w:val="00E32CB8"/>
    <w:rsid w:val="00E33CD4"/>
    <w:rsid w:val="00E33D65"/>
    <w:rsid w:val="00E34953"/>
    <w:rsid w:val="00E35ACC"/>
    <w:rsid w:val="00E35C04"/>
    <w:rsid w:val="00E35E7C"/>
    <w:rsid w:val="00E3608C"/>
    <w:rsid w:val="00E363AF"/>
    <w:rsid w:val="00E37722"/>
    <w:rsid w:val="00E377A0"/>
    <w:rsid w:val="00E400F4"/>
    <w:rsid w:val="00E417E6"/>
    <w:rsid w:val="00E42C55"/>
    <w:rsid w:val="00E43B73"/>
    <w:rsid w:val="00E448AB"/>
    <w:rsid w:val="00E453EF"/>
    <w:rsid w:val="00E45BA3"/>
    <w:rsid w:val="00E460FA"/>
    <w:rsid w:val="00E46202"/>
    <w:rsid w:val="00E4750D"/>
    <w:rsid w:val="00E50949"/>
    <w:rsid w:val="00E50B0C"/>
    <w:rsid w:val="00E52520"/>
    <w:rsid w:val="00E52810"/>
    <w:rsid w:val="00E52C8C"/>
    <w:rsid w:val="00E5391B"/>
    <w:rsid w:val="00E53B84"/>
    <w:rsid w:val="00E53C09"/>
    <w:rsid w:val="00E53FC0"/>
    <w:rsid w:val="00E54138"/>
    <w:rsid w:val="00E54720"/>
    <w:rsid w:val="00E54722"/>
    <w:rsid w:val="00E55738"/>
    <w:rsid w:val="00E55802"/>
    <w:rsid w:val="00E55CB6"/>
    <w:rsid w:val="00E57F0B"/>
    <w:rsid w:val="00E57F43"/>
    <w:rsid w:val="00E60140"/>
    <w:rsid w:val="00E60444"/>
    <w:rsid w:val="00E60669"/>
    <w:rsid w:val="00E60BCA"/>
    <w:rsid w:val="00E61050"/>
    <w:rsid w:val="00E61839"/>
    <w:rsid w:val="00E61F44"/>
    <w:rsid w:val="00E639C9"/>
    <w:rsid w:val="00E63A3A"/>
    <w:rsid w:val="00E64222"/>
    <w:rsid w:val="00E654D4"/>
    <w:rsid w:val="00E66516"/>
    <w:rsid w:val="00E6662B"/>
    <w:rsid w:val="00E676EB"/>
    <w:rsid w:val="00E70044"/>
    <w:rsid w:val="00E7144C"/>
    <w:rsid w:val="00E71678"/>
    <w:rsid w:val="00E71D8E"/>
    <w:rsid w:val="00E73189"/>
    <w:rsid w:val="00E7384F"/>
    <w:rsid w:val="00E74E73"/>
    <w:rsid w:val="00E75383"/>
    <w:rsid w:val="00E76328"/>
    <w:rsid w:val="00E769FE"/>
    <w:rsid w:val="00E805E5"/>
    <w:rsid w:val="00E80692"/>
    <w:rsid w:val="00E80B1C"/>
    <w:rsid w:val="00E81272"/>
    <w:rsid w:val="00E8279C"/>
    <w:rsid w:val="00E82CB5"/>
    <w:rsid w:val="00E832FF"/>
    <w:rsid w:val="00E839D8"/>
    <w:rsid w:val="00E840F3"/>
    <w:rsid w:val="00E84637"/>
    <w:rsid w:val="00E84ABD"/>
    <w:rsid w:val="00E855C0"/>
    <w:rsid w:val="00E860B3"/>
    <w:rsid w:val="00E862EF"/>
    <w:rsid w:val="00E871BA"/>
    <w:rsid w:val="00E876BA"/>
    <w:rsid w:val="00E8793D"/>
    <w:rsid w:val="00E87A91"/>
    <w:rsid w:val="00E91DC3"/>
    <w:rsid w:val="00E92EFA"/>
    <w:rsid w:val="00E93B36"/>
    <w:rsid w:val="00E95D19"/>
    <w:rsid w:val="00EA151B"/>
    <w:rsid w:val="00EA16E0"/>
    <w:rsid w:val="00EA1B67"/>
    <w:rsid w:val="00EA1DBD"/>
    <w:rsid w:val="00EA2745"/>
    <w:rsid w:val="00EA2D30"/>
    <w:rsid w:val="00EA354A"/>
    <w:rsid w:val="00EA3CE2"/>
    <w:rsid w:val="00EA4865"/>
    <w:rsid w:val="00EA4D9D"/>
    <w:rsid w:val="00EA5BFC"/>
    <w:rsid w:val="00EA65C8"/>
    <w:rsid w:val="00EA7A64"/>
    <w:rsid w:val="00EB0627"/>
    <w:rsid w:val="00EB0EF5"/>
    <w:rsid w:val="00EB5174"/>
    <w:rsid w:val="00EB5B53"/>
    <w:rsid w:val="00EB5E98"/>
    <w:rsid w:val="00EC066C"/>
    <w:rsid w:val="00EC0736"/>
    <w:rsid w:val="00EC0C93"/>
    <w:rsid w:val="00EC2FD5"/>
    <w:rsid w:val="00EC310D"/>
    <w:rsid w:val="00EC357A"/>
    <w:rsid w:val="00EC3762"/>
    <w:rsid w:val="00EC3878"/>
    <w:rsid w:val="00EC4A1F"/>
    <w:rsid w:val="00EC4ABF"/>
    <w:rsid w:val="00EC4B50"/>
    <w:rsid w:val="00EC5958"/>
    <w:rsid w:val="00EC5CEE"/>
    <w:rsid w:val="00EC62BB"/>
    <w:rsid w:val="00EC6858"/>
    <w:rsid w:val="00EC6C9B"/>
    <w:rsid w:val="00ED194C"/>
    <w:rsid w:val="00ED1C19"/>
    <w:rsid w:val="00ED2226"/>
    <w:rsid w:val="00ED3DC7"/>
    <w:rsid w:val="00ED42AA"/>
    <w:rsid w:val="00ED4B52"/>
    <w:rsid w:val="00ED5095"/>
    <w:rsid w:val="00ED6A9A"/>
    <w:rsid w:val="00ED7F0A"/>
    <w:rsid w:val="00EE03A5"/>
    <w:rsid w:val="00EE1A77"/>
    <w:rsid w:val="00EE1B4A"/>
    <w:rsid w:val="00EE216A"/>
    <w:rsid w:val="00EE2914"/>
    <w:rsid w:val="00EE36EE"/>
    <w:rsid w:val="00EE3823"/>
    <w:rsid w:val="00EE3E18"/>
    <w:rsid w:val="00EE3F74"/>
    <w:rsid w:val="00EE419F"/>
    <w:rsid w:val="00EE4A3E"/>
    <w:rsid w:val="00EE4D60"/>
    <w:rsid w:val="00EE4ED1"/>
    <w:rsid w:val="00EE5FC7"/>
    <w:rsid w:val="00EE71B8"/>
    <w:rsid w:val="00EE7ED9"/>
    <w:rsid w:val="00EF03DC"/>
    <w:rsid w:val="00EF0E4A"/>
    <w:rsid w:val="00EF135E"/>
    <w:rsid w:val="00EF1741"/>
    <w:rsid w:val="00EF1CFA"/>
    <w:rsid w:val="00EF26EF"/>
    <w:rsid w:val="00EF3AD8"/>
    <w:rsid w:val="00EF3F15"/>
    <w:rsid w:val="00EF46B2"/>
    <w:rsid w:val="00EF5730"/>
    <w:rsid w:val="00EF5B1F"/>
    <w:rsid w:val="00EF6004"/>
    <w:rsid w:val="00EF63A6"/>
    <w:rsid w:val="00EF6EDD"/>
    <w:rsid w:val="00EF78DB"/>
    <w:rsid w:val="00EF7D6C"/>
    <w:rsid w:val="00F026D0"/>
    <w:rsid w:val="00F032C3"/>
    <w:rsid w:val="00F039C9"/>
    <w:rsid w:val="00F05279"/>
    <w:rsid w:val="00F07735"/>
    <w:rsid w:val="00F07C7B"/>
    <w:rsid w:val="00F10083"/>
    <w:rsid w:val="00F109AD"/>
    <w:rsid w:val="00F10B17"/>
    <w:rsid w:val="00F111C8"/>
    <w:rsid w:val="00F122C5"/>
    <w:rsid w:val="00F13CD8"/>
    <w:rsid w:val="00F14AFD"/>
    <w:rsid w:val="00F15B47"/>
    <w:rsid w:val="00F166E7"/>
    <w:rsid w:val="00F16DDD"/>
    <w:rsid w:val="00F20BD9"/>
    <w:rsid w:val="00F21E1E"/>
    <w:rsid w:val="00F2256D"/>
    <w:rsid w:val="00F24DB2"/>
    <w:rsid w:val="00F25B26"/>
    <w:rsid w:val="00F26177"/>
    <w:rsid w:val="00F264C6"/>
    <w:rsid w:val="00F26AFC"/>
    <w:rsid w:val="00F301FE"/>
    <w:rsid w:val="00F31B11"/>
    <w:rsid w:val="00F3267C"/>
    <w:rsid w:val="00F32756"/>
    <w:rsid w:val="00F330A4"/>
    <w:rsid w:val="00F3320C"/>
    <w:rsid w:val="00F33B26"/>
    <w:rsid w:val="00F33CDA"/>
    <w:rsid w:val="00F34629"/>
    <w:rsid w:val="00F34BEA"/>
    <w:rsid w:val="00F35EB8"/>
    <w:rsid w:val="00F40235"/>
    <w:rsid w:val="00F41A43"/>
    <w:rsid w:val="00F42278"/>
    <w:rsid w:val="00F422E7"/>
    <w:rsid w:val="00F42A26"/>
    <w:rsid w:val="00F4372C"/>
    <w:rsid w:val="00F438B4"/>
    <w:rsid w:val="00F443C1"/>
    <w:rsid w:val="00F44528"/>
    <w:rsid w:val="00F445EB"/>
    <w:rsid w:val="00F45169"/>
    <w:rsid w:val="00F458A7"/>
    <w:rsid w:val="00F45E9E"/>
    <w:rsid w:val="00F46E5E"/>
    <w:rsid w:val="00F47268"/>
    <w:rsid w:val="00F5213E"/>
    <w:rsid w:val="00F5331C"/>
    <w:rsid w:val="00F538E8"/>
    <w:rsid w:val="00F5423B"/>
    <w:rsid w:val="00F54F1B"/>
    <w:rsid w:val="00F5515D"/>
    <w:rsid w:val="00F55D5F"/>
    <w:rsid w:val="00F566D0"/>
    <w:rsid w:val="00F56C86"/>
    <w:rsid w:val="00F57244"/>
    <w:rsid w:val="00F5786B"/>
    <w:rsid w:val="00F57B81"/>
    <w:rsid w:val="00F60243"/>
    <w:rsid w:val="00F60793"/>
    <w:rsid w:val="00F61699"/>
    <w:rsid w:val="00F638E1"/>
    <w:rsid w:val="00F646D6"/>
    <w:rsid w:val="00F64ABC"/>
    <w:rsid w:val="00F64ECB"/>
    <w:rsid w:val="00F65031"/>
    <w:rsid w:val="00F65452"/>
    <w:rsid w:val="00F65A0F"/>
    <w:rsid w:val="00F65B5E"/>
    <w:rsid w:val="00F65BB0"/>
    <w:rsid w:val="00F66D2C"/>
    <w:rsid w:val="00F67EC3"/>
    <w:rsid w:val="00F70540"/>
    <w:rsid w:val="00F70D76"/>
    <w:rsid w:val="00F7135C"/>
    <w:rsid w:val="00F71DEA"/>
    <w:rsid w:val="00F72126"/>
    <w:rsid w:val="00F7480C"/>
    <w:rsid w:val="00F74998"/>
    <w:rsid w:val="00F750D4"/>
    <w:rsid w:val="00F76DC4"/>
    <w:rsid w:val="00F76E37"/>
    <w:rsid w:val="00F76FAC"/>
    <w:rsid w:val="00F775C6"/>
    <w:rsid w:val="00F77A0E"/>
    <w:rsid w:val="00F8033B"/>
    <w:rsid w:val="00F81AFB"/>
    <w:rsid w:val="00F824BE"/>
    <w:rsid w:val="00F8322D"/>
    <w:rsid w:val="00F836DA"/>
    <w:rsid w:val="00F83BE8"/>
    <w:rsid w:val="00F83F5E"/>
    <w:rsid w:val="00F841D7"/>
    <w:rsid w:val="00F84D3A"/>
    <w:rsid w:val="00F85476"/>
    <w:rsid w:val="00F85D06"/>
    <w:rsid w:val="00F86067"/>
    <w:rsid w:val="00F86EFB"/>
    <w:rsid w:val="00F92674"/>
    <w:rsid w:val="00F93040"/>
    <w:rsid w:val="00F94854"/>
    <w:rsid w:val="00F94CD3"/>
    <w:rsid w:val="00F95D69"/>
    <w:rsid w:val="00F96044"/>
    <w:rsid w:val="00F960CF"/>
    <w:rsid w:val="00F961AC"/>
    <w:rsid w:val="00F96276"/>
    <w:rsid w:val="00F96923"/>
    <w:rsid w:val="00F96ABE"/>
    <w:rsid w:val="00F96C84"/>
    <w:rsid w:val="00F96F81"/>
    <w:rsid w:val="00F970FB"/>
    <w:rsid w:val="00F97340"/>
    <w:rsid w:val="00FA032D"/>
    <w:rsid w:val="00FA0A12"/>
    <w:rsid w:val="00FA1B01"/>
    <w:rsid w:val="00FA1BE6"/>
    <w:rsid w:val="00FA1BEC"/>
    <w:rsid w:val="00FA28F6"/>
    <w:rsid w:val="00FA32E6"/>
    <w:rsid w:val="00FA5715"/>
    <w:rsid w:val="00FA5CF2"/>
    <w:rsid w:val="00FA6011"/>
    <w:rsid w:val="00FA6549"/>
    <w:rsid w:val="00FA715E"/>
    <w:rsid w:val="00FA73B3"/>
    <w:rsid w:val="00FA7A00"/>
    <w:rsid w:val="00FB00C0"/>
    <w:rsid w:val="00FB030D"/>
    <w:rsid w:val="00FB2639"/>
    <w:rsid w:val="00FB268F"/>
    <w:rsid w:val="00FB43A8"/>
    <w:rsid w:val="00FB6BDF"/>
    <w:rsid w:val="00FC01B7"/>
    <w:rsid w:val="00FC028B"/>
    <w:rsid w:val="00FC04D5"/>
    <w:rsid w:val="00FC1A00"/>
    <w:rsid w:val="00FC202E"/>
    <w:rsid w:val="00FC2066"/>
    <w:rsid w:val="00FC2088"/>
    <w:rsid w:val="00FC2ADD"/>
    <w:rsid w:val="00FC30F7"/>
    <w:rsid w:val="00FC3814"/>
    <w:rsid w:val="00FC38EE"/>
    <w:rsid w:val="00FC4A0D"/>
    <w:rsid w:val="00FC4AB3"/>
    <w:rsid w:val="00FC4B7F"/>
    <w:rsid w:val="00FC5476"/>
    <w:rsid w:val="00FC552C"/>
    <w:rsid w:val="00FC6CFB"/>
    <w:rsid w:val="00FC6E77"/>
    <w:rsid w:val="00FC732A"/>
    <w:rsid w:val="00FD0436"/>
    <w:rsid w:val="00FD0EE2"/>
    <w:rsid w:val="00FD1438"/>
    <w:rsid w:val="00FD1783"/>
    <w:rsid w:val="00FD2259"/>
    <w:rsid w:val="00FD2B33"/>
    <w:rsid w:val="00FD41DA"/>
    <w:rsid w:val="00FD55C9"/>
    <w:rsid w:val="00FD73DD"/>
    <w:rsid w:val="00FD76D7"/>
    <w:rsid w:val="00FE04B3"/>
    <w:rsid w:val="00FE0F7A"/>
    <w:rsid w:val="00FE15B1"/>
    <w:rsid w:val="00FE19CF"/>
    <w:rsid w:val="00FE2056"/>
    <w:rsid w:val="00FE2DAD"/>
    <w:rsid w:val="00FE31F0"/>
    <w:rsid w:val="00FE35CA"/>
    <w:rsid w:val="00FE4A5A"/>
    <w:rsid w:val="00FE527A"/>
    <w:rsid w:val="00FE64B8"/>
    <w:rsid w:val="00FF02FD"/>
    <w:rsid w:val="00FF1886"/>
    <w:rsid w:val="00FF1B95"/>
    <w:rsid w:val="00FF3134"/>
    <w:rsid w:val="00FF3C67"/>
    <w:rsid w:val="00FF45E5"/>
    <w:rsid w:val="00FF4A42"/>
    <w:rsid w:val="00FF549B"/>
    <w:rsid w:val="00FF7954"/>
    <w:rsid w:val="743B1C5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07DC4"/>
  <w15:docId w15:val="{200E81D8-1EF0-4EC9-AD8B-C1E4C28C1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20" w:line="24" w:lineRule="atLeast"/>
      </w:pPr>
    </w:pPrDefault>
  </w:docDefaults>
  <w:latentStyles w:defLockedState="1" w:defUIPriority="99" w:defSemiHidden="0" w:defUnhideWhenUsed="0" w:defQFormat="0" w:count="376">
    <w:lsdException w:name="Normal" w:locked="0" w:uiPriority="0" w:qFormat="1"/>
    <w:lsdException w:name="heading 1" w:locked="0" w:uiPriority="2" w:qFormat="1"/>
    <w:lsdException w:name="heading 2" w:locked="0" w:semiHidden="1" w:uiPriority="1" w:unhideWhenUsed="1" w:qFormat="1"/>
    <w:lsdException w:name="heading 3" w:locked="0" w:semiHidden="1" w:uiPriority="4" w:unhideWhenUsed="1" w:qFormat="1"/>
    <w:lsdException w:name="heading 4" w:locked="0" w:semiHidden="1" w:uiPriority="5" w:unhideWhenUsed="1" w:qFormat="1"/>
    <w:lsdException w:name="heading 5" w:locked="0" w:semiHidden="1" w:uiPriority="2"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unhideWhenUsed="1"/>
    <w:lsdException w:name="toc 2" w:locked="0" w:semiHidden="1" w:uiPriority="39" w:unhideWhenUsed="1"/>
    <w:lsdException w:name="toc 3" w:locked="0" w:semiHidden="1" w:uiPriority="39"/>
    <w:lsdException w:name="toc 4" w:locked="0" w:semiHidden="1" w:uiPriority="39"/>
    <w:lsdException w:name="toc 5" w:locked="0" w:semiHidden="1" w:uiPriority="39"/>
    <w:lsdException w:name="toc 6" w:locked="0"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unhideWhenUsed="1" w:qFormat="1"/>
    <w:lsdException w:name="annotation text" w:semiHidden="1"/>
    <w:lsdException w:name="header" w:locked="0" w:semiHidden="1" w:unhideWhenUsed="1"/>
    <w:lsdException w:name="footer" w:semiHidden="1" w:unhideWhenUsed="1" w:qFormat="1"/>
    <w:lsdException w:name="index heading" w:semiHidden="1"/>
    <w:lsdException w:name="caption" w:locked="0" w:uiPriority="0" w:qFormat="1"/>
    <w:lsdException w:name="table of figures" w:semiHidden="1" w:unhideWhenUsed="1"/>
    <w:lsdException w:name="envelope address" w:semiHidden="1"/>
    <w:lsdException w:name="envelope return" w:semiHidden="1"/>
    <w:lsdException w:name="footnote reference" w:locked="0" w:semiHidden="1" w:unhideWhenUsed="1"/>
    <w:lsdException w:name="annotation reference" w:semiHidden="1"/>
    <w:lsdException w:name="line number" w:semiHidden="1"/>
    <w:lsdException w:name="page number" w:locked="0" w:semiHidden="1" w:unhideWhenUsed="1" w:qFormat="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locked="0" w:semiHidden="1" w:unhideWhenUsed="1" w:qFormat="1"/>
    <w:lsdException w:name="List Number" w:locked="0" w:uiPriority="6" w:qFormat="1"/>
    <w:lsdException w:name="List 2" w:semiHidden="1"/>
    <w:lsdException w:name="List 3" w:semiHidden="1"/>
    <w:lsdException w:name="List 4" w:semiHidden="1"/>
    <w:lsdException w:name="List 5" w:semiHidden="1"/>
    <w:lsdException w:name="List Bullet 2" w:locked="0" w:uiPriority="6" w:qFormat="1"/>
    <w:lsdException w:name="List Bullet 3" w:locked="0" w:uiPriority="6" w:qFormat="1"/>
    <w:lsdException w:name="List Bullet 4" w:semiHidden="1"/>
    <w:lsdException w:name="List Bullet 5" w:semiHidden="1"/>
    <w:lsdException w:name="List Number 2" w:locked="0" w:uiPriority="6" w:qFormat="1"/>
    <w:lsdException w:name="List Number 3" w:locked="0" w:uiPriority="6" w:qFormat="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semiHidden="1" w:uiPriority="0" w:qFormat="1"/>
    <w:lsdException w:name="Body Text Indent" w:semiHidden="1"/>
    <w:lsdException w:name="List Continue" w:semiHidden="1" w:uiPriority="6"/>
    <w:lsdException w:name="List Continue 2" w:semiHidden="1" w:uiPriority="6"/>
    <w:lsdException w:name="List Continue 3" w:semiHidden="1" w:uiPriority="6"/>
    <w:lsdException w:name="List Continue 4" w:semiHidden="1" w:uiPriority="6"/>
    <w:lsdException w:name="List Continue 5" w:semiHidden="1" w:uiPriority="6"/>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lsdException w:name="FollowedHyperlink" w:locked="0" w:semiHidden="1"/>
    <w:lsdException w:name="Strong" w:semiHidden="1" w:uiPriority="22"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locked="0"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5BD"/>
    <w:pPr>
      <w:spacing w:line="288" w:lineRule="auto"/>
    </w:pPr>
  </w:style>
  <w:style w:type="paragraph" w:styleId="Heading1">
    <w:name w:val="heading 1"/>
    <w:basedOn w:val="Normal"/>
    <w:next w:val="Normal"/>
    <w:link w:val="Heading1Char"/>
    <w:uiPriority w:val="3"/>
    <w:qFormat/>
    <w:rsid w:val="00DC490B"/>
    <w:pPr>
      <w:keepNext/>
      <w:keepLines/>
      <w:spacing w:after="480" w:line="240" w:lineRule="auto"/>
      <w:outlineLvl w:val="0"/>
    </w:pPr>
    <w:rPr>
      <w:rFonts w:asciiTheme="majorHAnsi" w:eastAsiaTheme="majorEastAsia" w:hAnsiTheme="majorHAnsi" w:cstheme="majorBidi"/>
      <w:color w:val="004D71" w:themeColor="accent2"/>
      <w:sz w:val="48"/>
      <w:szCs w:val="32"/>
    </w:rPr>
  </w:style>
  <w:style w:type="paragraph" w:styleId="Heading2">
    <w:name w:val="heading 2"/>
    <w:basedOn w:val="Heading1"/>
    <w:next w:val="Normal"/>
    <w:link w:val="Heading2Char"/>
    <w:uiPriority w:val="3"/>
    <w:qFormat/>
    <w:rsid w:val="00D74B1F"/>
    <w:pPr>
      <w:spacing w:before="280" w:after="120" w:line="264" w:lineRule="auto"/>
      <w:outlineLvl w:val="1"/>
    </w:pPr>
    <w:rPr>
      <w:sz w:val="30"/>
      <w:szCs w:val="26"/>
    </w:rPr>
  </w:style>
  <w:style w:type="paragraph" w:styleId="Heading3">
    <w:name w:val="heading 3"/>
    <w:basedOn w:val="Heading2"/>
    <w:next w:val="Normal"/>
    <w:link w:val="Heading3Char"/>
    <w:uiPriority w:val="4"/>
    <w:qFormat/>
    <w:rsid w:val="0047741B"/>
    <w:pPr>
      <w:outlineLvl w:val="2"/>
    </w:pPr>
    <w:rPr>
      <w:sz w:val="24"/>
      <w:szCs w:val="24"/>
    </w:rPr>
  </w:style>
  <w:style w:type="paragraph" w:styleId="Heading4">
    <w:name w:val="heading 4"/>
    <w:basedOn w:val="Heading3"/>
    <w:next w:val="Normal"/>
    <w:link w:val="Heading4Char"/>
    <w:uiPriority w:val="5"/>
    <w:qFormat/>
    <w:rsid w:val="00D74B1F"/>
    <w:pPr>
      <w:spacing w:before="240"/>
      <w:outlineLvl w:val="3"/>
    </w:pPr>
    <w:rPr>
      <w:iCs/>
      <w:sz w:val="22"/>
    </w:rPr>
  </w:style>
  <w:style w:type="paragraph" w:styleId="Heading5">
    <w:name w:val="heading 5"/>
    <w:basedOn w:val="Heading4"/>
    <w:next w:val="Normal"/>
    <w:link w:val="Heading5Char"/>
    <w:uiPriority w:val="3"/>
    <w:qFormat/>
    <w:rsid w:val="008F37CA"/>
    <w:pPr>
      <w:spacing w:before="120" w:after="0"/>
      <w:outlineLvl w:val="4"/>
    </w:pPr>
    <w:rPr>
      <w:i/>
      <w:iCs w:val="0"/>
      <w:color w:val="auto"/>
      <w:szCs w:val="22"/>
    </w:rPr>
  </w:style>
  <w:style w:type="paragraph" w:styleId="Heading6">
    <w:name w:val="heading 6"/>
    <w:basedOn w:val="Heading5"/>
    <w:next w:val="Normal"/>
    <w:link w:val="Heading6Char"/>
    <w:uiPriority w:val="9"/>
    <w:semiHidden/>
    <w:locked/>
    <w:rsid w:val="00755E42"/>
    <w:pPr>
      <w:spacing w:before="40"/>
      <w:outlineLvl w:val="5"/>
    </w:pPr>
    <w:rPr>
      <w:color w:val="5FC991" w:themeColor="accent3"/>
    </w:rPr>
  </w:style>
  <w:style w:type="paragraph" w:styleId="Heading7">
    <w:name w:val="heading 7"/>
    <w:basedOn w:val="Heading6"/>
    <w:next w:val="Normal"/>
    <w:link w:val="Heading7Char"/>
    <w:uiPriority w:val="9"/>
    <w:semiHidden/>
    <w:locked/>
    <w:rsid w:val="00E019D1"/>
    <w:pPr>
      <w:outlineLvl w:val="6"/>
    </w:pPr>
    <w:rPr>
      <w:i w:val="0"/>
      <w:iCs/>
    </w:rPr>
  </w:style>
  <w:style w:type="paragraph" w:styleId="Heading8">
    <w:name w:val="heading 8"/>
    <w:basedOn w:val="Heading1"/>
    <w:next w:val="Normal"/>
    <w:link w:val="Heading8Char"/>
    <w:uiPriority w:val="9"/>
    <w:semiHidden/>
    <w:locked/>
    <w:rsid w:val="00AC3C71"/>
    <w:pPr>
      <w:outlineLvl w:val="7"/>
    </w:pPr>
  </w:style>
  <w:style w:type="paragraph" w:styleId="Heading9">
    <w:name w:val="heading 9"/>
    <w:basedOn w:val="Heading2"/>
    <w:next w:val="Normal"/>
    <w:link w:val="Heading9Char"/>
    <w:uiPriority w:val="9"/>
    <w:semiHidden/>
    <w:locked/>
    <w:rsid w:val="00AC3C71"/>
    <w:pPr>
      <w:spacing w:before="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DC490B"/>
    <w:rPr>
      <w:rFonts w:asciiTheme="majorHAnsi" w:eastAsiaTheme="majorEastAsia" w:hAnsiTheme="majorHAnsi" w:cstheme="majorBidi"/>
      <w:color w:val="004D71" w:themeColor="accent2"/>
      <w:sz w:val="48"/>
      <w:szCs w:val="32"/>
    </w:rPr>
  </w:style>
  <w:style w:type="character" w:customStyle="1" w:styleId="Heading2Char">
    <w:name w:val="Heading 2 Char"/>
    <w:basedOn w:val="DefaultParagraphFont"/>
    <w:link w:val="Heading2"/>
    <w:uiPriority w:val="3"/>
    <w:rsid w:val="009737D6"/>
    <w:rPr>
      <w:rFonts w:asciiTheme="majorHAnsi" w:eastAsiaTheme="majorEastAsia" w:hAnsiTheme="majorHAnsi" w:cstheme="majorBidi"/>
      <w:color w:val="004D71" w:themeColor="accent2"/>
      <w:sz w:val="30"/>
      <w:szCs w:val="26"/>
    </w:rPr>
  </w:style>
  <w:style w:type="paragraph" w:styleId="Header">
    <w:name w:val="header"/>
    <w:basedOn w:val="Normal"/>
    <w:link w:val="HeaderChar"/>
    <w:uiPriority w:val="99"/>
    <w:semiHidden/>
    <w:rsid w:val="00324F5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F45E5"/>
    <w:rPr>
      <w:sz w:val="18"/>
    </w:rPr>
  </w:style>
  <w:style w:type="paragraph" w:styleId="Footer">
    <w:name w:val="footer"/>
    <w:basedOn w:val="Normal"/>
    <w:link w:val="FooterChar"/>
    <w:uiPriority w:val="99"/>
    <w:semiHidden/>
    <w:qFormat/>
    <w:rsid w:val="006B1FAB"/>
    <w:pPr>
      <w:tabs>
        <w:tab w:val="right" w:pos="9072"/>
        <w:tab w:val="left" w:pos="9293"/>
      </w:tabs>
      <w:spacing w:after="0" w:line="240" w:lineRule="auto"/>
      <w:ind w:right="-567"/>
    </w:pPr>
    <w:rPr>
      <w:rFonts w:asciiTheme="majorHAnsi" w:hAnsiTheme="majorHAnsi"/>
      <w:b/>
      <w:color w:val="595959" w:themeColor="text1" w:themeTint="A6"/>
      <w:sz w:val="18"/>
    </w:rPr>
  </w:style>
  <w:style w:type="character" w:customStyle="1" w:styleId="FooterChar">
    <w:name w:val="Footer Char"/>
    <w:basedOn w:val="DefaultParagraphFont"/>
    <w:link w:val="Footer"/>
    <w:uiPriority w:val="99"/>
    <w:semiHidden/>
    <w:rsid w:val="00F264C6"/>
    <w:rPr>
      <w:rFonts w:asciiTheme="majorHAnsi" w:hAnsiTheme="majorHAnsi"/>
      <w:b/>
      <w:color w:val="595959" w:themeColor="text1" w:themeTint="A6"/>
      <w:sz w:val="18"/>
    </w:rPr>
  </w:style>
  <w:style w:type="paragraph" w:customStyle="1" w:styleId="IntroText">
    <w:name w:val="Intro Text"/>
    <w:basedOn w:val="Normal"/>
    <w:next w:val="Normal"/>
    <w:uiPriority w:val="3"/>
    <w:qFormat/>
    <w:rsid w:val="0011105E"/>
    <w:pPr>
      <w:spacing w:after="240" w:line="380" w:lineRule="atLeast"/>
    </w:pPr>
    <w:rPr>
      <w:color w:val="0081B3" w:themeColor="accent1" w:themeShade="BF"/>
      <w:sz w:val="28"/>
    </w:rPr>
  </w:style>
  <w:style w:type="paragraph" w:styleId="ListBullet">
    <w:name w:val="List Bullet"/>
    <w:basedOn w:val="Normal"/>
    <w:uiPriority w:val="6"/>
    <w:qFormat/>
    <w:rsid w:val="00221AA8"/>
    <w:pPr>
      <w:widowControl w:val="0"/>
      <w:numPr>
        <w:numId w:val="3"/>
      </w:numPr>
    </w:pPr>
    <w:rPr>
      <w:rFonts w:eastAsia="Calibri" w:cstheme="minorHAnsi"/>
      <w:spacing w:val="-5"/>
      <w:szCs w:val="24"/>
    </w:rPr>
  </w:style>
  <w:style w:type="character" w:styleId="PageNumber">
    <w:name w:val="page number"/>
    <w:basedOn w:val="DefaultParagraphFont"/>
    <w:uiPriority w:val="99"/>
    <w:semiHidden/>
    <w:qFormat/>
    <w:rsid w:val="006B1FAB"/>
    <w:rPr>
      <w:rFonts w:asciiTheme="minorHAnsi" w:hAnsiTheme="minorHAnsi"/>
      <w:noProof w:val="0"/>
      <w:color w:val="595959" w:themeColor="text1" w:themeTint="A6"/>
      <w:sz w:val="22"/>
      <w:lang w:val="en-AU"/>
    </w:rPr>
  </w:style>
  <w:style w:type="paragraph" w:styleId="FootnoteText">
    <w:name w:val="footnote text"/>
    <w:basedOn w:val="Normal"/>
    <w:link w:val="FootnoteTextChar"/>
    <w:uiPriority w:val="99"/>
    <w:qFormat/>
    <w:rsid w:val="00D440D0"/>
    <w:pPr>
      <w:tabs>
        <w:tab w:val="left" w:pos="567"/>
        <w:tab w:val="left" w:pos="1134"/>
      </w:tabs>
      <w:spacing w:after="0" w:line="160" w:lineRule="atLeast"/>
      <w:ind w:left="426" w:right="284" w:hanging="284"/>
    </w:pPr>
    <w:rPr>
      <w:sz w:val="16"/>
      <w:szCs w:val="20"/>
    </w:rPr>
  </w:style>
  <w:style w:type="character" w:customStyle="1" w:styleId="FootnoteTextChar">
    <w:name w:val="Footnote Text Char"/>
    <w:basedOn w:val="DefaultParagraphFont"/>
    <w:link w:val="FootnoteText"/>
    <w:uiPriority w:val="99"/>
    <w:rsid w:val="00585A6F"/>
    <w:rPr>
      <w:sz w:val="16"/>
      <w:szCs w:val="20"/>
    </w:rPr>
  </w:style>
  <w:style w:type="character" w:styleId="FootnoteReference">
    <w:name w:val="footnote reference"/>
    <w:basedOn w:val="DefaultParagraphFont"/>
    <w:uiPriority w:val="99"/>
    <w:semiHidden/>
    <w:rsid w:val="00D87FBF"/>
    <w:rPr>
      <w:vertAlign w:val="superscript"/>
    </w:rPr>
  </w:style>
  <w:style w:type="paragraph" w:customStyle="1" w:styleId="Intro">
    <w:name w:val="Intro"/>
    <w:basedOn w:val="Normal"/>
    <w:uiPriority w:val="99"/>
    <w:semiHidden/>
    <w:locked/>
    <w:rsid w:val="00410FD5"/>
    <w:pPr>
      <w:suppressAutoHyphens/>
      <w:autoSpaceDE w:val="0"/>
      <w:autoSpaceDN w:val="0"/>
      <w:adjustRightInd w:val="0"/>
      <w:spacing w:after="170" w:line="380" w:lineRule="atLeast"/>
      <w:textAlignment w:val="center"/>
    </w:pPr>
    <w:rPr>
      <w:rFonts w:ascii="Gotham Book" w:hAnsi="Gotham Book" w:cs="Gotham Book"/>
      <w:color w:val="00748C"/>
      <w:sz w:val="30"/>
      <w:szCs w:val="30"/>
      <w:lang w:val="en-US"/>
    </w:rPr>
  </w:style>
  <w:style w:type="paragraph" w:customStyle="1" w:styleId="BasicParagraph">
    <w:name w:val="[Basic Paragraph]"/>
    <w:basedOn w:val="Normal"/>
    <w:uiPriority w:val="99"/>
    <w:semiHidden/>
    <w:locked/>
    <w:rsid w:val="00410FD5"/>
    <w:pPr>
      <w:autoSpaceDE w:val="0"/>
      <w:autoSpaceDN w:val="0"/>
      <w:adjustRightInd w:val="0"/>
      <w:spacing w:after="0"/>
      <w:textAlignment w:val="center"/>
    </w:pPr>
    <w:rPr>
      <w:rFonts w:ascii="Minion Pro" w:hAnsi="Minion Pro" w:cs="Minion Pro"/>
      <w:color w:val="000000"/>
      <w:sz w:val="24"/>
      <w:szCs w:val="24"/>
      <w:lang w:val="en-US"/>
    </w:rPr>
  </w:style>
  <w:style w:type="paragraph" w:customStyle="1" w:styleId="Subhead">
    <w:name w:val="Subhead"/>
    <w:basedOn w:val="Normal"/>
    <w:uiPriority w:val="99"/>
    <w:semiHidden/>
    <w:locked/>
    <w:rsid w:val="00410FD5"/>
    <w:pPr>
      <w:suppressAutoHyphens/>
      <w:autoSpaceDE w:val="0"/>
      <w:autoSpaceDN w:val="0"/>
      <w:adjustRightInd w:val="0"/>
      <w:textAlignment w:val="center"/>
    </w:pPr>
    <w:rPr>
      <w:rFonts w:ascii="Gotham Medium" w:hAnsi="Gotham Medium" w:cs="Gotham Medium"/>
      <w:color w:val="004D71"/>
      <w:lang w:val="en-US"/>
    </w:rPr>
  </w:style>
  <w:style w:type="paragraph" w:customStyle="1" w:styleId="bodycopy">
    <w:name w:val="body copy"/>
    <w:basedOn w:val="Normal"/>
    <w:uiPriority w:val="99"/>
    <w:semiHidden/>
    <w:locked/>
    <w:rsid w:val="00410FD5"/>
    <w:pPr>
      <w:suppressAutoHyphens/>
      <w:autoSpaceDE w:val="0"/>
      <w:autoSpaceDN w:val="0"/>
      <w:adjustRightInd w:val="0"/>
      <w:textAlignment w:val="center"/>
    </w:pPr>
    <w:rPr>
      <w:rFonts w:ascii="Gotham Book" w:hAnsi="Gotham Book" w:cs="Gotham Book"/>
      <w:color w:val="000000"/>
      <w:szCs w:val="18"/>
      <w:lang w:val="en-US"/>
    </w:rPr>
  </w:style>
  <w:style w:type="character" w:customStyle="1" w:styleId="Heading3Char">
    <w:name w:val="Heading 3 Char"/>
    <w:basedOn w:val="DefaultParagraphFont"/>
    <w:link w:val="Heading3"/>
    <w:uiPriority w:val="3"/>
    <w:rsid w:val="007A0D9F"/>
    <w:rPr>
      <w:rFonts w:asciiTheme="majorHAnsi" w:eastAsiaTheme="majorEastAsia" w:hAnsiTheme="majorHAnsi" w:cstheme="majorBidi"/>
      <w:color w:val="004D71" w:themeColor="accent2"/>
      <w:sz w:val="24"/>
      <w:szCs w:val="24"/>
    </w:rPr>
  </w:style>
  <w:style w:type="character" w:customStyle="1" w:styleId="Heading4Char">
    <w:name w:val="Heading 4 Char"/>
    <w:basedOn w:val="DefaultParagraphFont"/>
    <w:link w:val="Heading4"/>
    <w:uiPriority w:val="3"/>
    <w:rsid w:val="009737D6"/>
    <w:rPr>
      <w:rFonts w:asciiTheme="majorHAnsi" w:eastAsiaTheme="majorEastAsia" w:hAnsiTheme="majorHAnsi" w:cstheme="majorBidi"/>
      <w:iCs/>
      <w:color w:val="004D71" w:themeColor="accent2"/>
      <w:szCs w:val="24"/>
    </w:rPr>
  </w:style>
  <w:style w:type="table" w:styleId="TableGrid">
    <w:name w:val="Table Grid"/>
    <w:basedOn w:val="TableNormal"/>
    <w:uiPriority w:val="39"/>
    <w:rsid w:val="006D5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uiPriority w:val="7"/>
    <w:qFormat/>
    <w:rsid w:val="0008146F"/>
    <w:pPr>
      <w:spacing w:after="60"/>
    </w:pPr>
    <w:rPr>
      <w:sz w:val="20"/>
    </w:rPr>
  </w:style>
  <w:style w:type="paragraph" w:customStyle="1" w:styleId="TableHeading">
    <w:name w:val="Table Heading"/>
    <w:basedOn w:val="TableBody"/>
    <w:uiPriority w:val="7"/>
    <w:qFormat/>
    <w:rsid w:val="0008146F"/>
    <w:pPr>
      <w:spacing w:before="60"/>
    </w:pPr>
    <w:rPr>
      <w:rFonts w:asciiTheme="majorHAnsi" w:hAnsiTheme="majorHAnsi"/>
      <w:color w:val="FFFFFF" w:themeColor="background1"/>
    </w:rPr>
  </w:style>
  <w:style w:type="character" w:customStyle="1" w:styleId="Heading5Char">
    <w:name w:val="Heading 5 Char"/>
    <w:basedOn w:val="DefaultParagraphFont"/>
    <w:link w:val="Heading5"/>
    <w:uiPriority w:val="3"/>
    <w:rsid w:val="008F37CA"/>
    <w:rPr>
      <w:rFonts w:asciiTheme="majorHAnsi" w:eastAsiaTheme="majorEastAsia" w:hAnsiTheme="majorHAnsi" w:cstheme="majorBidi"/>
      <w:i/>
    </w:rPr>
  </w:style>
  <w:style w:type="paragraph" w:customStyle="1" w:styleId="AcronymText">
    <w:name w:val="Acronym Text"/>
    <w:basedOn w:val="Normal"/>
    <w:uiPriority w:val="39"/>
    <w:semiHidden/>
    <w:qFormat/>
    <w:locked/>
    <w:rsid w:val="007A1B2B"/>
    <w:pPr>
      <w:tabs>
        <w:tab w:val="left" w:pos="1134"/>
      </w:tabs>
      <w:spacing w:after="57"/>
      <w:contextualSpacing/>
    </w:pPr>
  </w:style>
  <w:style w:type="paragraph" w:styleId="TOCHeading">
    <w:name w:val="TOC Heading"/>
    <w:next w:val="TOC1"/>
    <w:uiPriority w:val="39"/>
    <w:semiHidden/>
    <w:qFormat/>
    <w:rsid w:val="00DC490B"/>
    <w:pPr>
      <w:spacing w:after="360" w:line="560" w:lineRule="atLeast"/>
    </w:pPr>
    <w:rPr>
      <w:rFonts w:asciiTheme="majorHAnsi" w:eastAsiaTheme="majorEastAsia" w:hAnsiTheme="majorHAnsi" w:cstheme="majorBidi"/>
      <w:color w:val="004D71" w:themeColor="accent2"/>
      <w:sz w:val="48"/>
      <w:szCs w:val="32"/>
    </w:rPr>
  </w:style>
  <w:style w:type="paragraph" w:styleId="TOC1">
    <w:name w:val="toc 1"/>
    <w:basedOn w:val="Normal"/>
    <w:next w:val="Normal"/>
    <w:uiPriority w:val="39"/>
    <w:rsid w:val="00D10B87"/>
    <w:pPr>
      <w:tabs>
        <w:tab w:val="right" w:pos="9060"/>
      </w:tabs>
      <w:spacing w:before="120" w:after="60" w:line="240" w:lineRule="auto"/>
      <w:ind w:left="567" w:hanging="567"/>
    </w:pPr>
    <w:rPr>
      <w:rFonts w:asciiTheme="majorHAnsi" w:hAnsiTheme="majorHAnsi"/>
      <w:noProof/>
      <w:color w:val="004D71" w:themeColor="accent2"/>
    </w:rPr>
  </w:style>
  <w:style w:type="paragraph" w:styleId="TOC3">
    <w:name w:val="toc 3"/>
    <w:basedOn w:val="Normal"/>
    <w:next w:val="Normal"/>
    <w:autoRedefine/>
    <w:uiPriority w:val="39"/>
    <w:rsid w:val="00D10B87"/>
    <w:pPr>
      <w:tabs>
        <w:tab w:val="right" w:pos="9060"/>
      </w:tabs>
      <w:spacing w:after="60" w:line="240" w:lineRule="auto"/>
    </w:pPr>
    <w:rPr>
      <w:noProof/>
    </w:rPr>
  </w:style>
  <w:style w:type="paragraph" w:customStyle="1" w:styleId="Call-outListNumberTable">
    <w:name w:val="Call-out List Number (Table)"/>
    <w:basedOn w:val="Call-outBoxBodyTable"/>
    <w:uiPriority w:val="11"/>
    <w:qFormat/>
    <w:rsid w:val="004C0C54"/>
    <w:pPr>
      <w:numPr>
        <w:numId w:val="12"/>
      </w:numPr>
      <w:ind w:left="511" w:hanging="284"/>
    </w:pPr>
  </w:style>
  <w:style w:type="table" w:styleId="TableGridLight">
    <w:name w:val="Grid Table Light"/>
    <w:basedOn w:val="TableNormal"/>
    <w:uiPriority w:val="40"/>
    <w:locked/>
    <w:rsid w:val="00003AE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locked/>
    <w:rsid w:val="00AA2903"/>
    <w:rPr>
      <w:color w:val="808080"/>
    </w:rPr>
  </w:style>
  <w:style w:type="paragraph" w:styleId="Title">
    <w:name w:val="Title"/>
    <w:basedOn w:val="Normal"/>
    <w:next w:val="Subtitle"/>
    <w:link w:val="TitleChar"/>
    <w:uiPriority w:val="11"/>
    <w:semiHidden/>
    <w:qFormat/>
    <w:rsid w:val="00ED2226"/>
    <w:pPr>
      <w:spacing w:after="240" w:line="528" w:lineRule="atLeast"/>
      <w:ind w:left="1134" w:right="1134"/>
      <w:contextualSpacing/>
    </w:pPr>
    <w:rPr>
      <w:rFonts w:asciiTheme="majorHAnsi" w:eastAsiaTheme="majorEastAsia" w:hAnsiTheme="majorHAnsi" w:cstheme="majorBidi"/>
      <w:color w:val="FFFFFF" w:themeColor="background1"/>
      <w:spacing w:val="-10"/>
      <w:kern w:val="28"/>
      <w:sz w:val="56"/>
      <w:szCs w:val="56"/>
    </w:rPr>
  </w:style>
  <w:style w:type="character" w:customStyle="1" w:styleId="TitleChar">
    <w:name w:val="Title Char"/>
    <w:basedOn w:val="DefaultParagraphFont"/>
    <w:link w:val="Title"/>
    <w:uiPriority w:val="11"/>
    <w:semiHidden/>
    <w:rsid w:val="00F66D2C"/>
    <w:rPr>
      <w:rFonts w:asciiTheme="majorHAnsi" w:eastAsiaTheme="majorEastAsia" w:hAnsiTheme="majorHAnsi" w:cstheme="majorBidi"/>
      <w:color w:val="FFFFFF" w:themeColor="background1"/>
      <w:spacing w:val="-10"/>
      <w:kern w:val="28"/>
      <w:sz w:val="56"/>
      <w:szCs w:val="56"/>
    </w:rPr>
  </w:style>
  <w:style w:type="paragraph" w:styleId="Subtitle">
    <w:name w:val="Subtitle"/>
    <w:basedOn w:val="Normal"/>
    <w:next w:val="Client"/>
    <w:link w:val="SubtitleChar"/>
    <w:uiPriority w:val="11"/>
    <w:semiHidden/>
    <w:qFormat/>
    <w:rsid w:val="00A34086"/>
    <w:pPr>
      <w:numPr>
        <w:ilvl w:val="1"/>
      </w:numPr>
      <w:spacing w:line="440" w:lineRule="atLeast"/>
      <w:ind w:left="1134"/>
    </w:pPr>
    <w:rPr>
      <w:rFonts w:asciiTheme="majorHAnsi" w:eastAsiaTheme="minorEastAsia" w:hAnsiTheme="majorHAnsi"/>
      <w:color w:val="FFFFFF" w:themeColor="background1"/>
      <w:sz w:val="32"/>
    </w:rPr>
  </w:style>
  <w:style w:type="character" w:customStyle="1" w:styleId="SubtitleChar">
    <w:name w:val="Subtitle Char"/>
    <w:basedOn w:val="DefaultParagraphFont"/>
    <w:link w:val="Subtitle"/>
    <w:uiPriority w:val="11"/>
    <w:semiHidden/>
    <w:rsid w:val="00F66D2C"/>
    <w:rPr>
      <w:rFonts w:asciiTheme="majorHAnsi" w:eastAsiaTheme="minorEastAsia" w:hAnsiTheme="majorHAnsi"/>
      <w:color w:val="FFFFFF" w:themeColor="background1"/>
      <w:sz w:val="32"/>
    </w:rPr>
  </w:style>
  <w:style w:type="character" w:customStyle="1" w:styleId="Heading6Char">
    <w:name w:val="Heading 6 Char"/>
    <w:basedOn w:val="DefaultParagraphFont"/>
    <w:link w:val="Heading6"/>
    <w:uiPriority w:val="9"/>
    <w:semiHidden/>
    <w:rsid w:val="00FF45E5"/>
    <w:rPr>
      <w:rFonts w:asciiTheme="majorHAnsi" w:eastAsiaTheme="majorEastAsia" w:hAnsiTheme="majorHAnsi" w:cstheme="majorBidi"/>
      <w:iCs/>
      <w:color w:val="5FC991" w:themeColor="accent3"/>
      <w:sz w:val="18"/>
      <w:szCs w:val="24"/>
    </w:rPr>
  </w:style>
  <w:style w:type="character" w:customStyle="1" w:styleId="Heading7Char">
    <w:name w:val="Heading 7 Char"/>
    <w:basedOn w:val="DefaultParagraphFont"/>
    <w:link w:val="Heading7"/>
    <w:uiPriority w:val="9"/>
    <w:semiHidden/>
    <w:rsid w:val="00FF45E5"/>
    <w:rPr>
      <w:rFonts w:asciiTheme="majorHAnsi" w:eastAsiaTheme="majorEastAsia" w:hAnsiTheme="majorHAnsi" w:cstheme="majorBidi"/>
      <w:i/>
      <w:color w:val="5FC991" w:themeColor="accent3"/>
      <w:sz w:val="18"/>
      <w:szCs w:val="24"/>
    </w:rPr>
  </w:style>
  <w:style w:type="character" w:customStyle="1" w:styleId="Heading8Char">
    <w:name w:val="Heading 8 Char"/>
    <w:basedOn w:val="DefaultParagraphFont"/>
    <w:link w:val="Heading8"/>
    <w:uiPriority w:val="9"/>
    <w:semiHidden/>
    <w:rsid w:val="00FF45E5"/>
    <w:rPr>
      <w:rFonts w:ascii="Gotham Medium" w:eastAsiaTheme="majorEastAsia" w:hAnsi="Gotham Medium" w:cstheme="majorBidi"/>
      <w:color w:val="5FC991" w:themeColor="accent3"/>
      <w:sz w:val="48"/>
      <w:szCs w:val="32"/>
    </w:rPr>
  </w:style>
  <w:style w:type="character" w:customStyle="1" w:styleId="Heading9Char">
    <w:name w:val="Heading 9 Char"/>
    <w:basedOn w:val="DefaultParagraphFont"/>
    <w:link w:val="Heading9"/>
    <w:uiPriority w:val="9"/>
    <w:semiHidden/>
    <w:rsid w:val="00FF45E5"/>
    <w:rPr>
      <w:rFonts w:asciiTheme="majorHAnsi" w:eastAsiaTheme="majorEastAsia" w:hAnsiTheme="majorHAnsi" w:cstheme="majorBidi"/>
      <w:color w:val="5FC991" w:themeColor="accent3"/>
      <w:szCs w:val="26"/>
    </w:rPr>
  </w:style>
  <w:style w:type="paragraph" w:customStyle="1" w:styleId="Heading1No">
    <w:name w:val="Heading 1 No."/>
    <w:basedOn w:val="Heading1"/>
    <w:next w:val="Normal"/>
    <w:qFormat/>
    <w:rsid w:val="00BC0A3E"/>
    <w:pPr>
      <w:numPr>
        <w:numId w:val="1"/>
      </w:numPr>
    </w:pPr>
  </w:style>
  <w:style w:type="paragraph" w:customStyle="1" w:styleId="Heading2No">
    <w:name w:val="Heading 2 No."/>
    <w:basedOn w:val="Heading2"/>
    <w:next w:val="Normal"/>
    <w:qFormat/>
    <w:rsid w:val="00F25B26"/>
    <w:pPr>
      <w:numPr>
        <w:ilvl w:val="1"/>
        <w:numId w:val="1"/>
      </w:numPr>
    </w:pPr>
  </w:style>
  <w:style w:type="paragraph" w:customStyle="1" w:styleId="Heading3No">
    <w:name w:val="Heading 3 No."/>
    <w:basedOn w:val="Heading3"/>
    <w:next w:val="Normal"/>
    <w:qFormat/>
    <w:rsid w:val="00910B35"/>
    <w:pPr>
      <w:numPr>
        <w:ilvl w:val="2"/>
        <w:numId w:val="1"/>
      </w:numPr>
    </w:pPr>
  </w:style>
  <w:style w:type="paragraph" w:styleId="TOC2">
    <w:name w:val="toc 2"/>
    <w:basedOn w:val="TOC1"/>
    <w:next w:val="Normal"/>
    <w:uiPriority w:val="39"/>
    <w:rsid w:val="00D10B87"/>
    <w:rPr>
      <w:rFonts w:asciiTheme="minorHAnsi" w:hAnsiTheme="minorHAnsi"/>
    </w:rPr>
  </w:style>
  <w:style w:type="paragraph" w:styleId="TableofFigures">
    <w:name w:val="table of figures"/>
    <w:basedOn w:val="TOC2"/>
    <w:next w:val="Normal"/>
    <w:uiPriority w:val="99"/>
    <w:rsid w:val="00D10B87"/>
    <w:pPr>
      <w:tabs>
        <w:tab w:val="clear" w:pos="9060"/>
        <w:tab w:val="right" w:pos="9061"/>
      </w:tabs>
      <w:spacing w:before="0"/>
      <w:ind w:left="992" w:hanging="992"/>
    </w:pPr>
    <w:rPr>
      <w:color w:val="auto"/>
    </w:rPr>
  </w:style>
  <w:style w:type="paragraph" w:customStyle="1" w:styleId="TOCChartsTablesHeading">
    <w:name w:val="TOC Charts Tables Heading"/>
    <w:uiPriority w:val="39"/>
    <w:semiHidden/>
    <w:qFormat/>
    <w:locked/>
    <w:rsid w:val="00DC490B"/>
    <w:pPr>
      <w:keepNext/>
      <w:keepLines/>
    </w:pPr>
    <w:rPr>
      <w:rFonts w:asciiTheme="majorHAnsi" w:eastAsiaTheme="majorEastAsia" w:hAnsiTheme="majorHAnsi" w:cstheme="majorBidi"/>
      <w:noProof/>
      <w:color w:val="004D71" w:themeColor="accent2"/>
      <w:sz w:val="28"/>
    </w:rPr>
  </w:style>
  <w:style w:type="paragraph" w:customStyle="1" w:styleId="AppendixHeading">
    <w:name w:val="Appendix Heading"/>
    <w:basedOn w:val="Heading1No"/>
    <w:uiPriority w:val="4"/>
    <w:qFormat/>
    <w:rsid w:val="00CC0254"/>
    <w:pPr>
      <w:numPr>
        <w:numId w:val="11"/>
      </w:numPr>
    </w:pPr>
  </w:style>
  <w:style w:type="paragraph" w:customStyle="1" w:styleId="AppendixSubheading">
    <w:name w:val="Appendix Subheading"/>
    <w:basedOn w:val="AppendixHeading"/>
    <w:next w:val="Normal"/>
    <w:uiPriority w:val="4"/>
    <w:qFormat/>
    <w:rsid w:val="00CC0254"/>
    <w:pPr>
      <w:numPr>
        <w:ilvl w:val="1"/>
      </w:numPr>
      <w:spacing w:before="280" w:after="120" w:line="264" w:lineRule="auto"/>
    </w:pPr>
    <w:rPr>
      <w:sz w:val="30"/>
    </w:rPr>
  </w:style>
  <w:style w:type="table" w:customStyle="1" w:styleId="MJTableStyle1default">
    <w:name w:val="*MJ Table Style 1 (default)"/>
    <w:basedOn w:val="TableNormal"/>
    <w:uiPriority w:val="99"/>
    <w:rsid w:val="003F74DB"/>
    <w:pPr>
      <w:spacing w:before="60" w:after="60" w:line="240" w:lineRule="auto"/>
    </w:pPr>
    <w:rPr>
      <w:sz w:val="20"/>
    </w:rPr>
    <w:tblPr>
      <w:tblStyleRowBandSize w:val="1"/>
      <w:tblBorders>
        <w:top w:val="single" w:sz="4" w:space="0" w:color="004D71" w:themeColor="accent2"/>
        <w:bottom w:val="single" w:sz="4" w:space="0" w:color="004D71" w:themeColor="accent2"/>
        <w:insideH w:val="single" w:sz="4" w:space="0" w:color="004D71" w:themeColor="accent2"/>
      </w:tblBorders>
    </w:tblPr>
    <w:tblStylePr w:type="firstRow">
      <w:pPr>
        <w:wordWrap/>
        <w:spacing w:beforeLines="0" w:before="60" w:beforeAutospacing="0" w:afterLines="0" w:after="60" w:afterAutospacing="0" w:line="240" w:lineRule="auto"/>
        <w:contextualSpacing w:val="0"/>
        <w:jc w:val="left"/>
      </w:pPr>
      <w:rPr>
        <w:rFonts w:asciiTheme="majorHAnsi" w:hAnsiTheme="majorHAnsi"/>
        <w:b w:val="0"/>
        <w:color w:val="FFFFFF" w:themeColor="background1"/>
        <w:sz w:val="20"/>
      </w:rPr>
      <w:tblPr/>
      <w:trPr>
        <w:tblHeader/>
      </w:trPr>
      <w:tcPr>
        <w:shd w:val="clear" w:color="auto" w:fill="004D71" w:themeFill="accent2"/>
      </w:tcPr>
    </w:tblStylePr>
    <w:tblStylePr w:type="lastRow">
      <w:rPr>
        <w:i w:val="0"/>
      </w:rPr>
    </w:tblStylePr>
    <w:tblStylePr w:type="band1Horz">
      <w:rPr>
        <w:rFonts w:asciiTheme="minorHAnsi" w:hAnsiTheme="minorHAnsi"/>
        <w:sz w:val="20"/>
      </w:rPr>
      <w:tblPr/>
      <w:tcPr>
        <w:shd w:val="clear" w:color="auto" w:fill="E6F7FD"/>
      </w:tcPr>
    </w:tblStylePr>
    <w:tblStylePr w:type="band2Horz">
      <w:rPr>
        <w:rFonts w:asciiTheme="minorHAnsi" w:hAnsiTheme="minorHAnsi"/>
        <w:sz w:val="20"/>
      </w:rPr>
      <w:tblPr/>
      <w:tcPr>
        <w:shd w:val="clear" w:color="auto" w:fill="F2F2F2" w:themeFill="background1" w:themeFillShade="F2"/>
      </w:tcPr>
    </w:tblStylePr>
  </w:style>
  <w:style w:type="paragraph" w:customStyle="1" w:styleId="Client">
    <w:name w:val="Client"/>
    <w:basedOn w:val="Normal"/>
    <w:uiPriority w:val="39"/>
    <w:semiHidden/>
    <w:qFormat/>
    <w:locked/>
    <w:rsid w:val="006B1FAB"/>
    <w:pPr>
      <w:spacing w:after="360" w:line="240" w:lineRule="auto"/>
      <w:ind w:left="1134"/>
    </w:pPr>
    <w:rPr>
      <w:rFonts w:asciiTheme="majorHAnsi" w:hAnsiTheme="majorHAnsi"/>
      <w:color w:val="FFFFFF" w:themeColor="background1"/>
    </w:rPr>
  </w:style>
  <w:style w:type="paragraph" w:styleId="BalloonText">
    <w:name w:val="Balloon Text"/>
    <w:basedOn w:val="Normal"/>
    <w:link w:val="BalloonTextChar"/>
    <w:uiPriority w:val="99"/>
    <w:semiHidden/>
    <w:locked/>
    <w:rsid w:val="00B567E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567E2"/>
    <w:rPr>
      <w:rFonts w:ascii="Segoe UI" w:hAnsi="Segoe UI" w:cs="Segoe UI"/>
      <w:sz w:val="18"/>
      <w:szCs w:val="18"/>
    </w:rPr>
  </w:style>
  <w:style w:type="paragraph" w:styleId="ListParagraph">
    <w:name w:val="List Paragraph"/>
    <w:basedOn w:val="Normal"/>
    <w:uiPriority w:val="34"/>
    <w:qFormat/>
    <w:locked/>
    <w:rsid w:val="00CC40E3"/>
    <w:pPr>
      <w:ind w:left="720"/>
      <w:contextualSpacing/>
    </w:pPr>
  </w:style>
  <w:style w:type="character" w:styleId="Hyperlink">
    <w:name w:val="Hyperlink"/>
    <w:basedOn w:val="DefaultParagraphFont"/>
    <w:uiPriority w:val="99"/>
    <w:rsid w:val="00F109AD"/>
    <w:rPr>
      <w:color w:val="004D71" w:themeColor="accent2"/>
      <w:u w:val="single"/>
    </w:rPr>
  </w:style>
  <w:style w:type="character" w:styleId="UnresolvedMention">
    <w:name w:val="Unresolved Mention"/>
    <w:basedOn w:val="DefaultParagraphFont"/>
    <w:uiPriority w:val="99"/>
    <w:semiHidden/>
    <w:unhideWhenUsed/>
    <w:locked/>
    <w:rsid w:val="00F42A26"/>
    <w:rPr>
      <w:color w:val="605E5C"/>
      <w:shd w:val="clear" w:color="auto" w:fill="E1DFDD"/>
    </w:rPr>
  </w:style>
  <w:style w:type="paragraph" w:styleId="Quote">
    <w:name w:val="Quote"/>
    <w:basedOn w:val="Normal"/>
    <w:next w:val="Normal"/>
    <w:link w:val="QuoteChar"/>
    <w:uiPriority w:val="9"/>
    <w:qFormat/>
    <w:rsid w:val="00670403"/>
    <w:pPr>
      <w:keepNext/>
      <w:keepLines/>
      <w:spacing w:before="200" w:after="160" w:line="240" w:lineRule="auto"/>
      <w:ind w:left="862" w:right="862"/>
    </w:pPr>
    <w:rPr>
      <w:rFonts w:eastAsia="Calibri" w:cstheme="minorHAnsi"/>
      <w:i/>
      <w:iCs/>
      <w:color w:val="000000" w:themeColor="text1"/>
      <w:spacing w:val="-5"/>
    </w:rPr>
  </w:style>
  <w:style w:type="character" w:customStyle="1" w:styleId="QuoteChar">
    <w:name w:val="Quote Char"/>
    <w:basedOn w:val="DefaultParagraphFont"/>
    <w:link w:val="Quote"/>
    <w:uiPriority w:val="9"/>
    <w:rsid w:val="009B14FE"/>
    <w:rPr>
      <w:rFonts w:eastAsia="Calibri" w:cstheme="minorHAnsi"/>
      <w:i/>
      <w:iCs/>
      <w:color w:val="000000" w:themeColor="text1"/>
      <w:spacing w:val="-5"/>
    </w:rPr>
  </w:style>
  <w:style w:type="paragraph" w:customStyle="1" w:styleId="MJSource">
    <w:name w:val="MJSource"/>
    <w:basedOn w:val="ListParagraph"/>
    <w:next w:val="Normal"/>
    <w:uiPriority w:val="7"/>
    <w:qFormat/>
    <w:rsid w:val="00E453EF"/>
    <w:pPr>
      <w:keepLines/>
      <w:numPr>
        <w:numId w:val="8"/>
      </w:numPr>
      <w:spacing w:before="60" w:after="60" w:line="240" w:lineRule="auto"/>
      <w:ind w:left="567" w:hanging="567"/>
      <w:contextualSpacing w:val="0"/>
    </w:pPr>
    <w:rPr>
      <w:i/>
      <w:iCs/>
      <w:sz w:val="18"/>
      <w:szCs w:val="18"/>
    </w:rPr>
  </w:style>
  <w:style w:type="paragraph" w:customStyle="1" w:styleId="LegalBulletindent">
    <w:name w:val="Legal Bullet indent"/>
    <w:uiPriority w:val="11"/>
    <w:qFormat/>
    <w:rsid w:val="00BC12F1"/>
    <w:pPr>
      <w:numPr>
        <w:numId w:val="4"/>
      </w:numPr>
      <w:contextualSpacing/>
    </w:pPr>
    <w:rPr>
      <w:rFonts w:eastAsia="Calibri" w:cstheme="minorHAnsi"/>
      <w:spacing w:val="-5"/>
      <w:szCs w:val="24"/>
    </w:rPr>
  </w:style>
  <w:style w:type="paragraph" w:customStyle="1" w:styleId="LegalNumberindent">
    <w:name w:val="Legal Number indent"/>
    <w:basedOn w:val="LegalBulletindent"/>
    <w:uiPriority w:val="11"/>
    <w:qFormat/>
    <w:rsid w:val="00BC12F1"/>
    <w:pPr>
      <w:numPr>
        <w:numId w:val="5"/>
      </w:numPr>
    </w:pPr>
  </w:style>
  <w:style w:type="paragraph" w:customStyle="1" w:styleId="Instructionaltext">
    <w:name w:val="Instructional text"/>
    <w:basedOn w:val="Normal"/>
    <w:uiPriority w:val="39"/>
    <w:semiHidden/>
    <w:qFormat/>
    <w:locked/>
    <w:rsid w:val="00123CCB"/>
    <w:rPr>
      <w:i/>
      <w:iCs/>
      <w:noProof/>
      <w:color w:val="595959" w:themeColor="text1" w:themeTint="A6"/>
      <w:sz w:val="18"/>
      <w:szCs w:val="18"/>
    </w:rPr>
  </w:style>
  <w:style w:type="paragraph" w:customStyle="1" w:styleId="TableListBulletlvl1">
    <w:name w:val="Table List Bullet lvl1"/>
    <w:uiPriority w:val="8"/>
    <w:qFormat/>
    <w:rsid w:val="0093527A"/>
    <w:pPr>
      <w:numPr>
        <w:numId w:val="6"/>
      </w:numPr>
      <w:spacing w:after="60" w:line="240" w:lineRule="auto"/>
    </w:pPr>
    <w:rPr>
      <w:rFonts w:eastAsia="Calibri" w:cstheme="minorHAnsi"/>
      <w:spacing w:val="-5"/>
      <w:sz w:val="20"/>
      <w:szCs w:val="20"/>
      <w:lang w:val="en-GB"/>
    </w:rPr>
  </w:style>
  <w:style w:type="paragraph" w:customStyle="1" w:styleId="TableListBulletlvl2">
    <w:name w:val="Table List Bullet lvl2"/>
    <w:basedOn w:val="TableListBulletlvl1"/>
    <w:uiPriority w:val="8"/>
    <w:qFormat/>
    <w:rsid w:val="00A96265"/>
    <w:pPr>
      <w:numPr>
        <w:ilvl w:val="1"/>
      </w:numPr>
    </w:pPr>
  </w:style>
  <w:style w:type="paragraph" w:customStyle="1" w:styleId="TableListNumberlvl1">
    <w:name w:val="Table List Number lvl1"/>
    <w:basedOn w:val="TableListBulletlvl1"/>
    <w:uiPriority w:val="8"/>
    <w:qFormat/>
    <w:rsid w:val="00A96265"/>
    <w:pPr>
      <w:numPr>
        <w:numId w:val="7"/>
      </w:numPr>
    </w:pPr>
  </w:style>
  <w:style w:type="paragraph" w:customStyle="1" w:styleId="TableListNumberlvl2">
    <w:name w:val="Table List Number lvl2"/>
    <w:basedOn w:val="TableListNumberlvl1"/>
    <w:uiPriority w:val="8"/>
    <w:qFormat/>
    <w:rsid w:val="00A96265"/>
    <w:pPr>
      <w:numPr>
        <w:ilvl w:val="1"/>
      </w:numPr>
    </w:pPr>
  </w:style>
  <w:style w:type="paragraph" w:styleId="NoSpacing">
    <w:name w:val="No Spacing"/>
    <w:link w:val="NoSpacingChar"/>
    <w:uiPriority w:val="1"/>
    <w:locked/>
    <w:rsid w:val="00327082"/>
    <w:pPr>
      <w:spacing w:after="0" w:line="240" w:lineRule="auto"/>
    </w:pPr>
    <w:rPr>
      <w:rFonts w:eastAsiaTheme="minorEastAsia"/>
      <w:lang w:val="en-US"/>
    </w:rPr>
  </w:style>
  <w:style w:type="character" w:customStyle="1" w:styleId="NoSpacingChar">
    <w:name w:val="No Spacing Char"/>
    <w:basedOn w:val="DefaultParagraphFont"/>
    <w:link w:val="NoSpacing"/>
    <w:uiPriority w:val="39"/>
    <w:semiHidden/>
    <w:rsid w:val="00B5680D"/>
    <w:rPr>
      <w:rFonts w:eastAsiaTheme="minorEastAsia"/>
      <w:lang w:val="en-US"/>
    </w:rPr>
  </w:style>
  <w:style w:type="paragraph" w:customStyle="1" w:styleId="HeaderSpace">
    <w:name w:val="HeaderSpace"/>
    <w:basedOn w:val="Normal"/>
    <w:uiPriority w:val="39"/>
    <w:semiHidden/>
    <w:qFormat/>
    <w:rsid w:val="00123CCB"/>
    <w:pPr>
      <w:spacing w:after="1000"/>
    </w:pPr>
    <w:rPr>
      <w:noProof/>
    </w:rPr>
  </w:style>
  <w:style w:type="paragraph" w:customStyle="1" w:styleId="SubtitleBlue">
    <w:name w:val="Subtitle Blue"/>
    <w:basedOn w:val="Subtitle"/>
    <w:uiPriority w:val="39"/>
    <w:semiHidden/>
    <w:rsid w:val="006B5478"/>
    <w:pPr>
      <w:spacing w:before="360" w:after="240" w:line="240" w:lineRule="auto"/>
      <w:ind w:left="0" w:right="1134"/>
    </w:pPr>
    <w:rPr>
      <w:color w:val="004D71" w:themeColor="accent2"/>
    </w:rPr>
  </w:style>
  <w:style w:type="paragraph" w:customStyle="1" w:styleId="ReportDate">
    <w:name w:val="Report Date"/>
    <w:basedOn w:val="SubtitleBlue"/>
    <w:uiPriority w:val="39"/>
    <w:semiHidden/>
    <w:rsid w:val="006B5478"/>
    <w:pPr>
      <w:spacing w:before="0" w:after="0"/>
    </w:pPr>
    <w:rPr>
      <w:sz w:val="24"/>
      <w:szCs w:val="28"/>
    </w:rPr>
  </w:style>
  <w:style w:type="paragraph" w:customStyle="1" w:styleId="CoverTitleBlue">
    <w:name w:val="Cover Title Blue"/>
    <w:basedOn w:val="CoverTitle"/>
    <w:uiPriority w:val="39"/>
    <w:semiHidden/>
    <w:rsid w:val="0094429A"/>
    <w:rPr>
      <w:color w:val="004D71" w:themeColor="accent2"/>
    </w:rPr>
  </w:style>
  <w:style w:type="table" w:customStyle="1" w:styleId="MJTableStyle2">
    <w:name w:val="*MJ Table Style 2"/>
    <w:basedOn w:val="TableNormal"/>
    <w:uiPriority w:val="99"/>
    <w:rsid w:val="003F74DB"/>
    <w:pPr>
      <w:spacing w:before="60" w:after="60" w:line="240" w:lineRule="auto"/>
    </w:pPr>
    <w:rPr>
      <w:sz w:val="20"/>
    </w:rPr>
    <w:tblPr>
      <w:tblStyleRowBandSize w:val="1"/>
      <w:tblBorders>
        <w:top w:val="single" w:sz="4" w:space="0" w:color="004D71" w:themeColor="accent2"/>
        <w:left w:val="single" w:sz="4" w:space="0" w:color="004D71" w:themeColor="accent2"/>
        <w:bottom w:val="single" w:sz="4" w:space="0" w:color="004D71" w:themeColor="accent2"/>
        <w:right w:val="single" w:sz="4" w:space="0" w:color="004D71" w:themeColor="accent2"/>
        <w:insideH w:val="single" w:sz="4" w:space="0" w:color="004D71" w:themeColor="accent2"/>
        <w:insideV w:val="single" w:sz="4" w:space="0" w:color="004D71" w:themeColor="accent2"/>
      </w:tblBorders>
    </w:tblPr>
    <w:tblStylePr w:type="firstRow">
      <w:pPr>
        <w:wordWrap/>
        <w:spacing w:beforeLines="0" w:before="60" w:beforeAutospacing="0" w:afterLines="0" w:after="60" w:afterAutospacing="0" w:line="240" w:lineRule="auto"/>
        <w:jc w:val="left"/>
      </w:pPr>
      <w:tblPr/>
      <w:trPr>
        <w:tblHeader/>
      </w:trPr>
      <w:tcPr>
        <w:shd w:val="clear" w:color="auto" w:fill="004D71" w:themeFill="accent2"/>
      </w:tcPr>
    </w:tblStylePr>
    <w:tblStylePr w:type="band1Horz">
      <w:tblPr/>
      <w:tcPr>
        <w:tcBorders>
          <w:top w:val="single" w:sz="4" w:space="0" w:color="004D71" w:themeColor="accent2"/>
          <w:left w:val="nil"/>
          <w:bottom w:val="single" w:sz="4" w:space="0" w:color="004D71" w:themeColor="accent2"/>
          <w:right w:val="nil"/>
          <w:insideH w:val="single" w:sz="4" w:space="0" w:color="004D71" w:themeColor="accent2"/>
          <w:insideV w:val="nil"/>
          <w:tl2br w:val="nil"/>
          <w:tr2bl w:val="nil"/>
        </w:tcBorders>
      </w:tcPr>
    </w:tblStylePr>
    <w:tblStylePr w:type="band2Horz">
      <w:tblPr/>
      <w:tcPr>
        <w:tcBorders>
          <w:top w:val="single" w:sz="4" w:space="0" w:color="004D71" w:themeColor="accent2"/>
          <w:left w:val="nil"/>
          <w:bottom w:val="single" w:sz="4" w:space="0" w:color="004D71" w:themeColor="accent2"/>
          <w:right w:val="nil"/>
          <w:insideH w:val="single" w:sz="4" w:space="0" w:color="004D71" w:themeColor="accent2"/>
          <w:insideV w:val="nil"/>
          <w:tl2br w:val="nil"/>
          <w:tr2bl w:val="nil"/>
        </w:tcBorders>
      </w:tcPr>
    </w:tblStylePr>
  </w:style>
  <w:style w:type="table" w:styleId="PlainTable3">
    <w:name w:val="Plain Table 3"/>
    <w:basedOn w:val="TableNormal"/>
    <w:uiPriority w:val="43"/>
    <w:locked/>
    <w:rsid w:val="006704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ll-outBoxTableStyle">
    <w:name w:val="Call-out Box Table Style"/>
    <w:basedOn w:val="TableNormal"/>
    <w:uiPriority w:val="99"/>
    <w:rsid w:val="00166831"/>
    <w:pPr>
      <w:spacing w:after="0" w:line="240" w:lineRule="auto"/>
    </w:pPr>
    <w:rPr>
      <w:color w:val="000000" w:themeColor="text1"/>
    </w:rPr>
    <w:tblPr>
      <w:tblCellMar>
        <w:left w:w="0" w:type="dxa"/>
        <w:bottom w:w="108" w:type="dxa"/>
        <w:right w:w="0" w:type="dxa"/>
      </w:tblCellMar>
    </w:tblPr>
    <w:tcPr>
      <w:shd w:val="clear" w:color="auto" w:fill="C8F0FF" w:themeFill="accent1" w:themeFillTint="33"/>
    </w:tcPr>
    <w:tblStylePr w:type="firstRow">
      <w:pPr>
        <w:wordWrap/>
        <w:spacing w:beforeLines="0" w:before="240" w:beforeAutospacing="0" w:afterLines="0" w:after="120" w:afterAutospacing="0" w:line="288" w:lineRule="auto"/>
        <w:contextualSpacing/>
        <w:jc w:val="left"/>
      </w:pPr>
      <w:rPr>
        <w:rFonts w:asciiTheme="majorHAnsi" w:hAnsiTheme="majorHAnsi"/>
        <w:b/>
        <w:color w:val="004D71" w:themeColor="accent2"/>
        <w:sz w:val="22"/>
      </w:rPr>
      <w:tblPr/>
      <w:tcPr>
        <w:vAlign w:val="bottom"/>
      </w:tcPr>
    </w:tblStylePr>
  </w:style>
  <w:style w:type="paragraph" w:customStyle="1" w:styleId="Call-outBoxHeadingTable">
    <w:name w:val="Call-out Box Heading (Table)"/>
    <w:basedOn w:val="TableBody"/>
    <w:uiPriority w:val="11"/>
    <w:qFormat/>
    <w:rsid w:val="003918F7"/>
    <w:pPr>
      <w:keepNext/>
      <w:keepLines/>
      <w:spacing w:before="240" w:after="0"/>
      <w:ind w:left="227" w:right="108"/>
      <w:contextualSpacing/>
    </w:pPr>
    <w:rPr>
      <w:rFonts w:asciiTheme="majorHAnsi" w:hAnsiTheme="majorHAnsi"/>
      <w:color w:val="004D71" w:themeColor="accent2"/>
      <w:sz w:val="22"/>
    </w:rPr>
  </w:style>
  <w:style w:type="paragraph" w:customStyle="1" w:styleId="Call-outBoxBodyTable">
    <w:name w:val="Call-out Box Body (Table)"/>
    <w:basedOn w:val="Normal"/>
    <w:uiPriority w:val="11"/>
    <w:qFormat/>
    <w:rsid w:val="004C0C54"/>
    <w:pPr>
      <w:tabs>
        <w:tab w:val="left" w:pos="3180"/>
      </w:tabs>
      <w:ind w:left="227" w:right="227"/>
    </w:pPr>
    <w:rPr>
      <w:color w:val="000000" w:themeColor="text1"/>
    </w:rPr>
  </w:style>
  <w:style w:type="paragraph" w:styleId="Caption">
    <w:name w:val="caption"/>
    <w:aliases w:val="Table and figure heading"/>
    <w:basedOn w:val="Normal"/>
    <w:next w:val="Normal"/>
    <w:link w:val="CaptionChar"/>
    <w:qFormat/>
    <w:rsid w:val="00E453EF"/>
    <w:pPr>
      <w:keepNext/>
      <w:keepLines/>
      <w:spacing w:after="60" w:line="240" w:lineRule="auto"/>
      <w:ind w:left="851" w:hanging="851"/>
    </w:pPr>
    <w:rPr>
      <w:iCs/>
      <w:color w:val="004D71" w:themeColor="accent2"/>
      <w:szCs w:val="18"/>
    </w:rPr>
  </w:style>
  <w:style w:type="paragraph" w:customStyle="1" w:styleId="MJNote">
    <w:name w:val="MJNote"/>
    <w:basedOn w:val="Normal"/>
    <w:next w:val="Normal"/>
    <w:uiPriority w:val="7"/>
    <w:qFormat/>
    <w:rsid w:val="007A0D9F"/>
    <w:pPr>
      <w:keepLines/>
      <w:numPr>
        <w:ilvl w:val="1"/>
        <w:numId w:val="9"/>
      </w:numPr>
      <w:spacing w:before="120" w:after="60" w:line="264" w:lineRule="auto"/>
      <w:ind w:left="851" w:hanging="851"/>
    </w:pPr>
    <w:rPr>
      <w:rFonts w:eastAsia="Times New Roman" w:cs="Times New Roman"/>
      <w:i/>
      <w:color w:val="1F242A" w:themeColor="text2"/>
      <w:sz w:val="18"/>
      <w:szCs w:val="18"/>
      <w:lang w:eastAsia="en-AU"/>
    </w:rPr>
  </w:style>
  <w:style w:type="paragraph" w:customStyle="1" w:styleId="MJNoteSourceList1">
    <w:name w:val="MJNoteSource List1"/>
    <w:basedOn w:val="MJNoteSourceStandard"/>
    <w:uiPriority w:val="7"/>
    <w:qFormat/>
    <w:rsid w:val="003303BB"/>
    <w:pPr>
      <w:numPr>
        <w:numId w:val="10"/>
      </w:numPr>
    </w:pPr>
  </w:style>
  <w:style w:type="paragraph" w:customStyle="1" w:styleId="MJNoteSourceStandard">
    <w:name w:val="MJNoteSource Standard"/>
    <w:basedOn w:val="Normal"/>
    <w:uiPriority w:val="7"/>
    <w:qFormat/>
    <w:rsid w:val="007A0D9F"/>
    <w:pPr>
      <w:keepLines/>
      <w:spacing w:before="120" w:after="60" w:line="264" w:lineRule="auto"/>
    </w:pPr>
    <w:rPr>
      <w:rFonts w:eastAsia="Times New Roman" w:cs="Times New Roman"/>
      <w:i/>
      <w:color w:val="1F242A" w:themeColor="text2"/>
      <w:sz w:val="18"/>
      <w:szCs w:val="18"/>
      <w:lang w:eastAsia="en-AU"/>
    </w:rPr>
  </w:style>
  <w:style w:type="paragraph" w:customStyle="1" w:styleId="MJNoteSourceList2">
    <w:name w:val="MJNoteSource List2"/>
    <w:basedOn w:val="MJNoteSourceList1"/>
    <w:uiPriority w:val="7"/>
    <w:qFormat/>
    <w:rsid w:val="003303BB"/>
    <w:pPr>
      <w:numPr>
        <w:ilvl w:val="1"/>
      </w:numPr>
    </w:pPr>
  </w:style>
  <w:style w:type="paragraph" w:customStyle="1" w:styleId="MJNoteSourceList3">
    <w:name w:val="MJNoteSource List3"/>
    <w:basedOn w:val="MJNoteSourceList2"/>
    <w:uiPriority w:val="7"/>
    <w:qFormat/>
    <w:rsid w:val="003303BB"/>
    <w:pPr>
      <w:numPr>
        <w:ilvl w:val="2"/>
      </w:numPr>
    </w:pPr>
  </w:style>
  <w:style w:type="paragraph" w:styleId="ListBullet2">
    <w:name w:val="List Bullet 2"/>
    <w:basedOn w:val="Normal"/>
    <w:uiPriority w:val="6"/>
    <w:qFormat/>
    <w:rsid w:val="00221AA8"/>
    <w:pPr>
      <w:widowControl w:val="0"/>
      <w:numPr>
        <w:ilvl w:val="1"/>
        <w:numId w:val="3"/>
      </w:numPr>
    </w:pPr>
    <w:rPr>
      <w:rFonts w:eastAsia="Calibri" w:cstheme="minorHAnsi"/>
      <w:spacing w:val="-5"/>
      <w:szCs w:val="24"/>
    </w:rPr>
  </w:style>
  <w:style w:type="paragraph" w:styleId="ListBullet3">
    <w:name w:val="List Bullet 3"/>
    <w:basedOn w:val="Normal"/>
    <w:uiPriority w:val="6"/>
    <w:qFormat/>
    <w:rsid w:val="00221AA8"/>
    <w:pPr>
      <w:widowControl w:val="0"/>
      <w:numPr>
        <w:ilvl w:val="2"/>
        <w:numId w:val="3"/>
      </w:numPr>
    </w:pPr>
    <w:rPr>
      <w:rFonts w:eastAsia="Calibri" w:cstheme="minorHAnsi"/>
      <w:spacing w:val="-5"/>
      <w:szCs w:val="24"/>
    </w:rPr>
  </w:style>
  <w:style w:type="paragraph" w:styleId="ListNumber">
    <w:name w:val="List Number"/>
    <w:basedOn w:val="Normal"/>
    <w:uiPriority w:val="6"/>
    <w:qFormat/>
    <w:rsid w:val="00221AA8"/>
    <w:pPr>
      <w:numPr>
        <w:numId w:val="2"/>
      </w:numPr>
    </w:pPr>
    <w:rPr>
      <w:rFonts w:eastAsia="Calibri" w:cstheme="minorHAnsi"/>
      <w:spacing w:val="-5"/>
      <w:szCs w:val="24"/>
    </w:rPr>
  </w:style>
  <w:style w:type="paragraph" w:styleId="ListNumber2">
    <w:name w:val="List Number 2"/>
    <w:basedOn w:val="Normal"/>
    <w:uiPriority w:val="6"/>
    <w:qFormat/>
    <w:rsid w:val="00221AA8"/>
    <w:pPr>
      <w:numPr>
        <w:ilvl w:val="1"/>
        <w:numId w:val="2"/>
      </w:numPr>
    </w:pPr>
    <w:rPr>
      <w:rFonts w:eastAsia="Calibri" w:cstheme="minorHAnsi"/>
      <w:spacing w:val="-5"/>
      <w:szCs w:val="24"/>
    </w:rPr>
  </w:style>
  <w:style w:type="paragraph" w:styleId="ListNumber3">
    <w:name w:val="List Number 3"/>
    <w:basedOn w:val="Normal"/>
    <w:uiPriority w:val="6"/>
    <w:qFormat/>
    <w:rsid w:val="00221AA8"/>
    <w:pPr>
      <w:numPr>
        <w:ilvl w:val="2"/>
        <w:numId w:val="2"/>
      </w:numPr>
    </w:pPr>
    <w:rPr>
      <w:rFonts w:eastAsia="Calibri" w:cstheme="minorHAnsi"/>
      <w:spacing w:val="-5"/>
      <w:szCs w:val="24"/>
    </w:rPr>
  </w:style>
  <w:style w:type="paragraph" w:customStyle="1" w:styleId="TitleBlue">
    <w:name w:val="Title Blue"/>
    <w:basedOn w:val="Title"/>
    <w:uiPriority w:val="39"/>
    <w:semiHidden/>
    <w:qFormat/>
    <w:rsid w:val="00D52CE4"/>
    <w:rPr>
      <w:color w:val="004D71" w:themeColor="accent2"/>
    </w:rPr>
  </w:style>
  <w:style w:type="paragraph" w:customStyle="1" w:styleId="Coverspacer1">
    <w:name w:val="Cover spacer1"/>
    <w:basedOn w:val="Normal"/>
    <w:uiPriority w:val="39"/>
    <w:semiHidden/>
    <w:rsid w:val="00A170B8"/>
    <w:pPr>
      <w:spacing w:after="1500"/>
      <w:ind w:left="1134"/>
    </w:pPr>
  </w:style>
  <w:style w:type="paragraph" w:customStyle="1" w:styleId="Coverspacer2">
    <w:name w:val="Cover spacer2"/>
    <w:basedOn w:val="Normal"/>
    <w:uiPriority w:val="39"/>
    <w:semiHidden/>
    <w:qFormat/>
    <w:rsid w:val="00066013"/>
    <w:pPr>
      <w:spacing w:after="7380"/>
    </w:pPr>
  </w:style>
  <w:style w:type="character" w:styleId="FollowedHyperlink">
    <w:name w:val="FollowedHyperlink"/>
    <w:basedOn w:val="DefaultParagraphFont"/>
    <w:uiPriority w:val="99"/>
    <w:semiHidden/>
    <w:rsid w:val="00585A6F"/>
    <w:rPr>
      <w:color w:val="004D71" w:themeColor="accent2"/>
      <w:u w:val="single"/>
    </w:rPr>
  </w:style>
  <w:style w:type="paragraph" w:customStyle="1" w:styleId="image">
    <w:name w:val="image"/>
    <w:basedOn w:val="Normal"/>
    <w:uiPriority w:val="39"/>
    <w:semiHidden/>
    <w:rsid w:val="00CE464B"/>
    <w:pPr>
      <w:spacing w:after="0" w:line="240" w:lineRule="auto"/>
    </w:pPr>
    <w:rPr>
      <w:sz w:val="2"/>
    </w:rPr>
  </w:style>
  <w:style w:type="paragraph" w:customStyle="1" w:styleId="CoverTitle">
    <w:name w:val="Cover Title"/>
    <w:basedOn w:val="Title"/>
    <w:uiPriority w:val="39"/>
    <w:semiHidden/>
    <w:rsid w:val="005A207A"/>
    <w:pPr>
      <w:spacing w:before="360" w:line="240" w:lineRule="auto"/>
      <w:ind w:left="0" w:right="0"/>
      <w:contextualSpacing w:val="0"/>
    </w:pPr>
  </w:style>
  <w:style w:type="paragraph" w:customStyle="1" w:styleId="CoverSubtitle">
    <w:name w:val="Cover Subtitle"/>
    <w:basedOn w:val="Subtitle"/>
    <w:uiPriority w:val="39"/>
    <w:semiHidden/>
    <w:rsid w:val="005A207A"/>
    <w:pPr>
      <w:spacing w:before="120" w:line="240" w:lineRule="auto"/>
      <w:ind w:left="0" w:right="1134"/>
    </w:pPr>
  </w:style>
  <w:style w:type="paragraph" w:customStyle="1" w:styleId="CoverDate">
    <w:name w:val="Cover Date"/>
    <w:basedOn w:val="ReportDate"/>
    <w:uiPriority w:val="39"/>
    <w:semiHidden/>
    <w:rsid w:val="004C6277"/>
    <w:pPr>
      <w:ind w:right="0"/>
    </w:pPr>
    <w:rPr>
      <w:color w:val="FFFFFF" w:themeColor="background1"/>
    </w:rPr>
  </w:style>
  <w:style w:type="paragraph" w:customStyle="1" w:styleId="MarsdenJacobToCTF">
    <w:name w:val="Marsden Jacob ToC/T/F"/>
    <w:semiHidden/>
    <w:rsid w:val="00BB6037"/>
    <w:pPr>
      <w:spacing w:line="288" w:lineRule="auto"/>
    </w:pPr>
  </w:style>
  <w:style w:type="paragraph" w:customStyle="1" w:styleId="Call-outBoxListBulletTable">
    <w:name w:val="Call-out Box List Bullet (Table)"/>
    <w:basedOn w:val="Call-outBoxBodyTable"/>
    <w:uiPriority w:val="11"/>
    <w:qFormat/>
    <w:rsid w:val="003918F7"/>
    <w:pPr>
      <w:numPr>
        <w:numId w:val="13"/>
      </w:numPr>
      <w:ind w:left="511" w:hanging="284"/>
    </w:pPr>
  </w:style>
  <w:style w:type="paragraph" w:customStyle="1" w:styleId="CalloutBoxHeadingTextBox">
    <w:name w:val="Callout Box Heading (Text Box)"/>
    <w:basedOn w:val="Normal"/>
    <w:next w:val="Normal"/>
    <w:uiPriority w:val="10"/>
    <w:qFormat/>
    <w:rsid w:val="004C0C54"/>
    <w:rPr>
      <w:b/>
      <w:bCs/>
      <w:color w:val="004D71" w:themeColor="accent2"/>
      <w:szCs w:val="28"/>
    </w:rPr>
  </w:style>
  <w:style w:type="paragraph" w:customStyle="1" w:styleId="Call-outBoxHeading">
    <w:name w:val="Call-out Box Heading"/>
    <w:basedOn w:val="Normal"/>
    <w:uiPriority w:val="9"/>
    <w:qFormat/>
    <w:rsid w:val="004C0C54"/>
    <w:pPr>
      <w:keepNext/>
      <w:keepLines/>
      <w:pBdr>
        <w:top w:val="single" w:sz="48" w:space="1" w:color="C8F0FF" w:themeColor="accent1" w:themeTint="33"/>
        <w:left w:val="single" w:sz="48" w:space="4" w:color="C8F0FF" w:themeColor="accent1" w:themeTint="33"/>
        <w:bottom w:val="single" w:sz="48" w:space="1" w:color="C8F0FF" w:themeColor="accent1" w:themeTint="33"/>
        <w:right w:val="single" w:sz="48" w:space="4" w:color="C8F0FF" w:themeColor="accent1" w:themeTint="33"/>
      </w:pBdr>
      <w:shd w:val="clear" w:color="auto" w:fill="C8F0FF" w:themeFill="accent1" w:themeFillTint="33"/>
      <w:spacing w:before="120" w:line="240" w:lineRule="auto"/>
      <w:ind w:left="227" w:right="227"/>
      <w:jc w:val="both"/>
    </w:pPr>
    <w:rPr>
      <w:b/>
      <w:bCs/>
      <w:color w:val="004D71" w:themeColor="accent2"/>
    </w:rPr>
  </w:style>
  <w:style w:type="paragraph" w:customStyle="1" w:styleId="Call-outBoxBodyTextBox">
    <w:name w:val="Call-out Box Body (Text Box)"/>
    <w:basedOn w:val="Normal"/>
    <w:uiPriority w:val="10"/>
    <w:qFormat/>
    <w:rsid w:val="004C0C54"/>
  </w:style>
  <w:style w:type="paragraph" w:customStyle="1" w:styleId="Call-outBoxBody">
    <w:name w:val="Call-out Box Body"/>
    <w:basedOn w:val="Normal"/>
    <w:uiPriority w:val="9"/>
    <w:qFormat/>
    <w:rsid w:val="004C0C54"/>
    <w:pPr>
      <w:keepNext/>
      <w:keepLines/>
      <w:pBdr>
        <w:top w:val="single" w:sz="48" w:space="1" w:color="C8F0FF" w:themeColor="accent1" w:themeTint="33"/>
        <w:left w:val="single" w:sz="48" w:space="4" w:color="C8F0FF" w:themeColor="accent1" w:themeTint="33"/>
        <w:bottom w:val="single" w:sz="48" w:space="1" w:color="C8F0FF" w:themeColor="accent1" w:themeTint="33"/>
        <w:right w:val="single" w:sz="48" w:space="4" w:color="C8F0FF" w:themeColor="accent1" w:themeTint="33"/>
      </w:pBdr>
      <w:shd w:val="clear" w:color="auto" w:fill="C8F0FF" w:themeFill="accent1" w:themeFillTint="33"/>
      <w:spacing w:before="120"/>
      <w:ind w:left="227" w:right="227"/>
      <w:contextualSpacing/>
      <w:jc w:val="both"/>
    </w:pPr>
    <w:rPr>
      <w:bCs/>
    </w:rPr>
  </w:style>
  <w:style w:type="paragraph" w:customStyle="1" w:styleId="Call-outBoxListBullet">
    <w:name w:val="Call-out Box List Bullet"/>
    <w:basedOn w:val="Call-outBoxBody"/>
    <w:uiPriority w:val="9"/>
    <w:qFormat/>
    <w:rsid w:val="004C0C54"/>
    <w:pPr>
      <w:numPr>
        <w:numId w:val="14"/>
      </w:numPr>
      <w:ind w:left="567" w:hanging="340"/>
    </w:pPr>
  </w:style>
  <w:style w:type="paragraph" w:customStyle="1" w:styleId="Call-outBoxListNumber">
    <w:name w:val="Call-out Box List Number"/>
    <w:basedOn w:val="Call-outBoxBody"/>
    <w:uiPriority w:val="9"/>
    <w:qFormat/>
    <w:rsid w:val="004C0C54"/>
    <w:pPr>
      <w:numPr>
        <w:numId w:val="15"/>
      </w:numPr>
      <w:ind w:left="567" w:hanging="340"/>
    </w:pPr>
  </w:style>
  <w:style w:type="paragraph" w:customStyle="1" w:styleId="Call-outBoxListBulletTextBox">
    <w:name w:val="Call-out Box List Bullet (Text Box)"/>
    <w:basedOn w:val="Call-outBoxBodyTextBox"/>
    <w:uiPriority w:val="10"/>
    <w:qFormat/>
    <w:rsid w:val="004C0C54"/>
    <w:pPr>
      <w:numPr>
        <w:numId w:val="16"/>
      </w:numPr>
      <w:ind w:left="584" w:hanging="357"/>
    </w:pPr>
  </w:style>
  <w:style w:type="paragraph" w:customStyle="1" w:styleId="Call-outBoxListNumberTextBox">
    <w:name w:val="Call-out Box List Number (Text Box)"/>
    <w:basedOn w:val="Call-outBoxBodyTextBox"/>
    <w:uiPriority w:val="10"/>
    <w:qFormat/>
    <w:rsid w:val="004C0C54"/>
    <w:pPr>
      <w:numPr>
        <w:numId w:val="17"/>
      </w:numPr>
      <w:ind w:left="284" w:hanging="284"/>
    </w:pPr>
  </w:style>
  <w:style w:type="paragraph" w:styleId="TOC4">
    <w:name w:val="toc 4"/>
    <w:basedOn w:val="Normal"/>
    <w:next w:val="Normal"/>
    <w:autoRedefine/>
    <w:uiPriority w:val="39"/>
    <w:rsid w:val="00D10B87"/>
    <w:pPr>
      <w:tabs>
        <w:tab w:val="right" w:pos="9060"/>
      </w:tabs>
      <w:spacing w:after="60" w:line="240" w:lineRule="auto"/>
      <w:ind w:left="567" w:hanging="567"/>
    </w:pPr>
    <w:rPr>
      <w:noProof/>
    </w:rPr>
  </w:style>
  <w:style w:type="paragraph" w:styleId="TOC5">
    <w:name w:val="toc 5"/>
    <w:basedOn w:val="Normal"/>
    <w:next w:val="Normal"/>
    <w:autoRedefine/>
    <w:uiPriority w:val="39"/>
    <w:rsid w:val="00AC11A6"/>
    <w:pPr>
      <w:tabs>
        <w:tab w:val="right" w:pos="9060"/>
      </w:tabs>
      <w:spacing w:before="120" w:after="60" w:line="240" w:lineRule="auto"/>
      <w:ind w:left="1134" w:hanging="1134"/>
    </w:pPr>
    <w:rPr>
      <w:noProof/>
      <w:color w:val="004D71" w:themeColor="accent2"/>
    </w:rPr>
  </w:style>
  <w:style w:type="paragraph" w:styleId="TOC6">
    <w:name w:val="toc 6"/>
    <w:basedOn w:val="Normal"/>
    <w:next w:val="Normal"/>
    <w:autoRedefine/>
    <w:uiPriority w:val="39"/>
    <w:semiHidden/>
    <w:rsid w:val="00644A3E"/>
    <w:pPr>
      <w:tabs>
        <w:tab w:val="right" w:pos="9060"/>
      </w:tabs>
      <w:spacing w:after="60" w:line="240" w:lineRule="auto"/>
      <w:ind w:left="567" w:hanging="567"/>
    </w:pPr>
    <w:rPr>
      <w:noProof/>
    </w:rPr>
  </w:style>
  <w:style w:type="paragraph" w:customStyle="1" w:styleId="CoverTagline">
    <w:name w:val="Cover Tagline"/>
    <w:basedOn w:val="Normal"/>
    <w:uiPriority w:val="39"/>
    <w:semiHidden/>
    <w:rsid w:val="006B5478"/>
    <w:pPr>
      <w:spacing w:after="0" w:line="240" w:lineRule="auto"/>
    </w:pPr>
    <w:rPr>
      <w:color w:val="FFFFFF" w:themeColor="background1"/>
      <w:sz w:val="26"/>
      <w:szCs w:val="26"/>
    </w:rPr>
  </w:style>
  <w:style w:type="paragraph" w:customStyle="1" w:styleId="SmallPrint">
    <w:name w:val="Small Print"/>
    <w:basedOn w:val="Normal"/>
    <w:uiPriority w:val="79"/>
    <w:semiHidden/>
    <w:rsid w:val="00980F87"/>
    <w:rPr>
      <w:color w:val="FFFFFF" w:themeColor="background1"/>
      <w:sz w:val="16"/>
      <w:szCs w:val="16"/>
    </w:rPr>
  </w:style>
  <w:style w:type="paragraph" w:customStyle="1" w:styleId="Smallprintheading">
    <w:name w:val="Small print heading"/>
    <w:basedOn w:val="Normal"/>
    <w:uiPriority w:val="79"/>
    <w:semiHidden/>
    <w:rsid w:val="00980F87"/>
    <w:pPr>
      <w:spacing w:after="0"/>
    </w:pPr>
    <w:rPr>
      <w:b/>
      <w:bCs/>
      <w:color w:val="FFFFFF" w:themeColor="background1"/>
      <w:sz w:val="18"/>
      <w:szCs w:val="18"/>
    </w:rPr>
  </w:style>
  <w:style w:type="paragraph" w:customStyle="1" w:styleId="Normal-Reversed">
    <w:name w:val="Normal - Reversed"/>
    <w:basedOn w:val="Normal"/>
    <w:semiHidden/>
    <w:qFormat/>
    <w:rsid w:val="003573BF"/>
    <w:pPr>
      <w:contextualSpacing/>
    </w:pPr>
    <w:rPr>
      <w:color w:val="FFFFFF" w:themeColor="background1"/>
    </w:rPr>
  </w:style>
  <w:style w:type="character" w:customStyle="1" w:styleId="CaptionChar">
    <w:name w:val="Caption Char"/>
    <w:aliases w:val="Table and figure heading Char"/>
    <w:basedOn w:val="DefaultParagraphFont"/>
    <w:link w:val="Caption"/>
    <w:rsid w:val="00C42A38"/>
    <w:rPr>
      <w:iCs/>
      <w:color w:val="004D71" w:themeColor="accent2"/>
      <w:szCs w:val="18"/>
    </w:rPr>
  </w:style>
  <w:style w:type="character" w:styleId="CommentReference">
    <w:name w:val="annotation reference"/>
    <w:basedOn w:val="DefaultParagraphFont"/>
    <w:uiPriority w:val="99"/>
    <w:semiHidden/>
    <w:locked/>
    <w:rsid w:val="00D75F1F"/>
    <w:rPr>
      <w:sz w:val="16"/>
      <w:szCs w:val="16"/>
    </w:rPr>
  </w:style>
  <w:style w:type="paragraph" w:styleId="CommentText">
    <w:name w:val="annotation text"/>
    <w:basedOn w:val="Normal"/>
    <w:link w:val="CommentTextChar"/>
    <w:uiPriority w:val="99"/>
    <w:semiHidden/>
    <w:locked/>
    <w:rsid w:val="00D75F1F"/>
    <w:pPr>
      <w:spacing w:line="240" w:lineRule="auto"/>
    </w:pPr>
    <w:rPr>
      <w:sz w:val="20"/>
      <w:szCs w:val="20"/>
    </w:rPr>
  </w:style>
  <w:style w:type="character" w:customStyle="1" w:styleId="CommentTextChar">
    <w:name w:val="Comment Text Char"/>
    <w:basedOn w:val="DefaultParagraphFont"/>
    <w:link w:val="CommentText"/>
    <w:uiPriority w:val="99"/>
    <w:semiHidden/>
    <w:rsid w:val="00D75F1F"/>
    <w:rPr>
      <w:sz w:val="20"/>
      <w:szCs w:val="20"/>
    </w:rPr>
  </w:style>
  <w:style w:type="paragraph" w:customStyle="1" w:styleId="ValueStyle">
    <w:name w:val="Value Style"/>
    <w:basedOn w:val="Normal"/>
    <w:qFormat/>
    <w:rsid w:val="00713616"/>
    <w:pPr>
      <w:tabs>
        <w:tab w:val="left" w:pos="924"/>
        <w:tab w:val="left" w:pos="1848"/>
        <w:tab w:val="left" w:pos="2773"/>
        <w:tab w:val="left" w:pos="3697"/>
        <w:tab w:val="left" w:pos="4621"/>
        <w:tab w:val="left" w:pos="5545"/>
        <w:tab w:val="left" w:pos="6469"/>
        <w:tab w:val="left" w:pos="7394"/>
        <w:tab w:val="left" w:pos="8318"/>
        <w:tab w:val="right" w:pos="8930"/>
      </w:tabs>
      <w:spacing w:before="120" w:line="276" w:lineRule="auto"/>
      <w:ind w:left="149" w:right="84"/>
    </w:pPr>
    <w:rPr>
      <w:rFonts w:ascii="Arial" w:eastAsia="Times New Roman" w:hAnsi="Arial" w:cs="Arial"/>
      <w:color w:val="000000"/>
      <w:sz w:val="18"/>
      <w:szCs w:val="20"/>
    </w:rPr>
  </w:style>
  <w:style w:type="numbering" w:customStyle="1" w:styleId="Headinglist">
    <w:name w:val="Heading list"/>
    <w:uiPriority w:val="99"/>
    <w:rsid w:val="00717B5D"/>
    <w:pPr>
      <w:numPr>
        <w:numId w:val="21"/>
      </w:numPr>
    </w:pPr>
  </w:style>
  <w:style w:type="paragraph" w:styleId="Revision">
    <w:name w:val="Revision"/>
    <w:hidden/>
    <w:uiPriority w:val="99"/>
    <w:semiHidden/>
    <w:rsid w:val="000E02A6"/>
    <w:pPr>
      <w:spacing w:after="0" w:line="240" w:lineRule="auto"/>
    </w:pPr>
  </w:style>
  <w:style w:type="paragraph" w:styleId="CommentSubject">
    <w:name w:val="annotation subject"/>
    <w:basedOn w:val="CommentText"/>
    <w:next w:val="CommentText"/>
    <w:link w:val="CommentSubjectChar"/>
    <w:uiPriority w:val="99"/>
    <w:semiHidden/>
    <w:unhideWhenUsed/>
    <w:locked/>
    <w:rsid w:val="001435CE"/>
    <w:rPr>
      <w:b/>
      <w:bCs/>
    </w:rPr>
  </w:style>
  <w:style w:type="character" w:customStyle="1" w:styleId="CommentSubjectChar">
    <w:name w:val="Comment Subject Char"/>
    <w:basedOn w:val="CommentTextChar"/>
    <w:link w:val="CommentSubject"/>
    <w:uiPriority w:val="99"/>
    <w:semiHidden/>
    <w:rsid w:val="001435CE"/>
    <w:rPr>
      <w:b/>
      <w:bCs/>
      <w:sz w:val="20"/>
      <w:szCs w:val="20"/>
    </w:rPr>
  </w:style>
  <w:style w:type="character" w:styleId="Emphasis">
    <w:name w:val="Emphasis"/>
    <w:basedOn w:val="DefaultParagraphFont"/>
    <w:uiPriority w:val="99"/>
    <w:qFormat/>
    <w:locked/>
    <w:rsid w:val="00221A6A"/>
    <w:rPr>
      <w:i/>
      <w:iCs/>
    </w:rPr>
  </w:style>
  <w:style w:type="table" w:styleId="GridTable4-Accent1">
    <w:name w:val="Grid Table 4 Accent 1"/>
    <w:basedOn w:val="TableNormal"/>
    <w:uiPriority w:val="49"/>
    <w:locked/>
    <w:rsid w:val="00D2186D"/>
    <w:pPr>
      <w:spacing w:after="0" w:line="240" w:lineRule="auto"/>
    </w:pPr>
    <w:tblPr>
      <w:tblStyleRowBandSize w:val="1"/>
      <w:tblStyleColBandSize w:val="1"/>
      <w:tblBorders>
        <w:top w:val="single" w:sz="4" w:space="0" w:color="5CD2FF" w:themeColor="accent1" w:themeTint="99"/>
        <w:left w:val="single" w:sz="4" w:space="0" w:color="5CD2FF" w:themeColor="accent1" w:themeTint="99"/>
        <w:bottom w:val="single" w:sz="4" w:space="0" w:color="5CD2FF" w:themeColor="accent1" w:themeTint="99"/>
        <w:right w:val="single" w:sz="4" w:space="0" w:color="5CD2FF" w:themeColor="accent1" w:themeTint="99"/>
        <w:insideH w:val="single" w:sz="4" w:space="0" w:color="5CD2FF" w:themeColor="accent1" w:themeTint="99"/>
        <w:insideV w:val="single" w:sz="4" w:space="0" w:color="5CD2FF" w:themeColor="accent1" w:themeTint="99"/>
      </w:tblBorders>
    </w:tblPr>
    <w:tblStylePr w:type="firstRow">
      <w:rPr>
        <w:b/>
        <w:bCs/>
        <w:color w:val="FFFFFF" w:themeColor="background1"/>
      </w:rPr>
      <w:tblPr/>
      <w:tcPr>
        <w:tcBorders>
          <w:top w:val="single" w:sz="4" w:space="0" w:color="00AEEF" w:themeColor="accent1"/>
          <w:left w:val="single" w:sz="4" w:space="0" w:color="00AEEF" w:themeColor="accent1"/>
          <w:bottom w:val="single" w:sz="4" w:space="0" w:color="00AEEF" w:themeColor="accent1"/>
          <w:right w:val="single" w:sz="4" w:space="0" w:color="00AEEF" w:themeColor="accent1"/>
          <w:insideH w:val="nil"/>
          <w:insideV w:val="nil"/>
        </w:tcBorders>
        <w:shd w:val="clear" w:color="auto" w:fill="00AEEF" w:themeFill="accent1"/>
      </w:tcPr>
    </w:tblStylePr>
    <w:tblStylePr w:type="lastRow">
      <w:rPr>
        <w:b/>
        <w:bCs/>
      </w:rPr>
      <w:tblPr/>
      <w:tcPr>
        <w:tcBorders>
          <w:top w:val="double" w:sz="4" w:space="0" w:color="00AEEF" w:themeColor="accent1"/>
        </w:tcBorders>
      </w:tcPr>
    </w:tblStylePr>
    <w:tblStylePr w:type="firstCol">
      <w:rPr>
        <w:b/>
        <w:bCs/>
      </w:rPr>
    </w:tblStylePr>
    <w:tblStylePr w:type="lastCol">
      <w:rPr>
        <w:b/>
        <w:bCs/>
      </w:rPr>
    </w:tblStylePr>
    <w:tblStylePr w:type="band1Vert">
      <w:tblPr/>
      <w:tcPr>
        <w:shd w:val="clear" w:color="auto" w:fill="C8F0FF" w:themeFill="accent1" w:themeFillTint="33"/>
      </w:tcPr>
    </w:tblStylePr>
    <w:tblStylePr w:type="band1Horz">
      <w:tblPr/>
      <w:tcPr>
        <w:shd w:val="clear" w:color="auto" w:fill="C8F0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61950">
      <w:bodyDiv w:val="1"/>
      <w:marLeft w:val="0"/>
      <w:marRight w:val="0"/>
      <w:marTop w:val="0"/>
      <w:marBottom w:val="0"/>
      <w:divBdr>
        <w:top w:val="none" w:sz="0" w:space="0" w:color="auto"/>
        <w:left w:val="none" w:sz="0" w:space="0" w:color="auto"/>
        <w:bottom w:val="none" w:sz="0" w:space="0" w:color="auto"/>
        <w:right w:val="none" w:sz="0" w:space="0" w:color="auto"/>
      </w:divBdr>
    </w:div>
    <w:div w:id="40446092">
      <w:bodyDiv w:val="1"/>
      <w:marLeft w:val="0"/>
      <w:marRight w:val="0"/>
      <w:marTop w:val="0"/>
      <w:marBottom w:val="0"/>
      <w:divBdr>
        <w:top w:val="none" w:sz="0" w:space="0" w:color="auto"/>
        <w:left w:val="none" w:sz="0" w:space="0" w:color="auto"/>
        <w:bottom w:val="none" w:sz="0" w:space="0" w:color="auto"/>
        <w:right w:val="none" w:sz="0" w:space="0" w:color="auto"/>
      </w:divBdr>
    </w:div>
    <w:div w:id="86928221">
      <w:bodyDiv w:val="1"/>
      <w:marLeft w:val="0"/>
      <w:marRight w:val="0"/>
      <w:marTop w:val="0"/>
      <w:marBottom w:val="0"/>
      <w:divBdr>
        <w:top w:val="none" w:sz="0" w:space="0" w:color="auto"/>
        <w:left w:val="none" w:sz="0" w:space="0" w:color="auto"/>
        <w:bottom w:val="none" w:sz="0" w:space="0" w:color="auto"/>
        <w:right w:val="none" w:sz="0" w:space="0" w:color="auto"/>
      </w:divBdr>
    </w:div>
    <w:div w:id="497355085">
      <w:bodyDiv w:val="1"/>
      <w:marLeft w:val="0"/>
      <w:marRight w:val="0"/>
      <w:marTop w:val="0"/>
      <w:marBottom w:val="0"/>
      <w:divBdr>
        <w:top w:val="none" w:sz="0" w:space="0" w:color="auto"/>
        <w:left w:val="none" w:sz="0" w:space="0" w:color="auto"/>
        <w:bottom w:val="none" w:sz="0" w:space="0" w:color="auto"/>
        <w:right w:val="none" w:sz="0" w:space="0" w:color="auto"/>
      </w:divBdr>
    </w:div>
    <w:div w:id="560287114">
      <w:bodyDiv w:val="1"/>
      <w:marLeft w:val="0"/>
      <w:marRight w:val="0"/>
      <w:marTop w:val="0"/>
      <w:marBottom w:val="0"/>
      <w:divBdr>
        <w:top w:val="none" w:sz="0" w:space="0" w:color="auto"/>
        <w:left w:val="none" w:sz="0" w:space="0" w:color="auto"/>
        <w:bottom w:val="none" w:sz="0" w:space="0" w:color="auto"/>
        <w:right w:val="none" w:sz="0" w:space="0" w:color="auto"/>
      </w:divBdr>
    </w:div>
    <w:div w:id="646784901">
      <w:bodyDiv w:val="1"/>
      <w:marLeft w:val="0"/>
      <w:marRight w:val="0"/>
      <w:marTop w:val="0"/>
      <w:marBottom w:val="0"/>
      <w:divBdr>
        <w:top w:val="none" w:sz="0" w:space="0" w:color="auto"/>
        <w:left w:val="none" w:sz="0" w:space="0" w:color="auto"/>
        <w:bottom w:val="none" w:sz="0" w:space="0" w:color="auto"/>
        <w:right w:val="none" w:sz="0" w:space="0" w:color="auto"/>
      </w:divBdr>
    </w:div>
    <w:div w:id="869151758">
      <w:bodyDiv w:val="1"/>
      <w:marLeft w:val="0"/>
      <w:marRight w:val="0"/>
      <w:marTop w:val="0"/>
      <w:marBottom w:val="0"/>
      <w:divBdr>
        <w:top w:val="none" w:sz="0" w:space="0" w:color="auto"/>
        <w:left w:val="none" w:sz="0" w:space="0" w:color="auto"/>
        <w:bottom w:val="none" w:sz="0" w:space="0" w:color="auto"/>
        <w:right w:val="none" w:sz="0" w:space="0" w:color="auto"/>
      </w:divBdr>
    </w:div>
    <w:div w:id="888345819">
      <w:bodyDiv w:val="1"/>
      <w:marLeft w:val="0"/>
      <w:marRight w:val="0"/>
      <w:marTop w:val="0"/>
      <w:marBottom w:val="0"/>
      <w:divBdr>
        <w:top w:val="none" w:sz="0" w:space="0" w:color="auto"/>
        <w:left w:val="none" w:sz="0" w:space="0" w:color="auto"/>
        <w:bottom w:val="none" w:sz="0" w:space="0" w:color="auto"/>
        <w:right w:val="none" w:sz="0" w:space="0" w:color="auto"/>
      </w:divBdr>
    </w:div>
    <w:div w:id="901793625">
      <w:bodyDiv w:val="1"/>
      <w:marLeft w:val="0"/>
      <w:marRight w:val="0"/>
      <w:marTop w:val="0"/>
      <w:marBottom w:val="0"/>
      <w:divBdr>
        <w:top w:val="none" w:sz="0" w:space="0" w:color="auto"/>
        <w:left w:val="none" w:sz="0" w:space="0" w:color="auto"/>
        <w:bottom w:val="none" w:sz="0" w:space="0" w:color="auto"/>
        <w:right w:val="none" w:sz="0" w:space="0" w:color="auto"/>
      </w:divBdr>
    </w:div>
    <w:div w:id="1016268983">
      <w:bodyDiv w:val="1"/>
      <w:marLeft w:val="0"/>
      <w:marRight w:val="0"/>
      <w:marTop w:val="0"/>
      <w:marBottom w:val="0"/>
      <w:divBdr>
        <w:top w:val="none" w:sz="0" w:space="0" w:color="auto"/>
        <w:left w:val="none" w:sz="0" w:space="0" w:color="auto"/>
        <w:bottom w:val="none" w:sz="0" w:space="0" w:color="auto"/>
        <w:right w:val="none" w:sz="0" w:space="0" w:color="auto"/>
      </w:divBdr>
    </w:div>
    <w:div w:id="1115439773">
      <w:bodyDiv w:val="1"/>
      <w:marLeft w:val="0"/>
      <w:marRight w:val="0"/>
      <w:marTop w:val="0"/>
      <w:marBottom w:val="0"/>
      <w:divBdr>
        <w:top w:val="none" w:sz="0" w:space="0" w:color="auto"/>
        <w:left w:val="none" w:sz="0" w:space="0" w:color="auto"/>
        <w:bottom w:val="none" w:sz="0" w:space="0" w:color="auto"/>
        <w:right w:val="none" w:sz="0" w:space="0" w:color="auto"/>
      </w:divBdr>
    </w:div>
    <w:div w:id="1119106393">
      <w:bodyDiv w:val="1"/>
      <w:marLeft w:val="0"/>
      <w:marRight w:val="0"/>
      <w:marTop w:val="0"/>
      <w:marBottom w:val="0"/>
      <w:divBdr>
        <w:top w:val="none" w:sz="0" w:space="0" w:color="auto"/>
        <w:left w:val="none" w:sz="0" w:space="0" w:color="auto"/>
        <w:bottom w:val="none" w:sz="0" w:space="0" w:color="auto"/>
        <w:right w:val="none" w:sz="0" w:space="0" w:color="auto"/>
      </w:divBdr>
    </w:div>
    <w:div w:id="1130708378">
      <w:bodyDiv w:val="1"/>
      <w:marLeft w:val="0"/>
      <w:marRight w:val="0"/>
      <w:marTop w:val="0"/>
      <w:marBottom w:val="0"/>
      <w:divBdr>
        <w:top w:val="none" w:sz="0" w:space="0" w:color="auto"/>
        <w:left w:val="none" w:sz="0" w:space="0" w:color="auto"/>
        <w:bottom w:val="none" w:sz="0" w:space="0" w:color="auto"/>
        <w:right w:val="none" w:sz="0" w:space="0" w:color="auto"/>
      </w:divBdr>
    </w:div>
    <w:div w:id="1132136409">
      <w:bodyDiv w:val="1"/>
      <w:marLeft w:val="0"/>
      <w:marRight w:val="0"/>
      <w:marTop w:val="0"/>
      <w:marBottom w:val="0"/>
      <w:divBdr>
        <w:top w:val="none" w:sz="0" w:space="0" w:color="auto"/>
        <w:left w:val="none" w:sz="0" w:space="0" w:color="auto"/>
        <w:bottom w:val="none" w:sz="0" w:space="0" w:color="auto"/>
        <w:right w:val="none" w:sz="0" w:space="0" w:color="auto"/>
      </w:divBdr>
    </w:div>
    <w:div w:id="1137912915">
      <w:bodyDiv w:val="1"/>
      <w:marLeft w:val="0"/>
      <w:marRight w:val="0"/>
      <w:marTop w:val="0"/>
      <w:marBottom w:val="0"/>
      <w:divBdr>
        <w:top w:val="none" w:sz="0" w:space="0" w:color="auto"/>
        <w:left w:val="none" w:sz="0" w:space="0" w:color="auto"/>
        <w:bottom w:val="none" w:sz="0" w:space="0" w:color="auto"/>
        <w:right w:val="none" w:sz="0" w:space="0" w:color="auto"/>
      </w:divBdr>
    </w:div>
    <w:div w:id="1220627866">
      <w:bodyDiv w:val="1"/>
      <w:marLeft w:val="0"/>
      <w:marRight w:val="0"/>
      <w:marTop w:val="0"/>
      <w:marBottom w:val="0"/>
      <w:divBdr>
        <w:top w:val="none" w:sz="0" w:space="0" w:color="auto"/>
        <w:left w:val="none" w:sz="0" w:space="0" w:color="auto"/>
        <w:bottom w:val="none" w:sz="0" w:space="0" w:color="auto"/>
        <w:right w:val="none" w:sz="0" w:space="0" w:color="auto"/>
      </w:divBdr>
    </w:div>
    <w:div w:id="1228415741">
      <w:bodyDiv w:val="1"/>
      <w:marLeft w:val="0"/>
      <w:marRight w:val="0"/>
      <w:marTop w:val="0"/>
      <w:marBottom w:val="0"/>
      <w:divBdr>
        <w:top w:val="none" w:sz="0" w:space="0" w:color="auto"/>
        <w:left w:val="none" w:sz="0" w:space="0" w:color="auto"/>
        <w:bottom w:val="none" w:sz="0" w:space="0" w:color="auto"/>
        <w:right w:val="none" w:sz="0" w:space="0" w:color="auto"/>
      </w:divBdr>
    </w:div>
    <w:div w:id="1363364526">
      <w:bodyDiv w:val="1"/>
      <w:marLeft w:val="0"/>
      <w:marRight w:val="0"/>
      <w:marTop w:val="0"/>
      <w:marBottom w:val="0"/>
      <w:divBdr>
        <w:top w:val="none" w:sz="0" w:space="0" w:color="auto"/>
        <w:left w:val="none" w:sz="0" w:space="0" w:color="auto"/>
        <w:bottom w:val="none" w:sz="0" w:space="0" w:color="auto"/>
        <w:right w:val="none" w:sz="0" w:space="0" w:color="auto"/>
      </w:divBdr>
      <w:divsChild>
        <w:div w:id="186792360">
          <w:marLeft w:val="446"/>
          <w:marRight w:val="0"/>
          <w:marTop w:val="90"/>
          <w:marBottom w:val="45"/>
          <w:divBdr>
            <w:top w:val="none" w:sz="0" w:space="0" w:color="auto"/>
            <w:left w:val="none" w:sz="0" w:space="0" w:color="auto"/>
            <w:bottom w:val="none" w:sz="0" w:space="0" w:color="auto"/>
            <w:right w:val="none" w:sz="0" w:space="0" w:color="auto"/>
          </w:divBdr>
        </w:div>
        <w:div w:id="650526196">
          <w:marLeft w:val="446"/>
          <w:marRight w:val="0"/>
          <w:marTop w:val="90"/>
          <w:marBottom w:val="45"/>
          <w:divBdr>
            <w:top w:val="none" w:sz="0" w:space="0" w:color="auto"/>
            <w:left w:val="none" w:sz="0" w:space="0" w:color="auto"/>
            <w:bottom w:val="none" w:sz="0" w:space="0" w:color="auto"/>
            <w:right w:val="none" w:sz="0" w:space="0" w:color="auto"/>
          </w:divBdr>
        </w:div>
        <w:div w:id="1659529619">
          <w:marLeft w:val="446"/>
          <w:marRight w:val="0"/>
          <w:marTop w:val="90"/>
          <w:marBottom w:val="45"/>
          <w:divBdr>
            <w:top w:val="none" w:sz="0" w:space="0" w:color="auto"/>
            <w:left w:val="none" w:sz="0" w:space="0" w:color="auto"/>
            <w:bottom w:val="none" w:sz="0" w:space="0" w:color="auto"/>
            <w:right w:val="none" w:sz="0" w:space="0" w:color="auto"/>
          </w:divBdr>
        </w:div>
        <w:div w:id="1859194259">
          <w:marLeft w:val="446"/>
          <w:marRight w:val="0"/>
          <w:marTop w:val="90"/>
          <w:marBottom w:val="45"/>
          <w:divBdr>
            <w:top w:val="none" w:sz="0" w:space="0" w:color="auto"/>
            <w:left w:val="none" w:sz="0" w:space="0" w:color="auto"/>
            <w:bottom w:val="none" w:sz="0" w:space="0" w:color="auto"/>
            <w:right w:val="none" w:sz="0" w:space="0" w:color="auto"/>
          </w:divBdr>
        </w:div>
      </w:divsChild>
    </w:div>
    <w:div w:id="1365836064">
      <w:bodyDiv w:val="1"/>
      <w:marLeft w:val="0"/>
      <w:marRight w:val="0"/>
      <w:marTop w:val="0"/>
      <w:marBottom w:val="0"/>
      <w:divBdr>
        <w:top w:val="none" w:sz="0" w:space="0" w:color="auto"/>
        <w:left w:val="none" w:sz="0" w:space="0" w:color="auto"/>
        <w:bottom w:val="none" w:sz="0" w:space="0" w:color="auto"/>
        <w:right w:val="none" w:sz="0" w:space="0" w:color="auto"/>
      </w:divBdr>
    </w:div>
    <w:div w:id="1392078064">
      <w:bodyDiv w:val="1"/>
      <w:marLeft w:val="0"/>
      <w:marRight w:val="0"/>
      <w:marTop w:val="0"/>
      <w:marBottom w:val="0"/>
      <w:divBdr>
        <w:top w:val="none" w:sz="0" w:space="0" w:color="auto"/>
        <w:left w:val="none" w:sz="0" w:space="0" w:color="auto"/>
        <w:bottom w:val="none" w:sz="0" w:space="0" w:color="auto"/>
        <w:right w:val="none" w:sz="0" w:space="0" w:color="auto"/>
      </w:divBdr>
    </w:div>
    <w:div w:id="1479608288">
      <w:bodyDiv w:val="1"/>
      <w:marLeft w:val="0"/>
      <w:marRight w:val="0"/>
      <w:marTop w:val="0"/>
      <w:marBottom w:val="0"/>
      <w:divBdr>
        <w:top w:val="none" w:sz="0" w:space="0" w:color="auto"/>
        <w:left w:val="none" w:sz="0" w:space="0" w:color="auto"/>
        <w:bottom w:val="none" w:sz="0" w:space="0" w:color="auto"/>
        <w:right w:val="none" w:sz="0" w:space="0" w:color="auto"/>
      </w:divBdr>
    </w:div>
    <w:div w:id="1588230222">
      <w:bodyDiv w:val="1"/>
      <w:marLeft w:val="0"/>
      <w:marRight w:val="0"/>
      <w:marTop w:val="0"/>
      <w:marBottom w:val="0"/>
      <w:divBdr>
        <w:top w:val="none" w:sz="0" w:space="0" w:color="auto"/>
        <w:left w:val="none" w:sz="0" w:space="0" w:color="auto"/>
        <w:bottom w:val="none" w:sz="0" w:space="0" w:color="auto"/>
        <w:right w:val="none" w:sz="0" w:space="0" w:color="auto"/>
      </w:divBdr>
    </w:div>
    <w:div w:id="1650094464">
      <w:bodyDiv w:val="1"/>
      <w:marLeft w:val="0"/>
      <w:marRight w:val="0"/>
      <w:marTop w:val="0"/>
      <w:marBottom w:val="0"/>
      <w:divBdr>
        <w:top w:val="none" w:sz="0" w:space="0" w:color="auto"/>
        <w:left w:val="none" w:sz="0" w:space="0" w:color="auto"/>
        <w:bottom w:val="none" w:sz="0" w:space="0" w:color="auto"/>
        <w:right w:val="none" w:sz="0" w:space="0" w:color="auto"/>
      </w:divBdr>
    </w:div>
    <w:div w:id="1653754326">
      <w:bodyDiv w:val="1"/>
      <w:marLeft w:val="0"/>
      <w:marRight w:val="0"/>
      <w:marTop w:val="0"/>
      <w:marBottom w:val="0"/>
      <w:divBdr>
        <w:top w:val="none" w:sz="0" w:space="0" w:color="auto"/>
        <w:left w:val="none" w:sz="0" w:space="0" w:color="auto"/>
        <w:bottom w:val="none" w:sz="0" w:space="0" w:color="auto"/>
        <w:right w:val="none" w:sz="0" w:space="0" w:color="auto"/>
      </w:divBdr>
    </w:div>
    <w:div w:id="1701280301">
      <w:bodyDiv w:val="1"/>
      <w:marLeft w:val="0"/>
      <w:marRight w:val="0"/>
      <w:marTop w:val="0"/>
      <w:marBottom w:val="0"/>
      <w:divBdr>
        <w:top w:val="none" w:sz="0" w:space="0" w:color="auto"/>
        <w:left w:val="none" w:sz="0" w:space="0" w:color="auto"/>
        <w:bottom w:val="none" w:sz="0" w:space="0" w:color="auto"/>
        <w:right w:val="none" w:sz="0" w:space="0" w:color="auto"/>
      </w:divBdr>
    </w:div>
    <w:div w:id="1729302855">
      <w:bodyDiv w:val="1"/>
      <w:marLeft w:val="0"/>
      <w:marRight w:val="0"/>
      <w:marTop w:val="0"/>
      <w:marBottom w:val="0"/>
      <w:divBdr>
        <w:top w:val="none" w:sz="0" w:space="0" w:color="auto"/>
        <w:left w:val="none" w:sz="0" w:space="0" w:color="auto"/>
        <w:bottom w:val="none" w:sz="0" w:space="0" w:color="auto"/>
        <w:right w:val="none" w:sz="0" w:space="0" w:color="auto"/>
      </w:divBdr>
    </w:div>
    <w:div w:id="1785074976">
      <w:bodyDiv w:val="1"/>
      <w:marLeft w:val="0"/>
      <w:marRight w:val="0"/>
      <w:marTop w:val="0"/>
      <w:marBottom w:val="0"/>
      <w:divBdr>
        <w:top w:val="none" w:sz="0" w:space="0" w:color="auto"/>
        <w:left w:val="none" w:sz="0" w:space="0" w:color="auto"/>
        <w:bottom w:val="none" w:sz="0" w:space="0" w:color="auto"/>
        <w:right w:val="none" w:sz="0" w:space="0" w:color="auto"/>
      </w:divBdr>
    </w:div>
    <w:div w:id="1921210170">
      <w:bodyDiv w:val="1"/>
      <w:marLeft w:val="0"/>
      <w:marRight w:val="0"/>
      <w:marTop w:val="0"/>
      <w:marBottom w:val="0"/>
      <w:divBdr>
        <w:top w:val="none" w:sz="0" w:space="0" w:color="auto"/>
        <w:left w:val="none" w:sz="0" w:space="0" w:color="auto"/>
        <w:bottom w:val="none" w:sz="0" w:space="0" w:color="auto"/>
        <w:right w:val="none" w:sz="0" w:space="0" w:color="auto"/>
      </w:divBdr>
    </w:div>
    <w:div w:id="2027974299">
      <w:bodyDiv w:val="1"/>
      <w:marLeft w:val="0"/>
      <w:marRight w:val="0"/>
      <w:marTop w:val="0"/>
      <w:marBottom w:val="0"/>
      <w:divBdr>
        <w:top w:val="none" w:sz="0" w:space="0" w:color="auto"/>
        <w:left w:val="none" w:sz="0" w:space="0" w:color="auto"/>
        <w:bottom w:val="none" w:sz="0" w:space="0" w:color="auto"/>
        <w:right w:val="none" w:sz="0" w:space="0" w:color="auto"/>
      </w:divBdr>
    </w:div>
    <w:div w:id="2040086240">
      <w:bodyDiv w:val="1"/>
      <w:marLeft w:val="0"/>
      <w:marRight w:val="0"/>
      <w:marTop w:val="0"/>
      <w:marBottom w:val="0"/>
      <w:divBdr>
        <w:top w:val="none" w:sz="0" w:space="0" w:color="auto"/>
        <w:left w:val="none" w:sz="0" w:space="0" w:color="auto"/>
        <w:bottom w:val="none" w:sz="0" w:space="0" w:color="auto"/>
        <w:right w:val="none" w:sz="0" w:space="0" w:color="auto"/>
      </w:divBdr>
    </w:div>
    <w:div w:id="2072001906">
      <w:bodyDiv w:val="1"/>
      <w:marLeft w:val="0"/>
      <w:marRight w:val="0"/>
      <w:marTop w:val="0"/>
      <w:marBottom w:val="0"/>
      <w:divBdr>
        <w:top w:val="none" w:sz="0" w:space="0" w:color="auto"/>
        <w:left w:val="none" w:sz="0" w:space="0" w:color="auto"/>
        <w:bottom w:val="none" w:sz="0" w:space="0" w:color="auto"/>
        <w:right w:val="none" w:sz="0" w:space="0" w:color="auto"/>
      </w:divBdr>
      <w:divsChild>
        <w:div w:id="287976971">
          <w:marLeft w:val="274"/>
          <w:marRight w:val="0"/>
          <w:marTop w:val="0"/>
          <w:marBottom w:val="0"/>
          <w:divBdr>
            <w:top w:val="none" w:sz="0" w:space="0" w:color="auto"/>
            <w:left w:val="none" w:sz="0" w:space="0" w:color="auto"/>
            <w:bottom w:val="none" w:sz="0" w:space="0" w:color="auto"/>
            <w:right w:val="none" w:sz="0" w:space="0" w:color="auto"/>
          </w:divBdr>
        </w:div>
        <w:div w:id="1709840846">
          <w:marLeft w:val="274"/>
          <w:marRight w:val="0"/>
          <w:marTop w:val="0"/>
          <w:marBottom w:val="0"/>
          <w:divBdr>
            <w:top w:val="none" w:sz="0" w:space="0" w:color="auto"/>
            <w:left w:val="none" w:sz="0" w:space="0" w:color="auto"/>
            <w:bottom w:val="none" w:sz="0" w:space="0" w:color="auto"/>
            <w:right w:val="none" w:sz="0" w:space="0" w:color="auto"/>
          </w:divBdr>
        </w:div>
        <w:div w:id="1809938440">
          <w:marLeft w:val="274"/>
          <w:marRight w:val="0"/>
          <w:marTop w:val="0"/>
          <w:marBottom w:val="0"/>
          <w:divBdr>
            <w:top w:val="none" w:sz="0" w:space="0" w:color="auto"/>
            <w:left w:val="none" w:sz="0" w:space="0" w:color="auto"/>
            <w:bottom w:val="none" w:sz="0" w:space="0" w:color="auto"/>
            <w:right w:val="none" w:sz="0" w:space="0" w:color="auto"/>
          </w:divBdr>
        </w:div>
        <w:div w:id="1907570016">
          <w:marLeft w:val="274"/>
          <w:marRight w:val="0"/>
          <w:marTop w:val="0"/>
          <w:marBottom w:val="0"/>
          <w:divBdr>
            <w:top w:val="none" w:sz="0" w:space="0" w:color="auto"/>
            <w:left w:val="none" w:sz="0" w:space="0" w:color="auto"/>
            <w:bottom w:val="none" w:sz="0" w:space="0" w:color="auto"/>
            <w:right w:val="none" w:sz="0" w:space="0" w:color="auto"/>
          </w:divBdr>
        </w:div>
      </w:divsChild>
    </w:div>
    <w:div w:id="2093895547">
      <w:bodyDiv w:val="1"/>
      <w:marLeft w:val="0"/>
      <w:marRight w:val="0"/>
      <w:marTop w:val="0"/>
      <w:marBottom w:val="0"/>
      <w:divBdr>
        <w:top w:val="none" w:sz="0" w:space="0" w:color="auto"/>
        <w:left w:val="none" w:sz="0" w:space="0" w:color="auto"/>
        <w:bottom w:val="none" w:sz="0" w:space="0" w:color="auto"/>
        <w:right w:val="none" w:sz="0" w:space="0" w:color="auto"/>
      </w:divBdr>
    </w:div>
    <w:div w:id="2144420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21" Type="http://schemas.openxmlformats.org/officeDocument/2006/relationships/footer" Target="footer4.xml"/><Relationship Id="rId34" Type="http://schemas.openxmlformats.org/officeDocument/2006/relationships/diagramData" Target="diagrams/data2.xml"/><Relationship Id="rId42" Type="http://schemas.openxmlformats.org/officeDocument/2006/relationships/hyperlink" Target="https://obpr.pmc.gov.au/resources/guidance-assessing-impacts/regulatory-burden-measurement-framework" TargetMode="External"/><Relationship Id="rId47" Type="http://schemas.openxmlformats.org/officeDocument/2006/relationships/header" Target="header5.xml"/><Relationship Id="rId50" Type="http://schemas.openxmlformats.org/officeDocument/2006/relationships/hyperlink" Target="https://www.rspcapetinsurance.org.au/claims" TargetMode="External"/><Relationship Id="rId55" Type="http://schemas.openxmlformats.org/officeDocument/2006/relationships/image" Target="media/image10.svg"/><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chart" Target="charts/chart1.xml"/><Relationship Id="rId11" Type="http://schemas.openxmlformats.org/officeDocument/2006/relationships/endnotes" Target="endnotes.xml"/><Relationship Id="rId24" Type="http://schemas.openxmlformats.org/officeDocument/2006/relationships/diagramLayout" Target="diagrams/layout1.xml"/><Relationship Id="rId32" Type="http://schemas.openxmlformats.org/officeDocument/2006/relationships/image" Target="media/image6.png"/><Relationship Id="rId37" Type="http://schemas.openxmlformats.org/officeDocument/2006/relationships/diagramColors" Target="diagrams/colors2.xml"/><Relationship Id="rId40" Type="http://schemas.openxmlformats.org/officeDocument/2006/relationships/hyperlink" Target="https://oia.pmc.gov.au/sites/default/files/2021-09/cost-benefit-analysis.pdf" TargetMode="External"/><Relationship Id="rId45" Type="http://schemas.openxmlformats.org/officeDocument/2006/relationships/chart" Target="charts/chart6.xml"/><Relationship Id="rId53" Type="http://schemas.openxmlformats.org/officeDocument/2006/relationships/image" Target="media/image8.jpg"/><Relationship Id="rId58" Type="http://schemas.openxmlformats.org/officeDocument/2006/relationships/image" Target="media/image13.png"/><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16.svg"/><Relationship Id="rId1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hyperlink" Target="https://obpr.pmc.gov.au/resources/guidance-assessing-impacts/cost-benefit-analysis" TargetMode="External"/><Relationship Id="rId27" Type="http://schemas.microsoft.com/office/2007/relationships/diagramDrawing" Target="diagrams/drawing1.xml"/><Relationship Id="rId30" Type="http://schemas.openxmlformats.org/officeDocument/2006/relationships/chart" Target="charts/chart2.xml"/><Relationship Id="rId35" Type="http://schemas.openxmlformats.org/officeDocument/2006/relationships/diagramLayout" Target="diagrams/layout2.xml"/><Relationship Id="rId43" Type="http://schemas.openxmlformats.org/officeDocument/2006/relationships/chart" Target="charts/chart4.xml"/><Relationship Id="rId48" Type="http://schemas.openxmlformats.org/officeDocument/2006/relationships/footer" Target="footer5.xml"/><Relationship Id="rId56" Type="http://schemas.openxmlformats.org/officeDocument/2006/relationships/image" Target="media/image11.png"/><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cambridge.org/core/journals/journal-of-benefit-cost-analysis/article/monetizing-bowser-a-contingent-valuation-of-the-statistical-value-of-dog-life/86EB120F86F7376DC366F6578C8CFEF1"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diagramQuickStyle" Target="diagrams/quickStyle1.xml"/><Relationship Id="rId33" Type="http://schemas.openxmlformats.org/officeDocument/2006/relationships/hyperlink" Target="https://obpr.pmc.gov.au/resources/guidance-assessing-impacts/cost-benefit-analysis" TargetMode="External"/><Relationship Id="rId38" Type="http://schemas.microsoft.com/office/2007/relationships/diagramDrawing" Target="diagrams/drawing2.xml"/><Relationship Id="rId46" Type="http://schemas.openxmlformats.org/officeDocument/2006/relationships/chart" Target="charts/chart7.xml"/><Relationship Id="rId59" Type="http://schemas.openxmlformats.org/officeDocument/2006/relationships/image" Target="media/image14.svg"/><Relationship Id="rId20" Type="http://schemas.openxmlformats.org/officeDocument/2006/relationships/header" Target="header4.xml"/><Relationship Id="rId41" Type="http://schemas.openxmlformats.org/officeDocument/2006/relationships/hyperlink" Target="https://obpr.pmc.gov.au/sites/default/files/2022-09/value-statistical-life-guidance-note.pdf" TargetMode="External"/><Relationship Id="rId54" Type="http://schemas.openxmlformats.org/officeDocument/2006/relationships/image" Target="media/image9.png"/><Relationship Id="rId62"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diagramData" Target="diagrams/data1.xml"/><Relationship Id="rId28" Type="http://schemas.openxmlformats.org/officeDocument/2006/relationships/hyperlink" Target="https://obpr.pmc.gov.au/resources/guidance-assessing-impacts/regulatory-burden-measurement-framework" TargetMode="External"/><Relationship Id="rId36" Type="http://schemas.openxmlformats.org/officeDocument/2006/relationships/diagramQuickStyle" Target="diagrams/quickStyle2.xml"/><Relationship Id="rId49" Type="http://schemas.openxmlformats.org/officeDocument/2006/relationships/hyperlink" Target="https://animalmedicinesaustralia.org.au/wp-content/uploads/2022/11/AMAU008-Pet-Ownership22-Report_v1.6_WEB.pdf" TargetMode="External"/><Relationship Id="rId57" Type="http://schemas.openxmlformats.org/officeDocument/2006/relationships/image" Target="media/image12.svg"/><Relationship Id="rId10" Type="http://schemas.openxmlformats.org/officeDocument/2006/relationships/footnotes" Target="footnotes.xml"/><Relationship Id="rId31" Type="http://schemas.openxmlformats.org/officeDocument/2006/relationships/chart" Target="charts/chart3.xml"/><Relationship Id="rId44" Type="http://schemas.openxmlformats.org/officeDocument/2006/relationships/chart" Target="charts/chart5.xml"/><Relationship Id="rId52" Type="http://schemas.openxmlformats.org/officeDocument/2006/relationships/hyperlink" Target="https://www.nature.com/articles/s41598-022-10341-6" TargetMode="External"/><Relationship Id="rId60" Type="http://schemas.openxmlformats.org/officeDocument/2006/relationships/image" Target="media/image15.png"/><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yperlink" Target="https://www.agriculture.gov.au/agriculture-land/animal/health/pet-food-safety"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1"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www.sciencedirect.com/science/article/pii/S2352827317300344" TargetMode="External"/><Relationship Id="rId13" Type="http://schemas.openxmlformats.org/officeDocument/2006/relationships/hyperlink" Target="https://www.cdc.gov/foodsafety/foodborne-germs.html" TargetMode="External"/><Relationship Id="rId3" Type="http://schemas.openxmlformats.org/officeDocument/2006/relationships/hyperlink" Target="https://www.ibisworld.com/au/industry/pet-food-production/5476/" TargetMode="External"/><Relationship Id="rId7" Type="http://schemas.openxmlformats.org/officeDocument/2006/relationships/hyperlink" Target="https://www.sciencedirect.com/science/article/pii/S0016718512001765" TargetMode="External"/><Relationship Id="rId12" Type="http://schemas.openxmlformats.org/officeDocument/2006/relationships/hyperlink" Target="https://animalmedicinesaustralia.org.au/report/pets-in-australia-a-national-survey-of-pets-and-people-2/" TargetMode="External"/><Relationship Id="rId2" Type="http://schemas.openxmlformats.org/officeDocument/2006/relationships/hyperlink" Target="https://www.fda.gov/about-fda/economic-impact-analyses-fda-regulations/summary-fsma-final-rulemaking-current-good-manufacturing-practice-hazard-analysis-and-risk-based" TargetMode="External"/><Relationship Id="rId1" Type="http://schemas.openxmlformats.org/officeDocument/2006/relationships/hyperlink" Target="https://www.fda.gov/food/food-safety-modernization-act-fsma/fsma-final-rule-preventive-controls-animal-food" TargetMode="External"/><Relationship Id="rId6" Type="http://schemas.openxmlformats.org/officeDocument/2006/relationships/hyperlink" Target="https://www.sciencedirect.com/science/article/pii/S0091743514000760" TargetMode="External"/><Relationship Id="rId11" Type="http://schemas.openxmlformats.org/officeDocument/2006/relationships/hyperlink" Target="https://www.abs.gov.au/statistics/economy/price-indexes-and-inflation/consumer-price-index-australia/latest-release" TargetMode="External"/><Relationship Id="rId5" Type="http://schemas.openxmlformats.org/officeDocument/2006/relationships/hyperlink" Target="https://www.sciencedirect.com/science/article/pii/S0091743514002047" TargetMode="External"/><Relationship Id="rId10" Type="http://schemas.openxmlformats.org/officeDocument/2006/relationships/hyperlink" Target="https://www.ibisworld.com/au/industry/pet-food-production/5476/" TargetMode="External"/><Relationship Id="rId4" Type="http://schemas.openxmlformats.org/officeDocument/2006/relationships/hyperlink" Target="https://doi.org/10.1023/A:1006892908532" TargetMode="External"/><Relationship Id="rId9" Type="http://schemas.openxmlformats.org/officeDocument/2006/relationships/hyperlink" Target="https://www.cabi.org/bookshop/book/9781786391728/" TargetMode="External"/><Relationship Id="rId14" Type="http://schemas.openxmlformats.org/officeDocument/2006/relationships/hyperlink" Target="https://www.rspcapetinsurance.org.au/claim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charts/_rels/chart1.xml.rels><?xml version="1.0" encoding="UTF-8" standalone="yes"?>
<Relationships xmlns="http://schemas.openxmlformats.org/package/2006/relationships"><Relationship Id="rId3" Type="http://schemas.openxmlformats.org/officeDocument/2006/relationships/oleObject" Target="https://marsdenjacob.sharepoint.com/Shared%20Documents/All/Clients/DAFF/FY202300016%20DAFF%20Pet%20Food%20safety%20CBA/Analysis/Pet%20Food%20Safety%20CBA%20Data%20v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3" Type="http://schemas.openxmlformats.org/officeDocument/2006/relationships/oleObject" Target="https://marsdenjacob.sharepoint.com/Shared%20Documents/All/Clients/DAFF/FY202300016%20DAFF%20Pet%20Food%20safety%20CBA/Analysis/Pet%20Food%20Safety%20CBA%20Data%20v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marsdenjacob.sharepoint.com/Shared%20Documents/All/Clients/DAFF/FY202300016%20DAFF%20Pet%20Food%20safety%20CBA/Analysis/Pet%20Food%20Safety%20CBA%20Data%20v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marsdenjacob.sharepoint.com/Shared%20Documents/All/Clients/DAFF/FY202300016%20DAFF%20Pet%20Food%20safety%20CBA/Analysis/Pet%20Food%20Safety%20CBA%20Data%20v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marsdenjacob.sharepoint.com/Shared%20Documents/All/Clients/DAFF/FY202300016%20DAFF%20Pet%20Food%20safety%20CBA/Analysis/Pet%20Food%20Safety%20CBA%20Data%20v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marsdenjacob.sharepoint.com/Shared%20Documents/All/Clients/DAFF/FY202300016%20DAFF%20Pet%20Food%20safety%20CBA/Analysis/Pet%20Food%20Safety%20CBA%20Data%20v4.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Pet Food Safety CBA Data v4.xlsx]A&amp;R'!$N$47:$R$47</c:f>
              <c:strCache>
                <c:ptCount val="5"/>
                <c:pt idx="0">
                  <c:v>Option 2</c:v>
                </c:pt>
                <c:pt idx="1">
                  <c:v>Option 2A</c:v>
                </c:pt>
                <c:pt idx="2">
                  <c:v>Option 3</c:v>
                </c:pt>
                <c:pt idx="3">
                  <c:v>Option 3A</c:v>
                </c:pt>
                <c:pt idx="4">
                  <c:v>Option 4</c:v>
                </c:pt>
              </c:strCache>
            </c:strRef>
          </c:cat>
          <c:val>
            <c:numRef>
              <c:f>'[Pet Food Safety CBA Data v4.xlsx]A&amp;R'!$N$48:$R$48</c:f>
              <c:numCache>
                <c:formatCode>0%</c:formatCode>
                <c:ptCount val="5"/>
                <c:pt idx="0">
                  <c:v>0.22740883804118692</c:v>
                </c:pt>
                <c:pt idx="1">
                  <c:v>8.899665326833088E-2</c:v>
                </c:pt>
                <c:pt idx="2">
                  <c:v>0.44678739589005656</c:v>
                </c:pt>
                <c:pt idx="3">
                  <c:v>0.31021532730502704</c:v>
                </c:pt>
                <c:pt idx="4">
                  <c:v>0.67831501717585707</c:v>
                </c:pt>
              </c:numCache>
            </c:numRef>
          </c:val>
          <c:extLst>
            <c:ext xmlns:c15="http://schemas.microsoft.com/office/drawing/2012/chart" uri="{02D57815-91ED-43cb-92C2-25804820EDAC}">
              <c15:filteredSeriesTitle>
                <c15:tx>
                  <c:strRef>
                    <c:extLst>
                      <c:ext uri="{02D57815-91ED-43cb-92C2-25804820EDAC}">
                        <c15:formulaRef>
                          <c15:sqref>Results!#REF!</c15:sqref>
                        </c15:formulaRef>
                      </c:ext>
                    </c:extLst>
                    <c:strCache>
                      <c:ptCount val="1"/>
                      <c:pt idx="0">
                        <c:v>#REF!</c:v>
                      </c:pt>
                    </c:strCache>
                  </c:strRef>
                </c15:tx>
              </c15:filteredSeriesTitle>
            </c:ext>
            <c:ext xmlns:c16="http://schemas.microsoft.com/office/drawing/2014/chart" uri="{C3380CC4-5D6E-409C-BE32-E72D297353CC}">
              <c16:uniqueId val="{00000000-A868-4AD6-9171-13FB279E47DC}"/>
            </c:ext>
          </c:extLst>
        </c:ser>
        <c:dLbls>
          <c:showLegendKey val="0"/>
          <c:showVal val="0"/>
          <c:showCatName val="0"/>
          <c:showSerName val="0"/>
          <c:showPercent val="0"/>
          <c:showBubbleSize val="0"/>
        </c:dLbls>
        <c:gapWidth val="219"/>
        <c:overlap val="-27"/>
        <c:axId val="1756383632"/>
        <c:axId val="1756380720"/>
      </c:barChart>
      <c:catAx>
        <c:axId val="1756383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6380720"/>
        <c:crosses val="autoZero"/>
        <c:auto val="1"/>
        <c:lblAlgn val="ctr"/>
        <c:lblOffset val="100"/>
        <c:noMultiLvlLbl val="0"/>
      </c:catAx>
      <c:valAx>
        <c:axId val="1756380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Efficacy %</a:t>
                </a:r>
              </a:p>
            </c:rich>
          </c:tx>
          <c:layout>
            <c:manualLayout>
              <c:xMode val="edge"/>
              <c:yMode val="edge"/>
              <c:x val="2.0358214218835501E-2"/>
              <c:y val="0.423226454787131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63836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et Food Safety CBA Data v4.xlsx]A&amp;R'!$L$28</c:f>
              <c:strCache>
                <c:ptCount val="1"/>
                <c:pt idx="0">
                  <c:v>Administration</c:v>
                </c:pt>
              </c:strCache>
            </c:strRef>
          </c:tx>
          <c:spPr>
            <a:solidFill>
              <a:schemeClr val="accent6"/>
            </a:solidFill>
            <a:ln>
              <a:noFill/>
            </a:ln>
            <a:effectLst/>
          </c:spPr>
          <c:invertIfNegative val="0"/>
          <c:cat>
            <c:strRef>
              <c:f>'[Pet Food Safety CBA Data v4.xlsx]A&amp;R'!$N$27:$R$27</c:f>
              <c:strCache>
                <c:ptCount val="5"/>
                <c:pt idx="0">
                  <c:v>Option 2</c:v>
                </c:pt>
                <c:pt idx="1">
                  <c:v>Option 2A</c:v>
                </c:pt>
                <c:pt idx="2">
                  <c:v>Option 3</c:v>
                </c:pt>
                <c:pt idx="3">
                  <c:v>Option 3A</c:v>
                </c:pt>
                <c:pt idx="4">
                  <c:v>Option 4</c:v>
                </c:pt>
              </c:strCache>
            </c:strRef>
          </c:cat>
          <c:val>
            <c:numRef>
              <c:f>'[Pet Food Safety CBA Data v4.xlsx]A&amp;R'!$N$28:$R$28</c:f>
              <c:numCache>
                <c:formatCode>"$"#,##0.0</c:formatCode>
                <c:ptCount val="5"/>
                <c:pt idx="0">
                  <c:v>4.8009324694311815</c:v>
                </c:pt>
                <c:pt idx="1">
                  <c:v>4.940202549098915</c:v>
                </c:pt>
                <c:pt idx="2">
                  <c:v>11.764249972855971</c:v>
                </c:pt>
                <c:pt idx="3">
                  <c:v>12.640640463807227</c:v>
                </c:pt>
                <c:pt idx="4">
                  <c:v>20.190052683129984</c:v>
                </c:pt>
              </c:numCache>
            </c:numRef>
          </c:val>
          <c:extLst>
            <c:ext xmlns:c16="http://schemas.microsoft.com/office/drawing/2014/chart" uri="{C3380CC4-5D6E-409C-BE32-E72D297353CC}">
              <c16:uniqueId val="{00000000-BC17-46A0-B68F-97C93B3E2A5E}"/>
            </c:ext>
          </c:extLst>
        </c:ser>
        <c:ser>
          <c:idx val="2"/>
          <c:order val="1"/>
          <c:tx>
            <c:strRef>
              <c:f>'[Pet Food Safety CBA Data v4.xlsx]A&amp;R'!$L$29</c:f>
              <c:strCache>
                <c:ptCount val="1"/>
                <c:pt idx="0">
                  <c:v>Education and public awareness</c:v>
                </c:pt>
              </c:strCache>
            </c:strRef>
          </c:tx>
          <c:spPr>
            <a:solidFill>
              <a:schemeClr val="accent4"/>
            </a:solidFill>
            <a:ln>
              <a:noFill/>
            </a:ln>
            <a:effectLst/>
          </c:spPr>
          <c:invertIfNegative val="0"/>
          <c:cat>
            <c:strRef>
              <c:f>'[Pet Food Safety CBA Data v4.xlsx]A&amp;R'!$N$27:$R$27</c:f>
              <c:strCache>
                <c:ptCount val="5"/>
                <c:pt idx="0">
                  <c:v>Option 2</c:v>
                </c:pt>
                <c:pt idx="1">
                  <c:v>Option 2A</c:v>
                </c:pt>
                <c:pt idx="2">
                  <c:v>Option 3</c:v>
                </c:pt>
                <c:pt idx="3">
                  <c:v>Option 3A</c:v>
                </c:pt>
                <c:pt idx="4">
                  <c:v>Option 4</c:v>
                </c:pt>
              </c:strCache>
            </c:strRef>
          </c:cat>
          <c:val>
            <c:numRef>
              <c:f>'[Pet Food Safety CBA Data v4.xlsx]A&amp;R'!$N$29:$R$29</c:f>
              <c:numCache>
                <c:formatCode>"$"#,##0.0</c:formatCode>
                <c:ptCount val="5"/>
                <c:pt idx="0">
                  <c:v>0.2106058317952921</c:v>
                </c:pt>
                <c:pt idx="1">
                  <c:v>0.22534824002096251</c:v>
                </c:pt>
                <c:pt idx="2">
                  <c:v>0.2106058317952921</c:v>
                </c:pt>
                <c:pt idx="3">
                  <c:v>0.22534824002096251</c:v>
                </c:pt>
                <c:pt idx="4">
                  <c:v>0.29524182027377388</c:v>
                </c:pt>
              </c:numCache>
            </c:numRef>
          </c:val>
          <c:extLst>
            <c:ext xmlns:c16="http://schemas.microsoft.com/office/drawing/2014/chart" uri="{C3380CC4-5D6E-409C-BE32-E72D297353CC}">
              <c16:uniqueId val="{00000001-BC17-46A0-B68F-97C93B3E2A5E}"/>
            </c:ext>
          </c:extLst>
        </c:ser>
        <c:ser>
          <c:idx val="3"/>
          <c:order val="2"/>
          <c:tx>
            <c:strRef>
              <c:f>'[Pet Food Safety CBA Data v4.xlsx]A&amp;R'!$L$30</c:f>
              <c:strCache>
                <c:ptCount val="1"/>
                <c:pt idx="0">
                  <c:v>Monitoring and complaints</c:v>
                </c:pt>
              </c:strCache>
            </c:strRef>
          </c:tx>
          <c:spPr>
            <a:solidFill>
              <a:schemeClr val="accent6">
                <a:lumMod val="60000"/>
              </a:schemeClr>
            </a:solidFill>
            <a:ln>
              <a:noFill/>
            </a:ln>
            <a:effectLst/>
          </c:spPr>
          <c:invertIfNegative val="0"/>
          <c:cat>
            <c:strRef>
              <c:f>'[Pet Food Safety CBA Data v4.xlsx]A&amp;R'!$N$27:$R$27</c:f>
              <c:strCache>
                <c:ptCount val="5"/>
                <c:pt idx="0">
                  <c:v>Option 2</c:v>
                </c:pt>
                <c:pt idx="1">
                  <c:v>Option 2A</c:v>
                </c:pt>
                <c:pt idx="2">
                  <c:v>Option 3</c:v>
                </c:pt>
                <c:pt idx="3">
                  <c:v>Option 3A</c:v>
                </c:pt>
                <c:pt idx="4">
                  <c:v>Option 4</c:v>
                </c:pt>
              </c:strCache>
            </c:strRef>
          </c:cat>
          <c:val>
            <c:numRef>
              <c:f>'[Pet Food Safety CBA Data v4.xlsx]A&amp;R'!$N$30:$R$30</c:f>
              <c:numCache>
                <c:formatCode>"$"#,##0.0</c:formatCode>
                <c:ptCount val="5"/>
                <c:pt idx="0">
                  <c:v>0</c:v>
                </c:pt>
                <c:pt idx="1">
                  <c:v>0</c:v>
                </c:pt>
                <c:pt idx="2">
                  <c:v>4.6551604502009845</c:v>
                </c:pt>
                <c:pt idx="3">
                  <c:v>5.1395538633301543</c:v>
                </c:pt>
                <c:pt idx="4">
                  <c:v>4.2024563257811982</c:v>
                </c:pt>
              </c:numCache>
            </c:numRef>
          </c:val>
          <c:extLst>
            <c:ext xmlns:c16="http://schemas.microsoft.com/office/drawing/2014/chart" uri="{C3380CC4-5D6E-409C-BE32-E72D297353CC}">
              <c16:uniqueId val="{00000002-BC17-46A0-B68F-97C93B3E2A5E}"/>
            </c:ext>
          </c:extLst>
        </c:ser>
        <c:ser>
          <c:idx val="4"/>
          <c:order val="3"/>
          <c:tx>
            <c:strRef>
              <c:f>'[Pet Food Safety CBA Data v4.xlsx]A&amp;R'!$L$31</c:f>
              <c:strCache>
                <c:ptCount val="1"/>
                <c:pt idx="0">
                  <c:v>Industry costs</c:v>
                </c:pt>
              </c:strCache>
            </c:strRef>
          </c:tx>
          <c:spPr>
            <a:solidFill>
              <a:schemeClr val="accent5">
                <a:lumMod val="60000"/>
              </a:schemeClr>
            </a:solidFill>
            <a:ln>
              <a:noFill/>
            </a:ln>
            <a:effectLst/>
          </c:spPr>
          <c:invertIfNegative val="0"/>
          <c:cat>
            <c:strRef>
              <c:f>'[Pet Food Safety CBA Data v4.xlsx]A&amp;R'!$N$27:$R$27</c:f>
              <c:strCache>
                <c:ptCount val="5"/>
                <c:pt idx="0">
                  <c:v>Option 2</c:v>
                </c:pt>
                <c:pt idx="1">
                  <c:v>Option 2A</c:v>
                </c:pt>
                <c:pt idx="2">
                  <c:v>Option 3</c:v>
                </c:pt>
                <c:pt idx="3">
                  <c:v>Option 3A</c:v>
                </c:pt>
                <c:pt idx="4">
                  <c:v>Option 4</c:v>
                </c:pt>
              </c:strCache>
            </c:strRef>
          </c:cat>
          <c:val>
            <c:numRef>
              <c:f>'[Pet Food Safety CBA Data v4.xlsx]A&amp;R'!$N$31:$R$31</c:f>
              <c:numCache>
                <c:formatCode>"$"#,##0.0</c:formatCode>
                <c:ptCount val="5"/>
                <c:pt idx="0">
                  <c:v>7.0322302290661014</c:v>
                </c:pt>
                <c:pt idx="1">
                  <c:v>0</c:v>
                </c:pt>
                <c:pt idx="2">
                  <c:v>7.0322302290661014</c:v>
                </c:pt>
                <c:pt idx="3">
                  <c:v>0</c:v>
                </c:pt>
                <c:pt idx="4">
                  <c:v>7.9667175754775652</c:v>
                </c:pt>
              </c:numCache>
            </c:numRef>
          </c:val>
          <c:extLst>
            <c:ext xmlns:c16="http://schemas.microsoft.com/office/drawing/2014/chart" uri="{C3380CC4-5D6E-409C-BE32-E72D297353CC}">
              <c16:uniqueId val="{00000003-BC17-46A0-B68F-97C93B3E2A5E}"/>
            </c:ext>
          </c:extLst>
        </c:ser>
        <c:dLbls>
          <c:showLegendKey val="0"/>
          <c:showVal val="0"/>
          <c:showCatName val="0"/>
          <c:showSerName val="0"/>
          <c:showPercent val="0"/>
          <c:showBubbleSize val="0"/>
        </c:dLbls>
        <c:gapWidth val="150"/>
        <c:overlap val="100"/>
        <c:axId val="445915088"/>
        <c:axId val="445911728"/>
      </c:barChart>
      <c:catAx>
        <c:axId val="44591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911728"/>
        <c:crosses val="autoZero"/>
        <c:auto val="1"/>
        <c:lblAlgn val="ctr"/>
        <c:lblOffset val="100"/>
        <c:noMultiLvlLbl val="0"/>
      </c:catAx>
      <c:valAx>
        <c:axId val="445911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osts ($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915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1"/>
          <c:order val="0"/>
          <c:tx>
            <c:strRef>
              <c:f>'[Pet Food Safety CBA Data v4.xlsx]A&amp;R'!$N$50</c:f>
              <c:strCache>
                <c:ptCount val="1"/>
                <c:pt idx="0">
                  <c:v>Option 2</c:v>
                </c:pt>
              </c:strCache>
            </c:strRef>
          </c:tx>
          <c:spPr>
            <a:ln w="25400" cap="rnd">
              <a:noFill/>
              <a:round/>
            </a:ln>
            <a:effectLst/>
          </c:spPr>
          <c:marker>
            <c:symbol val="circle"/>
            <c:size val="5"/>
            <c:spPr>
              <a:solidFill>
                <a:schemeClr val="accent2"/>
              </a:solidFill>
              <a:ln w="9525">
                <a:solidFill>
                  <a:schemeClr val="accent2"/>
                </a:solidFill>
              </a:ln>
              <a:effectLst/>
            </c:spPr>
          </c:marker>
          <c:dLbls>
            <c:dLbl>
              <c:idx val="10"/>
              <c:layout>
                <c:manualLayout>
                  <c:x val="-0.16979051819184124"/>
                  <c:y val="-0.13991769547325103"/>
                </c:manualLayout>
              </c:layout>
              <c:tx>
                <c:rich>
                  <a:bodyPr/>
                  <a:lstStyle/>
                  <a:p>
                    <a:fld id="{1A93B52F-A34A-47D3-97FD-546439626D73}" type="YVALUE">
                      <a:rPr lang="en-US"/>
                      <a:pPr/>
                      <a:t>[Y VALUE]</a:t>
                    </a:fld>
                    <a:r>
                      <a:rPr lang="en-US"/>
                      <a:t>m</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9AEA-464B-AB9D-F62CFFE46C8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N$51:$N$71</c:f>
              <c:numCache>
                <c:formatCode>"$"#,##0.0;[Red]\-"$"#,##0.0</c:formatCode>
                <c:ptCount val="21"/>
                <c:pt idx="0">
                  <c:v>-12.043768530292574</c:v>
                </c:pt>
                <c:pt idx="1">
                  <c:v>-9.3957253332838278</c:v>
                </c:pt>
                <c:pt idx="2">
                  <c:v>-6.7476821362750821</c:v>
                </c:pt>
                <c:pt idx="3">
                  <c:v>-4.0996389392663373</c:v>
                </c:pt>
                <c:pt idx="4">
                  <c:v>-1.4515957422575898</c:v>
                </c:pt>
                <c:pt idx="5">
                  <c:v>1.196447454751155</c:v>
                </c:pt>
                <c:pt idx="6">
                  <c:v>3.8444906517598998</c:v>
                </c:pt>
                <c:pt idx="7">
                  <c:v>6.4925338487686446</c:v>
                </c:pt>
                <c:pt idx="8">
                  <c:v>9.1405770457773947</c:v>
                </c:pt>
                <c:pt idx="9">
                  <c:v>11.788620242786138</c:v>
                </c:pt>
                <c:pt idx="10">
                  <c:v>14.436663439794884</c:v>
                </c:pt>
                <c:pt idx="11">
                  <c:v>17.084706636803631</c:v>
                </c:pt>
                <c:pt idx="12">
                  <c:v>19.732749833812374</c:v>
                </c:pt>
                <c:pt idx="13">
                  <c:v>22.380793030821124</c:v>
                </c:pt>
                <c:pt idx="14">
                  <c:v>25.028836227829864</c:v>
                </c:pt>
                <c:pt idx="15">
                  <c:v>27.67687942483861</c:v>
                </c:pt>
                <c:pt idx="16">
                  <c:v>30.324922621847364</c:v>
                </c:pt>
                <c:pt idx="17">
                  <c:v>32.972965818856103</c:v>
                </c:pt>
                <c:pt idx="18">
                  <c:v>35.62100901586485</c:v>
                </c:pt>
                <c:pt idx="19">
                  <c:v>38.269052212873596</c:v>
                </c:pt>
                <c:pt idx="20">
                  <c:v>40.917095409882343</c:v>
                </c:pt>
              </c:numCache>
            </c:numRef>
          </c:yVal>
          <c:smooth val="0"/>
          <c:extLst>
            <c:ext xmlns:c16="http://schemas.microsoft.com/office/drawing/2014/chart" uri="{C3380CC4-5D6E-409C-BE32-E72D297353CC}">
              <c16:uniqueId val="{00000000-9AEA-464B-AB9D-F62CFFE46C80}"/>
            </c:ext>
          </c:extLst>
        </c:ser>
        <c:ser>
          <c:idx val="2"/>
          <c:order val="1"/>
          <c:tx>
            <c:strRef>
              <c:f>'[Pet Food Safety CBA Data v4.xlsx]A&amp;R'!$O$50</c:f>
              <c:strCache>
                <c:ptCount val="1"/>
                <c:pt idx="0">
                  <c:v>Option 2A</c:v>
                </c:pt>
              </c:strCache>
            </c:strRef>
          </c:tx>
          <c:spPr>
            <a:ln w="25400" cap="rnd">
              <a:noFill/>
              <a:round/>
            </a:ln>
            <a:effectLst/>
          </c:spPr>
          <c:marker>
            <c:symbol val="circle"/>
            <c:size val="5"/>
            <c:spPr>
              <a:solidFill>
                <a:schemeClr val="accent3"/>
              </a:solidFill>
              <a:ln w="9525">
                <a:solidFill>
                  <a:schemeClr val="accent3"/>
                </a:solidFill>
              </a:ln>
              <a:effectLst/>
            </c:spPr>
          </c:marker>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O$51:$O$71</c:f>
              <c:numCache>
                <c:formatCode>"$"#,##0.0;[Red]\-"$"#,##0.0</c:formatCode>
                <c:ptCount val="21"/>
                <c:pt idx="0">
                  <c:v>-5.1655507891198766</c:v>
                </c:pt>
                <c:pt idx="1">
                  <c:v>-2.2634468338478761</c:v>
                </c:pt>
                <c:pt idx="2">
                  <c:v>0.63865712142412434</c:v>
                </c:pt>
                <c:pt idx="3">
                  <c:v>3.5407610766961231</c:v>
                </c:pt>
                <c:pt idx="4">
                  <c:v>6.4428650319681253</c:v>
                </c:pt>
                <c:pt idx="5">
                  <c:v>9.344968987240124</c:v>
                </c:pt>
                <c:pt idx="6">
                  <c:v>12.247072942512123</c:v>
                </c:pt>
                <c:pt idx="7">
                  <c:v>15.149176897784123</c:v>
                </c:pt>
                <c:pt idx="8">
                  <c:v>18.051280853056127</c:v>
                </c:pt>
                <c:pt idx="9">
                  <c:v>20.953384808328124</c:v>
                </c:pt>
                <c:pt idx="10">
                  <c:v>23.855488763600125</c:v>
                </c:pt>
                <c:pt idx="11">
                  <c:v>26.757592718872129</c:v>
                </c:pt>
                <c:pt idx="12">
                  <c:v>29.659696674144122</c:v>
                </c:pt>
                <c:pt idx="13">
                  <c:v>32.561800629416126</c:v>
                </c:pt>
                <c:pt idx="14">
                  <c:v>35.463904584688123</c:v>
                </c:pt>
                <c:pt idx="15">
                  <c:v>38.366008539960127</c:v>
                </c:pt>
                <c:pt idx="16">
                  <c:v>41.268112495232131</c:v>
                </c:pt>
                <c:pt idx="17">
                  <c:v>44.170216450504121</c:v>
                </c:pt>
                <c:pt idx="18">
                  <c:v>47.072320405776125</c:v>
                </c:pt>
                <c:pt idx="19">
                  <c:v>49.974424361048122</c:v>
                </c:pt>
                <c:pt idx="20">
                  <c:v>52.876528316320126</c:v>
                </c:pt>
              </c:numCache>
            </c:numRef>
          </c:yVal>
          <c:smooth val="0"/>
          <c:extLst>
            <c:ext xmlns:c16="http://schemas.microsoft.com/office/drawing/2014/chart" uri="{C3380CC4-5D6E-409C-BE32-E72D297353CC}">
              <c16:uniqueId val="{00000001-9AEA-464B-AB9D-F62CFFE46C80}"/>
            </c:ext>
          </c:extLst>
        </c:ser>
        <c:ser>
          <c:idx val="3"/>
          <c:order val="2"/>
          <c:tx>
            <c:strRef>
              <c:f>'[Pet Food Safety CBA Data v4.xlsx]A&amp;R'!$P$50</c:f>
              <c:strCache>
                <c:ptCount val="1"/>
                <c:pt idx="0">
                  <c:v>Option 3</c:v>
                </c:pt>
              </c:strCache>
            </c:strRef>
          </c:tx>
          <c:spPr>
            <a:ln w="25400" cap="rnd">
              <a:noFill/>
              <a:round/>
            </a:ln>
            <a:effectLst/>
          </c:spPr>
          <c:marker>
            <c:symbol val="circle"/>
            <c:size val="5"/>
            <c:spPr>
              <a:solidFill>
                <a:schemeClr val="accent4"/>
              </a:solidFill>
              <a:ln w="9525">
                <a:solidFill>
                  <a:schemeClr val="accent4"/>
                </a:solidFill>
              </a:ln>
              <a:effectLst/>
            </c:spPr>
          </c:marker>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P$51:$P$71</c:f>
              <c:numCache>
                <c:formatCode>"$"#,##0.0;[Red]\-"$"#,##0.0</c:formatCode>
                <c:ptCount val="21"/>
                <c:pt idx="0">
                  <c:v>-23.662246483918352</c:v>
                </c:pt>
                <c:pt idx="1">
                  <c:v>-21.014203286909606</c:v>
                </c:pt>
                <c:pt idx="2">
                  <c:v>-18.366160089900859</c:v>
                </c:pt>
                <c:pt idx="3">
                  <c:v>-15.718116892892116</c:v>
                </c:pt>
                <c:pt idx="4">
                  <c:v>-13.070073695883368</c:v>
                </c:pt>
                <c:pt idx="5">
                  <c:v>-10.422030498874623</c:v>
                </c:pt>
                <c:pt idx="6">
                  <c:v>-7.7739873018658781</c:v>
                </c:pt>
                <c:pt idx="7">
                  <c:v>-5.1259441048571333</c:v>
                </c:pt>
                <c:pt idx="8">
                  <c:v>-2.4779009078483831</c:v>
                </c:pt>
                <c:pt idx="9">
                  <c:v>0.17014228916035989</c:v>
                </c:pt>
                <c:pt idx="10">
                  <c:v>2.8181854861691065</c:v>
                </c:pt>
                <c:pt idx="11">
                  <c:v>5.466228683177853</c:v>
                </c:pt>
                <c:pt idx="12">
                  <c:v>8.1142718801865961</c:v>
                </c:pt>
                <c:pt idx="13">
                  <c:v>10.762315077195346</c:v>
                </c:pt>
                <c:pt idx="14">
                  <c:v>13.410358274204086</c:v>
                </c:pt>
                <c:pt idx="15">
                  <c:v>16.058401471212832</c:v>
                </c:pt>
                <c:pt idx="16">
                  <c:v>18.706444668221586</c:v>
                </c:pt>
                <c:pt idx="17">
                  <c:v>21.354487865230325</c:v>
                </c:pt>
                <c:pt idx="18">
                  <c:v>24.002531062239072</c:v>
                </c:pt>
                <c:pt idx="19">
                  <c:v>26.650574259247819</c:v>
                </c:pt>
                <c:pt idx="20">
                  <c:v>29.298617456256565</c:v>
                </c:pt>
              </c:numCache>
            </c:numRef>
          </c:yVal>
          <c:smooth val="0"/>
          <c:extLst>
            <c:ext xmlns:c16="http://schemas.microsoft.com/office/drawing/2014/chart" uri="{C3380CC4-5D6E-409C-BE32-E72D297353CC}">
              <c16:uniqueId val="{00000002-9AEA-464B-AB9D-F62CFFE46C80}"/>
            </c:ext>
          </c:extLst>
        </c:ser>
        <c:ser>
          <c:idx val="4"/>
          <c:order val="3"/>
          <c:tx>
            <c:strRef>
              <c:f>'[Pet Food Safety CBA Data v4.xlsx]A&amp;R'!$Q$50</c:f>
              <c:strCache>
                <c:ptCount val="1"/>
                <c:pt idx="0">
                  <c:v>Option 3A</c:v>
                </c:pt>
              </c:strCache>
            </c:strRef>
          </c:tx>
          <c:spPr>
            <a:ln w="25400" cap="rnd">
              <a:noFill/>
              <a:round/>
            </a:ln>
            <a:effectLst/>
          </c:spPr>
          <c:marker>
            <c:symbol val="circle"/>
            <c:size val="5"/>
            <c:spPr>
              <a:solidFill>
                <a:schemeClr val="accent5"/>
              </a:solidFill>
              <a:ln w="9525">
                <a:solidFill>
                  <a:schemeClr val="accent5"/>
                </a:solidFill>
              </a:ln>
              <a:effectLst/>
            </c:spPr>
          </c:marker>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Q$51:$Q$71</c:f>
              <c:numCache>
                <c:formatCode>"$"#,##0.0;[Red]\-"$"#,##0.0</c:formatCode>
                <c:ptCount val="21"/>
                <c:pt idx="0">
                  <c:v>-18.005542567158344</c:v>
                </c:pt>
                <c:pt idx="1">
                  <c:v>-15.103438611886343</c:v>
                </c:pt>
                <c:pt idx="2">
                  <c:v>-12.201334656614343</c:v>
                </c:pt>
                <c:pt idx="3">
                  <c:v>-9.2992307013423439</c:v>
                </c:pt>
                <c:pt idx="4">
                  <c:v>-6.3971267460703416</c:v>
                </c:pt>
                <c:pt idx="5">
                  <c:v>-3.4950227907983429</c:v>
                </c:pt>
                <c:pt idx="6">
                  <c:v>-0.59291883552634417</c:v>
                </c:pt>
                <c:pt idx="7">
                  <c:v>2.3091851197456563</c:v>
                </c:pt>
                <c:pt idx="8">
                  <c:v>5.2112890750176604</c:v>
                </c:pt>
                <c:pt idx="9">
                  <c:v>8.1133930302896573</c:v>
                </c:pt>
                <c:pt idx="10">
                  <c:v>11.015496985561658</c:v>
                </c:pt>
                <c:pt idx="11">
                  <c:v>13.917600940833662</c:v>
                </c:pt>
                <c:pt idx="12">
                  <c:v>16.819704896105655</c:v>
                </c:pt>
                <c:pt idx="13">
                  <c:v>19.721808851377659</c:v>
                </c:pt>
                <c:pt idx="14">
                  <c:v>22.623912806649656</c:v>
                </c:pt>
                <c:pt idx="15">
                  <c:v>25.52601676192166</c:v>
                </c:pt>
                <c:pt idx="16">
                  <c:v>28.428120717193664</c:v>
                </c:pt>
                <c:pt idx="17">
                  <c:v>31.330224672465654</c:v>
                </c:pt>
                <c:pt idx="18">
                  <c:v>34.232328627737658</c:v>
                </c:pt>
                <c:pt idx="19">
                  <c:v>37.134432583009655</c:v>
                </c:pt>
                <c:pt idx="20">
                  <c:v>40.036536538281659</c:v>
                </c:pt>
              </c:numCache>
            </c:numRef>
          </c:yVal>
          <c:smooth val="0"/>
          <c:extLst>
            <c:ext xmlns:c16="http://schemas.microsoft.com/office/drawing/2014/chart" uri="{C3380CC4-5D6E-409C-BE32-E72D297353CC}">
              <c16:uniqueId val="{00000003-9AEA-464B-AB9D-F62CFFE46C80}"/>
            </c:ext>
          </c:extLst>
        </c:ser>
        <c:ser>
          <c:idx val="5"/>
          <c:order val="4"/>
          <c:tx>
            <c:strRef>
              <c:f>'[Pet Food Safety CBA Data v4.xlsx]A&amp;R'!$R$50</c:f>
              <c:strCache>
                <c:ptCount val="1"/>
                <c:pt idx="0">
                  <c:v>Option 4</c:v>
                </c:pt>
              </c:strCache>
            </c:strRef>
          </c:tx>
          <c:spPr>
            <a:ln w="25400" cap="rnd">
              <a:noFill/>
              <a:round/>
            </a:ln>
            <a:effectLst/>
          </c:spPr>
          <c:marker>
            <c:symbol val="circle"/>
            <c:size val="5"/>
            <c:spPr>
              <a:solidFill>
                <a:schemeClr val="accent6"/>
              </a:solidFill>
              <a:ln w="9525">
                <a:solidFill>
                  <a:schemeClr val="accent6"/>
                </a:solidFill>
              </a:ln>
              <a:effectLst/>
            </c:spPr>
          </c:marker>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R$51:$R$71</c:f>
              <c:numCache>
                <c:formatCode>"$"#,##0.0;[Red]\-"$"#,##0.0</c:formatCode>
                <c:ptCount val="21"/>
                <c:pt idx="0">
                  <c:v>-32.654468404662524</c:v>
                </c:pt>
                <c:pt idx="1">
                  <c:v>-30.247440137721128</c:v>
                </c:pt>
                <c:pt idx="2">
                  <c:v>-27.840411870779732</c:v>
                </c:pt>
                <c:pt idx="3">
                  <c:v>-25.433383603838337</c:v>
                </c:pt>
                <c:pt idx="4">
                  <c:v>-23.026355336896941</c:v>
                </c:pt>
                <c:pt idx="5">
                  <c:v>-20.619327069955546</c:v>
                </c:pt>
                <c:pt idx="6">
                  <c:v>-18.212298803014153</c:v>
                </c:pt>
                <c:pt idx="7">
                  <c:v>-15.805270536072758</c:v>
                </c:pt>
                <c:pt idx="8">
                  <c:v>-13.398242269131359</c:v>
                </c:pt>
                <c:pt idx="9">
                  <c:v>-10.991214002189967</c:v>
                </c:pt>
                <c:pt idx="10">
                  <c:v>-8.5841857352485711</c:v>
                </c:pt>
                <c:pt idx="11">
                  <c:v>-6.1771574683071719</c:v>
                </c:pt>
                <c:pt idx="12">
                  <c:v>-3.7701292013657834</c:v>
                </c:pt>
                <c:pt idx="13">
                  <c:v>-1.3631009344243843</c:v>
                </c:pt>
                <c:pt idx="14">
                  <c:v>1.0439273325170078</c:v>
                </c:pt>
                <c:pt idx="15">
                  <c:v>3.4509555994584034</c:v>
                </c:pt>
                <c:pt idx="16">
                  <c:v>5.8579838663998061</c:v>
                </c:pt>
                <c:pt idx="17">
                  <c:v>8.2650121333411946</c:v>
                </c:pt>
                <c:pt idx="18">
                  <c:v>10.67204040028259</c:v>
                </c:pt>
                <c:pt idx="19">
                  <c:v>13.079068667223986</c:v>
                </c:pt>
                <c:pt idx="20">
                  <c:v>15.486096934165381</c:v>
                </c:pt>
              </c:numCache>
            </c:numRef>
          </c:yVal>
          <c:smooth val="0"/>
          <c:extLst>
            <c:ext xmlns:c16="http://schemas.microsoft.com/office/drawing/2014/chart" uri="{C3380CC4-5D6E-409C-BE32-E72D297353CC}">
              <c16:uniqueId val="{00000004-9AEA-464B-AB9D-F62CFFE46C80}"/>
            </c:ext>
          </c:extLst>
        </c:ser>
        <c:dLbls>
          <c:showLegendKey val="0"/>
          <c:showVal val="0"/>
          <c:showCatName val="0"/>
          <c:showSerName val="0"/>
          <c:showPercent val="0"/>
          <c:showBubbleSize val="0"/>
        </c:dLbls>
        <c:axId val="2026318400"/>
        <c:axId val="2026327136"/>
      </c:scatterChart>
      <c:valAx>
        <c:axId val="2026318400"/>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hreshold</a:t>
                </a:r>
                <a:r>
                  <a:rPr lang="en-AU" baseline="0"/>
                  <a:t> Efficacy %</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0%" sourceLinked="1"/>
        <c:majorTickMark val="none"/>
        <c:minorTickMark val="none"/>
        <c:tickLblPos val="low"/>
        <c:spPr>
          <a:noFill/>
          <a:ln w="285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327136"/>
        <c:crosses val="autoZero"/>
        <c:crossBetween val="midCat"/>
      </c:valAx>
      <c:valAx>
        <c:axId val="2026327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PV ($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0;[Red]\-&quot;$&quot;#,##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3184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Pet Food Safety CBA Data v4.xlsx]A&amp;R'!$N$47:$R$47</c:f>
              <c:strCache>
                <c:ptCount val="5"/>
                <c:pt idx="0">
                  <c:v>Option 2</c:v>
                </c:pt>
                <c:pt idx="1">
                  <c:v>Option 2A</c:v>
                </c:pt>
                <c:pt idx="2">
                  <c:v>Option 3</c:v>
                </c:pt>
                <c:pt idx="3">
                  <c:v>Option 3A</c:v>
                </c:pt>
                <c:pt idx="4">
                  <c:v>Option 4</c:v>
                </c:pt>
              </c:strCache>
            </c:strRef>
          </c:cat>
          <c:val>
            <c:numRef>
              <c:f>'[Pet Food Safety CBA Data v4.xlsx]A&amp;R'!$N$48:$R$48</c:f>
              <c:numCache>
                <c:formatCode>0%</c:formatCode>
                <c:ptCount val="5"/>
                <c:pt idx="0">
                  <c:v>0.22740883804118692</c:v>
                </c:pt>
                <c:pt idx="1">
                  <c:v>8.899665326833088E-2</c:v>
                </c:pt>
                <c:pt idx="2">
                  <c:v>0.44678739589005656</c:v>
                </c:pt>
                <c:pt idx="3">
                  <c:v>0.31021532730502704</c:v>
                </c:pt>
                <c:pt idx="4">
                  <c:v>0.67831501717585707</c:v>
                </c:pt>
              </c:numCache>
            </c:numRef>
          </c:val>
          <c:extLst>
            <c:ext xmlns:c15="http://schemas.microsoft.com/office/drawing/2012/chart" uri="{02D57815-91ED-43cb-92C2-25804820EDAC}">
              <c15:filteredSeriesTitle>
                <c15:tx>
                  <c:strRef>
                    <c:extLst>
                      <c:ext uri="{02D57815-91ED-43cb-92C2-25804820EDAC}">
                        <c15:formulaRef>
                          <c15:sqref>Results!#REF!</c15:sqref>
                        </c15:formulaRef>
                      </c:ext>
                    </c:extLst>
                    <c:strCache>
                      <c:ptCount val="1"/>
                      <c:pt idx="0">
                        <c:v>#REF!</c:v>
                      </c:pt>
                    </c:strCache>
                  </c:strRef>
                </c15:tx>
              </c15:filteredSeriesTitle>
            </c:ext>
            <c:ext xmlns:c16="http://schemas.microsoft.com/office/drawing/2014/chart" uri="{C3380CC4-5D6E-409C-BE32-E72D297353CC}">
              <c16:uniqueId val="{00000000-AAA7-4F8A-A739-B342C7E52976}"/>
            </c:ext>
          </c:extLst>
        </c:ser>
        <c:dLbls>
          <c:showLegendKey val="0"/>
          <c:showVal val="0"/>
          <c:showCatName val="0"/>
          <c:showSerName val="0"/>
          <c:showPercent val="0"/>
          <c:showBubbleSize val="0"/>
        </c:dLbls>
        <c:gapWidth val="219"/>
        <c:overlap val="-27"/>
        <c:axId val="1756383632"/>
        <c:axId val="1756380720"/>
      </c:barChart>
      <c:catAx>
        <c:axId val="1756383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6380720"/>
        <c:crosses val="autoZero"/>
        <c:auto val="1"/>
        <c:lblAlgn val="ctr"/>
        <c:lblOffset val="100"/>
        <c:noMultiLvlLbl val="0"/>
      </c:catAx>
      <c:valAx>
        <c:axId val="1756380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Efficacy %</a:t>
                </a:r>
              </a:p>
            </c:rich>
          </c:tx>
          <c:layout>
            <c:manualLayout>
              <c:xMode val="edge"/>
              <c:yMode val="edge"/>
              <c:x val="2.0358214218835501E-2"/>
              <c:y val="0.423226454787131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63836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1"/>
          <c:order val="0"/>
          <c:tx>
            <c:strRef>
              <c:f>'[Pet Food Safety CBA Data v4.xlsx]A&amp;R'!$N$50</c:f>
              <c:strCache>
                <c:ptCount val="1"/>
                <c:pt idx="0">
                  <c:v>Option 2</c:v>
                </c:pt>
              </c:strCache>
            </c:strRef>
          </c:tx>
          <c:spPr>
            <a:ln w="25400" cap="rnd">
              <a:noFill/>
              <a:round/>
            </a:ln>
            <a:effectLst/>
          </c:spPr>
          <c:marker>
            <c:symbol val="circle"/>
            <c:size val="5"/>
            <c:spPr>
              <a:solidFill>
                <a:schemeClr val="accent2"/>
              </a:solidFill>
              <a:ln w="9525">
                <a:solidFill>
                  <a:schemeClr val="accent2"/>
                </a:solidFill>
              </a:ln>
              <a:effectLst/>
            </c:spPr>
          </c:marker>
          <c:dLbls>
            <c:dLbl>
              <c:idx val="10"/>
              <c:layout>
                <c:manualLayout>
                  <c:x val="-0.16538037486218302"/>
                  <c:y val="-0.19784946236559145"/>
                </c:manualLayout>
              </c:layout>
              <c:tx>
                <c:rich>
                  <a:bodyPr/>
                  <a:lstStyle/>
                  <a:p>
                    <a:fld id="{D9395C94-A691-4B31-A32D-73272ECC76A9}" type="YVALUE">
                      <a:rPr lang="en-US"/>
                      <a:pPr/>
                      <a:t>[Y VALUE]</a:t>
                    </a:fld>
                    <a:r>
                      <a:rPr lang="en-US"/>
                      <a:t>m</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CFD-4A6A-ABB0-157A1849DB0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N$51:$N$71</c:f>
              <c:numCache>
                <c:formatCode>"$"#,##0.0;[Red]\-"$"#,##0.0</c:formatCode>
                <c:ptCount val="21"/>
                <c:pt idx="0">
                  <c:v>-12.043768530292574</c:v>
                </c:pt>
                <c:pt idx="1">
                  <c:v>-9.3957253332838278</c:v>
                </c:pt>
                <c:pt idx="2">
                  <c:v>-6.7476821362750821</c:v>
                </c:pt>
                <c:pt idx="3">
                  <c:v>-4.0996389392663373</c:v>
                </c:pt>
                <c:pt idx="4">
                  <c:v>-1.4515957422575898</c:v>
                </c:pt>
                <c:pt idx="5">
                  <c:v>1.196447454751155</c:v>
                </c:pt>
                <c:pt idx="6">
                  <c:v>3.8444906517598998</c:v>
                </c:pt>
                <c:pt idx="7">
                  <c:v>6.4925338487686446</c:v>
                </c:pt>
                <c:pt idx="8">
                  <c:v>9.1405770457773947</c:v>
                </c:pt>
                <c:pt idx="9">
                  <c:v>11.788620242786138</c:v>
                </c:pt>
                <c:pt idx="10">
                  <c:v>14.436663439794884</c:v>
                </c:pt>
                <c:pt idx="11">
                  <c:v>17.084706636803631</c:v>
                </c:pt>
                <c:pt idx="12">
                  <c:v>19.732749833812374</c:v>
                </c:pt>
                <c:pt idx="13">
                  <c:v>22.380793030821124</c:v>
                </c:pt>
                <c:pt idx="14">
                  <c:v>25.028836227829864</c:v>
                </c:pt>
                <c:pt idx="15">
                  <c:v>27.67687942483861</c:v>
                </c:pt>
                <c:pt idx="16">
                  <c:v>30.324922621847364</c:v>
                </c:pt>
                <c:pt idx="17">
                  <c:v>32.972965818856103</c:v>
                </c:pt>
                <c:pt idx="18">
                  <c:v>35.62100901586485</c:v>
                </c:pt>
                <c:pt idx="19">
                  <c:v>38.269052212873596</c:v>
                </c:pt>
                <c:pt idx="20">
                  <c:v>40.917095409882343</c:v>
                </c:pt>
              </c:numCache>
            </c:numRef>
          </c:yVal>
          <c:smooth val="0"/>
          <c:extLst>
            <c:ext xmlns:c16="http://schemas.microsoft.com/office/drawing/2014/chart" uri="{C3380CC4-5D6E-409C-BE32-E72D297353CC}">
              <c16:uniqueId val="{00000000-FCFD-4A6A-ABB0-157A1849DB03}"/>
            </c:ext>
          </c:extLst>
        </c:ser>
        <c:ser>
          <c:idx val="2"/>
          <c:order val="1"/>
          <c:tx>
            <c:strRef>
              <c:f>'[Pet Food Safety CBA Data v4.xlsx]A&amp;R'!$O$50</c:f>
              <c:strCache>
                <c:ptCount val="1"/>
                <c:pt idx="0">
                  <c:v>Option 2A</c:v>
                </c:pt>
              </c:strCache>
            </c:strRef>
          </c:tx>
          <c:spPr>
            <a:ln w="25400" cap="rnd">
              <a:noFill/>
              <a:round/>
            </a:ln>
            <a:effectLst/>
          </c:spPr>
          <c:marker>
            <c:symbol val="circle"/>
            <c:size val="5"/>
            <c:spPr>
              <a:solidFill>
                <a:schemeClr val="accent3"/>
              </a:solidFill>
              <a:ln w="9525">
                <a:solidFill>
                  <a:schemeClr val="accent3"/>
                </a:solidFill>
              </a:ln>
              <a:effectLst/>
            </c:spPr>
          </c:marker>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O$51:$O$71</c:f>
              <c:numCache>
                <c:formatCode>"$"#,##0.0;[Red]\-"$"#,##0.0</c:formatCode>
                <c:ptCount val="21"/>
                <c:pt idx="0">
                  <c:v>-5.1655507891198766</c:v>
                </c:pt>
                <c:pt idx="1">
                  <c:v>-2.2634468338478761</c:v>
                </c:pt>
                <c:pt idx="2">
                  <c:v>0.63865712142412434</c:v>
                </c:pt>
                <c:pt idx="3">
                  <c:v>3.5407610766961231</c:v>
                </c:pt>
                <c:pt idx="4">
                  <c:v>6.4428650319681253</c:v>
                </c:pt>
                <c:pt idx="5">
                  <c:v>9.344968987240124</c:v>
                </c:pt>
                <c:pt idx="6">
                  <c:v>12.247072942512123</c:v>
                </c:pt>
                <c:pt idx="7">
                  <c:v>15.149176897784123</c:v>
                </c:pt>
                <c:pt idx="8">
                  <c:v>18.051280853056127</c:v>
                </c:pt>
                <c:pt idx="9">
                  <c:v>20.953384808328124</c:v>
                </c:pt>
                <c:pt idx="10">
                  <c:v>23.855488763600125</c:v>
                </c:pt>
                <c:pt idx="11">
                  <c:v>26.757592718872129</c:v>
                </c:pt>
                <c:pt idx="12">
                  <c:v>29.659696674144122</c:v>
                </c:pt>
                <c:pt idx="13">
                  <c:v>32.561800629416126</c:v>
                </c:pt>
                <c:pt idx="14">
                  <c:v>35.463904584688123</c:v>
                </c:pt>
                <c:pt idx="15">
                  <c:v>38.366008539960127</c:v>
                </c:pt>
                <c:pt idx="16">
                  <c:v>41.268112495232131</c:v>
                </c:pt>
                <c:pt idx="17">
                  <c:v>44.170216450504121</c:v>
                </c:pt>
                <c:pt idx="18">
                  <c:v>47.072320405776125</c:v>
                </c:pt>
                <c:pt idx="19">
                  <c:v>49.974424361048122</c:v>
                </c:pt>
                <c:pt idx="20">
                  <c:v>52.876528316320126</c:v>
                </c:pt>
              </c:numCache>
            </c:numRef>
          </c:yVal>
          <c:smooth val="0"/>
          <c:extLst>
            <c:ext xmlns:c16="http://schemas.microsoft.com/office/drawing/2014/chart" uri="{C3380CC4-5D6E-409C-BE32-E72D297353CC}">
              <c16:uniqueId val="{00000001-FCFD-4A6A-ABB0-157A1849DB03}"/>
            </c:ext>
          </c:extLst>
        </c:ser>
        <c:ser>
          <c:idx val="3"/>
          <c:order val="2"/>
          <c:tx>
            <c:strRef>
              <c:f>'[Pet Food Safety CBA Data v4.xlsx]A&amp;R'!$P$50</c:f>
              <c:strCache>
                <c:ptCount val="1"/>
                <c:pt idx="0">
                  <c:v>Option 3</c:v>
                </c:pt>
              </c:strCache>
            </c:strRef>
          </c:tx>
          <c:spPr>
            <a:ln w="25400" cap="rnd">
              <a:noFill/>
              <a:round/>
            </a:ln>
            <a:effectLst/>
          </c:spPr>
          <c:marker>
            <c:symbol val="circle"/>
            <c:size val="5"/>
            <c:spPr>
              <a:solidFill>
                <a:schemeClr val="accent4"/>
              </a:solidFill>
              <a:ln w="9525">
                <a:solidFill>
                  <a:schemeClr val="accent4"/>
                </a:solidFill>
              </a:ln>
              <a:effectLst/>
            </c:spPr>
          </c:marker>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P$51:$P$71</c:f>
              <c:numCache>
                <c:formatCode>"$"#,##0.0;[Red]\-"$"#,##0.0</c:formatCode>
                <c:ptCount val="21"/>
                <c:pt idx="0">
                  <c:v>-23.662246483918352</c:v>
                </c:pt>
                <c:pt idx="1">
                  <c:v>-21.014203286909606</c:v>
                </c:pt>
                <c:pt idx="2">
                  <c:v>-18.366160089900859</c:v>
                </c:pt>
                <c:pt idx="3">
                  <c:v>-15.718116892892116</c:v>
                </c:pt>
                <c:pt idx="4">
                  <c:v>-13.070073695883368</c:v>
                </c:pt>
                <c:pt idx="5">
                  <c:v>-10.422030498874623</c:v>
                </c:pt>
                <c:pt idx="6">
                  <c:v>-7.7739873018658781</c:v>
                </c:pt>
                <c:pt idx="7">
                  <c:v>-5.1259441048571333</c:v>
                </c:pt>
                <c:pt idx="8">
                  <c:v>-2.4779009078483831</c:v>
                </c:pt>
                <c:pt idx="9">
                  <c:v>0.17014228916035989</c:v>
                </c:pt>
                <c:pt idx="10">
                  <c:v>2.8181854861691065</c:v>
                </c:pt>
                <c:pt idx="11">
                  <c:v>5.466228683177853</c:v>
                </c:pt>
                <c:pt idx="12">
                  <c:v>8.1142718801865961</c:v>
                </c:pt>
                <c:pt idx="13">
                  <c:v>10.762315077195346</c:v>
                </c:pt>
                <c:pt idx="14">
                  <c:v>13.410358274204086</c:v>
                </c:pt>
                <c:pt idx="15">
                  <c:v>16.058401471212832</c:v>
                </c:pt>
                <c:pt idx="16">
                  <c:v>18.706444668221586</c:v>
                </c:pt>
                <c:pt idx="17">
                  <c:v>21.354487865230325</c:v>
                </c:pt>
                <c:pt idx="18">
                  <c:v>24.002531062239072</c:v>
                </c:pt>
                <c:pt idx="19">
                  <c:v>26.650574259247819</c:v>
                </c:pt>
                <c:pt idx="20">
                  <c:v>29.298617456256565</c:v>
                </c:pt>
              </c:numCache>
            </c:numRef>
          </c:yVal>
          <c:smooth val="0"/>
          <c:extLst>
            <c:ext xmlns:c16="http://schemas.microsoft.com/office/drawing/2014/chart" uri="{C3380CC4-5D6E-409C-BE32-E72D297353CC}">
              <c16:uniqueId val="{00000002-FCFD-4A6A-ABB0-157A1849DB03}"/>
            </c:ext>
          </c:extLst>
        </c:ser>
        <c:ser>
          <c:idx val="4"/>
          <c:order val="3"/>
          <c:tx>
            <c:strRef>
              <c:f>'[Pet Food Safety CBA Data v4.xlsx]A&amp;R'!$Q$50</c:f>
              <c:strCache>
                <c:ptCount val="1"/>
                <c:pt idx="0">
                  <c:v>Option 3A</c:v>
                </c:pt>
              </c:strCache>
            </c:strRef>
          </c:tx>
          <c:spPr>
            <a:ln w="25400" cap="rnd">
              <a:noFill/>
              <a:round/>
            </a:ln>
            <a:effectLst/>
          </c:spPr>
          <c:marker>
            <c:symbol val="circle"/>
            <c:size val="5"/>
            <c:spPr>
              <a:solidFill>
                <a:schemeClr val="accent5"/>
              </a:solidFill>
              <a:ln w="9525">
                <a:solidFill>
                  <a:schemeClr val="accent5"/>
                </a:solidFill>
              </a:ln>
              <a:effectLst/>
            </c:spPr>
          </c:marker>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Q$51:$Q$71</c:f>
              <c:numCache>
                <c:formatCode>"$"#,##0.0;[Red]\-"$"#,##0.0</c:formatCode>
                <c:ptCount val="21"/>
                <c:pt idx="0">
                  <c:v>-18.005542567158344</c:v>
                </c:pt>
                <c:pt idx="1">
                  <c:v>-15.103438611886343</c:v>
                </c:pt>
                <c:pt idx="2">
                  <c:v>-12.201334656614343</c:v>
                </c:pt>
                <c:pt idx="3">
                  <c:v>-9.2992307013423439</c:v>
                </c:pt>
                <c:pt idx="4">
                  <c:v>-6.3971267460703416</c:v>
                </c:pt>
                <c:pt idx="5">
                  <c:v>-3.4950227907983429</c:v>
                </c:pt>
                <c:pt idx="6">
                  <c:v>-0.59291883552634417</c:v>
                </c:pt>
                <c:pt idx="7">
                  <c:v>2.3091851197456563</c:v>
                </c:pt>
                <c:pt idx="8">
                  <c:v>5.2112890750176604</c:v>
                </c:pt>
                <c:pt idx="9">
                  <c:v>8.1133930302896573</c:v>
                </c:pt>
                <c:pt idx="10">
                  <c:v>11.015496985561658</c:v>
                </c:pt>
                <c:pt idx="11">
                  <c:v>13.917600940833662</c:v>
                </c:pt>
                <c:pt idx="12">
                  <c:v>16.819704896105655</c:v>
                </c:pt>
                <c:pt idx="13">
                  <c:v>19.721808851377659</c:v>
                </c:pt>
                <c:pt idx="14">
                  <c:v>22.623912806649656</c:v>
                </c:pt>
                <c:pt idx="15">
                  <c:v>25.52601676192166</c:v>
                </c:pt>
                <c:pt idx="16">
                  <c:v>28.428120717193664</c:v>
                </c:pt>
                <c:pt idx="17">
                  <c:v>31.330224672465654</c:v>
                </c:pt>
                <c:pt idx="18">
                  <c:v>34.232328627737658</c:v>
                </c:pt>
                <c:pt idx="19">
                  <c:v>37.134432583009655</c:v>
                </c:pt>
                <c:pt idx="20">
                  <c:v>40.036536538281659</c:v>
                </c:pt>
              </c:numCache>
            </c:numRef>
          </c:yVal>
          <c:smooth val="0"/>
          <c:extLst>
            <c:ext xmlns:c16="http://schemas.microsoft.com/office/drawing/2014/chart" uri="{C3380CC4-5D6E-409C-BE32-E72D297353CC}">
              <c16:uniqueId val="{00000003-FCFD-4A6A-ABB0-157A1849DB03}"/>
            </c:ext>
          </c:extLst>
        </c:ser>
        <c:ser>
          <c:idx val="5"/>
          <c:order val="4"/>
          <c:tx>
            <c:strRef>
              <c:f>'[Pet Food Safety CBA Data v4.xlsx]A&amp;R'!$R$50</c:f>
              <c:strCache>
                <c:ptCount val="1"/>
                <c:pt idx="0">
                  <c:v>Option 4</c:v>
                </c:pt>
              </c:strCache>
            </c:strRef>
          </c:tx>
          <c:spPr>
            <a:ln w="25400" cap="rnd">
              <a:noFill/>
              <a:round/>
            </a:ln>
            <a:effectLst/>
          </c:spPr>
          <c:marker>
            <c:symbol val="circle"/>
            <c:size val="5"/>
            <c:spPr>
              <a:solidFill>
                <a:schemeClr val="accent6"/>
              </a:solidFill>
              <a:ln w="9525">
                <a:solidFill>
                  <a:schemeClr val="accent6"/>
                </a:solidFill>
              </a:ln>
              <a:effectLst/>
            </c:spPr>
          </c:marker>
          <c:xVal>
            <c:numRef>
              <c:f>'[Pet Food Safety CBA Data v4.xlsx]A&amp;R'!$M$51:$M$71</c:f>
              <c:numCache>
                <c:formatCode>0%</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Pet Food Safety CBA Data v4.xlsx]A&amp;R'!$R$51:$R$71</c:f>
              <c:numCache>
                <c:formatCode>"$"#,##0.0;[Red]\-"$"#,##0.0</c:formatCode>
                <c:ptCount val="21"/>
                <c:pt idx="0">
                  <c:v>-32.654468404662524</c:v>
                </c:pt>
                <c:pt idx="1">
                  <c:v>-30.247440137721128</c:v>
                </c:pt>
                <c:pt idx="2">
                  <c:v>-27.840411870779732</c:v>
                </c:pt>
                <c:pt idx="3">
                  <c:v>-25.433383603838337</c:v>
                </c:pt>
                <c:pt idx="4">
                  <c:v>-23.026355336896941</c:v>
                </c:pt>
                <c:pt idx="5">
                  <c:v>-20.619327069955546</c:v>
                </c:pt>
                <c:pt idx="6">
                  <c:v>-18.212298803014153</c:v>
                </c:pt>
                <c:pt idx="7">
                  <c:v>-15.805270536072758</c:v>
                </c:pt>
                <c:pt idx="8">
                  <c:v>-13.398242269131359</c:v>
                </c:pt>
                <c:pt idx="9">
                  <c:v>-10.991214002189967</c:v>
                </c:pt>
                <c:pt idx="10">
                  <c:v>-8.5841857352485711</c:v>
                </c:pt>
                <c:pt idx="11">
                  <c:v>-6.1771574683071719</c:v>
                </c:pt>
                <c:pt idx="12">
                  <c:v>-3.7701292013657834</c:v>
                </c:pt>
                <c:pt idx="13">
                  <c:v>-1.3631009344243843</c:v>
                </c:pt>
                <c:pt idx="14">
                  <c:v>1.0439273325170078</c:v>
                </c:pt>
                <c:pt idx="15">
                  <c:v>3.4509555994584034</c:v>
                </c:pt>
                <c:pt idx="16">
                  <c:v>5.8579838663998061</c:v>
                </c:pt>
                <c:pt idx="17">
                  <c:v>8.2650121333411946</c:v>
                </c:pt>
                <c:pt idx="18">
                  <c:v>10.67204040028259</c:v>
                </c:pt>
                <c:pt idx="19">
                  <c:v>13.079068667223986</c:v>
                </c:pt>
                <c:pt idx="20">
                  <c:v>15.486096934165381</c:v>
                </c:pt>
              </c:numCache>
            </c:numRef>
          </c:yVal>
          <c:smooth val="0"/>
          <c:extLst>
            <c:ext xmlns:c16="http://schemas.microsoft.com/office/drawing/2014/chart" uri="{C3380CC4-5D6E-409C-BE32-E72D297353CC}">
              <c16:uniqueId val="{00000004-FCFD-4A6A-ABB0-157A1849DB03}"/>
            </c:ext>
          </c:extLst>
        </c:ser>
        <c:dLbls>
          <c:showLegendKey val="0"/>
          <c:showVal val="0"/>
          <c:showCatName val="0"/>
          <c:showSerName val="0"/>
          <c:showPercent val="0"/>
          <c:showBubbleSize val="0"/>
        </c:dLbls>
        <c:axId val="2026318400"/>
        <c:axId val="2026327136"/>
      </c:scatterChart>
      <c:valAx>
        <c:axId val="2026318400"/>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hreshold</a:t>
                </a:r>
                <a:r>
                  <a:rPr lang="en-AU" baseline="0"/>
                  <a:t> Efficacy %</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0%" sourceLinked="1"/>
        <c:majorTickMark val="none"/>
        <c:minorTickMark val="none"/>
        <c:tickLblPos val="low"/>
        <c:spPr>
          <a:noFill/>
          <a:ln w="285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327136"/>
        <c:crosses val="autoZero"/>
        <c:crossBetween val="midCat"/>
      </c:valAx>
      <c:valAx>
        <c:axId val="2026327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P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0;[Red]\-&quot;$&quot;#,##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3184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t Food Safety CBA Data v4.xlsx]Chart'!$A$12</c:f>
              <c:strCache>
                <c:ptCount val="1"/>
                <c:pt idx="0">
                  <c:v>Option 2</c:v>
                </c:pt>
              </c:strCache>
            </c:strRef>
          </c:tx>
          <c:spPr>
            <a:ln w="28575" cap="rnd">
              <a:solidFill>
                <a:schemeClr val="accent1"/>
              </a:solidFill>
              <a:round/>
            </a:ln>
            <a:effectLst/>
          </c:spPr>
          <c:marker>
            <c:symbol val="none"/>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12:$V$12</c:f>
              <c:numCache>
                <c:formatCode>0.0</c:formatCode>
                <c:ptCount val="21"/>
                <c:pt idx="0">
                  <c:v>0.4013352</c:v>
                </c:pt>
                <c:pt idx="1">
                  <c:v>1.4333400000000001</c:v>
                </c:pt>
                <c:pt idx="2">
                  <c:v>1.4333400000000001</c:v>
                </c:pt>
                <c:pt idx="3">
                  <c:v>0.4013352</c:v>
                </c:pt>
                <c:pt idx="4">
                  <c:v>0.430002</c:v>
                </c:pt>
                <c:pt idx="5">
                  <c:v>0.430002</c:v>
                </c:pt>
                <c:pt idx="6">
                  <c:v>0.430002</c:v>
                </c:pt>
                <c:pt idx="7">
                  <c:v>0.430002</c:v>
                </c:pt>
                <c:pt idx="8">
                  <c:v>0.430002</c:v>
                </c:pt>
                <c:pt idx="9">
                  <c:v>0.430002</c:v>
                </c:pt>
                <c:pt idx="10">
                  <c:v>0.430002</c:v>
                </c:pt>
                <c:pt idx="11">
                  <c:v>0.430002</c:v>
                </c:pt>
                <c:pt idx="12">
                  <c:v>0.430002</c:v>
                </c:pt>
                <c:pt idx="13">
                  <c:v>0.430002</c:v>
                </c:pt>
                <c:pt idx="14">
                  <c:v>0.430002</c:v>
                </c:pt>
                <c:pt idx="15">
                  <c:v>0.430002</c:v>
                </c:pt>
                <c:pt idx="16">
                  <c:v>0.430002</c:v>
                </c:pt>
                <c:pt idx="17">
                  <c:v>0.430002</c:v>
                </c:pt>
                <c:pt idx="18">
                  <c:v>0.430002</c:v>
                </c:pt>
                <c:pt idx="19">
                  <c:v>0.430002</c:v>
                </c:pt>
                <c:pt idx="20">
                  <c:v>0.430002</c:v>
                </c:pt>
              </c:numCache>
            </c:numRef>
          </c:val>
          <c:smooth val="0"/>
          <c:extLst>
            <c:ext xmlns:c16="http://schemas.microsoft.com/office/drawing/2014/chart" uri="{C3380CC4-5D6E-409C-BE32-E72D297353CC}">
              <c16:uniqueId val="{00000000-877F-4145-BC55-37495AC88E68}"/>
            </c:ext>
          </c:extLst>
        </c:ser>
        <c:ser>
          <c:idx val="1"/>
          <c:order val="1"/>
          <c:tx>
            <c:strRef>
              <c:f>'[Pet Food Safety CBA Data v4.xlsx]Chart'!$A$13</c:f>
              <c:strCache>
                <c:ptCount val="1"/>
                <c:pt idx="0">
                  <c:v>Option 2A</c:v>
                </c:pt>
              </c:strCache>
            </c:strRef>
          </c:tx>
          <c:spPr>
            <a:ln w="28575" cap="rnd">
              <a:solidFill>
                <a:schemeClr val="accent2"/>
              </a:solidFill>
              <a:round/>
            </a:ln>
            <a:effectLst/>
          </c:spPr>
          <c:marker>
            <c:symbol val="none"/>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13:$V$13</c:f>
              <c:numCache>
                <c:formatCode>0.0</c:formatCode>
                <c:ptCount val="21"/>
                <c:pt idx="0">
                  <c:v>1.4333400000000001</c:v>
                </c:pt>
                <c:pt idx="1">
                  <c:v>1.4333400000000001</c:v>
                </c:pt>
                <c:pt idx="2">
                  <c:v>0.4013352</c:v>
                </c:pt>
                <c:pt idx="3">
                  <c:v>0.430002</c:v>
                </c:pt>
                <c:pt idx="4">
                  <c:v>0.430002</c:v>
                </c:pt>
                <c:pt idx="5">
                  <c:v>0.430002</c:v>
                </c:pt>
                <c:pt idx="6">
                  <c:v>0.430002</c:v>
                </c:pt>
                <c:pt idx="7">
                  <c:v>0.430002</c:v>
                </c:pt>
                <c:pt idx="8">
                  <c:v>0.430002</c:v>
                </c:pt>
                <c:pt idx="9">
                  <c:v>0.430002</c:v>
                </c:pt>
                <c:pt idx="10">
                  <c:v>0.430002</c:v>
                </c:pt>
                <c:pt idx="11">
                  <c:v>0.430002</c:v>
                </c:pt>
                <c:pt idx="12">
                  <c:v>0.430002</c:v>
                </c:pt>
                <c:pt idx="13">
                  <c:v>0.430002</c:v>
                </c:pt>
                <c:pt idx="14">
                  <c:v>0.430002</c:v>
                </c:pt>
                <c:pt idx="15">
                  <c:v>0.430002</c:v>
                </c:pt>
                <c:pt idx="16">
                  <c:v>0.430002</c:v>
                </c:pt>
                <c:pt idx="17">
                  <c:v>0.430002</c:v>
                </c:pt>
                <c:pt idx="18">
                  <c:v>0.430002</c:v>
                </c:pt>
                <c:pt idx="19">
                  <c:v>0.430002</c:v>
                </c:pt>
                <c:pt idx="20">
                  <c:v>0.430002</c:v>
                </c:pt>
              </c:numCache>
            </c:numRef>
          </c:val>
          <c:smooth val="0"/>
          <c:extLst>
            <c:ext xmlns:c16="http://schemas.microsoft.com/office/drawing/2014/chart" uri="{C3380CC4-5D6E-409C-BE32-E72D297353CC}">
              <c16:uniqueId val="{00000001-877F-4145-BC55-37495AC88E68}"/>
            </c:ext>
          </c:extLst>
        </c:ser>
        <c:ser>
          <c:idx val="2"/>
          <c:order val="2"/>
          <c:tx>
            <c:strRef>
              <c:f>'[Pet Food Safety CBA Data v4.xlsx]Chart'!$A$14</c:f>
              <c:strCache>
                <c:ptCount val="1"/>
                <c:pt idx="0">
                  <c:v>Option 3</c:v>
                </c:pt>
              </c:strCache>
            </c:strRef>
          </c:tx>
          <c:spPr>
            <a:ln w="28575" cap="rnd">
              <a:solidFill>
                <a:schemeClr val="accent3"/>
              </a:solidFill>
              <a:round/>
            </a:ln>
            <a:effectLst/>
          </c:spPr>
          <c:marker>
            <c:symbol val="none"/>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14:$V$14</c:f>
              <c:numCache>
                <c:formatCode>0.0</c:formatCode>
                <c:ptCount val="21"/>
                <c:pt idx="0">
                  <c:v>0.4013352</c:v>
                </c:pt>
                <c:pt idx="1">
                  <c:v>1.4333400000000001</c:v>
                </c:pt>
                <c:pt idx="2">
                  <c:v>1.4333400000000001</c:v>
                </c:pt>
                <c:pt idx="3">
                  <c:v>0.68800319999999993</c:v>
                </c:pt>
                <c:pt idx="4">
                  <c:v>1.9063422000000001</c:v>
                </c:pt>
                <c:pt idx="5">
                  <c:v>1.9063422000000001</c:v>
                </c:pt>
                <c:pt idx="6">
                  <c:v>1.9063422000000001</c:v>
                </c:pt>
                <c:pt idx="7">
                  <c:v>1.9063422000000001</c:v>
                </c:pt>
                <c:pt idx="8">
                  <c:v>1.9063422000000001</c:v>
                </c:pt>
                <c:pt idx="9">
                  <c:v>1.9063422000000001</c:v>
                </c:pt>
                <c:pt idx="10">
                  <c:v>1.9063422000000001</c:v>
                </c:pt>
                <c:pt idx="11">
                  <c:v>1.9063422000000001</c:v>
                </c:pt>
                <c:pt idx="12">
                  <c:v>1.9063422000000001</c:v>
                </c:pt>
                <c:pt idx="13">
                  <c:v>1.9063422000000001</c:v>
                </c:pt>
                <c:pt idx="14">
                  <c:v>1.9063422000000001</c:v>
                </c:pt>
                <c:pt idx="15">
                  <c:v>1.9063422000000001</c:v>
                </c:pt>
                <c:pt idx="16">
                  <c:v>1.9063422000000001</c:v>
                </c:pt>
                <c:pt idx="17">
                  <c:v>1.9063422000000001</c:v>
                </c:pt>
                <c:pt idx="18">
                  <c:v>1.9063422000000001</c:v>
                </c:pt>
                <c:pt idx="19">
                  <c:v>1.9063422000000001</c:v>
                </c:pt>
                <c:pt idx="20">
                  <c:v>1.9063422000000001</c:v>
                </c:pt>
              </c:numCache>
            </c:numRef>
          </c:val>
          <c:smooth val="0"/>
          <c:extLst>
            <c:ext xmlns:c16="http://schemas.microsoft.com/office/drawing/2014/chart" uri="{C3380CC4-5D6E-409C-BE32-E72D297353CC}">
              <c16:uniqueId val="{00000002-877F-4145-BC55-37495AC88E68}"/>
            </c:ext>
          </c:extLst>
        </c:ser>
        <c:ser>
          <c:idx val="3"/>
          <c:order val="3"/>
          <c:tx>
            <c:strRef>
              <c:f>'[Pet Food Safety CBA Data v4.xlsx]Chart'!$A$15</c:f>
              <c:strCache>
                <c:ptCount val="1"/>
                <c:pt idx="0">
                  <c:v>Option 3A</c:v>
                </c:pt>
              </c:strCache>
            </c:strRef>
          </c:tx>
          <c:spPr>
            <a:ln w="28575" cap="rnd">
              <a:solidFill>
                <a:schemeClr val="accent4"/>
              </a:solidFill>
              <a:round/>
            </a:ln>
            <a:effectLst/>
          </c:spPr>
          <c:marker>
            <c:symbol val="none"/>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15:$V$15</c:f>
              <c:numCache>
                <c:formatCode>0.0</c:formatCode>
                <c:ptCount val="21"/>
                <c:pt idx="0">
                  <c:v>1.4333400000000001</c:v>
                </c:pt>
                <c:pt idx="1">
                  <c:v>1.4333400000000001</c:v>
                </c:pt>
                <c:pt idx="2">
                  <c:v>0.68800319999999993</c:v>
                </c:pt>
                <c:pt idx="3">
                  <c:v>1.9063422000000001</c:v>
                </c:pt>
                <c:pt idx="4">
                  <c:v>1.9063422000000001</c:v>
                </c:pt>
                <c:pt idx="5">
                  <c:v>1.9063422000000001</c:v>
                </c:pt>
                <c:pt idx="6">
                  <c:v>1.9063422000000001</c:v>
                </c:pt>
                <c:pt idx="7">
                  <c:v>1.9063422000000001</c:v>
                </c:pt>
                <c:pt idx="8">
                  <c:v>1.9063422000000001</c:v>
                </c:pt>
                <c:pt idx="9">
                  <c:v>1.9063422000000001</c:v>
                </c:pt>
                <c:pt idx="10">
                  <c:v>1.9063422000000001</c:v>
                </c:pt>
                <c:pt idx="11">
                  <c:v>1.9063422000000001</c:v>
                </c:pt>
                <c:pt idx="12">
                  <c:v>1.9063422000000001</c:v>
                </c:pt>
                <c:pt idx="13">
                  <c:v>1.9063422000000001</c:v>
                </c:pt>
                <c:pt idx="14">
                  <c:v>1.9063422000000001</c:v>
                </c:pt>
                <c:pt idx="15">
                  <c:v>1.9063422000000001</c:v>
                </c:pt>
                <c:pt idx="16">
                  <c:v>1.9063422000000001</c:v>
                </c:pt>
                <c:pt idx="17">
                  <c:v>1.9063422000000001</c:v>
                </c:pt>
                <c:pt idx="18">
                  <c:v>1.9063422000000001</c:v>
                </c:pt>
                <c:pt idx="19">
                  <c:v>1.9063422000000001</c:v>
                </c:pt>
                <c:pt idx="20">
                  <c:v>1.9063422000000001</c:v>
                </c:pt>
              </c:numCache>
            </c:numRef>
          </c:val>
          <c:smooth val="0"/>
          <c:extLst>
            <c:ext xmlns:c16="http://schemas.microsoft.com/office/drawing/2014/chart" uri="{C3380CC4-5D6E-409C-BE32-E72D297353CC}">
              <c16:uniqueId val="{00000003-877F-4145-BC55-37495AC88E68}"/>
            </c:ext>
          </c:extLst>
        </c:ser>
        <c:ser>
          <c:idx val="4"/>
          <c:order val="4"/>
          <c:tx>
            <c:strRef>
              <c:f>'[Pet Food Safety CBA Data v4.xlsx]Chart'!$A$16</c:f>
              <c:strCache>
                <c:ptCount val="1"/>
                <c:pt idx="0">
                  <c:v>Option 4</c:v>
                </c:pt>
              </c:strCache>
            </c:strRef>
          </c:tx>
          <c:spPr>
            <a:ln w="28575" cap="rnd">
              <a:solidFill>
                <a:schemeClr val="accent5"/>
              </a:solidFill>
              <a:round/>
            </a:ln>
            <a:effectLst/>
          </c:spPr>
          <c:marker>
            <c:symbol val="none"/>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16:$V$16</c:f>
              <c:numCache>
                <c:formatCode>0.0</c:formatCode>
                <c:ptCount val="21"/>
                <c:pt idx="0">
                  <c:v>0.4013352</c:v>
                </c:pt>
                <c:pt idx="1">
                  <c:v>1.7558415000000001</c:v>
                </c:pt>
                <c:pt idx="2">
                  <c:v>1.7558415000000001</c:v>
                </c:pt>
                <c:pt idx="3">
                  <c:v>2.0783429999999998</c:v>
                </c:pt>
                <c:pt idx="4">
                  <c:v>0.81700380000000006</c:v>
                </c:pt>
                <c:pt idx="5">
                  <c:v>2.9383469999999998</c:v>
                </c:pt>
                <c:pt idx="6">
                  <c:v>2.9383469999999998</c:v>
                </c:pt>
                <c:pt idx="7">
                  <c:v>2.9383469999999998</c:v>
                </c:pt>
                <c:pt idx="8">
                  <c:v>2.9383469999999998</c:v>
                </c:pt>
                <c:pt idx="9">
                  <c:v>2.9383469999999998</c:v>
                </c:pt>
                <c:pt idx="10">
                  <c:v>2.9383469999999998</c:v>
                </c:pt>
                <c:pt idx="11">
                  <c:v>2.9383469999999998</c:v>
                </c:pt>
                <c:pt idx="12">
                  <c:v>2.9383469999999998</c:v>
                </c:pt>
                <c:pt idx="13">
                  <c:v>2.9383469999999998</c:v>
                </c:pt>
                <c:pt idx="14">
                  <c:v>2.9383469999999998</c:v>
                </c:pt>
                <c:pt idx="15">
                  <c:v>2.9383469999999998</c:v>
                </c:pt>
                <c:pt idx="16">
                  <c:v>2.9383469999999998</c:v>
                </c:pt>
                <c:pt idx="17">
                  <c:v>2.9383469999999998</c:v>
                </c:pt>
                <c:pt idx="18">
                  <c:v>2.9383469999999998</c:v>
                </c:pt>
                <c:pt idx="19">
                  <c:v>2.9383469999999998</c:v>
                </c:pt>
                <c:pt idx="20">
                  <c:v>2.9383469999999998</c:v>
                </c:pt>
              </c:numCache>
            </c:numRef>
          </c:val>
          <c:smooth val="0"/>
          <c:extLst>
            <c:ext xmlns:c16="http://schemas.microsoft.com/office/drawing/2014/chart" uri="{C3380CC4-5D6E-409C-BE32-E72D297353CC}">
              <c16:uniqueId val="{00000004-877F-4145-BC55-37495AC88E68}"/>
            </c:ext>
          </c:extLst>
        </c:ser>
        <c:dLbls>
          <c:showLegendKey val="0"/>
          <c:showVal val="0"/>
          <c:showCatName val="0"/>
          <c:showSerName val="0"/>
          <c:showPercent val="0"/>
          <c:showBubbleSize val="0"/>
        </c:dLbls>
        <c:smooth val="0"/>
        <c:axId val="564859376"/>
        <c:axId val="1461647168"/>
      </c:lineChart>
      <c:dateAx>
        <c:axId val="564859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1647168"/>
        <c:crosses val="autoZero"/>
        <c:auto val="0"/>
        <c:lblOffset val="100"/>
        <c:baseTimeUnit val="days"/>
      </c:dateAx>
      <c:valAx>
        <c:axId val="1461647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ly costs ($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859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877051023998064E-2"/>
          <c:y val="5.9606506242350359E-2"/>
          <c:w val="0.89298037937816122"/>
          <c:h val="0.71328083989501312"/>
        </c:manualLayout>
      </c:layout>
      <c:lineChart>
        <c:grouping val="standard"/>
        <c:varyColors val="0"/>
        <c:ser>
          <c:idx val="0"/>
          <c:order val="0"/>
          <c:tx>
            <c:strRef>
              <c:f>'[Pet Food Safety CBA Data v4.xlsx]Chart'!$A$19</c:f>
              <c:strCache>
                <c:ptCount val="1"/>
                <c:pt idx="0">
                  <c:v>Option 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19:$V$19</c:f>
              <c:numCache>
                <c:formatCode>0.0</c:formatCode>
                <c:ptCount val="21"/>
                <c:pt idx="0">
                  <c:v>0.23563486599999994</c:v>
                </c:pt>
                <c:pt idx="1">
                  <c:v>0.23563486599999983</c:v>
                </c:pt>
                <c:pt idx="2">
                  <c:v>0.23563486599999983</c:v>
                </c:pt>
                <c:pt idx="3">
                  <c:v>0.23563486599999994</c:v>
                </c:pt>
                <c:pt idx="4">
                  <c:v>1.1475756799999999</c:v>
                </c:pt>
                <c:pt idx="5">
                  <c:v>1.1475756799999999</c:v>
                </c:pt>
                <c:pt idx="6">
                  <c:v>1.1475756799999999</c:v>
                </c:pt>
                <c:pt idx="7">
                  <c:v>1.1475756799999999</c:v>
                </c:pt>
                <c:pt idx="8">
                  <c:v>1.1475756799999999</c:v>
                </c:pt>
                <c:pt idx="9">
                  <c:v>1.1475756799999999</c:v>
                </c:pt>
                <c:pt idx="10">
                  <c:v>1.1475756799999999</c:v>
                </c:pt>
                <c:pt idx="11">
                  <c:v>1.1475756799999999</c:v>
                </c:pt>
                <c:pt idx="12">
                  <c:v>1.1475756799999999</c:v>
                </c:pt>
                <c:pt idx="13">
                  <c:v>1.1475756799999999</c:v>
                </c:pt>
                <c:pt idx="14">
                  <c:v>1.1475756799999999</c:v>
                </c:pt>
                <c:pt idx="15">
                  <c:v>1.1475756799999999</c:v>
                </c:pt>
                <c:pt idx="16">
                  <c:v>1.1475756799999999</c:v>
                </c:pt>
                <c:pt idx="17">
                  <c:v>1.1475756799999999</c:v>
                </c:pt>
                <c:pt idx="18">
                  <c:v>1.1475756799999999</c:v>
                </c:pt>
                <c:pt idx="19">
                  <c:v>1.1475756799999999</c:v>
                </c:pt>
                <c:pt idx="20">
                  <c:v>1.1475756799999999</c:v>
                </c:pt>
              </c:numCache>
            </c:numRef>
          </c:val>
          <c:smooth val="0"/>
          <c:extLst>
            <c:ext xmlns:c16="http://schemas.microsoft.com/office/drawing/2014/chart" uri="{C3380CC4-5D6E-409C-BE32-E72D297353CC}">
              <c16:uniqueId val="{00000000-5D61-40A5-8457-A037D5F156BD}"/>
            </c:ext>
          </c:extLst>
        </c:ser>
        <c:ser>
          <c:idx val="1"/>
          <c:order val="1"/>
          <c:tx>
            <c:strRef>
              <c:f>'[Pet Food Safety CBA Data v4.xlsx]Chart'!$A$20</c:f>
              <c:strCache>
                <c:ptCount val="1"/>
                <c:pt idx="0">
                  <c:v>Option 2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20:$V$20</c:f>
              <c:numCache>
                <c:formatCode>0.0</c:formatCode>
                <c:ptCount val="21"/>
                <c:pt idx="0">
                  <c:v>0.23563486599999983</c:v>
                </c:pt>
                <c:pt idx="1">
                  <c:v>0.23563486599999983</c:v>
                </c:pt>
                <c:pt idx="2">
                  <c:v>0.23563486599999994</c:v>
                </c:pt>
                <c:pt idx="3">
                  <c:v>0.23563486600000005</c:v>
                </c:pt>
                <c:pt idx="4">
                  <c:v>0.23563486600000005</c:v>
                </c:pt>
                <c:pt idx="5">
                  <c:v>0.23563486600000005</c:v>
                </c:pt>
                <c:pt idx="6">
                  <c:v>0.23563486600000005</c:v>
                </c:pt>
                <c:pt idx="7">
                  <c:v>0.23563486600000005</c:v>
                </c:pt>
                <c:pt idx="8">
                  <c:v>0.23563486600000005</c:v>
                </c:pt>
                <c:pt idx="9">
                  <c:v>0.23563486600000005</c:v>
                </c:pt>
                <c:pt idx="10">
                  <c:v>0.23563486600000005</c:v>
                </c:pt>
                <c:pt idx="11">
                  <c:v>0.23563486600000005</c:v>
                </c:pt>
                <c:pt idx="12">
                  <c:v>0.23563486600000005</c:v>
                </c:pt>
                <c:pt idx="13">
                  <c:v>0.23563486600000005</c:v>
                </c:pt>
                <c:pt idx="14">
                  <c:v>0.23563486600000005</c:v>
                </c:pt>
                <c:pt idx="15">
                  <c:v>0.23563486600000005</c:v>
                </c:pt>
                <c:pt idx="16">
                  <c:v>0.23563486600000005</c:v>
                </c:pt>
                <c:pt idx="17">
                  <c:v>0.23563486600000005</c:v>
                </c:pt>
                <c:pt idx="18">
                  <c:v>0.23563486600000005</c:v>
                </c:pt>
                <c:pt idx="19">
                  <c:v>0.23563486600000005</c:v>
                </c:pt>
                <c:pt idx="20">
                  <c:v>0.23563486600000005</c:v>
                </c:pt>
              </c:numCache>
            </c:numRef>
          </c:val>
          <c:smooth val="0"/>
          <c:extLst>
            <c:ext xmlns:c16="http://schemas.microsoft.com/office/drawing/2014/chart" uri="{C3380CC4-5D6E-409C-BE32-E72D297353CC}">
              <c16:uniqueId val="{00000001-5D61-40A5-8457-A037D5F156BD}"/>
            </c:ext>
          </c:extLst>
        </c:ser>
        <c:ser>
          <c:idx val="2"/>
          <c:order val="2"/>
          <c:tx>
            <c:strRef>
              <c:f>'[Pet Food Safety CBA Data v4.xlsx]Chart'!$A$21</c:f>
              <c:strCache>
                <c:ptCount val="1"/>
                <c:pt idx="0">
                  <c:v>Option 3</c:v>
                </c:pt>
              </c:strCache>
            </c:strRef>
          </c:tx>
          <c:spPr>
            <a:ln w="15875" cap="rnd" cmpd="sng">
              <a:solidFill>
                <a:schemeClr val="bg2">
                  <a:lumMod val="75000"/>
                </a:schemeClr>
              </a:solidFill>
              <a:prstDash val="dash"/>
              <a:round/>
            </a:ln>
            <a:effectLst/>
          </c:spPr>
          <c:marker>
            <c:symbol val="circle"/>
            <c:size val="5"/>
            <c:spPr>
              <a:solidFill>
                <a:schemeClr val="accent3"/>
              </a:solidFill>
              <a:ln w="9525">
                <a:solidFill>
                  <a:schemeClr val="accent3"/>
                </a:solidFill>
              </a:ln>
              <a:effectLst/>
            </c:spPr>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21:$V$21</c:f>
              <c:numCache>
                <c:formatCode>0.0</c:formatCode>
                <c:ptCount val="21"/>
                <c:pt idx="0">
                  <c:v>0.23563486599999994</c:v>
                </c:pt>
                <c:pt idx="1">
                  <c:v>0.23563486599999983</c:v>
                </c:pt>
                <c:pt idx="2">
                  <c:v>0.23563486599999983</c:v>
                </c:pt>
                <c:pt idx="3">
                  <c:v>0.23563486600000005</c:v>
                </c:pt>
                <c:pt idx="4">
                  <c:v>1.1475756800000001</c:v>
                </c:pt>
                <c:pt idx="5">
                  <c:v>1.1475756800000001</c:v>
                </c:pt>
                <c:pt idx="6">
                  <c:v>1.1475756800000001</c:v>
                </c:pt>
                <c:pt idx="7">
                  <c:v>1.1475756800000001</c:v>
                </c:pt>
                <c:pt idx="8">
                  <c:v>1.1475756800000001</c:v>
                </c:pt>
                <c:pt idx="9">
                  <c:v>1.1475756800000001</c:v>
                </c:pt>
                <c:pt idx="10">
                  <c:v>1.1475756800000001</c:v>
                </c:pt>
                <c:pt idx="11">
                  <c:v>1.1475756800000001</c:v>
                </c:pt>
                <c:pt idx="12">
                  <c:v>1.1475756800000001</c:v>
                </c:pt>
                <c:pt idx="13">
                  <c:v>1.1475756800000001</c:v>
                </c:pt>
                <c:pt idx="14">
                  <c:v>1.1475756800000001</c:v>
                </c:pt>
                <c:pt idx="15">
                  <c:v>1.1475756800000001</c:v>
                </c:pt>
                <c:pt idx="16">
                  <c:v>1.1475756800000001</c:v>
                </c:pt>
                <c:pt idx="17">
                  <c:v>1.1475756800000001</c:v>
                </c:pt>
                <c:pt idx="18">
                  <c:v>1.1475756800000001</c:v>
                </c:pt>
                <c:pt idx="19">
                  <c:v>1.1475756800000001</c:v>
                </c:pt>
                <c:pt idx="20">
                  <c:v>1.1475756800000001</c:v>
                </c:pt>
              </c:numCache>
            </c:numRef>
          </c:val>
          <c:smooth val="0"/>
          <c:extLst>
            <c:ext xmlns:c16="http://schemas.microsoft.com/office/drawing/2014/chart" uri="{C3380CC4-5D6E-409C-BE32-E72D297353CC}">
              <c16:uniqueId val="{00000002-5D61-40A5-8457-A037D5F156BD}"/>
            </c:ext>
          </c:extLst>
        </c:ser>
        <c:ser>
          <c:idx val="3"/>
          <c:order val="3"/>
          <c:tx>
            <c:strRef>
              <c:f>'[Pet Food Safety CBA Data v4.xlsx]Chart'!$A$22</c:f>
              <c:strCache>
                <c:ptCount val="1"/>
                <c:pt idx="0">
                  <c:v>Option 3A</c:v>
                </c:pt>
              </c:strCache>
            </c:strRef>
          </c:tx>
          <c:spPr>
            <a:ln w="28575" cap="rnd">
              <a:solidFill>
                <a:schemeClr val="accent4"/>
              </a:solidFill>
              <a:prstDash val="dash"/>
              <a:round/>
            </a:ln>
            <a:effectLst/>
          </c:spPr>
          <c:marker>
            <c:symbol val="circle"/>
            <c:size val="5"/>
            <c:spPr>
              <a:solidFill>
                <a:schemeClr val="accent4"/>
              </a:solidFill>
              <a:ln w="9525">
                <a:solidFill>
                  <a:schemeClr val="accent4"/>
                </a:solidFill>
              </a:ln>
              <a:effectLst/>
            </c:spPr>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22:$V$22</c:f>
              <c:numCache>
                <c:formatCode>0.0</c:formatCode>
                <c:ptCount val="21"/>
                <c:pt idx="0">
                  <c:v>0.23563486599999983</c:v>
                </c:pt>
                <c:pt idx="1">
                  <c:v>0.23563486599999983</c:v>
                </c:pt>
                <c:pt idx="2">
                  <c:v>0.23563486600000005</c:v>
                </c:pt>
                <c:pt idx="3">
                  <c:v>0.23563486599999983</c:v>
                </c:pt>
                <c:pt idx="4">
                  <c:v>0.23563486599999983</c:v>
                </c:pt>
                <c:pt idx="5">
                  <c:v>0.23563486599999983</c:v>
                </c:pt>
                <c:pt idx="6">
                  <c:v>0.23563486599999983</c:v>
                </c:pt>
                <c:pt idx="7">
                  <c:v>0.23563486599999983</c:v>
                </c:pt>
                <c:pt idx="8">
                  <c:v>0.23563486599999983</c:v>
                </c:pt>
                <c:pt idx="9">
                  <c:v>0.23563486599999983</c:v>
                </c:pt>
                <c:pt idx="10">
                  <c:v>0.23563486599999983</c:v>
                </c:pt>
                <c:pt idx="11">
                  <c:v>0.23563486599999983</c:v>
                </c:pt>
                <c:pt idx="12">
                  <c:v>0.23563486599999983</c:v>
                </c:pt>
                <c:pt idx="13">
                  <c:v>0.23563486599999983</c:v>
                </c:pt>
                <c:pt idx="14">
                  <c:v>0.23563486599999983</c:v>
                </c:pt>
                <c:pt idx="15">
                  <c:v>0.23563486599999983</c:v>
                </c:pt>
                <c:pt idx="16">
                  <c:v>0.23563486599999983</c:v>
                </c:pt>
                <c:pt idx="17">
                  <c:v>0.23563486599999983</c:v>
                </c:pt>
                <c:pt idx="18">
                  <c:v>0.23563486599999983</c:v>
                </c:pt>
                <c:pt idx="19">
                  <c:v>0.23563486599999983</c:v>
                </c:pt>
                <c:pt idx="20">
                  <c:v>0.23563486599999983</c:v>
                </c:pt>
              </c:numCache>
            </c:numRef>
          </c:val>
          <c:smooth val="0"/>
          <c:extLst>
            <c:ext xmlns:c16="http://schemas.microsoft.com/office/drawing/2014/chart" uri="{C3380CC4-5D6E-409C-BE32-E72D297353CC}">
              <c16:uniqueId val="{00000003-5D61-40A5-8457-A037D5F156BD}"/>
            </c:ext>
          </c:extLst>
        </c:ser>
        <c:ser>
          <c:idx val="4"/>
          <c:order val="4"/>
          <c:tx>
            <c:strRef>
              <c:f>'[Pet Food Safety CBA Data v4.xlsx]Chart'!$A$23</c:f>
              <c:strCache>
                <c:ptCount val="1"/>
                <c:pt idx="0">
                  <c:v>Option 4</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Pet Food Safety CBA Data v4.xlsx]Chart'!$B$4:$V$4</c:f>
              <c:numCache>
                <c:formatCode>General</c:formatCode>
                <c:ptCount val="21"/>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numCache>
            </c:numRef>
          </c:cat>
          <c:val>
            <c:numRef>
              <c:f>'[Pet Food Safety CBA Data v4.xlsx]Chart'!$B$23:$V$23</c:f>
              <c:numCache>
                <c:formatCode>0.0</c:formatCode>
                <c:ptCount val="21"/>
                <c:pt idx="0">
                  <c:v>0.23563486599999994</c:v>
                </c:pt>
                <c:pt idx="1">
                  <c:v>0.23563486599999983</c:v>
                </c:pt>
                <c:pt idx="2">
                  <c:v>0.23563486599999983</c:v>
                </c:pt>
                <c:pt idx="3">
                  <c:v>0.23563486600000028</c:v>
                </c:pt>
                <c:pt idx="4">
                  <c:v>0.23563486599999994</c:v>
                </c:pt>
                <c:pt idx="5">
                  <c:v>1.3821917620000002</c:v>
                </c:pt>
                <c:pt idx="6">
                  <c:v>1.3821917620000002</c:v>
                </c:pt>
                <c:pt idx="7">
                  <c:v>1.3821917620000002</c:v>
                </c:pt>
                <c:pt idx="8">
                  <c:v>1.3821917620000002</c:v>
                </c:pt>
                <c:pt idx="9">
                  <c:v>1.3821917620000002</c:v>
                </c:pt>
                <c:pt idx="10">
                  <c:v>1.3821917620000002</c:v>
                </c:pt>
                <c:pt idx="11">
                  <c:v>1.3821917620000002</c:v>
                </c:pt>
                <c:pt idx="12">
                  <c:v>1.3821917620000002</c:v>
                </c:pt>
                <c:pt idx="13">
                  <c:v>1.3821917620000002</c:v>
                </c:pt>
                <c:pt idx="14">
                  <c:v>1.3821917620000002</c:v>
                </c:pt>
                <c:pt idx="15">
                  <c:v>1.3821917620000002</c:v>
                </c:pt>
                <c:pt idx="16">
                  <c:v>1.3821917620000002</c:v>
                </c:pt>
                <c:pt idx="17">
                  <c:v>1.3821917620000002</c:v>
                </c:pt>
                <c:pt idx="18">
                  <c:v>1.3821917620000002</c:v>
                </c:pt>
                <c:pt idx="19">
                  <c:v>1.3821917620000002</c:v>
                </c:pt>
                <c:pt idx="20">
                  <c:v>1.3821917620000002</c:v>
                </c:pt>
              </c:numCache>
            </c:numRef>
          </c:val>
          <c:smooth val="0"/>
          <c:extLst>
            <c:ext xmlns:c16="http://schemas.microsoft.com/office/drawing/2014/chart" uri="{C3380CC4-5D6E-409C-BE32-E72D297353CC}">
              <c16:uniqueId val="{00000004-5D61-40A5-8457-A037D5F156BD}"/>
            </c:ext>
          </c:extLst>
        </c:ser>
        <c:dLbls>
          <c:showLegendKey val="0"/>
          <c:showVal val="0"/>
          <c:showCatName val="0"/>
          <c:showSerName val="0"/>
          <c:showPercent val="0"/>
          <c:showBubbleSize val="0"/>
        </c:dLbls>
        <c:marker val="1"/>
        <c:smooth val="0"/>
        <c:axId val="564859376"/>
        <c:axId val="1461647168"/>
      </c:lineChart>
      <c:dateAx>
        <c:axId val="564859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1647168"/>
        <c:crosses val="autoZero"/>
        <c:auto val="0"/>
        <c:lblOffset val="100"/>
        <c:baseTimeUnit val="days"/>
      </c:dateAx>
      <c:valAx>
        <c:axId val="1461647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ly costs ($</a:t>
                </a:r>
                <a:r>
                  <a:rPr lang="en-AU" baseline="0"/>
                  <a:t> million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859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86F1B7-513F-4ECB-B904-011D33DEB8E1}" type="doc">
      <dgm:prSet loTypeId="urn:microsoft.com/office/officeart/2005/8/layout/process4" loCatId="process" qsTypeId="urn:microsoft.com/office/officeart/2005/8/quickstyle/simple1" qsCatId="simple" csTypeId="urn:microsoft.com/office/officeart/2005/8/colors/accent0_1" csCatId="mainScheme" phldr="1"/>
      <dgm:spPr/>
      <dgm:t>
        <a:bodyPr/>
        <a:lstStyle/>
        <a:p>
          <a:endParaRPr lang="en-AU"/>
        </a:p>
      </dgm:t>
    </dgm:pt>
    <dgm:pt modelId="{91A2802B-90E3-4884-9DD3-2DA79B51BF8C}">
      <dgm:prSet phldrT="[Text]"/>
      <dgm:spPr/>
      <dgm:t>
        <a:bodyPr/>
        <a:lstStyle/>
        <a:p>
          <a:pPr algn="ctr">
            <a:buFont typeface="Symbol" panose="05050102010706020507" pitchFamily="18" charset="2"/>
            <a:buChar char=""/>
          </a:pPr>
          <a:r>
            <a:rPr lang="en-AU"/>
            <a:t>Base Case and Option Definition</a:t>
          </a:r>
        </a:p>
      </dgm:t>
    </dgm:pt>
    <dgm:pt modelId="{6C51BE60-85BD-4B78-9B8E-4E6EE8F9854C}" type="parTrans" cxnId="{2AFC9A85-4209-4F71-B271-E8D745E3311D}">
      <dgm:prSet/>
      <dgm:spPr/>
      <dgm:t>
        <a:bodyPr/>
        <a:lstStyle/>
        <a:p>
          <a:pPr algn="ctr"/>
          <a:endParaRPr lang="en-AU"/>
        </a:p>
      </dgm:t>
    </dgm:pt>
    <dgm:pt modelId="{4B538996-1816-433B-91EC-418A7002E996}" type="sibTrans" cxnId="{2AFC9A85-4209-4F71-B271-E8D745E3311D}">
      <dgm:prSet/>
      <dgm:spPr/>
      <dgm:t>
        <a:bodyPr/>
        <a:lstStyle/>
        <a:p>
          <a:pPr algn="ctr"/>
          <a:endParaRPr lang="en-AU"/>
        </a:p>
      </dgm:t>
    </dgm:pt>
    <dgm:pt modelId="{33D320B2-8B18-4396-9D27-1E5D8445ACEA}">
      <dgm:prSet phldrT="[Text]"/>
      <dgm:spPr/>
      <dgm:t>
        <a:bodyPr/>
        <a:lstStyle/>
        <a:p>
          <a:pPr algn="ctr">
            <a:buFont typeface="Symbol" panose="05050102010706020507" pitchFamily="18" charset="2"/>
            <a:buChar char=""/>
          </a:pPr>
          <a:r>
            <a:rPr lang="en-AU"/>
            <a:t>Methodology and Assumption definiton</a:t>
          </a:r>
        </a:p>
      </dgm:t>
    </dgm:pt>
    <dgm:pt modelId="{6305B51D-5472-4EED-B1E3-5448F67D5FB3}" type="parTrans" cxnId="{FD4D5220-711F-4F56-8CC8-F857A902175C}">
      <dgm:prSet/>
      <dgm:spPr/>
      <dgm:t>
        <a:bodyPr/>
        <a:lstStyle/>
        <a:p>
          <a:pPr algn="ctr"/>
          <a:endParaRPr lang="en-AU"/>
        </a:p>
      </dgm:t>
    </dgm:pt>
    <dgm:pt modelId="{8AC95A51-062E-47AA-ABD8-41BD31B50240}" type="sibTrans" cxnId="{FD4D5220-711F-4F56-8CC8-F857A902175C}">
      <dgm:prSet/>
      <dgm:spPr/>
      <dgm:t>
        <a:bodyPr/>
        <a:lstStyle/>
        <a:p>
          <a:pPr algn="ctr"/>
          <a:endParaRPr lang="en-AU"/>
        </a:p>
      </dgm:t>
    </dgm:pt>
    <dgm:pt modelId="{09331314-5C16-42F3-80A8-DC1A43B16B14}">
      <dgm:prSet phldrT="[Text]"/>
      <dgm:spPr/>
      <dgm:t>
        <a:bodyPr/>
        <a:lstStyle/>
        <a:p>
          <a:pPr algn="ctr">
            <a:buFont typeface="Symbol" panose="05050102010706020507" pitchFamily="18" charset="2"/>
            <a:buChar char=""/>
          </a:pPr>
          <a:r>
            <a:rPr lang="en-AU"/>
            <a:t>CBA results analysis and reporting</a:t>
          </a:r>
        </a:p>
      </dgm:t>
    </dgm:pt>
    <dgm:pt modelId="{9C5E8793-D453-4768-AE0E-EDFF0EC8D1D9}" type="parTrans" cxnId="{547BC8B6-D1EC-4333-A0ED-70FB52DFD3BB}">
      <dgm:prSet/>
      <dgm:spPr/>
      <dgm:t>
        <a:bodyPr/>
        <a:lstStyle/>
        <a:p>
          <a:pPr algn="ctr"/>
          <a:endParaRPr lang="en-AU"/>
        </a:p>
      </dgm:t>
    </dgm:pt>
    <dgm:pt modelId="{47DBA9CB-D218-4327-A123-4134E0AA5C96}" type="sibTrans" cxnId="{547BC8B6-D1EC-4333-A0ED-70FB52DFD3BB}">
      <dgm:prSet/>
      <dgm:spPr/>
      <dgm:t>
        <a:bodyPr/>
        <a:lstStyle/>
        <a:p>
          <a:pPr algn="ctr"/>
          <a:endParaRPr lang="en-AU"/>
        </a:p>
      </dgm:t>
    </dgm:pt>
    <dgm:pt modelId="{DDC506FC-61B3-4BB3-8920-5519145E54EA}" type="pres">
      <dgm:prSet presAssocID="{6086F1B7-513F-4ECB-B904-011D33DEB8E1}" presName="Name0" presStyleCnt="0">
        <dgm:presLayoutVars>
          <dgm:dir/>
          <dgm:animLvl val="lvl"/>
          <dgm:resizeHandles val="exact"/>
        </dgm:presLayoutVars>
      </dgm:prSet>
      <dgm:spPr/>
    </dgm:pt>
    <dgm:pt modelId="{C044DA7F-E815-43EE-B584-52311CC01269}" type="pres">
      <dgm:prSet presAssocID="{09331314-5C16-42F3-80A8-DC1A43B16B14}" presName="boxAndChildren" presStyleCnt="0"/>
      <dgm:spPr/>
    </dgm:pt>
    <dgm:pt modelId="{5700E0C6-F337-464A-8F3F-ECFCFFBFCCCA}" type="pres">
      <dgm:prSet presAssocID="{09331314-5C16-42F3-80A8-DC1A43B16B14}" presName="parentTextBox" presStyleLbl="node1" presStyleIdx="0" presStyleCnt="3" custLinFactNeighborX="-4687" custLinFactNeighborY="-1351"/>
      <dgm:spPr/>
    </dgm:pt>
    <dgm:pt modelId="{426B2C36-5562-432F-93A8-A5472314C44F}" type="pres">
      <dgm:prSet presAssocID="{8AC95A51-062E-47AA-ABD8-41BD31B50240}" presName="sp" presStyleCnt="0"/>
      <dgm:spPr/>
    </dgm:pt>
    <dgm:pt modelId="{06C37F0C-0B63-4BF9-A157-FF9B2528479C}" type="pres">
      <dgm:prSet presAssocID="{33D320B2-8B18-4396-9D27-1E5D8445ACEA}" presName="arrowAndChildren" presStyleCnt="0"/>
      <dgm:spPr/>
    </dgm:pt>
    <dgm:pt modelId="{27128DCB-8BEF-4D9E-AA94-71E06498B102}" type="pres">
      <dgm:prSet presAssocID="{33D320B2-8B18-4396-9D27-1E5D8445ACEA}" presName="parentTextArrow" presStyleLbl="node1" presStyleIdx="1" presStyleCnt="3"/>
      <dgm:spPr/>
    </dgm:pt>
    <dgm:pt modelId="{5A988001-00D2-4A80-BDB0-D0DC35F3F5BF}" type="pres">
      <dgm:prSet presAssocID="{4B538996-1816-433B-91EC-418A7002E996}" presName="sp" presStyleCnt="0"/>
      <dgm:spPr/>
    </dgm:pt>
    <dgm:pt modelId="{EA3FA364-3387-4F1D-B420-529C4E4E03DD}" type="pres">
      <dgm:prSet presAssocID="{91A2802B-90E3-4884-9DD3-2DA79B51BF8C}" presName="arrowAndChildren" presStyleCnt="0"/>
      <dgm:spPr/>
    </dgm:pt>
    <dgm:pt modelId="{06F2A57F-FB71-4465-9C45-26766970717E}" type="pres">
      <dgm:prSet presAssocID="{91A2802B-90E3-4884-9DD3-2DA79B51BF8C}" presName="parentTextArrow" presStyleLbl="node1" presStyleIdx="2" presStyleCnt="3"/>
      <dgm:spPr/>
    </dgm:pt>
  </dgm:ptLst>
  <dgm:cxnLst>
    <dgm:cxn modelId="{ED2ECB05-057D-4191-83C4-D4D744D1F323}" type="presOf" srcId="{09331314-5C16-42F3-80A8-DC1A43B16B14}" destId="{5700E0C6-F337-464A-8F3F-ECFCFFBFCCCA}" srcOrd="0" destOrd="0" presId="urn:microsoft.com/office/officeart/2005/8/layout/process4"/>
    <dgm:cxn modelId="{FD4D5220-711F-4F56-8CC8-F857A902175C}" srcId="{6086F1B7-513F-4ECB-B904-011D33DEB8E1}" destId="{33D320B2-8B18-4396-9D27-1E5D8445ACEA}" srcOrd="1" destOrd="0" parTransId="{6305B51D-5472-4EED-B1E3-5448F67D5FB3}" sibTransId="{8AC95A51-062E-47AA-ABD8-41BD31B50240}"/>
    <dgm:cxn modelId="{A58B803A-1705-4E95-B43B-1758FDEDD9C9}" type="presOf" srcId="{6086F1B7-513F-4ECB-B904-011D33DEB8E1}" destId="{DDC506FC-61B3-4BB3-8920-5519145E54EA}" srcOrd="0" destOrd="0" presId="urn:microsoft.com/office/officeart/2005/8/layout/process4"/>
    <dgm:cxn modelId="{ABC9A942-BBD9-4226-9AC2-57B77C5C19B1}" type="presOf" srcId="{33D320B2-8B18-4396-9D27-1E5D8445ACEA}" destId="{27128DCB-8BEF-4D9E-AA94-71E06498B102}" srcOrd="0" destOrd="0" presId="urn:microsoft.com/office/officeart/2005/8/layout/process4"/>
    <dgm:cxn modelId="{56B77574-4E55-4408-9FBC-BED956BE6705}" type="presOf" srcId="{91A2802B-90E3-4884-9DD3-2DA79B51BF8C}" destId="{06F2A57F-FB71-4465-9C45-26766970717E}" srcOrd="0" destOrd="0" presId="urn:microsoft.com/office/officeart/2005/8/layout/process4"/>
    <dgm:cxn modelId="{2AFC9A85-4209-4F71-B271-E8D745E3311D}" srcId="{6086F1B7-513F-4ECB-B904-011D33DEB8E1}" destId="{91A2802B-90E3-4884-9DD3-2DA79B51BF8C}" srcOrd="0" destOrd="0" parTransId="{6C51BE60-85BD-4B78-9B8E-4E6EE8F9854C}" sibTransId="{4B538996-1816-433B-91EC-418A7002E996}"/>
    <dgm:cxn modelId="{547BC8B6-D1EC-4333-A0ED-70FB52DFD3BB}" srcId="{6086F1B7-513F-4ECB-B904-011D33DEB8E1}" destId="{09331314-5C16-42F3-80A8-DC1A43B16B14}" srcOrd="2" destOrd="0" parTransId="{9C5E8793-D453-4768-AE0E-EDFF0EC8D1D9}" sibTransId="{47DBA9CB-D218-4327-A123-4134E0AA5C96}"/>
    <dgm:cxn modelId="{3C158601-F857-4592-B424-34CDF9096B4B}" type="presParOf" srcId="{DDC506FC-61B3-4BB3-8920-5519145E54EA}" destId="{C044DA7F-E815-43EE-B584-52311CC01269}" srcOrd="0" destOrd="0" presId="urn:microsoft.com/office/officeart/2005/8/layout/process4"/>
    <dgm:cxn modelId="{AF568436-0C87-4F35-A89A-E56CF3FEDEA5}" type="presParOf" srcId="{C044DA7F-E815-43EE-B584-52311CC01269}" destId="{5700E0C6-F337-464A-8F3F-ECFCFFBFCCCA}" srcOrd="0" destOrd="0" presId="urn:microsoft.com/office/officeart/2005/8/layout/process4"/>
    <dgm:cxn modelId="{5258D540-A24D-45AB-A1BC-8CE967F1F8DE}" type="presParOf" srcId="{DDC506FC-61B3-4BB3-8920-5519145E54EA}" destId="{426B2C36-5562-432F-93A8-A5472314C44F}" srcOrd="1" destOrd="0" presId="urn:microsoft.com/office/officeart/2005/8/layout/process4"/>
    <dgm:cxn modelId="{C597274B-0FE0-4DD9-BD03-33864232DD42}" type="presParOf" srcId="{DDC506FC-61B3-4BB3-8920-5519145E54EA}" destId="{06C37F0C-0B63-4BF9-A157-FF9B2528479C}" srcOrd="2" destOrd="0" presId="urn:microsoft.com/office/officeart/2005/8/layout/process4"/>
    <dgm:cxn modelId="{5C1C1982-0C5C-4077-A500-308769244D9F}" type="presParOf" srcId="{06C37F0C-0B63-4BF9-A157-FF9B2528479C}" destId="{27128DCB-8BEF-4D9E-AA94-71E06498B102}" srcOrd="0" destOrd="0" presId="urn:microsoft.com/office/officeart/2005/8/layout/process4"/>
    <dgm:cxn modelId="{2DF2626B-6546-4BA1-B0E7-7B4ACA38EB42}" type="presParOf" srcId="{DDC506FC-61B3-4BB3-8920-5519145E54EA}" destId="{5A988001-00D2-4A80-BDB0-D0DC35F3F5BF}" srcOrd="3" destOrd="0" presId="urn:microsoft.com/office/officeart/2005/8/layout/process4"/>
    <dgm:cxn modelId="{BEF1DA29-9C56-4461-BB45-A460A09D7939}" type="presParOf" srcId="{DDC506FC-61B3-4BB3-8920-5519145E54EA}" destId="{EA3FA364-3387-4F1D-B420-529C4E4E03DD}" srcOrd="4" destOrd="0" presId="urn:microsoft.com/office/officeart/2005/8/layout/process4"/>
    <dgm:cxn modelId="{F841D8E5-6983-4B39-81FB-B1572DA02703}" type="presParOf" srcId="{EA3FA364-3387-4F1D-B420-529C4E4E03DD}" destId="{06F2A57F-FB71-4465-9C45-26766970717E}" srcOrd="0" destOrd="0" presId="urn:microsoft.com/office/officeart/2005/8/layout/process4"/>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086F1B7-513F-4ECB-B904-011D33DEB8E1}" type="doc">
      <dgm:prSet loTypeId="urn:microsoft.com/office/officeart/2005/8/layout/process4" loCatId="process" qsTypeId="urn:microsoft.com/office/officeart/2005/8/quickstyle/simple1" qsCatId="simple" csTypeId="urn:microsoft.com/office/officeart/2005/8/colors/accent0_1" csCatId="mainScheme" phldr="1"/>
      <dgm:spPr/>
      <dgm:t>
        <a:bodyPr/>
        <a:lstStyle/>
        <a:p>
          <a:endParaRPr lang="en-AU"/>
        </a:p>
      </dgm:t>
    </dgm:pt>
    <dgm:pt modelId="{91A2802B-90E3-4884-9DD3-2DA79B51BF8C}">
      <dgm:prSet phldrT="[Text]"/>
      <dgm:spPr/>
      <dgm:t>
        <a:bodyPr/>
        <a:lstStyle/>
        <a:p>
          <a:pPr algn="ctr">
            <a:buFont typeface="Symbol" panose="05050102010706020507" pitchFamily="18" charset="2"/>
            <a:buChar char=""/>
          </a:pPr>
          <a:r>
            <a:rPr lang="en-AU"/>
            <a:t>Base Case and Option Definition</a:t>
          </a:r>
        </a:p>
      </dgm:t>
    </dgm:pt>
    <dgm:pt modelId="{6C51BE60-85BD-4B78-9B8E-4E6EE8F9854C}" type="parTrans" cxnId="{2AFC9A85-4209-4F71-B271-E8D745E3311D}">
      <dgm:prSet/>
      <dgm:spPr/>
      <dgm:t>
        <a:bodyPr/>
        <a:lstStyle/>
        <a:p>
          <a:pPr algn="ctr"/>
          <a:endParaRPr lang="en-AU"/>
        </a:p>
      </dgm:t>
    </dgm:pt>
    <dgm:pt modelId="{4B538996-1816-433B-91EC-418A7002E996}" type="sibTrans" cxnId="{2AFC9A85-4209-4F71-B271-E8D745E3311D}">
      <dgm:prSet/>
      <dgm:spPr/>
      <dgm:t>
        <a:bodyPr/>
        <a:lstStyle/>
        <a:p>
          <a:pPr algn="ctr"/>
          <a:endParaRPr lang="en-AU"/>
        </a:p>
      </dgm:t>
    </dgm:pt>
    <dgm:pt modelId="{33D320B2-8B18-4396-9D27-1E5D8445ACEA}">
      <dgm:prSet phldrT="[Text]"/>
      <dgm:spPr/>
      <dgm:t>
        <a:bodyPr/>
        <a:lstStyle/>
        <a:p>
          <a:pPr algn="ctr">
            <a:buFont typeface="Symbol" panose="05050102010706020507" pitchFamily="18" charset="2"/>
            <a:buChar char=""/>
          </a:pPr>
          <a:r>
            <a:rPr lang="en-AU"/>
            <a:t>Methodology and Assumption definiton</a:t>
          </a:r>
        </a:p>
      </dgm:t>
    </dgm:pt>
    <dgm:pt modelId="{6305B51D-5472-4EED-B1E3-5448F67D5FB3}" type="parTrans" cxnId="{FD4D5220-711F-4F56-8CC8-F857A902175C}">
      <dgm:prSet/>
      <dgm:spPr/>
      <dgm:t>
        <a:bodyPr/>
        <a:lstStyle/>
        <a:p>
          <a:pPr algn="ctr"/>
          <a:endParaRPr lang="en-AU"/>
        </a:p>
      </dgm:t>
    </dgm:pt>
    <dgm:pt modelId="{8AC95A51-062E-47AA-ABD8-41BD31B50240}" type="sibTrans" cxnId="{FD4D5220-711F-4F56-8CC8-F857A902175C}">
      <dgm:prSet/>
      <dgm:spPr/>
      <dgm:t>
        <a:bodyPr/>
        <a:lstStyle/>
        <a:p>
          <a:pPr algn="ctr"/>
          <a:endParaRPr lang="en-AU"/>
        </a:p>
      </dgm:t>
    </dgm:pt>
    <dgm:pt modelId="{09331314-5C16-42F3-80A8-DC1A43B16B14}">
      <dgm:prSet phldrT="[Text]"/>
      <dgm:spPr/>
      <dgm:t>
        <a:bodyPr/>
        <a:lstStyle/>
        <a:p>
          <a:pPr algn="ctr">
            <a:buFont typeface="Symbol" panose="05050102010706020507" pitchFamily="18" charset="2"/>
            <a:buChar char=""/>
          </a:pPr>
          <a:r>
            <a:rPr lang="en-AU"/>
            <a:t>CBA results analysis and reporting</a:t>
          </a:r>
        </a:p>
      </dgm:t>
    </dgm:pt>
    <dgm:pt modelId="{9C5E8793-D453-4768-AE0E-EDFF0EC8D1D9}" type="parTrans" cxnId="{547BC8B6-D1EC-4333-A0ED-70FB52DFD3BB}">
      <dgm:prSet/>
      <dgm:spPr/>
      <dgm:t>
        <a:bodyPr/>
        <a:lstStyle/>
        <a:p>
          <a:pPr algn="ctr"/>
          <a:endParaRPr lang="en-AU"/>
        </a:p>
      </dgm:t>
    </dgm:pt>
    <dgm:pt modelId="{47DBA9CB-D218-4327-A123-4134E0AA5C96}" type="sibTrans" cxnId="{547BC8B6-D1EC-4333-A0ED-70FB52DFD3BB}">
      <dgm:prSet/>
      <dgm:spPr/>
      <dgm:t>
        <a:bodyPr/>
        <a:lstStyle/>
        <a:p>
          <a:pPr algn="ctr"/>
          <a:endParaRPr lang="en-AU"/>
        </a:p>
      </dgm:t>
    </dgm:pt>
    <dgm:pt modelId="{DDC506FC-61B3-4BB3-8920-5519145E54EA}" type="pres">
      <dgm:prSet presAssocID="{6086F1B7-513F-4ECB-B904-011D33DEB8E1}" presName="Name0" presStyleCnt="0">
        <dgm:presLayoutVars>
          <dgm:dir/>
          <dgm:animLvl val="lvl"/>
          <dgm:resizeHandles val="exact"/>
        </dgm:presLayoutVars>
      </dgm:prSet>
      <dgm:spPr/>
    </dgm:pt>
    <dgm:pt modelId="{C044DA7F-E815-43EE-B584-52311CC01269}" type="pres">
      <dgm:prSet presAssocID="{09331314-5C16-42F3-80A8-DC1A43B16B14}" presName="boxAndChildren" presStyleCnt="0"/>
      <dgm:spPr/>
    </dgm:pt>
    <dgm:pt modelId="{5700E0C6-F337-464A-8F3F-ECFCFFBFCCCA}" type="pres">
      <dgm:prSet presAssocID="{09331314-5C16-42F3-80A8-DC1A43B16B14}" presName="parentTextBox" presStyleLbl="node1" presStyleIdx="0" presStyleCnt="3"/>
      <dgm:spPr/>
    </dgm:pt>
    <dgm:pt modelId="{426B2C36-5562-432F-93A8-A5472314C44F}" type="pres">
      <dgm:prSet presAssocID="{8AC95A51-062E-47AA-ABD8-41BD31B50240}" presName="sp" presStyleCnt="0"/>
      <dgm:spPr/>
    </dgm:pt>
    <dgm:pt modelId="{06C37F0C-0B63-4BF9-A157-FF9B2528479C}" type="pres">
      <dgm:prSet presAssocID="{33D320B2-8B18-4396-9D27-1E5D8445ACEA}" presName="arrowAndChildren" presStyleCnt="0"/>
      <dgm:spPr/>
    </dgm:pt>
    <dgm:pt modelId="{27128DCB-8BEF-4D9E-AA94-71E06498B102}" type="pres">
      <dgm:prSet presAssocID="{33D320B2-8B18-4396-9D27-1E5D8445ACEA}" presName="parentTextArrow" presStyleLbl="node1" presStyleIdx="1" presStyleCnt="3"/>
      <dgm:spPr/>
    </dgm:pt>
    <dgm:pt modelId="{5A988001-00D2-4A80-BDB0-D0DC35F3F5BF}" type="pres">
      <dgm:prSet presAssocID="{4B538996-1816-433B-91EC-418A7002E996}" presName="sp" presStyleCnt="0"/>
      <dgm:spPr/>
    </dgm:pt>
    <dgm:pt modelId="{EA3FA364-3387-4F1D-B420-529C4E4E03DD}" type="pres">
      <dgm:prSet presAssocID="{91A2802B-90E3-4884-9DD3-2DA79B51BF8C}" presName="arrowAndChildren" presStyleCnt="0"/>
      <dgm:spPr/>
    </dgm:pt>
    <dgm:pt modelId="{06F2A57F-FB71-4465-9C45-26766970717E}" type="pres">
      <dgm:prSet presAssocID="{91A2802B-90E3-4884-9DD3-2DA79B51BF8C}" presName="parentTextArrow" presStyleLbl="node1" presStyleIdx="2" presStyleCnt="3"/>
      <dgm:spPr/>
    </dgm:pt>
  </dgm:ptLst>
  <dgm:cxnLst>
    <dgm:cxn modelId="{ED2ECB05-057D-4191-83C4-D4D744D1F323}" type="presOf" srcId="{09331314-5C16-42F3-80A8-DC1A43B16B14}" destId="{5700E0C6-F337-464A-8F3F-ECFCFFBFCCCA}" srcOrd="0" destOrd="0" presId="urn:microsoft.com/office/officeart/2005/8/layout/process4"/>
    <dgm:cxn modelId="{FD4D5220-711F-4F56-8CC8-F857A902175C}" srcId="{6086F1B7-513F-4ECB-B904-011D33DEB8E1}" destId="{33D320B2-8B18-4396-9D27-1E5D8445ACEA}" srcOrd="1" destOrd="0" parTransId="{6305B51D-5472-4EED-B1E3-5448F67D5FB3}" sibTransId="{8AC95A51-062E-47AA-ABD8-41BD31B50240}"/>
    <dgm:cxn modelId="{A58B803A-1705-4E95-B43B-1758FDEDD9C9}" type="presOf" srcId="{6086F1B7-513F-4ECB-B904-011D33DEB8E1}" destId="{DDC506FC-61B3-4BB3-8920-5519145E54EA}" srcOrd="0" destOrd="0" presId="urn:microsoft.com/office/officeart/2005/8/layout/process4"/>
    <dgm:cxn modelId="{ABC9A942-BBD9-4226-9AC2-57B77C5C19B1}" type="presOf" srcId="{33D320B2-8B18-4396-9D27-1E5D8445ACEA}" destId="{27128DCB-8BEF-4D9E-AA94-71E06498B102}" srcOrd="0" destOrd="0" presId="urn:microsoft.com/office/officeart/2005/8/layout/process4"/>
    <dgm:cxn modelId="{56B77574-4E55-4408-9FBC-BED956BE6705}" type="presOf" srcId="{91A2802B-90E3-4884-9DD3-2DA79B51BF8C}" destId="{06F2A57F-FB71-4465-9C45-26766970717E}" srcOrd="0" destOrd="0" presId="urn:microsoft.com/office/officeart/2005/8/layout/process4"/>
    <dgm:cxn modelId="{2AFC9A85-4209-4F71-B271-E8D745E3311D}" srcId="{6086F1B7-513F-4ECB-B904-011D33DEB8E1}" destId="{91A2802B-90E3-4884-9DD3-2DA79B51BF8C}" srcOrd="0" destOrd="0" parTransId="{6C51BE60-85BD-4B78-9B8E-4E6EE8F9854C}" sibTransId="{4B538996-1816-433B-91EC-418A7002E996}"/>
    <dgm:cxn modelId="{547BC8B6-D1EC-4333-A0ED-70FB52DFD3BB}" srcId="{6086F1B7-513F-4ECB-B904-011D33DEB8E1}" destId="{09331314-5C16-42F3-80A8-DC1A43B16B14}" srcOrd="2" destOrd="0" parTransId="{9C5E8793-D453-4768-AE0E-EDFF0EC8D1D9}" sibTransId="{47DBA9CB-D218-4327-A123-4134E0AA5C96}"/>
    <dgm:cxn modelId="{3C158601-F857-4592-B424-34CDF9096B4B}" type="presParOf" srcId="{DDC506FC-61B3-4BB3-8920-5519145E54EA}" destId="{C044DA7F-E815-43EE-B584-52311CC01269}" srcOrd="0" destOrd="0" presId="urn:microsoft.com/office/officeart/2005/8/layout/process4"/>
    <dgm:cxn modelId="{AF568436-0C87-4F35-A89A-E56CF3FEDEA5}" type="presParOf" srcId="{C044DA7F-E815-43EE-B584-52311CC01269}" destId="{5700E0C6-F337-464A-8F3F-ECFCFFBFCCCA}" srcOrd="0" destOrd="0" presId="urn:microsoft.com/office/officeart/2005/8/layout/process4"/>
    <dgm:cxn modelId="{5258D540-A24D-45AB-A1BC-8CE967F1F8DE}" type="presParOf" srcId="{DDC506FC-61B3-4BB3-8920-5519145E54EA}" destId="{426B2C36-5562-432F-93A8-A5472314C44F}" srcOrd="1" destOrd="0" presId="urn:microsoft.com/office/officeart/2005/8/layout/process4"/>
    <dgm:cxn modelId="{C597274B-0FE0-4DD9-BD03-33864232DD42}" type="presParOf" srcId="{DDC506FC-61B3-4BB3-8920-5519145E54EA}" destId="{06C37F0C-0B63-4BF9-A157-FF9B2528479C}" srcOrd="2" destOrd="0" presId="urn:microsoft.com/office/officeart/2005/8/layout/process4"/>
    <dgm:cxn modelId="{5C1C1982-0C5C-4077-A500-308769244D9F}" type="presParOf" srcId="{06C37F0C-0B63-4BF9-A157-FF9B2528479C}" destId="{27128DCB-8BEF-4D9E-AA94-71E06498B102}" srcOrd="0" destOrd="0" presId="urn:microsoft.com/office/officeart/2005/8/layout/process4"/>
    <dgm:cxn modelId="{2DF2626B-6546-4BA1-B0E7-7B4ACA38EB42}" type="presParOf" srcId="{DDC506FC-61B3-4BB3-8920-5519145E54EA}" destId="{5A988001-00D2-4A80-BDB0-D0DC35F3F5BF}" srcOrd="3" destOrd="0" presId="urn:microsoft.com/office/officeart/2005/8/layout/process4"/>
    <dgm:cxn modelId="{BEF1DA29-9C56-4461-BB45-A460A09D7939}" type="presParOf" srcId="{DDC506FC-61B3-4BB3-8920-5519145E54EA}" destId="{EA3FA364-3387-4F1D-B420-529C4E4E03DD}" srcOrd="4" destOrd="0" presId="urn:microsoft.com/office/officeart/2005/8/layout/process4"/>
    <dgm:cxn modelId="{F841D8E5-6983-4B39-81FB-B1572DA02703}" type="presParOf" srcId="{EA3FA364-3387-4F1D-B420-529C4E4E03DD}" destId="{06F2A57F-FB71-4465-9C45-26766970717E}" srcOrd="0" destOrd="0" presId="urn:microsoft.com/office/officeart/2005/8/layout/process4"/>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00E0C6-F337-464A-8F3F-ECFCFFBFCCCA}">
      <dsp:nvSpPr>
        <dsp:cNvPr id="0" name=""/>
        <dsp:cNvSpPr/>
      </dsp:nvSpPr>
      <dsp:spPr>
        <a:xfrm>
          <a:off x="0" y="1299148"/>
          <a:ext cx="3704590" cy="4283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Font typeface="Symbol" panose="05050102010706020507" pitchFamily="18" charset="2"/>
            <a:buNone/>
          </a:pPr>
          <a:r>
            <a:rPr lang="en-AU" sz="1500" kern="1200"/>
            <a:t>CBA results analysis and reporting</a:t>
          </a:r>
        </a:p>
      </dsp:txBody>
      <dsp:txXfrm>
        <a:off x="0" y="1299148"/>
        <a:ext cx="3704590" cy="428308"/>
      </dsp:txXfrm>
    </dsp:sp>
    <dsp:sp modelId="{27128DCB-8BEF-4D9E-AA94-71E06498B102}">
      <dsp:nvSpPr>
        <dsp:cNvPr id="0" name=""/>
        <dsp:cNvSpPr/>
      </dsp:nvSpPr>
      <dsp:spPr>
        <a:xfrm rot="10800000">
          <a:off x="0" y="652620"/>
          <a:ext cx="3704590" cy="658738"/>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Font typeface="Symbol" panose="05050102010706020507" pitchFamily="18" charset="2"/>
            <a:buNone/>
          </a:pPr>
          <a:r>
            <a:rPr lang="en-AU" sz="1500" kern="1200"/>
            <a:t>Methodology and Assumption definiton</a:t>
          </a:r>
        </a:p>
      </dsp:txBody>
      <dsp:txXfrm rot="10800000">
        <a:off x="0" y="652620"/>
        <a:ext cx="3704590" cy="428028"/>
      </dsp:txXfrm>
    </dsp:sp>
    <dsp:sp modelId="{06F2A57F-FB71-4465-9C45-26766970717E}">
      <dsp:nvSpPr>
        <dsp:cNvPr id="0" name=""/>
        <dsp:cNvSpPr/>
      </dsp:nvSpPr>
      <dsp:spPr>
        <a:xfrm rot="10800000">
          <a:off x="0" y="306"/>
          <a:ext cx="3704590" cy="658738"/>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Font typeface="Symbol" panose="05050102010706020507" pitchFamily="18" charset="2"/>
            <a:buNone/>
          </a:pPr>
          <a:r>
            <a:rPr lang="en-AU" sz="1500" kern="1200"/>
            <a:t>Base Case and Option Definition</a:t>
          </a:r>
        </a:p>
      </dsp:txBody>
      <dsp:txXfrm rot="10800000">
        <a:off x="0" y="306"/>
        <a:ext cx="3704590" cy="42802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00E0C6-F337-464A-8F3F-ECFCFFBFCCCA}">
      <dsp:nvSpPr>
        <dsp:cNvPr id="0" name=""/>
        <dsp:cNvSpPr/>
      </dsp:nvSpPr>
      <dsp:spPr>
        <a:xfrm>
          <a:off x="0" y="1304934"/>
          <a:ext cx="3704590" cy="4283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Font typeface="Symbol" panose="05050102010706020507" pitchFamily="18" charset="2"/>
            <a:buNone/>
          </a:pPr>
          <a:r>
            <a:rPr lang="en-AU" sz="1500" kern="1200"/>
            <a:t>CBA results analysis and reporting</a:t>
          </a:r>
        </a:p>
      </dsp:txBody>
      <dsp:txXfrm>
        <a:off x="0" y="1304934"/>
        <a:ext cx="3704590" cy="428308"/>
      </dsp:txXfrm>
    </dsp:sp>
    <dsp:sp modelId="{27128DCB-8BEF-4D9E-AA94-71E06498B102}">
      <dsp:nvSpPr>
        <dsp:cNvPr id="0" name=""/>
        <dsp:cNvSpPr/>
      </dsp:nvSpPr>
      <dsp:spPr>
        <a:xfrm rot="10800000">
          <a:off x="0" y="652620"/>
          <a:ext cx="3704590" cy="658738"/>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Font typeface="Symbol" panose="05050102010706020507" pitchFamily="18" charset="2"/>
            <a:buNone/>
          </a:pPr>
          <a:r>
            <a:rPr lang="en-AU" sz="1500" kern="1200"/>
            <a:t>Methodology and Assumption definiton</a:t>
          </a:r>
        </a:p>
      </dsp:txBody>
      <dsp:txXfrm rot="10800000">
        <a:off x="0" y="652620"/>
        <a:ext cx="3704590" cy="428028"/>
      </dsp:txXfrm>
    </dsp:sp>
    <dsp:sp modelId="{06F2A57F-FB71-4465-9C45-26766970717E}">
      <dsp:nvSpPr>
        <dsp:cNvPr id="0" name=""/>
        <dsp:cNvSpPr/>
      </dsp:nvSpPr>
      <dsp:spPr>
        <a:xfrm rot="10800000">
          <a:off x="0" y="306"/>
          <a:ext cx="3704590" cy="658738"/>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Font typeface="Symbol" panose="05050102010706020507" pitchFamily="18" charset="2"/>
            <a:buNone/>
          </a:pPr>
          <a:r>
            <a:rPr lang="en-AU" sz="1500" kern="1200"/>
            <a:t>Base Case and Option Definition</a:t>
          </a:r>
        </a:p>
      </dsp:txBody>
      <dsp:txXfrm rot="10800000">
        <a:off x="0" y="306"/>
        <a:ext cx="3704590" cy="42802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B38F6F714A0436A9541445284F93F7E"/>
        <w:category>
          <w:name w:val="General"/>
          <w:gallery w:val="placeholder"/>
        </w:category>
        <w:types>
          <w:type w:val="bbPlcHdr"/>
        </w:types>
        <w:behaviors>
          <w:behavior w:val="content"/>
        </w:behaviors>
        <w:guid w:val="{B25A8B46-B30C-4625-BD2F-597FA17ED6D7}"/>
      </w:docPartPr>
      <w:docPartBody>
        <w:p w:rsidR="00FC12B3" w:rsidRDefault="002570B5" w:rsidP="002570B5">
          <w:pPr>
            <w:pStyle w:val="0B38F6F714A0436A9541445284F93F7E1"/>
          </w:pPr>
          <w:r w:rsidRPr="00B90CD0">
            <w:rPr>
              <w:rStyle w:val="PlaceholderText"/>
            </w:rPr>
            <w:t>[</w:t>
          </w:r>
          <w:r>
            <w:rPr>
              <w:rStyle w:val="PlaceholderText"/>
            </w:rPr>
            <w:t xml:space="preserve">Report </w:t>
          </w:r>
          <w:r w:rsidRPr="00B90CD0">
            <w:rPr>
              <w:rStyle w:val="PlaceholderText"/>
            </w:rPr>
            <w:t>Title]</w:t>
          </w:r>
        </w:p>
        <w:bookmarkStart w:id="0" w:name="_Hlk23282928"/>
        <w:bookmarkStart w:id="1" w:name="_Toc500863948"/>
        <w:bookmarkStart w:id="2" w:name="_Toc501019970"/>
        <w:bookmarkStart w:id="3" w:name="_Toc15985209"/>
        <w:bookmarkStart w:id="4" w:name="_Hlk16005857"/>
        <w:bookmarkStart w:id="5" w:name="_Toc500863948"/>
        <w:bookmarkStart w:id="6" w:name="_Toc501019970"/>
        <w:bookmarkStart w:id="7" w:name="_Toc15985209"/>
        <w:bookmarkStart w:id="8" w:name="_Hlk16005857"/>
        <w:bookmarkStart w:id="9" w:name="_Toc500863948"/>
        <w:bookmarkStart w:id="10" w:name="_Toc501019970"/>
        <w:bookmarkStart w:id="11" w:name="_Toc15985209"/>
        <w:bookmarkStart w:id="12" w:name="_Hlk16005857"/>
        <w:bookmarkStart w:id="13" w:name="_Toc16020737"/>
        <w:bookmarkStart w:id="14" w:name="_Toc16020855"/>
        <w:bookmarkStart w:id="15" w:name="_Toc32846713"/>
        <w:bookmarkStart w:id="16" w:name="_Hlk23282928"/>
        <w:bookmarkStart w:id="17" w:name="_Toc500863948"/>
        <w:bookmarkStart w:id="18" w:name="_Toc501019970"/>
        <w:bookmarkStart w:id="19" w:name="_Toc15985209"/>
        <w:bookmarkStart w:id="20" w:name="_Hlk16005857"/>
        <w:bookmarkStart w:id="21" w:name="_Toc16020737"/>
        <w:bookmarkStart w:id="22" w:name="_Toc16020855"/>
        <w:bookmarkStart w:id="23" w:name="_Toc3284671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docPartBody>
    </w:docPart>
    <w:docPart>
      <w:docPartPr>
        <w:name w:val="BC5EF18381B1458BA34BD6DE34A00737"/>
        <w:category>
          <w:name w:val="General"/>
          <w:gallery w:val="placeholder"/>
        </w:category>
        <w:types>
          <w:type w:val="bbPlcHdr"/>
        </w:types>
        <w:behaviors>
          <w:behavior w:val="content"/>
        </w:behaviors>
        <w:guid w:val="{390883EF-016B-40BC-9813-FEB04BB6315D}"/>
      </w:docPartPr>
      <w:docPartBody>
        <w:p w:rsidR="000F6075" w:rsidRDefault="002570B5">
          <w:pPr>
            <w:pStyle w:val="BC5EF18381B1458BA34BD6DE34A00737"/>
          </w:pPr>
          <w:r w:rsidRPr="000D6DDE">
            <w:t>[Report Title]</w:t>
          </w:r>
        </w:p>
      </w:docPartBody>
    </w:docPart>
    <w:docPart>
      <w:docPartPr>
        <w:name w:val="F9E1341B94C2403C990DE0CC54C5BDCA"/>
        <w:category>
          <w:name w:val="General"/>
          <w:gallery w:val="placeholder"/>
        </w:category>
        <w:types>
          <w:type w:val="bbPlcHdr"/>
        </w:types>
        <w:behaviors>
          <w:behavior w:val="content"/>
        </w:behaviors>
        <w:guid w:val="{53FB68F8-495C-4EF3-806C-B45B061C1855}"/>
      </w:docPartPr>
      <w:docPartBody>
        <w:p w:rsidR="000F6075" w:rsidRDefault="002570B5">
          <w:pPr>
            <w:pStyle w:val="F9E1341B94C2403C990DE0CC54C5BDCA"/>
          </w:pPr>
          <w:r w:rsidRPr="000D6DDE">
            <w:t>[Report Dat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57DBE" w:rsidRDefault="00157DBE">
      <w:pPr>
        <w:spacing w:after="0" w:line="240" w:lineRule="auto"/>
      </w:pPr>
      <w:r>
        <w:separator/>
      </w:r>
    </w:p>
  </w:endnote>
  <w:endnote w:type="continuationSeparator" w:id="0">
    <w:p w:rsidR="00157DBE" w:rsidRDefault="00157DBE">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otham Book">
    <w:altName w:val="Calibri"/>
    <w:panose1 w:val="00000000000000000000"/>
    <w:charset w:val="00"/>
    <w:family w:val="modern"/>
    <w:notTrueType/>
    <w:pitch w:val="variable"/>
    <w:sig w:usb0="00000087" w:usb1="00000000" w:usb2="00000000" w:usb3="00000000" w:csb0="0000000B" w:csb1="00000000"/>
  </w:font>
  <w:font w:name="Minion Pro">
    <w:altName w:val="Cambria"/>
    <w:charset w:val="00"/>
    <w:family w:val="roman"/>
    <w:pitch w:val="variable"/>
    <w:sig w:usb0="60000287" w:usb1="00000001" w:usb2="00000000" w:usb3="00000000" w:csb0="0000019F" w:csb1="00000000"/>
  </w:font>
  <w:font w:name="Gotham Medium">
    <w:altName w:val="Cambria"/>
    <w:panose1 w:val="00000000000000000000"/>
    <w:charset w:val="00"/>
    <w:family w:val="modern"/>
    <w:notTrueType/>
    <w:pitch w:val="variable"/>
    <w:sig w:usb0="00000087" w:usb1="00000000" w:usb2="00000000" w:usb3="00000000" w:csb0="0000000B"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57DBE" w:rsidRDefault="00157DBE">
      <w:pPr>
        <w:spacing w:after="0" w:line="240" w:lineRule="auto"/>
      </w:pPr>
      <w:r>
        <w:separator/>
      </w:r>
    </w:p>
  </w:footnote>
  <w:footnote w:type="continuationSeparator" w:id="0">
    <w:p w:rsidR="00157DBE" w:rsidRDefault="00157DBE">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57AA8E5A"/>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286C05C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7927C9A"/>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3CB67C0A"/>
    <w:lvl w:ilvl="0">
      <w:start w:val="1"/>
      <w:numFmt w:val="bullet"/>
      <w:lvlText w:val=""/>
      <w:lvlJc w:val="left"/>
      <w:pPr>
        <w:ind w:left="360" w:hanging="360"/>
      </w:pPr>
      <w:rPr>
        <w:rFonts w:ascii="Wingdings" w:hAnsi="Wingdings" w:hint="default"/>
        <w:position w:val="-1"/>
        <w:sz w:val="16"/>
      </w:rPr>
    </w:lvl>
  </w:abstractNum>
  <w:abstractNum w:abstractNumId="4" w15:restartNumberingAfterBreak="0">
    <w:nsid w:val="025F3197"/>
    <w:multiLevelType w:val="hybridMultilevel"/>
    <w:tmpl w:val="758C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0378B"/>
    <w:multiLevelType w:val="multilevel"/>
    <w:tmpl w:val="285A8CE8"/>
    <w:lvl w:ilvl="0">
      <w:start w:val="1"/>
      <w:numFmt w:val="decimal"/>
      <w:lvlText w:val="%1."/>
      <w:lvlJc w:val="left"/>
      <w:pPr>
        <w:ind w:left="709"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decimal"/>
      <w:suff w:val="space"/>
      <w:lvlText w:val="Appendix %8"/>
      <w:lvlJc w:val="left"/>
      <w:pPr>
        <w:ind w:left="0" w:firstLine="0"/>
      </w:pPr>
      <w:rPr>
        <w:rFonts w:hint="default"/>
      </w:rPr>
    </w:lvl>
    <w:lvl w:ilvl="8">
      <w:start w:val="1"/>
      <w:numFmt w:val="decimal"/>
      <w:lvlText w:val="A%8.%9"/>
      <w:lvlJc w:val="left"/>
      <w:pPr>
        <w:ind w:left="709" w:hanging="709"/>
      </w:pPr>
      <w:rPr>
        <w:rFonts w:hint="default"/>
      </w:rPr>
    </w:lvl>
  </w:abstractNum>
  <w:abstractNum w:abstractNumId="6" w15:restartNumberingAfterBreak="0">
    <w:nsid w:val="0F0566B7"/>
    <w:multiLevelType w:val="multilevel"/>
    <w:tmpl w:val="9FACF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1FE60D2"/>
    <w:multiLevelType w:val="multilevel"/>
    <w:tmpl w:val="0CF689F4"/>
    <w:lvl w:ilvl="0">
      <w:start w:val="1"/>
      <w:numFmt w:val="none"/>
      <w:lvlText w:val="Source:"/>
      <w:lvlJc w:val="left"/>
      <w:pPr>
        <w:ind w:left="851" w:hanging="851"/>
      </w:pPr>
      <w:rPr>
        <w:rFonts w:asciiTheme="majorHAnsi" w:hAnsiTheme="majorHAnsi" w:hint="default"/>
        <w:color w:val="0E2841" w:themeColor="text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EF20AE"/>
    <w:multiLevelType w:val="hybridMultilevel"/>
    <w:tmpl w:val="5E043122"/>
    <w:lvl w:ilvl="0" w:tplc="4518051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61C10E7"/>
    <w:multiLevelType w:val="multilevel"/>
    <w:tmpl w:val="B7363860"/>
    <w:name w:val="NumberedList42"/>
    <w:lvl w:ilvl="0">
      <w:start w:val="1"/>
      <w:numFmt w:val="bullet"/>
      <w:lvlText w:val=""/>
      <w:lvlJc w:val="left"/>
      <w:pPr>
        <w:ind w:left="567" w:hanging="283"/>
      </w:pPr>
      <w:rPr>
        <w:rFonts w:ascii="Symbol" w:hAnsi="Symbol" w:hint="default"/>
        <w:color w:val="auto"/>
      </w:rPr>
    </w:lvl>
    <w:lvl w:ilvl="1">
      <w:start w:val="1"/>
      <w:numFmt w:val="bullet"/>
      <w:lvlText w:val="­"/>
      <w:lvlJc w:val="left"/>
      <w:pPr>
        <w:ind w:left="851" w:hanging="283"/>
      </w:pPr>
      <w:rPr>
        <w:rFonts w:ascii="Courier New" w:hAnsi="Courier New" w:hint="default"/>
        <w:color w:val="E97132" w:themeColor="accent2"/>
      </w:rPr>
    </w:lvl>
    <w:lvl w:ilvl="2">
      <w:start w:val="1"/>
      <w:numFmt w:val="bullet"/>
      <w:lvlText w:val=""/>
      <w:lvlJc w:val="left"/>
      <w:pPr>
        <w:ind w:left="1135" w:hanging="283"/>
      </w:pPr>
      <w:rPr>
        <w:rFonts w:ascii="Wingdings" w:hAnsi="Wingdings"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Wingdings" w:hAnsi="Wingdings" w:hint="default"/>
      </w:rPr>
    </w:lvl>
    <w:lvl w:ilvl="6">
      <w:start w:val="1"/>
      <w:numFmt w:val="bullet"/>
      <w:lvlText w:val=""/>
      <w:lvlJc w:val="left"/>
      <w:pPr>
        <w:ind w:left="2271" w:hanging="283"/>
      </w:pPr>
      <w:rPr>
        <w:rFonts w:ascii="Wingdings" w:hAnsi="Wingdings"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10" w15:restartNumberingAfterBreak="0">
    <w:nsid w:val="54F215E6"/>
    <w:multiLevelType w:val="multilevel"/>
    <w:tmpl w:val="A9CEC8D2"/>
    <w:name w:val="NumberedList4"/>
    <w:lvl w:ilvl="0">
      <w:start w:val="1"/>
      <w:numFmt w:val="decimal"/>
      <w:pStyle w:val="ListNumber"/>
      <w:lvlText w:val="%1."/>
      <w:lvlJc w:val="left"/>
      <w:pPr>
        <w:ind w:left="284" w:hanging="284"/>
      </w:pPr>
      <w:rPr>
        <w:rFonts w:hint="default"/>
        <w:color w:val="0E2841" w:themeColor="text2"/>
      </w:rPr>
    </w:lvl>
    <w:lvl w:ilvl="1">
      <w:start w:val="1"/>
      <w:numFmt w:val="lowerLetter"/>
      <w:pStyle w:val="ListNumber2"/>
      <w:lvlText w:val="%2."/>
      <w:lvlJc w:val="left"/>
      <w:pPr>
        <w:tabs>
          <w:tab w:val="num" w:pos="1135"/>
        </w:tabs>
        <w:ind w:left="568" w:hanging="284"/>
      </w:pPr>
      <w:rPr>
        <w:rFonts w:hint="default"/>
        <w:color w:val="0E2841" w:themeColor="text2"/>
      </w:rPr>
    </w:lvl>
    <w:lvl w:ilvl="2">
      <w:start w:val="1"/>
      <w:numFmt w:val="lowerRoman"/>
      <w:pStyle w:val="ListNumber3"/>
      <w:lvlText w:val="%3."/>
      <w:lvlJc w:val="left"/>
      <w:pPr>
        <w:tabs>
          <w:tab w:val="num" w:pos="1419"/>
        </w:tabs>
        <w:ind w:left="852" w:hanging="284"/>
      </w:pPr>
      <w:rPr>
        <w:rFonts w:hint="default"/>
        <w:color w:val="0E2841" w:themeColor="text2"/>
      </w:rPr>
    </w:lvl>
    <w:lvl w:ilvl="3">
      <w:start w:val="1"/>
      <w:numFmt w:val="none"/>
      <w:lvlText w:val=""/>
      <w:lvlJc w:val="left"/>
      <w:pPr>
        <w:tabs>
          <w:tab w:val="num" w:pos="1703"/>
        </w:tabs>
        <w:ind w:left="1136" w:hanging="284"/>
      </w:pPr>
      <w:rPr>
        <w:rFonts w:hint="default"/>
      </w:rPr>
    </w:lvl>
    <w:lvl w:ilvl="4">
      <w:start w:val="1"/>
      <w:numFmt w:val="none"/>
      <w:lvlText w:val=""/>
      <w:lvlJc w:val="left"/>
      <w:pPr>
        <w:tabs>
          <w:tab w:val="num" w:pos="1987"/>
        </w:tabs>
        <w:ind w:left="1420" w:hanging="284"/>
      </w:pPr>
      <w:rPr>
        <w:rFonts w:hint="default"/>
      </w:rPr>
    </w:lvl>
    <w:lvl w:ilvl="5">
      <w:start w:val="1"/>
      <w:numFmt w:val="none"/>
      <w:lvlText w:val=""/>
      <w:lvlJc w:val="left"/>
      <w:pPr>
        <w:tabs>
          <w:tab w:val="num" w:pos="2271"/>
        </w:tabs>
        <w:ind w:left="1704" w:hanging="284"/>
      </w:pPr>
      <w:rPr>
        <w:rFonts w:hint="default"/>
      </w:rPr>
    </w:lvl>
    <w:lvl w:ilvl="6">
      <w:start w:val="1"/>
      <w:numFmt w:val="none"/>
      <w:lvlText w:val=""/>
      <w:lvlJc w:val="left"/>
      <w:pPr>
        <w:tabs>
          <w:tab w:val="num" w:pos="2555"/>
        </w:tabs>
        <w:ind w:left="1988" w:hanging="284"/>
      </w:pPr>
      <w:rPr>
        <w:rFonts w:hint="default"/>
      </w:rPr>
    </w:lvl>
    <w:lvl w:ilvl="7">
      <w:start w:val="1"/>
      <w:numFmt w:val="none"/>
      <w:lvlText w:val=""/>
      <w:lvlJc w:val="left"/>
      <w:pPr>
        <w:tabs>
          <w:tab w:val="num" w:pos="2839"/>
        </w:tabs>
        <w:ind w:left="2272" w:hanging="284"/>
      </w:pPr>
      <w:rPr>
        <w:rFonts w:hint="default"/>
      </w:rPr>
    </w:lvl>
    <w:lvl w:ilvl="8">
      <w:start w:val="1"/>
      <w:numFmt w:val="none"/>
      <w:lvlText w:val=""/>
      <w:lvlJc w:val="left"/>
      <w:pPr>
        <w:tabs>
          <w:tab w:val="num" w:pos="3123"/>
        </w:tabs>
        <w:ind w:left="2556" w:hanging="284"/>
      </w:pPr>
      <w:rPr>
        <w:rFonts w:hint="default"/>
      </w:rPr>
    </w:lvl>
  </w:abstractNum>
  <w:abstractNum w:abstractNumId="11" w15:restartNumberingAfterBreak="0">
    <w:nsid w:val="5E77359B"/>
    <w:multiLevelType w:val="hybridMultilevel"/>
    <w:tmpl w:val="BD1C7630"/>
    <w:lvl w:ilvl="0" w:tplc="8486830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2742EE"/>
    <w:multiLevelType w:val="multilevel"/>
    <w:tmpl w:val="31A6FD30"/>
    <w:lvl w:ilvl="0">
      <w:start w:val="1"/>
      <w:numFmt w:val="bullet"/>
      <w:lvlText w:val=""/>
      <w:lvlJc w:val="left"/>
      <w:pPr>
        <w:ind w:left="510" w:hanging="283"/>
      </w:pPr>
      <w:rPr>
        <w:rFonts w:ascii="Symbol" w:hAnsi="Symbol" w:hint="default"/>
      </w:rPr>
    </w:lvl>
    <w:lvl w:ilvl="1">
      <w:start w:val="1"/>
      <w:numFmt w:val="bullet"/>
      <w:lvlText w:val="−"/>
      <w:lvlJc w:val="left"/>
      <w:pPr>
        <w:ind w:left="794" w:hanging="283"/>
      </w:pPr>
      <w:rPr>
        <w:rFonts w:ascii="Arial" w:hAnsi="Arial" w:hint="default"/>
      </w:rPr>
    </w:lvl>
    <w:lvl w:ilvl="2">
      <w:start w:val="1"/>
      <w:numFmt w:val="bullet"/>
      <w:lvlText w:val=""/>
      <w:lvlJc w:val="left"/>
      <w:pPr>
        <w:ind w:left="1078" w:hanging="283"/>
      </w:pPr>
      <w:rPr>
        <w:rFonts w:ascii="Wingdings" w:hAnsi="Wingdings" w:hint="default"/>
      </w:rPr>
    </w:lvl>
    <w:lvl w:ilvl="3">
      <w:start w:val="1"/>
      <w:numFmt w:val="bullet"/>
      <w:lvlText w:val=""/>
      <w:lvlJc w:val="left"/>
      <w:pPr>
        <w:ind w:left="1362" w:hanging="283"/>
      </w:pPr>
      <w:rPr>
        <w:rFonts w:ascii="Symbol" w:hAnsi="Symbol" w:hint="default"/>
      </w:rPr>
    </w:lvl>
    <w:lvl w:ilvl="4">
      <w:start w:val="1"/>
      <w:numFmt w:val="bullet"/>
      <w:lvlText w:val="o"/>
      <w:lvlJc w:val="left"/>
      <w:pPr>
        <w:ind w:left="1646" w:hanging="283"/>
      </w:pPr>
      <w:rPr>
        <w:rFonts w:ascii="Courier New" w:hAnsi="Courier New" w:cs="Courier New" w:hint="default"/>
      </w:rPr>
    </w:lvl>
    <w:lvl w:ilvl="5">
      <w:start w:val="1"/>
      <w:numFmt w:val="bullet"/>
      <w:lvlText w:val=""/>
      <w:lvlJc w:val="left"/>
      <w:pPr>
        <w:ind w:left="1930" w:hanging="283"/>
      </w:pPr>
      <w:rPr>
        <w:rFonts w:ascii="Wingdings" w:hAnsi="Wingdings" w:hint="default"/>
      </w:rPr>
    </w:lvl>
    <w:lvl w:ilvl="6">
      <w:start w:val="1"/>
      <w:numFmt w:val="bullet"/>
      <w:lvlText w:val=""/>
      <w:lvlJc w:val="left"/>
      <w:pPr>
        <w:ind w:left="2214" w:hanging="283"/>
      </w:pPr>
      <w:rPr>
        <w:rFonts w:ascii="Symbol" w:hAnsi="Symbol" w:hint="default"/>
      </w:rPr>
    </w:lvl>
    <w:lvl w:ilvl="7">
      <w:start w:val="1"/>
      <w:numFmt w:val="bullet"/>
      <w:lvlText w:val="o"/>
      <w:lvlJc w:val="left"/>
      <w:pPr>
        <w:ind w:left="2498" w:hanging="283"/>
      </w:pPr>
      <w:rPr>
        <w:rFonts w:ascii="Courier New" w:hAnsi="Courier New" w:cs="Courier New" w:hint="default"/>
      </w:rPr>
    </w:lvl>
    <w:lvl w:ilvl="8">
      <w:start w:val="1"/>
      <w:numFmt w:val="bullet"/>
      <w:lvlText w:val=""/>
      <w:lvlJc w:val="left"/>
      <w:pPr>
        <w:ind w:left="2782" w:hanging="283"/>
      </w:pPr>
      <w:rPr>
        <w:rFonts w:ascii="Wingdings" w:hAnsi="Wingdings" w:hint="default"/>
      </w:rPr>
    </w:lvl>
  </w:abstractNum>
  <w:abstractNum w:abstractNumId="13" w15:restartNumberingAfterBreak="0">
    <w:nsid w:val="6A866BF0"/>
    <w:multiLevelType w:val="multilevel"/>
    <w:tmpl w:val="49C67D74"/>
    <w:lvl w:ilvl="0">
      <w:start w:val="1"/>
      <w:numFmt w:val="bullet"/>
      <w:pStyle w:val="ListBullet"/>
      <w:lvlText w:val=""/>
      <w:lvlJc w:val="left"/>
      <w:pPr>
        <w:tabs>
          <w:tab w:val="num" w:pos="851"/>
        </w:tabs>
        <w:ind w:left="284" w:hanging="284"/>
      </w:pPr>
      <w:rPr>
        <w:rFonts w:ascii="Symbol" w:hAnsi="Symbol" w:hint="default"/>
        <w:color w:val="E97132" w:themeColor="accent2"/>
      </w:rPr>
    </w:lvl>
    <w:lvl w:ilvl="1">
      <w:start w:val="1"/>
      <w:numFmt w:val="bullet"/>
      <w:pStyle w:val="ListBullet2"/>
      <w:lvlText w:val="­"/>
      <w:lvlJc w:val="left"/>
      <w:pPr>
        <w:tabs>
          <w:tab w:val="num" w:pos="1135"/>
        </w:tabs>
        <w:ind w:left="568" w:hanging="284"/>
      </w:pPr>
      <w:rPr>
        <w:rFonts w:ascii="Courier New" w:hAnsi="Courier New" w:hint="default"/>
        <w:color w:val="E97132" w:themeColor="accent2"/>
      </w:rPr>
    </w:lvl>
    <w:lvl w:ilvl="2">
      <w:start w:val="1"/>
      <w:numFmt w:val="bullet"/>
      <w:pStyle w:val="ListBullet3"/>
      <w:lvlText w:val=""/>
      <w:lvlJc w:val="left"/>
      <w:pPr>
        <w:tabs>
          <w:tab w:val="num" w:pos="1419"/>
        </w:tabs>
        <w:ind w:left="852" w:hanging="284"/>
      </w:pPr>
      <w:rPr>
        <w:rFonts w:ascii="Wingdings" w:hAnsi="Wingdings" w:hint="default"/>
        <w:color w:val="E97132"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4" w15:restartNumberingAfterBreak="0">
    <w:nsid w:val="79B554D2"/>
    <w:multiLevelType w:val="multilevel"/>
    <w:tmpl w:val="AB64B3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FB4601F"/>
    <w:multiLevelType w:val="multilevel"/>
    <w:tmpl w:val="31808796"/>
    <w:lvl w:ilvl="0">
      <w:start w:val="1"/>
      <w:numFmt w:val="decimal"/>
      <w:lvlText w:val="%1."/>
      <w:lvlJc w:val="left"/>
      <w:pPr>
        <w:ind w:left="510" w:hanging="283"/>
      </w:pPr>
      <w:rPr>
        <w:rFonts w:hint="default"/>
      </w:rPr>
    </w:lvl>
    <w:lvl w:ilvl="1">
      <w:start w:val="1"/>
      <w:numFmt w:val="lowerLetter"/>
      <w:lvlText w:val="%2."/>
      <w:lvlJc w:val="left"/>
      <w:pPr>
        <w:ind w:left="794" w:hanging="283"/>
      </w:pPr>
      <w:rPr>
        <w:rFonts w:hint="default"/>
      </w:rPr>
    </w:lvl>
    <w:lvl w:ilvl="2">
      <w:start w:val="1"/>
      <w:numFmt w:val="lowerRoman"/>
      <w:lvlText w:val="%3."/>
      <w:lvlJc w:val="left"/>
      <w:pPr>
        <w:ind w:left="1078" w:hanging="283"/>
      </w:pPr>
      <w:rPr>
        <w:rFonts w:hint="default"/>
      </w:rPr>
    </w:lvl>
    <w:lvl w:ilvl="3">
      <w:start w:val="1"/>
      <w:numFmt w:val="decimal"/>
      <w:lvlText w:val="(%4)"/>
      <w:lvlJc w:val="left"/>
      <w:pPr>
        <w:ind w:left="1362" w:hanging="283"/>
      </w:pPr>
      <w:rPr>
        <w:rFonts w:hint="default"/>
      </w:rPr>
    </w:lvl>
    <w:lvl w:ilvl="4">
      <w:start w:val="1"/>
      <w:numFmt w:val="lowerLetter"/>
      <w:lvlText w:val="(%5)"/>
      <w:lvlJc w:val="left"/>
      <w:pPr>
        <w:ind w:left="1646" w:hanging="283"/>
      </w:pPr>
      <w:rPr>
        <w:rFonts w:hint="default"/>
      </w:rPr>
    </w:lvl>
    <w:lvl w:ilvl="5">
      <w:start w:val="1"/>
      <w:numFmt w:val="lowerRoman"/>
      <w:lvlText w:val="(%6)"/>
      <w:lvlJc w:val="left"/>
      <w:pPr>
        <w:ind w:left="1930" w:hanging="283"/>
      </w:pPr>
      <w:rPr>
        <w:rFonts w:hint="default"/>
      </w:rPr>
    </w:lvl>
    <w:lvl w:ilvl="6">
      <w:start w:val="1"/>
      <w:numFmt w:val="decimal"/>
      <w:lvlText w:val="%7."/>
      <w:lvlJc w:val="left"/>
      <w:pPr>
        <w:ind w:left="2214" w:hanging="283"/>
      </w:pPr>
      <w:rPr>
        <w:rFonts w:hint="default"/>
      </w:rPr>
    </w:lvl>
    <w:lvl w:ilvl="7">
      <w:start w:val="1"/>
      <w:numFmt w:val="lowerLetter"/>
      <w:lvlText w:val="%8."/>
      <w:lvlJc w:val="left"/>
      <w:pPr>
        <w:ind w:left="2498" w:hanging="283"/>
      </w:pPr>
      <w:rPr>
        <w:rFonts w:hint="default"/>
      </w:rPr>
    </w:lvl>
    <w:lvl w:ilvl="8">
      <w:start w:val="1"/>
      <w:numFmt w:val="lowerRoman"/>
      <w:lvlText w:val="%9."/>
      <w:lvlJc w:val="left"/>
      <w:pPr>
        <w:ind w:left="2782" w:hanging="283"/>
      </w:pPr>
      <w:rPr>
        <w:rFonts w:hint="default"/>
      </w:rPr>
    </w:lvl>
  </w:abstractNum>
  <w:num w:numId="1" w16cid:durableId="2084252500">
    <w:abstractNumId w:val="3"/>
  </w:num>
  <w:num w:numId="2" w16cid:durableId="603194489">
    <w:abstractNumId w:val="10"/>
  </w:num>
  <w:num w:numId="3" w16cid:durableId="984701626">
    <w:abstractNumId w:val="13"/>
  </w:num>
  <w:num w:numId="4" w16cid:durableId="551574111">
    <w:abstractNumId w:val="1"/>
  </w:num>
  <w:num w:numId="5" w16cid:durableId="870264890">
    <w:abstractNumId w:val="0"/>
  </w:num>
  <w:num w:numId="6" w16cid:durableId="8030379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4500940">
    <w:abstractNumId w:val="2"/>
  </w:num>
  <w:num w:numId="8" w16cid:durableId="1272319849">
    <w:abstractNumId w:val="6"/>
  </w:num>
  <w:num w:numId="9" w16cid:durableId="1603957551">
    <w:abstractNumId w:val="13"/>
    <w:lvlOverride w:ilvl="0">
      <w:lvl w:ilvl="0">
        <w:start w:val="1"/>
        <w:numFmt w:val="bullet"/>
        <w:pStyle w:val="ListBullet"/>
        <w:lvlText w:val=""/>
        <w:lvlJc w:val="left"/>
        <w:pPr>
          <w:tabs>
            <w:tab w:val="num" w:pos="851"/>
          </w:tabs>
          <w:ind w:left="284" w:hanging="284"/>
        </w:pPr>
        <w:rPr>
          <w:rFonts w:ascii="Symbol" w:hAnsi="Symbol" w:hint="default"/>
        </w:rPr>
      </w:lvl>
    </w:lvlOverride>
    <w:lvlOverride w:ilvl="1">
      <w:lvl w:ilvl="1">
        <w:start w:val="1"/>
        <w:numFmt w:val="bullet"/>
        <w:pStyle w:val="ListBullet2"/>
        <w:lvlText w:val="­"/>
        <w:lvlJc w:val="left"/>
        <w:pPr>
          <w:tabs>
            <w:tab w:val="num" w:pos="1135"/>
          </w:tabs>
          <w:ind w:left="568" w:hanging="284"/>
        </w:pPr>
        <w:rPr>
          <w:rFonts w:ascii="Courier New" w:hAnsi="Courier New" w:hint="default"/>
          <w:color w:val="E97132" w:themeColor="accent2"/>
        </w:rPr>
      </w:lvl>
    </w:lvlOverride>
    <w:lvlOverride w:ilvl="2">
      <w:lvl w:ilvl="2">
        <w:start w:val="1"/>
        <w:numFmt w:val="bullet"/>
        <w:pStyle w:val="ListBullet3"/>
        <w:lvlText w:val=""/>
        <w:lvlJc w:val="left"/>
        <w:pPr>
          <w:tabs>
            <w:tab w:val="num" w:pos="1419"/>
          </w:tabs>
          <w:ind w:left="852" w:hanging="284"/>
        </w:pPr>
        <w:rPr>
          <w:rFonts w:ascii="Wingdings" w:hAnsi="Wingdings" w:hint="default"/>
          <w:color w:val="E97132" w:themeColor="accent2"/>
        </w:rPr>
      </w:lvl>
    </w:lvlOverride>
    <w:lvlOverride w:ilvl="3">
      <w:lvl w:ilvl="3">
        <w:start w:val="1"/>
        <w:numFmt w:val="bullet"/>
        <w:lvlText w:val=""/>
        <w:lvlJc w:val="left"/>
        <w:pPr>
          <w:tabs>
            <w:tab w:val="num" w:pos="1703"/>
          </w:tabs>
          <w:ind w:left="1136" w:hanging="284"/>
        </w:pPr>
        <w:rPr>
          <w:rFonts w:ascii="Symbol" w:hAnsi="Symbol" w:hint="default"/>
        </w:rPr>
      </w:lvl>
    </w:lvlOverride>
    <w:lvlOverride w:ilvl="4">
      <w:lvl w:ilvl="4">
        <w:start w:val="1"/>
        <w:numFmt w:val="bullet"/>
        <w:lvlText w:val=""/>
        <w:lvlJc w:val="left"/>
        <w:pPr>
          <w:tabs>
            <w:tab w:val="num" w:pos="1987"/>
          </w:tabs>
          <w:ind w:left="1420" w:hanging="284"/>
        </w:pPr>
        <w:rPr>
          <w:rFonts w:ascii="Symbol" w:hAnsi="Symbol" w:hint="default"/>
        </w:rPr>
      </w:lvl>
    </w:lvlOverride>
    <w:lvlOverride w:ilvl="5">
      <w:lvl w:ilvl="5">
        <w:start w:val="1"/>
        <w:numFmt w:val="bullet"/>
        <w:lvlText w:val=""/>
        <w:lvlJc w:val="left"/>
        <w:pPr>
          <w:tabs>
            <w:tab w:val="num" w:pos="2271"/>
          </w:tabs>
          <w:ind w:left="1704" w:hanging="284"/>
        </w:pPr>
        <w:rPr>
          <w:rFonts w:ascii="Wingdings" w:hAnsi="Wingdings" w:hint="default"/>
        </w:rPr>
      </w:lvl>
    </w:lvlOverride>
    <w:lvlOverride w:ilvl="6">
      <w:lvl w:ilvl="6">
        <w:start w:val="1"/>
        <w:numFmt w:val="bullet"/>
        <w:lvlText w:val=""/>
        <w:lvlJc w:val="left"/>
        <w:pPr>
          <w:tabs>
            <w:tab w:val="num" w:pos="2555"/>
          </w:tabs>
          <w:ind w:left="1988" w:hanging="284"/>
        </w:pPr>
        <w:rPr>
          <w:rFonts w:ascii="Wingdings" w:hAnsi="Wingdings" w:hint="default"/>
        </w:rPr>
      </w:lvl>
    </w:lvlOverride>
    <w:lvlOverride w:ilvl="7">
      <w:lvl w:ilvl="7">
        <w:start w:val="1"/>
        <w:numFmt w:val="bullet"/>
        <w:lvlText w:val=""/>
        <w:lvlJc w:val="left"/>
        <w:pPr>
          <w:tabs>
            <w:tab w:val="num" w:pos="2839"/>
          </w:tabs>
          <w:ind w:left="2272" w:hanging="284"/>
        </w:pPr>
        <w:rPr>
          <w:rFonts w:ascii="Symbol" w:hAnsi="Symbol" w:hint="default"/>
        </w:rPr>
      </w:lvl>
    </w:lvlOverride>
    <w:lvlOverride w:ilvl="8">
      <w:lvl w:ilvl="8">
        <w:start w:val="1"/>
        <w:numFmt w:val="bullet"/>
        <w:lvlText w:val=""/>
        <w:lvlJc w:val="left"/>
        <w:pPr>
          <w:tabs>
            <w:tab w:val="num" w:pos="3123"/>
          </w:tabs>
          <w:ind w:left="2556" w:hanging="284"/>
        </w:pPr>
        <w:rPr>
          <w:rFonts w:ascii="Symbol" w:hAnsi="Symbol" w:hint="default"/>
        </w:rPr>
      </w:lvl>
    </w:lvlOverride>
  </w:num>
  <w:num w:numId="10" w16cid:durableId="336928781">
    <w:abstractNumId w:val="9"/>
  </w:num>
  <w:num w:numId="11" w16cid:durableId="1657029607">
    <w:abstractNumId w:val="14"/>
  </w:num>
  <w:num w:numId="12" w16cid:durableId="531041934">
    <w:abstractNumId w:val="13"/>
    <w:lvlOverride w:ilvl="0">
      <w:lvl w:ilvl="0">
        <w:start w:val="1"/>
        <w:numFmt w:val="bullet"/>
        <w:pStyle w:val="ListBullet"/>
        <w:lvlText w:val=""/>
        <w:lvlJc w:val="left"/>
        <w:pPr>
          <w:tabs>
            <w:tab w:val="num" w:pos="851"/>
          </w:tabs>
          <w:ind w:left="284" w:hanging="284"/>
        </w:pPr>
        <w:rPr>
          <w:rFonts w:ascii="Symbol" w:hAnsi="Symbol" w:hint="default"/>
        </w:rPr>
      </w:lvl>
    </w:lvlOverride>
    <w:lvlOverride w:ilvl="1">
      <w:lvl w:ilvl="1">
        <w:start w:val="1"/>
        <w:numFmt w:val="bullet"/>
        <w:pStyle w:val="ListBullet2"/>
        <w:lvlText w:val="­"/>
        <w:lvlJc w:val="left"/>
        <w:pPr>
          <w:tabs>
            <w:tab w:val="num" w:pos="1135"/>
          </w:tabs>
          <w:ind w:left="568" w:hanging="284"/>
        </w:pPr>
        <w:rPr>
          <w:rFonts w:ascii="Courier New" w:hAnsi="Courier New" w:hint="default"/>
          <w:color w:val="E97132" w:themeColor="accent2"/>
        </w:rPr>
      </w:lvl>
    </w:lvlOverride>
    <w:lvlOverride w:ilvl="2">
      <w:lvl w:ilvl="2">
        <w:start w:val="1"/>
        <w:numFmt w:val="bullet"/>
        <w:pStyle w:val="ListBullet3"/>
        <w:lvlText w:val=""/>
        <w:lvlJc w:val="left"/>
        <w:pPr>
          <w:tabs>
            <w:tab w:val="num" w:pos="1419"/>
          </w:tabs>
          <w:ind w:left="852" w:hanging="284"/>
        </w:pPr>
        <w:rPr>
          <w:rFonts w:ascii="Wingdings" w:hAnsi="Wingdings" w:hint="default"/>
          <w:color w:val="auto"/>
        </w:rPr>
      </w:lvl>
    </w:lvlOverride>
    <w:lvlOverride w:ilvl="3">
      <w:lvl w:ilvl="3">
        <w:start w:val="1"/>
        <w:numFmt w:val="bullet"/>
        <w:lvlText w:val=""/>
        <w:lvlJc w:val="left"/>
        <w:pPr>
          <w:tabs>
            <w:tab w:val="num" w:pos="1703"/>
          </w:tabs>
          <w:ind w:left="1136" w:hanging="284"/>
        </w:pPr>
        <w:rPr>
          <w:rFonts w:ascii="Symbol" w:hAnsi="Symbol" w:hint="default"/>
        </w:rPr>
      </w:lvl>
    </w:lvlOverride>
    <w:lvlOverride w:ilvl="4">
      <w:lvl w:ilvl="4">
        <w:start w:val="1"/>
        <w:numFmt w:val="bullet"/>
        <w:lvlText w:val=""/>
        <w:lvlJc w:val="left"/>
        <w:pPr>
          <w:tabs>
            <w:tab w:val="num" w:pos="1987"/>
          </w:tabs>
          <w:ind w:left="1420" w:hanging="284"/>
        </w:pPr>
        <w:rPr>
          <w:rFonts w:ascii="Symbol" w:hAnsi="Symbol" w:hint="default"/>
        </w:rPr>
      </w:lvl>
    </w:lvlOverride>
    <w:lvlOverride w:ilvl="5">
      <w:lvl w:ilvl="5">
        <w:start w:val="1"/>
        <w:numFmt w:val="bullet"/>
        <w:lvlText w:val=""/>
        <w:lvlJc w:val="left"/>
        <w:pPr>
          <w:tabs>
            <w:tab w:val="num" w:pos="2271"/>
          </w:tabs>
          <w:ind w:left="1704" w:hanging="284"/>
        </w:pPr>
        <w:rPr>
          <w:rFonts w:ascii="Wingdings" w:hAnsi="Wingdings" w:hint="default"/>
        </w:rPr>
      </w:lvl>
    </w:lvlOverride>
    <w:lvlOverride w:ilvl="6">
      <w:lvl w:ilvl="6">
        <w:start w:val="1"/>
        <w:numFmt w:val="bullet"/>
        <w:lvlText w:val=""/>
        <w:lvlJc w:val="left"/>
        <w:pPr>
          <w:tabs>
            <w:tab w:val="num" w:pos="2555"/>
          </w:tabs>
          <w:ind w:left="1988" w:hanging="284"/>
        </w:pPr>
        <w:rPr>
          <w:rFonts w:ascii="Wingdings" w:hAnsi="Wingdings" w:hint="default"/>
        </w:rPr>
      </w:lvl>
    </w:lvlOverride>
    <w:lvlOverride w:ilvl="7">
      <w:lvl w:ilvl="7">
        <w:start w:val="1"/>
        <w:numFmt w:val="bullet"/>
        <w:lvlText w:val=""/>
        <w:lvlJc w:val="left"/>
        <w:pPr>
          <w:tabs>
            <w:tab w:val="num" w:pos="2839"/>
          </w:tabs>
          <w:ind w:left="2272" w:hanging="284"/>
        </w:pPr>
        <w:rPr>
          <w:rFonts w:ascii="Symbol" w:hAnsi="Symbol" w:hint="default"/>
        </w:rPr>
      </w:lvl>
    </w:lvlOverride>
    <w:lvlOverride w:ilvl="8">
      <w:lvl w:ilvl="8">
        <w:start w:val="1"/>
        <w:numFmt w:val="bullet"/>
        <w:lvlText w:val=""/>
        <w:lvlJc w:val="left"/>
        <w:pPr>
          <w:tabs>
            <w:tab w:val="num" w:pos="3123"/>
          </w:tabs>
          <w:ind w:left="2556" w:hanging="284"/>
        </w:pPr>
        <w:rPr>
          <w:rFonts w:ascii="Symbol" w:hAnsi="Symbol" w:hint="default"/>
        </w:rPr>
      </w:lvl>
    </w:lvlOverride>
  </w:num>
  <w:num w:numId="13" w16cid:durableId="1281256294">
    <w:abstractNumId w:val="7"/>
  </w:num>
  <w:num w:numId="14" w16cid:durableId="2086488073">
    <w:abstractNumId w:val="5"/>
  </w:num>
  <w:num w:numId="15" w16cid:durableId="11582319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19458">
    <w:abstractNumId w:val="15"/>
  </w:num>
  <w:num w:numId="17" w16cid:durableId="361394461">
    <w:abstractNumId w:val="12"/>
  </w:num>
  <w:num w:numId="18" w16cid:durableId="614678451">
    <w:abstractNumId w:val="11"/>
  </w:num>
  <w:num w:numId="19" w16cid:durableId="1396246359">
    <w:abstractNumId w:val="8"/>
  </w:num>
  <w:num w:numId="20" w16cid:durableId="1948583873">
    <w:abstractNumId w:val="4"/>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00E5"/>
    <w:rsid w:val="0000116E"/>
    <w:rsid w:val="00014AEC"/>
    <w:rsid w:val="0002204C"/>
    <w:rsid w:val="00023AEC"/>
    <w:rsid w:val="000345B8"/>
    <w:rsid w:val="000378F2"/>
    <w:rsid w:val="00044EED"/>
    <w:rsid w:val="00054ACE"/>
    <w:rsid w:val="0006305F"/>
    <w:rsid w:val="00070CB1"/>
    <w:rsid w:val="00072FF0"/>
    <w:rsid w:val="00085A30"/>
    <w:rsid w:val="00092C2B"/>
    <w:rsid w:val="000A330B"/>
    <w:rsid w:val="000B13D5"/>
    <w:rsid w:val="000C7E7B"/>
    <w:rsid w:val="000D23E6"/>
    <w:rsid w:val="000D4E7F"/>
    <w:rsid w:val="000E0880"/>
    <w:rsid w:val="000E22B9"/>
    <w:rsid w:val="000F25DE"/>
    <w:rsid w:val="000F6075"/>
    <w:rsid w:val="0010073F"/>
    <w:rsid w:val="001024BA"/>
    <w:rsid w:val="0011324F"/>
    <w:rsid w:val="00134011"/>
    <w:rsid w:val="0013581D"/>
    <w:rsid w:val="001511C1"/>
    <w:rsid w:val="00152EE6"/>
    <w:rsid w:val="00157DBE"/>
    <w:rsid w:val="001645AA"/>
    <w:rsid w:val="001A3850"/>
    <w:rsid w:val="001A6002"/>
    <w:rsid w:val="001A6184"/>
    <w:rsid w:val="001D2054"/>
    <w:rsid w:val="001D3886"/>
    <w:rsid w:val="001E1204"/>
    <w:rsid w:val="001E1C06"/>
    <w:rsid w:val="001F0061"/>
    <w:rsid w:val="00200031"/>
    <w:rsid w:val="002001A1"/>
    <w:rsid w:val="00212201"/>
    <w:rsid w:val="002134F4"/>
    <w:rsid w:val="00213BC2"/>
    <w:rsid w:val="00215C80"/>
    <w:rsid w:val="0021626E"/>
    <w:rsid w:val="002178BD"/>
    <w:rsid w:val="00221F80"/>
    <w:rsid w:val="00223811"/>
    <w:rsid w:val="002434D1"/>
    <w:rsid w:val="00247D0E"/>
    <w:rsid w:val="0025188C"/>
    <w:rsid w:val="00251F4D"/>
    <w:rsid w:val="00252BD1"/>
    <w:rsid w:val="002564D1"/>
    <w:rsid w:val="002570B5"/>
    <w:rsid w:val="00260007"/>
    <w:rsid w:val="00267FA5"/>
    <w:rsid w:val="00276028"/>
    <w:rsid w:val="00285EB3"/>
    <w:rsid w:val="002A1D78"/>
    <w:rsid w:val="002A6351"/>
    <w:rsid w:val="002A76BC"/>
    <w:rsid w:val="002C5E87"/>
    <w:rsid w:val="002C6497"/>
    <w:rsid w:val="002D2ACF"/>
    <w:rsid w:val="002D2E0A"/>
    <w:rsid w:val="002D4898"/>
    <w:rsid w:val="002D6C7F"/>
    <w:rsid w:val="002E23E5"/>
    <w:rsid w:val="002E6647"/>
    <w:rsid w:val="002E6EB1"/>
    <w:rsid w:val="002F268A"/>
    <w:rsid w:val="002F52A0"/>
    <w:rsid w:val="00304595"/>
    <w:rsid w:val="00315900"/>
    <w:rsid w:val="00325617"/>
    <w:rsid w:val="00325637"/>
    <w:rsid w:val="003438A8"/>
    <w:rsid w:val="003544A5"/>
    <w:rsid w:val="0035657B"/>
    <w:rsid w:val="00363068"/>
    <w:rsid w:val="003635FB"/>
    <w:rsid w:val="00365B08"/>
    <w:rsid w:val="00372601"/>
    <w:rsid w:val="00372F6F"/>
    <w:rsid w:val="00372FA0"/>
    <w:rsid w:val="00373260"/>
    <w:rsid w:val="003827DB"/>
    <w:rsid w:val="00397068"/>
    <w:rsid w:val="003A3955"/>
    <w:rsid w:val="003A657B"/>
    <w:rsid w:val="003C026D"/>
    <w:rsid w:val="003C7BA9"/>
    <w:rsid w:val="003D1B5B"/>
    <w:rsid w:val="003E13E4"/>
    <w:rsid w:val="003E15D3"/>
    <w:rsid w:val="003E6525"/>
    <w:rsid w:val="003E68E0"/>
    <w:rsid w:val="003F1924"/>
    <w:rsid w:val="003F67CD"/>
    <w:rsid w:val="00403658"/>
    <w:rsid w:val="00403AD4"/>
    <w:rsid w:val="00406F0B"/>
    <w:rsid w:val="00407857"/>
    <w:rsid w:val="00430679"/>
    <w:rsid w:val="00435218"/>
    <w:rsid w:val="004475C9"/>
    <w:rsid w:val="00460593"/>
    <w:rsid w:val="00460A6D"/>
    <w:rsid w:val="00461D59"/>
    <w:rsid w:val="0046773F"/>
    <w:rsid w:val="00487729"/>
    <w:rsid w:val="00491DAB"/>
    <w:rsid w:val="00491FCE"/>
    <w:rsid w:val="004A0200"/>
    <w:rsid w:val="004A16C9"/>
    <w:rsid w:val="004A5282"/>
    <w:rsid w:val="004A5A10"/>
    <w:rsid w:val="004A5BFF"/>
    <w:rsid w:val="004A6A91"/>
    <w:rsid w:val="004A7D0E"/>
    <w:rsid w:val="004B018E"/>
    <w:rsid w:val="004B0EFF"/>
    <w:rsid w:val="004B7A35"/>
    <w:rsid w:val="004D69B5"/>
    <w:rsid w:val="004D6B71"/>
    <w:rsid w:val="004F0D51"/>
    <w:rsid w:val="004F455D"/>
    <w:rsid w:val="005003DA"/>
    <w:rsid w:val="00517B1D"/>
    <w:rsid w:val="00523A93"/>
    <w:rsid w:val="00535ED8"/>
    <w:rsid w:val="00537E62"/>
    <w:rsid w:val="00540653"/>
    <w:rsid w:val="005642C5"/>
    <w:rsid w:val="0056576B"/>
    <w:rsid w:val="00565F70"/>
    <w:rsid w:val="005975F3"/>
    <w:rsid w:val="005A572B"/>
    <w:rsid w:val="005A7E20"/>
    <w:rsid w:val="005C4F9A"/>
    <w:rsid w:val="005C5634"/>
    <w:rsid w:val="005C6D54"/>
    <w:rsid w:val="005E21FE"/>
    <w:rsid w:val="005E2F53"/>
    <w:rsid w:val="005E47C5"/>
    <w:rsid w:val="00603B22"/>
    <w:rsid w:val="00604CF6"/>
    <w:rsid w:val="00607E1E"/>
    <w:rsid w:val="006405A8"/>
    <w:rsid w:val="00640813"/>
    <w:rsid w:val="006444DF"/>
    <w:rsid w:val="00644521"/>
    <w:rsid w:val="006574A7"/>
    <w:rsid w:val="00657F09"/>
    <w:rsid w:val="00661248"/>
    <w:rsid w:val="00663740"/>
    <w:rsid w:val="0067111F"/>
    <w:rsid w:val="00691C53"/>
    <w:rsid w:val="0069756D"/>
    <w:rsid w:val="006A7254"/>
    <w:rsid w:val="006B1091"/>
    <w:rsid w:val="006B4035"/>
    <w:rsid w:val="006B557B"/>
    <w:rsid w:val="006C3991"/>
    <w:rsid w:val="006D1D5D"/>
    <w:rsid w:val="006D45B0"/>
    <w:rsid w:val="006D7B20"/>
    <w:rsid w:val="006F4EFB"/>
    <w:rsid w:val="00707AE2"/>
    <w:rsid w:val="00740B2B"/>
    <w:rsid w:val="00750364"/>
    <w:rsid w:val="007543E8"/>
    <w:rsid w:val="00764A64"/>
    <w:rsid w:val="0078016F"/>
    <w:rsid w:val="007803A8"/>
    <w:rsid w:val="00781487"/>
    <w:rsid w:val="00794210"/>
    <w:rsid w:val="00796AF0"/>
    <w:rsid w:val="007A4075"/>
    <w:rsid w:val="007A71C1"/>
    <w:rsid w:val="007B01E5"/>
    <w:rsid w:val="007B20B6"/>
    <w:rsid w:val="007B28A4"/>
    <w:rsid w:val="007B3FFE"/>
    <w:rsid w:val="007B4888"/>
    <w:rsid w:val="007C2CFB"/>
    <w:rsid w:val="007D1EC0"/>
    <w:rsid w:val="007D2B9C"/>
    <w:rsid w:val="007D49C8"/>
    <w:rsid w:val="007D4BCE"/>
    <w:rsid w:val="007E6D80"/>
    <w:rsid w:val="007F1B36"/>
    <w:rsid w:val="007F275D"/>
    <w:rsid w:val="007F48D9"/>
    <w:rsid w:val="00811E8D"/>
    <w:rsid w:val="0081386B"/>
    <w:rsid w:val="00813DB4"/>
    <w:rsid w:val="0082027B"/>
    <w:rsid w:val="00834C9E"/>
    <w:rsid w:val="00841FAB"/>
    <w:rsid w:val="008455BB"/>
    <w:rsid w:val="0085164C"/>
    <w:rsid w:val="008609C6"/>
    <w:rsid w:val="00865A5D"/>
    <w:rsid w:val="00870B15"/>
    <w:rsid w:val="00875B8D"/>
    <w:rsid w:val="00876A9D"/>
    <w:rsid w:val="00894040"/>
    <w:rsid w:val="0089786D"/>
    <w:rsid w:val="008A7373"/>
    <w:rsid w:val="008B50A8"/>
    <w:rsid w:val="008C3B6B"/>
    <w:rsid w:val="008F1686"/>
    <w:rsid w:val="008F1AE5"/>
    <w:rsid w:val="009050A8"/>
    <w:rsid w:val="00912A05"/>
    <w:rsid w:val="00913468"/>
    <w:rsid w:val="0092129D"/>
    <w:rsid w:val="00926CBD"/>
    <w:rsid w:val="009437BC"/>
    <w:rsid w:val="00951B61"/>
    <w:rsid w:val="0095562A"/>
    <w:rsid w:val="00957E8F"/>
    <w:rsid w:val="00963242"/>
    <w:rsid w:val="009724CF"/>
    <w:rsid w:val="009A13D7"/>
    <w:rsid w:val="009A4A99"/>
    <w:rsid w:val="009A4C82"/>
    <w:rsid w:val="009A5B5D"/>
    <w:rsid w:val="009B0295"/>
    <w:rsid w:val="009B4C7A"/>
    <w:rsid w:val="009B519F"/>
    <w:rsid w:val="009C2A77"/>
    <w:rsid w:val="009D08CD"/>
    <w:rsid w:val="009D7724"/>
    <w:rsid w:val="009F4373"/>
    <w:rsid w:val="009F73A6"/>
    <w:rsid w:val="00A118F6"/>
    <w:rsid w:val="00A11DB9"/>
    <w:rsid w:val="00A2221B"/>
    <w:rsid w:val="00A22CCD"/>
    <w:rsid w:val="00A27F14"/>
    <w:rsid w:val="00A400E5"/>
    <w:rsid w:val="00A412C7"/>
    <w:rsid w:val="00A4385A"/>
    <w:rsid w:val="00A46A61"/>
    <w:rsid w:val="00A57DC7"/>
    <w:rsid w:val="00A628CD"/>
    <w:rsid w:val="00A819A7"/>
    <w:rsid w:val="00AB4C14"/>
    <w:rsid w:val="00AB53FF"/>
    <w:rsid w:val="00AB73E8"/>
    <w:rsid w:val="00AB7C0C"/>
    <w:rsid w:val="00AC4A1D"/>
    <w:rsid w:val="00AC787A"/>
    <w:rsid w:val="00AD0BDF"/>
    <w:rsid w:val="00AD3049"/>
    <w:rsid w:val="00AD3EA0"/>
    <w:rsid w:val="00AE0062"/>
    <w:rsid w:val="00AE02B8"/>
    <w:rsid w:val="00AE19A3"/>
    <w:rsid w:val="00AF67A3"/>
    <w:rsid w:val="00B049F3"/>
    <w:rsid w:val="00B117BB"/>
    <w:rsid w:val="00B14126"/>
    <w:rsid w:val="00B17791"/>
    <w:rsid w:val="00B413EA"/>
    <w:rsid w:val="00B41EB5"/>
    <w:rsid w:val="00B5702E"/>
    <w:rsid w:val="00B635D1"/>
    <w:rsid w:val="00B63F6B"/>
    <w:rsid w:val="00B726BD"/>
    <w:rsid w:val="00B87D58"/>
    <w:rsid w:val="00B87DA7"/>
    <w:rsid w:val="00B91AF2"/>
    <w:rsid w:val="00BA2B7E"/>
    <w:rsid w:val="00BA34DF"/>
    <w:rsid w:val="00BA6170"/>
    <w:rsid w:val="00BA6FE4"/>
    <w:rsid w:val="00BA7D74"/>
    <w:rsid w:val="00BB5CCD"/>
    <w:rsid w:val="00BC65E5"/>
    <w:rsid w:val="00BD0A81"/>
    <w:rsid w:val="00BE1CF8"/>
    <w:rsid w:val="00BE7C91"/>
    <w:rsid w:val="00BF3897"/>
    <w:rsid w:val="00BF6F07"/>
    <w:rsid w:val="00C122D4"/>
    <w:rsid w:val="00C13CD9"/>
    <w:rsid w:val="00C2185B"/>
    <w:rsid w:val="00C2632C"/>
    <w:rsid w:val="00C31180"/>
    <w:rsid w:val="00C320E5"/>
    <w:rsid w:val="00C41A57"/>
    <w:rsid w:val="00C41E89"/>
    <w:rsid w:val="00C473D3"/>
    <w:rsid w:val="00C47C73"/>
    <w:rsid w:val="00C53F06"/>
    <w:rsid w:val="00C55027"/>
    <w:rsid w:val="00C5565F"/>
    <w:rsid w:val="00C71278"/>
    <w:rsid w:val="00C73CCE"/>
    <w:rsid w:val="00C838AE"/>
    <w:rsid w:val="00CA249F"/>
    <w:rsid w:val="00CC3C00"/>
    <w:rsid w:val="00CC464F"/>
    <w:rsid w:val="00CC7674"/>
    <w:rsid w:val="00CD3864"/>
    <w:rsid w:val="00CE2D99"/>
    <w:rsid w:val="00D01930"/>
    <w:rsid w:val="00D04720"/>
    <w:rsid w:val="00D17994"/>
    <w:rsid w:val="00D24203"/>
    <w:rsid w:val="00D2612D"/>
    <w:rsid w:val="00D2763E"/>
    <w:rsid w:val="00D460B1"/>
    <w:rsid w:val="00D6649F"/>
    <w:rsid w:val="00D81C76"/>
    <w:rsid w:val="00D83D98"/>
    <w:rsid w:val="00D85611"/>
    <w:rsid w:val="00D92924"/>
    <w:rsid w:val="00D92B05"/>
    <w:rsid w:val="00D9405A"/>
    <w:rsid w:val="00DB63BC"/>
    <w:rsid w:val="00DB6A72"/>
    <w:rsid w:val="00DC35B8"/>
    <w:rsid w:val="00DC7493"/>
    <w:rsid w:val="00DE2211"/>
    <w:rsid w:val="00DE5E76"/>
    <w:rsid w:val="00DF538A"/>
    <w:rsid w:val="00DF6AF9"/>
    <w:rsid w:val="00E0013F"/>
    <w:rsid w:val="00E06A11"/>
    <w:rsid w:val="00E16075"/>
    <w:rsid w:val="00E24D11"/>
    <w:rsid w:val="00E42EBB"/>
    <w:rsid w:val="00E4330B"/>
    <w:rsid w:val="00E446E8"/>
    <w:rsid w:val="00E44F64"/>
    <w:rsid w:val="00E45813"/>
    <w:rsid w:val="00E510E0"/>
    <w:rsid w:val="00E51256"/>
    <w:rsid w:val="00E52663"/>
    <w:rsid w:val="00E533E5"/>
    <w:rsid w:val="00E836AE"/>
    <w:rsid w:val="00EA65FF"/>
    <w:rsid w:val="00EB7EA0"/>
    <w:rsid w:val="00EC6DC9"/>
    <w:rsid w:val="00EF48F9"/>
    <w:rsid w:val="00EF6614"/>
    <w:rsid w:val="00EF7BA9"/>
    <w:rsid w:val="00F0590B"/>
    <w:rsid w:val="00F22274"/>
    <w:rsid w:val="00F24105"/>
    <w:rsid w:val="00F245A0"/>
    <w:rsid w:val="00F26711"/>
    <w:rsid w:val="00F337F0"/>
    <w:rsid w:val="00F41EC7"/>
    <w:rsid w:val="00F618E5"/>
    <w:rsid w:val="00F67074"/>
    <w:rsid w:val="00F80F03"/>
    <w:rsid w:val="00F835A9"/>
    <w:rsid w:val="00F9178A"/>
    <w:rsid w:val="00F92B24"/>
    <w:rsid w:val="00F94D83"/>
    <w:rsid w:val="00FC12B3"/>
    <w:rsid w:val="00FC16A4"/>
    <w:rsid w:val="00FD06E9"/>
    <w:rsid w:val="00FD1CCA"/>
    <w:rsid w:val="00FD2EEA"/>
    <w:rsid w:val="00FD718F"/>
    <w:rsid w:val="00FE0C39"/>
    <w:rsid w:val="00FE6222"/>
    <w:rsid w:val="00FE6B5C"/>
    <w:rsid w:val="00FE71DC"/>
    <w:rsid w:val="00FE7452"/>
    <w:rsid w:val="00FF149B"/>
    <w:rsid w:val="00FF4884"/>
    <w:rsid w:val="00FF55B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8"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6" w:unhideWhenUsed="1" w:qFormat="1"/>
    <w:lsdException w:name="List Number" w:semiHidden="1" w:uiPriority="6"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6" w:unhideWhenUsed="1"/>
    <w:lsdException w:name="List Bullet 3" w:semiHidden="1" w:uiPriority="6" w:unhideWhenUsed="1"/>
    <w:lsdException w:name="List Bullet 4" w:semiHidden="1" w:unhideWhenUsed="1"/>
    <w:lsdException w:name="List Bullet 5" w:semiHidden="1" w:unhideWhenUsed="1"/>
    <w:lsdException w:name="List Number 2" w:semiHidden="1" w:uiPriority="6" w:unhideWhenUsed="1"/>
    <w:lsdException w:name="List Number 3" w:semiHidden="1" w:uiPriority="6"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2"/>
    <w:qFormat/>
    <w:rsid w:val="00D04720"/>
    <w:pPr>
      <w:keepNext/>
      <w:keepLines/>
      <w:pageBreakBefore/>
      <w:spacing w:after="480" w:line="240" w:lineRule="auto"/>
      <w:outlineLvl w:val="0"/>
    </w:pPr>
    <w:rPr>
      <w:rFonts w:asciiTheme="majorHAnsi" w:eastAsiaTheme="majorEastAsia" w:hAnsiTheme="majorHAnsi" w:cstheme="majorBidi"/>
      <w:color w:val="E97132" w:themeColor="accent2"/>
      <w:sz w:val="48"/>
      <w:szCs w:val="32"/>
      <w:lang w:eastAsia="en-US"/>
    </w:rPr>
  </w:style>
  <w:style w:type="paragraph" w:styleId="Heading2">
    <w:name w:val="heading 2"/>
    <w:basedOn w:val="Heading1"/>
    <w:next w:val="Normal"/>
    <w:link w:val="Heading2Char"/>
    <w:uiPriority w:val="3"/>
    <w:qFormat/>
    <w:rsid w:val="002570B5"/>
    <w:pPr>
      <w:pageBreakBefore w:val="0"/>
      <w:spacing w:before="280" w:after="120" w:line="264" w:lineRule="auto"/>
      <w:outlineLvl w:val="1"/>
    </w:pPr>
    <w:rPr>
      <w:sz w:val="30"/>
      <w:szCs w:val="26"/>
    </w:rPr>
  </w:style>
  <w:style w:type="paragraph" w:styleId="Heading3">
    <w:name w:val="heading 3"/>
    <w:basedOn w:val="Heading2"/>
    <w:next w:val="Normal"/>
    <w:link w:val="Heading3Char"/>
    <w:uiPriority w:val="2"/>
    <w:qFormat/>
    <w:rsid w:val="00D04720"/>
    <w:pPr>
      <w:outlineLvl w:val="2"/>
    </w:pPr>
    <w:rPr>
      <w:b/>
      <w:sz w:val="24"/>
      <w:szCs w:val="24"/>
    </w:rPr>
  </w:style>
  <w:style w:type="paragraph" w:styleId="Heading4">
    <w:name w:val="heading 4"/>
    <w:basedOn w:val="Heading3"/>
    <w:next w:val="Normal"/>
    <w:link w:val="Heading4Char"/>
    <w:uiPriority w:val="2"/>
    <w:qFormat/>
    <w:rsid w:val="00BA34DF"/>
    <w:pPr>
      <w:spacing w:before="240"/>
      <w:outlineLvl w:val="3"/>
    </w:pPr>
    <w:rPr>
      <w:b w:val="0"/>
      <w:iCs/>
      <w:sz w:val="22"/>
    </w:rPr>
  </w:style>
  <w:style w:type="paragraph" w:styleId="Heading5">
    <w:name w:val="heading 5"/>
    <w:basedOn w:val="Heading4"/>
    <w:next w:val="Normal"/>
    <w:link w:val="Heading5Char"/>
    <w:uiPriority w:val="2"/>
    <w:qFormat/>
    <w:rsid w:val="00D04720"/>
    <w:pPr>
      <w:spacing w:before="120" w:after="0"/>
      <w:outlineLvl w:val="4"/>
    </w:pPr>
    <w:rPr>
      <w:iCs w:val="0"/>
      <w:color w:val="auto"/>
      <w:szCs w:val="22"/>
    </w:rPr>
  </w:style>
  <w:style w:type="paragraph" w:styleId="Heading6">
    <w:name w:val="heading 6"/>
    <w:basedOn w:val="Heading5"/>
    <w:next w:val="Normal"/>
    <w:link w:val="Heading6Char"/>
    <w:uiPriority w:val="9"/>
    <w:semiHidden/>
    <w:rsid w:val="00D2612D"/>
    <w:pPr>
      <w:spacing w:before="40"/>
      <w:outlineLvl w:val="5"/>
    </w:pPr>
    <w:rPr>
      <w:b/>
      <w:color w:val="196B24" w:themeColor="accent3"/>
    </w:rPr>
  </w:style>
  <w:style w:type="paragraph" w:styleId="Heading8">
    <w:name w:val="heading 8"/>
    <w:basedOn w:val="Heading1"/>
    <w:next w:val="Normal"/>
    <w:link w:val="Heading8Char"/>
    <w:uiPriority w:val="9"/>
    <w:semiHidden/>
    <w:rsid w:val="00D2612D"/>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70B5"/>
    <w:rPr>
      <w:color w:val="808080"/>
    </w:rPr>
  </w:style>
  <w:style w:type="paragraph" w:styleId="Caption">
    <w:name w:val="caption"/>
    <w:basedOn w:val="Normal"/>
    <w:next w:val="Normal"/>
    <w:uiPriority w:val="8"/>
    <w:qFormat/>
    <w:rsid w:val="00F67074"/>
    <w:pPr>
      <w:keepNext/>
      <w:keepLines/>
      <w:spacing w:after="60" w:line="240" w:lineRule="auto"/>
      <w:ind w:left="851" w:hanging="851"/>
    </w:pPr>
    <w:rPr>
      <w:rFonts w:eastAsiaTheme="minorHAnsi"/>
      <w:iCs/>
      <w:color w:val="E97132" w:themeColor="accent2"/>
      <w:szCs w:val="18"/>
      <w:lang w:eastAsia="en-US"/>
    </w:rPr>
  </w:style>
  <w:style w:type="table" w:customStyle="1" w:styleId="MarsdenJacobBasicTable">
    <w:name w:val="Marsden Jacob Basic Table"/>
    <w:basedOn w:val="TableNormal"/>
    <w:uiPriority w:val="99"/>
    <w:rsid w:val="00C122D4"/>
    <w:pPr>
      <w:spacing w:before="60" w:after="60" w:line="240" w:lineRule="auto"/>
    </w:pPr>
    <w:rPr>
      <w:rFonts w:eastAsiaTheme="minorHAnsi"/>
      <w:sz w:val="20"/>
      <w:lang w:eastAsia="en-US"/>
    </w:rPr>
    <w:tblPr>
      <w:tblStyleRowBandSize w:val="1"/>
      <w:tblBorders>
        <w:top w:val="single" w:sz="4" w:space="0" w:color="E97132" w:themeColor="accent2"/>
        <w:bottom w:val="single" w:sz="4" w:space="0" w:color="E97132" w:themeColor="accent2"/>
        <w:insideH w:val="single" w:sz="4" w:space="0" w:color="E97132" w:themeColor="accent2"/>
      </w:tblBorders>
    </w:tblPr>
    <w:tblStylePr w:type="firstRow">
      <w:pPr>
        <w:wordWrap/>
        <w:spacing w:beforeLines="0" w:before="60" w:beforeAutospacing="0" w:afterLines="0" w:after="60" w:afterAutospacing="0" w:line="240" w:lineRule="auto"/>
        <w:contextualSpacing w:val="0"/>
        <w:jc w:val="left"/>
      </w:pPr>
      <w:rPr>
        <w:rFonts w:asciiTheme="majorHAnsi" w:hAnsiTheme="majorHAnsi"/>
        <w:b w:val="0"/>
        <w:color w:val="FFFFFF" w:themeColor="background1"/>
        <w:sz w:val="20"/>
      </w:rPr>
      <w:tblPr/>
      <w:tcPr>
        <w:shd w:val="clear" w:color="auto" w:fill="E97132" w:themeFill="accent2"/>
        <w:vAlign w:val="center"/>
      </w:tcPr>
    </w:tblStylePr>
    <w:tblStylePr w:type="lastRow">
      <w:rPr>
        <w:i w:val="0"/>
      </w:rPr>
    </w:tblStylePr>
    <w:tblStylePr w:type="band1Horz">
      <w:rPr>
        <w:rFonts w:asciiTheme="minorHAnsi" w:hAnsiTheme="minorHAnsi"/>
        <w:sz w:val="20"/>
      </w:rPr>
      <w:tblPr/>
      <w:tcPr>
        <w:shd w:val="clear" w:color="auto" w:fill="E6F7FD"/>
      </w:tcPr>
    </w:tblStylePr>
    <w:tblStylePr w:type="band2Horz">
      <w:rPr>
        <w:rFonts w:asciiTheme="minorHAnsi" w:hAnsiTheme="minorHAnsi"/>
        <w:sz w:val="20"/>
      </w:rPr>
      <w:tblPr/>
      <w:tcPr>
        <w:shd w:val="clear" w:color="auto" w:fill="F2F2F2" w:themeFill="background1" w:themeFillShade="F2"/>
      </w:tcPr>
    </w:tblStylePr>
  </w:style>
  <w:style w:type="paragraph" w:styleId="BodyText">
    <w:name w:val="Body Text"/>
    <w:basedOn w:val="Normal"/>
    <w:link w:val="BodyTextChar"/>
    <w:qFormat/>
    <w:rsid w:val="00DE2211"/>
    <w:pPr>
      <w:spacing w:after="120" w:line="288" w:lineRule="auto"/>
    </w:pPr>
    <w:rPr>
      <w:rFonts w:eastAsiaTheme="minorHAnsi"/>
      <w:noProof/>
      <w:lang w:eastAsia="en-US"/>
    </w:rPr>
  </w:style>
  <w:style w:type="character" w:customStyle="1" w:styleId="BodyTextChar">
    <w:name w:val="Body Text Char"/>
    <w:basedOn w:val="DefaultParagraphFont"/>
    <w:link w:val="BodyText"/>
    <w:rsid w:val="00DE2211"/>
    <w:rPr>
      <w:rFonts w:eastAsiaTheme="minorHAnsi"/>
      <w:noProof/>
      <w:lang w:eastAsia="en-US"/>
    </w:rPr>
  </w:style>
  <w:style w:type="paragraph" w:customStyle="1" w:styleId="Client">
    <w:name w:val="Client"/>
    <w:basedOn w:val="Normal"/>
    <w:qFormat/>
    <w:rsid w:val="00403AD4"/>
    <w:pPr>
      <w:spacing w:after="360" w:line="240" w:lineRule="auto"/>
      <w:ind w:left="1134"/>
    </w:pPr>
    <w:rPr>
      <w:rFonts w:asciiTheme="majorHAnsi" w:eastAsiaTheme="minorHAnsi" w:hAnsiTheme="majorHAnsi"/>
      <w:color w:val="FFFFFF" w:themeColor="background1"/>
      <w:lang w:eastAsia="en-US"/>
    </w:rPr>
  </w:style>
  <w:style w:type="paragraph" w:styleId="ListBullet">
    <w:name w:val="List Bullet"/>
    <w:basedOn w:val="Normal"/>
    <w:uiPriority w:val="6"/>
    <w:qFormat/>
    <w:rsid w:val="00F67074"/>
    <w:pPr>
      <w:widowControl w:val="0"/>
      <w:numPr>
        <w:numId w:val="12"/>
      </w:numPr>
      <w:spacing w:after="120" w:line="288" w:lineRule="auto"/>
    </w:pPr>
    <w:rPr>
      <w:rFonts w:eastAsia="Calibri" w:cstheme="minorHAnsi"/>
      <w:spacing w:val="-5"/>
      <w:szCs w:val="24"/>
      <w:lang w:eastAsia="en-US"/>
    </w:rPr>
  </w:style>
  <w:style w:type="paragraph" w:styleId="BalloonText">
    <w:name w:val="Balloon Text"/>
    <w:basedOn w:val="Normal"/>
    <w:link w:val="BalloonTextChar"/>
    <w:uiPriority w:val="99"/>
    <w:semiHidden/>
    <w:rsid w:val="00403AD4"/>
    <w:pPr>
      <w:spacing w:after="0" w:line="240" w:lineRule="auto"/>
    </w:pPr>
    <w:rPr>
      <w:rFonts w:ascii="Segoe UI" w:eastAsiaTheme="minorHAnsi" w:hAnsi="Segoe UI" w:cs="Segoe UI"/>
      <w:szCs w:val="18"/>
      <w:lang w:eastAsia="en-US"/>
    </w:rPr>
  </w:style>
  <w:style w:type="character" w:customStyle="1" w:styleId="BalloonTextChar">
    <w:name w:val="Balloon Text Char"/>
    <w:basedOn w:val="DefaultParagraphFont"/>
    <w:link w:val="BalloonText"/>
    <w:uiPriority w:val="99"/>
    <w:semiHidden/>
    <w:rsid w:val="00403AD4"/>
    <w:rPr>
      <w:rFonts w:ascii="Segoe UI" w:eastAsiaTheme="minorHAnsi" w:hAnsi="Segoe UI" w:cs="Segoe UI"/>
      <w:szCs w:val="18"/>
      <w:lang w:eastAsia="en-US"/>
    </w:rPr>
  </w:style>
  <w:style w:type="character" w:styleId="UnresolvedMention">
    <w:name w:val="Unresolved Mention"/>
    <w:basedOn w:val="DefaultParagraphFont"/>
    <w:uiPriority w:val="99"/>
    <w:semiHidden/>
    <w:unhideWhenUsed/>
    <w:rsid w:val="00403AD4"/>
    <w:rPr>
      <w:color w:val="605E5C"/>
      <w:shd w:val="clear" w:color="auto" w:fill="E1DFDD"/>
    </w:rPr>
  </w:style>
  <w:style w:type="character" w:customStyle="1" w:styleId="Heading1Char">
    <w:name w:val="Heading 1 Char"/>
    <w:basedOn w:val="DefaultParagraphFont"/>
    <w:link w:val="Heading1"/>
    <w:uiPriority w:val="2"/>
    <w:rsid w:val="00D04720"/>
    <w:rPr>
      <w:rFonts w:asciiTheme="majorHAnsi" w:eastAsiaTheme="majorEastAsia" w:hAnsiTheme="majorHAnsi" w:cstheme="majorBidi"/>
      <w:color w:val="E97132" w:themeColor="accent2"/>
      <w:sz w:val="48"/>
      <w:szCs w:val="32"/>
      <w:lang w:eastAsia="en-US"/>
    </w:rPr>
  </w:style>
  <w:style w:type="character" w:customStyle="1" w:styleId="Heading3Char">
    <w:name w:val="Heading 3 Char"/>
    <w:basedOn w:val="DefaultParagraphFont"/>
    <w:link w:val="Heading3"/>
    <w:uiPriority w:val="2"/>
    <w:rsid w:val="00D04720"/>
    <w:rPr>
      <w:rFonts w:asciiTheme="majorHAnsi" w:eastAsiaTheme="majorEastAsia" w:hAnsiTheme="majorHAnsi" w:cstheme="majorBidi"/>
      <w:color w:val="E97132" w:themeColor="accent2"/>
      <w:sz w:val="24"/>
      <w:szCs w:val="24"/>
      <w:lang w:eastAsia="en-US"/>
    </w:rPr>
  </w:style>
  <w:style w:type="character" w:customStyle="1" w:styleId="Heading4Char">
    <w:name w:val="Heading 4 Char"/>
    <w:basedOn w:val="DefaultParagraphFont"/>
    <w:link w:val="Heading4"/>
    <w:uiPriority w:val="2"/>
    <w:rsid w:val="00BA34DF"/>
    <w:rPr>
      <w:rFonts w:asciiTheme="majorHAnsi" w:eastAsiaTheme="majorEastAsia" w:hAnsiTheme="majorHAnsi" w:cstheme="majorBidi"/>
      <w:iCs/>
      <w:color w:val="E97132" w:themeColor="accent2"/>
      <w:szCs w:val="24"/>
      <w:lang w:eastAsia="en-US"/>
    </w:rPr>
  </w:style>
  <w:style w:type="character" w:customStyle="1" w:styleId="Heading2Char">
    <w:name w:val="Heading 2 Char"/>
    <w:basedOn w:val="DefaultParagraphFont"/>
    <w:link w:val="Heading2"/>
    <w:uiPriority w:val="3"/>
    <w:rsid w:val="002570B5"/>
    <w:rPr>
      <w:rFonts w:asciiTheme="majorHAnsi" w:eastAsiaTheme="majorEastAsia" w:hAnsiTheme="majorHAnsi" w:cstheme="majorBidi"/>
      <w:color w:val="E97132" w:themeColor="accent2"/>
      <w:sz w:val="30"/>
      <w:szCs w:val="26"/>
      <w:lang w:eastAsia="en-US"/>
    </w:rPr>
  </w:style>
  <w:style w:type="character" w:customStyle="1" w:styleId="Heading5Char">
    <w:name w:val="Heading 5 Char"/>
    <w:basedOn w:val="DefaultParagraphFont"/>
    <w:link w:val="Heading5"/>
    <w:uiPriority w:val="2"/>
    <w:rsid w:val="00D04720"/>
    <w:rPr>
      <w:rFonts w:asciiTheme="majorHAnsi" w:eastAsiaTheme="majorEastAsia" w:hAnsiTheme="majorHAnsi" w:cstheme="majorBidi"/>
      <w:b/>
      <w:lang w:eastAsia="en-US"/>
    </w:rPr>
  </w:style>
  <w:style w:type="paragraph" w:styleId="TOCHeading">
    <w:name w:val="TOC Heading"/>
    <w:next w:val="TOC1"/>
    <w:uiPriority w:val="39"/>
    <w:semiHidden/>
    <w:qFormat/>
    <w:rsid w:val="00CD3864"/>
    <w:pPr>
      <w:spacing w:after="360" w:line="560" w:lineRule="atLeast"/>
    </w:pPr>
    <w:rPr>
      <w:rFonts w:asciiTheme="majorHAnsi" w:eastAsiaTheme="majorEastAsia" w:hAnsiTheme="majorHAnsi" w:cstheme="majorBidi"/>
      <w:color w:val="E97132" w:themeColor="accent2"/>
      <w:sz w:val="48"/>
      <w:szCs w:val="32"/>
      <w:lang w:eastAsia="en-US"/>
    </w:rPr>
  </w:style>
  <w:style w:type="paragraph" w:styleId="TOC1">
    <w:name w:val="toc 1"/>
    <w:basedOn w:val="Normal"/>
    <w:next w:val="Normal"/>
    <w:uiPriority w:val="39"/>
    <w:qFormat/>
    <w:rsid w:val="00CD3864"/>
    <w:pPr>
      <w:spacing w:before="120" w:after="60" w:line="240" w:lineRule="auto"/>
      <w:ind w:left="567" w:hanging="567"/>
    </w:pPr>
    <w:rPr>
      <w:rFonts w:asciiTheme="majorHAnsi" w:eastAsiaTheme="minorHAnsi" w:hAnsiTheme="majorHAnsi"/>
      <w:color w:val="E97132" w:themeColor="accent2"/>
      <w:lang w:eastAsia="en-US"/>
    </w:rPr>
  </w:style>
  <w:style w:type="paragraph" w:styleId="TOC2">
    <w:name w:val="toc 2"/>
    <w:basedOn w:val="TOC1"/>
    <w:next w:val="Normal"/>
    <w:uiPriority w:val="39"/>
    <w:qFormat/>
    <w:rsid w:val="00CD3864"/>
    <w:rPr>
      <w:rFonts w:asciiTheme="minorHAnsi" w:hAnsiTheme="minorHAnsi"/>
    </w:rPr>
  </w:style>
  <w:style w:type="paragraph" w:styleId="TableofFigures">
    <w:name w:val="table of figures"/>
    <w:basedOn w:val="TOC2"/>
    <w:next w:val="Normal"/>
    <w:uiPriority w:val="99"/>
    <w:rsid w:val="00CD3864"/>
    <w:pPr>
      <w:tabs>
        <w:tab w:val="right" w:pos="9061"/>
      </w:tabs>
      <w:spacing w:before="0"/>
      <w:ind w:left="992" w:hanging="992"/>
    </w:pPr>
    <w:rPr>
      <w:color w:val="auto"/>
    </w:rPr>
  </w:style>
  <w:style w:type="character" w:styleId="Hyperlink">
    <w:name w:val="Hyperlink"/>
    <w:basedOn w:val="DefaultParagraphFont"/>
    <w:uiPriority w:val="99"/>
    <w:rsid w:val="00CD3864"/>
    <w:rPr>
      <w:color w:val="E97132" w:themeColor="accent2"/>
      <w:u w:val="single"/>
    </w:rPr>
  </w:style>
  <w:style w:type="paragraph" w:styleId="TOC3">
    <w:name w:val="toc 3"/>
    <w:basedOn w:val="Normal"/>
    <w:next w:val="Normal"/>
    <w:autoRedefine/>
    <w:uiPriority w:val="39"/>
    <w:rsid w:val="00CD3864"/>
    <w:pPr>
      <w:tabs>
        <w:tab w:val="right" w:leader="dot" w:pos="9060"/>
      </w:tabs>
      <w:spacing w:after="60" w:line="240" w:lineRule="auto"/>
    </w:pPr>
    <w:rPr>
      <w:rFonts w:eastAsiaTheme="minorHAnsi"/>
      <w:lang w:eastAsia="en-US"/>
    </w:rPr>
  </w:style>
  <w:style w:type="paragraph" w:styleId="Header">
    <w:name w:val="header"/>
    <w:basedOn w:val="Normal"/>
    <w:link w:val="HeaderChar"/>
    <w:uiPriority w:val="99"/>
    <w:semiHidden/>
    <w:rsid w:val="00D83D98"/>
    <w:pPr>
      <w:tabs>
        <w:tab w:val="center" w:pos="4513"/>
        <w:tab w:val="right" w:pos="9026"/>
      </w:tabs>
      <w:spacing w:after="0" w:line="240" w:lineRule="auto"/>
    </w:pPr>
    <w:rPr>
      <w:rFonts w:eastAsiaTheme="minorHAnsi"/>
      <w:lang w:eastAsia="en-US"/>
    </w:rPr>
  </w:style>
  <w:style w:type="character" w:customStyle="1" w:styleId="HeaderChar">
    <w:name w:val="Header Char"/>
    <w:basedOn w:val="DefaultParagraphFont"/>
    <w:link w:val="Header"/>
    <w:uiPriority w:val="99"/>
    <w:semiHidden/>
    <w:rsid w:val="00D83D98"/>
    <w:rPr>
      <w:rFonts w:eastAsiaTheme="minorHAnsi"/>
      <w:lang w:eastAsia="en-US"/>
    </w:rPr>
  </w:style>
  <w:style w:type="paragraph" w:styleId="Footer">
    <w:name w:val="footer"/>
    <w:basedOn w:val="Normal"/>
    <w:link w:val="FooterChar"/>
    <w:uiPriority w:val="99"/>
    <w:semiHidden/>
    <w:qFormat/>
    <w:rsid w:val="00A2221B"/>
    <w:pPr>
      <w:tabs>
        <w:tab w:val="right" w:pos="9072"/>
        <w:tab w:val="left" w:pos="9293"/>
      </w:tabs>
      <w:spacing w:after="0" w:line="240" w:lineRule="auto"/>
      <w:ind w:right="-567"/>
    </w:pPr>
    <w:rPr>
      <w:rFonts w:asciiTheme="majorHAnsi" w:eastAsiaTheme="minorHAnsi" w:hAnsiTheme="majorHAnsi"/>
      <w:b/>
      <w:color w:val="595959" w:themeColor="text1" w:themeTint="A6"/>
      <w:sz w:val="18"/>
      <w:lang w:eastAsia="en-US"/>
    </w:rPr>
  </w:style>
  <w:style w:type="character" w:customStyle="1" w:styleId="FooterChar">
    <w:name w:val="Footer Char"/>
    <w:basedOn w:val="DefaultParagraphFont"/>
    <w:link w:val="Footer"/>
    <w:uiPriority w:val="99"/>
    <w:semiHidden/>
    <w:rsid w:val="00A2221B"/>
    <w:rPr>
      <w:rFonts w:asciiTheme="majorHAnsi" w:eastAsiaTheme="minorHAnsi" w:hAnsiTheme="majorHAnsi"/>
      <w:b/>
      <w:color w:val="595959" w:themeColor="text1" w:themeTint="A6"/>
      <w:sz w:val="18"/>
      <w:lang w:eastAsia="en-US"/>
    </w:rPr>
  </w:style>
  <w:style w:type="character" w:styleId="PageNumber">
    <w:name w:val="page number"/>
    <w:basedOn w:val="DefaultParagraphFont"/>
    <w:uiPriority w:val="99"/>
    <w:semiHidden/>
    <w:qFormat/>
    <w:rsid w:val="00661248"/>
    <w:rPr>
      <w:rFonts w:asciiTheme="minorHAnsi" w:hAnsiTheme="minorHAnsi"/>
      <w:noProof w:val="0"/>
      <w:color w:val="595959" w:themeColor="text1" w:themeTint="A6"/>
      <w:sz w:val="22"/>
      <w:lang w:val="en-AU"/>
    </w:rPr>
  </w:style>
  <w:style w:type="table" w:styleId="TableGrid">
    <w:name w:val="Table Grid"/>
    <w:basedOn w:val="TableNormal"/>
    <w:uiPriority w:val="39"/>
    <w:rsid w:val="004A528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Subtitle"/>
    <w:link w:val="TitleChar"/>
    <w:uiPriority w:val="10"/>
    <w:qFormat/>
    <w:rsid w:val="00A2221B"/>
    <w:pPr>
      <w:spacing w:after="240" w:line="528" w:lineRule="atLeast"/>
      <w:ind w:left="1134" w:right="1134"/>
      <w:contextualSpacing/>
    </w:pPr>
    <w:rPr>
      <w:rFonts w:asciiTheme="majorHAnsi" w:eastAsiaTheme="majorEastAsia" w:hAnsiTheme="majorHAnsi" w:cstheme="majorBidi"/>
      <w:color w:val="FFFFFF" w:themeColor="background1"/>
      <w:spacing w:val="-10"/>
      <w:kern w:val="28"/>
      <w:sz w:val="56"/>
      <w:szCs w:val="56"/>
      <w:lang w:eastAsia="en-US"/>
    </w:rPr>
  </w:style>
  <w:style w:type="character" w:customStyle="1" w:styleId="TitleChar">
    <w:name w:val="Title Char"/>
    <w:basedOn w:val="DefaultParagraphFont"/>
    <w:link w:val="Title"/>
    <w:uiPriority w:val="10"/>
    <w:rsid w:val="00A2221B"/>
    <w:rPr>
      <w:rFonts w:asciiTheme="majorHAnsi" w:eastAsiaTheme="majorEastAsia" w:hAnsiTheme="majorHAnsi" w:cstheme="majorBidi"/>
      <w:color w:val="FFFFFF" w:themeColor="background1"/>
      <w:spacing w:val="-10"/>
      <w:kern w:val="28"/>
      <w:sz w:val="56"/>
      <w:szCs w:val="56"/>
      <w:lang w:eastAsia="en-US"/>
    </w:rPr>
  </w:style>
  <w:style w:type="paragraph" w:styleId="Subtitle">
    <w:name w:val="Subtitle"/>
    <w:basedOn w:val="Normal"/>
    <w:next w:val="Client"/>
    <w:link w:val="SubtitleChar"/>
    <w:uiPriority w:val="11"/>
    <w:qFormat/>
    <w:rsid w:val="006405A8"/>
    <w:pPr>
      <w:numPr>
        <w:ilvl w:val="1"/>
      </w:numPr>
      <w:spacing w:after="120" w:line="440" w:lineRule="atLeast"/>
      <w:ind w:left="1134"/>
    </w:pPr>
    <w:rPr>
      <w:rFonts w:asciiTheme="majorHAnsi" w:hAnsiTheme="majorHAnsi"/>
      <w:color w:val="FFFFFF" w:themeColor="background1"/>
      <w:sz w:val="32"/>
      <w:lang w:eastAsia="en-US"/>
    </w:rPr>
  </w:style>
  <w:style w:type="character" w:customStyle="1" w:styleId="SubtitleChar">
    <w:name w:val="Subtitle Char"/>
    <w:basedOn w:val="DefaultParagraphFont"/>
    <w:link w:val="Subtitle"/>
    <w:uiPriority w:val="11"/>
    <w:rsid w:val="006405A8"/>
    <w:rPr>
      <w:rFonts w:asciiTheme="majorHAnsi" w:hAnsiTheme="majorHAnsi"/>
      <w:color w:val="FFFFFF" w:themeColor="background1"/>
      <w:sz w:val="32"/>
      <w:lang w:eastAsia="en-US"/>
    </w:rPr>
  </w:style>
  <w:style w:type="table" w:customStyle="1" w:styleId="MJTableStyle2">
    <w:name w:val="MJ Table Style 2"/>
    <w:basedOn w:val="TableNormal"/>
    <w:uiPriority w:val="99"/>
    <w:rsid w:val="00DE2211"/>
    <w:pPr>
      <w:spacing w:before="60" w:after="60" w:line="240" w:lineRule="auto"/>
    </w:pPr>
    <w:rPr>
      <w:rFonts w:eastAsiaTheme="minorHAnsi"/>
      <w:sz w:val="20"/>
      <w:lang w:eastAsia="en-US"/>
    </w:rPr>
    <w:tblPr>
      <w:tblStyleRowBandSize w:val="1"/>
      <w:tblBorders>
        <w:top w:val="single" w:sz="4" w:space="0" w:color="E97132" w:themeColor="accent2"/>
        <w:left w:val="single" w:sz="4" w:space="0" w:color="E97132" w:themeColor="accent2"/>
        <w:bottom w:val="single" w:sz="4" w:space="0" w:color="E97132" w:themeColor="accent2"/>
        <w:right w:val="single" w:sz="4" w:space="0" w:color="E97132" w:themeColor="accent2"/>
        <w:insideH w:val="single" w:sz="4" w:space="0" w:color="E97132" w:themeColor="accent2"/>
        <w:insideV w:val="single" w:sz="4" w:space="0" w:color="E97132" w:themeColor="accent2"/>
      </w:tblBorders>
    </w:tblPr>
    <w:tblStylePr w:type="firstRow">
      <w:pPr>
        <w:wordWrap/>
        <w:spacing w:beforeLines="0" w:before="60" w:beforeAutospacing="0" w:afterLines="0" w:after="60" w:afterAutospacing="0" w:line="240" w:lineRule="auto"/>
      </w:pPr>
      <w:tblPr/>
      <w:tcPr>
        <w:shd w:val="clear" w:color="auto" w:fill="E97132" w:themeFill="accent2"/>
      </w:tcPr>
    </w:tblStylePr>
    <w:tblStylePr w:type="band1Horz">
      <w:tblPr/>
      <w:tcPr>
        <w:tcBorders>
          <w:top w:val="single" w:sz="4" w:space="0" w:color="E97132" w:themeColor="accent2"/>
          <w:left w:val="nil"/>
          <w:bottom w:val="single" w:sz="4" w:space="0" w:color="E97132" w:themeColor="accent2"/>
          <w:right w:val="nil"/>
          <w:insideH w:val="single" w:sz="4" w:space="0" w:color="E97132" w:themeColor="accent2"/>
          <w:insideV w:val="nil"/>
          <w:tl2br w:val="nil"/>
          <w:tr2bl w:val="nil"/>
        </w:tcBorders>
      </w:tcPr>
    </w:tblStylePr>
    <w:tblStylePr w:type="band2Horz">
      <w:tblPr/>
      <w:tcPr>
        <w:tcBorders>
          <w:top w:val="single" w:sz="4" w:space="0" w:color="E97132" w:themeColor="accent2"/>
          <w:left w:val="nil"/>
          <w:bottom w:val="single" w:sz="4" w:space="0" w:color="E97132" w:themeColor="accent2"/>
          <w:right w:val="nil"/>
          <w:insideH w:val="single" w:sz="4" w:space="0" w:color="E97132" w:themeColor="accent2"/>
          <w:insideV w:val="nil"/>
          <w:tl2br w:val="nil"/>
          <w:tr2bl w:val="nil"/>
        </w:tcBorders>
      </w:tcPr>
    </w:tblStylePr>
  </w:style>
  <w:style w:type="table" w:styleId="TableGridLight">
    <w:name w:val="Grid Table Light"/>
    <w:basedOn w:val="TableNormal"/>
    <w:uiPriority w:val="40"/>
    <w:rsid w:val="00D2612D"/>
    <w:pPr>
      <w:spacing w:after="0" w:line="240" w:lineRule="auto"/>
    </w:pPr>
    <w:rPr>
      <w:rFonts w:eastAsiaTheme="minorHAns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all-outBoxTableStyle">
    <w:name w:val="Call-out Box Table Style"/>
    <w:basedOn w:val="TableNormal"/>
    <w:uiPriority w:val="99"/>
    <w:rsid w:val="00C838AE"/>
    <w:pPr>
      <w:spacing w:after="0" w:line="240" w:lineRule="auto"/>
    </w:pPr>
    <w:rPr>
      <w:rFonts w:eastAsiaTheme="minorHAnsi"/>
      <w:color w:val="000000" w:themeColor="text1"/>
      <w:lang w:eastAsia="en-US"/>
    </w:rPr>
    <w:tblPr>
      <w:tblCellMar>
        <w:left w:w="0" w:type="dxa"/>
        <w:bottom w:w="108" w:type="dxa"/>
        <w:right w:w="0" w:type="dxa"/>
      </w:tblCellMar>
    </w:tblPr>
    <w:tcPr>
      <w:shd w:val="clear" w:color="auto" w:fill="C1E4F5" w:themeFill="accent1" w:themeFillTint="33"/>
    </w:tcPr>
    <w:tblStylePr w:type="firstRow">
      <w:pPr>
        <w:wordWrap/>
        <w:spacing w:beforeLines="0" w:before="240" w:beforeAutospacing="0" w:afterLines="0" w:after="120" w:afterAutospacing="0" w:line="288" w:lineRule="auto"/>
        <w:contextualSpacing/>
        <w:jc w:val="left"/>
      </w:pPr>
      <w:rPr>
        <w:rFonts w:asciiTheme="majorHAnsi" w:hAnsiTheme="majorHAnsi"/>
        <w:b/>
        <w:color w:val="E97132" w:themeColor="accent2"/>
        <w:sz w:val="22"/>
      </w:rPr>
      <w:tblPr/>
      <w:tcPr>
        <w:vAlign w:val="bottom"/>
      </w:tcPr>
    </w:tblStylePr>
  </w:style>
  <w:style w:type="table" w:customStyle="1" w:styleId="MJTableStyle1default">
    <w:name w:val="MJ Table Style 1 (default)"/>
    <w:basedOn w:val="TableNormal"/>
    <w:uiPriority w:val="99"/>
    <w:rsid w:val="00487729"/>
    <w:pPr>
      <w:spacing w:before="60" w:after="60" w:line="240" w:lineRule="auto"/>
    </w:pPr>
    <w:rPr>
      <w:rFonts w:eastAsiaTheme="minorHAnsi"/>
      <w:sz w:val="20"/>
      <w:lang w:eastAsia="en-US"/>
    </w:rPr>
    <w:tblPr>
      <w:tblStyleRowBandSize w:val="1"/>
      <w:tblBorders>
        <w:top w:val="single" w:sz="4" w:space="0" w:color="E97132" w:themeColor="accent2"/>
        <w:bottom w:val="single" w:sz="4" w:space="0" w:color="E97132" w:themeColor="accent2"/>
        <w:insideH w:val="single" w:sz="4" w:space="0" w:color="E97132" w:themeColor="accent2"/>
      </w:tblBorders>
    </w:tblPr>
    <w:tblStylePr w:type="firstRow">
      <w:pPr>
        <w:wordWrap/>
        <w:spacing w:beforeLines="0" w:before="60" w:beforeAutospacing="0" w:afterLines="0" w:after="60" w:afterAutospacing="0" w:line="240" w:lineRule="auto"/>
        <w:contextualSpacing w:val="0"/>
        <w:jc w:val="left"/>
      </w:pPr>
      <w:rPr>
        <w:rFonts w:asciiTheme="majorHAnsi" w:hAnsiTheme="majorHAnsi"/>
        <w:b w:val="0"/>
        <w:color w:val="FFFFFF" w:themeColor="background1"/>
        <w:sz w:val="20"/>
      </w:rPr>
      <w:tblPr/>
      <w:tcPr>
        <w:shd w:val="clear" w:color="auto" w:fill="E97132" w:themeFill="accent2"/>
        <w:vAlign w:val="center"/>
      </w:tcPr>
    </w:tblStylePr>
    <w:tblStylePr w:type="lastRow">
      <w:rPr>
        <w:i w:val="0"/>
      </w:rPr>
    </w:tblStylePr>
    <w:tblStylePr w:type="band1Horz">
      <w:rPr>
        <w:rFonts w:asciiTheme="minorHAnsi" w:hAnsiTheme="minorHAnsi"/>
        <w:sz w:val="20"/>
      </w:rPr>
      <w:tblPr/>
      <w:tcPr>
        <w:shd w:val="clear" w:color="auto" w:fill="E6F7FD"/>
      </w:tcPr>
    </w:tblStylePr>
    <w:tblStylePr w:type="band2Horz">
      <w:rPr>
        <w:rFonts w:asciiTheme="minorHAnsi" w:hAnsiTheme="minorHAnsi"/>
        <w:sz w:val="20"/>
      </w:rPr>
      <w:tblPr/>
      <w:tcPr>
        <w:shd w:val="clear" w:color="auto" w:fill="F2F2F2" w:themeFill="background1" w:themeFillShade="F2"/>
      </w:tcPr>
    </w:tblStylePr>
  </w:style>
  <w:style w:type="table" w:customStyle="1" w:styleId="MJTableStyle1default0">
    <w:name w:val="*MJ Table Style 1 (default)"/>
    <w:basedOn w:val="TableNormal"/>
    <w:uiPriority w:val="99"/>
    <w:rsid w:val="00C2632C"/>
    <w:pPr>
      <w:spacing w:before="60" w:after="60" w:line="240" w:lineRule="auto"/>
    </w:pPr>
    <w:rPr>
      <w:rFonts w:eastAsiaTheme="minorHAnsi"/>
      <w:sz w:val="20"/>
      <w:lang w:eastAsia="en-US"/>
    </w:rPr>
    <w:tblPr>
      <w:tblStyleRowBandSize w:val="1"/>
      <w:tblBorders>
        <w:top w:val="single" w:sz="4" w:space="0" w:color="E97132" w:themeColor="accent2"/>
        <w:bottom w:val="single" w:sz="4" w:space="0" w:color="E97132" w:themeColor="accent2"/>
        <w:insideH w:val="single" w:sz="4" w:space="0" w:color="E97132" w:themeColor="accent2"/>
      </w:tblBorders>
    </w:tblPr>
    <w:tblStylePr w:type="firstRow">
      <w:pPr>
        <w:wordWrap/>
        <w:spacing w:beforeLines="0" w:before="60" w:beforeAutospacing="0" w:afterLines="0" w:after="60" w:afterAutospacing="0" w:line="240" w:lineRule="auto"/>
        <w:contextualSpacing w:val="0"/>
        <w:jc w:val="left"/>
      </w:pPr>
      <w:rPr>
        <w:rFonts w:asciiTheme="majorHAnsi" w:hAnsiTheme="majorHAnsi"/>
        <w:b w:val="0"/>
        <w:color w:val="FFFFFF" w:themeColor="background1"/>
        <w:sz w:val="20"/>
      </w:rPr>
      <w:tblPr/>
      <w:tcPr>
        <w:shd w:val="clear" w:color="auto" w:fill="E97132" w:themeFill="accent2"/>
      </w:tcPr>
    </w:tblStylePr>
    <w:tblStylePr w:type="lastRow">
      <w:rPr>
        <w:i w:val="0"/>
      </w:rPr>
    </w:tblStylePr>
    <w:tblStylePr w:type="band1Horz">
      <w:rPr>
        <w:rFonts w:asciiTheme="minorHAnsi" w:hAnsiTheme="minorHAnsi"/>
        <w:sz w:val="20"/>
      </w:rPr>
      <w:tblPr/>
      <w:tcPr>
        <w:shd w:val="clear" w:color="auto" w:fill="E6F7FD"/>
      </w:tcPr>
    </w:tblStylePr>
    <w:tblStylePr w:type="band2Horz">
      <w:rPr>
        <w:rFonts w:asciiTheme="minorHAnsi" w:hAnsiTheme="minorHAnsi"/>
        <w:sz w:val="20"/>
      </w:rPr>
      <w:tblPr/>
      <w:tcPr>
        <w:shd w:val="clear" w:color="auto" w:fill="F2F2F2" w:themeFill="background1" w:themeFillShade="F2"/>
      </w:tcPr>
    </w:tblStylePr>
  </w:style>
  <w:style w:type="table" w:customStyle="1" w:styleId="MJTableStyle20">
    <w:name w:val="*MJ Table Style 2"/>
    <w:basedOn w:val="TableNormal"/>
    <w:uiPriority w:val="99"/>
    <w:rsid w:val="00C2632C"/>
    <w:pPr>
      <w:spacing w:before="60" w:after="60" w:line="240" w:lineRule="auto"/>
    </w:pPr>
    <w:rPr>
      <w:rFonts w:eastAsiaTheme="minorHAnsi"/>
      <w:sz w:val="20"/>
      <w:lang w:eastAsia="en-US"/>
    </w:rPr>
    <w:tblPr>
      <w:tblStyleRowBandSize w:val="1"/>
      <w:tblBorders>
        <w:top w:val="single" w:sz="4" w:space="0" w:color="E97132" w:themeColor="accent2"/>
        <w:left w:val="single" w:sz="4" w:space="0" w:color="E97132" w:themeColor="accent2"/>
        <w:bottom w:val="single" w:sz="4" w:space="0" w:color="E97132" w:themeColor="accent2"/>
        <w:right w:val="single" w:sz="4" w:space="0" w:color="E97132" w:themeColor="accent2"/>
        <w:insideH w:val="single" w:sz="4" w:space="0" w:color="E97132" w:themeColor="accent2"/>
        <w:insideV w:val="single" w:sz="4" w:space="0" w:color="E97132" w:themeColor="accent2"/>
      </w:tblBorders>
    </w:tblPr>
    <w:tblStylePr w:type="firstRow">
      <w:pPr>
        <w:wordWrap/>
        <w:spacing w:beforeLines="0" w:before="60" w:beforeAutospacing="0" w:afterLines="0" w:after="60" w:afterAutospacing="0" w:line="240" w:lineRule="auto"/>
        <w:jc w:val="left"/>
      </w:pPr>
      <w:tblPr/>
      <w:tcPr>
        <w:shd w:val="clear" w:color="auto" w:fill="E97132" w:themeFill="accent2"/>
      </w:tcPr>
    </w:tblStylePr>
    <w:tblStylePr w:type="band1Horz">
      <w:tblPr/>
      <w:tcPr>
        <w:tcBorders>
          <w:top w:val="single" w:sz="4" w:space="0" w:color="E97132" w:themeColor="accent2"/>
          <w:left w:val="nil"/>
          <w:bottom w:val="single" w:sz="4" w:space="0" w:color="E97132" w:themeColor="accent2"/>
          <w:right w:val="nil"/>
          <w:insideH w:val="single" w:sz="4" w:space="0" w:color="E97132" w:themeColor="accent2"/>
          <w:insideV w:val="nil"/>
          <w:tl2br w:val="nil"/>
          <w:tr2bl w:val="nil"/>
        </w:tcBorders>
      </w:tcPr>
    </w:tblStylePr>
    <w:tblStylePr w:type="band2Horz">
      <w:tblPr/>
      <w:tcPr>
        <w:tcBorders>
          <w:top w:val="single" w:sz="4" w:space="0" w:color="E97132" w:themeColor="accent2"/>
          <w:left w:val="nil"/>
          <w:bottom w:val="single" w:sz="4" w:space="0" w:color="E97132" w:themeColor="accent2"/>
          <w:right w:val="nil"/>
          <w:insideH w:val="single" w:sz="4" w:space="0" w:color="E97132" w:themeColor="accent2"/>
          <w:insideV w:val="nil"/>
          <w:tl2br w:val="nil"/>
          <w:tr2bl w:val="nil"/>
        </w:tcBorders>
      </w:tcPr>
    </w:tblStylePr>
  </w:style>
  <w:style w:type="paragraph" w:styleId="ListParagraph">
    <w:name w:val="List Paragraph"/>
    <w:basedOn w:val="Normal"/>
    <w:uiPriority w:val="34"/>
    <w:qFormat/>
    <w:rsid w:val="004D69B5"/>
    <w:pPr>
      <w:ind w:left="720"/>
      <w:contextualSpacing/>
    </w:pPr>
  </w:style>
  <w:style w:type="paragraph" w:styleId="ListNumber">
    <w:name w:val="List Number"/>
    <w:basedOn w:val="Normal"/>
    <w:uiPriority w:val="6"/>
    <w:rsid w:val="00D83D98"/>
    <w:pPr>
      <w:numPr>
        <w:numId w:val="6"/>
      </w:numPr>
      <w:spacing w:after="120" w:line="288" w:lineRule="auto"/>
    </w:pPr>
    <w:rPr>
      <w:rFonts w:eastAsia="Calibri" w:cstheme="minorHAnsi"/>
      <w:spacing w:val="-5"/>
      <w:szCs w:val="24"/>
      <w:lang w:eastAsia="en-US"/>
    </w:rPr>
  </w:style>
  <w:style w:type="paragraph" w:styleId="ListNumber2">
    <w:name w:val="List Number 2"/>
    <w:basedOn w:val="Normal"/>
    <w:uiPriority w:val="6"/>
    <w:rsid w:val="00D83D98"/>
    <w:pPr>
      <w:numPr>
        <w:ilvl w:val="1"/>
        <w:numId w:val="6"/>
      </w:numPr>
      <w:spacing w:after="120" w:line="288" w:lineRule="auto"/>
    </w:pPr>
    <w:rPr>
      <w:rFonts w:eastAsia="Calibri" w:cstheme="minorHAnsi"/>
      <w:spacing w:val="-5"/>
      <w:szCs w:val="24"/>
      <w:lang w:eastAsia="en-US"/>
    </w:rPr>
  </w:style>
  <w:style w:type="paragraph" w:styleId="ListNumber3">
    <w:name w:val="List Number 3"/>
    <w:basedOn w:val="Normal"/>
    <w:uiPriority w:val="6"/>
    <w:rsid w:val="00D83D98"/>
    <w:pPr>
      <w:numPr>
        <w:ilvl w:val="2"/>
        <w:numId w:val="6"/>
      </w:numPr>
      <w:spacing w:after="120" w:line="288" w:lineRule="auto"/>
    </w:pPr>
    <w:rPr>
      <w:rFonts w:eastAsia="Calibri" w:cstheme="minorHAnsi"/>
      <w:spacing w:val="-5"/>
      <w:szCs w:val="24"/>
      <w:lang w:eastAsia="en-US"/>
    </w:rPr>
  </w:style>
  <w:style w:type="character" w:customStyle="1" w:styleId="Heading6Char">
    <w:name w:val="Heading 6 Char"/>
    <w:basedOn w:val="DefaultParagraphFont"/>
    <w:link w:val="Heading6"/>
    <w:uiPriority w:val="9"/>
    <w:semiHidden/>
    <w:rsid w:val="00D2612D"/>
    <w:rPr>
      <w:rFonts w:asciiTheme="majorHAnsi" w:eastAsiaTheme="majorEastAsia" w:hAnsiTheme="majorHAnsi" w:cstheme="majorBidi"/>
      <w:b/>
      <w:color w:val="196B24" w:themeColor="accent3"/>
      <w:lang w:eastAsia="en-US"/>
    </w:rPr>
  </w:style>
  <w:style w:type="character" w:customStyle="1" w:styleId="Heading8Char">
    <w:name w:val="Heading 8 Char"/>
    <w:basedOn w:val="DefaultParagraphFont"/>
    <w:link w:val="Heading8"/>
    <w:uiPriority w:val="9"/>
    <w:semiHidden/>
    <w:rsid w:val="00D2612D"/>
    <w:rPr>
      <w:rFonts w:asciiTheme="majorHAnsi" w:eastAsiaTheme="majorEastAsia" w:hAnsiTheme="majorHAnsi" w:cstheme="majorBidi"/>
      <w:color w:val="E97132" w:themeColor="accent2"/>
      <w:sz w:val="48"/>
      <w:szCs w:val="32"/>
      <w:lang w:eastAsia="en-US"/>
    </w:rPr>
  </w:style>
  <w:style w:type="paragraph" w:styleId="NoSpacing">
    <w:name w:val="No Spacing"/>
    <w:link w:val="NoSpacingChar"/>
    <w:uiPriority w:val="1"/>
    <w:qFormat/>
    <w:rsid w:val="00D2612D"/>
    <w:pPr>
      <w:spacing w:after="0" w:line="240" w:lineRule="auto"/>
    </w:pPr>
    <w:rPr>
      <w:lang w:val="en-US" w:eastAsia="en-US"/>
    </w:rPr>
  </w:style>
  <w:style w:type="character" w:customStyle="1" w:styleId="NoSpacingChar">
    <w:name w:val="No Spacing Char"/>
    <w:basedOn w:val="DefaultParagraphFont"/>
    <w:link w:val="NoSpacing"/>
    <w:uiPriority w:val="1"/>
    <w:rsid w:val="00D2612D"/>
    <w:rPr>
      <w:lang w:val="en-US" w:eastAsia="en-US"/>
    </w:rPr>
  </w:style>
  <w:style w:type="paragraph" w:styleId="ListBullet2">
    <w:name w:val="List Bullet 2"/>
    <w:basedOn w:val="Normal"/>
    <w:uiPriority w:val="6"/>
    <w:rsid w:val="00F67074"/>
    <w:pPr>
      <w:widowControl w:val="0"/>
      <w:numPr>
        <w:ilvl w:val="1"/>
        <w:numId w:val="12"/>
      </w:numPr>
      <w:spacing w:after="120" w:line="288" w:lineRule="auto"/>
    </w:pPr>
    <w:rPr>
      <w:rFonts w:eastAsia="Calibri" w:cstheme="minorHAnsi"/>
      <w:spacing w:val="-5"/>
      <w:szCs w:val="24"/>
      <w:lang w:eastAsia="en-US"/>
    </w:rPr>
  </w:style>
  <w:style w:type="paragraph" w:styleId="ListBullet3">
    <w:name w:val="List Bullet 3"/>
    <w:basedOn w:val="Normal"/>
    <w:uiPriority w:val="6"/>
    <w:rsid w:val="00F67074"/>
    <w:pPr>
      <w:widowControl w:val="0"/>
      <w:numPr>
        <w:ilvl w:val="2"/>
        <w:numId w:val="12"/>
      </w:numPr>
      <w:spacing w:after="120" w:line="288" w:lineRule="auto"/>
    </w:pPr>
    <w:rPr>
      <w:rFonts w:eastAsia="Calibri" w:cstheme="minorHAnsi"/>
      <w:spacing w:val="-5"/>
      <w:szCs w:val="24"/>
      <w:lang w:eastAsia="en-US"/>
    </w:rPr>
  </w:style>
  <w:style w:type="paragraph" w:styleId="TOC4">
    <w:name w:val="toc 4"/>
    <w:basedOn w:val="Normal"/>
    <w:next w:val="Normal"/>
    <w:autoRedefine/>
    <w:uiPriority w:val="39"/>
    <w:rsid w:val="00CD3864"/>
    <w:pPr>
      <w:tabs>
        <w:tab w:val="right" w:leader="dot" w:pos="9060"/>
      </w:tabs>
      <w:spacing w:after="60" w:line="240" w:lineRule="auto"/>
      <w:ind w:left="567" w:hanging="567"/>
    </w:pPr>
    <w:rPr>
      <w:rFonts w:eastAsiaTheme="minorHAnsi"/>
      <w:lang w:eastAsia="en-US"/>
    </w:rPr>
  </w:style>
  <w:style w:type="paragraph" w:styleId="TOC5">
    <w:name w:val="toc 5"/>
    <w:basedOn w:val="Normal"/>
    <w:next w:val="Normal"/>
    <w:autoRedefine/>
    <w:uiPriority w:val="39"/>
    <w:rsid w:val="00CD3864"/>
    <w:pPr>
      <w:tabs>
        <w:tab w:val="left" w:pos="2162"/>
        <w:tab w:val="right" w:leader="dot" w:pos="9060"/>
      </w:tabs>
      <w:spacing w:before="120" w:after="60" w:line="240" w:lineRule="auto"/>
      <w:ind w:left="1134" w:hanging="1134"/>
    </w:pPr>
    <w:rPr>
      <w:rFonts w:eastAsiaTheme="minorHAnsi"/>
      <w:color w:val="E97132" w:themeColor="accent2"/>
      <w:lang w:eastAsia="en-US"/>
    </w:rPr>
  </w:style>
  <w:style w:type="paragraph" w:styleId="TOC6">
    <w:name w:val="toc 6"/>
    <w:basedOn w:val="Normal"/>
    <w:next w:val="Normal"/>
    <w:autoRedefine/>
    <w:uiPriority w:val="39"/>
    <w:rsid w:val="00CD3864"/>
    <w:pPr>
      <w:tabs>
        <w:tab w:val="left" w:pos="1781"/>
        <w:tab w:val="right" w:leader="dot" w:pos="9060"/>
      </w:tabs>
      <w:spacing w:after="60" w:line="240" w:lineRule="auto"/>
      <w:ind w:left="567" w:hanging="567"/>
    </w:pPr>
    <w:rPr>
      <w:rFonts w:eastAsiaTheme="minorHAnsi"/>
      <w:lang w:eastAsia="en-US"/>
    </w:rPr>
  </w:style>
  <w:style w:type="paragraph" w:customStyle="1" w:styleId="0B38F6F714A0436A9541445284F93F7E1">
    <w:name w:val="0B38F6F714A0436A9541445284F93F7E1"/>
    <w:rsid w:val="002570B5"/>
    <w:pPr>
      <w:tabs>
        <w:tab w:val="right" w:pos="9072"/>
        <w:tab w:val="left" w:pos="9293"/>
      </w:tabs>
      <w:spacing w:after="0" w:line="240" w:lineRule="auto"/>
      <w:ind w:right="-567"/>
    </w:pPr>
    <w:rPr>
      <w:rFonts w:asciiTheme="majorHAnsi" w:eastAsiaTheme="minorHAnsi" w:hAnsiTheme="majorHAnsi"/>
      <w:b/>
      <w:color w:val="595959" w:themeColor="text1" w:themeTint="A6"/>
      <w:sz w:val="18"/>
      <w:lang w:eastAsia="en-US"/>
    </w:rPr>
  </w:style>
  <w:style w:type="paragraph" w:customStyle="1" w:styleId="BC5EF18381B1458BA34BD6DE34A00737">
    <w:name w:val="BC5EF18381B1458BA34BD6DE34A00737"/>
  </w:style>
  <w:style w:type="paragraph" w:customStyle="1" w:styleId="F9E1341B94C2403C990DE0CC54C5BDCA">
    <w:name w:val="F9E1341B94C2403C990DE0CC54C5BD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MJ3">
      <a:dk1>
        <a:sysClr val="windowText" lastClr="000000"/>
      </a:dk1>
      <a:lt1>
        <a:sysClr val="window" lastClr="FFFFFF"/>
      </a:lt1>
      <a:dk2>
        <a:srgbClr val="1F242A"/>
      </a:dk2>
      <a:lt2>
        <a:srgbClr val="F7F7F7"/>
      </a:lt2>
      <a:accent1>
        <a:srgbClr val="00AEEF"/>
      </a:accent1>
      <a:accent2>
        <a:srgbClr val="004D71"/>
      </a:accent2>
      <a:accent3>
        <a:srgbClr val="5FC991"/>
      </a:accent3>
      <a:accent4>
        <a:srgbClr val="C9D3DD"/>
      </a:accent4>
      <a:accent5>
        <a:srgbClr val="A69281"/>
      </a:accent5>
      <a:accent6>
        <a:srgbClr val="D97511"/>
      </a:accent6>
      <a:hlink>
        <a:srgbClr val="0096D6"/>
      </a:hlink>
      <a:folHlink>
        <a:srgbClr val="0096D6"/>
      </a:folHlink>
    </a:clrScheme>
    <a:fontScheme name="Marsden jacob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6">
            <a:alpha val="40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solidFill>
            <a:srgbClr val="000000"/>
          </a:solidFill>
          <a:miter lim="800000"/>
          <a:headEnd/>
          <a:tailEnd/>
        </a:ln>
      </a:spPr>
      <a:bodyPr rot="0" vert="horz" wrap="square" lIns="0" tIns="0" rIns="0" bIns="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2ef8347-ad34-413e-bb05-78fd7a165f73">
      <UserInfo>
        <DisplayName>Matthew Clarke</DisplayName>
        <AccountId>40</AccountId>
        <AccountType/>
      </UserInfo>
    </SharedWithUsers>
    <lcf76f155ced4ddcb4097134ff3c332f xmlns="73d59532-88bb-43bb-ba44-041624ab264e">
      <Terms xmlns="http://schemas.microsoft.com/office/infopath/2007/PartnerControls"/>
    </lcf76f155ced4ddcb4097134ff3c332f>
    <TaxCatchAll xmlns="81c01dc6-2c49-4730-b140-874c95cac377" xsi:nil="true"/>
    <Notes xmlns="73d59532-88bb-43bb-ba44-041624ab264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1A6CF773D84241B72F0A54F1494326" ma:contentTypeVersion="19" ma:contentTypeDescription="Create a new document." ma:contentTypeScope="" ma:versionID="1add9721b4868c901bf44e9fa1728953">
  <xsd:schema xmlns:xsd="http://www.w3.org/2001/XMLSchema" xmlns:xs="http://www.w3.org/2001/XMLSchema" xmlns:p="http://schemas.microsoft.com/office/2006/metadata/properties" xmlns:ns2="73d59532-88bb-43bb-ba44-041624ab264e" xmlns:ns3="b2ef8347-ad34-413e-bb05-78fd7a165f73" xmlns:ns4="81c01dc6-2c49-4730-b140-874c95cac377" targetNamespace="http://schemas.microsoft.com/office/2006/metadata/properties" ma:root="true" ma:fieldsID="1bdc6fa8536144c0eac5978171657b89" ns2:_="" ns3:_="" ns4:_="">
    <xsd:import namespace="73d59532-88bb-43bb-ba44-041624ab264e"/>
    <xsd:import namespace="b2ef8347-ad34-413e-bb05-78fd7a165f73"/>
    <xsd:import namespace="81c01dc6-2c49-4730-b140-874c95cac3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ObjectDetectorVersions" minOccurs="0"/>
                <xsd:element ref="ns2:MediaServiceSearchProperties" minOccurs="0"/>
                <xsd:element ref="ns2:Not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d59532-88bb-43bb-ba44-041624ab26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81b4ab-c2b0-4b32-8bb7-29fb05a8de7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Notes" ma:index="25" nillable="true" ma:displayName="Notes" ma:format="Dropdown" ma:internalName="Notes">
      <xsd:simpleType>
        <xsd:restriction base="dms:Text">
          <xsd:maxLength value="255"/>
        </xsd:restriction>
      </xsd:simpleType>
    </xsd:element>
    <xsd:element name="MediaServiceLocation" ma:index="26"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ef8347-ad34-413e-bb05-78fd7a165f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c01dc6-2c49-4730-b140-874c95cac37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df02d33-4f93-4c8e-9ce1-aeb365b7a3cf}" ma:internalName="TaxCatchAll" ma:showField="CatchAllData" ma:web="b2ef8347-ad34-413e-bb05-78fd7a165f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ReportTitle>Cost benefit analysis on options for managing pet food safety</ReportTitle>
  <ClientName>Australian Government Department of Agriculture, Fisheries and Forestry </ClientName>
  <ReportDate/>
  <ReportSubtitle/>
</root>
</file>

<file path=customXml/item4.xml><?xml version="1.0" encoding="utf-8"?>
<b:Sources xmlns:b="http://schemas.openxmlformats.org/officeDocument/2006/bibliography" xmlns="http://schemas.openxmlformats.org/officeDocument/2006/bibliography" SelectedStyle="\APASixthEditionOfficeOnline.xsl" StyleName="APA" Version="6">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79D9D9-0657-410E-83F6-A7A4A8A1C364}">
  <ds:schemaRefs>
    <ds:schemaRef ds:uri="http://schemas.microsoft.com/office/2006/documentManagement/types"/>
    <ds:schemaRef ds:uri="http://purl.org/dc/elements/1.1/"/>
    <ds:schemaRef ds:uri="http://schemas.microsoft.com/office/2006/metadata/properties"/>
    <ds:schemaRef ds:uri="b2ef8347-ad34-413e-bb05-78fd7a165f73"/>
    <ds:schemaRef ds:uri="73d59532-88bb-43bb-ba44-041624ab264e"/>
    <ds:schemaRef ds:uri="http://www.w3.org/XML/1998/namespace"/>
    <ds:schemaRef ds:uri="http://purl.org/dc/dcmitype/"/>
    <ds:schemaRef ds:uri="http://purl.org/dc/terms/"/>
    <ds:schemaRef ds:uri="http://schemas.openxmlformats.org/package/2006/metadata/core-properties"/>
    <ds:schemaRef ds:uri="http://schemas.microsoft.com/office/infopath/2007/PartnerControls"/>
    <ds:schemaRef ds:uri="81c01dc6-2c49-4730-b140-874c95cac377"/>
  </ds:schemaRefs>
</ds:datastoreItem>
</file>

<file path=customXml/itemProps2.xml><?xml version="1.0" encoding="utf-8"?>
<ds:datastoreItem xmlns:ds="http://schemas.openxmlformats.org/officeDocument/2006/customXml" ds:itemID="{5EAEEF4A-1AAD-4825-BD59-E97529388F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d59532-88bb-43bb-ba44-041624ab264e"/>
    <ds:schemaRef ds:uri="b2ef8347-ad34-413e-bb05-78fd7a165f73"/>
    <ds:schemaRef ds:uri="81c01dc6-2c49-4730-b140-874c95cac3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AA0042-7E9C-42AA-91D7-5E8DB0C13615}">
  <ds:schemaRefs/>
</ds:datastoreItem>
</file>

<file path=customXml/itemProps4.xml><?xml version="1.0" encoding="utf-8"?>
<ds:datastoreItem xmlns:ds="http://schemas.openxmlformats.org/officeDocument/2006/customXml" ds:itemID="{FFEE651A-B611-4029-A1BD-C03B42E6A3F7}">
  <ds:schemaRefs>
    <ds:schemaRef ds:uri="http://schemas.openxmlformats.org/officeDocument/2006/bibliography"/>
  </ds:schemaRefs>
</ds:datastoreItem>
</file>

<file path=customXml/itemProps5.xml><?xml version="1.0" encoding="utf-8"?>
<ds:datastoreItem xmlns:ds="http://schemas.openxmlformats.org/officeDocument/2006/customXml" ds:itemID="{92E8AE76-0A57-43D2-9D61-9F0E69AE5B38}">
  <ds:schemaRefs>
    <ds:schemaRef ds:uri="http://schemas.microsoft.com/sharepoint/v3/contenttype/forms"/>
  </ds:schemaRefs>
</ds:datastoreItem>
</file>

<file path=docMetadata/LabelInfo.xml><?xml version="1.0" encoding="utf-8"?>
<clbl:labelList xmlns:clbl="http://schemas.microsoft.com/office/2020/mipLabelMetadata">
  <clbl:label id="{933d8be6-3c40-4052-87a2-9c2adcba8759}" enabled="1" method="Privileged" siteId="{2be67eb7-400c-4b3f-a5a1-1258c0da0696}" removed="0"/>
</clbl:labelList>
</file>

<file path=docProps/app.xml><?xml version="1.0" encoding="utf-8"?>
<Properties xmlns="http://schemas.openxmlformats.org/officeDocument/2006/extended-properties" xmlns:vt="http://schemas.openxmlformats.org/officeDocument/2006/docPropsVTypes">
  <Template>Normal</Template>
  <TotalTime>1</TotalTime>
  <Pages>46</Pages>
  <Words>18187</Words>
  <Characters>104033</Characters>
  <Application>Microsoft Office Word</Application>
  <DocSecurity>0</DocSecurity>
  <Lines>2080</Lines>
  <Paragraphs>1343</Paragraphs>
  <ScaleCrop>false</ScaleCrop>
  <Company/>
  <LinksUpToDate>false</LinksUpToDate>
  <CharactersWithSpaces>12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o Ag Ministers on Pet Food Safety in Aus_CBA report</dc:title>
  <dc:subject/>
  <dc:creator>Department of Agriuclture, Fisheries and Forestry</dc:creator>
  <cp:keywords/>
  <dc:description/>
  <cp:lastModifiedBy>Briggs, Sam</cp:lastModifiedBy>
  <cp:revision>4</cp:revision>
  <cp:lastPrinted>2026-05-18T00:50:00Z</cp:lastPrinted>
  <dcterms:created xsi:type="dcterms:W3CDTF">2023-07-24T23:08:00Z</dcterms:created>
  <dcterms:modified xsi:type="dcterms:W3CDTF">2026-05-1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01A6CF773D84241B72F0A54F1494326</vt:lpwstr>
  </property>
  <property fmtid="{D5CDD505-2E9C-101B-9397-08002B2CF9AE}" pid="4" name="GrammarlyDocumentId">
    <vt:lpwstr>7a01a0ce1170295fca6766adff181066cdaea03385d0c96dc96644ac679e3fb6</vt:lpwstr>
  </property>
  <property fmtid="{D5CDD505-2E9C-101B-9397-08002B2CF9AE}" pid="5" name="docLang">
    <vt:lpwstr>en</vt:lpwstr>
  </property>
  <property fmtid="{D5CDD505-2E9C-101B-9397-08002B2CF9AE}" pid="6" name="ClassificationContentMarkingHeaderShapeIds">
    <vt:lpwstr>2852202,473452ff,5ffd0136,32b48301,60e1c2e2</vt:lpwstr>
  </property>
  <property fmtid="{D5CDD505-2E9C-101B-9397-08002B2CF9AE}" pid="7" name="ClassificationContentMarkingHeaderFontProps">
    <vt:lpwstr>#ff0000,12,Aptos</vt:lpwstr>
  </property>
  <property fmtid="{D5CDD505-2E9C-101B-9397-08002B2CF9AE}" pid="8" name="ClassificationContentMarkingHeaderText">
    <vt:lpwstr>OFFICIAL</vt:lpwstr>
  </property>
  <property fmtid="{D5CDD505-2E9C-101B-9397-08002B2CF9AE}" pid="9" name="ClassificationContentMarkingFooterShapeIds">
    <vt:lpwstr>6208407b,22d9fde0,5366006d,5d8ab99,366b88fc</vt:lpwstr>
  </property>
  <property fmtid="{D5CDD505-2E9C-101B-9397-08002B2CF9AE}" pid="10" name="ClassificationContentMarkingFooterFontProps">
    <vt:lpwstr>#ff0000,12,Aptos</vt:lpwstr>
  </property>
  <property fmtid="{D5CDD505-2E9C-101B-9397-08002B2CF9AE}" pid="11" name="ClassificationContentMarkingFooterText">
    <vt:lpwstr>OFFICIAL</vt:lpwstr>
  </property>
</Properties>
</file>